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337665838" w:displacedByCustomXml="next"/>
    <w:sdt>
      <w:sdtPr>
        <w:rPr>
          <w:rFonts w:asciiTheme="majorHAnsi" w:eastAsiaTheme="majorEastAsia" w:hAnsiTheme="majorHAnsi" w:cstheme="majorBidi"/>
          <w:caps/>
          <w:lang w:eastAsia="en-US"/>
        </w:rPr>
        <w:id w:val="-299076909"/>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firstRow="1" w:lastRow="0" w:firstColumn="1" w:lastColumn="0" w:noHBand="0" w:noVBand="1"/>
          </w:tblPr>
          <w:tblGrid>
            <w:gridCol w:w="9288"/>
          </w:tblGrid>
          <w:tr w:rsidR="00267228">
            <w:trPr>
              <w:trHeight w:val="2880"/>
              <w:jc w:val="center"/>
            </w:trPr>
            <w:sdt>
              <w:sdtPr>
                <w:rPr>
                  <w:rFonts w:asciiTheme="majorHAnsi" w:eastAsiaTheme="majorEastAsia" w:hAnsiTheme="majorHAnsi" w:cstheme="majorBidi"/>
                  <w:caps/>
                  <w:lang w:eastAsia="en-US"/>
                </w:rPr>
                <w:alias w:val="Společnost"/>
                <w:id w:val="15524243"/>
                <w:placeholder>
                  <w:docPart w:val="3A03D1BE6CBE49D68A537B6D8462C2DE"/>
                </w:placeholder>
                <w:dataBinding w:prefixMappings="xmlns:ns0='http://schemas.openxmlformats.org/officeDocument/2006/extended-properties'" w:xpath="/ns0:Properties[1]/ns0:Company[1]" w:storeItemID="{6668398D-A668-4E3E-A5EB-62B293D839F1}"/>
                <w:text/>
              </w:sdtPr>
              <w:sdtEndPr>
                <w:rPr>
                  <w:lang w:eastAsia="sk-SK"/>
                </w:rPr>
              </w:sdtEndPr>
              <w:sdtContent>
                <w:tc>
                  <w:tcPr>
                    <w:tcW w:w="5000" w:type="pct"/>
                  </w:tcPr>
                  <w:p w:rsidR="00267228" w:rsidRDefault="00267228" w:rsidP="00267228">
                    <w:pPr>
                      <w:pStyle w:val="Bezmezer"/>
                      <w:jc w:val="center"/>
                      <w:rPr>
                        <w:rFonts w:asciiTheme="majorHAnsi" w:eastAsiaTheme="majorEastAsia" w:hAnsiTheme="majorHAnsi" w:cstheme="majorBidi"/>
                        <w:caps/>
                      </w:rPr>
                    </w:pPr>
                    <w:r>
                      <w:rPr>
                        <w:rFonts w:asciiTheme="majorHAnsi" w:eastAsiaTheme="majorEastAsia" w:hAnsiTheme="majorHAnsi" w:cstheme="majorBidi"/>
                        <w:caps/>
                      </w:rPr>
                      <w:t>Tutifruty</w:t>
                    </w:r>
                  </w:p>
                </w:tc>
              </w:sdtContent>
            </w:sdt>
          </w:tr>
          <w:tr w:rsidR="00267228">
            <w:trPr>
              <w:trHeight w:val="1440"/>
              <w:jc w:val="center"/>
            </w:trPr>
            <w:sdt>
              <w:sdtPr>
                <w:rPr>
                  <w:rFonts w:asciiTheme="majorHAnsi" w:eastAsiaTheme="majorEastAsia" w:hAnsiTheme="majorHAnsi" w:cstheme="majorBidi"/>
                  <w:sz w:val="80"/>
                  <w:szCs w:val="80"/>
                </w:rPr>
                <w:alias w:val="Název"/>
                <w:id w:val="15524250"/>
                <w:placeholder>
                  <w:docPart w:val="E411805D089943DDB3709468981640EE"/>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267228" w:rsidRDefault="00267228" w:rsidP="00267228">
                    <w:pPr>
                      <w:pStyle w:val="Bezmezer"/>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Záverečná správa</w:t>
                    </w:r>
                  </w:p>
                </w:tc>
              </w:sdtContent>
            </w:sdt>
          </w:tr>
          <w:tr w:rsidR="00267228">
            <w:trPr>
              <w:trHeight w:val="720"/>
              <w:jc w:val="center"/>
            </w:trPr>
            <w:sdt>
              <w:sdtPr>
                <w:rPr>
                  <w:rFonts w:asciiTheme="majorHAnsi" w:eastAsiaTheme="majorEastAsia" w:hAnsiTheme="majorHAnsi" w:cstheme="majorBidi"/>
                  <w:sz w:val="44"/>
                  <w:szCs w:val="44"/>
                </w:rPr>
                <w:alias w:val="Podtitul"/>
                <w:id w:val="15524255"/>
                <w:placeholder>
                  <w:docPart w:val="6F893BEAD65245F7A4414011D32B27BC"/>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267228" w:rsidRDefault="00267228" w:rsidP="00267228">
                    <w:pPr>
                      <w:pStyle w:val="Bezmezer"/>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Web občianskeho združenia FMFI a exkurzie</w:t>
                    </w:r>
                  </w:p>
                </w:tc>
              </w:sdtContent>
            </w:sdt>
          </w:tr>
          <w:tr w:rsidR="00267228">
            <w:trPr>
              <w:trHeight w:val="360"/>
              <w:jc w:val="center"/>
            </w:trPr>
            <w:tc>
              <w:tcPr>
                <w:tcW w:w="5000" w:type="pct"/>
                <w:vAlign w:val="center"/>
              </w:tcPr>
              <w:p w:rsidR="00267228" w:rsidRDefault="00267228">
                <w:pPr>
                  <w:pStyle w:val="Bezmezer"/>
                  <w:jc w:val="center"/>
                </w:pPr>
              </w:p>
            </w:tc>
          </w:tr>
          <w:tr w:rsidR="00267228">
            <w:trPr>
              <w:trHeight w:val="360"/>
              <w:jc w:val="center"/>
            </w:trPr>
            <w:sdt>
              <w:sdtPr>
                <w:rPr>
                  <w:b/>
                  <w:bCs/>
                </w:rPr>
                <w:alias w:val="Aut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267228" w:rsidRDefault="00267228">
                    <w:pPr>
                      <w:pStyle w:val="Bezmezer"/>
                      <w:jc w:val="center"/>
                      <w:rPr>
                        <w:b/>
                        <w:bCs/>
                      </w:rPr>
                    </w:pPr>
                    <w:r>
                      <w:rPr>
                        <w:b/>
                        <w:bCs/>
                      </w:rPr>
                      <w:t>Štefan Horváth, Matej Toma, Martin Kloss, Milan Michalec, Zuzana Záhorszká</w:t>
                    </w:r>
                  </w:p>
                </w:tc>
              </w:sdtContent>
            </w:sdt>
          </w:tr>
          <w:tr w:rsidR="00267228">
            <w:trPr>
              <w:trHeight w:val="360"/>
              <w:jc w:val="center"/>
            </w:trPr>
            <w:sdt>
              <w:sdtPr>
                <w:rPr>
                  <w:b/>
                  <w:bCs/>
                </w:rPr>
                <w:alias w:val="Datum"/>
                <w:id w:val="516659546"/>
                <w:dataBinding w:prefixMappings="xmlns:ns0='http://schemas.microsoft.com/office/2006/coverPageProps'" w:xpath="/ns0:CoverPageProperties[1]/ns0:PublishDate[1]" w:storeItemID="{55AF091B-3C7A-41E3-B477-F2FDAA23CFDA}"/>
                <w:date w:fullDate="2013-02-04T00:00:00Z">
                  <w:dateFormat w:val="d.M.yyyy"/>
                  <w:lid w:val="cs-CZ"/>
                  <w:storeMappedDataAs w:val="dateTime"/>
                  <w:calendar w:val="gregorian"/>
                </w:date>
              </w:sdtPr>
              <w:sdtEndPr/>
              <w:sdtContent>
                <w:tc>
                  <w:tcPr>
                    <w:tcW w:w="5000" w:type="pct"/>
                    <w:vAlign w:val="center"/>
                  </w:tcPr>
                  <w:p w:rsidR="00267228" w:rsidRDefault="00267228">
                    <w:pPr>
                      <w:pStyle w:val="Bezmezer"/>
                      <w:jc w:val="center"/>
                      <w:rPr>
                        <w:b/>
                        <w:bCs/>
                      </w:rPr>
                    </w:pPr>
                    <w:r>
                      <w:rPr>
                        <w:b/>
                        <w:bCs/>
                        <w:lang w:val="cs-CZ"/>
                      </w:rPr>
                      <w:t>4.2.2013</w:t>
                    </w:r>
                  </w:p>
                </w:tc>
              </w:sdtContent>
            </w:sdt>
          </w:tr>
        </w:tbl>
        <w:p w:rsidR="00267228" w:rsidRDefault="00267228"/>
        <w:p w:rsidR="00267228" w:rsidRDefault="00267228"/>
        <w:tbl>
          <w:tblPr>
            <w:tblpPr w:leftFromText="187" w:rightFromText="187" w:horzAnchor="margin" w:tblpXSpec="center" w:tblpYSpec="bottom"/>
            <w:tblW w:w="5000" w:type="pct"/>
            <w:tblLook w:val="04A0" w:firstRow="1" w:lastRow="0" w:firstColumn="1" w:lastColumn="0" w:noHBand="0" w:noVBand="1"/>
          </w:tblPr>
          <w:tblGrid>
            <w:gridCol w:w="9288"/>
          </w:tblGrid>
          <w:tr w:rsidR="00267228">
            <w:tc>
              <w:tcPr>
                <w:tcW w:w="5000" w:type="pct"/>
              </w:tcPr>
              <w:p w:rsidR="00267228" w:rsidRDefault="00267228" w:rsidP="00267228">
                <w:pPr>
                  <w:pStyle w:val="Bezmezer"/>
                </w:pPr>
              </w:p>
            </w:tc>
          </w:tr>
        </w:tbl>
        <w:p w:rsidR="00267228" w:rsidRDefault="00267228"/>
        <w:p w:rsidR="00267228" w:rsidRDefault="00267228">
          <w:pPr>
            <w:rPr>
              <w:rFonts w:asciiTheme="majorHAnsi" w:eastAsiaTheme="majorEastAsia" w:hAnsiTheme="majorHAnsi" w:cstheme="majorBidi"/>
              <w:b/>
              <w:bCs/>
              <w:color w:val="365F91" w:themeColor="accent1" w:themeShade="BF"/>
              <w:sz w:val="28"/>
              <w:szCs w:val="28"/>
            </w:rPr>
          </w:pPr>
          <w:r>
            <w:br w:type="page"/>
          </w:r>
        </w:p>
      </w:sdtContent>
    </w:sdt>
    <w:p w:rsidR="005D068F" w:rsidRDefault="005D068F" w:rsidP="005D068F">
      <w:pPr>
        <w:pStyle w:val="Nadpis1"/>
      </w:pPr>
      <w:r>
        <w:lastRenderedPageBreak/>
        <w:t>Obsah</w:t>
      </w:r>
    </w:p>
    <w:p w:rsidR="005D068F" w:rsidRDefault="005D068F">
      <w:pPr>
        <w:pStyle w:val="Obsah1"/>
        <w:tabs>
          <w:tab w:val="right" w:leader="dot" w:pos="9062"/>
        </w:tabs>
        <w:rPr>
          <w:rFonts w:eastAsiaTheme="minorEastAsia" w:cstheme="minorBidi"/>
          <w:b w:val="0"/>
          <w:bCs w:val="0"/>
          <w:caps w:val="0"/>
          <w:noProof/>
          <w:sz w:val="22"/>
          <w:szCs w:val="22"/>
          <w:lang w:eastAsia="sk-SK"/>
        </w:rPr>
      </w:pPr>
      <w:r>
        <w:fldChar w:fldCharType="begin"/>
      </w:r>
      <w:r>
        <w:instrText xml:space="preserve"> TOC \o "1-5" \h \z \u </w:instrText>
      </w:r>
      <w:r>
        <w:fldChar w:fldCharType="separate"/>
      </w:r>
      <w:hyperlink w:anchor="_Toc348276017" w:history="1">
        <w:r w:rsidRPr="002759A5">
          <w:rPr>
            <w:rStyle w:val="Hypertextovodkaz"/>
            <w:noProof/>
          </w:rPr>
          <w:t>Katalóg požiadaviek</w:t>
        </w:r>
        <w:r>
          <w:rPr>
            <w:noProof/>
            <w:webHidden/>
          </w:rPr>
          <w:tab/>
        </w:r>
        <w:r>
          <w:rPr>
            <w:noProof/>
            <w:webHidden/>
          </w:rPr>
          <w:fldChar w:fldCharType="begin"/>
        </w:r>
        <w:r>
          <w:rPr>
            <w:noProof/>
            <w:webHidden/>
          </w:rPr>
          <w:instrText xml:space="preserve"> PAGEREF _Toc348276017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18" w:history="1">
        <w:r w:rsidRPr="002759A5">
          <w:rPr>
            <w:rStyle w:val="Hypertextovodkaz"/>
            <w:noProof/>
          </w:rPr>
          <w:t>Úvod</w:t>
        </w:r>
        <w:r>
          <w:rPr>
            <w:noProof/>
            <w:webHidden/>
          </w:rPr>
          <w:tab/>
        </w:r>
        <w:r>
          <w:rPr>
            <w:noProof/>
            <w:webHidden/>
          </w:rPr>
          <w:fldChar w:fldCharType="begin"/>
        </w:r>
        <w:r>
          <w:rPr>
            <w:noProof/>
            <w:webHidden/>
          </w:rPr>
          <w:instrText xml:space="preserve"> PAGEREF _Toc348276018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19" w:history="1">
        <w:r w:rsidRPr="002759A5">
          <w:rPr>
            <w:rStyle w:val="Hypertextovodkaz"/>
            <w:noProof/>
          </w:rPr>
          <w:t>Rozsah projektu a funkcie systému</w:t>
        </w:r>
        <w:r>
          <w:rPr>
            <w:noProof/>
            <w:webHidden/>
          </w:rPr>
          <w:tab/>
        </w:r>
        <w:r>
          <w:rPr>
            <w:noProof/>
            <w:webHidden/>
          </w:rPr>
          <w:fldChar w:fldCharType="begin"/>
        </w:r>
        <w:r>
          <w:rPr>
            <w:noProof/>
            <w:webHidden/>
          </w:rPr>
          <w:instrText xml:space="preserve"> PAGEREF _Toc348276019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20" w:history="1">
        <w:r w:rsidRPr="002759A5">
          <w:rPr>
            <w:rStyle w:val="Hypertextovodkaz"/>
            <w:noProof/>
          </w:rPr>
          <w:t>Slovník pojmov, skratky</w:t>
        </w:r>
        <w:r>
          <w:rPr>
            <w:noProof/>
            <w:webHidden/>
          </w:rPr>
          <w:tab/>
        </w:r>
        <w:r>
          <w:rPr>
            <w:noProof/>
            <w:webHidden/>
          </w:rPr>
          <w:fldChar w:fldCharType="begin"/>
        </w:r>
        <w:r>
          <w:rPr>
            <w:noProof/>
            <w:webHidden/>
          </w:rPr>
          <w:instrText xml:space="preserve"> PAGEREF _Toc348276020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21" w:history="1">
        <w:r w:rsidRPr="002759A5">
          <w:rPr>
            <w:rStyle w:val="Hypertextovodkaz"/>
            <w:noProof/>
          </w:rPr>
          <w:t>Všeobecný opis</w:t>
        </w:r>
        <w:r>
          <w:rPr>
            <w:noProof/>
            <w:webHidden/>
          </w:rPr>
          <w:tab/>
        </w:r>
        <w:r>
          <w:rPr>
            <w:noProof/>
            <w:webHidden/>
          </w:rPr>
          <w:fldChar w:fldCharType="begin"/>
        </w:r>
        <w:r>
          <w:rPr>
            <w:noProof/>
            <w:webHidden/>
          </w:rPr>
          <w:instrText xml:space="preserve"> PAGEREF _Toc348276021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22" w:history="1">
        <w:r w:rsidRPr="002759A5">
          <w:rPr>
            <w:rStyle w:val="Hypertextovodkaz"/>
            <w:noProof/>
          </w:rPr>
          <w:t>Kontext systému</w:t>
        </w:r>
        <w:r>
          <w:rPr>
            <w:noProof/>
            <w:webHidden/>
          </w:rPr>
          <w:tab/>
        </w:r>
        <w:r>
          <w:rPr>
            <w:noProof/>
            <w:webHidden/>
          </w:rPr>
          <w:fldChar w:fldCharType="begin"/>
        </w:r>
        <w:r>
          <w:rPr>
            <w:noProof/>
            <w:webHidden/>
          </w:rPr>
          <w:instrText xml:space="preserve"> PAGEREF _Toc348276022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23" w:history="1">
        <w:r w:rsidRPr="002759A5">
          <w:rPr>
            <w:rStyle w:val="Hypertextovodkaz"/>
            <w:noProof/>
          </w:rPr>
          <w:t>Používateľské rozhrania</w:t>
        </w:r>
        <w:r>
          <w:rPr>
            <w:noProof/>
            <w:webHidden/>
          </w:rPr>
          <w:tab/>
        </w:r>
        <w:r>
          <w:rPr>
            <w:noProof/>
            <w:webHidden/>
          </w:rPr>
          <w:fldChar w:fldCharType="begin"/>
        </w:r>
        <w:r>
          <w:rPr>
            <w:noProof/>
            <w:webHidden/>
          </w:rPr>
          <w:instrText xml:space="preserve"> PAGEREF _Toc348276023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24" w:history="1">
        <w:r w:rsidRPr="002759A5">
          <w:rPr>
            <w:rStyle w:val="Hypertextovodkaz"/>
            <w:noProof/>
          </w:rPr>
          <w:t>Hardvérové rozhrania</w:t>
        </w:r>
        <w:r>
          <w:rPr>
            <w:noProof/>
            <w:webHidden/>
          </w:rPr>
          <w:tab/>
        </w:r>
        <w:r>
          <w:rPr>
            <w:noProof/>
            <w:webHidden/>
          </w:rPr>
          <w:fldChar w:fldCharType="begin"/>
        </w:r>
        <w:r>
          <w:rPr>
            <w:noProof/>
            <w:webHidden/>
          </w:rPr>
          <w:instrText xml:space="preserve"> PAGEREF _Toc348276024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25" w:history="1">
        <w:r w:rsidRPr="002759A5">
          <w:rPr>
            <w:rStyle w:val="Hypertextovodkaz"/>
            <w:noProof/>
          </w:rPr>
          <w:t>Softvérové rozhrania</w:t>
        </w:r>
        <w:r>
          <w:rPr>
            <w:noProof/>
            <w:webHidden/>
          </w:rPr>
          <w:tab/>
        </w:r>
        <w:r>
          <w:rPr>
            <w:noProof/>
            <w:webHidden/>
          </w:rPr>
          <w:fldChar w:fldCharType="begin"/>
        </w:r>
        <w:r>
          <w:rPr>
            <w:noProof/>
            <w:webHidden/>
          </w:rPr>
          <w:instrText xml:space="preserve"> PAGEREF _Toc348276025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26" w:history="1">
        <w:r w:rsidRPr="002759A5">
          <w:rPr>
            <w:rStyle w:val="Hypertextovodkaz"/>
            <w:noProof/>
          </w:rPr>
          <w:t>Komunikačné rozhrania</w:t>
        </w:r>
        <w:r>
          <w:rPr>
            <w:noProof/>
            <w:webHidden/>
          </w:rPr>
          <w:tab/>
        </w:r>
        <w:r>
          <w:rPr>
            <w:noProof/>
            <w:webHidden/>
          </w:rPr>
          <w:fldChar w:fldCharType="begin"/>
        </w:r>
        <w:r>
          <w:rPr>
            <w:noProof/>
            <w:webHidden/>
          </w:rPr>
          <w:instrText xml:space="preserve"> PAGEREF _Toc348276026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27" w:history="1">
        <w:r w:rsidRPr="002759A5">
          <w:rPr>
            <w:rStyle w:val="Hypertextovodkaz"/>
            <w:noProof/>
          </w:rPr>
          <w:t>Inicializačné požiadavky</w:t>
        </w:r>
        <w:r>
          <w:rPr>
            <w:noProof/>
            <w:webHidden/>
          </w:rPr>
          <w:tab/>
        </w:r>
        <w:r>
          <w:rPr>
            <w:noProof/>
            <w:webHidden/>
          </w:rPr>
          <w:fldChar w:fldCharType="begin"/>
        </w:r>
        <w:r>
          <w:rPr>
            <w:noProof/>
            <w:webHidden/>
          </w:rPr>
          <w:instrText xml:space="preserve"> PAGEREF _Toc348276027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28" w:history="1">
        <w:r w:rsidRPr="002759A5">
          <w:rPr>
            <w:rStyle w:val="Hypertextovodkaz"/>
            <w:noProof/>
          </w:rPr>
          <w:t>Funkcie systému</w:t>
        </w:r>
        <w:r>
          <w:rPr>
            <w:noProof/>
            <w:webHidden/>
          </w:rPr>
          <w:tab/>
        </w:r>
        <w:r>
          <w:rPr>
            <w:noProof/>
            <w:webHidden/>
          </w:rPr>
          <w:fldChar w:fldCharType="begin"/>
        </w:r>
        <w:r>
          <w:rPr>
            <w:noProof/>
            <w:webHidden/>
          </w:rPr>
          <w:instrText xml:space="preserve"> PAGEREF _Toc348276028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29" w:history="1">
        <w:r w:rsidRPr="002759A5">
          <w:rPr>
            <w:rStyle w:val="Hypertextovodkaz"/>
            <w:noProof/>
          </w:rPr>
          <w:t>Triedy používateľov a ich vlastnosti</w:t>
        </w:r>
        <w:r>
          <w:rPr>
            <w:noProof/>
            <w:webHidden/>
          </w:rPr>
          <w:tab/>
        </w:r>
        <w:r>
          <w:rPr>
            <w:noProof/>
            <w:webHidden/>
          </w:rPr>
          <w:fldChar w:fldCharType="begin"/>
        </w:r>
        <w:r>
          <w:rPr>
            <w:noProof/>
            <w:webHidden/>
          </w:rPr>
          <w:instrText xml:space="preserve"> PAGEREF _Toc348276029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30" w:history="1">
        <w:r w:rsidRPr="002759A5">
          <w:rPr>
            <w:rStyle w:val="Hypertextovodkaz"/>
            <w:noProof/>
          </w:rPr>
          <w:t>Budúca verzia systému</w:t>
        </w:r>
        <w:r>
          <w:rPr>
            <w:noProof/>
            <w:webHidden/>
          </w:rPr>
          <w:tab/>
        </w:r>
        <w:r>
          <w:rPr>
            <w:noProof/>
            <w:webHidden/>
          </w:rPr>
          <w:fldChar w:fldCharType="begin"/>
        </w:r>
        <w:r>
          <w:rPr>
            <w:noProof/>
            <w:webHidden/>
          </w:rPr>
          <w:instrText xml:space="preserve"> PAGEREF _Toc348276030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31" w:history="1">
        <w:r w:rsidRPr="002759A5">
          <w:rPr>
            <w:rStyle w:val="Hypertextovodkaz"/>
            <w:noProof/>
          </w:rPr>
          <w:t>Špecifikácia požiadaviek</w:t>
        </w:r>
        <w:r>
          <w:rPr>
            <w:noProof/>
            <w:webHidden/>
          </w:rPr>
          <w:tab/>
        </w:r>
        <w:r>
          <w:rPr>
            <w:noProof/>
            <w:webHidden/>
          </w:rPr>
          <w:fldChar w:fldCharType="begin"/>
        </w:r>
        <w:r>
          <w:rPr>
            <w:noProof/>
            <w:webHidden/>
          </w:rPr>
          <w:instrText xml:space="preserve"> PAGEREF _Toc348276031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32" w:history="1">
        <w:r w:rsidRPr="002759A5">
          <w:rPr>
            <w:rStyle w:val="Hypertextovodkaz"/>
            <w:noProof/>
          </w:rPr>
          <w:t>Registrácia návštevníkov</w:t>
        </w:r>
        <w:r>
          <w:rPr>
            <w:noProof/>
            <w:webHidden/>
          </w:rPr>
          <w:tab/>
        </w:r>
        <w:r>
          <w:rPr>
            <w:noProof/>
            <w:webHidden/>
          </w:rPr>
          <w:fldChar w:fldCharType="begin"/>
        </w:r>
        <w:r>
          <w:rPr>
            <w:noProof/>
            <w:webHidden/>
          </w:rPr>
          <w:instrText xml:space="preserve"> PAGEREF _Toc348276032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33" w:history="1">
        <w:r w:rsidRPr="002759A5">
          <w:rPr>
            <w:rStyle w:val="Hypertextovodkaz"/>
            <w:noProof/>
          </w:rPr>
          <w:t>Popis prípadu použitia UC01</w:t>
        </w:r>
        <w:r>
          <w:rPr>
            <w:noProof/>
            <w:webHidden/>
          </w:rPr>
          <w:tab/>
        </w:r>
        <w:r>
          <w:rPr>
            <w:noProof/>
            <w:webHidden/>
          </w:rPr>
          <w:fldChar w:fldCharType="begin"/>
        </w:r>
        <w:r>
          <w:rPr>
            <w:noProof/>
            <w:webHidden/>
          </w:rPr>
          <w:instrText xml:space="preserve"> PAGEREF _Toc348276033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34" w:history="1">
        <w:r w:rsidRPr="002759A5">
          <w:rPr>
            <w:rStyle w:val="Hypertextovodkaz"/>
            <w:noProof/>
          </w:rPr>
          <w:t>Funkčné požiadavky UC01</w:t>
        </w:r>
        <w:r>
          <w:rPr>
            <w:noProof/>
            <w:webHidden/>
          </w:rPr>
          <w:tab/>
        </w:r>
        <w:r>
          <w:rPr>
            <w:noProof/>
            <w:webHidden/>
          </w:rPr>
          <w:fldChar w:fldCharType="begin"/>
        </w:r>
        <w:r>
          <w:rPr>
            <w:noProof/>
            <w:webHidden/>
          </w:rPr>
          <w:instrText xml:space="preserve"> PAGEREF _Toc348276034 \h </w:instrText>
        </w:r>
        <w:r>
          <w:rPr>
            <w:noProof/>
            <w:webHidden/>
          </w:rPr>
        </w:r>
        <w:r>
          <w:rPr>
            <w:noProof/>
            <w:webHidden/>
          </w:rPr>
          <w:fldChar w:fldCharType="separate"/>
        </w:r>
        <w:r>
          <w:rPr>
            <w:noProof/>
            <w:webHidden/>
          </w:rPr>
          <w:t>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35" w:history="1">
        <w:r w:rsidRPr="002759A5">
          <w:rPr>
            <w:rStyle w:val="Hypertextovodkaz"/>
            <w:noProof/>
          </w:rPr>
          <w:t>Schválenie návštevníkov</w:t>
        </w:r>
        <w:r>
          <w:rPr>
            <w:noProof/>
            <w:webHidden/>
          </w:rPr>
          <w:tab/>
        </w:r>
        <w:r>
          <w:rPr>
            <w:noProof/>
            <w:webHidden/>
          </w:rPr>
          <w:fldChar w:fldCharType="begin"/>
        </w:r>
        <w:r>
          <w:rPr>
            <w:noProof/>
            <w:webHidden/>
          </w:rPr>
          <w:instrText xml:space="preserve"> PAGEREF _Toc348276035 \h </w:instrText>
        </w:r>
        <w:r>
          <w:rPr>
            <w:noProof/>
            <w:webHidden/>
          </w:rPr>
        </w:r>
        <w:r>
          <w:rPr>
            <w:noProof/>
            <w:webHidden/>
          </w:rPr>
          <w:fldChar w:fldCharType="separate"/>
        </w:r>
        <w:r>
          <w:rPr>
            <w:noProof/>
            <w:webHidden/>
          </w:rPr>
          <w:t>8</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36" w:history="1">
        <w:r w:rsidRPr="002759A5">
          <w:rPr>
            <w:rStyle w:val="Hypertextovodkaz"/>
            <w:noProof/>
          </w:rPr>
          <w:t>Popis prípadu použitia UC02</w:t>
        </w:r>
        <w:r>
          <w:rPr>
            <w:noProof/>
            <w:webHidden/>
          </w:rPr>
          <w:tab/>
        </w:r>
        <w:r>
          <w:rPr>
            <w:noProof/>
            <w:webHidden/>
          </w:rPr>
          <w:fldChar w:fldCharType="begin"/>
        </w:r>
        <w:r>
          <w:rPr>
            <w:noProof/>
            <w:webHidden/>
          </w:rPr>
          <w:instrText xml:space="preserve"> PAGEREF _Toc348276036 \h </w:instrText>
        </w:r>
        <w:r>
          <w:rPr>
            <w:noProof/>
            <w:webHidden/>
          </w:rPr>
        </w:r>
        <w:r>
          <w:rPr>
            <w:noProof/>
            <w:webHidden/>
          </w:rPr>
          <w:fldChar w:fldCharType="separate"/>
        </w:r>
        <w:r>
          <w:rPr>
            <w:noProof/>
            <w:webHidden/>
          </w:rPr>
          <w:t>8</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37" w:history="1">
        <w:r w:rsidRPr="002759A5">
          <w:rPr>
            <w:rStyle w:val="Hypertextovodkaz"/>
            <w:noProof/>
          </w:rPr>
          <w:t>Funkčné požiadavky UC02</w:t>
        </w:r>
        <w:r>
          <w:rPr>
            <w:noProof/>
            <w:webHidden/>
          </w:rPr>
          <w:tab/>
        </w:r>
        <w:r>
          <w:rPr>
            <w:noProof/>
            <w:webHidden/>
          </w:rPr>
          <w:fldChar w:fldCharType="begin"/>
        </w:r>
        <w:r>
          <w:rPr>
            <w:noProof/>
            <w:webHidden/>
          </w:rPr>
          <w:instrText xml:space="preserve"> PAGEREF _Toc348276037 \h </w:instrText>
        </w:r>
        <w:r>
          <w:rPr>
            <w:noProof/>
            <w:webHidden/>
          </w:rPr>
        </w:r>
        <w:r>
          <w:rPr>
            <w:noProof/>
            <w:webHidden/>
          </w:rPr>
          <w:fldChar w:fldCharType="separate"/>
        </w:r>
        <w:r>
          <w:rPr>
            <w:noProof/>
            <w:webHidden/>
          </w:rPr>
          <w:t>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38" w:history="1">
        <w:r w:rsidRPr="002759A5">
          <w:rPr>
            <w:rStyle w:val="Hypertextovodkaz"/>
            <w:noProof/>
          </w:rPr>
          <w:t>Spravovanie členov</w:t>
        </w:r>
        <w:r>
          <w:rPr>
            <w:noProof/>
            <w:webHidden/>
          </w:rPr>
          <w:tab/>
        </w:r>
        <w:r>
          <w:rPr>
            <w:noProof/>
            <w:webHidden/>
          </w:rPr>
          <w:fldChar w:fldCharType="begin"/>
        </w:r>
        <w:r>
          <w:rPr>
            <w:noProof/>
            <w:webHidden/>
          </w:rPr>
          <w:instrText xml:space="preserve"> PAGEREF _Toc348276038 \h </w:instrText>
        </w:r>
        <w:r>
          <w:rPr>
            <w:noProof/>
            <w:webHidden/>
          </w:rPr>
        </w:r>
        <w:r>
          <w:rPr>
            <w:noProof/>
            <w:webHidden/>
          </w:rPr>
          <w:fldChar w:fldCharType="separate"/>
        </w:r>
        <w:r>
          <w:rPr>
            <w:noProof/>
            <w:webHidden/>
          </w:rPr>
          <w:t>8</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39" w:history="1">
        <w:r w:rsidRPr="002759A5">
          <w:rPr>
            <w:rStyle w:val="Hypertextovodkaz"/>
            <w:noProof/>
          </w:rPr>
          <w:t>Popis prípadu použitia UC03</w:t>
        </w:r>
        <w:r>
          <w:rPr>
            <w:noProof/>
            <w:webHidden/>
          </w:rPr>
          <w:tab/>
        </w:r>
        <w:r>
          <w:rPr>
            <w:noProof/>
            <w:webHidden/>
          </w:rPr>
          <w:fldChar w:fldCharType="begin"/>
        </w:r>
        <w:r>
          <w:rPr>
            <w:noProof/>
            <w:webHidden/>
          </w:rPr>
          <w:instrText xml:space="preserve"> PAGEREF _Toc348276039 \h </w:instrText>
        </w:r>
        <w:r>
          <w:rPr>
            <w:noProof/>
            <w:webHidden/>
          </w:rPr>
        </w:r>
        <w:r>
          <w:rPr>
            <w:noProof/>
            <w:webHidden/>
          </w:rPr>
          <w:fldChar w:fldCharType="separate"/>
        </w:r>
        <w:r>
          <w:rPr>
            <w:noProof/>
            <w:webHidden/>
          </w:rPr>
          <w:t>8</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40" w:history="1">
        <w:r w:rsidRPr="002759A5">
          <w:rPr>
            <w:rStyle w:val="Hypertextovodkaz"/>
            <w:noProof/>
          </w:rPr>
          <w:t>Funkčné požiadavky UC03</w:t>
        </w:r>
        <w:r>
          <w:rPr>
            <w:noProof/>
            <w:webHidden/>
          </w:rPr>
          <w:tab/>
        </w:r>
        <w:r>
          <w:rPr>
            <w:noProof/>
            <w:webHidden/>
          </w:rPr>
          <w:fldChar w:fldCharType="begin"/>
        </w:r>
        <w:r>
          <w:rPr>
            <w:noProof/>
            <w:webHidden/>
          </w:rPr>
          <w:instrText xml:space="preserve"> PAGEREF _Toc348276040 \h </w:instrText>
        </w:r>
        <w:r>
          <w:rPr>
            <w:noProof/>
            <w:webHidden/>
          </w:rPr>
        </w:r>
        <w:r>
          <w:rPr>
            <w:noProof/>
            <w:webHidden/>
          </w:rPr>
          <w:fldChar w:fldCharType="separate"/>
        </w:r>
        <w:r>
          <w:rPr>
            <w:noProof/>
            <w:webHidden/>
          </w:rPr>
          <w:t>9</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41" w:history="1">
        <w:r w:rsidRPr="002759A5">
          <w:rPr>
            <w:rStyle w:val="Hypertextovodkaz"/>
            <w:noProof/>
          </w:rPr>
          <w:t>Spravovanie kategórií a projektov</w:t>
        </w:r>
        <w:r>
          <w:rPr>
            <w:noProof/>
            <w:webHidden/>
          </w:rPr>
          <w:tab/>
        </w:r>
        <w:r>
          <w:rPr>
            <w:noProof/>
            <w:webHidden/>
          </w:rPr>
          <w:fldChar w:fldCharType="begin"/>
        </w:r>
        <w:r>
          <w:rPr>
            <w:noProof/>
            <w:webHidden/>
          </w:rPr>
          <w:instrText xml:space="preserve"> PAGEREF _Toc348276041 \h </w:instrText>
        </w:r>
        <w:r>
          <w:rPr>
            <w:noProof/>
            <w:webHidden/>
          </w:rPr>
        </w:r>
        <w:r>
          <w:rPr>
            <w:noProof/>
            <w:webHidden/>
          </w:rPr>
          <w:fldChar w:fldCharType="separate"/>
        </w:r>
        <w:r>
          <w:rPr>
            <w:noProof/>
            <w:webHidden/>
          </w:rPr>
          <w:t>9</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42" w:history="1">
        <w:r w:rsidRPr="002759A5">
          <w:rPr>
            <w:rStyle w:val="Hypertextovodkaz"/>
            <w:noProof/>
          </w:rPr>
          <w:t>Popis prípadu použitia UC04</w:t>
        </w:r>
        <w:r>
          <w:rPr>
            <w:noProof/>
            <w:webHidden/>
          </w:rPr>
          <w:tab/>
        </w:r>
        <w:r>
          <w:rPr>
            <w:noProof/>
            <w:webHidden/>
          </w:rPr>
          <w:fldChar w:fldCharType="begin"/>
        </w:r>
        <w:r>
          <w:rPr>
            <w:noProof/>
            <w:webHidden/>
          </w:rPr>
          <w:instrText xml:space="preserve"> PAGEREF _Toc348276042 \h </w:instrText>
        </w:r>
        <w:r>
          <w:rPr>
            <w:noProof/>
            <w:webHidden/>
          </w:rPr>
        </w:r>
        <w:r>
          <w:rPr>
            <w:noProof/>
            <w:webHidden/>
          </w:rPr>
          <w:fldChar w:fldCharType="separate"/>
        </w:r>
        <w:r>
          <w:rPr>
            <w:noProof/>
            <w:webHidden/>
          </w:rPr>
          <w:t>9</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43" w:history="1">
        <w:r w:rsidRPr="002759A5">
          <w:rPr>
            <w:rStyle w:val="Hypertextovodkaz"/>
            <w:noProof/>
          </w:rPr>
          <w:t>Funkčné požiadavky UC04</w:t>
        </w:r>
        <w:r>
          <w:rPr>
            <w:noProof/>
            <w:webHidden/>
          </w:rPr>
          <w:tab/>
        </w:r>
        <w:r>
          <w:rPr>
            <w:noProof/>
            <w:webHidden/>
          </w:rPr>
          <w:fldChar w:fldCharType="begin"/>
        </w:r>
        <w:r>
          <w:rPr>
            <w:noProof/>
            <w:webHidden/>
          </w:rPr>
          <w:instrText xml:space="preserve"> PAGEREF _Toc348276043 \h </w:instrText>
        </w:r>
        <w:r>
          <w:rPr>
            <w:noProof/>
            <w:webHidden/>
          </w:rPr>
        </w:r>
        <w:r>
          <w:rPr>
            <w:noProof/>
            <w:webHidden/>
          </w:rPr>
          <w:fldChar w:fldCharType="separate"/>
        </w:r>
        <w:r>
          <w:rPr>
            <w:noProof/>
            <w:webHidden/>
          </w:rPr>
          <w:t>9</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44" w:history="1">
        <w:r w:rsidRPr="002759A5">
          <w:rPr>
            <w:rStyle w:val="Hypertextovodkaz"/>
            <w:noProof/>
          </w:rPr>
          <w:t>Popis prípadu použitia UC05</w:t>
        </w:r>
        <w:r>
          <w:rPr>
            <w:noProof/>
            <w:webHidden/>
          </w:rPr>
          <w:tab/>
        </w:r>
        <w:r>
          <w:rPr>
            <w:noProof/>
            <w:webHidden/>
          </w:rPr>
          <w:fldChar w:fldCharType="begin"/>
        </w:r>
        <w:r>
          <w:rPr>
            <w:noProof/>
            <w:webHidden/>
          </w:rPr>
          <w:instrText xml:space="preserve"> PAGEREF _Toc348276044 \h </w:instrText>
        </w:r>
        <w:r>
          <w:rPr>
            <w:noProof/>
            <w:webHidden/>
          </w:rPr>
        </w:r>
        <w:r>
          <w:rPr>
            <w:noProof/>
            <w:webHidden/>
          </w:rPr>
          <w:fldChar w:fldCharType="separate"/>
        </w:r>
        <w:r>
          <w:rPr>
            <w:noProof/>
            <w:webHidden/>
          </w:rPr>
          <w:t>9</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45" w:history="1">
        <w:r w:rsidRPr="002759A5">
          <w:rPr>
            <w:rStyle w:val="Hypertextovodkaz"/>
            <w:noProof/>
          </w:rPr>
          <w:t>Funkčné požiadavky UC05</w:t>
        </w:r>
        <w:r>
          <w:rPr>
            <w:noProof/>
            <w:webHidden/>
          </w:rPr>
          <w:tab/>
        </w:r>
        <w:r>
          <w:rPr>
            <w:noProof/>
            <w:webHidden/>
          </w:rPr>
          <w:fldChar w:fldCharType="begin"/>
        </w:r>
        <w:r>
          <w:rPr>
            <w:noProof/>
            <w:webHidden/>
          </w:rPr>
          <w:instrText xml:space="preserve"> PAGEREF _Toc348276045 \h </w:instrText>
        </w:r>
        <w:r>
          <w:rPr>
            <w:noProof/>
            <w:webHidden/>
          </w:rPr>
        </w:r>
        <w:r>
          <w:rPr>
            <w:noProof/>
            <w:webHidden/>
          </w:rPr>
          <w:fldChar w:fldCharType="separate"/>
        </w:r>
        <w:r>
          <w:rPr>
            <w:noProof/>
            <w:webHidden/>
          </w:rPr>
          <w:t>9</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46" w:history="1">
        <w:r w:rsidRPr="002759A5">
          <w:rPr>
            <w:rStyle w:val="Hypertextovodkaz"/>
            <w:noProof/>
          </w:rPr>
          <w:t>Popis prípadu použitia UC06</w:t>
        </w:r>
        <w:r>
          <w:rPr>
            <w:noProof/>
            <w:webHidden/>
          </w:rPr>
          <w:tab/>
        </w:r>
        <w:r>
          <w:rPr>
            <w:noProof/>
            <w:webHidden/>
          </w:rPr>
          <w:fldChar w:fldCharType="begin"/>
        </w:r>
        <w:r>
          <w:rPr>
            <w:noProof/>
            <w:webHidden/>
          </w:rPr>
          <w:instrText xml:space="preserve"> PAGEREF _Toc348276046 \h </w:instrText>
        </w:r>
        <w:r>
          <w:rPr>
            <w:noProof/>
            <w:webHidden/>
          </w:rPr>
        </w:r>
        <w:r>
          <w:rPr>
            <w:noProof/>
            <w:webHidden/>
          </w:rPr>
          <w:fldChar w:fldCharType="separate"/>
        </w:r>
        <w:r>
          <w:rPr>
            <w:noProof/>
            <w:webHidden/>
          </w:rPr>
          <w:t>9</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47" w:history="1">
        <w:r w:rsidRPr="002759A5">
          <w:rPr>
            <w:rStyle w:val="Hypertextovodkaz"/>
            <w:noProof/>
          </w:rPr>
          <w:t>Funkčné požiadavky UC06</w:t>
        </w:r>
        <w:r>
          <w:rPr>
            <w:noProof/>
            <w:webHidden/>
          </w:rPr>
          <w:tab/>
        </w:r>
        <w:r>
          <w:rPr>
            <w:noProof/>
            <w:webHidden/>
          </w:rPr>
          <w:fldChar w:fldCharType="begin"/>
        </w:r>
        <w:r>
          <w:rPr>
            <w:noProof/>
            <w:webHidden/>
          </w:rPr>
          <w:instrText xml:space="preserve"> PAGEREF _Toc348276047 \h </w:instrText>
        </w:r>
        <w:r>
          <w:rPr>
            <w:noProof/>
            <w:webHidden/>
          </w:rPr>
        </w:r>
        <w:r>
          <w:rPr>
            <w:noProof/>
            <w:webHidden/>
          </w:rPr>
          <w:fldChar w:fldCharType="separate"/>
        </w:r>
        <w:r>
          <w:rPr>
            <w:noProof/>
            <w:webHidden/>
          </w:rPr>
          <w:t>10</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48" w:history="1">
        <w:r w:rsidRPr="002759A5">
          <w:rPr>
            <w:rStyle w:val="Hypertextovodkaz"/>
            <w:noProof/>
          </w:rPr>
          <w:t>Spravovanie platieb</w:t>
        </w:r>
        <w:r>
          <w:rPr>
            <w:noProof/>
            <w:webHidden/>
          </w:rPr>
          <w:tab/>
        </w:r>
        <w:r>
          <w:rPr>
            <w:noProof/>
            <w:webHidden/>
          </w:rPr>
          <w:fldChar w:fldCharType="begin"/>
        </w:r>
        <w:r>
          <w:rPr>
            <w:noProof/>
            <w:webHidden/>
          </w:rPr>
          <w:instrText xml:space="preserve"> PAGEREF _Toc348276048 \h </w:instrText>
        </w:r>
        <w:r>
          <w:rPr>
            <w:noProof/>
            <w:webHidden/>
          </w:rPr>
        </w:r>
        <w:r>
          <w:rPr>
            <w:noProof/>
            <w:webHidden/>
          </w:rPr>
          <w:fldChar w:fldCharType="separate"/>
        </w:r>
        <w:r>
          <w:rPr>
            <w:noProof/>
            <w:webHidden/>
          </w:rPr>
          <w:t>10</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49" w:history="1">
        <w:r w:rsidRPr="002759A5">
          <w:rPr>
            <w:rStyle w:val="Hypertextovodkaz"/>
            <w:noProof/>
          </w:rPr>
          <w:t>Popis prípadu použitia UC07</w:t>
        </w:r>
        <w:r>
          <w:rPr>
            <w:noProof/>
            <w:webHidden/>
          </w:rPr>
          <w:tab/>
        </w:r>
        <w:r>
          <w:rPr>
            <w:noProof/>
            <w:webHidden/>
          </w:rPr>
          <w:fldChar w:fldCharType="begin"/>
        </w:r>
        <w:r>
          <w:rPr>
            <w:noProof/>
            <w:webHidden/>
          </w:rPr>
          <w:instrText xml:space="preserve"> PAGEREF _Toc348276049 \h </w:instrText>
        </w:r>
        <w:r>
          <w:rPr>
            <w:noProof/>
            <w:webHidden/>
          </w:rPr>
        </w:r>
        <w:r>
          <w:rPr>
            <w:noProof/>
            <w:webHidden/>
          </w:rPr>
          <w:fldChar w:fldCharType="separate"/>
        </w:r>
        <w:r>
          <w:rPr>
            <w:noProof/>
            <w:webHidden/>
          </w:rPr>
          <w:t>10</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50" w:history="1">
        <w:r w:rsidRPr="002759A5">
          <w:rPr>
            <w:rStyle w:val="Hypertextovodkaz"/>
            <w:noProof/>
          </w:rPr>
          <w:t>Funkčné požiadavky UC07</w:t>
        </w:r>
        <w:r>
          <w:rPr>
            <w:noProof/>
            <w:webHidden/>
          </w:rPr>
          <w:tab/>
        </w:r>
        <w:r>
          <w:rPr>
            <w:noProof/>
            <w:webHidden/>
          </w:rPr>
          <w:fldChar w:fldCharType="begin"/>
        </w:r>
        <w:r>
          <w:rPr>
            <w:noProof/>
            <w:webHidden/>
          </w:rPr>
          <w:instrText xml:space="preserve"> PAGEREF _Toc348276050 \h </w:instrText>
        </w:r>
        <w:r>
          <w:rPr>
            <w:noProof/>
            <w:webHidden/>
          </w:rPr>
        </w:r>
        <w:r>
          <w:rPr>
            <w:noProof/>
            <w:webHidden/>
          </w:rPr>
          <w:fldChar w:fldCharType="separate"/>
        </w:r>
        <w:r>
          <w:rPr>
            <w:noProof/>
            <w:webHidden/>
          </w:rPr>
          <w:t>10</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51" w:history="1">
        <w:r w:rsidRPr="002759A5">
          <w:rPr>
            <w:rStyle w:val="Hypertextovodkaz"/>
            <w:noProof/>
          </w:rPr>
          <w:t>Popis prípadu použitia UC08</w:t>
        </w:r>
        <w:r>
          <w:rPr>
            <w:noProof/>
            <w:webHidden/>
          </w:rPr>
          <w:tab/>
        </w:r>
        <w:r>
          <w:rPr>
            <w:noProof/>
            <w:webHidden/>
          </w:rPr>
          <w:fldChar w:fldCharType="begin"/>
        </w:r>
        <w:r>
          <w:rPr>
            <w:noProof/>
            <w:webHidden/>
          </w:rPr>
          <w:instrText xml:space="preserve"> PAGEREF _Toc348276051 \h </w:instrText>
        </w:r>
        <w:r>
          <w:rPr>
            <w:noProof/>
            <w:webHidden/>
          </w:rPr>
        </w:r>
        <w:r>
          <w:rPr>
            <w:noProof/>
            <w:webHidden/>
          </w:rPr>
          <w:fldChar w:fldCharType="separate"/>
        </w:r>
        <w:r>
          <w:rPr>
            <w:noProof/>
            <w:webHidden/>
          </w:rPr>
          <w:t>10</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52" w:history="1">
        <w:r w:rsidRPr="002759A5">
          <w:rPr>
            <w:rStyle w:val="Hypertextovodkaz"/>
            <w:noProof/>
          </w:rPr>
          <w:t>Funkčné požiadavky UC08</w:t>
        </w:r>
        <w:r>
          <w:rPr>
            <w:noProof/>
            <w:webHidden/>
          </w:rPr>
          <w:tab/>
        </w:r>
        <w:r>
          <w:rPr>
            <w:noProof/>
            <w:webHidden/>
          </w:rPr>
          <w:fldChar w:fldCharType="begin"/>
        </w:r>
        <w:r>
          <w:rPr>
            <w:noProof/>
            <w:webHidden/>
          </w:rPr>
          <w:instrText xml:space="preserve"> PAGEREF _Toc348276052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53" w:history="1">
        <w:r w:rsidRPr="002759A5">
          <w:rPr>
            <w:rStyle w:val="Hypertextovodkaz"/>
            <w:noProof/>
          </w:rPr>
          <w:t>Popis prípadu použitia UC09</w:t>
        </w:r>
        <w:r>
          <w:rPr>
            <w:noProof/>
            <w:webHidden/>
          </w:rPr>
          <w:tab/>
        </w:r>
        <w:r>
          <w:rPr>
            <w:noProof/>
            <w:webHidden/>
          </w:rPr>
          <w:fldChar w:fldCharType="begin"/>
        </w:r>
        <w:r>
          <w:rPr>
            <w:noProof/>
            <w:webHidden/>
          </w:rPr>
          <w:instrText xml:space="preserve"> PAGEREF _Toc348276053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54" w:history="1">
        <w:r w:rsidRPr="002759A5">
          <w:rPr>
            <w:rStyle w:val="Hypertextovodkaz"/>
            <w:noProof/>
          </w:rPr>
          <w:t>Funkčné požiadavky UC09</w:t>
        </w:r>
        <w:r>
          <w:rPr>
            <w:noProof/>
            <w:webHidden/>
          </w:rPr>
          <w:tab/>
        </w:r>
        <w:r>
          <w:rPr>
            <w:noProof/>
            <w:webHidden/>
          </w:rPr>
          <w:fldChar w:fldCharType="begin"/>
        </w:r>
        <w:r>
          <w:rPr>
            <w:noProof/>
            <w:webHidden/>
          </w:rPr>
          <w:instrText xml:space="preserve"> PAGEREF _Toc348276054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55" w:history="1">
        <w:r w:rsidRPr="002759A5">
          <w:rPr>
            <w:rStyle w:val="Hypertextovodkaz"/>
            <w:noProof/>
          </w:rPr>
          <w:t>Spravovanie kalendára</w:t>
        </w:r>
        <w:r>
          <w:rPr>
            <w:noProof/>
            <w:webHidden/>
          </w:rPr>
          <w:tab/>
        </w:r>
        <w:r>
          <w:rPr>
            <w:noProof/>
            <w:webHidden/>
          </w:rPr>
          <w:fldChar w:fldCharType="begin"/>
        </w:r>
        <w:r>
          <w:rPr>
            <w:noProof/>
            <w:webHidden/>
          </w:rPr>
          <w:instrText xml:space="preserve"> PAGEREF _Toc348276055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56" w:history="1">
        <w:r w:rsidRPr="002759A5">
          <w:rPr>
            <w:rStyle w:val="Hypertextovodkaz"/>
            <w:noProof/>
          </w:rPr>
          <w:t>Popis prípadu použitia UC10</w:t>
        </w:r>
        <w:r>
          <w:rPr>
            <w:noProof/>
            <w:webHidden/>
          </w:rPr>
          <w:tab/>
        </w:r>
        <w:r>
          <w:rPr>
            <w:noProof/>
            <w:webHidden/>
          </w:rPr>
          <w:fldChar w:fldCharType="begin"/>
        </w:r>
        <w:r>
          <w:rPr>
            <w:noProof/>
            <w:webHidden/>
          </w:rPr>
          <w:instrText xml:space="preserve"> PAGEREF _Toc348276056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57" w:history="1">
        <w:r w:rsidRPr="002759A5">
          <w:rPr>
            <w:rStyle w:val="Hypertextovodkaz"/>
            <w:noProof/>
          </w:rPr>
          <w:t>Funkčné požiadavky UC10</w:t>
        </w:r>
        <w:r>
          <w:rPr>
            <w:noProof/>
            <w:webHidden/>
          </w:rPr>
          <w:tab/>
        </w:r>
        <w:r>
          <w:rPr>
            <w:noProof/>
            <w:webHidden/>
          </w:rPr>
          <w:fldChar w:fldCharType="begin"/>
        </w:r>
        <w:r>
          <w:rPr>
            <w:noProof/>
            <w:webHidden/>
          </w:rPr>
          <w:instrText xml:space="preserve"> PAGEREF _Toc348276057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58" w:history="1">
        <w:r w:rsidRPr="002759A5">
          <w:rPr>
            <w:rStyle w:val="Hypertextovodkaz"/>
            <w:noProof/>
          </w:rPr>
          <w:t>Popis prípadu použitia UC11</w:t>
        </w:r>
        <w:r>
          <w:rPr>
            <w:noProof/>
            <w:webHidden/>
          </w:rPr>
          <w:tab/>
        </w:r>
        <w:r>
          <w:rPr>
            <w:noProof/>
            <w:webHidden/>
          </w:rPr>
          <w:fldChar w:fldCharType="begin"/>
        </w:r>
        <w:r>
          <w:rPr>
            <w:noProof/>
            <w:webHidden/>
          </w:rPr>
          <w:instrText xml:space="preserve"> PAGEREF _Toc348276058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59" w:history="1">
        <w:r w:rsidRPr="002759A5">
          <w:rPr>
            <w:rStyle w:val="Hypertextovodkaz"/>
            <w:noProof/>
          </w:rPr>
          <w:t>Funkčné požiadavky UC11</w:t>
        </w:r>
        <w:r>
          <w:rPr>
            <w:noProof/>
            <w:webHidden/>
          </w:rPr>
          <w:tab/>
        </w:r>
        <w:r>
          <w:rPr>
            <w:noProof/>
            <w:webHidden/>
          </w:rPr>
          <w:fldChar w:fldCharType="begin"/>
        </w:r>
        <w:r>
          <w:rPr>
            <w:noProof/>
            <w:webHidden/>
          </w:rPr>
          <w:instrText xml:space="preserve"> PAGEREF _Toc348276059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60" w:history="1">
        <w:r w:rsidRPr="002759A5">
          <w:rPr>
            <w:rStyle w:val="Hypertextovodkaz"/>
            <w:noProof/>
          </w:rPr>
          <w:t>Popis prípadu použitia UC12</w:t>
        </w:r>
        <w:r>
          <w:rPr>
            <w:noProof/>
            <w:webHidden/>
          </w:rPr>
          <w:tab/>
        </w:r>
        <w:r>
          <w:rPr>
            <w:noProof/>
            <w:webHidden/>
          </w:rPr>
          <w:fldChar w:fldCharType="begin"/>
        </w:r>
        <w:r>
          <w:rPr>
            <w:noProof/>
            <w:webHidden/>
          </w:rPr>
          <w:instrText xml:space="preserve"> PAGEREF _Toc348276060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61" w:history="1">
        <w:r w:rsidRPr="002759A5">
          <w:rPr>
            <w:rStyle w:val="Hypertextovodkaz"/>
            <w:noProof/>
          </w:rPr>
          <w:t>Funkčné požiadavky UC12</w:t>
        </w:r>
        <w:r>
          <w:rPr>
            <w:noProof/>
            <w:webHidden/>
          </w:rPr>
          <w:tab/>
        </w:r>
        <w:r>
          <w:rPr>
            <w:noProof/>
            <w:webHidden/>
          </w:rPr>
          <w:fldChar w:fldCharType="begin"/>
        </w:r>
        <w:r>
          <w:rPr>
            <w:noProof/>
            <w:webHidden/>
          </w:rPr>
          <w:instrText xml:space="preserve"> PAGEREF _Toc348276061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62" w:history="1">
        <w:r w:rsidRPr="002759A5">
          <w:rPr>
            <w:rStyle w:val="Hypertextovodkaz"/>
            <w:noProof/>
          </w:rPr>
          <w:t>Popis prípadu použitia UC13</w:t>
        </w:r>
        <w:r>
          <w:rPr>
            <w:noProof/>
            <w:webHidden/>
          </w:rPr>
          <w:tab/>
        </w:r>
        <w:r>
          <w:rPr>
            <w:noProof/>
            <w:webHidden/>
          </w:rPr>
          <w:fldChar w:fldCharType="begin"/>
        </w:r>
        <w:r>
          <w:rPr>
            <w:noProof/>
            <w:webHidden/>
          </w:rPr>
          <w:instrText xml:space="preserve"> PAGEREF _Toc348276062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63" w:history="1">
        <w:r w:rsidRPr="002759A5">
          <w:rPr>
            <w:rStyle w:val="Hypertextovodkaz"/>
            <w:noProof/>
          </w:rPr>
          <w:t>Funkčné požiadavky UC13</w:t>
        </w:r>
        <w:r>
          <w:rPr>
            <w:noProof/>
            <w:webHidden/>
          </w:rPr>
          <w:tab/>
        </w:r>
        <w:r>
          <w:rPr>
            <w:noProof/>
            <w:webHidden/>
          </w:rPr>
          <w:fldChar w:fldCharType="begin"/>
        </w:r>
        <w:r>
          <w:rPr>
            <w:noProof/>
            <w:webHidden/>
          </w:rPr>
          <w:instrText xml:space="preserve"> PAGEREF _Toc348276063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64" w:history="1">
        <w:r w:rsidRPr="002759A5">
          <w:rPr>
            <w:rStyle w:val="Hypertextovodkaz"/>
            <w:noProof/>
          </w:rPr>
          <w:t>Spravovanie obsahu stránok</w:t>
        </w:r>
        <w:r>
          <w:rPr>
            <w:noProof/>
            <w:webHidden/>
          </w:rPr>
          <w:tab/>
        </w:r>
        <w:r>
          <w:rPr>
            <w:noProof/>
            <w:webHidden/>
          </w:rPr>
          <w:fldChar w:fldCharType="begin"/>
        </w:r>
        <w:r>
          <w:rPr>
            <w:noProof/>
            <w:webHidden/>
          </w:rPr>
          <w:instrText xml:space="preserve"> PAGEREF _Toc348276064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65" w:history="1">
        <w:r w:rsidRPr="002759A5">
          <w:rPr>
            <w:rStyle w:val="Hypertextovodkaz"/>
            <w:noProof/>
          </w:rPr>
          <w:t>Popis prípadu použitia UC14</w:t>
        </w:r>
        <w:r>
          <w:rPr>
            <w:noProof/>
            <w:webHidden/>
          </w:rPr>
          <w:tab/>
        </w:r>
        <w:r>
          <w:rPr>
            <w:noProof/>
            <w:webHidden/>
          </w:rPr>
          <w:fldChar w:fldCharType="begin"/>
        </w:r>
        <w:r>
          <w:rPr>
            <w:noProof/>
            <w:webHidden/>
          </w:rPr>
          <w:instrText xml:space="preserve"> PAGEREF _Toc348276065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66" w:history="1">
        <w:r w:rsidRPr="002759A5">
          <w:rPr>
            <w:rStyle w:val="Hypertextovodkaz"/>
            <w:noProof/>
          </w:rPr>
          <w:t>Funkčné požiadavky UC14</w:t>
        </w:r>
        <w:r>
          <w:rPr>
            <w:noProof/>
            <w:webHidden/>
          </w:rPr>
          <w:tab/>
        </w:r>
        <w:r>
          <w:rPr>
            <w:noProof/>
            <w:webHidden/>
          </w:rPr>
          <w:fldChar w:fldCharType="begin"/>
        </w:r>
        <w:r>
          <w:rPr>
            <w:noProof/>
            <w:webHidden/>
          </w:rPr>
          <w:instrText xml:space="preserve"> PAGEREF _Toc348276066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67" w:history="1">
        <w:r w:rsidRPr="002759A5">
          <w:rPr>
            <w:rStyle w:val="Hypertextovodkaz"/>
            <w:noProof/>
          </w:rPr>
          <w:t>Spravovanie e-mailových notifikácií</w:t>
        </w:r>
        <w:r>
          <w:rPr>
            <w:noProof/>
            <w:webHidden/>
          </w:rPr>
          <w:tab/>
        </w:r>
        <w:r>
          <w:rPr>
            <w:noProof/>
            <w:webHidden/>
          </w:rPr>
          <w:fldChar w:fldCharType="begin"/>
        </w:r>
        <w:r>
          <w:rPr>
            <w:noProof/>
            <w:webHidden/>
          </w:rPr>
          <w:instrText xml:space="preserve"> PAGEREF _Toc348276067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68" w:history="1">
        <w:r w:rsidRPr="002759A5">
          <w:rPr>
            <w:rStyle w:val="Hypertextovodkaz"/>
            <w:noProof/>
          </w:rPr>
          <w:t>Popis prípadu použitia UC15</w:t>
        </w:r>
        <w:r>
          <w:rPr>
            <w:noProof/>
            <w:webHidden/>
          </w:rPr>
          <w:tab/>
        </w:r>
        <w:r>
          <w:rPr>
            <w:noProof/>
            <w:webHidden/>
          </w:rPr>
          <w:fldChar w:fldCharType="begin"/>
        </w:r>
        <w:r>
          <w:rPr>
            <w:noProof/>
            <w:webHidden/>
          </w:rPr>
          <w:instrText xml:space="preserve"> PAGEREF _Toc348276068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69" w:history="1">
        <w:r w:rsidRPr="002759A5">
          <w:rPr>
            <w:rStyle w:val="Hypertextovodkaz"/>
            <w:noProof/>
          </w:rPr>
          <w:t>Funkčné požiadavky UC15</w:t>
        </w:r>
        <w:r>
          <w:rPr>
            <w:noProof/>
            <w:webHidden/>
          </w:rPr>
          <w:tab/>
        </w:r>
        <w:r>
          <w:rPr>
            <w:noProof/>
            <w:webHidden/>
          </w:rPr>
          <w:fldChar w:fldCharType="begin"/>
        </w:r>
        <w:r>
          <w:rPr>
            <w:noProof/>
            <w:webHidden/>
          </w:rPr>
          <w:instrText xml:space="preserve"> PAGEREF _Toc348276069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70" w:history="1">
        <w:r w:rsidRPr="002759A5">
          <w:rPr>
            <w:rStyle w:val="Hypertextovodkaz"/>
            <w:noProof/>
          </w:rPr>
          <w:t>Import a export údajov</w:t>
        </w:r>
        <w:r>
          <w:rPr>
            <w:noProof/>
            <w:webHidden/>
          </w:rPr>
          <w:tab/>
        </w:r>
        <w:r>
          <w:rPr>
            <w:noProof/>
            <w:webHidden/>
          </w:rPr>
          <w:fldChar w:fldCharType="begin"/>
        </w:r>
        <w:r>
          <w:rPr>
            <w:noProof/>
            <w:webHidden/>
          </w:rPr>
          <w:instrText xml:space="preserve"> PAGEREF _Toc348276070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71" w:history="1">
        <w:r w:rsidRPr="002759A5">
          <w:rPr>
            <w:rStyle w:val="Hypertextovodkaz"/>
            <w:noProof/>
          </w:rPr>
          <w:t>Popis prípadu použitia UC16</w:t>
        </w:r>
        <w:r>
          <w:rPr>
            <w:noProof/>
            <w:webHidden/>
          </w:rPr>
          <w:tab/>
        </w:r>
        <w:r>
          <w:rPr>
            <w:noProof/>
            <w:webHidden/>
          </w:rPr>
          <w:fldChar w:fldCharType="begin"/>
        </w:r>
        <w:r>
          <w:rPr>
            <w:noProof/>
            <w:webHidden/>
          </w:rPr>
          <w:instrText xml:space="preserve"> PAGEREF _Toc348276071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72" w:history="1">
        <w:r w:rsidRPr="002759A5">
          <w:rPr>
            <w:rStyle w:val="Hypertextovodkaz"/>
            <w:noProof/>
          </w:rPr>
          <w:t>Funkčné požiadavky UC16</w:t>
        </w:r>
        <w:r>
          <w:rPr>
            <w:noProof/>
            <w:webHidden/>
          </w:rPr>
          <w:tab/>
        </w:r>
        <w:r>
          <w:rPr>
            <w:noProof/>
            <w:webHidden/>
          </w:rPr>
          <w:fldChar w:fldCharType="begin"/>
        </w:r>
        <w:r>
          <w:rPr>
            <w:noProof/>
            <w:webHidden/>
          </w:rPr>
          <w:instrText xml:space="preserve"> PAGEREF _Toc348276072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73" w:history="1">
        <w:r w:rsidRPr="002759A5">
          <w:rPr>
            <w:rStyle w:val="Hypertextovodkaz"/>
            <w:noProof/>
          </w:rPr>
          <w:t>Popis prípadu použitia UC17</w:t>
        </w:r>
        <w:r>
          <w:rPr>
            <w:noProof/>
            <w:webHidden/>
          </w:rPr>
          <w:tab/>
        </w:r>
        <w:r>
          <w:rPr>
            <w:noProof/>
            <w:webHidden/>
          </w:rPr>
          <w:fldChar w:fldCharType="begin"/>
        </w:r>
        <w:r>
          <w:rPr>
            <w:noProof/>
            <w:webHidden/>
          </w:rPr>
          <w:instrText xml:space="preserve"> PAGEREF _Toc348276073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74" w:history="1">
        <w:r w:rsidRPr="002759A5">
          <w:rPr>
            <w:rStyle w:val="Hypertextovodkaz"/>
            <w:noProof/>
          </w:rPr>
          <w:t>Funkčné požiadavky UC17</w:t>
        </w:r>
        <w:r>
          <w:rPr>
            <w:noProof/>
            <w:webHidden/>
          </w:rPr>
          <w:tab/>
        </w:r>
        <w:r>
          <w:rPr>
            <w:noProof/>
            <w:webHidden/>
          </w:rPr>
          <w:fldChar w:fldCharType="begin"/>
        </w:r>
        <w:r>
          <w:rPr>
            <w:noProof/>
            <w:webHidden/>
          </w:rPr>
          <w:instrText xml:space="preserve"> PAGEREF _Toc348276074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75" w:history="1">
        <w:r w:rsidRPr="002759A5">
          <w:rPr>
            <w:rStyle w:val="Hypertextovodkaz"/>
            <w:noProof/>
          </w:rPr>
          <w:t>Evidencia operácií</w:t>
        </w:r>
        <w:r>
          <w:rPr>
            <w:noProof/>
            <w:webHidden/>
          </w:rPr>
          <w:tab/>
        </w:r>
        <w:r>
          <w:rPr>
            <w:noProof/>
            <w:webHidden/>
          </w:rPr>
          <w:fldChar w:fldCharType="begin"/>
        </w:r>
        <w:r>
          <w:rPr>
            <w:noProof/>
            <w:webHidden/>
          </w:rPr>
          <w:instrText xml:space="preserve"> PAGEREF _Toc348276075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76" w:history="1">
        <w:r w:rsidRPr="002759A5">
          <w:rPr>
            <w:rStyle w:val="Hypertextovodkaz"/>
            <w:noProof/>
          </w:rPr>
          <w:t>Popis prípadu použitia UC18</w:t>
        </w:r>
        <w:r>
          <w:rPr>
            <w:noProof/>
            <w:webHidden/>
          </w:rPr>
          <w:tab/>
        </w:r>
        <w:r>
          <w:rPr>
            <w:noProof/>
            <w:webHidden/>
          </w:rPr>
          <w:fldChar w:fldCharType="begin"/>
        </w:r>
        <w:r>
          <w:rPr>
            <w:noProof/>
            <w:webHidden/>
          </w:rPr>
          <w:instrText xml:space="preserve"> PAGEREF _Toc348276076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77" w:history="1">
        <w:r w:rsidRPr="002759A5">
          <w:rPr>
            <w:rStyle w:val="Hypertextovodkaz"/>
            <w:noProof/>
          </w:rPr>
          <w:t>Funkčné požiadavky UC18</w:t>
        </w:r>
        <w:r>
          <w:rPr>
            <w:noProof/>
            <w:webHidden/>
          </w:rPr>
          <w:tab/>
        </w:r>
        <w:r>
          <w:rPr>
            <w:noProof/>
            <w:webHidden/>
          </w:rPr>
          <w:fldChar w:fldCharType="begin"/>
        </w:r>
        <w:r>
          <w:rPr>
            <w:noProof/>
            <w:webHidden/>
          </w:rPr>
          <w:instrText xml:space="preserve"> PAGEREF _Toc348276077 \h </w:instrText>
        </w:r>
        <w:r>
          <w:rPr>
            <w:noProof/>
            <w:webHidden/>
          </w:rPr>
        </w:r>
        <w:r>
          <w:rPr>
            <w:noProof/>
            <w:webHidden/>
          </w:rPr>
          <w:fldChar w:fldCharType="separate"/>
        </w:r>
        <w:r>
          <w:rPr>
            <w:noProof/>
            <w:webHidden/>
          </w:rPr>
          <w:t>15</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78" w:history="1">
        <w:r w:rsidRPr="002759A5">
          <w:rPr>
            <w:rStyle w:val="Hypertextovodkaz"/>
            <w:noProof/>
          </w:rPr>
          <w:t>Ďalšie požiadavky</w:t>
        </w:r>
        <w:r>
          <w:rPr>
            <w:noProof/>
            <w:webHidden/>
          </w:rPr>
          <w:tab/>
        </w:r>
        <w:r>
          <w:rPr>
            <w:noProof/>
            <w:webHidden/>
          </w:rPr>
          <w:fldChar w:fldCharType="begin"/>
        </w:r>
        <w:r>
          <w:rPr>
            <w:noProof/>
            <w:webHidden/>
          </w:rPr>
          <w:instrText xml:space="preserve"> PAGEREF _Toc348276078 \h </w:instrText>
        </w:r>
        <w:r>
          <w:rPr>
            <w:noProof/>
            <w:webHidden/>
          </w:rPr>
        </w:r>
        <w:r>
          <w:rPr>
            <w:noProof/>
            <w:webHidden/>
          </w:rPr>
          <w:fldChar w:fldCharType="separate"/>
        </w:r>
        <w:r>
          <w:rPr>
            <w:noProof/>
            <w:webHidden/>
          </w:rPr>
          <w:t>15</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79" w:history="1">
        <w:r w:rsidRPr="002759A5">
          <w:rPr>
            <w:rStyle w:val="Hypertextovodkaz"/>
            <w:noProof/>
          </w:rPr>
          <w:t>Dostupnosť</w:t>
        </w:r>
        <w:r>
          <w:rPr>
            <w:noProof/>
            <w:webHidden/>
          </w:rPr>
          <w:tab/>
        </w:r>
        <w:r>
          <w:rPr>
            <w:noProof/>
            <w:webHidden/>
          </w:rPr>
          <w:fldChar w:fldCharType="begin"/>
        </w:r>
        <w:r>
          <w:rPr>
            <w:noProof/>
            <w:webHidden/>
          </w:rPr>
          <w:instrText xml:space="preserve"> PAGEREF _Toc348276079 \h </w:instrText>
        </w:r>
        <w:r>
          <w:rPr>
            <w:noProof/>
            <w:webHidden/>
          </w:rPr>
        </w:r>
        <w:r>
          <w:rPr>
            <w:noProof/>
            <w:webHidden/>
          </w:rPr>
          <w:fldChar w:fldCharType="separate"/>
        </w:r>
        <w:r>
          <w:rPr>
            <w:noProof/>
            <w:webHidden/>
          </w:rPr>
          <w:t>15</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80" w:history="1">
        <w:r w:rsidRPr="002759A5">
          <w:rPr>
            <w:rStyle w:val="Hypertextovodkaz"/>
            <w:noProof/>
          </w:rPr>
          <w:t>Bezpečnostné požiadavky</w:t>
        </w:r>
        <w:r>
          <w:rPr>
            <w:noProof/>
            <w:webHidden/>
          </w:rPr>
          <w:tab/>
        </w:r>
        <w:r>
          <w:rPr>
            <w:noProof/>
            <w:webHidden/>
          </w:rPr>
          <w:fldChar w:fldCharType="begin"/>
        </w:r>
        <w:r>
          <w:rPr>
            <w:noProof/>
            <w:webHidden/>
          </w:rPr>
          <w:instrText xml:space="preserve"> PAGEREF _Toc348276080 \h </w:instrText>
        </w:r>
        <w:r>
          <w:rPr>
            <w:noProof/>
            <w:webHidden/>
          </w:rPr>
        </w:r>
        <w:r>
          <w:rPr>
            <w:noProof/>
            <w:webHidden/>
          </w:rPr>
          <w:fldChar w:fldCharType="separate"/>
        </w:r>
        <w:r>
          <w:rPr>
            <w:noProof/>
            <w:webHidden/>
          </w:rPr>
          <w:t>15</w:t>
        </w:r>
        <w:r>
          <w:rPr>
            <w:noProof/>
            <w:webHidden/>
          </w:rPr>
          <w:fldChar w:fldCharType="end"/>
        </w:r>
      </w:hyperlink>
    </w:p>
    <w:p w:rsidR="005D068F" w:rsidRDefault="005D068F">
      <w:pPr>
        <w:pStyle w:val="Obsah1"/>
        <w:tabs>
          <w:tab w:val="right" w:leader="dot" w:pos="9062"/>
        </w:tabs>
        <w:rPr>
          <w:rFonts w:eastAsiaTheme="minorEastAsia" w:cstheme="minorBidi"/>
          <w:b w:val="0"/>
          <w:bCs w:val="0"/>
          <w:caps w:val="0"/>
          <w:noProof/>
          <w:sz w:val="22"/>
          <w:szCs w:val="22"/>
          <w:lang w:eastAsia="sk-SK"/>
        </w:rPr>
      </w:pPr>
      <w:hyperlink w:anchor="_Toc348276081" w:history="1">
        <w:r w:rsidRPr="002759A5">
          <w:rPr>
            <w:rStyle w:val="Hypertextovodkaz"/>
            <w:noProof/>
          </w:rPr>
          <w:t>Konceptuálna analýza</w:t>
        </w:r>
        <w:r>
          <w:rPr>
            <w:noProof/>
            <w:webHidden/>
          </w:rPr>
          <w:tab/>
        </w:r>
        <w:r>
          <w:rPr>
            <w:noProof/>
            <w:webHidden/>
          </w:rPr>
          <w:fldChar w:fldCharType="begin"/>
        </w:r>
        <w:r>
          <w:rPr>
            <w:noProof/>
            <w:webHidden/>
          </w:rPr>
          <w:instrText xml:space="preserve"> PAGEREF _Toc348276081 \h </w:instrText>
        </w:r>
        <w:r>
          <w:rPr>
            <w:noProof/>
            <w:webHidden/>
          </w:rPr>
        </w:r>
        <w:r>
          <w:rPr>
            <w:noProof/>
            <w:webHidden/>
          </w:rPr>
          <w:fldChar w:fldCharType="separate"/>
        </w:r>
        <w:r>
          <w:rPr>
            <w:noProof/>
            <w:webHidden/>
          </w:rPr>
          <w:t>16</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82" w:history="1">
        <w:r w:rsidRPr="002759A5">
          <w:rPr>
            <w:rStyle w:val="Hypertextovodkaz"/>
            <w:noProof/>
          </w:rPr>
          <w:t>Diagramy aktivít</w:t>
        </w:r>
        <w:r>
          <w:rPr>
            <w:noProof/>
            <w:webHidden/>
          </w:rPr>
          <w:tab/>
        </w:r>
        <w:r>
          <w:rPr>
            <w:noProof/>
            <w:webHidden/>
          </w:rPr>
          <w:fldChar w:fldCharType="begin"/>
        </w:r>
        <w:r>
          <w:rPr>
            <w:noProof/>
            <w:webHidden/>
          </w:rPr>
          <w:instrText xml:space="preserve"> PAGEREF _Toc348276082 \h </w:instrText>
        </w:r>
        <w:r>
          <w:rPr>
            <w:noProof/>
            <w:webHidden/>
          </w:rPr>
        </w:r>
        <w:r>
          <w:rPr>
            <w:noProof/>
            <w:webHidden/>
          </w:rPr>
          <w:fldChar w:fldCharType="separate"/>
        </w:r>
        <w:r>
          <w:rPr>
            <w:noProof/>
            <w:webHidden/>
          </w:rPr>
          <w:t>16</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83" w:history="1">
        <w:r w:rsidRPr="002759A5">
          <w:rPr>
            <w:rStyle w:val="Hypertextovodkaz"/>
            <w:noProof/>
          </w:rPr>
          <w:t>Registrácia do systému</w:t>
        </w:r>
        <w:r>
          <w:rPr>
            <w:noProof/>
            <w:webHidden/>
          </w:rPr>
          <w:tab/>
        </w:r>
        <w:r>
          <w:rPr>
            <w:noProof/>
            <w:webHidden/>
          </w:rPr>
          <w:fldChar w:fldCharType="begin"/>
        </w:r>
        <w:r>
          <w:rPr>
            <w:noProof/>
            <w:webHidden/>
          </w:rPr>
          <w:instrText xml:space="preserve"> PAGEREF _Toc348276083 \h </w:instrText>
        </w:r>
        <w:r>
          <w:rPr>
            <w:noProof/>
            <w:webHidden/>
          </w:rPr>
        </w:r>
        <w:r>
          <w:rPr>
            <w:noProof/>
            <w:webHidden/>
          </w:rPr>
          <w:fldChar w:fldCharType="separate"/>
        </w:r>
        <w:r>
          <w:rPr>
            <w:noProof/>
            <w:webHidden/>
          </w:rPr>
          <w:t>16</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84" w:history="1">
        <w:r w:rsidRPr="002759A5">
          <w:rPr>
            <w:rStyle w:val="Hypertextovodkaz"/>
            <w:noProof/>
          </w:rPr>
          <w:t>Predbežný UI ako bude vyzerať registračný formulár</w:t>
        </w:r>
        <w:r>
          <w:rPr>
            <w:noProof/>
            <w:webHidden/>
          </w:rPr>
          <w:tab/>
        </w:r>
        <w:r>
          <w:rPr>
            <w:noProof/>
            <w:webHidden/>
          </w:rPr>
          <w:fldChar w:fldCharType="begin"/>
        </w:r>
        <w:r>
          <w:rPr>
            <w:noProof/>
            <w:webHidden/>
          </w:rPr>
          <w:instrText xml:space="preserve"> PAGEREF _Toc348276084 \h </w:instrText>
        </w:r>
        <w:r>
          <w:rPr>
            <w:noProof/>
            <w:webHidden/>
          </w:rPr>
        </w:r>
        <w:r>
          <w:rPr>
            <w:noProof/>
            <w:webHidden/>
          </w:rPr>
          <w:fldChar w:fldCharType="separate"/>
        </w:r>
        <w:r>
          <w:rPr>
            <w:noProof/>
            <w:webHidden/>
          </w:rPr>
          <w:t>17</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85" w:history="1">
        <w:r w:rsidRPr="002759A5">
          <w:rPr>
            <w:rStyle w:val="Hypertextovodkaz"/>
            <w:noProof/>
          </w:rPr>
          <w:t>Prihlásenie do systému</w:t>
        </w:r>
        <w:r>
          <w:rPr>
            <w:noProof/>
            <w:webHidden/>
          </w:rPr>
          <w:tab/>
        </w:r>
        <w:r>
          <w:rPr>
            <w:noProof/>
            <w:webHidden/>
          </w:rPr>
          <w:fldChar w:fldCharType="begin"/>
        </w:r>
        <w:r>
          <w:rPr>
            <w:noProof/>
            <w:webHidden/>
          </w:rPr>
          <w:instrText xml:space="preserve"> PAGEREF _Toc348276085 \h </w:instrText>
        </w:r>
        <w:r>
          <w:rPr>
            <w:noProof/>
            <w:webHidden/>
          </w:rPr>
        </w:r>
        <w:r>
          <w:rPr>
            <w:noProof/>
            <w:webHidden/>
          </w:rPr>
          <w:fldChar w:fldCharType="separate"/>
        </w:r>
        <w:r>
          <w:rPr>
            <w:noProof/>
            <w:webHidden/>
          </w:rPr>
          <w:t>17</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86" w:history="1">
        <w:r w:rsidRPr="002759A5">
          <w:rPr>
            <w:rStyle w:val="Hypertextovodkaz"/>
            <w:noProof/>
          </w:rPr>
          <w:t>Úhrada členského</w:t>
        </w:r>
        <w:r>
          <w:rPr>
            <w:noProof/>
            <w:webHidden/>
          </w:rPr>
          <w:tab/>
        </w:r>
        <w:r>
          <w:rPr>
            <w:noProof/>
            <w:webHidden/>
          </w:rPr>
          <w:fldChar w:fldCharType="begin"/>
        </w:r>
        <w:r>
          <w:rPr>
            <w:noProof/>
            <w:webHidden/>
          </w:rPr>
          <w:instrText xml:space="preserve"> PAGEREF _Toc348276086 \h </w:instrText>
        </w:r>
        <w:r>
          <w:rPr>
            <w:noProof/>
            <w:webHidden/>
          </w:rPr>
        </w:r>
        <w:r>
          <w:rPr>
            <w:noProof/>
            <w:webHidden/>
          </w:rPr>
          <w:fldChar w:fldCharType="separate"/>
        </w:r>
        <w:r>
          <w:rPr>
            <w:noProof/>
            <w:webHidden/>
          </w:rPr>
          <w:t>17</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87" w:history="1">
        <w:r w:rsidRPr="002759A5">
          <w:rPr>
            <w:rStyle w:val="Hypertextovodkaz"/>
            <w:noProof/>
          </w:rPr>
          <w:t>Dobrovoľný príspevok</w:t>
        </w:r>
        <w:r>
          <w:rPr>
            <w:noProof/>
            <w:webHidden/>
          </w:rPr>
          <w:tab/>
        </w:r>
        <w:r>
          <w:rPr>
            <w:noProof/>
            <w:webHidden/>
          </w:rPr>
          <w:fldChar w:fldCharType="begin"/>
        </w:r>
        <w:r>
          <w:rPr>
            <w:noProof/>
            <w:webHidden/>
          </w:rPr>
          <w:instrText xml:space="preserve"> PAGEREF _Toc348276087 \h </w:instrText>
        </w:r>
        <w:r>
          <w:rPr>
            <w:noProof/>
            <w:webHidden/>
          </w:rPr>
        </w:r>
        <w:r>
          <w:rPr>
            <w:noProof/>
            <w:webHidden/>
          </w:rPr>
          <w:fldChar w:fldCharType="separate"/>
        </w:r>
        <w:r>
          <w:rPr>
            <w:noProof/>
            <w:webHidden/>
          </w:rPr>
          <w:t>18</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88" w:history="1">
        <w:r w:rsidRPr="002759A5">
          <w:rPr>
            <w:rStyle w:val="Hypertextovodkaz"/>
            <w:noProof/>
          </w:rPr>
          <w:t>Prevod financií</w:t>
        </w:r>
        <w:r>
          <w:rPr>
            <w:noProof/>
            <w:webHidden/>
          </w:rPr>
          <w:tab/>
        </w:r>
        <w:r>
          <w:rPr>
            <w:noProof/>
            <w:webHidden/>
          </w:rPr>
          <w:fldChar w:fldCharType="begin"/>
        </w:r>
        <w:r>
          <w:rPr>
            <w:noProof/>
            <w:webHidden/>
          </w:rPr>
          <w:instrText xml:space="preserve"> PAGEREF _Toc348276088 \h </w:instrText>
        </w:r>
        <w:r>
          <w:rPr>
            <w:noProof/>
            <w:webHidden/>
          </w:rPr>
        </w:r>
        <w:r>
          <w:rPr>
            <w:noProof/>
            <w:webHidden/>
          </w:rPr>
          <w:fldChar w:fldCharType="separate"/>
        </w:r>
        <w:r>
          <w:rPr>
            <w:noProof/>
            <w:webHidden/>
          </w:rPr>
          <w:t>18</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89" w:history="1">
        <w:r w:rsidRPr="002759A5">
          <w:rPr>
            <w:rStyle w:val="Hypertextovodkaz"/>
            <w:noProof/>
          </w:rPr>
          <w:t>Úprava obsahu webu</w:t>
        </w:r>
        <w:r>
          <w:rPr>
            <w:noProof/>
            <w:webHidden/>
          </w:rPr>
          <w:tab/>
        </w:r>
        <w:r>
          <w:rPr>
            <w:noProof/>
            <w:webHidden/>
          </w:rPr>
          <w:fldChar w:fldCharType="begin"/>
        </w:r>
        <w:r>
          <w:rPr>
            <w:noProof/>
            <w:webHidden/>
          </w:rPr>
          <w:instrText xml:space="preserve"> PAGEREF _Toc348276089 \h </w:instrText>
        </w:r>
        <w:r>
          <w:rPr>
            <w:noProof/>
            <w:webHidden/>
          </w:rPr>
        </w:r>
        <w:r>
          <w:rPr>
            <w:noProof/>
            <w:webHidden/>
          </w:rPr>
          <w:fldChar w:fldCharType="separate"/>
        </w:r>
        <w:r>
          <w:rPr>
            <w:noProof/>
            <w:webHidden/>
          </w:rPr>
          <w:t>19</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90" w:history="1">
        <w:r w:rsidRPr="002759A5">
          <w:rPr>
            <w:rStyle w:val="Hypertextovodkaz"/>
            <w:noProof/>
          </w:rPr>
          <w:t>Vytvorenie udalostí</w:t>
        </w:r>
        <w:r>
          <w:rPr>
            <w:noProof/>
            <w:webHidden/>
          </w:rPr>
          <w:tab/>
        </w:r>
        <w:r>
          <w:rPr>
            <w:noProof/>
            <w:webHidden/>
          </w:rPr>
          <w:fldChar w:fldCharType="begin"/>
        </w:r>
        <w:r>
          <w:rPr>
            <w:noProof/>
            <w:webHidden/>
          </w:rPr>
          <w:instrText xml:space="preserve"> PAGEREF _Toc348276090 \h </w:instrText>
        </w:r>
        <w:r>
          <w:rPr>
            <w:noProof/>
            <w:webHidden/>
          </w:rPr>
        </w:r>
        <w:r>
          <w:rPr>
            <w:noProof/>
            <w:webHidden/>
          </w:rPr>
          <w:fldChar w:fldCharType="separate"/>
        </w:r>
        <w:r>
          <w:rPr>
            <w:noProof/>
            <w:webHidden/>
          </w:rPr>
          <w:t>20</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91" w:history="1">
        <w:r w:rsidRPr="002759A5">
          <w:rPr>
            <w:rStyle w:val="Hypertextovodkaz"/>
            <w:noProof/>
          </w:rPr>
          <w:t>CRUD projekty</w:t>
        </w:r>
        <w:r>
          <w:rPr>
            <w:noProof/>
            <w:webHidden/>
          </w:rPr>
          <w:tab/>
        </w:r>
        <w:r>
          <w:rPr>
            <w:noProof/>
            <w:webHidden/>
          </w:rPr>
          <w:fldChar w:fldCharType="begin"/>
        </w:r>
        <w:r>
          <w:rPr>
            <w:noProof/>
            <w:webHidden/>
          </w:rPr>
          <w:instrText xml:space="preserve"> PAGEREF _Toc348276091 \h </w:instrText>
        </w:r>
        <w:r>
          <w:rPr>
            <w:noProof/>
            <w:webHidden/>
          </w:rPr>
        </w:r>
        <w:r>
          <w:rPr>
            <w:noProof/>
            <w:webHidden/>
          </w:rPr>
          <w:fldChar w:fldCharType="separate"/>
        </w:r>
        <w:r>
          <w:rPr>
            <w:noProof/>
            <w:webHidden/>
          </w:rPr>
          <w:t>0</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92" w:history="1">
        <w:r w:rsidRPr="002759A5">
          <w:rPr>
            <w:rStyle w:val="Hypertextovodkaz"/>
            <w:noProof/>
          </w:rPr>
          <w:t>Stavový diagram</w:t>
        </w:r>
        <w:r>
          <w:rPr>
            <w:noProof/>
            <w:webHidden/>
          </w:rPr>
          <w:tab/>
        </w:r>
        <w:r>
          <w:rPr>
            <w:noProof/>
            <w:webHidden/>
          </w:rPr>
          <w:fldChar w:fldCharType="begin"/>
        </w:r>
        <w:r>
          <w:rPr>
            <w:noProof/>
            <w:webHidden/>
          </w:rPr>
          <w:instrText xml:space="preserve"> PAGEREF _Toc348276092 \h </w:instrText>
        </w:r>
        <w:r>
          <w:rPr>
            <w:noProof/>
            <w:webHidden/>
          </w:rPr>
        </w:r>
        <w:r>
          <w:rPr>
            <w:noProof/>
            <w:webHidden/>
          </w:rPr>
          <w:fldChar w:fldCharType="separate"/>
        </w:r>
        <w:r>
          <w:rPr>
            <w:noProof/>
            <w:webHidden/>
          </w:rPr>
          <w:t>1</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093" w:history="1">
        <w:r w:rsidRPr="002759A5">
          <w:rPr>
            <w:rStyle w:val="Hypertextovodkaz"/>
            <w:noProof/>
          </w:rPr>
          <w:t>Entitno-relačný diagram</w:t>
        </w:r>
        <w:r>
          <w:rPr>
            <w:noProof/>
            <w:webHidden/>
          </w:rPr>
          <w:tab/>
        </w:r>
        <w:r>
          <w:rPr>
            <w:noProof/>
            <w:webHidden/>
          </w:rPr>
          <w:fldChar w:fldCharType="begin"/>
        </w:r>
        <w:r>
          <w:rPr>
            <w:noProof/>
            <w:webHidden/>
          </w:rPr>
          <w:instrText xml:space="preserve"> PAGEREF _Toc348276093 \h </w:instrText>
        </w:r>
        <w:r>
          <w:rPr>
            <w:noProof/>
            <w:webHidden/>
          </w:rPr>
        </w:r>
        <w:r>
          <w:rPr>
            <w:noProof/>
            <w:webHidden/>
          </w:rPr>
          <w:fldChar w:fldCharType="separate"/>
        </w:r>
        <w:r>
          <w:rPr>
            <w:noProof/>
            <w:webHidden/>
          </w:rPr>
          <w:t>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94" w:history="1">
        <w:r w:rsidRPr="002759A5">
          <w:rPr>
            <w:rStyle w:val="Hypertextovodkaz"/>
            <w:noProof/>
          </w:rPr>
          <w:t>Možné použité technológie</w:t>
        </w:r>
        <w:r>
          <w:rPr>
            <w:noProof/>
            <w:webHidden/>
          </w:rPr>
          <w:tab/>
        </w:r>
        <w:r>
          <w:rPr>
            <w:noProof/>
            <w:webHidden/>
          </w:rPr>
          <w:fldChar w:fldCharType="begin"/>
        </w:r>
        <w:r>
          <w:rPr>
            <w:noProof/>
            <w:webHidden/>
          </w:rPr>
          <w:instrText xml:space="preserve"> PAGEREF _Toc348276094 \h </w:instrText>
        </w:r>
        <w:r>
          <w:rPr>
            <w:noProof/>
            <w:webHidden/>
          </w:rPr>
        </w:r>
        <w:r>
          <w:rPr>
            <w:noProof/>
            <w:webHidden/>
          </w:rPr>
          <w:fldChar w:fldCharType="separate"/>
        </w:r>
        <w:r>
          <w:rPr>
            <w:noProof/>
            <w:webHidden/>
          </w:rPr>
          <w:t>3</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095" w:history="1">
        <w:r w:rsidRPr="002759A5">
          <w:rPr>
            <w:rStyle w:val="Hypertextovodkaz"/>
            <w:noProof/>
          </w:rPr>
          <w:t>Popis k jednotlivým technológiám</w:t>
        </w:r>
        <w:r>
          <w:rPr>
            <w:noProof/>
            <w:webHidden/>
          </w:rPr>
          <w:tab/>
        </w:r>
        <w:r>
          <w:rPr>
            <w:noProof/>
            <w:webHidden/>
          </w:rPr>
          <w:fldChar w:fldCharType="begin"/>
        </w:r>
        <w:r>
          <w:rPr>
            <w:noProof/>
            <w:webHidden/>
          </w:rPr>
          <w:instrText xml:space="preserve"> PAGEREF _Toc348276095 \h </w:instrText>
        </w:r>
        <w:r>
          <w:rPr>
            <w:noProof/>
            <w:webHidden/>
          </w:rPr>
        </w:r>
        <w:r>
          <w:rPr>
            <w:noProof/>
            <w:webHidden/>
          </w:rPr>
          <w:fldChar w:fldCharType="separate"/>
        </w:r>
        <w:r>
          <w:rPr>
            <w:noProof/>
            <w:webHidden/>
          </w:rPr>
          <w:t>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96" w:history="1">
        <w:r w:rsidRPr="002759A5">
          <w:rPr>
            <w:rStyle w:val="Hypertextovodkaz"/>
            <w:noProof/>
          </w:rPr>
          <w:t>PHP</w:t>
        </w:r>
        <w:r>
          <w:rPr>
            <w:noProof/>
            <w:webHidden/>
          </w:rPr>
          <w:tab/>
        </w:r>
        <w:r>
          <w:rPr>
            <w:noProof/>
            <w:webHidden/>
          </w:rPr>
          <w:fldChar w:fldCharType="begin"/>
        </w:r>
        <w:r>
          <w:rPr>
            <w:noProof/>
            <w:webHidden/>
          </w:rPr>
          <w:instrText xml:space="preserve"> PAGEREF _Toc348276096 \h </w:instrText>
        </w:r>
        <w:r>
          <w:rPr>
            <w:noProof/>
            <w:webHidden/>
          </w:rPr>
        </w:r>
        <w:r>
          <w:rPr>
            <w:noProof/>
            <w:webHidden/>
          </w:rPr>
          <w:fldChar w:fldCharType="separate"/>
        </w:r>
        <w:r>
          <w:rPr>
            <w:noProof/>
            <w:webHidden/>
          </w:rPr>
          <w:t>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97" w:history="1">
        <w:r w:rsidRPr="002759A5">
          <w:rPr>
            <w:rStyle w:val="Hypertextovodkaz"/>
            <w:noProof/>
          </w:rPr>
          <w:t>MySQL</w:t>
        </w:r>
        <w:r>
          <w:rPr>
            <w:noProof/>
            <w:webHidden/>
          </w:rPr>
          <w:tab/>
        </w:r>
        <w:r>
          <w:rPr>
            <w:noProof/>
            <w:webHidden/>
          </w:rPr>
          <w:fldChar w:fldCharType="begin"/>
        </w:r>
        <w:r>
          <w:rPr>
            <w:noProof/>
            <w:webHidden/>
          </w:rPr>
          <w:instrText xml:space="preserve"> PAGEREF _Toc348276097 \h </w:instrText>
        </w:r>
        <w:r>
          <w:rPr>
            <w:noProof/>
            <w:webHidden/>
          </w:rPr>
        </w:r>
        <w:r>
          <w:rPr>
            <w:noProof/>
            <w:webHidden/>
          </w:rPr>
          <w:fldChar w:fldCharType="separate"/>
        </w:r>
        <w:r>
          <w:rPr>
            <w:noProof/>
            <w:webHidden/>
          </w:rPr>
          <w:t>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98" w:history="1">
        <w:r w:rsidRPr="002759A5">
          <w:rPr>
            <w:rStyle w:val="Hypertextovodkaz"/>
            <w:noProof/>
          </w:rPr>
          <w:t>Codeigniter(PHP Framework)</w:t>
        </w:r>
        <w:r>
          <w:rPr>
            <w:noProof/>
            <w:webHidden/>
          </w:rPr>
          <w:tab/>
        </w:r>
        <w:r>
          <w:rPr>
            <w:noProof/>
            <w:webHidden/>
          </w:rPr>
          <w:fldChar w:fldCharType="begin"/>
        </w:r>
        <w:r>
          <w:rPr>
            <w:noProof/>
            <w:webHidden/>
          </w:rPr>
          <w:instrText xml:space="preserve"> PAGEREF _Toc348276098 \h </w:instrText>
        </w:r>
        <w:r>
          <w:rPr>
            <w:noProof/>
            <w:webHidden/>
          </w:rPr>
        </w:r>
        <w:r>
          <w:rPr>
            <w:noProof/>
            <w:webHidden/>
          </w:rPr>
          <w:fldChar w:fldCharType="separate"/>
        </w:r>
        <w:r>
          <w:rPr>
            <w:noProof/>
            <w:webHidden/>
          </w:rPr>
          <w:t>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099" w:history="1">
        <w:r w:rsidRPr="002759A5">
          <w:rPr>
            <w:rStyle w:val="Hypertextovodkaz"/>
            <w:noProof/>
          </w:rPr>
          <w:t>HTML</w:t>
        </w:r>
        <w:r>
          <w:rPr>
            <w:noProof/>
            <w:webHidden/>
          </w:rPr>
          <w:tab/>
        </w:r>
        <w:r>
          <w:rPr>
            <w:noProof/>
            <w:webHidden/>
          </w:rPr>
          <w:fldChar w:fldCharType="begin"/>
        </w:r>
        <w:r>
          <w:rPr>
            <w:noProof/>
            <w:webHidden/>
          </w:rPr>
          <w:instrText xml:space="preserve"> PAGEREF _Toc348276099 \h </w:instrText>
        </w:r>
        <w:r>
          <w:rPr>
            <w:noProof/>
            <w:webHidden/>
          </w:rPr>
        </w:r>
        <w:r>
          <w:rPr>
            <w:noProof/>
            <w:webHidden/>
          </w:rPr>
          <w:fldChar w:fldCharType="separate"/>
        </w:r>
        <w:r>
          <w:rPr>
            <w:noProof/>
            <w:webHidden/>
          </w:rPr>
          <w:t>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00" w:history="1">
        <w:r w:rsidRPr="002759A5">
          <w:rPr>
            <w:rStyle w:val="Hypertextovodkaz"/>
            <w:noProof/>
          </w:rPr>
          <w:t>CSS</w:t>
        </w:r>
        <w:r>
          <w:rPr>
            <w:noProof/>
            <w:webHidden/>
          </w:rPr>
          <w:tab/>
        </w:r>
        <w:r>
          <w:rPr>
            <w:noProof/>
            <w:webHidden/>
          </w:rPr>
          <w:fldChar w:fldCharType="begin"/>
        </w:r>
        <w:r>
          <w:rPr>
            <w:noProof/>
            <w:webHidden/>
          </w:rPr>
          <w:instrText xml:space="preserve"> PAGEREF _Toc348276100 \h </w:instrText>
        </w:r>
        <w:r>
          <w:rPr>
            <w:noProof/>
            <w:webHidden/>
          </w:rPr>
        </w:r>
        <w:r>
          <w:rPr>
            <w:noProof/>
            <w:webHidden/>
          </w:rPr>
          <w:fldChar w:fldCharType="separate"/>
        </w:r>
        <w:r>
          <w:rPr>
            <w:noProof/>
            <w:webHidden/>
          </w:rPr>
          <w:t>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01" w:history="1">
        <w:r w:rsidRPr="002759A5">
          <w:rPr>
            <w:rStyle w:val="Hypertextovodkaz"/>
            <w:noProof/>
          </w:rPr>
          <w:t>Java Script</w:t>
        </w:r>
        <w:r>
          <w:rPr>
            <w:noProof/>
            <w:webHidden/>
          </w:rPr>
          <w:tab/>
        </w:r>
        <w:r>
          <w:rPr>
            <w:noProof/>
            <w:webHidden/>
          </w:rPr>
          <w:fldChar w:fldCharType="begin"/>
        </w:r>
        <w:r>
          <w:rPr>
            <w:noProof/>
            <w:webHidden/>
          </w:rPr>
          <w:instrText xml:space="preserve"> PAGEREF _Toc348276101 \h </w:instrText>
        </w:r>
        <w:r>
          <w:rPr>
            <w:noProof/>
            <w:webHidden/>
          </w:rPr>
        </w:r>
        <w:r>
          <w:rPr>
            <w:noProof/>
            <w:webHidden/>
          </w:rPr>
          <w:fldChar w:fldCharType="separate"/>
        </w:r>
        <w:r>
          <w:rPr>
            <w:noProof/>
            <w:webHidden/>
          </w:rPr>
          <w:t>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02" w:history="1">
        <w:r w:rsidRPr="002759A5">
          <w:rPr>
            <w:rStyle w:val="Hypertextovodkaz"/>
            <w:noProof/>
          </w:rPr>
          <w:t>JQuery</w:t>
        </w:r>
        <w:r>
          <w:rPr>
            <w:noProof/>
            <w:webHidden/>
          </w:rPr>
          <w:tab/>
        </w:r>
        <w:r>
          <w:rPr>
            <w:noProof/>
            <w:webHidden/>
          </w:rPr>
          <w:fldChar w:fldCharType="begin"/>
        </w:r>
        <w:r>
          <w:rPr>
            <w:noProof/>
            <w:webHidden/>
          </w:rPr>
          <w:instrText xml:space="preserve"> PAGEREF _Toc348276102 \h </w:instrText>
        </w:r>
        <w:r>
          <w:rPr>
            <w:noProof/>
            <w:webHidden/>
          </w:rPr>
        </w:r>
        <w:r>
          <w:rPr>
            <w:noProof/>
            <w:webHidden/>
          </w:rPr>
          <w:fldChar w:fldCharType="separate"/>
        </w:r>
        <w:r>
          <w:rPr>
            <w:noProof/>
            <w:webHidden/>
          </w:rPr>
          <w:t>4</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03" w:history="1">
        <w:r w:rsidRPr="002759A5">
          <w:rPr>
            <w:rStyle w:val="Hypertextovodkaz"/>
            <w:noProof/>
          </w:rPr>
          <w:t>Komponentný diagram</w:t>
        </w:r>
        <w:r>
          <w:rPr>
            <w:noProof/>
            <w:webHidden/>
          </w:rPr>
          <w:tab/>
        </w:r>
        <w:r>
          <w:rPr>
            <w:noProof/>
            <w:webHidden/>
          </w:rPr>
          <w:fldChar w:fldCharType="begin"/>
        </w:r>
        <w:r>
          <w:rPr>
            <w:noProof/>
            <w:webHidden/>
          </w:rPr>
          <w:instrText xml:space="preserve"> PAGEREF _Toc348276103 \h </w:instrText>
        </w:r>
        <w:r>
          <w:rPr>
            <w:noProof/>
            <w:webHidden/>
          </w:rPr>
        </w:r>
        <w:r>
          <w:rPr>
            <w:noProof/>
            <w:webHidden/>
          </w:rPr>
          <w:fldChar w:fldCharType="separate"/>
        </w:r>
        <w:r>
          <w:rPr>
            <w:noProof/>
            <w:webHidden/>
          </w:rPr>
          <w:t>5</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04" w:history="1">
        <w:r w:rsidRPr="002759A5">
          <w:rPr>
            <w:rStyle w:val="Hypertextovodkaz"/>
            <w:noProof/>
          </w:rPr>
          <w:t>Komponent autentifikácia užívateľa</w:t>
        </w:r>
        <w:r>
          <w:rPr>
            <w:noProof/>
            <w:webHidden/>
          </w:rPr>
          <w:tab/>
        </w:r>
        <w:r>
          <w:rPr>
            <w:noProof/>
            <w:webHidden/>
          </w:rPr>
          <w:fldChar w:fldCharType="begin"/>
        </w:r>
        <w:r>
          <w:rPr>
            <w:noProof/>
            <w:webHidden/>
          </w:rPr>
          <w:instrText xml:space="preserve"> PAGEREF _Toc348276104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05" w:history="1">
        <w:r w:rsidRPr="002759A5">
          <w:rPr>
            <w:rStyle w:val="Hypertextovodkaz"/>
            <w:noProof/>
          </w:rPr>
          <w:t>Komponent správa členov</w:t>
        </w:r>
        <w:r>
          <w:rPr>
            <w:noProof/>
            <w:webHidden/>
          </w:rPr>
          <w:tab/>
        </w:r>
        <w:r>
          <w:rPr>
            <w:noProof/>
            <w:webHidden/>
          </w:rPr>
          <w:fldChar w:fldCharType="begin"/>
        </w:r>
        <w:r>
          <w:rPr>
            <w:noProof/>
            <w:webHidden/>
          </w:rPr>
          <w:instrText xml:space="preserve"> PAGEREF _Toc348276105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06" w:history="1">
        <w:r w:rsidRPr="002759A5">
          <w:rPr>
            <w:rStyle w:val="Hypertextovodkaz"/>
            <w:noProof/>
          </w:rPr>
          <w:t>Komponent schválovanie členov</w:t>
        </w:r>
        <w:r>
          <w:rPr>
            <w:noProof/>
            <w:webHidden/>
          </w:rPr>
          <w:tab/>
        </w:r>
        <w:r>
          <w:rPr>
            <w:noProof/>
            <w:webHidden/>
          </w:rPr>
          <w:fldChar w:fldCharType="begin"/>
        </w:r>
        <w:r>
          <w:rPr>
            <w:noProof/>
            <w:webHidden/>
          </w:rPr>
          <w:instrText xml:space="preserve"> PAGEREF _Toc348276106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07" w:history="1">
        <w:r w:rsidRPr="002759A5">
          <w:rPr>
            <w:rStyle w:val="Hypertextovodkaz"/>
            <w:noProof/>
          </w:rPr>
          <w:t>Komponent platby</w:t>
        </w:r>
        <w:r>
          <w:rPr>
            <w:noProof/>
            <w:webHidden/>
          </w:rPr>
          <w:tab/>
        </w:r>
        <w:r>
          <w:rPr>
            <w:noProof/>
            <w:webHidden/>
          </w:rPr>
          <w:fldChar w:fldCharType="begin"/>
        </w:r>
        <w:r>
          <w:rPr>
            <w:noProof/>
            <w:webHidden/>
          </w:rPr>
          <w:instrText xml:space="preserve"> PAGEREF _Toc348276107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08" w:history="1">
        <w:r w:rsidRPr="002759A5">
          <w:rPr>
            <w:rStyle w:val="Hypertextovodkaz"/>
            <w:noProof/>
          </w:rPr>
          <w:t>Komponent hromadná korešpondencia</w:t>
        </w:r>
        <w:r>
          <w:rPr>
            <w:noProof/>
            <w:webHidden/>
          </w:rPr>
          <w:tab/>
        </w:r>
        <w:r>
          <w:rPr>
            <w:noProof/>
            <w:webHidden/>
          </w:rPr>
          <w:fldChar w:fldCharType="begin"/>
        </w:r>
        <w:r>
          <w:rPr>
            <w:noProof/>
            <w:webHidden/>
          </w:rPr>
          <w:instrText xml:space="preserve"> PAGEREF _Toc348276108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09" w:history="1">
        <w:r w:rsidRPr="002759A5">
          <w:rPr>
            <w:rStyle w:val="Hypertextovodkaz"/>
            <w:noProof/>
          </w:rPr>
          <w:t>Komponent správa článkov</w:t>
        </w:r>
        <w:r>
          <w:rPr>
            <w:noProof/>
            <w:webHidden/>
          </w:rPr>
          <w:tab/>
        </w:r>
        <w:r>
          <w:rPr>
            <w:noProof/>
            <w:webHidden/>
          </w:rPr>
          <w:fldChar w:fldCharType="begin"/>
        </w:r>
        <w:r>
          <w:rPr>
            <w:noProof/>
            <w:webHidden/>
          </w:rPr>
          <w:instrText xml:space="preserve"> PAGEREF _Toc348276109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10" w:history="1">
        <w:r w:rsidRPr="002759A5">
          <w:rPr>
            <w:rStyle w:val="Hypertextovodkaz"/>
            <w:noProof/>
          </w:rPr>
          <w:t>Statické články</w:t>
        </w:r>
        <w:r>
          <w:rPr>
            <w:noProof/>
            <w:webHidden/>
          </w:rPr>
          <w:tab/>
        </w:r>
        <w:r>
          <w:rPr>
            <w:noProof/>
            <w:webHidden/>
          </w:rPr>
          <w:fldChar w:fldCharType="begin"/>
        </w:r>
        <w:r>
          <w:rPr>
            <w:noProof/>
            <w:webHidden/>
          </w:rPr>
          <w:instrText xml:space="preserve"> PAGEREF _Toc348276110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11" w:history="1">
        <w:r w:rsidRPr="002759A5">
          <w:rPr>
            <w:rStyle w:val="Hypertextovodkaz"/>
            <w:noProof/>
          </w:rPr>
          <w:t>Dynamické články</w:t>
        </w:r>
        <w:r>
          <w:rPr>
            <w:noProof/>
            <w:webHidden/>
          </w:rPr>
          <w:tab/>
        </w:r>
        <w:r>
          <w:rPr>
            <w:noProof/>
            <w:webHidden/>
          </w:rPr>
          <w:fldChar w:fldCharType="begin"/>
        </w:r>
        <w:r>
          <w:rPr>
            <w:noProof/>
            <w:webHidden/>
          </w:rPr>
          <w:instrText xml:space="preserve"> PAGEREF _Toc348276111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12" w:history="1">
        <w:r w:rsidRPr="002759A5">
          <w:rPr>
            <w:rStyle w:val="Hypertextovodkaz"/>
            <w:noProof/>
          </w:rPr>
          <w:t>Komponent import/export údajov</w:t>
        </w:r>
        <w:r>
          <w:rPr>
            <w:noProof/>
            <w:webHidden/>
          </w:rPr>
          <w:tab/>
        </w:r>
        <w:r>
          <w:rPr>
            <w:noProof/>
            <w:webHidden/>
          </w:rPr>
          <w:fldChar w:fldCharType="begin"/>
        </w:r>
        <w:r>
          <w:rPr>
            <w:noProof/>
            <w:webHidden/>
          </w:rPr>
          <w:instrText xml:space="preserve"> PAGEREF _Toc348276112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13" w:history="1">
        <w:r w:rsidRPr="002759A5">
          <w:rPr>
            <w:rStyle w:val="Hypertextovodkaz"/>
            <w:noProof/>
          </w:rPr>
          <w:t>Komponent kalendár</w:t>
        </w:r>
        <w:r>
          <w:rPr>
            <w:noProof/>
            <w:webHidden/>
          </w:rPr>
          <w:tab/>
        </w:r>
        <w:r>
          <w:rPr>
            <w:noProof/>
            <w:webHidden/>
          </w:rPr>
          <w:fldChar w:fldCharType="begin"/>
        </w:r>
        <w:r>
          <w:rPr>
            <w:noProof/>
            <w:webHidden/>
          </w:rPr>
          <w:instrText xml:space="preserve"> PAGEREF _Toc348276113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14" w:history="1">
        <w:r w:rsidRPr="002759A5">
          <w:rPr>
            <w:rStyle w:val="Hypertextovodkaz"/>
            <w:noProof/>
          </w:rPr>
          <w:t>Komponent správa exkurzií</w:t>
        </w:r>
        <w:r>
          <w:rPr>
            <w:noProof/>
            <w:webHidden/>
          </w:rPr>
          <w:tab/>
        </w:r>
        <w:r>
          <w:rPr>
            <w:noProof/>
            <w:webHidden/>
          </w:rPr>
          <w:fldChar w:fldCharType="begin"/>
        </w:r>
        <w:r>
          <w:rPr>
            <w:noProof/>
            <w:webHidden/>
          </w:rPr>
          <w:instrText xml:space="preserve"> PAGEREF _Toc348276114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15" w:history="1">
        <w:r w:rsidRPr="002759A5">
          <w:rPr>
            <w:rStyle w:val="Hypertextovodkaz"/>
            <w:noProof/>
          </w:rPr>
          <w:t>Komponent login/logout exkurzií</w:t>
        </w:r>
        <w:r>
          <w:rPr>
            <w:noProof/>
            <w:webHidden/>
          </w:rPr>
          <w:tab/>
        </w:r>
        <w:r>
          <w:rPr>
            <w:noProof/>
            <w:webHidden/>
          </w:rPr>
          <w:fldChar w:fldCharType="begin"/>
        </w:r>
        <w:r>
          <w:rPr>
            <w:noProof/>
            <w:webHidden/>
          </w:rPr>
          <w:instrText xml:space="preserve"> PAGEREF _Toc348276115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16" w:history="1">
        <w:r w:rsidRPr="002759A5">
          <w:rPr>
            <w:rStyle w:val="Hypertextovodkaz"/>
            <w:noProof/>
          </w:rPr>
          <w:t>Komponent správa udalosti</w:t>
        </w:r>
        <w:r>
          <w:rPr>
            <w:noProof/>
            <w:webHidden/>
          </w:rPr>
          <w:tab/>
        </w:r>
        <w:r>
          <w:rPr>
            <w:noProof/>
            <w:webHidden/>
          </w:rPr>
          <w:fldChar w:fldCharType="begin"/>
        </w:r>
        <w:r>
          <w:rPr>
            <w:noProof/>
            <w:webHidden/>
          </w:rPr>
          <w:instrText xml:space="preserve"> PAGEREF _Toc348276116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17" w:history="1">
        <w:r w:rsidRPr="002759A5">
          <w:rPr>
            <w:rStyle w:val="Hypertextovodkaz"/>
            <w:noProof/>
          </w:rPr>
          <w:t>Databázový model</w:t>
        </w:r>
        <w:r>
          <w:rPr>
            <w:noProof/>
            <w:webHidden/>
          </w:rPr>
          <w:tab/>
        </w:r>
        <w:r>
          <w:rPr>
            <w:noProof/>
            <w:webHidden/>
          </w:rPr>
          <w:fldChar w:fldCharType="begin"/>
        </w:r>
        <w:r>
          <w:rPr>
            <w:noProof/>
            <w:webHidden/>
          </w:rPr>
          <w:instrText xml:space="preserve"> PAGEREF _Toc348276117 \h </w:instrText>
        </w:r>
        <w:r>
          <w:rPr>
            <w:noProof/>
            <w:webHidden/>
          </w:rPr>
        </w:r>
        <w:r>
          <w:rPr>
            <w:noProof/>
            <w:webHidden/>
          </w:rPr>
          <w:fldChar w:fldCharType="separate"/>
        </w:r>
        <w:r>
          <w:rPr>
            <w:noProof/>
            <w:webHidden/>
          </w:rPr>
          <w:t>8</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18" w:history="1">
        <w:r w:rsidRPr="002759A5">
          <w:rPr>
            <w:rStyle w:val="Hypertextovodkaz"/>
            <w:noProof/>
          </w:rPr>
          <w:t>Deployment diagram</w:t>
        </w:r>
        <w:r>
          <w:rPr>
            <w:noProof/>
            <w:webHidden/>
          </w:rPr>
          <w:tab/>
        </w:r>
        <w:r>
          <w:rPr>
            <w:noProof/>
            <w:webHidden/>
          </w:rPr>
          <w:fldChar w:fldCharType="begin"/>
        </w:r>
        <w:r>
          <w:rPr>
            <w:noProof/>
            <w:webHidden/>
          </w:rPr>
          <w:instrText xml:space="preserve"> PAGEREF _Toc348276118 \h </w:instrText>
        </w:r>
        <w:r>
          <w:rPr>
            <w:noProof/>
            <w:webHidden/>
          </w:rPr>
        </w:r>
        <w:r>
          <w:rPr>
            <w:noProof/>
            <w:webHidden/>
          </w:rPr>
          <w:fldChar w:fldCharType="separate"/>
        </w:r>
        <w:r>
          <w:rPr>
            <w:noProof/>
            <w:webHidden/>
          </w:rPr>
          <w:t>10</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19" w:history="1">
        <w:r w:rsidRPr="002759A5">
          <w:rPr>
            <w:rStyle w:val="Hypertextovodkaz"/>
            <w:noProof/>
          </w:rPr>
          <w:t>Domain model diagram</w:t>
        </w:r>
        <w:r>
          <w:rPr>
            <w:noProof/>
            <w:webHidden/>
          </w:rPr>
          <w:tab/>
        </w:r>
        <w:r>
          <w:rPr>
            <w:noProof/>
            <w:webHidden/>
          </w:rPr>
          <w:fldChar w:fldCharType="begin"/>
        </w:r>
        <w:r>
          <w:rPr>
            <w:noProof/>
            <w:webHidden/>
          </w:rPr>
          <w:instrText xml:space="preserve"> PAGEREF _Toc348276119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1"/>
        <w:tabs>
          <w:tab w:val="right" w:leader="dot" w:pos="9062"/>
        </w:tabs>
        <w:rPr>
          <w:rFonts w:eastAsiaTheme="minorEastAsia" w:cstheme="minorBidi"/>
          <w:b w:val="0"/>
          <w:bCs w:val="0"/>
          <w:caps w:val="0"/>
          <w:noProof/>
          <w:sz w:val="22"/>
          <w:szCs w:val="22"/>
          <w:lang w:eastAsia="sk-SK"/>
        </w:rPr>
      </w:pPr>
      <w:hyperlink w:anchor="_Toc348276120" w:history="1">
        <w:r w:rsidRPr="002759A5">
          <w:rPr>
            <w:rStyle w:val="Hypertextovodkaz"/>
            <w:noProof/>
          </w:rPr>
          <w:t>Návrh</w:t>
        </w:r>
        <w:r>
          <w:rPr>
            <w:noProof/>
            <w:webHidden/>
          </w:rPr>
          <w:tab/>
        </w:r>
        <w:r>
          <w:rPr>
            <w:noProof/>
            <w:webHidden/>
          </w:rPr>
          <w:fldChar w:fldCharType="begin"/>
        </w:r>
        <w:r>
          <w:rPr>
            <w:noProof/>
            <w:webHidden/>
          </w:rPr>
          <w:instrText xml:space="preserve"> PAGEREF _Toc348276120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21" w:history="1">
        <w:r w:rsidRPr="002759A5">
          <w:rPr>
            <w:rStyle w:val="Hypertextovodkaz"/>
            <w:noProof/>
          </w:rPr>
          <w:t>Všeobecné informácie</w:t>
        </w:r>
        <w:r>
          <w:rPr>
            <w:noProof/>
            <w:webHidden/>
          </w:rPr>
          <w:tab/>
        </w:r>
        <w:r>
          <w:rPr>
            <w:noProof/>
            <w:webHidden/>
          </w:rPr>
          <w:fldChar w:fldCharType="begin"/>
        </w:r>
        <w:r>
          <w:rPr>
            <w:noProof/>
            <w:webHidden/>
          </w:rPr>
          <w:instrText xml:space="preserve"> PAGEREF _Toc348276121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22" w:history="1">
        <w:r w:rsidRPr="002759A5">
          <w:rPr>
            <w:rStyle w:val="Hypertextovodkaz"/>
            <w:noProof/>
          </w:rPr>
          <w:t>Základné rozdelenie komponentov</w:t>
        </w:r>
        <w:r>
          <w:rPr>
            <w:noProof/>
            <w:webHidden/>
          </w:rPr>
          <w:tab/>
        </w:r>
        <w:r>
          <w:rPr>
            <w:noProof/>
            <w:webHidden/>
          </w:rPr>
          <w:fldChar w:fldCharType="begin"/>
        </w:r>
        <w:r>
          <w:rPr>
            <w:noProof/>
            <w:webHidden/>
          </w:rPr>
          <w:instrText xml:space="preserve"> PAGEREF _Toc348276122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23" w:history="1">
        <w:r w:rsidRPr="002759A5">
          <w:rPr>
            <w:rStyle w:val="Hypertextovodkaz"/>
            <w:noProof/>
          </w:rPr>
          <w:t>MVC všeobecne</w:t>
        </w:r>
        <w:r>
          <w:rPr>
            <w:noProof/>
            <w:webHidden/>
          </w:rPr>
          <w:tab/>
        </w:r>
        <w:r>
          <w:rPr>
            <w:noProof/>
            <w:webHidden/>
          </w:rPr>
          <w:fldChar w:fldCharType="begin"/>
        </w:r>
        <w:r>
          <w:rPr>
            <w:noProof/>
            <w:webHidden/>
          </w:rPr>
          <w:instrText xml:space="preserve"> PAGEREF _Toc348276123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24" w:history="1">
        <w:r w:rsidRPr="002759A5">
          <w:rPr>
            <w:rStyle w:val="Hypertextovodkaz"/>
            <w:noProof/>
          </w:rPr>
          <w:t>Základný návrh komponentov a rozdelenie na MVC</w:t>
        </w:r>
        <w:r>
          <w:rPr>
            <w:noProof/>
            <w:webHidden/>
          </w:rPr>
          <w:tab/>
        </w:r>
        <w:r>
          <w:rPr>
            <w:noProof/>
            <w:webHidden/>
          </w:rPr>
          <w:fldChar w:fldCharType="begin"/>
        </w:r>
        <w:r>
          <w:rPr>
            <w:noProof/>
            <w:webHidden/>
          </w:rPr>
          <w:instrText xml:space="preserve"> PAGEREF _Toc348276124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25" w:history="1">
        <w:r w:rsidRPr="002759A5">
          <w:rPr>
            <w:rStyle w:val="Hypertextovodkaz"/>
            <w:noProof/>
          </w:rPr>
          <w:t>Session</w:t>
        </w:r>
        <w:r>
          <w:rPr>
            <w:noProof/>
            <w:webHidden/>
          </w:rPr>
          <w:tab/>
        </w:r>
        <w:r>
          <w:rPr>
            <w:noProof/>
            <w:webHidden/>
          </w:rPr>
          <w:fldChar w:fldCharType="begin"/>
        </w:r>
        <w:r>
          <w:rPr>
            <w:noProof/>
            <w:webHidden/>
          </w:rPr>
          <w:instrText xml:space="preserve"> PAGEREF _Toc348276125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26" w:history="1">
        <w:r w:rsidRPr="002759A5">
          <w:rPr>
            <w:rStyle w:val="Hypertextovodkaz"/>
            <w:noProof/>
          </w:rPr>
          <w:t>Model</w:t>
        </w:r>
        <w:r>
          <w:rPr>
            <w:noProof/>
            <w:webHidden/>
          </w:rPr>
          <w:tab/>
        </w:r>
        <w:r>
          <w:rPr>
            <w:noProof/>
            <w:webHidden/>
          </w:rPr>
          <w:fldChar w:fldCharType="begin"/>
        </w:r>
        <w:r>
          <w:rPr>
            <w:noProof/>
            <w:webHidden/>
          </w:rPr>
          <w:instrText xml:space="preserve"> PAGEREF _Toc348276126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27" w:history="1">
        <w:r w:rsidRPr="002759A5">
          <w:rPr>
            <w:rStyle w:val="Hypertextovodkaz"/>
            <w:noProof/>
          </w:rPr>
          <w:t>View</w:t>
        </w:r>
        <w:r>
          <w:rPr>
            <w:noProof/>
            <w:webHidden/>
          </w:rPr>
          <w:tab/>
        </w:r>
        <w:r>
          <w:rPr>
            <w:noProof/>
            <w:webHidden/>
          </w:rPr>
          <w:fldChar w:fldCharType="begin"/>
        </w:r>
        <w:r>
          <w:rPr>
            <w:noProof/>
            <w:webHidden/>
          </w:rPr>
          <w:instrText xml:space="preserve"> PAGEREF _Toc348276127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28" w:history="1">
        <w:r w:rsidRPr="002759A5">
          <w:rPr>
            <w:rStyle w:val="Hypertextovodkaz"/>
            <w:noProof/>
          </w:rPr>
          <w:t>Grid</w:t>
        </w:r>
        <w:r>
          <w:rPr>
            <w:noProof/>
            <w:webHidden/>
          </w:rPr>
          <w:tab/>
        </w:r>
        <w:r>
          <w:rPr>
            <w:noProof/>
            <w:webHidden/>
          </w:rPr>
          <w:fldChar w:fldCharType="begin"/>
        </w:r>
        <w:r>
          <w:rPr>
            <w:noProof/>
            <w:webHidden/>
          </w:rPr>
          <w:instrText xml:space="preserve"> PAGEREF _Toc348276128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29" w:history="1">
        <w:r w:rsidRPr="002759A5">
          <w:rPr>
            <w:rStyle w:val="Hypertextovodkaz"/>
            <w:noProof/>
          </w:rPr>
          <w:t>Confirm</w:t>
        </w:r>
        <w:r>
          <w:rPr>
            <w:noProof/>
            <w:webHidden/>
          </w:rPr>
          <w:tab/>
        </w:r>
        <w:r>
          <w:rPr>
            <w:noProof/>
            <w:webHidden/>
          </w:rPr>
          <w:fldChar w:fldCharType="begin"/>
        </w:r>
        <w:r>
          <w:rPr>
            <w:noProof/>
            <w:webHidden/>
          </w:rPr>
          <w:instrText xml:space="preserve"> PAGEREF _Toc348276129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30" w:history="1">
        <w:r w:rsidRPr="002759A5">
          <w:rPr>
            <w:rStyle w:val="Hypertextovodkaz"/>
            <w:noProof/>
          </w:rPr>
          <w:t>Controller</w:t>
        </w:r>
        <w:r>
          <w:rPr>
            <w:noProof/>
            <w:webHidden/>
          </w:rPr>
          <w:tab/>
        </w:r>
        <w:r>
          <w:rPr>
            <w:noProof/>
            <w:webHidden/>
          </w:rPr>
          <w:fldChar w:fldCharType="begin"/>
        </w:r>
        <w:r>
          <w:rPr>
            <w:noProof/>
            <w:webHidden/>
          </w:rPr>
          <w:instrText xml:space="preserve"> PAGEREF _Toc348276130 \h </w:instrText>
        </w:r>
        <w:r>
          <w:rPr>
            <w:noProof/>
            <w:webHidden/>
          </w:rPr>
        </w:r>
        <w:r>
          <w:rPr>
            <w:noProof/>
            <w:webHidden/>
          </w:rPr>
          <w:fldChar w:fldCharType="separate"/>
        </w:r>
        <w:r>
          <w:rPr>
            <w:noProof/>
            <w:webHidden/>
          </w:rPr>
          <w:t>15</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31" w:history="1">
        <w:r w:rsidRPr="002759A5">
          <w:rPr>
            <w:rStyle w:val="Hypertextovodkaz"/>
            <w:noProof/>
          </w:rPr>
          <w:t>Podrobnejšia špecifikácia komponentov</w:t>
        </w:r>
        <w:r>
          <w:rPr>
            <w:noProof/>
            <w:webHidden/>
          </w:rPr>
          <w:tab/>
        </w:r>
        <w:r>
          <w:rPr>
            <w:noProof/>
            <w:webHidden/>
          </w:rPr>
          <w:fldChar w:fldCharType="begin"/>
        </w:r>
        <w:r>
          <w:rPr>
            <w:noProof/>
            <w:webHidden/>
          </w:rPr>
          <w:instrText xml:space="preserve"> PAGEREF _Toc348276131 \h </w:instrText>
        </w:r>
        <w:r>
          <w:rPr>
            <w:noProof/>
            <w:webHidden/>
          </w:rPr>
        </w:r>
        <w:r>
          <w:rPr>
            <w:noProof/>
            <w:webHidden/>
          </w:rPr>
          <w:fldChar w:fldCharType="separate"/>
        </w:r>
        <w:r>
          <w:rPr>
            <w:noProof/>
            <w:webHidden/>
          </w:rPr>
          <w:t>1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32" w:history="1">
        <w:r w:rsidRPr="002759A5">
          <w:rPr>
            <w:rStyle w:val="Hypertextovodkaz"/>
            <w:noProof/>
          </w:rPr>
          <w:t>Session</w:t>
        </w:r>
        <w:r>
          <w:rPr>
            <w:noProof/>
            <w:webHidden/>
          </w:rPr>
          <w:tab/>
        </w:r>
        <w:r>
          <w:rPr>
            <w:noProof/>
            <w:webHidden/>
          </w:rPr>
          <w:fldChar w:fldCharType="begin"/>
        </w:r>
        <w:r>
          <w:rPr>
            <w:noProof/>
            <w:webHidden/>
          </w:rPr>
          <w:instrText xml:space="preserve"> PAGEREF _Toc348276132 \h </w:instrText>
        </w:r>
        <w:r>
          <w:rPr>
            <w:noProof/>
            <w:webHidden/>
          </w:rPr>
        </w:r>
        <w:r>
          <w:rPr>
            <w:noProof/>
            <w:webHidden/>
          </w:rPr>
          <w:fldChar w:fldCharType="separate"/>
        </w:r>
        <w:r>
          <w:rPr>
            <w:noProof/>
            <w:webHidden/>
          </w:rPr>
          <w:t>16</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33" w:history="1">
        <w:r w:rsidRPr="002759A5">
          <w:rPr>
            <w:rStyle w:val="Hypertextovodkaz"/>
            <w:noProof/>
          </w:rPr>
          <w:t>Dotazy</w:t>
        </w:r>
        <w:r>
          <w:rPr>
            <w:noProof/>
            <w:webHidden/>
          </w:rPr>
          <w:tab/>
        </w:r>
        <w:r>
          <w:rPr>
            <w:noProof/>
            <w:webHidden/>
          </w:rPr>
          <w:fldChar w:fldCharType="begin"/>
        </w:r>
        <w:r>
          <w:rPr>
            <w:noProof/>
            <w:webHidden/>
          </w:rPr>
          <w:instrText xml:space="preserve"> PAGEREF _Toc348276133 \h </w:instrText>
        </w:r>
        <w:r>
          <w:rPr>
            <w:noProof/>
            <w:webHidden/>
          </w:rPr>
        </w:r>
        <w:r>
          <w:rPr>
            <w:noProof/>
            <w:webHidden/>
          </w:rPr>
          <w:fldChar w:fldCharType="separate"/>
        </w:r>
        <w:r>
          <w:rPr>
            <w:noProof/>
            <w:webHidden/>
          </w:rPr>
          <w:t>1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34" w:history="1">
        <w:r w:rsidRPr="002759A5">
          <w:rPr>
            <w:rStyle w:val="Hypertextovodkaz"/>
            <w:noProof/>
          </w:rPr>
          <w:t>Model</w:t>
        </w:r>
        <w:r>
          <w:rPr>
            <w:noProof/>
            <w:webHidden/>
          </w:rPr>
          <w:tab/>
        </w:r>
        <w:r>
          <w:rPr>
            <w:noProof/>
            <w:webHidden/>
          </w:rPr>
          <w:fldChar w:fldCharType="begin"/>
        </w:r>
        <w:r>
          <w:rPr>
            <w:noProof/>
            <w:webHidden/>
          </w:rPr>
          <w:instrText xml:space="preserve"> PAGEREF _Toc348276134 \h </w:instrText>
        </w:r>
        <w:r>
          <w:rPr>
            <w:noProof/>
            <w:webHidden/>
          </w:rPr>
        </w:r>
        <w:r>
          <w:rPr>
            <w:noProof/>
            <w:webHidden/>
          </w:rPr>
          <w:fldChar w:fldCharType="separate"/>
        </w:r>
        <w:r>
          <w:rPr>
            <w:noProof/>
            <w:webHidden/>
          </w:rPr>
          <w:t>0</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35" w:history="1">
        <w:r w:rsidRPr="002759A5">
          <w:rPr>
            <w:rStyle w:val="Hypertextovodkaz"/>
            <w:noProof/>
          </w:rPr>
          <w:t>Selecter</w:t>
        </w:r>
        <w:r>
          <w:rPr>
            <w:noProof/>
            <w:webHidden/>
          </w:rPr>
          <w:tab/>
        </w:r>
        <w:r>
          <w:rPr>
            <w:noProof/>
            <w:webHidden/>
          </w:rPr>
          <w:fldChar w:fldCharType="begin"/>
        </w:r>
        <w:r>
          <w:rPr>
            <w:noProof/>
            <w:webHidden/>
          </w:rPr>
          <w:instrText xml:space="preserve"> PAGEREF _Toc348276135 \h </w:instrText>
        </w:r>
        <w:r>
          <w:rPr>
            <w:noProof/>
            <w:webHidden/>
          </w:rPr>
        </w:r>
        <w:r>
          <w:rPr>
            <w:noProof/>
            <w:webHidden/>
          </w:rPr>
          <w:fldChar w:fldCharType="separate"/>
        </w:r>
        <w:r>
          <w:rPr>
            <w:noProof/>
            <w:webHidden/>
          </w:rPr>
          <w:t>1</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36" w:history="1">
        <w:r w:rsidRPr="002759A5">
          <w:rPr>
            <w:rStyle w:val="Hypertextovodkaz"/>
            <w:noProof/>
          </w:rPr>
          <w:t>Inserter</w:t>
        </w:r>
        <w:r>
          <w:rPr>
            <w:noProof/>
            <w:webHidden/>
          </w:rPr>
          <w:tab/>
        </w:r>
        <w:r>
          <w:rPr>
            <w:noProof/>
            <w:webHidden/>
          </w:rPr>
          <w:fldChar w:fldCharType="begin"/>
        </w:r>
        <w:r>
          <w:rPr>
            <w:noProof/>
            <w:webHidden/>
          </w:rPr>
          <w:instrText xml:space="preserve"> PAGEREF _Toc348276136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37" w:history="1">
        <w:r w:rsidRPr="002759A5">
          <w:rPr>
            <w:rStyle w:val="Hypertextovodkaz"/>
            <w:noProof/>
          </w:rPr>
          <w:t>Updater</w:t>
        </w:r>
        <w:r>
          <w:rPr>
            <w:noProof/>
            <w:webHidden/>
          </w:rPr>
          <w:tab/>
        </w:r>
        <w:r>
          <w:rPr>
            <w:noProof/>
            <w:webHidden/>
          </w:rPr>
          <w:fldChar w:fldCharType="begin"/>
        </w:r>
        <w:r>
          <w:rPr>
            <w:noProof/>
            <w:webHidden/>
          </w:rPr>
          <w:instrText xml:space="preserve"> PAGEREF _Toc348276137 \h </w:instrText>
        </w:r>
        <w:r>
          <w:rPr>
            <w:noProof/>
            <w:webHidden/>
          </w:rPr>
        </w:r>
        <w:r>
          <w:rPr>
            <w:noProof/>
            <w:webHidden/>
          </w:rPr>
          <w:fldChar w:fldCharType="separate"/>
        </w:r>
        <w:r>
          <w:rPr>
            <w:noProof/>
            <w:webHidden/>
          </w:rPr>
          <w:t>15</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38" w:history="1">
        <w:r w:rsidRPr="002759A5">
          <w:rPr>
            <w:rStyle w:val="Hypertextovodkaz"/>
            <w:noProof/>
          </w:rPr>
          <w:t>Deleter</w:t>
        </w:r>
        <w:r>
          <w:rPr>
            <w:noProof/>
            <w:webHidden/>
          </w:rPr>
          <w:tab/>
        </w:r>
        <w:r>
          <w:rPr>
            <w:noProof/>
            <w:webHidden/>
          </w:rPr>
          <w:fldChar w:fldCharType="begin"/>
        </w:r>
        <w:r>
          <w:rPr>
            <w:noProof/>
            <w:webHidden/>
          </w:rPr>
          <w:instrText xml:space="preserve"> PAGEREF _Toc348276138 \h </w:instrText>
        </w:r>
        <w:r>
          <w:rPr>
            <w:noProof/>
            <w:webHidden/>
          </w:rPr>
        </w:r>
        <w:r>
          <w:rPr>
            <w:noProof/>
            <w:webHidden/>
          </w:rPr>
          <w:fldChar w:fldCharType="separate"/>
        </w:r>
        <w:r>
          <w:rPr>
            <w:noProof/>
            <w:webHidden/>
          </w:rPr>
          <w:t>19</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39" w:history="1">
        <w:r w:rsidRPr="002759A5">
          <w:rPr>
            <w:rStyle w:val="Hypertextovodkaz"/>
            <w:noProof/>
          </w:rPr>
          <w:t>View</w:t>
        </w:r>
        <w:r>
          <w:rPr>
            <w:noProof/>
            <w:webHidden/>
          </w:rPr>
          <w:tab/>
        </w:r>
        <w:r>
          <w:rPr>
            <w:noProof/>
            <w:webHidden/>
          </w:rPr>
          <w:fldChar w:fldCharType="begin"/>
        </w:r>
        <w:r>
          <w:rPr>
            <w:noProof/>
            <w:webHidden/>
          </w:rPr>
          <w:instrText xml:space="preserve"> PAGEREF _Toc348276139 \h </w:instrText>
        </w:r>
        <w:r>
          <w:rPr>
            <w:noProof/>
            <w:webHidden/>
          </w:rPr>
        </w:r>
        <w:r>
          <w:rPr>
            <w:noProof/>
            <w:webHidden/>
          </w:rPr>
          <w:fldChar w:fldCharType="separate"/>
        </w:r>
        <w:r>
          <w:rPr>
            <w:noProof/>
            <w:webHidden/>
          </w:rPr>
          <w:t>0</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40" w:history="1">
        <w:r w:rsidRPr="002759A5">
          <w:rPr>
            <w:rStyle w:val="Hypertextovodkaz"/>
            <w:noProof/>
          </w:rPr>
          <w:t>Controller</w:t>
        </w:r>
        <w:r>
          <w:rPr>
            <w:noProof/>
            <w:webHidden/>
          </w:rPr>
          <w:tab/>
        </w:r>
        <w:r>
          <w:rPr>
            <w:noProof/>
            <w:webHidden/>
          </w:rPr>
          <w:fldChar w:fldCharType="begin"/>
        </w:r>
        <w:r>
          <w:rPr>
            <w:noProof/>
            <w:webHidden/>
          </w:rPr>
          <w:instrText xml:space="preserve"> PAGEREF _Toc348276140 \h </w:instrText>
        </w:r>
        <w:r>
          <w:rPr>
            <w:noProof/>
            <w:webHidden/>
          </w:rPr>
        </w:r>
        <w:r>
          <w:rPr>
            <w:noProof/>
            <w:webHidden/>
          </w:rPr>
          <w:fldChar w:fldCharType="separate"/>
        </w:r>
        <w:r>
          <w:rPr>
            <w:noProof/>
            <w:webHidden/>
          </w:rPr>
          <w:t>0</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41" w:history="1">
        <w:r w:rsidRPr="002759A5">
          <w:rPr>
            <w:rStyle w:val="Hypertextovodkaz"/>
            <w:noProof/>
          </w:rPr>
          <w:t>Motivácia</w:t>
        </w:r>
        <w:r>
          <w:rPr>
            <w:noProof/>
            <w:webHidden/>
          </w:rPr>
          <w:tab/>
        </w:r>
        <w:r>
          <w:rPr>
            <w:noProof/>
            <w:webHidden/>
          </w:rPr>
          <w:fldChar w:fldCharType="begin"/>
        </w:r>
        <w:r>
          <w:rPr>
            <w:noProof/>
            <w:webHidden/>
          </w:rPr>
          <w:instrText xml:space="preserve"> PAGEREF _Toc348276141 \h </w:instrText>
        </w:r>
        <w:r>
          <w:rPr>
            <w:noProof/>
            <w:webHidden/>
          </w:rPr>
        </w:r>
        <w:r>
          <w:rPr>
            <w:noProof/>
            <w:webHidden/>
          </w:rPr>
          <w:fldChar w:fldCharType="separate"/>
        </w:r>
        <w:r>
          <w:rPr>
            <w:noProof/>
            <w:webHidden/>
          </w:rPr>
          <w:t>4</w:t>
        </w:r>
        <w:r>
          <w:rPr>
            <w:noProof/>
            <w:webHidden/>
          </w:rPr>
          <w:fldChar w:fldCharType="end"/>
        </w:r>
      </w:hyperlink>
    </w:p>
    <w:p w:rsidR="005D068F" w:rsidRDefault="005D068F">
      <w:pPr>
        <w:pStyle w:val="Obsah1"/>
        <w:tabs>
          <w:tab w:val="right" w:leader="dot" w:pos="9062"/>
        </w:tabs>
        <w:rPr>
          <w:rFonts w:eastAsiaTheme="minorEastAsia" w:cstheme="minorBidi"/>
          <w:b w:val="0"/>
          <w:bCs w:val="0"/>
          <w:caps w:val="0"/>
          <w:noProof/>
          <w:sz w:val="22"/>
          <w:szCs w:val="22"/>
          <w:lang w:eastAsia="sk-SK"/>
        </w:rPr>
      </w:pPr>
      <w:hyperlink w:anchor="_Toc348276142" w:history="1">
        <w:r w:rsidRPr="002759A5">
          <w:rPr>
            <w:rStyle w:val="Hypertextovodkaz"/>
            <w:noProof/>
          </w:rPr>
          <w:t>Grid</w:t>
        </w:r>
        <w:r>
          <w:rPr>
            <w:noProof/>
            <w:webHidden/>
          </w:rPr>
          <w:tab/>
        </w:r>
        <w:r>
          <w:rPr>
            <w:noProof/>
            <w:webHidden/>
          </w:rPr>
          <w:fldChar w:fldCharType="begin"/>
        </w:r>
        <w:r>
          <w:rPr>
            <w:noProof/>
            <w:webHidden/>
          </w:rPr>
          <w:instrText xml:space="preserve"> PAGEREF _Toc348276142 \h </w:instrText>
        </w:r>
        <w:r>
          <w:rPr>
            <w:noProof/>
            <w:webHidden/>
          </w:rPr>
        </w:r>
        <w:r>
          <w:rPr>
            <w:noProof/>
            <w:webHidden/>
          </w:rPr>
          <w:fldChar w:fldCharType="separate"/>
        </w:r>
        <w:r>
          <w:rPr>
            <w:noProof/>
            <w:webHidden/>
          </w:rPr>
          <w:t>5</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43" w:history="1">
        <w:r w:rsidRPr="002759A5">
          <w:rPr>
            <w:rStyle w:val="Hypertextovodkaz"/>
            <w:noProof/>
          </w:rPr>
          <w:t>Všeobecné informácie</w:t>
        </w:r>
        <w:r>
          <w:rPr>
            <w:noProof/>
            <w:webHidden/>
          </w:rPr>
          <w:tab/>
        </w:r>
        <w:r>
          <w:rPr>
            <w:noProof/>
            <w:webHidden/>
          </w:rPr>
          <w:fldChar w:fldCharType="begin"/>
        </w:r>
        <w:r>
          <w:rPr>
            <w:noProof/>
            <w:webHidden/>
          </w:rPr>
          <w:instrText xml:space="preserve"> PAGEREF _Toc348276143 \h </w:instrText>
        </w:r>
        <w:r>
          <w:rPr>
            <w:noProof/>
            <w:webHidden/>
          </w:rPr>
        </w:r>
        <w:r>
          <w:rPr>
            <w:noProof/>
            <w:webHidden/>
          </w:rPr>
          <w:fldChar w:fldCharType="separate"/>
        </w:r>
        <w:r>
          <w:rPr>
            <w:noProof/>
            <w:webHidden/>
          </w:rPr>
          <w:t>5</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44" w:history="1">
        <w:r w:rsidRPr="002759A5">
          <w:rPr>
            <w:rStyle w:val="Hypertextovodkaz"/>
            <w:noProof/>
          </w:rPr>
          <w:t>Použitie</w:t>
        </w:r>
        <w:r>
          <w:rPr>
            <w:noProof/>
            <w:webHidden/>
          </w:rPr>
          <w:tab/>
        </w:r>
        <w:r>
          <w:rPr>
            <w:noProof/>
            <w:webHidden/>
          </w:rPr>
          <w:fldChar w:fldCharType="begin"/>
        </w:r>
        <w:r>
          <w:rPr>
            <w:noProof/>
            <w:webHidden/>
          </w:rPr>
          <w:instrText xml:space="preserve"> PAGEREF _Toc348276144 \h </w:instrText>
        </w:r>
        <w:r>
          <w:rPr>
            <w:noProof/>
            <w:webHidden/>
          </w:rPr>
        </w:r>
        <w:r>
          <w:rPr>
            <w:noProof/>
            <w:webHidden/>
          </w:rPr>
          <w:fldChar w:fldCharType="separate"/>
        </w:r>
        <w:r>
          <w:rPr>
            <w:noProof/>
            <w:webHidden/>
          </w:rPr>
          <w:t>5</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45" w:history="1">
        <w:r w:rsidRPr="002759A5">
          <w:rPr>
            <w:rStyle w:val="Hypertextovodkaz"/>
            <w:noProof/>
          </w:rPr>
          <w:t>Inštalácia</w:t>
        </w:r>
        <w:r>
          <w:rPr>
            <w:noProof/>
            <w:webHidden/>
          </w:rPr>
          <w:tab/>
        </w:r>
        <w:r>
          <w:rPr>
            <w:noProof/>
            <w:webHidden/>
          </w:rPr>
          <w:fldChar w:fldCharType="begin"/>
        </w:r>
        <w:r>
          <w:rPr>
            <w:noProof/>
            <w:webHidden/>
          </w:rPr>
          <w:instrText xml:space="preserve"> PAGEREF _Toc348276145 \h </w:instrText>
        </w:r>
        <w:r>
          <w:rPr>
            <w:noProof/>
            <w:webHidden/>
          </w:rPr>
        </w:r>
        <w:r>
          <w:rPr>
            <w:noProof/>
            <w:webHidden/>
          </w:rPr>
          <w:fldChar w:fldCharType="separate"/>
        </w:r>
        <w:r>
          <w:rPr>
            <w:noProof/>
            <w:webHidden/>
          </w:rPr>
          <w:t>5</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46" w:history="1">
        <w:r w:rsidRPr="002759A5">
          <w:rPr>
            <w:rStyle w:val="Hypertextovodkaz"/>
            <w:noProof/>
          </w:rPr>
          <w:t>Naplnenie údajmi a vypísanie</w:t>
        </w:r>
        <w:r>
          <w:rPr>
            <w:noProof/>
            <w:webHidden/>
          </w:rPr>
          <w:tab/>
        </w:r>
        <w:r>
          <w:rPr>
            <w:noProof/>
            <w:webHidden/>
          </w:rPr>
          <w:fldChar w:fldCharType="begin"/>
        </w:r>
        <w:r>
          <w:rPr>
            <w:noProof/>
            <w:webHidden/>
          </w:rPr>
          <w:instrText xml:space="preserve"> PAGEREF _Toc348276146 \h </w:instrText>
        </w:r>
        <w:r>
          <w:rPr>
            <w:noProof/>
            <w:webHidden/>
          </w:rPr>
        </w:r>
        <w:r>
          <w:rPr>
            <w:noProof/>
            <w:webHidden/>
          </w:rPr>
          <w:fldChar w:fldCharType="separate"/>
        </w:r>
        <w:r>
          <w:rPr>
            <w:noProof/>
            <w:webHidden/>
          </w:rPr>
          <w:t>5</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47" w:history="1">
        <w:r w:rsidRPr="002759A5">
          <w:rPr>
            <w:rStyle w:val="Hypertextovodkaz"/>
            <w:noProof/>
          </w:rPr>
          <w:t>CRUD pomocou gridu</w:t>
        </w:r>
        <w:r>
          <w:rPr>
            <w:noProof/>
            <w:webHidden/>
          </w:rPr>
          <w:tab/>
        </w:r>
        <w:r>
          <w:rPr>
            <w:noProof/>
            <w:webHidden/>
          </w:rPr>
          <w:fldChar w:fldCharType="begin"/>
        </w:r>
        <w:r>
          <w:rPr>
            <w:noProof/>
            <w:webHidden/>
          </w:rPr>
          <w:instrText xml:space="preserve"> PAGEREF _Toc348276147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48" w:history="1">
        <w:r w:rsidRPr="002759A5">
          <w:rPr>
            <w:rStyle w:val="Hypertextovodkaz"/>
            <w:noProof/>
          </w:rPr>
          <w:t>Inicializácia CRUD externým spôsobom</w:t>
        </w:r>
        <w:r>
          <w:rPr>
            <w:noProof/>
            <w:webHidden/>
          </w:rPr>
          <w:tab/>
        </w:r>
        <w:r>
          <w:rPr>
            <w:noProof/>
            <w:webHidden/>
          </w:rPr>
          <w:fldChar w:fldCharType="begin"/>
        </w:r>
        <w:r>
          <w:rPr>
            <w:noProof/>
            <w:webHidden/>
          </w:rPr>
          <w:instrText xml:space="preserve"> PAGEREF _Toc348276148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49" w:history="1">
        <w:r w:rsidRPr="002759A5">
          <w:rPr>
            <w:rStyle w:val="Hypertextovodkaz"/>
            <w:noProof/>
          </w:rPr>
          <w:t>Inicializácia CRUD interným spôsobom</w:t>
        </w:r>
        <w:r>
          <w:rPr>
            <w:noProof/>
            <w:webHidden/>
          </w:rPr>
          <w:tab/>
        </w:r>
        <w:r>
          <w:rPr>
            <w:noProof/>
            <w:webHidden/>
          </w:rPr>
          <w:fldChar w:fldCharType="begin"/>
        </w:r>
        <w:r>
          <w:rPr>
            <w:noProof/>
            <w:webHidden/>
          </w:rPr>
          <w:instrText xml:space="preserve"> PAGEREF _Toc348276149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50" w:history="1">
        <w:r w:rsidRPr="002759A5">
          <w:rPr>
            <w:rStyle w:val="Hypertextovodkaz"/>
            <w:noProof/>
          </w:rPr>
          <w:t>Atribúty pre stĺpce</w:t>
        </w:r>
        <w:r>
          <w:rPr>
            <w:noProof/>
            <w:webHidden/>
          </w:rPr>
          <w:tab/>
        </w:r>
        <w:r>
          <w:rPr>
            <w:noProof/>
            <w:webHidden/>
          </w:rPr>
          <w:fldChar w:fldCharType="begin"/>
        </w:r>
        <w:r>
          <w:rPr>
            <w:noProof/>
            <w:webHidden/>
          </w:rPr>
          <w:instrText xml:space="preserve"> PAGEREF _Toc348276150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51" w:history="1">
        <w:r w:rsidRPr="002759A5">
          <w:rPr>
            <w:rStyle w:val="Hypertextovodkaz"/>
            <w:noProof/>
          </w:rPr>
          <w:t>Dotaz na stĺpec</w:t>
        </w:r>
        <w:r>
          <w:rPr>
            <w:noProof/>
            <w:webHidden/>
          </w:rPr>
          <w:tab/>
        </w:r>
        <w:r>
          <w:rPr>
            <w:noProof/>
            <w:webHidden/>
          </w:rPr>
          <w:fldChar w:fldCharType="begin"/>
        </w:r>
        <w:r>
          <w:rPr>
            <w:noProof/>
            <w:webHidden/>
          </w:rPr>
          <w:instrText xml:space="preserve"> PAGEREF _Toc348276151 \h </w:instrText>
        </w:r>
        <w:r>
          <w:rPr>
            <w:noProof/>
            <w:webHidden/>
          </w:rPr>
        </w:r>
        <w:r>
          <w:rPr>
            <w:noProof/>
            <w:webHidden/>
          </w:rPr>
          <w:fldChar w:fldCharType="separate"/>
        </w:r>
        <w:r>
          <w:rPr>
            <w:noProof/>
            <w:webHidden/>
          </w:rPr>
          <w:t>6</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52" w:history="1">
        <w:r w:rsidRPr="002759A5">
          <w:rPr>
            <w:rStyle w:val="Hypertextovodkaz"/>
            <w:noProof/>
          </w:rPr>
          <w:t>Atribúty stĺpca</w:t>
        </w:r>
        <w:r>
          <w:rPr>
            <w:noProof/>
            <w:webHidden/>
          </w:rPr>
          <w:tab/>
        </w:r>
        <w:r>
          <w:rPr>
            <w:noProof/>
            <w:webHidden/>
          </w:rPr>
          <w:fldChar w:fldCharType="begin"/>
        </w:r>
        <w:r>
          <w:rPr>
            <w:noProof/>
            <w:webHidden/>
          </w:rPr>
          <w:instrText xml:space="preserve"> PAGEREF _Toc348276152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53" w:history="1">
        <w:r w:rsidRPr="002759A5">
          <w:rPr>
            <w:rStyle w:val="Hypertextovodkaz"/>
            <w:noProof/>
          </w:rPr>
          <w:t>Metódy stĺpca</w:t>
        </w:r>
        <w:r>
          <w:rPr>
            <w:noProof/>
            <w:webHidden/>
          </w:rPr>
          <w:tab/>
        </w:r>
        <w:r>
          <w:rPr>
            <w:noProof/>
            <w:webHidden/>
          </w:rPr>
          <w:fldChar w:fldCharType="begin"/>
        </w:r>
        <w:r>
          <w:rPr>
            <w:noProof/>
            <w:webHidden/>
          </w:rPr>
          <w:instrText xml:space="preserve"> PAGEREF _Toc348276153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5"/>
        <w:tabs>
          <w:tab w:val="right" w:leader="dot" w:pos="9062"/>
        </w:tabs>
        <w:rPr>
          <w:rFonts w:eastAsiaTheme="minorEastAsia" w:cstheme="minorBidi"/>
          <w:noProof/>
          <w:sz w:val="22"/>
          <w:szCs w:val="22"/>
          <w:lang w:eastAsia="sk-SK"/>
        </w:rPr>
      </w:pPr>
      <w:hyperlink w:anchor="_Toc348276154" w:history="1">
        <w:r w:rsidRPr="002759A5">
          <w:rPr>
            <w:rStyle w:val="Hypertextovodkaz"/>
            <w:noProof/>
          </w:rPr>
          <w:t>set_anchor(controller, id)</w:t>
        </w:r>
        <w:r>
          <w:rPr>
            <w:noProof/>
            <w:webHidden/>
          </w:rPr>
          <w:tab/>
        </w:r>
        <w:r>
          <w:rPr>
            <w:noProof/>
            <w:webHidden/>
          </w:rPr>
          <w:fldChar w:fldCharType="begin"/>
        </w:r>
        <w:r>
          <w:rPr>
            <w:noProof/>
            <w:webHidden/>
          </w:rPr>
          <w:instrText xml:space="preserve"> PAGEREF _Toc348276154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5"/>
        <w:tabs>
          <w:tab w:val="right" w:leader="dot" w:pos="9062"/>
        </w:tabs>
        <w:rPr>
          <w:rFonts w:eastAsiaTheme="minorEastAsia" w:cstheme="minorBidi"/>
          <w:noProof/>
          <w:sz w:val="22"/>
          <w:szCs w:val="22"/>
          <w:lang w:eastAsia="sk-SK"/>
        </w:rPr>
      </w:pPr>
      <w:hyperlink w:anchor="_Toc348276155" w:history="1">
        <w:r w:rsidRPr="002759A5">
          <w:rPr>
            <w:rStyle w:val="Hypertextovodkaz"/>
            <w:noProof/>
          </w:rPr>
          <w:t>set_datetime(inputFormat, outputFormat)</w:t>
        </w:r>
        <w:r>
          <w:rPr>
            <w:noProof/>
            <w:webHidden/>
          </w:rPr>
          <w:tab/>
        </w:r>
        <w:r>
          <w:rPr>
            <w:noProof/>
            <w:webHidden/>
          </w:rPr>
          <w:fldChar w:fldCharType="begin"/>
        </w:r>
        <w:r>
          <w:rPr>
            <w:noProof/>
            <w:webHidden/>
          </w:rPr>
          <w:instrText xml:space="preserve"> PAGEREF _Toc348276155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5"/>
        <w:tabs>
          <w:tab w:val="right" w:leader="dot" w:pos="9062"/>
        </w:tabs>
        <w:rPr>
          <w:rFonts w:eastAsiaTheme="minorEastAsia" w:cstheme="minorBidi"/>
          <w:noProof/>
          <w:sz w:val="22"/>
          <w:szCs w:val="22"/>
          <w:lang w:eastAsia="sk-SK"/>
        </w:rPr>
      </w:pPr>
      <w:hyperlink w:anchor="_Toc348276156" w:history="1">
        <w:r w:rsidRPr="002759A5">
          <w:rPr>
            <w:rStyle w:val="Hypertextovodkaz"/>
            <w:noProof/>
          </w:rPr>
          <w:t>set_numformat(format)</w:t>
        </w:r>
        <w:r>
          <w:rPr>
            <w:noProof/>
            <w:webHidden/>
          </w:rPr>
          <w:tab/>
        </w:r>
        <w:r>
          <w:rPr>
            <w:noProof/>
            <w:webHidden/>
          </w:rPr>
          <w:fldChar w:fldCharType="begin"/>
        </w:r>
        <w:r>
          <w:rPr>
            <w:noProof/>
            <w:webHidden/>
          </w:rPr>
          <w:instrText xml:space="preserve"> PAGEREF _Toc348276156 \h </w:instrText>
        </w:r>
        <w:r>
          <w:rPr>
            <w:noProof/>
            <w:webHidden/>
          </w:rPr>
        </w:r>
        <w:r>
          <w:rPr>
            <w:noProof/>
            <w:webHidden/>
          </w:rPr>
          <w:fldChar w:fldCharType="separate"/>
        </w:r>
        <w:r>
          <w:rPr>
            <w:noProof/>
            <w:webHidden/>
          </w:rPr>
          <w:t>7</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57" w:history="1">
        <w:r w:rsidRPr="002759A5">
          <w:rPr>
            <w:rStyle w:val="Hypertextovodkaz"/>
            <w:noProof/>
          </w:rPr>
          <w:t>Nastavenie komponentu v stĺpci</w:t>
        </w:r>
        <w:r>
          <w:rPr>
            <w:noProof/>
            <w:webHidden/>
          </w:rPr>
          <w:tab/>
        </w:r>
        <w:r>
          <w:rPr>
            <w:noProof/>
            <w:webHidden/>
          </w:rPr>
          <w:fldChar w:fldCharType="begin"/>
        </w:r>
        <w:r>
          <w:rPr>
            <w:noProof/>
            <w:webHidden/>
          </w:rPr>
          <w:instrText xml:space="preserve"> PAGEREF _Toc348276157 \h </w:instrText>
        </w:r>
        <w:r>
          <w:rPr>
            <w:noProof/>
            <w:webHidden/>
          </w:rPr>
        </w:r>
        <w:r>
          <w:rPr>
            <w:noProof/>
            <w:webHidden/>
          </w:rPr>
          <w:fldChar w:fldCharType="separate"/>
        </w:r>
        <w:r>
          <w:rPr>
            <w:noProof/>
            <w:webHidden/>
          </w:rPr>
          <w:t>8</w:t>
        </w:r>
        <w:r>
          <w:rPr>
            <w:noProof/>
            <w:webHidden/>
          </w:rPr>
          <w:fldChar w:fldCharType="end"/>
        </w:r>
      </w:hyperlink>
    </w:p>
    <w:p w:rsidR="005D068F" w:rsidRDefault="005D068F">
      <w:pPr>
        <w:pStyle w:val="Obsah5"/>
        <w:tabs>
          <w:tab w:val="right" w:leader="dot" w:pos="9062"/>
        </w:tabs>
        <w:rPr>
          <w:rFonts w:eastAsiaTheme="minorEastAsia" w:cstheme="minorBidi"/>
          <w:noProof/>
          <w:sz w:val="22"/>
          <w:szCs w:val="22"/>
          <w:lang w:eastAsia="sk-SK"/>
        </w:rPr>
      </w:pPr>
      <w:hyperlink w:anchor="_Toc348276158" w:history="1">
        <w:r w:rsidRPr="002759A5">
          <w:rPr>
            <w:rStyle w:val="Hypertextovodkaz"/>
            <w:noProof/>
          </w:rPr>
          <w:t>Textbox</w:t>
        </w:r>
        <w:r>
          <w:rPr>
            <w:noProof/>
            <w:webHidden/>
          </w:rPr>
          <w:tab/>
        </w:r>
        <w:r>
          <w:rPr>
            <w:noProof/>
            <w:webHidden/>
          </w:rPr>
          <w:fldChar w:fldCharType="begin"/>
        </w:r>
        <w:r>
          <w:rPr>
            <w:noProof/>
            <w:webHidden/>
          </w:rPr>
          <w:instrText xml:space="preserve"> PAGEREF _Toc348276158 \h </w:instrText>
        </w:r>
        <w:r>
          <w:rPr>
            <w:noProof/>
            <w:webHidden/>
          </w:rPr>
        </w:r>
        <w:r>
          <w:rPr>
            <w:noProof/>
            <w:webHidden/>
          </w:rPr>
          <w:fldChar w:fldCharType="separate"/>
        </w:r>
        <w:r>
          <w:rPr>
            <w:noProof/>
            <w:webHidden/>
          </w:rPr>
          <w:t>8</w:t>
        </w:r>
        <w:r>
          <w:rPr>
            <w:noProof/>
            <w:webHidden/>
          </w:rPr>
          <w:fldChar w:fldCharType="end"/>
        </w:r>
      </w:hyperlink>
    </w:p>
    <w:p w:rsidR="005D068F" w:rsidRDefault="005D068F">
      <w:pPr>
        <w:pStyle w:val="Obsah5"/>
        <w:tabs>
          <w:tab w:val="right" w:leader="dot" w:pos="9062"/>
        </w:tabs>
        <w:rPr>
          <w:rFonts w:eastAsiaTheme="minorEastAsia" w:cstheme="minorBidi"/>
          <w:noProof/>
          <w:sz w:val="22"/>
          <w:szCs w:val="22"/>
          <w:lang w:eastAsia="sk-SK"/>
        </w:rPr>
      </w:pPr>
      <w:hyperlink w:anchor="_Toc348276159" w:history="1">
        <w:r w:rsidRPr="002759A5">
          <w:rPr>
            <w:rStyle w:val="Hypertextovodkaz"/>
            <w:noProof/>
          </w:rPr>
          <w:t>Combobox</w:t>
        </w:r>
        <w:r>
          <w:rPr>
            <w:noProof/>
            <w:webHidden/>
          </w:rPr>
          <w:tab/>
        </w:r>
        <w:r>
          <w:rPr>
            <w:noProof/>
            <w:webHidden/>
          </w:rPr>
          <w:fldChar w:fldCharType="begin"/>
        </w:r>
        <w:r>
          <w:rPr>
            <w:noProof/>
            <w:webHidden/>
          </w:rPr>
          <w:instrText xml:space="preserve"> PAGEREF _Toc348276159 \h </w:instrText>
        </w:r>
        <w:r>
          <w:rPr>
            <w:noProof/>
            <w:webHidden/>
          </w:rPr>
        </w:r>
        <w:r>
          <w:rPr>
            <w:noProof/>
            <w:webHidden/>
          </w:rPr>
          <w:fldChar w:fldCharType="separate"/>
        </w:r>
        <w:r>
          <w:rPr>
            <w:noProof/>
            <w:webHidden/>
          </w:rPr>
          <w:t>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60" w:history="1">
        <w:r w:rsidRPr="002759A5">
          <w:rPr>
            <w:rStyle w:val="Hypertextovodkaz"/>
            <w:noProof/>
          </w:rPr>
          <w:t>Atribúty pre riadky</w:t>
        </w:r>
        <w:r>
          <w:rPr>
            <w:noProof/>
            <w:webHidden/>
          </w:rPr>
          <w:tab/>
        </w:r>
        <w:r>
          <w:rPr>
            <w:noProof/>
            <w:webHidden/>
          </w:rPr>
          <w:fldChar w:fldCharType="begin"/>
        </w:r>
        <w:r>
          <w:rPr>
            <w:noProof/>
            <w:webHidden/>
          </w:rPr>
          <w:instrText xml:space="preserve"> PAGEREF _Toc348276160 \h </w:instrText>
        </w:r>
        <w:r>
          <w:rPr>
            <w:noProof/>
            <w:webHidden/>
          </w:rPr>
        </w:r>
        <w:r>
          <w:rPr>
            <w:noProof/>
            <w:webHidden/>
          </w:rPr>
          <w:fldChar w:fldCharType="separate"/>
        </w:r>
        <w:r>
          <w:rPr>
            <w:noProof/>
            <w:webHidden/>
          </w:rPr>
          <w:t>9</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61" w:history="1">
        <w:r w:rsidRPr="002759A5">
          <w:rPr>
            <w:rStyle w:val="Hypertextovodkaz"/>
            <w:noProof/>
          </w:rPr>
          <w:t>Dotaz na riadok</w:t>
        </w:r>
        <w:r>
          <w:rPr>
            <w:noProof/>
            <w:webHidden/>
          </w:rPr>
          <w:tab/>
        </w:r>
        <w:r>
          <w:rPr>
            <w:noProof/>
            <w:webHidden/>
          </w:rPr>
          <w:fldChar w:fldCharType="begin"/>
        </w:r>
        <w:r>
          <w:rPr>
            <w:noProof/>
            <w:webHidden/>
          </w:rPr>
          <w:instrText xml:space="preserve"> PAGEREF _Toc348276161 \h </w:instrText>
        </w:r>
        <w:r>
          <w:rPr>
            <w:noProof/>
            <w:webHidden/>
          </w:rPr>
        </w:r>
        <w:r>
          <w:rPr>
            <w:noProof/>
            <w:webHidden/>
          </w:rPr>
          <w:fldChar w:fldCharType="separate"/>
        </w:r>
        <w:r>
          <w:rPr>
            <w:noProof/>
            <w:webHidden/>
          </w:rPr>
          <w:t>9</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162" w:history="1">
        <w:r w:rsidRPr="002759A5">
          <w:rPr>
            <w:rStyle w:val="Hypertextovodkaz"/>
            <w:noProof/>
          </w:rPr>
          <w:t>Atribúty riadka</w:t>
        </w:r>
        <w:r>
          <w:rPr>
            <w:noProof/>
            <w:webHidden/>
          </w:rPr>
          <w:tab/>
        </w:r>
        <w:r>
          <w:rPr>
            <w:noProof/>
            <w:webHidden/>
          </w:rPr>
          <w:fldChar w:fldCharType="begin"/>
        </w:r>
        <w:r>
          <w:rPr>
            <w:noProof/>
            <w:webHidden/>
          </w:rPr>
          <w:instrText xml:space="preserve"> PAGEREF _Toc348276162 \h </w:instrText>
        </w:r>
        <w:r>
          <w:rPr>
            <w:noProof/>
            <w:webHidden/>
          </w:rPr>
        </w:r>
        <w:r>
          <w:rPr>
            <w:noProof/>
            <w:webHidden/>
          </w:rPr>
          <w:fldChar w:fldCharType="separate"/>
        </w:r>
        <w:r>
          <w:rPr>
            <w:noProof/>
            <w:webHidden/>
          </w:rPr>
          <w:t>9</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63" w:history="1">
        <w:r w:rsidRPr="002759A5">
          <w:rPr>
            <w:rStyle w:val="Hypertextovodkaz"/>
            <w:noProof/>
          </w:rPr>
          <w:t>CSS pre grid</w:t>
        </w:r>
        <w:r>
          <w:rPr>
            <w:noProof/>
            <w:webHidden/>
          </w:rPr>
          <w:tab/>
        </w:r>
        <w:r>
          <w:rPr>
            <w:noProof/>
            <w:webHidden/>
          </w:rPr>
          <w:fldChar w:fldCharType="begin"/>
        </w:r>
        <w:r>
          <w:rPr>
            <w:noProof/>
            <w:webHidden/>
          </w:rPr>
          <w:instrText xml:space="preserve"> PAGEREF _Toc348276163 \h </w:instrText>
        </w:r>
        <w:r>
          <w:rPr>
            <w:noProof/>
            <w:webHidden/>
          </w:rPr>
        </w:r>
        <w:r>
          <w:rPr>
            <w:noProof/>
            <w:webHidden/>
          </w:rPr>
          <w:fldChar w:fldCharType="separate"/>
        </w:r>
        <w:r>
          <w:rPr>
            <w:noProof/>
            <w:webHidden/>
          </w:rPr>
          <w:t>10</w:t>
        </w:r>
        <w:r>
          <w:rPr>
            <w:noProof/>
            <w:webHidden/>
          </w:rPr>
          <w:fldChar w:fldCharType="end"/>
        </w:r>
      </w:hyperlink>
    </w:p>
    <w:p w:rsidR="005D068F" w:rsidRDefault="005D068F">
      <w:pPr>
        <w:pStyle w:val="Obsah1"/>
        <w:tabs>
          <w:tab w:val="right" w:leader="dot" w:pos="9062"/>
        </w:tabs>
        <w:rPr>
          <w:rFonts w:eastAsiaTheme="minorEastAsia" w:cstheme="minorBidi"/>
          <w:b w:val="0"/>
          <w:bCs w:val="0"/>
          <w:caps w:val="0"/>
          <w:noProof/>
          <w:sz w:val="22"/>
          <w:szCs w:val="22"/>
          <w:lang w:eastAsia="sk-SK"/>
        </w:rPr>
      </w:pPr>
      <w:hyperlink w:anchor="_Toc348276164" w:history="1">
        <w:r w:rsidRPr="002759A5">
          <w:rPr>
            <w:rStyle w:val="Hypertextovodkaz"/>
            <w:noProof/>
          </w:rPr>
          <w:t>Testovanie</w:t>
        </w:r>
        <w:r>
          <w:rPr>
            <w:noProof/>
            <w:webHidden/>
          </w:rPr>
          <w:tab/>
        </w:r>
        <w:r>
          <w:rPr>
            <w:noProof/>
            <w:webHidden/>
          </w:rPr>
          <w:fldChar w:fldCharType="begin"/>
        </w:r>
        <w:r>
          <w:rPr>
            <w:noProof/>
            <w:webHidden/>
          </w:rPr>
          <w:instrText xml:space="preserve"> PAGEREF _Toc348276164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65" w:history="1">
        <w:r w:rsidRPr="002759A5">
          <w:rPr>
            <w:rStyle w:val="Hypertextovodkaz"/>
            <w:noProof/>
          </w:rPr>
          <w:t>Test validácie</w:t>
        </w:r>
        <w:r>
          <w:rPr>
            <w:noProof/>
            <w:webHidden/>
          </w:rPr>
          <w:tab/>
        </w:r>
        <w:r>
          <w:rPr>
            <w:noProof/>
            <w:webHidden/>
          </w:rPr>
          <w:fldChar w:fldCharType="begin"/>
        </w:r>
        <w:r>
          <w:rPr>
            <w:noProof/>
            <w:webHidden/>
          </w:rPr>
          <w:instrText xml:space="preserve"> PAGEREF _Toc348276165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66" w:history="1">
        <w:r w:rsidRPr="002759A5">
          <w:rPr>
            <w:rStyle w:val="Hypertextovodkaz"/>
            <w:noProof/>
          </w:rPr>
          <w:t>Metodika</w:t>
        </w:r>
        <w:r>
          <w:rPr>
            <w:noProof/>
            <w:webHidden/>
          </w:rPr>
          <w:tab/>
        </w:r>
        <w:r>
          <w:rPr>
            <w:noProof/>
            <w:webHidden/>
          </w:rPr>
          <w:fldChar w:fldCharType="begin"/>
        </w:r>
        <w:r>
          <w:rPr>
            <w:noProof/>
            <w:webHidden/>
          </w:rPr>
          <w:instrText xml:space="preserve"> PAGEREF _Toc348276166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67" w:history="1">
        <w:r w:rsidRPr="002759A5">
          <w:rPr>
            <w:rStyle w:val="Hypertextovodkaz"/>
            <w:noProof/>
          </w:rPr>
          <w:t>Výsledky</w:t>
        </w:r>
        <w:r>
          <w:rPr>
            <w:noProof/>
            <w:webHidden/>
          </w:rPr>
          <w:tab/>
        </w:r>
        <w:r>
          <w:rPr>
            <w:noProof/>
            <w:webHidden/>
          </w:rPr>
          <w:fldChar w:fldCharType="begin"/>
        </w:r>
        <w:r>
          <w:rPr>
            <w:noProof/>
            <w:webHidden/>
          </w:rPr>
          <w:instrText xml:space="preserve"> PAGEREF _Toc348276167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68" w:history="1">
        <w:r w:rsidRPr="002759A5">
          <w:rPr>
            <w:rStyle w:val="Hypertextovodkaz"/>
            <w:noProof/>
          </w:rPr>
          <w:t>Test mazania</w:t>
        </w:r>
        <w:r>
          <w:rPr>
            <w:noProof/>
            <w:webHidden/>
          </w:rPr>
          <w:tab/>
        </w:r>
        <w:r>
          <w:rPr>
            <w:noProof/>
            <w:webHidden/>
          </w:rPr>
          <w:fldChar w:fldCharType="begin"/>
        </w:r>
        <w:r>
          <w:rPr>
            <w:noProof/>
            <w:webHidden/>
          </w:rPr>
          <w:instrText xml:space="preserve"> PAGEREF _Toc348276168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69" w:history="1">
        <w:r w:rsidRPr="002759A5">
          <w:rPr>
            <w:rStyle w:val="Hypertextovodkaz"/>
            <w:noProof/>
          </w:rPr>
          <w:t>Metodika</w:t>
        </w:r>
        <w:r>
          <w:rPr>
            <w:noProof/>
            <w:webHidden/>
          </w:rPr>
          <w:tab/>
        </w:r>
        <w:r>
          <w:rPr>
            <w:noProof/>
            <w:webHidden/>
          </w:rPr>
          <w:fldChar w:fldCharType="begin"/>
        </w:r>
        <w:r>
          <w:rPr>
            <w:noProof/>
            <w:webHidden/>
          </w:rPr>
          <w:instrText xml:space="preserve"> PAGEREF _Toc348276169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70" w:history="1">
        <w:r w:rsidRPr="002759A5">
          <w:rPr>
            <w:rStyle w:val="Hypertextovodkaz"/>
            <w:noProof/>
          </w:rPr>
          <w:t>Výsledky</w:t>
        </w:r>
        <w:r>
          <w:rPr>
            <w:noProof/>
            <w:webHidden/>
          </w:rPr>
          <w:tab/>
        </w:r>
        <w:r>
          <w:rPr>
            <w:noProof/>
            <w:webHidden/>
          </w:rPr>
          <w:fldChar w:fldCharType="begin"/>
        </w:r>
        <w:r>
          <w:rPr>
            <w:noProof/>
            <w:webHidden/>
          </w:rPr>
          <w:instrText xml:space="preserve"> PAGEREF _Toc348276170 \h </w:instrText>
        </w:r>
        <w:r>
          <w:rPr>
            <w:noProof/>
            <w:webHidden/>
          </w:rPr>
        </w:r>
        <w:r>
          <w:rPr>
            <w:noProof/>
            <w:webHidden/>
          </w:rPr>
          <w:fldChar w:fldCharType="separate"/>
        </w:r>
        <w:r>
          <w:rPr>
            <w:noProof/>
            <w:webHidden/>
          </w:rPr>
          <w:t>11</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71" w:history="1">
        <w:r w:rsidRPr="002759A5">
          <w:rPr>
            <w:rStyle w:val="Hypertextovodkaz"/>
            <w:noProof/>
          </w:rPr>
          <w:t>Test výpočtov</w:t>
        </w:r>
        <w:r>
          <w:rPr>
            <w:noProof/>
            <w:webHidden/>
          </w:rPr>
          <w:tab/>
        </w:r>
        <w:r>
          <w:rPr>
            <w:noProof/>
            <w:webHidden/>
          </w:rPr>
          <w:fldChar w:fldCharType="begin"/>
        </w:r>
        <w:r>
          <w:rPr>
            <w:noProof/>
            <w:webHidden/>
          </w:rPr>
          <w:instrText xml:space="preserve"> PAGEREF _Toc348276171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72" w:history="1">
        <w:r w:rsidRPr="002759A5">
          <w:rPr>
            <w:rStyle w:val="Hypertextovodkaz"/>
            <w:noProof/>
          </w:rPr>
          <w:t>Metodika</w:t>
        </w:r>
        <w:r>
          <w:rPr>
            <w:noProof/>
            <w:webHidden/>
          </w:rPr>
          <w:tab/>
        </w:r>
        <w:r>
          <w:rPr>
            <w:noProof/>
            <w:webHidden/>
          </w:rPr>
          <w:fldChar w:fldCharType="begin"/>
        </w:r>
        <w:r>
          <w:rPr>
            <w:noProof/>
            <w:webHidden/>
          </w:rPr>
          <w:instrText xml:space="preserve"> PAGEREF _Toc348276172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73" w:history="1">
        <w:r w:rsidRPr="002759A5">
          <w:rPr>
            <w:rStyle w:val="Hypertextovodkaz"/>
            <w:noProof/>
          </w:rPr>
          <w:t>Výsledky</w:t>
        </w:r>
        <w:r>
          <w:rPr>
            <w:noProof/>
            <w:webHidden/>
          </w:rPr>
          <w:tab/>
        </w:r>
        <w:r>
          <w:rPr>
            <w:noProof/>
            <w:webHidden/>
          </w:rPr>
          <w:fldChar w:fldCharType="begin"/>
        </w:r>
        <w:r>
          <w:rPr>
            <w:noProof/>
            <w:webHidden/>
          </w:rPr>
          <w:instrText xml:space="preserve"> PAGEREF _Toc348276173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74" w:history="1">
        <w:r w:rsidRPr="002759A5">
          <w:rPr>
            <w:rStyle w:val="Hypertextovodkaz"/>
            <w:noProof/>
          </w:rPr>
          <w:t>Test používateľských rolí</w:t>
        </w:r>
        <w:r>
          <w:rPr>
            <w:noProof/>
            <w:webHidden/>
          </w:rPr>
          <w:tab/>
        </w:r>
        <w:r>
          <w:rPr>
            <w:noProof/>
            <w:webHidden/>
          </w:rPr>
          <w:fldChar w:fldCharType="begin"/>
        </w:r>
        <w:r>
          <w:rPr>
            <w:noProof/>
            <w:webHidden/>
          </w:rPr>
          <w:instrText xml:space="preserve"> PAGEREF _Toc348276174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75" w:history="1">
        <w:r w:rsidRPr="002759A5">
          <w:rPr>
            <w:rStyle w:val="Hypertextovodkaz"/>
            <w:noProof/>
          </w:rPr>
          <w:t>Metodika</w:t>
        </w:r>
        <w:r>
          <w:rPr>
            <w:noProof/>
            <w:webHidden/>
          </w:rPr>
          <w:tab/>
        </w:r>
        <w:r>
          <w:rPr>
            <w:noProof/>
            <w:webHidden/>
          </w:rPr>
          <w:fldChar w:fldCharType="begin"/>
        </w:r>
        <w:r>
          <w:rPr>
            <w:noProof/>
            <w:webHidden/>
          </w:rPr>
          <w:instrText xml:space="preserve"> PAGEREF _Toc348276175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76" w:history="1">
        <w:r w:rsidRPr="002759A5">
          <w:rPr>
            <w:rStyle w:val="Hypertextovodkaz"/>
            <w:noProof/>
          </w:rPr>
          <w:t>Výsledky</w:t>
        </w:r>
        <w:r>
          <w:rPr>
            <w:noProof/>
            <w:webHidden/>
          </w:rPr>
          <w:tab/>
        </w:r>
        <w:r>
          <w:rPr>
            <w:noProof/>
            <w:webHidden/>
          </w:rPr>
          <w:fldChar w:fldCharType="begin"/>
        </w:r>
        <w:r>
          <w:rPr>
            <w:noProof/>
            <w:webHidden/>
          </w:rPr>
          <w:instrText xml:space="preserve"> PAGEREF _Toc348276176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77" w:history="1">
        <w:r w:rsidRPr="002759A5">
          <w:rPr>
            <w:rStyle w:val="Hypertextovodkaz"/>
            <w:noProof/>
          </w:rPr>
          <w:t>Test komponentov</w:t>
        </w:r>
        <w:r>
          <w:rPr>
            <w:noProof/>
            <w:webHidden/>
          </w:rPr>
          <w:tab/>
        </w:r>
        <w:r>
          <w:rPr>
            <w:noProof/>
            <w:webHidden/>
          </w:rPr>
          <w:fldChar w:fldCharType="begin"/>
        </w:r>
        <w:r>
          <w:rPr>
            <w:noProof/>
            <w:webHidden/>
          </w:rPr>
          <w:instrText xml:space="preserve"> PAGEREF _Toc348276177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78" w:history="1">
        <w:r w:rsidRPr="002759A5">
          <w:rPr>
            <w:rStyle w:val="Hypertextovodkaz"/>
            <w:noProof/>
          </w:rPr>
          <w:t>Metodika</w:t>
        </w:r>
        <w:r>
          <w:rPr>
            <w:noProof/>
            <w:webHidden/>
          </w:rPr>
          <w:tab/>
        </w:r>
        <w:r>
          <w:rPr>
            <w:noProof/>
            <w:webHidden/>
          </w:rPr>
          <w:fldChar w:fldCharType="begin"/>
        </w:r>
        <w:r>
          <w:rPr>
            <w:noProof/>
            <w:webHidden/>
          </w:rPr>
          <w:instrText xml:space="preserve"> PAGEREF _Toc348276178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79" w:history="1">
        <w:r w:rsidRPr="002759A5">
          <w:rPr>
            <w:rStyle w:val="Hypertextovodkaz"/>
            <w:noProof/>
          </w:rPr>
          <w:t>Výsledky - GRID</w:t>
        </w:r>
        <w:r>
          <w:rPr>
            <w:noProof/>
            <w:webHidden/>
          </w:rPr>
          <w:tab/>
        </w:r>
        <w:r>
          <w:rPr>
            <w:noProof/>
            <w:webHidden/>
          </w:rPr>
          <w:fldChar w:fldCharType="begin"/>
        </w:r>
        <w:r>
          <w:rPr>
            <w:noProof/>
            <w:webHidden/>
          </w:rPr>
          <w:instrText xml:space="preserve"> PAGEREF _Toc348276179 \h </w:instrText>
        </w:r>
        <w:r>
          <w:rPr>
            <w:noProof/>
            <w:webHidden/>
          </w:rPr>
        </w:r>
        <w:r>
          <w:rPr>
            <w:noProof/>
            <w:webHidden/>
          </w:rPr>
          <w:fldChar w:fldCharType="separate"/>
        </w:r>
        <w:r>
          <w:rPr>
            <w:noProof/>
            <w:webHidden/>
          </w:rPr>
          <w:t>12</w:t>
        </w:r>
        <w:r>
          <w:rPr>
            <w:noProof/>
            <w:webHidden/>
          </w:rPr>
          <w:fldChar w:fldCharType="end"/>
        </w:r>
      </w:hyperlink>
    </w:p>
    <w:p w:rsidR="005D068F" w:rsidRDefault="005D068F">
      <w:pPr>
        <w:pStyle w:val="Obsah1"/>
        <w:tabs>
          <w:tab w:val="right" w:leader="dot" w:pos="9062"/>
        </w:tabs>
        <w:rPr>
          <w:rFonts w:eastAsiaTheme="minorEastAsia" w:cstheme="minorBidi"/>
          <w:b w:val="0"/>
          <w:bCs w:val="0"/>
          <w:caps w:val="0"/>
          <w:noProof/>
          <w:sz w:val="22"/>
          <w:szCs w:val="22"/>
          <w:lang w:eastAsia="sk-SK"/>
        </w:rPr>
      </w:pPr>
      <w:hyperlink w:anchor="_Toc348276180" w:history="1">
        <w:r w:rsidRPr="002759A5">
          <w:rPr>
            <w:rStyle w:val="Hypertextovodkaz"/>
            <w:noProof/>
          </w:rPr>
          <w:t>Inštalačná príručka</w:t>
        </w:r>
        <w:r>
          <w:rPr>
            <w:noProof/>
            <w:webHidden/>
          </w:rPr>
          <w:tab/>
        </w:r>
        <w:r>
          <w:rPr>
            <w:noProof/>
            <w:webHidden/>
          </w:rPr>
          <w:fldChar w:fldCharType="begin"/>
        </w:r>
        <w:r>
          <w:rPr>
            <w:noProof/>
            <w:webHidden/>
          </w:rPr>
          <w:instrText xml:space="preserve"> PAGEREF _Toc348276180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81" w:history="1">
        <w:r w:rsidRPr="002759A5">
          <w:rPr>
            <w:rStyle w:val="Hypertextovodkaz"/>
            <w:noProof/>
          </w:rPr>
          <w:t>Postup</w:t>
        </w:r>
        <w:r>
          <w:rPr>
            <w:noProof/>
            <w:webHidden/>
          </w:rPr>
          <w:tab/>
        </w:r>
        <w:r>
          <w:rPr>
            <w:noProof/>
            <w:webHidden/>
          </w:rPr>
          <w:fldChar w:fldCharType="begin"/>
        </w:r>
        <w:r>
          <w:rPr>
            <w:noProof/>
            <w:webHidden/>
          </w:rPr>
          <w:instrText xml:space="preserve"> PAGEREF _Toc348276181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82" w:history="1">
        <w:r w:rsidRPr="002759A5">
          <w:rPr>
            <w:rStyle w:val="Hypertextovodkaz"/>
            <w:noProof/>
          </w:rPr>
          <w:t>Inštalácia do podpriečinku</w:t>
        </w:r>
        <w:r>
          <w:rPr>
            <w:noProof/>
            <w:webHidden/>
          </w:rPr>
          <w:tab/>
        </w:r>
        <w:r>
          <w:rPr>
            <w:noProof/>
            <w:webHidden/>
          </w:rPr>
          <w:fldChar w:fldCharType="begin"/>
        </w:r>
        <w:r>
          <w:rPr>
            <w:noProof/>
            <w:webHidden/>
          </w:rPr>
          <w:instrText xml:space="preserve"> PAGEREF _Toc348276182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83" w:history="1">
        <w:r w:rsidRPr="002759A5">
          <w:rPr>
            <w:rStyle w:val="Hypertextovodkaz"/>
            <w:noProof/>
          </w:rPr>
          <w:t>Inštalácia do koreňového adresára</w:t>
        </w:r>
        <w:r>
          <w:rPr>
            <w:noProof/>
            <w:webHidden/>
          </w:rPr>
          <w:tab/>
        </w:r>
        <w:r>
          <w:rPr>
            <w:noProof/>
            <w:webHidden/>
          </w:rPr>
          <w:fldChar w:fldCharType="begin"/>
        </w:r>
        <w:r>
          <w:rPr>
            <w:noProof/>
            <w:webHidden/>
          </w:rPr>
          <w:instrText xml:space="preserve"> PAGEREF _Toc348276183 \h </w:instrText>
        </w:r>
        <w:r>
          <w:rPr>
            <w:noProof/>
            <w:webHidden/>
          </w:rPr>
        </w:r>
        <w:r>
          <w:rPr>
            <w:noProof/>
            <w:webHidden/>
          </w:rPr>
          <w:fldChar w:fldCharType="separate"/>
        </w:r>
        <w:r>
          <w:rPr>
            <w:noProof/>
            <w:webHidden/>
          </w:rPr>
          <w:t>13</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84" w:history="1">
        <w:r w:rsidRPr="002759A5">
          <w:rPr>
            <w:rStyle w:val="Hypertextovodkaz"/>
            <w:noProof/>
          </w:rPr>
          <w:t>Spustenie inštalačného skriptu</w:t>
        </w:r>
        <w:r>
          <w:rPr>
            <w:noProof/>
            <w:webHidden/>
          </w:rPr>
          <w:tab/>
        </w:r>
        <w:r>
          <w:rPr>
            <w:noProof/>
            <w:webHidden/>
          </w:rPr>
          <w:fldChar w:fldCharType="begin"/>
        </w:r>
        <w:r>
          <w:rPr>
            <w:noProof/>
            <w:webHidden/>
          </w:rPr>
          <w:instrText xml:space="preserve"> PAGEREF _Toc348276184 \h </w:instrText>
        </w:r>
        <w:r>
          <w:rPr>
            <w:noProof/>
            <w:webHidden/>
          </w:rPr>
        </w:r>
        <w:r>
          <w:rPr>
            <w:noProof/>
            <w:webHidden/>
          </w:rPr>
          <w:fldChar w:fldCharType="separate"/>
        </w:r>
        <w:r>
          <w:rPr>
            <w:noProof/>
            <w:webHidden/>
          </w:rPr>
          <w:t>14</w:t>
        </w:r>
        <w:r>
          <w:rPr>
            <w:noProof/>
            <w:webHidden/>
          </w:rPr>
          <w:fldChar w:fldCharType="end"/>
        </w:r>
      </w:hyperlink>
    </w:p>
    <w:p w:rsidR="005D068F" w:rsidRDefault="005D068F">
      <w:pPr>
        <w:pStyle w:val="Obsah1"/>
        <w:tabs>
          <w:tab w:val="right" w:leader="dot" w:pos="9062"/>
        </w:tabs>
        <w:rPr>
          <w:rFonts w:eastAsiaTheme="minorEastAsia" w:cstheme="minorBidi"/>
          <w:b w:val="0"/>
          <w:bCs w:val="0"/>
          <w:caps w:val="0"/>
          <w:noProof/>
          <w:sz w:val="22"/>
          <w:szCs w:val="22"/>
          <w:lang w:eastAsia="sk-SK"/>
        </w:rPr>
      </w:pPr>
      <w:hyperlink w:anchor="_Toc348276185" w:history="1">
        <w:r w:rsidRPr="002759A5">
          <w:rPr>
            <w:rStyle w:val="Hypertextovodkaz"/>
            <w:noProof/>
          </w:rPr>
          <w:t>Používateľská príručka</w:t>
        </w:r>
        <w:r>
          <w:rPr>
            <w:noProof/>
            <w:webHidden/>
          </w:rPr>
          <w:tab/>
        </w:r>
        <w:r>
          <w:rPr>
            <w:noProof/>
            <w:webHidden/>
          </w:rPr>
          <w:fldChar w:fldCharType="begin"/>
        </w:r>
        <w:r>
          <w:rPr>
            <w:noProof/>
            <w:webHidden/>
          </w:rPr>
          <w:instrText xml:space="preserve"> PAGEREF _Toc348276185 \h </w:instrText>
        </w:r>
        <w:r>
          <w:rPr>
            <w:noProof/>
            <w:webHidden/>
          </w:rPr>
        </w:r>
        <w:r>
          <w:rPr>
            <w:noProof/>
            <w:webHidden/>
          </w:rPr>
          <w:fldChar w:fldCharType="separate"/>
        </w:r>
        <w:r>
          <w:rPr>
            <w:noProof/>
            <w:webHidden/>
          </w:rPr>
          <w:t>15</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86" w:history="1">
        <w:r w:rsidRPr="002759A5">
          <w:rPr>
            <w:rStyle w:val="Hypertextovodkaz"/>
            <w:noProof/>
          </w:rPr>
          <w:t>Ovládanie aplikácie</w:t>
        </w:r>
        <w:r>
          <w:rPr>
            <w:noProof/>
            <w:webHidden/>
          </w:rPr>
          <w:tab/>
        </w:r>
        <w:r>
          <w:rPr>
            <w:noProof/>
            <w:webHidden/>
          </w:rPr>
          <w:fldChar w:fldCharType="begin"/>
        </w:r>
        <w:r>
          <w:rPr>
            <w:noProof/>
            <w:webHidden/>
          </w:rPr>
          <w:instrText xml:space="preserve"> PAGEREF _Toc348276186 \h </w:instrText>
        </w:r>
        <w:r>
          <w:rPr>
            <w:noProof/>
            <w:webHidden/>
          </w:rPr>
        </w:r>
        <w:r>
          <w:rPr>
            <w:noProof/>
            <w:webHidden/>
          </w:rPr>
          <w:fldChar w:fldCharType="separate"/>
        </w:r>
        <w:r>
          <w:rPr>
            <w:noProof/>
            <w:webHidden/>
          </w:rPr>
          <w:t>15</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87" w:history="1">
        <w:r w:rsidRPr="002759A5">
          <w:rPr>
            <w:rStyle w:val="Hypertextovodkaz"/>
            <w:noProof/>
          </w:rPr>
          <w:t>Registrácia nového člena</w:t>
        </w:r>
        <w:r>
          <w:rPr>
            <w:noProof/>
            <w:webHidden/>
          </w:rPr>
          <w:tab/>
        </w:r>
        <w:r>
          <w:rPr>
            <w:noProof/>
            <w:webHidden/>
          </w:rPr>
          <w:fldChar w:fldCharType="begin"/>
        </w:r>
        <w:r>
          <w:rPr>
            <w:noProof/>
            <w:webHidden/>
          </w:rPr>
          <w:instrText xml:space="preserve"> PAGEREF _Toc348276187 \h </w:instrText>
        </w:r>
        <w:r>
          <w:rPr>
            <w:noProof/>
            <w:webHidden/>
          </w:rPr>
        </w:r>
        <w:r>
          <w:rPr>
            <w:noProof/>
            <w:webHidden/>
          </w:rPr>
          <w:fldChar w:fldCharType="separate"/>
        </w:r>
        <w:r>
          <w:rPr>
            <w:noProof/>
            <w:webHidden/>
          </w:rPr>
          <w:t>15</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88" w:history="1">
        <w:r w:rsidRPr="002759A5">
          <w:rPr>
            <w:rStyle w:val="Hypertextovodkaz"/>
            <w:noProof/>
          </w:rPr>
          <w:t>Prihlásenie do systému</w:t>
        </w:r>
        <w:r>
          <w:rPr>
            <w:noProof/>
            <w:webHidden/>
          </w:rPr>
          <w:tab/>
        </w:r>
        <w:r>
          <w:rPr>
            <w:noProof/>
            <w:webHidden/>
          </w:rPr>
          <w:fldChar w:fldCharType="begin"/>
        </w:r>
        <w:r>
          <w:rPr>
            <w:noProof/>
            <w:webHidden/>
          </w:rPr>
          <w:instrText xml:space="preserve"> PAGEREF _Toc348276188 \h </w:instrText>
        </w:r>
        <w:r>
          <w:rPr>
            <w:noProof/>
            <w:webHidden/>
          </w:rPr>
        </w:r>
        <w:r>
          <w:rPr>
            <w:noProof/>
            <w:webHidden/>
          </w:rPr>
          <w:fldChar w:fldCharType="separate"/>
        </w:r>
        <w:r>
          <w:rPr>
            <w:noProof/>
            <w:webHidden/>
          </w:rPr>
          <w:t>16</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89" w:history="1">
        <w:r w:rsidRPr="002759A5">
          <w:rPr>
            <w:rStyle w:val="Hypertextovodkaz"/>
            <w:noProof/>
          </w:rPr>
          <w:t>Odhlásenie zo systému</w:t>
        </w:r>
        <w:r>
          <w:rPr>
            <w:noProof/>
            <w:webHidden/>
          </w:rPr>
          <w:tab/>
        </w:r>
        <w:r>
          <w:rPr>
            <w:noProof/>
            <w:webHidden/>
          </w:rPr>
          <w:fldChar w:fldCharType="begin"/>
        </w:r>
        <w:r>
          <w:rPr>
            <w:noProof/>
            <w:webHidden/>
          </w:rPr>
          <w:instrText xml:space="preserve"> PAGEREF _Toc348276189 \h </w:instrText>
        </w:r>
        <w:r>
          <w:rPr>
            <w:noProof/>
            <w:webHidden/>
          </w:rPr>
        </w:r>
        <w:r>
          <w:rPr>
            <w:noProof/>
            <w:webHidden/>
          </w:rPr>
          <w:fldChar w:fldCharType="separate"/>
        </w:r>
        <w:r>
          <w:rPr>
            <w:noProof/>
            <w:webHidden/>
          </w:rPr>
          <w:t>16</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90" w:history="1">
        <w:r w:rsidRPr="002759A5">
          <w:rPr>
            <w:rStyle w:val="Hypertextovodkaz"/>
            <w:noProof/>
          </w:rPr>
          <w:t>Zobrazenie stanov</w:t>
        </w:r>
        <w:r>
          <w:rPr>
            <w:noProof/>
            <w:webHidden/>
          </w:rPr>
          <w:tab/>
        </w:r>
        <w:r>
          <w:rPr>
            <w:noProof/>
            <w:webHidden/>
          </w:rPr>
          <w:fldChar w:fldCharType="begin"/>
        </w:r>
        <w:r>
          <w:rPr>
            <w:noProof/>
            <w:webHidden/>
          </w:rPr>
          <w:instrText xml:space="preserve"> PAGEREF _Toc348276190 \h </w:instrText>
        </w:r>
        <w:r>
          <w:rPr>
            <w:noProof/>
            <w:webHidden/>
          </w:rPr>
        </w:r>
        <w:r>
          <w:rPr>
            <w:noProof/>
            <w:webHidden/>
          </w:rPr>
          <w:fldChar w:fldCharType="separate"/>
        </w:r>
        <w:r>
          <w:rPr>
            <w:noProof/>
            <w:webHidden/>
          </w:rPr>
          <w:t>17</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91" w:history="1">
        <w:r w:rsidRPr="002759A5">
          <w:rPr>
            <w:rStyle w:val="Hypertextovodkaz"/>
            <w:noProof/>
          </w:rPr>
          <w:t>Zobrazenie ,,O nás“</w:t>
        </w:r>
        <w:r>
          <w:rPr>
            <w:noProof/>
            <w:webHidden/>
          </w:rPr>
          <w:tab/>
        </w:r>
        <w:r>
          <w:rPr>
            <w:noProof/>
            <w:webHidden/>
          </w:rPr>
          <w:fldChar w:fldCharType="begin"/>
        </w:r>
        <w:r>
          <w:rPr>
            <w:noProof/>
            <w:webHidden/>
          </w:rPr>
          <w:instrText xml:space="preserve"> PAGEREF _Toc348276191 \h </w:instrText>
        </w:r>
        <w:r>
          <w:rPr>
            <w:noProof/>
            <w:webHidden/>
          </w:rPr>
        </w:r>
        <w:r>
          <w:rPr>
            <w:noProof/>
            <w:webHidden/>
          </w:rPr>
          <w:fldChar w:fldCharType="separate"/>
        </w:r>
        <w:r>
          <w:rPr>
            <w:noProof/>
            <w:webHidden/>
          </w:rPr>
          <w:t>17</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92" w:history="1">
        <w:r w:rsidRPr="002759A5">
          <w:rPr>
            <w:rStyle w:val="Hypertextovodkaz"/>
            <w:noProof/>
          </w:rPr>
          <w:t>Zobrazenie kontaktov</w:t>
        </w:r>
        <w:r>
          <w:rPr>
            <w:noProof/>
            <w:webHidden/>
          </w:rPr>
          <w:tab/>
        </w:r>
        <w:r>
          <w:rPr>
            <w:noProof/>
            <w:webHidden/>
          </w:rPr>
          <w:fldChar w:fldCharType="begin"/>
        </w:r>
        <w:r>
          <w:rPr>
            <w:noProof/>
            <w:webHidden/>
          </w:rPr>
          <w:instrText xml:space="preserve"> PAGEREF _Toc348276192 \h </w:instrText>
        </w:r>
        <w:r>
          <w:rPr>
            <w:noProof/>
            <w:webHidden/>
          </w:rPr>
        </w:r>
        <w:r>
          <w:rPr>
            <w:noProof/>
            <w:webHidden/>
          </w:rPr>
          <w:fldChar w:fldCharType="separate"/>
        </w:r>
        <w:r>
          <w:rPr>
            <w:noProof/>
            <w:webHidden/>
          </w:rPr>
          <w:t>18</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93" w:history="1">
        <w:r w:rsidRPr="002759A5">
          <w:rPr>
            <w:rStyle w:val="Hypertextovodkaz"/>
            <w:noProof/>
          </w:rPr>
          <w:t>Zobrazenie projektov</w:t>
        </w:r>
        <w:r>
          <w:rPr>
            <w:noProof/>
            <w:webHidden/>
          </w:rPr>
          <w:tab/>
        </w:r>
        <w:r>
          <w:rPr>
            <w:noProof/>
            <w:webHidden/>
          </w:rPr>
          <w:fldChar w:fldCharType="begin"/>
        </w:r>
        <w:r>
          <w:rPr>
            <w:noProof/>
            <w:webHidden/>
          </w:rPr>
          <w:instrText xml:space="preserve"> PAGEREF _Toc348276193 \h </w:instrText>
        </w:r>
        <w:r>
          <w:rPr>
            <w:noProof/>
            <w:webHidden/>
          </w:rPr>
        </w:r>
        <w:r>
          <w:rPr>
            <w:noProof/>
            <w:webHidden/>
          </w:rPr>
          <w:fldChar w:fldCharType="separate"/>
        </w:r>
        <w:r>
          <w:rPr>
            <w:noProof/>
            <w:webHidden/>
          </w:rPr>
          <w:t>19</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94" w:history="1">
        <w:r w:rsidRPr="002759A5">
          <w:rPr>
            <w:rStyle w:val="Hypertextovodkaz"/>
            <w:noProof/>
          </w:rPr>
          <w:t>Detail projektu</w:t>
        </w:r>
        <w:r>
          <w:rPr>
            <w:noProof/>
            <w:webHidden/>
          </w:rPr>
          <w:tab/>
        </w:r>
        <w:r>
          <w:rPr>
            <w:noProof/>
            <w:webHidden/>
          </w:rPr>
          <w:fldChar w:fldCharType="begin"/>
        </w:r>
        <w:r>
          <w:rPr>
            <w:noProof/>
            <w:webHidden/>
          </w:rPr>
          <w:instrText xml:space="preserve"> PAGEREF _Toc348276194 \h </w:instrText>
        </w:r>
        <w:r>
          <w:rPr>
            <w:noProof/>
            <w:webHidden/>
          </w:rPr>
        </w:r>
        <w:r>
          <w:rPr>
            <w:noProof/>
            <w:webHidden/>
          </w:rPr>
          <w:fldChar w:fldCharType="separate"/>
        </w:r>
        <w:r>
          <w:rPr>
            <w:noProof/>
            <w:webHidden/>
          </w:rPr>
          <w:t>19</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95" w:history="1">
        <w:r w:rsidRPr="002759A5">
          <w:rPr>
            <w:rStyle w:val="Hypertextovodkaz"/>
            <w:noProof/>
          </w:rPr>
          <w:t>Zobrazenie udalostí</w:t>
        </w:r>
        <w:r>
          <w:rPr>
            <w:noProof/>
            <w:webHidden/>
          </w:rPr>
          <w:tab/>
        </w:r>
        <w:r>
          <w:rPr>
            <w:noProof/>
            <w:webHidden/>
          </w:rPr>
          <w:fldChar w:fldCharType="begin"/>
        </w:r>
        <w:r>
          <w:rPr>
            <w:noProof/>
            <w:webHidden/>
          </w:rPr>
          <w:instrText xml:space="preserve"> PAGEREF _Toc348276195 \h </w:instrText>
        </w:r>
        <w:r>
          <w:rPr>
            <w:noProof/>
            <w:webHidden/>
          </w:rPr>
        </w:r>
        <w:r>
          <w:rPr>
            <w:noProof/>
            <w:webHidden/>
          </w:rPr>
          <w:fldChar w:fldCharType="separate"/>
        </w:r>
        <w:r>
          <w:rPr>
            <w:noProof/>
            <w:webHidden/>
          </w:rPr>
          <w:t>20</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96" w:history="1">
        <w:r w:rsidRPr="002759A5">
          <w:rPr>
            <w:rStyle w:val="Hypertextovodkaz"/>
            <w:noProof/>
          </w:rPr>
          <w:t>Detail udalostí</w:t>
        </w:r>
        <w:r>
          <w:rPr>
            <w:noProof/>
            <w:webHidden/>
          </w:rPr>
          <w:tab/>
        </w:r>
        <w:r>
          <w:rPr>
            <w:noProof/>
            <w:webHidden/>
          </w:rPr>
          <w:fldChar w:fldCharType="begin"/>
        </w:r>
        <w:r>
          <w:rPr>
            <w:noProof/>
            <w:webHidden/>
          </w:rPr>
          <w:instrText xml:space="preserve"> PAGEREF _Toc348276196 \h </w:instrText>
        </w:r>
        <w:r>
          <w:rPr>
            <w:noProof/>
            <w:webHidden/>
          </w:rPr>
        </w:r>
        <w:r>
          <w:rPr>
            <w:noProof/>
            <w:webHidden/>
          </w:rPr>
          <w:fldChar w:fldCharType="separate"/>
        </w:r>
        <w:r>
          <w:rPr>
            <w:noProof/>
            <w:webHidden/>
          </w:rPr>
          <w:t>22</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97" w:history="1">
        <w:r w:rsidRPr="002759A5">
          <w:rPr>
            <w:rStyle w:val="Hypertextovodkaz"/>
            <w:noProof/>
          </w:rPr>
          <w:t>Zobrazenie článkov</w:t>
        </w:r>
        <w:r>
          <w:rPr>
            <w:noProof/>
            <w:webHidden/>
          </w:rPr>
          <w:tab/>
        </w:r>
        <w:r>
          <w:rPr>
            <w:noProof/>
            <w:webHidden/>
          </w:rPr>
          <w:fldChar w:fldCharType="begin"/>
        </w:r>
        <w:r>
          <w:rPr>
            <w:noProof/>
            <w:webHidden/>
          </w:rPr>
          <w:instrText xml:space="preserve"> PAGEREF _Toc348276197 \h </w:instrText>
        </w:r>
        <w:r>
          <w:rPr>
            <w:noProof/>
            <w:webHidden/>
          </w:rPr>
        </w:r>
        <w:r>
          <w:rPr>
            <w:noProof/>
            <w:webHidden/>
          </w:rPr>
          <w:fldChar w:fldCharType="separate"/>
        </w:r>
        <w:r>
          <w:rPr>
            <w:noProof/>
            <w:webHidden/>
          </w:rPr>
          <w:t>23</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198" w:history="1">
        <w:r w:rsidRPr="002759A5">
          <w:rPr>
            <w:rStyle w:val="Hypertextovodkaz"/>
            <w:noProof/>
          </w:rPr>
          <w:t>Detail článku</w:t>
        </w:r>
        <w:r>
          <w:rPr>
            <w:noProof/>
            <w:webHidden/>
          </w:rPr>
          <w:tab/>
        </w:r>
        <w:r>
          <w:rPr>
            <w:noProof/>
            <w:webHidden/>
          </w:rPr>
          <w:fldChar w:fldCharType="begin"/>
        </w:r>
        <w:r>
          <w:rPr>
            <w:noProof/>
            <w:webHidden/>
          </w:rPr>
          <w:instrText xml:space="preserve"> PAGEREF _Toc348276198 \h </w:instrText>
        </w:r>
        <w:r>
          <w:rPr>
            <w:noProof/>
            <w:webHidden/>
          </w:rPr>
        </w:r>
        <w:r>
          <w:rPr>
            <w:noProof/>
            <w:webHidden/>
          </w:rPr>
          <w:fldChar w:fldCharType="separate"/>
        </w:r>
        <w:r>
          <w:rPr>
            <w:noProof/>
            <w:webHidden/>
          </w:rPr>
          <w:t>24</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199" w:history="1">
        <w:r w:rsidRPr="002759A5">
          <w:rPr>
            <w:rStyle w:val="Hypertextovodkaz"/>
            <w:noProof/>
          </w:rPr>
          <w:t>Rozhranie užívateľa</w:t>
        </w:r>
        <w:r>
          <w:rPr>
            <w:noProof/>
            <w:webHidden/>
          </w:rPr>
          <w:tab/>
        </w:r>
        <w:r>
          <w:rPr>
            <w:noProof/>
            <w:webHidden/>
          </w:rPr>
          <w:fldChar w:fldCharType="begin"/>
        </w:r>
        <w:r>
          <w:rPr>
            <w:noProof/>
            <w:webHidden/>
          </w:rPr>
          <w:instrText xml:space="preserve"> PAGEREF _Toc348276199 \h </w:instrText>
        </w:r>
        <w:r>
          <w:rPr>
            <w:noProof/>
            <w:webHidden/>
          </w:rPr>
        </w:r>
        <w:r>
          <w:rPr>
            <w:noProof/>
            <w:webHidden/>
          </w:rPr>
          <w:fldChar w:fldCharType="separate"/>
        </w:r>
        <w:r>
          <w:rPr>
            <w:noProof/>
            <w:webHidden/>
          </w:rPr>
          <w:t>24</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00" w:history="1">
        <w:r w:rsidRPr="002759A5">
          <w:rPr>
            <w:rStyle w:val="Hypertextovodkaz"/>
            <w:noProof/>
          </w:rPr>
          <w:t>Zobrazenie členov</w:t>
        </w:r>
        <w:r>
          <w:rPr>
            <w:noProof/>
            <w:webHidden/>
          </w:rPr>
          <w:tab/>
        </w:r>
        <w:r>
          <w:rPr>
            <w:noProof/>
            <w:webHidden/>
          </w:rPr>
          <w:fldChar w:fldCharType="begin"/>
        </w:r>
        <w:r>
          <w:rPr>
            <w:noProof/>
            <w:webHidden/>
          </w:rPr>
          <w:instrText xml:space="preserve"> PAGEREF _Toc348276200 \h </w:instrText>
        </w:r>
        <w:r>
          <w:rPr>
            <w:noProof/>
            <w:webHidden/>
          </w:rPr>
        </w:r>
        <w:r>
          <w:rPr>
            <w:noProof/>
            <w:webHidden/>
          </w:rPr>
          <w:fldChar w:fldCharType="separate"/>
        </w:r>
        <w:r>
          <w:rPr>
            <w:noProof/>
            <w:webHidden/>
          </w:rPr>
          <w:t>2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01" w:history="1">
        <w:r w:rsidRPr="002759A5">
          <w:rPr>
            <w:rStyle w:val="Hypertextovodkaz"/>
            <w:noProof/>
          </w:rPr>
          <w:t>Detail člena</w:t>
        </w:r>
        <w:r>
          <w:rPr>
            <w:noProof/>
            <w:webHidden/>
          </w:rPr>
          <w:tab/>
        </w:r>
        <w:r>
          <w:rPr>
            <w:noProof/>
            <w:webHidden/>
          </w:rPr>
          <w:fldChar w:fldCharType="begin"/>
        </w:r>
        <w:r>
          <w:rPr>
            <w:noProof/>
            <w:webHidden/>
          </w:rPr>
          <w:instrText xml:space="preserve"> PAGEREF _Toc348276201 \h </w:instrText>
        </w:r>
        <w:r>
          <w:rPr>
            <w:noProof/>
            <w:webHidden/>
          </w:rPr>
        </w:r>
        <w:r>
          <w:rPr>
            <w:noProof/>
            <w:webHidden/>
          </w:rPr>
          <w:fldChar w:fldCharType="separate"/>
        </w:r>
        <w:r>
          <w:rPr>
            <w:noProof/>
            <w:webHidden/>
          </w:rPr>
          <w:t>25</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02" w:history="1">
        <w:r w:rsidRPr="002759A5">
          <w:rPr>
            <w:rStyle w:val="Hypertextovodkaz"/>
            <w:noProof/>
          </w:rPr>
          <w:t>Môj profil</w:t>
        </w:r>
        <w:r>
          <w:rPr>
            <w:noProof/>
            <w:webHidden/>
          </w:rPr>
          <w:tab/>
        </w:r>
        <w:r>
          <w:rPr>
            <w:noProof/>
            <w:webHidden/>
          </w:rPr>
          <w:fldChar w:fldCharType="begin"/>
        </w:r>
        <w:r>
          <w:rPr>
            <w:noProof/>
            <w:webHidden/>
          </w:rPr>
          <w:instrText xml:space="preserve"> PAGEREF _Toc348276202 \h </w:instrText>
        </w:r>
        <w:r>
          <w:rPr>
            <w:noProof/>
            <w:webHidden/>
          </w:rPr>
        </w:r>
        <w:r>
          <w:rPr>
            <w:noProof/>
            <w:webHidden/>
          </w:rPr>
          <w:fldChar w:fldCharType="separate"/>
        </w:r>
        <w:r>
          <w:rPr>
            <w:noProof/>
            <w:webHidden/>
          </w:rPr>
          <w:t>25</w:t>
        </w:r>
        <w:r>
          <w:rPr>
            <w:noProof/>
            <w:webHidden/>
          </w:rPr>
          <w:fldChar w:fldCharType="end"/>
        </w:r>
      </w:hyperlink>
    </w:p>
    <w:p w:rsidR="005D068F" w:rsidRDefault="005D068F">
      <w:pPr>
        <w:pStyle w:val="Obsah5"/>
        <w:tabs>
          <w:tab w:val="right" w:leader="dot" w:pos="9062"/>
        </w:tabs>
        <w:rPr>
          <w:rFonts w:eastAsiaTheme="minorEastAsia" w:cstheme="minorBidi"/>
          <w:noProof/>
          <w:sz w:val="22"/>
          <w:szCs w:val="22"/>
          <w:lang w:eastAsia="sk-SK"/>
        </w:rPr>
      </w:pPr>
      <w:hyperlink w:anchor="_Toc348276203" w:history="1">
        <w:r w:rsidRPr="002759A5">
          <w:rPr>
            <w:rStyle w:val="Hypertextovodkaz"/>
            <w:noProof/>
          </w:rPr>
          <w:t>Dobrovoľný príspevok</w:t>
        </w:r>
        <w:r>
          <w:rPr>
            <w:noProof/>
            <w:webHidden/>
          </w:rPr>
          <w:tab/>
        </w:r>
        <w:r>
          <w:rPr>
            <w:noProof/>
            <w:webHidden/>
          </w:rPr>
          <w:fldChar w:fldCharType="begin"/>
        </w:r>
        <w:r>
          <w:rPr>
            <w:noProof/>
            <w:webHidden/>
          </w:rPr>
          <w:instrText xml:space="preserve"> PAGEREF _Toc348276203 \h </w:instrText>
        </w:r>
        <w:r>
          <w:rPr>
            <w:noProof/>
            <w:webHidden/>
          </w:rPr>
        </w:r>
        <w:r>
          <w:rPr>
            <w:noProof/>
            <w:webHidden/>
          </w:rPr>
          <w:fldChar w:fldCharType="separate"/>
        </w:r>
        <w:r>
          <w:rPr>
            <w:noProof/>
            <w:webHidden/>
          </w:rPr>
          <w:t>26</w:t>
        </w:r>
        <w:r>
          <w:rPr>
            <w:noProof/>
            <w:webHidden/>
          </w:rPr>
          <w:fldChar w:fldCharType="end"/>
        </w:r>
      </w:hyperlink>
    </w:p>
    <w:p w:rsidR="005D068F" w:rsidRDefault="005D068F">
      <w:pPr>
        <w:pStyle w:val="Obsah5"/>
        <w:tabs>
          <w:tab w:val="right" w:leader="dot" w:pos="9062"/>
        </w:tabs>
        <w:rPr>
          <w:rFonts w:eastAsiaTheme="minorEastAsia" w:cstheme="minorBidi"/>
          <w:noProof/>
          <w:sz w:val="22"/>
          <w:szCs w:val="22"/>
          <w:lang w:eastAsia="sk-SK"/>
        </w:rPr>
      </w:pPr>
      <w:hyperlink w:anchor="_Toc348276204" w:history="1">
        <w:r w:rsidRPr="002759A5">
          <w:rPr>
            <w:rStyle w:val="Hypertextovodkaz"/>
            <w:noProof/>
          </w:rPr>
          <w:t>Upraviť profil</w:t>
        </w:r>
        <w:r>
          <w:rPr>
            <w:noProof/>
            <w:webHidden/>
          </w:rPr>
          <w:tab/>
        </w:r>
        <w:r>
          <w:rPr>
            <w:noProof/>
            <w:webHidden/>
          </w:rPr>
          <w:fldChar w:fldCharType="begin"/>
        </w:r>
        <w:r>
          <w:rPr>
            <w:noProof/>
            <w:webHidden/>
          </w:rPr>
          <w:instrText xml:space="preserve"> PAGEREF _Toc348276204 \h </w:instrText>
        </w:r>
        <w:r>
          <w:rPr>
            <w:noProof/>
            <w:webHidden/>
          </w:rPr>
        </w:r>
        <w:r>
          <w:rPr>
            <w:noProof/>
            <w:webHidden/>
          </w:rPr>
          <w:fldChar w:fldCharType="separate"/>
        </w:r>
        <w:r>
          <w:rPr>
            <w:noProof/>
            <w:webHidden/>
          </w:rPr>
          <w:t>2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05" w:history="1">
        <w:r w:rsidRPr="002759A5">
          <w:rPr>
            <w:rStyle w:val="Hypertextovodkaz"/>
            <w:noProof/>
          </w:rPr>
          <w:t>Správa profilu</w:t>
        </w:r>
        <w:r>
          <w:rPr>
            <w:noProof/>
            <w:webHidden/>
          </w:rPr>
          <w:tab/>
        </w:r>
        <w:r>
          <w:rPr>
            <w:noProof/>
            <w:webHidden/>
          </w:rPr>
          <w:fldChar w:fldCharType="begin"/>
        </w:r>
        <w:r>
          <w:rPr>
            <w:noProof/>
            <w:webHidden/>
          </w:rPr>
          <w:instrText xml:space="preserve"> PAGEREF _Toc348276205 \h </w:instrText>
        </w:r>
        <w:r>
          <w:rPr>
            <w:noProof/>
            <w:webHidden/>
          </w:rPr>
        </w:r>
        <w:r>
          <w:rPr>
            <w:noProof/>
            <w:webHidden/>
          </w:rPr>
          <w:fldChar w:fldCharType="separate"/>
        </w:r>
        <w:r>
          <w:rPr>
            <w:noProof/>
            <w:webHidden/>
          </w:rPr>
          <w:t>28</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206" w:history="1">
        <w:r w:rsidRPr="002759A5">
          <w:rPr>
            <w:rStyle w:val="Hypertextovodkaz"/>
            <w:noProof/>
          </w:rPr>
          <w:t>Rozhranie administrátora</w:t>
        </w:r>
        <w:r>
          <w:rPr>
            <w:noProof/>
            <w:webHidden/>
          </w:rPr>
          <w:tab/>
        </w:r>
        <w:r>
          <w:rPr>
            <w:noProof/>
            <w:webHidden/>
          </w:rPr>
          <w:fldChar w:fldCharType="begin"/>
        </w:r>
        <w:r>
          <w:rPr>
            <w:noProof/>
            <w:webHidden/>
          </w:rPr>
          <w:instrText xml:space="preserve"> PAGEREF _Toc348276206 \h </w:instrText>
        </w:r>
        <w:r>
          <w:rPr>
            <w:noProof/>
            <w:webHidden/>
          </w:rPr>
        </w:r>
        <w:r>
          <w:rPr>
            <w:noProof/>
            <w:webHidden/>
          </w:rPr>
          <w:fldChar w:fldCharType="separate"/>
        </w:r>
        <w:r>
          <w:rPr>
            <w:noProof/>
            <w:webHidden/>
          </w:rPr>
          <w:t>2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07" w:history="1">
        <w:r w:rsidRPr="002759A5">
          <w:rPr>
            <w:rStyle w:val="Hypertextovodkaz"/>
            <w:noProof/>
          </w:rPr>
          <w:t>Stanovy - edit</w:t>
        </w:r>
        <w:r>
          <w:rPr>
            <w:noProof/>
            <w:webHidden/>
          </w:rPr>
          <w:tab/>
        </w:r>
        <w:r>
          <w:rPr>
            <w:noProof/>
            <w:webHidden/>
          </w:rPr>
          <w:fldChar w:fldCharType="begin"/>
        </w:r>
        <w:r>
          <w:rPr>
            <w:noProof/>
            <w:webHidden/>
          </w:rPr>
          <w:instrText xml:space="preserve"> PAGEREF _Toc348276207 \h </w:instrText>
        </w:r>
        <w:r>
          <w:rPr>
            <w:noProof/>
            <w:webHidden/>
          </w:rPr>
        </w:r>
        <w:r>
          <w:rPr>
            <w:noProof/>
            <w:webHidden/>
          </w:rPr>
          <w:fldChar w:fldCharType="separate"/>
        </w:r>
        <w:r>
          <w:rPr>
            <w:noProof/>
            <w:webHidden/>
          </w:rPr>
          <w:t>2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08" w:history="1">
        <w:r w:rsidRPr="002759A5">
          <w:rPr>
            <w:rStyle w:val="Hypertextovodkaz"/>
            <w:noProof/>
          </w:rPr>
          <w:t>O nás – edit</w:t>
        </w:r>
        <w:r>
          <w:rPr>
            <w:noProof/>
            <w:webHidden/>
          </w:rPr>
          <w:tab/>
        </w:r>
        <w:r>
          <w:rPr>
            <w:noProof/>
            <w:webHidden/>
          </w:rPr>
          <w:fldChar w:fldCharType="begin"/>
        </w:r>
        <w:r>
          <w:rPr>
            <w:noProof/>
            <w:webHidden/>
          </w:rPr>
          <w:instrText xml:space="preserve"> PAGEREF _Toc348276208 \h </w:instrText>
        </w:r>
        <w:r>
          <w:rPr>
            <w:noProof/>
            <w:webHidden/>
          </w:rPr>
        </w:r>
        <w:r>
          <w:rPr>
            <w:noProof/>
            <w:webHidden/>
          </w:rPr>
          <w:fldChar w:fldCharType="separate"/>
        </w:r>
        <w:r>
          <w:rPr>
            <w:noProof/>
            <w:webHidden/>
          </w:rPr>
          <w:t>29</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09" w:history="1">
        <w:r w:rsidRPr="002759A5">
          <w:rPr>
            <w:rStyle w:val="Hypertextovodkaz"/>
            <w:noProof/>
          </w:rPr>
          <w:t>Kontakt – edit</w:t>
        </w:r>
        <w:r>
          <w:rPr>
            <w:noProof/>
            <w:webHidden/>
          </w:rPr>
          <w:tab/>
        </w:r>
        <w:r>
          <w:rPr>
            <w:noProof/>
            <w:webHidden/>
          </w:rPr>
          <w:fldChar w:fldCharType="begin"/>
        </w:r>
        <w:r>
          <w:rPr>
            <w:noProof/>
            <w:webHidden/>
          </w:rPr>
          <w:instrText xml:space="preserve"> PAGEREF _Toc348276209 \h </w:instrText>
        </w:r>
        <w:r>
          <w:rPr>
            <w:noProof/>
            <w:webHidden/>
          </w:rPr>
        </w:r>
        <w:r>
          <w:rPr>
            <w:noProof/>
            <w:webHidden/>
          </w:rPr>
          <w:fldChar w:fldCharType="separate"/>
        </w:r>
        <w:r>
          <w:rPr>
            <w:noProof/>
            <w:webHidden/>
          </w:rPr>
          <w:t>30</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10" w:history="1">
        <w:r w:rsidRPr="002759A5">
          <w:rPr>
            <w:rStyle w:val="Hypertextovodkaz"/>
            <w:noProof/>
          </w:rPr>
          <w:t>Projekty</w:t>
        </w:r>
        <w:r>
          <w:rPr>
            <w:noProof/>
            <w:webHidden/>
          </w:rPr>
          <w:tab/>
        </w:r>
        <w:r>
          <w:rPr>
            <w:noProof/>
            <w:webHidden/>
          </w:rPr>
          <w:fldChar w:fldCharType="begin"/>
        </w:r>
        <w:r>
          <w:rPr>
            <w:noProof/>
            <w:webHidden/>
          </w:rPr>
          <w:instrText xml:space="preserve"> PAGEREF _Toc348276210 \h </w:instrText>
        </w:r>
        <w:r>
          <w:rPr>
            <w:noProof/>
            <w:webHidden/>
          </w:rPr>
        </w:r>
        <w:r>
          <w:rPr>
            <w:noProof/>
            <w:webHidden/>
          </w:rPr>
          <w:fldChar w:fldCharType="separate"/>
        </w:r>
        <w:r>
          <w:rPr>
            <w:noProof/>
            <w:webHidden/>
          </w:rPr>
          <w:t>30</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11" w:history="1">
        <w:r w:rsidRPr="002759A5">
          <w:rPr>
            <w:rStyle w:val="Hypertextovodkaz"/>
            <w:noProof/>
          </w:rPr>
          <w:t>Kategórie projektov</w:t>
        </w:r>
        <w:r>
          <w:rPr>
            <w:noProof/>
            <w:webHidden/>
          </w:rPr>
          <w:tab/>
        </w:r>
        <w:r>
          <w:rPr>
            <w:noProof/>
            <w:webHidden/>
          </w:rPr>
          <w:fldChar w:fldCharType="begin"/>
        </w:r>
        <w:r>
          <w:rPr>
            <w:noProof/>
            <w:webHidden/>
          </w:rPr>
          <w:instrText xml:space="preserve"> PAGEREF _Toc348276211 \h </w:instrText>
        </w:r>
        <w:r>
          <w:rPr>
            <w:noProof/>
            <w:webHidden/>
          </w:rPr>
        </w:r>
        <w:r>
          <w:rPr>
            <w:noProof/>
            <w:webHidden/>
          </w:rPr>
          <w:fldChar w:fldCharType="separate"/>
        </w:r>
        <w:r>
          <w:rPr>
            <w:noProof/>
            <w:webHidden/>
          </w:rPr>
          <w:t>30</w:t>
        </w:r>
        <w:r>
          <w:rPr>
            <w:noProof/>
            <w:webHidden/>
          </w:rPr>
          <w:fldChar w:fldCharType="end"/>
        </w:r>
      </w:hyperlink>
    </w:p>
    <w:p w:rsidR="005D068F" w:rsidRDefault="005D068F">
      <w:pPr>
        <w:pStyle w:val="Obsah5"/>
        <w:tabs>
          <w:tab w:val="right" w:leader="dot" w:pos="9062"/>
        </w:tabs>
        <w:rPr>
          <w:rFonts w:eastAsiaTheme="minorEastAsia" w:cstheme="minorBidi"/>
          <w:noProof/>
          <w:sz w:val="22"/>
          <w:szCs w:val="22"/>
          <w:lang w:eastAsia="sk-SK"/>
        </w:rPr>
      </w:pPr>
      <w:hyperlink w:anchor="_Toc348276212" w:history="1">
        <w:r w:rsidRPr="002759A5">
          <w:rPr>
            <w:rStyle w:val="Hypertextovodkaz"/>
            <w:noProof/>
          </w:rPr>
          <w:t>Pridávanie do kategórií projektov</w:t>
        </w:r>
        <w:r>
          <w:rPr>
            <w:noProof/>
            <w:webHidden/>
          </w:rPr>
          <w:tab/>
        </w:r>
        <w:r>
          <w:rPr>
            <w:noProof/>
            <w:webHidden/>
          </w:rPr>
          <w:fldChar w:fldCharType="begin"/>
        </w:r>
        <w:r>
          <w:rPr>
            <w:noProof/>
            <w:webHidden/>
          </w:rPr>
          <w:instrText xml:space="preserve"> PAGEREF _Toc348276212 \h </w:instrText>
        </w:r>
        <w:r>
          <w:rPr>
            <w:noProof/>
            <w:webHidden/>
          </w:rPr>
        </w:r>
        <w:r>
          <w:rPr>
            <w:noProof/>
            <w:webHidden/>
          </w:rPr>
          <w:fldChar w:fldCharType="separate"/>
        </w:r>
        <w:r>
          <w:rPr>
            <w:noProof/>
            <w:webHidden/>
          </w:rPr>
          <w:t>31</w:t>
        </w:r>
        <w:r>
          <w:rPr>
            <w:noProof/>
            <w:webHidden/>
          </w:rPr>
          <w:fldChar w:fldCharType="end"/>
        </w:r>
      </w:hyperlink>
    </w:p>
    <w:p w:rsidR="005D068F" w:rsidRDefault="005D068F">
      <w:pPr>
        <w:pStyle w:val="Obsah5"/>
        <w:tabs>
          <w:tab w:val="right" w:leader="dot" w:pos="9062"/>
        </w:tabs>
        <w:rPr>
          <w:rFonts w:eastAsiaTheme="minorEastAsia" w:cstheme="minorBidi"/>
          <w:noProof/>
          <w:sz w:val="22"/>
          <w:szCs w:val="22"/>
          <w:lang w:eastAsia="sk-SK"/>
        </w:rPr>
      </w:pPr>
      <w:hyperlink w:anchor="_Toc348276213" w:history="1">
        <w:r w:rsidRPr="002759A5">
          <w:rPr>
            <w:rStyle w:val="Hypertextovodkaz"/>
            <w:noProof/>
          </w:rPr>
          <w:t>Editovanie kategórií projektov</w:t>
        </w:r>
        <w:r>
          <w:rPr>
            <w:noProof/>
            <w:webHidden/>
          </w:rPr>
          <w:tab/>
        </w:r>
        <w:r>
          <w:rPr>
            <w:noProof/>
            <w:webHidden/>
          </w:rPr>
          <w:fldChar w:fldCharType="begin"/>
        </w:r>
        <w:r>
          <w:rPr>
            <w:noProof/>
            <w:webHidden/>
          </w:rPr>
          <w:instrText xml:space="preserve"> PAGEREF _Toc348276213 \h </w:instrText>
        </w:r>
        <w:r>
          <w:rPr>
            <w:noProof/>
            <w:webHidden/>
          </w:rPr>
        </w:r>
        <w:r>
          <w:rPr>
            <w:noProof/>
            <w:webHidden/>
          </w:rPr>
          <w:fldChar w:fldCharType="separate"/>
        </w:r>
        <w:r>
          <w:rPr>
            <w:noProof/>
            <w:webHidden/>
          </w:rPr>
          <w:t>32</w:t>
        </w:r>
        <w:r>
          <w:rPr>
            <w:noProof/>
            <w:webHidden/>
          </w:rPr>
          <w:fldChar w:fldCharType="end"/>
        </w:r>
      </w:hyperlink>
    </w:p>
    <w:p w:rsidR="005D068F" w:rsidRDefault="005D068F">
      <w:pPr>
        <w:pStyle w:val="Obsah5"/>
        <w:tabs>
          <w:tab w:val="right" w:leader="dot" w:pos="9062"/>
        </w:tabs>
        <w:rPr>
          <w:rFonts w:eastAsiaTheme="minorEastAsia" w:cstheme="minorBidi"/>
          <w:noProof/>
          <w:sz w:val="22"/>
          <w:szCs w:val="22"/>
          <w:lang w:eastAsia="sk-SK"/>
        </w:rPr>
      </w:pPr>
      <w:hyperlink w:anchor="_Toc348276214" w:history="1">
        <w:r w:rsidRPr="002759A5">
          <w:rPr>
            <w:rStyle w:val="Hypertextovodkaz"/>
            <w:noProof/>
          </w:rPr>
          <w:t>Mazanie  kategórií projektov</w:t>
        </w:r>
        <w:r>
          <w:rPr>
            <w:noProof/>
            <w:webHidden/>
          </w:rPr>
          <w:tab/>
        </w:r>
        <w:r>
          <w:rPr>
            <w:noProof/>
            <w:webHidden/>
          </w:rPr>
          <w:fldChar w:fldCharType="begin"/>
        </w:r>
        <w:r>
          <w:rPr>
            <w:noProof/>
            <w:webHidden/>
          </w:rPr>
          <w:instrText xml:space="preserve"> PAGEREF _Toc348276214 \h </w:instrText>
        </w:r>
        <w:r>
          <w:rPr>
            <w:noProof/>
            <w:webHidden/>
          </w:rPr>
        </w:r>
        <w:r>
          <w:rPr>
            <w:noProof/>
            <w:webHidden/>
          </w:rPr>
          <w:fldChar w:fldCharType="separate"/>
        </w:r>
        <w:r>
          <w:rPr>
            <w:noProof/>
            <w:webHidden/>
          </w:rPr>
          <w:t>32</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15" w:history="1">
        <w:r w:rsidRPr="002759A5">
          <w:rPr>
            <w:rStyle w:val="Hypertextovodkaz"/>
            <w:noProof/>
          </w:rPr>
          <w:t>Pridávanie projektov</w:t>
        </w:r>
        <w:r>
          <w:rPr>
            <w:noProof/>
            <w:webHidden/>
          </w:rPr>
          <w:tab/>
        </w:r>
        <w:r>
          <w:rPr>
            <w:noProof/>
            <w:webHidden/>
          </w:rPr>
          <w:fldChar w:fldCharType="begin"/>
        </w:r>
        <w:r>
          <w:rPr>
            <w:noProof/>
            <w:webHidden/>
          </w:rPr>
          <w:instrText xml:space="preserve"> PAGEREF _Toc348276215 \h </w:instrText>
        </w:r>
        <w:r>
          <w:rPr>
            <w:noProof/>
            <w:webHidden/>
          </w:rPr>
        </w:r>
        <w:r>
          <w:rPr>
            <w:noProof/>
            <w:webHidden/>
          </w:rPr>
          <w:fldChar w:fldCharType="separate"/>
        </w:r>
        <w:r>
          <w:rPr>
            <w:noProof/>
            <w:webHidden/>
          </w:rPr>
          <w:t>33</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16" w:history="1">
        <w:r w:rsidRPr="002759A5">
          <w:rPr>
            <w:rStyle w:val="Hypertextovodkaz"/>
            <w:noProof/>
          </w:rPr>
          <w:t>Editovanie projektov</w:t>
        </w:r>
        <w:r>
          <w:rPr>
            <w:noProof/>
            <w:webHidden/>
          </w:rPr>
          <w:tab/>
        </w:r>
        <w:r>
          <w:rPr>
            <w:noProof/>
            <w:webHidden/>
          </w:rPr>
          <w:fldChar w:fldCharType="begin"/>
        </w:r>
        <w:r>
          <w:rPr>
            <w:noProof/>
            <w:webHidden/>
          </w:rPr>
          <w:instrText xml:space="preserve"> PAGEREF _Toc348276216 \h </w:instrText>
        </w:r>
        <w:r>
          <w:rPr>
            <w:noProof/>
            <w:webHidden/>
          </w:rPr>
        </w:r>
        <w:r>
          <w:rPr>
            <w:noProof/>
            <w:webHidden/>
          </w:rPr>
          <w:fldChar w:fldCharType="separate"/>
        </w:r>
        <w:r>
          <w:rPr>
            <w:noProof/>
            <w:webHidden/>
          </w:rPr>
          <w:t>34</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17" w:history="1">
        <w:r w:rsidRPr="002759A5">
          <w:rPr>
            <w:rStyle w:val="Hypertextovodkaz"/>
            <w:noProof/>
          </w:rPr>
          <w:t>Mazanie projektov</w:t>
        </w:r>
        <w:r>
          <w:rPr>
            <w:noProof/>
            <w:webHidden/>
          </w:rPr>
          <w:tab/>
        </w:r>
        <w:r>
          <w:rPr>
            <w:noProof/>
            <w:webHidden/>
          </w:rPr>
          <w:fldChar w:fldCharType="begin"/>
        </w:r>
        <w:r>
          <w:rPr>
            <w:noProof/>
            <w:webHidden/>
          </w:rPr>
          <w:instrText xml:space="preserve"> PAGEREF _Toc348276217 \h </w:instrText>
        </w:r>
        <w:r>
          <w:rPr>
            <w:noProof/>
            <w:webHidden/>
          </w:rPr>
        </w:r>
        <w:r>
          <w:rPr>
            <w:noProof/>
            <w:webHidden/>
          </w:rPr>
          <w:fldChar w:fldCharType="separate"/>
        </w:r>
        <w:r>
          <w:rPr>
            <w:noProof/>
            <w:webHidden/>
          </w:rPr>
          <w:t>35</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18" w:history="1">
        <w:r w:rsidRPr="002759A5">
          <w:rPr>
            <w:rStyle w:val="Hypertextovodkaz"/>
            <w:noProof/>
          </w:rPr>
          <w:t>Udalosti</w:t>
        </w:r>
        <w:r>
          <w:rPr>
            <w:noProof/>
            <w:webHidden/>
          </w:rPr>
          <w:tab/>
        </w:r>
        <w:r>
          <w:rPr>
            <w:noProof/>
            <w:webHidden/>
          </w:rPr>
          <w:fldChar w:fldCharType="begin"/>
        </w:r>
        <w:r>
          <w:rPr>
            <w:noProof/>
            <w:webHidden/>
          </w:rPr>
          <w:instrText xml:space="preserve"> PAGEREF _Toc348276218 \h </w:instrText>
        </w:r>
        <w:r>
          <w:rPr>
            <w:noProof/>
            <w:webHidden/>
          </w:rPr>
        </w:r>
        <w:r>
          <w:rPr>
            <w:noProof/>
            <w:webHidden/>
          </w:rPr>
          <w:fldChar w:fldCharType="separate"/>
        </w:r>
        <w:r>
          <w:rPr>
            <w:noProof/>
            <w:webHidden/>
          </w:rPr>
          <w:t>35</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19" w:history="1">
        <w:r w:rsidRPr="002759A5">
          <w:rPr>
            <w:rStyle w:val="Hypertextovodkaz"/>
            <w:noProof/>
          </w:rPr>
          <w:t>Články</w:t>
        </w:r>
        <w:r>
          <w:rPr>
            <w:noProof/>
            <w:webHidden/>
          </w:rPr>
          <w:tab/>
        </w:r>
        <w:r>
          <w:rPr>
            <w:noProof/>
            <w:webHidden/>
          </w:rPr>
          <w:fldChar w:fldCharType="begin"/>
        </w:r>
        <w:r>
          <w:rPr>
            <w:noProof/>
            <w:webHidden/>
          </w:rPr>
          <w:instrText xml:space="preserve"> PAGEREF _Toc348276219 \h </w:instrText>
        </w:r>
        <w:r>
          <w:rPr>
            <w:noProof/>
            <w:webHidden/>
          </w:rPr>
        </w:r>
        <w:r>
          <w:rPr>
            <w:noProof/>
            <w:webHidden/>
          </w:rPr>
          <w:fldChar w:fldCharType="separate"/>
        </w:r>
        <w:r>
          <w:rPr>
            <w:noProof/>
            <w:webHidden/>
          </w:rPr>
          <w:t>35</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20" w:history="1">
        <w:r w:rsidRPr="002759A5">
          <w:rPr>
            <w:rStyle w:val="Hypertextovodkaz"/>
            <w:noProof/>
          </w:rPr>
          <w:t>Pridávanie článkov</w:t>
        </w:r>
        <w:r>
          <w:rPr>
            <w:noProof/>
            <w:webHidden/>
          </w:rPr>
          <w:tab/>
        </w:r>
        <w:r>
          <w:rPr>
            <w:noProof/>
            <w:webHidden/>
          </w:rPr>
          <w:fldChar w:fldCharType="begin"/>
        </w:r>
        <w:r>
          <w:rPr>
            <w:noProof/>
            <w:webHidden/>
          </w:rPr>
          <w:instrText xml:space="preserve"> PAGEREF _Toc348276220 \h </w:instrText>
        </w:r>
        <w:r>
          <w:rPr>
            <w:noProof/>
            <w:webHidden/>
          </w:rPr>
        </w:r>
        <w:r>
          <w:rPr>
            <w:noProof/>
            <w:webHidden/>
          </w:rPr>
          <w:fldChar w:fldCharType="separate"/>
        </w:r>
        <w:r>
          <w:rPr>
            <w:noProof/>
            <w:webHidden/>
          </w:rPr>
          <w:t>35</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21" w:history="1">
        <w:r w:rsidRPr="002759A5">
          <w:rPr>
            <w:rStyle w:val="Hypertextovodkaz"/>
            <w:noProof/>
          </w:rPr>
          <w:t>Články – edit</w:t>
        </w:r>
        <w:r>
          <w:rPr>
            <w:noProof/>
            <w:webHidden/>
          </w:rPr>
          <w:tab/>
        </w:r>
        <w:r>
          <w:rPr>
            <w:noProof/>
            <w:webHidden/>
          </w:rPr>
          <w:fldChar w:fldCharType="begin"/>
        </w:r>
        <w:r>
          <w:rPr>
            <w:noProof/>
            <w:webHidden/>
          </w:rPr>
          <w:instrText xml:space="preserve"> PAGEREF _Toc348276221 \h </w:instrText>
        </w:r>
        <w:r>
          <w:rPr>
            <w:noProof/>
            <w:webHidden/>
          </w:rPr>
        </w:r>
        <w:r>
          <w:rPr>
            <w:noProof/>
            <w:webHidden/>
          </w:rPr>
          <w:fldChar w:fldCharType="separate"/>
        </w:r>
        <w:r>
          <w:rPr>
            <w:noProof/>
            <w:webHidden/>
          </w:rPr>
          <w:t>36</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22" w:history="1">
        <w:r w:rsidRPr="002759A5">
          <w:rPr>
            <w:rStyle w:val="Hypertextovodkaz"/>
            <w:noProof/>
          </w:rPr>
          <w:t>Mazanie článkov</w:t>
        </w:r>
        <w:r>
          <w:rPr>
            <w:noProof/>
            <w:webHidden/>
          </w:rPr>
          <w:tab/>
        </w:r>
        <w:r>
          <w:rPr>
            <w:noProof/>
            <w:webHidden/>
          </w:rPr>
          <w:fldChar w:fldCharType="begin"/>
        </w:r>
        <w:r>
          <w:rPr>
            <w:noProof/>
            <w:webHidden/>
          </w:rPr>
          <w:instrText xml:space="preserve"> PAGEREF _Toc348276222 \h </w:instrText>
        </w:r>
        <w:r>
          <w:rPr>
            <w:noProof/>
            <w:webHidden/>
          </w:rPr>
        </w:r>
        <w:r>
          <w:rPr>
            <w:noProof/>
            <w:webHidden/>
          </w:rPr>
          <w:fldChar w:fldCharType="separate"/>
        </w:r>
        <w:r>
          <w:rPr>
            <w:noProof/>
            <w:webHidden/>
          </w:rPr>
          <w:t>38</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23" w:history="1">
        <w:r w:rsidRPr="002759A5">
          <w:rPr>
            <w:rStyle w:val="Hypertextovodkaz"/>
            <w:noProof/>
          </w:rPr>
          <w:t>História  modifikácií článku</w:t>
        </w:r>
        <w:r>
          <w:rPr>
            <w:noProof/>
            <w:webHidden/>
          </w:rPr>
          <w:tab/>
        </w:r>
        <w:r>
          <w:rPr>
            <w:noProof/>
            <w:webHidden/>
          </w:rPr>
          <w:fldChar w:fldCharType="begin"/>
        </w:r>
        <w:r>
          <w:rPr>
            <w:noProof/>
            <w:webHidden/>
          </w:rPr>
          <w:instrText xml:space="preserve"> PAGEREF _Toc348276223 \h </w:instrText>
        </w:r>
        <w:r>
          <w:rPr>
            <w:noProof/>
            <w:webHidden/>
          </w:rPr>
        </w:r>
        <w:r>
          <w:rPr>
            <w:noProof/>
            <w:webHidden/>
          </w:rPr>
          <w:fldChar w:fldCharType="separate"/>
        </w:r>
        <w:r>
          <w:rPr>
            <w:noProof/>
            <w:webHidden/>
          </w:rPr>
          <w:t>39</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24" w:history="1">
        <w:r w:rsidRPr="002759A5">
          <w:rPr>
            <w:rStyle w:val="Hypertextovodkaz"/>
            <w:noProof/>
          </w:rPr>
          <w:t>Členovia</w:t>
        </w:r>
        <w:r>
          <w:rPr>
            <w:noProof/>
            <w:webHidden/>
          </w:rPr>
          <w:tab/>
        </w:r>
        <w:r>
          <w:rPr>
            <w:noProof/>
            <w:webHidden/>
          </w:rPr>
          <w:fldChar w:fldCharType="begin"/>
        </w:r>
        <w:r>
          <w:rPr>
            <w:noProof/>
            <w:webHidden/>
          </w:rPr>
          <w:instrText xml:space="preserve"> PAGEREF _Toc348276224 \h </w:instrText>
        </w:r>
        <w:r>
          <w:rPr>
            <w:noProof/>
            <w:webHidden/>
          </w:rPr>
        </w:r>
        <w:r>
          <w:rPr>
            <w:noProof/>
            <w:webHidden/>
          </w:rPr>
          <w:fldChar w:fldCharType="separate"/>
        </w:r>
        <w:r>
          <w:rPr>
            <w:noProof/>
            <w:webHidden/>
          </w:rPr>
          <w:t>39</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25" w:history="1">
        <w:r w:rsidRPr="002759A5">
          <w:rPr>
            <w:rStyle w:val="Hypertextovodkaz"/>
            <w:noProof/>
          </w:rPr>
          <w:t>Pridanie nového člena</w:t>
        </w:r>
        <w:r>
          <w:rPr>
            <w:noProof/>
            <w:webHidden/>
          </w:rPr>
          <w:tab/>
        </w:r>
        <w:r>
          <w:rPr>
            <w:noProof/>
            <w:webHidden/>
          </w:rPr>
          <w:fldChar w:fldCharType="begin"/>
        </w:r>
        <w:r>
          <w:rPr>
            <w:noProof/>
            <w:webHidden/>
          </w:rPr>
          <w:instrText xml:space="preserve"> PAGEREF _Toc348276225 \h </w:instrText>
        </w:r>
        <w:r>
          <w:rPr>
            <w:noProof/>
            <w:webHidden/>
          </w:rPr>
        </w:r>
        <w:r>
          <w:rPr>
            <w:noProof/>
            <w:webHidden/>
          </w:rPr>
          <w:fldChar w:fldCharType="separate"/>
        </w:r>
        <w:r>
          <w:rPr>
            <w:noProof/>
            <w:webHidden/>
          </w:rPr>
          <w:t>39</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26" w:history="1">
        <w:r w:rsidRPr="002759A5">
          <w:rPr>
            <w:rStyle w:val="Hypertextovodkaz"/>
            <w:noProof/>
          </w:rPr>
          <w:t>Členovia – edit</w:t>
        </w:r>
        <w:r>
          <w:rPr>
            <w:noProof/>
            <w:webHidden/>
          </w:rPr>
          <w:tab/>
        </w:r>
        <w:r>
          <w:rPr>
            <w:noProof/>
            <w:webHidden/>
          </w:rPr>
          <w:fldChar w:fldCharType="begin"/>
        </w:r>
        <w:r>
          <w:rPr>
            <w:noProof/>
            <w:webHidden/>
          </w:rPr>
          <w:instrText xml:space="preserve"> PAGEREF _Toc348276226 \h </w:instrText>
        </w:r>
        <w:r>
          <w:rPr>
            <w:noProof/>
            <w:webHidden/>
          </w:rPr>
        </w:r>
        <w:r>
          <w:rPr>
            <w:noProof/>
            <w:webHidden/>
          </w:rPr>
          <w:fldChar w:fldCharType="separate"/>
        </w:r>
        <w:r>
          <w:rPr>
            <w:noProof/>
            <w:webHidden/>
          </w:rPr>
          <w:t>41</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27" w:history="1">
        <w:r w:rsidRPr="002759A5">
          <w:rPr>
            <w:rStyle w:val="Hypertextovodkaz"/>
            <w:noProof/>
          </w:rPr>
          <w:t>Mazanie člena</w:t>
        </w:r>
        <w:r>
          <w:rPr>
            <w:noProof/>
            <w:webHidden/>
          </w:rPr>
          <w:tab/>
        </w:r>
        <w:r>
          <w:rPr>
            <w:noProof/>
            <w:webHidden/>
          </w:rPr>
          <w:fldChar w:fldCharType="begin"/>
        </w:r>
        <w:r>
          <w:rPr>
            <w:noProof/>
            <w:webHidden/>
          </w:rPr>
          <w:instrText xml:space="preserve"> PAGEREF _Toc348276227 \h </w:instrText>
        </w:r>
        <w:r>
          <w:rPr>
            <w:noProof/>
            <w:webHidden/>
          </w:rPr>
        </w:r>
        <w:r>
          <w:rPr>
            <w:noProof/>
            <w:webHidden/>
          </w:rPr>
          <w:fldChar w:fldCharType="separate"/>
        </w:r>
        <w:r>
          <w:rPr>
            <w:noProof/>
            <w:webHidden/>
          </w:rPr>
          <w:t>4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28" w:history="1">
        <w:r w:rsidRPr="002759A5">
          <w:rPr>
            <w:rStyle w:val="Hypertextovodkaz"/>
            <w:noProof/>
          </w:rPr>
          <w:t>Tituly</w:t>
        </w:r>
        <w:r>
          <w:rPr>
            <w:noProof/>
            <w:webHidden/>
          </w:rPr>
          <w:tab/>
        </w:r>
        <w:r>
          <w:rPr>
            <w:noProof/>
            <w:webHidden/>
          </w:rPr>
          <w:fldChar w:fldCharType="begin"/>
        </w:r>
        <w:r>
          <w:rPr>
            <w:noProof/>
            <w:webHidden/>
          </w:rPr>
          <w:instrText xml:space="preserve"> PAGEREF _Toc348276228 \h </w:instrText>
        </w:r>
        <w:r>
          <w:rPr>
            <w:noProof/>
            <w:webHidden/>
          </w:rPr>
        </w:r>
        <w:r>
          <w:rPr>
            <w:noProof/>
            <w:webHidden/>
          </w:rPr>
          <w:fldChar w:fldCharType="separate"/>
        </w:r>
        <w:r>
          <w:rPr>
            <w:noProof/>
            <w:webHidden/>
          </w:rPr>
          <w:t>4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29" w:history="1">
        <w:r w:rsidRPr="002759A5">
          <w:rPr>
            <w:rStyle w:val="Hypertextovodkaz"/>
            <w:noProof/>
          </w:rPr>
          <w:t>Študijné programy</w:t>
        </w:r>
        <w:r>
          <w:rPr>
            <w:noProof/>
            <w:webHidden/>
          </w:rPr>
          <w:tab/>
        </w:r>
        <w:r>
          <w:rPr>
            <w:noProof/>
            <w:webHidden/>
          </w:rPr>
          <w:fldChar w:fldCharType="begin"/>
        </w:r>
        <w:r>
          <w:rPr>
            <w:noProof/>
            <w:webHidden/>
          </w:rPr>
          <w:instrText xml:space="preserve"> PAGEREF _Toc348276229 \h </w:instrText>
        </w:r>
        <w:r>
          <w:rPr>
            <w:noProof/>
            <w:webHidden/>
          </w:rPr>
        </w:r>
        <w:r>
          <w:rPr>
            <w:noProof/>
            <w:webHidden/>
          </w:rPr>
          <w:fldChar w:fldCharType="separate"/>
        </w:r>
        <w:r>
          <w:rPr>
            <w:noProof/>
            <w:webHidden/>
          </w:rPr>
          <w:t>4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30" w:history="1">
        <w:r w:rsidRPr="002759A5">
          <w:rPr>
            <w:rStyle w:val="Hypertextovodkaz"/>
            <w:noProof/>
          </w:rPr>
          <w:t>Typy e-mailov</w:t>
        </w:r>
        <w:r>
          <w:rPr>
            <w:noProof/>
            <w:webHidden/>
          </w:rPr>
          <w:tab/>
        </w:r>
        <w:r>
          <w:rPr>
            <w:noProof/>
            <w:webHidden/>
          </w:rPr>
          <w:fldChar w:fldCharType="begin"/>
        </w:r>
        <w:r>
          <w:rPr>
            <w:noProof/>
            <w:webHidden/>
          </w:rPr>
          <w:instrText xml:space="preserve"> PAGEREF _Toc348276230 \h </w:instrText>
        </w:r>
        <w:r>
          <w:rPr>
            <w:noProof/>
            <w:webHidden/>
          </w:rPr>
        </w:r>
        <w:r>
          <w:rPr>
            <w:noProof/>
            <w:webHidden/>
          </w:rPr>
          <w:fldChar w:fldCharType="separate"/>
        </w:r>
        <w:r>
          <w:rPr>
            <w:noProof/>
            <w:webHidden/>
          </w:rPr>
          <w:t>42</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31" w:history="1">
        <w:r w:rsidRPr="002759A5">
          <w:rPr>
            <w:rStyle w:val="Hypertextovodkaz"/>
            <w:noProof/>
          </w:rPr>
          <w:t>Export</w:t>
        </w:r>
        <w:r>
          <w:rPr>
            <w:noProof/>
            <w:webHidden/>
          </w:rPr>
          <w:tab/>
        </w:r>
        <w:r>
          <w:rPr>
            <w:noProof/>
            <w:webHidden/>
          </w:rPr>
          <w:fldChar w:fldCharType="begin"/>
        </w:r>
        <w:r>
          <w:rPr>
            <w:noProof/>
            <w:webHidden/>
          </w:rPr>
          <w:instrText xml:space="preserve"> PAGEREF _Toc348276231 \h </w:instrText>
        </w:r>
        <w:r>
          <w:rPr>
            <w:noProof/>
            <w:webHidden/>
          </w:rPr>
        </w:r>
        <w:r>
          <w:rPr>
            <w:noProof/>
            <w:webHidden/>
          </w:rPr>
          <w:fldChar w:fldCharType="separate"/>
        </w:r>
        <w:r>
          <w:rPr>
            <w:noProof/>
            <w:webHidden/>
          </w:rPr>
          <w:t>43</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232" w:history="1">
        <w:r>
          <w:rPr>
            <w:noProof/>
            <w:webHidden/>
          </w:rPr>
          <w:tab/>
        </w:r>
        <w:r>
          <w:rPr>
            <w:noProof/>
            <w:webHidden/>
          </w:rPr>
          <w:fldChar w:fldCharType="begin"/>
        </w:r>
        <w:r>
          <w:rPr>
            <w:noProof/>
            <w:webHidden/>
          </w:rPr>
          <w:instrText xml:space="preserve"> PAGEREF _Toc348276232 \h </w:instrText>
        </w:r>
        <w:r>
          <w:rPr>
            <w:noProof/>
            <w:webHidden/>
          </w:rPr>
        </w:r>
        <w:r>
          <w:rPr>
            <w:noProof/>
            <w:webHidden/>
          </w:rPr>
          <w:fldChar w:fldCharType="separate"/>
        </w:r>
        <w:r>
          <w:rPr>
            <w:noProof/>
            <w:webHidden/>
          </w:rPr>
          <w:t>43</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33" w:history="1">
        <w:r w:rsidRPr="002759A5">
          <w:rPr>
            <w:rStyle w:val="Hypertextovodkaz"/>
            <w:noProof/>
          </w:rPr>
          <w:t>Korešpondencia</w:t>
        </w:r>
        <w:r>
          <w:rPr>
            <w:noProof/>
            <w:webHidden/>
          </w:rPr>
          <w:tab/>
        </w:r>
        <w:r>
          <w:rPr>
            <w:noProof/>
            <w:webHidden/>
          </w:rPr>
          <w:fldChar w:fldCharType="begin"/>
        </w:r>
        <w:r>
          <w:rPr>
            <w:noProof/>
            <w:webHidden/>
          </w:rPr>
          <w:instrText xml:space="preserve"> PAGEREF _Toc348276233 \h </w:instrText>
        </w:r>
        <w:r>
          <w:rPr>
            <w:noProof/>
            <w:webHidden/>
          </w:rPr>
        </w:r>
        <w:r>
          <w:rPr>
            <w:noProof/>
            <w:webHidden/>
          </w:rPr>
          <w:fldChar w:fldCharType="separate"/>
        </w:r>
        <w:r>
          <w:rPr>
            <w:noProof/>
            <w:webHidden/>
          </w:rPr>
          <w:t>43</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34" w:history="1">
        <w:r w:rsidRPr="002759A5">
          <w:rPr>
            <w:rStyle w:val="Hypertextovodkaz"/>
            <w:noProof/>
          </w:rPr>
          <w:t>Platby</w:t>
        </w:r>
        <w:r>
          <w:rPr>
            <w:noProof/>
            <w:webHidden/>
          </w:rPr>
          <w:tab/>
        </w:r>
        <w:r>
          <w:rPr>
            <w:noProof/>
            <w:webHidden/>
          </w:rPr>
          <w:fldChar w:fldCharType="begin"/>
        </w:r>
        <w:r>
          <w:rPr>
            <w:noProof/>
            <w:webHidden/>
          </w:rPr>
          <w:instrText xml:space="preserve"> PAGEREF _Toc348276234 \h </w:instrText>
        </w:r>
        <w:r>
          <w:rPr>
            <w:noProof/>
            <w:webHidden/>
          </w:rPr>
        </w:r>
        <w:r>
          <w:rPr>
            <w:noProof/>
            <w:webHidden/>
          </w:rPr>
          <w:fldChar w:fldCharType="separate"/>
        </w:r>
        <w:r>
          <w:rPr>
            <w:noProof/>
            <w:webHidden/>
          </w:rPr>
          <w:t>45</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35" w:history="1">
        <w:r w:rsidRPr="002759A5">
          <w:rPr>
            <w:rStyle w:val="Hypertextovodkaz"/>
            <w:noProof/>
          </w:rPr>
          <w:t>Pridávanie platieb</w:t>
        </w:r>
        <w:r>
          <w:rPr>
            <w:noProof/>
            <w:webHidden/>
          </w:rPr>
          <w:tab/>
        </w:r>
        <w:r>
          <w:rPr>
            <w:noProof/>
            <w:webHidden/>
          </w:rPr>
          <w:fldChar w:fldCharType="begin"/>
        </w:r>
        <w:r>
          <w:rPr>
            <w:noProof/>
            <w:webHidden/>
          </w:rPr>
          <w:instrText xml:space="preserve"> PAGEREF _Toc348276235 \h </w:instrText>
        </w:r>
        <w:r>
          <w:rPr>
            <w:noProof/>
            <w:webHidden/>
          </w:rPr>
        </w:r>
        <w:r>
          <w:rPr>
            <w:noProof/>
            <w:webHidden/>
          </w:rPr>
          <w:fldChar w:fldCharType="separate"/>
        </w:r>
        <w:r>
          <w:rPr>
            <w:noProof/>
            <w:webHidden/>
          </w:rPr>
          <w:t>45</w:t>
        </w:r>
        <w:r>
          <w:rPr>
            <w:noProof/>
            <w:webHidden/>
          </w:rPr>
          <w:fldChar w:fldCharType="end"/>
        </w:r>
      </w:hyperlink>
    </w:p>
    <w:p w:rsidR="005D068F" w:rsidRDefault="005D068F">
      <w:pPr>
        <w:pStyle w:val="Obsah4"/>
        <w:tabs>
          <w:tab w:val="right" w:leader="dot" w:pos="9062"/>
        </w:tabs>
        <w:rPr>
          <w:rFonts w:eastAsiaTheme="minorEastAsia" w:cstheme="minorBidi"/>
          <w:noProof/>
          <w:sz w:val="22"/>
          <w:szCs w:val="22"/>
          <w:lang w:eastAsia="sk-SK"/>
        </w:rPr>
      </w:pPr>
      <w:hyperlink w:anchor="_Toc348276236" w:history="1">
        <w:r w:rsidRPr="002759A5">
          <w:rPr>
            <w:rStyle w:val="Hypertextovodkaz"/>
            <w:noProof/>
          </w:rPr>
          <w:t>Mazanie platieb</w:t>
        </w:r>
        <w:r>
          <w:rPr>
            <w:noProof/>
            <w:webHidden/>
          </w:rPr>
          <w:tab/>
        </w:r>
        <w:r>
          <w:rPr>
            <w:noProof/>
            <w:webHidden/>
          </w:rPr>
          <w:fldChar w:fldCharType="begin"/>
        </w:r>
        <w:r>
          <w:rPr>
            <w:noProof/>
            <w:webHidden/>
          </w:rPr>
          <w:instrText xml:space="preserve"> PAGEREF _Toc348276236 \h </w:instrText>
        </w:r>
        <w:r>
          <w:rPr>
            <w:noProof/>
            <w:webHidden/>
          </w:rPr>
        </w:r>
        <w:r>
          <w:rPr>
            <w:noProof/>
            <w:webHidden/>
          </w:rPr>
          <w:fldChar w:fldCharType="separate"/>
        </w:r>
        <w:r>
          <w:rPr>
            <w:noProof/>
            <w:webHidden/>
          </w:rPr>
          <w:t>46</w:t>
        </w:r>
        <w:r>
          <w:rPr>
            <w:noProof/>
            <w:webHidden/>
          </w:rPr>
          <w:fldChar w:fldCharType="end"/>
        </w:r>
      </w:hyperlink>
    </w:p>
    <w:p w:rsidR="005D068F" w:rsidRDefault="005D068F">
      <w:pPr>
        <w:pStyle w:val="Obsah1"/>
        <w:tabs>
          <w:tab w:val="right" w:leader="dot" w:pos="9062"/>
        </w:tabs>
        <w:rPr>
          <w:rFonts w:eastAsiaTheme="minorEastAsia" w:cstheme="minorBidi"/>
          <w:b w:val="0"/>
          <w:bCs w:val="0"/>
          <w:caps w:val="0"/>
          <w:noProof/>
          <w:sz w:val="22"/>
          <w:szCs w:val="22"/>
          <w:lang w:eastAsia="sk-SK"/>
        </w:rPr>
      </w:pPr>
      <w:hyperlink w:anchor="_Toc348276237" w:history="1">
        <w:r w:rsidRPr="002759A5">
          <w:rPr>
            <w:rStyle w:val="Hypertextovodkaz"/>
            <w:noProof/>
          </w:rPr>
          <w:t>Individuálne zhodnotenie</w:t>
        </w:r>
        <w:r>
          <w:rPr>
            <w:noProof/>
            <w:webHidden/>
          </w:rPr>
          <w:tab/>
        </w:r>
        <w:r>
          <w:rPr>
            <w:noProof/>
            <w:webHidden/>
          </w:rPr>
          <w:fldChar w:fldCharType="begin"/>
        </w:r>
        <w:r>
          <w:rPr>
            <w:noProof/>
            <w:webHidden/>
          </w:rPr>
          <w:instrText xml:space="preserve"> PAGEREF _Toc348276237 \h </w:instrText>
        </w:r>
        <w:r>
          <w:rPr>
            <w:noProof/>
            <w:webHidden/>
          </w:rPr>
        </w:r>
        <w:r>
          <w:rPr>
            <w:noProof/>
            <w:webHidden/>
          </w:rPr>
          <w:fldChar w:fldCharType="separate"/>
        </w:r>
        <w:r>
          <w:rPr>
            <w:noProof/>
            <w:webHidden/>
          </w:rPr>
          <w:t>47</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238" w:history="1">
        <w:r w:rsidRPr="002759A5">
          <w:rPr>
            <w:rStyle w:val="Hypertextovodkaz"/>
            <w:noProof/>
          </w:rPr>
          <w:t>Štefan Horváth</w:t>
        </w:r>
        <w:r>
          <w:rPr>
            <w:noProof/>
            <w:webHidden/>
          </w:rPr>
          <w:tab/>
        </w:r>
        <w:r>
          <w:rPr>
            <w:noProof/>
            <w:webHidden/>
          </w:rPr>
          <w:fldChar w:fldCharType="begin"/>
        </w:r>
        <w:r>
          <w:rPr>
            <w:noProof/>
            <w:webHidden/>
          </w:rPr>
          <w:instrText xml:space="preserve"> PAGEREF _Toc348276238 \h </w:instrText>
        </w:r>
        <w:r>
          <w:rPr>
            <w:noProof/>
            <w:webHidden/>
          </w:rPr>
        </w:r>
        <w:r>
          <w:rPr>
            <w:noProof/>
            <w:webHidden/>
          </w:rPr>
          <w:fldChar w:fldCharType="separate"/>
        </w:r>
        <w:r>
          <w:rPr>
            <w:noProof/>
            <w:webHidden/>
          </w:rPr>
          <w:t>4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39" w:history="1">
        <w:r w:rsidRPr="002759A5">
          <w:rPr>
            <w:rStyle w:val="Hypertextovodkaz"/>
            <w:noProof/>
          </w:rPr>
          <w:t>Spokojnosť s výsledným dielom, ťažkosti počas vývoja</w:t>
        </w:r>
        <w:r>
          <w:rPr>
            <w:noProof/>
            <w:webHidden/>
          </w:rPr>
          <w:tab/>
        </w:r>
        <w:r>
          <w:rPr>
            <w:noProof/>
            <w:webHidden/>
          </w:rPr>
          <w:fldChar w:fldCharType="begin"/>
        </w:r>
        <w:r>
          <w:rPr>
            <w:noProof/>
            <w:webHidden/>
          </w:rPr>
          <w:instrText xml:space="preserve"> PAGEREF _Toc348276239 \h </w:instrText>
        </w:r>
        <w:r>
          <w:rPr>
            <w:noProof/>
            <w:webHidden/>
          </w:rPr>
        </w:r>
        <w:r>
          <w:rPr>
            <w:noProof/>
            <w:webHidden/>
          </w:rPr>
          <w:fldChar w:fldCharType="separate"/>
        </w:r>
        <w:r>
          <w:rPr>
            <w:noProof/>
            <w:webHidden/>
          </w:rPr>
          <w:t>4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40" w:history="1">
        <w:r w:rsidRPr="002759A5">
          <w:rPr>
            <w:rStyle w:val="Hypertextovodkaz"/>
            <w:noProof/>
          </w:rPr>
          <w:t>Zmeny do ďalších verzií</w:t>
        </w:r>
        <w:r>
          <w:rPr>
            <w:noProof/>
            <w:webHidden/>
          </w:rPr>
          <w:tab/>
        </w:r>
        <w:r>
          <w:rPr>
            <w:noProof/>
            <w:webHidden/>
          </w:rPr>
          <w:fldChar w:fldCharType="begin"/>
        </w:r>
        <w:r>
          <w:rPr>
            <w:noProof/>
            <w:webHidden/>
          </w:rPr>
          <w:instrText xml:space="preserve"> PAGEREF _Toc348276240 \h </w:instrText>
        </w:r>
        <w:r>
          <w:rPr>
            <w:noProof/>
            <w:webHidden/>
          </w:rPr>
        </w:r>
        <w:r>
          <w:rPr>
            <w:noProof/>
            <w:webHidden/>
          </w:rPr>
          <w:fldChar w:fldCharType="separate"/>
        </w:r>
        <w:r>
          <w:rPr>
            <w:noProof/>
            <w:webHidden/>
          </w:rPr>
          <w:t>4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41" w:history="1">
        <w:r w:rsidRPr="002759A5">
          <w:rPr>
            <w:rStyle w:val="Hypertextovodkaz"/>
            <w:noProof/>
          </w:rPr>
          <w:t>Dodržanie plánu a odlišnosti</w:t>
        </w:r>
        <w:r>
          <w:rPr>
            <w:noProof/>
            <w:webHidden/>
          </w:rPr>
          <w:tab/>
        </w:r>
        <w:r>
          <w:rPr>
            <w:noProof/>
            <w:webHidden/>
          </w:rPr>
          <w:fldChar w:fldCharType="begin"/>
        </w:r>
        <w:r>
          <w:rPr>
            <w:noProof/>
            <w:webHidden/>
          </w:rPr>
          <w:instrText xml:space="preserve"> PAGEREF _Toc348276241 \h </w:instrText>
        </w:r>
        <w:r>
          <w:rPr>
            <w:noProof/>
            <w:webHidden/>
          </w:rPr>
        </w:r>
        <w:r>
          <w:rPr>
            <w:noProof/>
            <w:webHidden/>
          </w:rPr>
          <w:fldChar w:fldCharType="separate"/>
        </w:r>
        <w:r>
          <w:rPr>
            <w:noProof/>
            <w:webHidden/>
          </w:rPr>
          <w:t>4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42" w:history="1">
        <w:r w:rsidRPr="002759A5">
          <w:rPr>
            <w:rStyle w:val="Hypertextovodkaz"/>
            <w:noProof/>
          </w:rPr>
          <w:t>Priebeh komunikácie, tímovej spolupráce a deľby úloh</w:t>
        </w:r>
        <w:r>
          <w:rPr>
            <w:noProof/>
            <w:webHidden/>
          </w:rPr>
          <w:tab/>
        </w:r>
        <w:r>
          <w:rPr>
            <w:noProof/>
            <w:webHidden/>
          </w:rPr>
          <w:fldChar w:fldCharType="begin"/>
        </w:r>
        <w:r>
          <w:rPr>
            <w:noProof/>
            <w:webHidden/>
          </w:rPr>
          <w:instrText xml:space="preserve"> PAGEREF _Toc348276242 \h </w:instrText>
        </w:r>
        <w:r>
          <w:rPr>
            <w:noProof/>
            <w:webHidden/>
          </w:rPr>
        </w:r>
        <w:r>
          <w:rPr>
            <w:noProof/>
            <w:webHidden/>
          </w:rPr>
          <w:fldChar w:fldCharType="separate"/>
        </w:r>
        <w:r>
          <w:rPr>
            <w:noProof/>
            <w:webHidden/>
          </w:rPr>
          <w:t>47</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243" w:history="1">
        <w:r w:rsidRPr="002759A5">
          <w:rPr>
            <w:rStyle w:val="Hypertextovodkaz"/>
            <w:noProof/>
          </w:rPr>
          <w:t>Matej Toma</w:t>
        </w:r>
        <w:r>
          <w:rPr>
            <w:noProof/>
            <w:webHidden/>
          </w:rPr>
          <w:tab/>
        </w:r>
        <w:r>
          <w:rPr>
            <w:noProof/>
            <w:webHidden/>
          </w:rPr>
          <w:fldChar w:fldCharType="begin"/>
        </w:r>
        <w:r>
          <w:rPr>
            <w:noProof/>
            <w:webHidden/>
          </w:rPr>
          <w:instrText xml:space="preserve"> PAGEREF _Toc348276243 \h </w:instrText>
        </w:r>
        <w:r>
          <w:rPr>
            <w:noProof/>
            <w:webHidden/>
          </w:rPr>
        </w:r>
        <w:r>
          <w:rPr>
            <w:noProof/>
            <w:webHidden/>
          </w:rPr>
          <w:fldChar w:fldCharType="separate"/>
        </w:r>
        <w:r>
          <w:rPr>
            <w:noProof/>
            <w:webHidden/>
          </w:rPr>
          <w:t>4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44" w:history="1">
        <w:r w:rsidRPr="002759A5">
          <w:rPr>
            <w:rStyle w:val="Hypertextovodkaz"/>
            <w:noProof/>
          </w:rPr>
          <w:t>Spokojnosť s výsledným dielom, ťažkosti počas vývoja</w:t>
        </w:r>
        <w:r>
          <w:rPr>
            <w:noProof/>
            <w:webHidden/>
          </w:rPr>
          <w:tab/>
        </w:r>
        <w:r>
          <w:rPr>
            <w:noProof/>
            <w:webHidden/>
          </w:rPr>
          <w:fldChar w:fldCharType="begin"/>
        </w:r>
        <w:r>
          <w:rPr>
            <w:noProof/>
            <w:webHidden/>
          </w:rPr>
          <w:instrText xml:space="preserve"> PAGEREF _Toc348276244 \h </w:instrText>
        </w:r>
        <w:r>
          <w:rPr>
            <w:noProof/>
            <w:webHidden/>
          </w:rPr>
        </w:r>
        <w:r>
          <w:rPr>
            <w:noProof/>
            <w:webHidden/>
          </w:rPr>
          <w:fldChar w:fldCharType="separate"/>
        </w:r>
        <w:r>
          <w:rPr>
            <w:noProof/>
            <w:webHidden/>
          </w:rPr>
          <w:t>47</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45" w:history="1">
        <w:r w:rsidRPr="002759A5">
          <w:rPr>
            <w:rStyle w:val="Hypertextovodkaz"/>
            <w:noProof/>
          </w:rPr>
          <w:t>Zmeny do ďalších verzií</w:t>
        </w:r>
        <w:r>
          <w:rPr>
            <w:noProof/>
            <w:webHidden/>
          </w:rPr>
          <w:tab/>
        </w:r>
        <w:r>
          <w:rPr>
            <w:noProof/>
            <w:webHidden/>
          </w:rPr>
          <w:fldChar w:fldCharType="begin"/>
        </w:r>
        <w:r>
          <w:rPr>
            <w:noProof/>
            <w:webHidden/>
          </w:rPr>
          <w:instrText xml:space="preserve"> PAGEREF _Toc348276245 \h </w:instrText>
        </w:r>
        <w:r>
          <w:rPr>
            <w:noProof/>
            <w:webHidden/>
          </w:rPr>
        </w:r>
        <w:r>
          <w:rPr>
            <w:noProof/>
            <w:webHidden/>
          </w:rPr>
          <w:fldChar w:fldCharType="separate"/>
        </w:r>
        <w:r>
          <w:rPr>
            <w:noProof/>
            <w:webHidden/>
          </w:rPr>
          <w:t>4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46" w:history="1">
        <w:r w:rsidRPr="002759A5">
          <w:rPr>
            <w:rStyle w:val="Hypertextovodkaz"/>
            <w:noProof/>
          </w:rPr>
          <w:t>Dodržanie plánu a odlišnosti</w:t>
        </w:r>
        <w:r>
          <w:rPr>
            <w:noProof/>
            <w:webHidden/>
          </w:rPr>
          <w:tab/>
        </w:r>
        <w:r>
          <w:rPr>
            <w:noProof/>
            <w:webHidden/>
          </w:rPr>
          <w:fldChar w:fldCharType="begin"/>
        </w:r>
        <w:r>
          <w:rPr>
            <w:noProof/>
            <w:webHidden/>
          </w:rPr>
          <w:instrText xml:space="preserve"> PAGEREF _Toc348276246 \h </w:instrText>
        </w:r>
        <w:r>
          <w:rPr>
            <w:noProof/>
            <w:webHidden/>
          </w:rPr>
        </w:r>
        <w:r>
          <w:rPr>
            <w:noProof/>
            <w:webHidden/>
          </w:rPr>
          <w:fldChar w:fldCharType="separate"/>
        </w:r>
        <w:r>
          <w:rPr>
            <w:noProof/>
            <w:webHidden/>
          </w:rPr>
          <w:t>4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47" w:history="1">
        <w:r w:rsidRPr="002759A5">
          <w:rPr>
            <w:rStyle w:val="Hypertextovodkaz"/>
            <w:noProof/>
          </w:rPr>
          <w:t>Priebeh komunikácie, tímovej spolupráce a deľby úloh</w:t>
        </w:r>
        <w:r>
          <w:rPr>
            <w:noProof/>
            <w:webHidden/>
          </w:rPr>
          <w:tab/>
        </w:r>
        <w:r>
          <w:rPr>
            <w:noProof/>
            <w:webHidden/>
          </w:rPr>
          <w:fldChar w:fldCharType="begin"/>
        </w:r>
        <w:r>
          <w:rPr>
            <w:noProof/>
            <w:webHidden/>
          </w:rPr>
          <w:instrText xml:space="preserve"> PAGEREF _Toc348276247 \h </w:instrText>
        </w:r>
        <w:r>
          <w:rPr>
            <w:noProof/>
            <w:webHidden/>
          </w:rPr>
        </w:r>
        <w:r>
          <w:rPr>
            <w:noProof/>
            <w:webHidden/>
          </w:rPr>
          <w:fldChar w:fldCharType="separate"/>
        </w:r>
        <w:r>
          <w:rPr>
            <w:noProof/>
            <w:webHidden/>
          </w:rPr>
          <w:t>48</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248" w:history="1">
        <w:r w:rsidRPr="002759A5">
          <w:rPr>
            <w:rStyle w:val="Hypertextovodkaz"/>
            <w:noProof/>
          </w:rPr>
          <w:t>Zuzana Záhorszká</w:t>
        </w:r>
        <w:r>
          <w:rPr>
            <w:noProof/>
            <w:webHidden/>
          </w:rPr>
          <w:tab/>
        </w:r>
        <w:r>
          <w:rPr>
            <w:noProof/>
            <w:webHidden/>
          </w:rPr>
          <w:fldChar w:fldCharType="begin"/>
        </w:r>
        <w:r>
          <w:rPr>
            <w:noProof/>
            <w:webHidden/>
          </w:rPr>
          <w:instrText xml:space="preserve"> PAGEREF _Toc348276248 \h </w:instrText>
        </w:r>
        <w:r>
          <w:rPr>
            <w:noProof/>
            <w:webHidden/>
          </w:rPr>
        </w:r>
        <w:r>
          <w:rPr>
            <w:noProof/>
            <w:webHidden/>
          </w:rPr>
          <w:fldChar w:fldCharType="separate"/>
        </w:r>
        <w:r>
          <w:rPr>
            <w:noProof/>
            <w:webHidden/>
          </w:rPr>
          <w:t>4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49" w:history="1">
        <w:r w:rsidRPr="002759A5">
          <w:rPr>
            <w:rStyle w:val="Hypertextovodkaz"/>
            <w:noProof/>
          </w:rPr>
          <w:t>Spokojnosť s výsledným dielom, ťažkosti počas vývoja</w:t>
        </w:r>
        <w:r>
          <w:rPr>
            <w:noProof/>
            <w:webHidden/>
          </w:rPr>
          <w:tab/>
        </w:r>
        <w:r>
          <w:rPr>
            <w:noProof/>
            <w:webHidden/>
          </w:rPr>
          <w:fldChar w:fldCharType="begin"/>
        </w:r>
        <w:r>
          <w:rPr>
            <w:noProof/>
            <w:webHidden/>
          </w:rPr>
          <w:instrText xml:space="preserve"> PAGEREF _Toc348276249 \h </w:instrText>
        </w:r>
        <w:r>
          <w:rPr>
            <w:noProof/>
            <w:webHidden/>
          </w:rPr>
        </w:r>
        <w:r>
          <w:rPr>
            <w:noProof/>
            <w:webHidden/>
          </w:rPr>
          <w:fldChar w:fldCharType="separate"/>
        </w:r>
        <w:r>
          <w:rPr>
            <w:noProof/>
            <w:webHidden/>
          </w:rPr>
          <w:t>4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50" w:history="1">
        <w:r w:rsidRPr="002759A5">
          <w:rPr>
            <w:rStyle w:val="Hypertextovodkaz"/>
            <w:noProof/>
          </w:rPr>
          <w:t>Zmeny do ďalších verzií</w:t>
        </w:r>
        <w:r>
          <w:rPr>
            <w:noProof/>
            <w:webHidden/>
          </w:rPr>
          <w:tab/>
        </w:r>
        <w:r>
          <w:rPr>
            <w:noProof/>
            <w:webHidden/>
          </w:rPr>
          <w:fldChar w:fldCharType="begin"/>
        </w:r>
        <w:r>
          <w:rPr>
            <w:noProof/>
            <w:webHidden/>
          </w:rPr>
          <w:instrText xml:space="preserve"> PAGEREF _Toc348276250 \h </w:instrText>
        </w:r>
        <w:r>
          <w:rPr>
            <w:noProof/>
            <w:webHidden/>
          </w:rPr>
        </w:r>
        <w:r>
          <w:rPr>
            <w:noProof/>
            <w:webHidden/>
          </w:rPr>
          <w:fldChar w:fldCharType="separate"/>
        </w:r>
        <w:r>
          <w:rPr>
            <w:noProof/>
            <w:webHidden/>
          </w:rPr>
          <w:t>4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51" w:history="1">
        <w:r w:rsidRPr="002759A5">
          <w:rPr>
            <w:rStyle w:val="Hypertextovodkaz"/>
            <w:noProof/>
          </w:rPr>
          <w:t>Dodržanie plánu a odlišnosti</w:t>
        </w:r>
        <w:r>
          <w:rPr>
            <w:noProof/>
            <w:webHidden/>
          </w:rPr>
          <w:tab/>
        </w:r>
        <w:r>
          <w:rPr>
            <w:noProof/>
            <w:webHidden/>
          </w:rPr>
          <w:fldChar w:fldCharType="begin"/>
        </w:r>
        <w:r>
          <w:rPr>
            <w:noProof/>
            <w:webHidden/>
          </w:rPr>
          <w:instrText xml:space="preserve"> PAGEREF _Toc348276251 \h </w:instrText>
        </w:r>
        <w:r>
          <w:rPr>
            <w:noProof/>
            <w:webHidden/>
          </w:rPr>
        </w:r>
        <w:r>
          <w:rPr>
            <w:noProof/>
            <w:webHidden/>
          </w:rPr>
          <w:fldChar w:fldCharType="separate"/>
        </w:r>
        <w:r>
          <w:rPr>
            <w:noProof/>
            <w:webHidden/>
          </w:rPr>
          <w:t>48</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52" w:history="1">
        <w:r w:rsidRPr="002759A5">
          <w:rPr>
            <w:rStyle w:val="Hypertextovodkaz"/>
            <w:noProof/>
          </w:rPr>
          <w:t>Priebeh komunikácie, tímovej spolupráce a deľby úloh</w:t>
        </w:r>
        <w:r>
          <w:rPr>
            <w:noProof/>
            <w:webHidden/>
          </w:rPr>
          <w:tab/>
        </w:r>
        <w:r>
          <w:rPr>
            <w:noProof/>
            <w:webHidden/>
          </w:rPr>
          <w:fldChar w:fldCharType="begin"/>
        </w:r>
        <w:r>
          <w:rPr>
            <w:noProof/>
            <w:webHidden/>
          </w:rPr>
          <w:instrText xml:space="preserve"> PAGEREF _Toc348276252 \h </w:instrText>
        </w:r>
        <w:r>
          <w:rPr>
            <w:noProof/>
            <w:webHidden/>
          </w:rPr>
        </w:r>
        <w:r>
          <w:rPr>
            <w:noProof/>
            <w:webHidden/>
          </w:rPr>
          <w:fldChar w:fldCharType="separate"/>
        </w:r>
        <w:r>
          <w:rPr>
            <w:noProof/>
            <w:webHidden/>
          </w:rPr>
          <w:t>48</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253" w:history="1">
        <w:r w:rsidRPr="002759A5">
          <w:rPr>
            <w:rStyle w:val="Hypertextovodkaz"/>
            <w:noProof/>
          </w:rPr>
          <w:t>Martin Kloss</w:t>
        </w:r>
        <w:r>
          <w:rPr>
            <w:noProof/>
            <w:webHidden/>
          </w:rPr>
          <w:tab/>
        </w:r>
        <w:r>
          <w:rPr>
            <w:noProof/>
            <w:webHidden/>
          </w:rPr>
          <w:fldChar w:fldCharType="begin"/>
        </w:r>
        <w:r>
          <w:rPr>
            <w:noProof/>
            <w:webHidden/>
          </w:rPr>
          <w:instrText xml:space="preserve"> PAGEREF _Toc348276253 \h </w:instrText>
        </w:r>
        <w:r>
          <w:rPr>
            <w:noProof/>
            <w:webHidden/>
          </w:rPr>
        </w:r>
        <w:r>
          <w:rPr>
            <w:noProof/>
            <w:webHidden/>
          </w:rPr>
          <w:fldChar w:fldCharType="separate"/>
        </w:r>
        <w:r>
          <w:rPr>
            <w:noProof/>
            <w:webHidden/>
          </w:rPr>
          <w:t>49</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54" w:history="1">
        <w:r w:rsidRPr="002759A5">
          <w:rPr>
            <w:rStyle w:val="Hypertextovodkaz"/>
            <w:noProof/>
          </w:rPr>
          <w:t>Spokojnosť s výsledným dielom, ťažkosti počas vývoja</w:t>
        </w:r>
        <w:r>
          <w:rPr>
            <w:noProof/>
            <w:webHidden/>
          </w:rPr>
          <w:tab/>
        </w:r>
        <w:r>
          <w:rPr>
            <w:noProof/>
            <w:webHidden/>
          </w:rPr>
          <w:fldChar w:fldCharType="begin"/>
        </w:r>
        <w:r>
          <w:rPr>
            <w:noProof/>
            <w:webHidden/>
          </w:rPr>
          <w:instrText xml:space="preserve"> PAGEREF _Toc348276254 \h </w:instrText>
        </w:r>
        <w:r>
          <w:rPr>
            <w:noProof/>
            <w:webHidden/>
          </w:rPr>
        </w:r>
        <w:r>
          <w:rPr>
            <w:noProof/>
            <w:webHidden/>
          </w:rPr>
          <w:fldChar w:fldCharType="separate"/>
        </w:r>
        <w:r>
          <w:rPr>
            <w:noProof/>
            <w:webHidden/>
          </w:rPr>
          <w:t>49</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55" w:history="1">
        <w:r w:rsidRPr="002759A5">
          <w:rPr>
            <w:rStyle w:val="Hypertextovodkaz"/>
            <w:noProof/>
          </w:rPr>
          <w:t>Zmeny do ďalších verzií</w:t>
        </w:r>
        <w:r>
          <w:rPr>
            <w:noProof/>
            <w:webHidden/>
          </w:rPr>
          <w:tab/>
        </w:r>
        <w:r>
          <w:rPr>
            <w:noProof/>
            <w:webHidden/>
          </w:rPr>
          <w:fldChar w:fldCharType="begin"/>
        </w:r>
        <w:r>
          <w:rPr>
            <w:noProof/>
            <w:webHidden/>
          </w:rPr>
          <w:instrText xml:space="preserve"> PAGEREF _Toc348276255 \h </w:instrText>
        </w:r>
        <w:r>
          <w:rPr>
            <w:noProof/>
            <w:webHidden/>
          </w:rPr>
        </w:r>
        <w:r>
          <w:rPr>
            <w:noProof/>
            <w:webHidden/>
          </w:rPr>
          <w:fldChar w:fldCharType="separate"/>
        </w:r>
        <w:r>
          <w:rPr>
            <w:noProof/>
            <w:webHidden/>
          </w:rPr>
          <w:t>49</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56" w:history="1">
        <w:r w:rsidRPr="002759A5">
          <w:rPr>
            <w:rStyle w:val="Hypertextovodkaz"/>
            <w:noProof/>
          </w:rPr>
          <w:t>Dodržanie plánu a odlišnosti</w:t>
        </w:r>
        <w:r>
          <w:rPr>
            <w:noProof/>
            <w:webHidden/>
          </w:rPr>
          <w:tab/>
        </w:r>
        <w:r>
          <w:rPr>
            <w:noProof/>
            <w:webHidden/>
          </w:rPr>
          <w:fldChar w:fldCharType="begin"/>
        </w:r>
        <w:r>
          <w:rPr>
            <w:noProof/>
            <w:webHidden/>
          </w:rPr>
          <w:instrText xml:space="preserve"> PAGEREF _Toc348276256 \h </w:instrText>
        </w:r>
        <w:r>
          <w:rPr>
            <w:noProof/>
            <w:webHidden/>
          </w:rPr>
        </w:r>
        <w:r>
          <w:rPr>
            <w:noProof/>
            <w:webHidden/>
          </w:rPr>
          <w:fldChar w:fldCharType="separate"/>
        </w:r>
        <w:r>
          <w:rPr>
            <w:noProof/>
            <w:webHidden/>
          </w:rPr>
          <w:t>49</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57" w:history="1">
        <w:r w:rsidRPr="002759A5">
          <w:rPr>
            <w:rStyle w:val="Hypertextovodkaz"/>
            <w:noProof/>
          </w:rPr>
          <w:t>Priebeh komunikácie, tímovej spolupráce a deľby úloh</w:t>
        </w:r>
        <w:r>
          <w:rPr>
            <w:noProof/>
            <w:webHidden/>
          </w:rPr>
          <w:tab/>
        </w:r>
        <w:r>
          <w:rPr>
            <w:noProof/>
            <w:webHidden/>
          </w:rPr>
          <w:fldChar w:fldCharType="begin"/>
        </w:r>
        <w:r>
          <w:rPr>
            <w:noProof/>
            <w:webHidden/>
          </w:rPr>
          <w:instrText xml:space="preserve"> PAGEREF _Toc348276257 \h </w:instrText>
        </w:r>
        <w:r>
          <w:rPr>
            <w:noProof/>
            <w:webHidden/>
          </w:rPr>
        </w:r>
        <w:r>
          <w:rPr>
            <w:noProof/>
            <w:webHidden/>
          </w:rPr>
          <w:fldChar w:fldCharType="separate"/>
        </w:r>
        <w:r>
          <w:rPr>
            <w:noProof/>
            <w:webHidden/>
          </w:rPr>
          <w:t>49</w:t>
        </w:r>
        <w:r>
          <w:rPr>
            <w:noProof/>
            <w:webHidden/>
          </w:rPr>
          <w:fldChar w:fldCharType="end"/>
        </w:r>
      </w:hyperlink>
    </w:p>
    <w:p w:rsidR="005D068F" w:rsidRDefault="005D068F">
      <w:pPr>
        <w:pStyle w:val="Obsah2"/>
        <w:tabs>
          <w:tab w:val="right" w:leader="dot" w:pos="9062"/>
        </w:tabs>
        <w:rPr>
          <w:rFonts w:eastAsiaTheme="minorEastAsia" w:cstheme="minorBidi"/>
          <w:smallCaps w:val="0"/>
          <w:noProof/>
          <w:sz w:val="22"/>
          <w:szCs w:val="22"/>
          <w:lang w:eastAsia="sk-SK"/>
        </w:rPr>
      </w:pPr>
      <w:hyperlink w:anchor="_Toc348276258" w:history="1">
        <w:r w:rsidRPr="002759A5">
          <w:rPr>
            <w:rStyle w:val="Hypertextovodkaz"/>
            <w:noProof/>
          </w:rPr>
          <w:t>Milan Michalec</w:t>
        </w:r>
        <w:r>
          <w:rPr>
            <w:noProof/>
            <w:webHidden/>
          </w:rPr>
          <w:tab/>
        </w:r>
        <w:r>
          <w:rPr>
            <w:noProof/>
            <w:webHidden/>
          </w:rPr>
          <w:fldChar w:fldCharType="begin"/>
        </w:r>
        <w:r>
          <w:rPr>
            <w:noProof/>
            <w:webHidden/>
          </w:rPr>
          <w:instrText xml:space="preserve"> PAGEREF _Toc348276258 \h </w:instrText>
        </w:r>
        <w:r>
          <w:rPr>
            <w:noProof/>
            <w:webHidden/>
          </w:rPr>
        </w:r>
        <w:r>
          <w:rPr>
            <w:noProof/>
            <w:webHidden/>
          </w:rPr>
          <w:fldChar w:fldCharType="separate"/>
        </w:r>
        <w:r>
          <w:rPr>
            <w:noProof/>
            <w:webHidden/>
          </w:rPr>
          <w:t>50</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59" w:history="1">
        <w:r w:rsidRPr="002759A5">
          <w:rPr>
            <w:rStyle w:val="Hypertextovodkaz"/>
            <w:noProof/>
          </w:rPr>
          <w:t>Spokojnosť s výsledným dielom, ťažkosti počas vývoja</w:t>
        </w:r>
        <w:r>
          <w:rPr>
            <w:noProof/>
            <w:webHidden/>
          </w:rPr>
          <w:tab/>
        </w:r>
        <w:r>
          <w:rPr>
            <w:noProof/>
            <w:webHidden/>
          </w:rPr>
          <w:fldChar w:fldCharType="begin"/>
        </w:r>
        <w:r>
          <w:rPr>
            <w:noProof/>
            <w:webHidden/>
          </w:rPr>
          <w:instrText xml:space="preserve"> PAGEREF _Toc348276259 \h </w:instrText>
        </w:r>
        <w:r>
          <w:rPr>
            <w:noProof/>
            <w:webHidden/>
          </w:rPr>
        </w:r>
        <w:r>
          <w:rPr>
            <w:noProof/>
            <w:webHidden/>
          </w:rPr>
          <w:fldChar w:fldCharType="separate"/>
        </w:r>
        <w:r>
          <w:rPr>
            <w:noProof/>
            <w:webHidden/>
          </w:rPr>
          <w:t>50</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60" w:history="1">
        <w:r w:rsidRPr="002759A5">
          <w:rPr>
            <w:rStyle w:val="Hypertextovodkaz"/>
            <w:noProof/>
          </w:rPr>
          <w:t>Zmeny do ďalších verzií</w:t>
        </w:r>
        <w:r>
          <w:rPr>
            <w:noProof/>
            <w:webHidden/>
          </w:rPr>
          <w:tab/>
        </w:r>
        <w:r>
          <w:rPr>
            <w:noProof/>
            <w:webHidden/>
          </w:rPr>
          <w:fldChar w:fldCharType="begin"/>
        </w:r>
        <w:r>
          <w:rPr>
            <w:noProof/>
            <w:webHidden/>
          </w:rPr>
          <w:instrText xml:space="preserve"> PAGEREF _Toc348276260 \h </w:instrText>
        </w:r>
        <w:r>
          <w:rPr>
            <w:noProof/>
            <w:webHidden/>
          </w:rPr>
        </w:r>
        <w:r>
          <w:rPr>
            <w:noProof/>
            <w:webHidden/>
          </w:rPr>
          <w:fldChar w:fldCharType="separate"/>
        </w:r>
        <w:r>
          <w:rPr>
            <w:noProof/>
            <w:webHidden/>
          </w:rPr>
          <w:t>50</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61" w:history="1">
        <w:r w:rsidRPr="002759A5">
          <w:rPr>
            <w:rStyle w:val="Hypertextovodkaz"/>
            <w:noProof/>
          </w:rPr>
          <w:t>Dodržanie plánu a odlišnosti</w:t>
        </w:r>
        <w:r>
          <w:rPr>
            <w:noProof/>
            <w:webHidden/>
          </w:rPr>
          <w:tab/>
        </w:r>
        <w:r>
          <w:rPr>
            <w:noProof/>
            <w:webHidden/>
          </w:rPr>
          <w:fldChar w:fldCharType="begin"/>
        </w:r>
        <w:r>
          <w:rPr>
            <w:noProof/>
            <w:webHidden/>
          </w:rPr>
          <w:instrText xml:space="preserve"> PAGEREF _Toc348276261 \h </w:instrText>
        </w:r>
        <w:r>
          <w:rPr>
            <w:noProof/>
            <w:webHidden/>
          </w:rPr>
        </w:r>
        <w:r>
          <w:rPr>
            <w:noProof/>
            <w:webHidden/>
          </w:rPr>
          <w:fldChar w:fldCharType="separate"/>
        </w:r>
        <w:r>
          <w:rPr>
            <w:noProof/>
            <w:webHidden/>
          </w:rPr>
          <w:t>50</w:t>
        </w:r>
        <w:r>
          <w:rPr>
            <w:noProof/>
            <w:webHidden/>
          </w:rPr>
          <w:fldChar w:fldCharType="end"/>
        </w:r>
      </w:hyperlink>
    </w:p>
    <w:p w:rsidR="005D068F" w:rsidRDefault="005D068F">
      <w:pPr>
        <w:pStyle w:val="Obsah3"/>
        <w:tabs>
          <w:tab w:val="right" w:leader="dot" w:pos="9062"/>
        </w:tabs>
        <w:rPr>
          <w:rFonts w:eastAsiaTheme="minorEastAsia" w:cstheme="minorBidi"/>
          <w:i w:val="0"/>
          <w:iCs w:val="0"/>
          <w:noProof/>
          <w:sz w:val="22"/>
          <w:szCs w:val="22"/>
          <w:lang w:eastAsia="sk-SK"/>
        </w:rPr>
      </w:pPr>
      <w:hyperlink w:anchor="_Toc348276262" w:history="1">
        <w:r w:rsidRPr="002759A5">
          <w:rPr>
            <w:rStyle w:val="Hypertextovodkaz"/>
            <w:noProof/>
          </w:rPr>
          <w:t>Priebeh komunikácie, tímovej spolupráce a deľby úloh</w:t>
        </w:r>
        <w:r>
          <w:rPr>
            <w:noProof/>
            <w:webHidden/>
          </w:rPr>
          <w:tab/>
        </w:r>
        <w:r>
          <w:rPr>
            <w:noProof/>
            <w:webHidden/>
          </w:rPr>
          <w:fldChar w:fldCharType="begin"/>
        </w:r>
        <w:r>
          <w:rPr>
            <w:noProof/>
            <w:webHidden/>
          </w:rPr>
          <w:instrText xml:space="preserve"> PAGEREF _Toc348276262 \h </w:instrText>
        </w:r>
        <w:r>
          <w:rPr>
            <w:noProof/>
            <w:webHidden/>
          </w:rPr>
        </w:r>
        <w:r>
          <w:rPr>
            <w:noProof/>
            <w:webHidden/>
          </w:rPr>
          <w:fldChar w:fldCharType="separate"/>
        </w:r>
        <w:r>
          <w:rPr>
            <w:noProof/>
            <w:webHidden/>
          </w:rPr>
          <w:t>50</w:t>
        </w:r>
        <w:r>
          <w:rPr>
            <w:noProof/>
            <w:webHidden/>
          </w:rPr>
          <w:fldChar w:fldCharType="end"/>
        </w:r>
      </w:hyperlink>
    </w:p>
    <w:p w:rsidR="005D068F" w:rsidRDefault="005D068F">
      <w:pPr>
        <w:pStyle w:val="Obsah1"/>
        <w:tabs>
          <w:tab w:val="right" w:leader="dot" w:pos="9062"/>
        </w:tabs>
        <w:rPr>
          <w:rFonts w:eastAsiaTheme="minorEastAsia" w:cstheme="minorBidi"/>
          <w:b w:val="0"/>
          <w:bCs w:val="0"/>
          <w:caps w:val="0"/>
          <w:noProof/>
          <w:sz w:val="22"/>
          <w:szCs w:val="22"/>
          <w:lang w:eastAsia="sk-SK"/>
        </w:rPr>
      </w:pPr>
      <w:hyperlink w:anchor="_Toc348276263" w:history="1">
        <w:r w:rsidRPr="002759A5">
          <w:rPr>
            <w:rStyle w:val="Hypertextovodkaz"/>
            <w:noProof/>
          </w:rPr>
          <w:t>Diagramy</w:t>
        </w:r>
        <w:r>
          <w:rPr>
            <w:noProof/>
            <w:webHidden/>
          </w:rPr>
          <w:tab/>
        </w:r>
        <w:r>
          <w:rPr>
            <w:noProof/>
            <w:webHidden/>
          </w:rPr>
          <w:fldChar w:fldCharType="begin"/>
        </w:r>
        <w:r>
          <w:rPr>
            <w:noProof/>
            <w:webHidden/>
          </w:rPr>
          <w:instrText xml:space="preserve"> PAGEREF _Toc348276263 \h </w:instrText>
        </w:r>
        <w:r>
          <w:rPr>
            <w:noProof/>
            <w:webHidden/>
          </w:rPr>
        </w:r>
        <w:r>
          <w:rPr>
            <w:noProof/>
            <w:webHidden/>
          </w:rPr>
          <w:fldChar w:fldCharType="separate"/>
        </w:r>
        <w:r>
          <w:rPr>
            <w:noProof/>
            <w:webHidden/>
          </w:rPr>
          <w:t>50</w:t>
        </w:r>
        <w:r>
          <w:rPr>
            <w:noProof/>
            <w:webHidden/>
          </w:rPr>
          <w:fldChar w:fldCharType="end"/>
        </w:r>
      </w:hyperlink>
    </w:p>
    <w:p w:rsidR="00F9325C" w:rsidRDefault="005D068F" w:rsidP="004A7047">
      <w:pPr>
        <w:pStyle w:val="Nadpis1"/>
      </w:pPr>
      <w:r>
        <w:lastRenderedPageBreak/>
        <w:fldChar w:fldCharType="end"/>
      </w:r>
      <w:bookmarkStart w:id="1" w:name="_Toc348276017"/>
      <w:r w:rsidR="00F9325C">
        <w:t>Katalóg požiadaviek</w:t>
      </w:r>
      <w:bookmarkStart w:id="2" w:name="_GoBack"/>
      <w:bookmarkEnd w:id="1"/>
      <w:bookmarkEnd w:id="2"/>
    </w:p>
    <w:p w:rsidR="004A7047" w:rsidRDefault="004A7047" w:rsidP="00F9325C">
      <w:pPr>
        <w:pStyle w:val="Nadpis2"/>
      </w:pPr>
      <w:bookmarkStart w:id="3" w:name="_Toc348276018"/>
      <w:r>
        <w:t>Úvod</w:t>
      </w:r>
      <w:bookmarkEnd w:id="0"/>
      <w:bookmarkEnd w:id="3"/>
    </w:p>
    <w:p w:rsidR="004A7047" w:rsidRDefault="004A7047" w:rsidP="00F9325C">
      <w:pPr>
        <w:pStyle w:val="Nadpis3"/>
      </w:pPr>
      <w:bookmarkStart w:id="4" w:name="_Toc337665839"/>
      <w:bookmarkStart w:id="5" w:name="_Toc348276019"/>
      <w:r>
        <w:t>Rozsah projektu a funkcie systému</w:t>
      </w:r>
      <w:bookmarkEnd w:id="4"/>
      <w:bookmarkEnd w:id="5"/>
    </w:p>
    <w:p w:rsidR="004A7047" w:rsidRDefault="004A7047" w:rsidP="004A7047">
      <w:r>
        <w:t>Webová stránka občianskeho združenia FMFI a exkurzie bude rozdelená na frontend (časť pre bežných užívateľov) a backend (administračná časť).</w:t>
      </w:r>
    </w:p>
    <w:p w:rsidR="004A7047" w:rsidRDefault="004A7047" w:rsidP="004A7047">
      <w:r>
        <w:t>Vo frontend-e bude možné zaregistrovať sa, uhradiť členský príspevok a po schválení administrátorom sa stane členom a bude dostávať potrebné informácie e-mailom. Bude umožnené pristupovať ku kalendáru podujatí . Registrovaný užívateľ bude môcť byť upozorňovaný e-mailom aj na nadchádzajúce položky v kalendári.</w:t>
      </w:r>
    </w:p>
    <w:p w:rsidR="004A7047" w:rsidRDefault="004A7047" w:rsidP="004A7047">
      <w:r>
        <w:t>V backend-e bude môcť administrátor schvaľovať, spravovať užívateľov a bude im môcť posielať hromadné e-maily. Okrem toho bude môcť meniť obsah stránok.</w:t>
      </w:r>
    </w:p>
    <w:p w:rsidR="004A7047" w:rsidRDefault="004A7047" w:rsidP="004A7047">
      <w:r>
        <w:t>Systém by mal obsahovať preddefinované farby univerzity.</w:t>
      </w:r>
    </w:p>
    <w:p w:rsidR="004A7047" w:rsidRDefault="004A7047" w:rsidP="00F9325C">
      <w:pPr>
        <w:pStyle w:val="Nadpis3"/>
      </w:pPr>
      <w:bookmarkStart w:id="6" w:name="_Toc337665840"/>
      <w:bookmarkStart w:id="7" w:name="_Toc348276020"/>
      <w:r>
        <w:t>Slovník pojmov, skratky</w:t>
      </w:r>
      <w:bookmarkEnd w:id="6"/>
      <w:bookmarkEnd w:id="7"/>
    </w:p>
    <w:tbl>
      <w:tblPr>
        <w:tblStyle w:val="Mkatabulky"/>
        <w:tblW w:w="9180" w:type="dxa"/>
        <w:tblLook w:val="04A0" w:firstRow="1" w:lastRow="0" w:firstColumn="1" w:lastColumn="0" w:noHBand="0" w:noVBand="1"/>
      </w:tblPr>
      <w:tblGrid>
        <w:gridCol w:w="1951"/>
        <w:gridCol w:w="7229"/>
      </w:tblGrid>
      <w:tr w:rsidR="004A7047" w:rsidTr="00F9325C">
        <w:tc>
          <w:tcPr>
            <w:tcW w:w="1951" w:type="dxa"/>
          </w:tcPr>
          <w:p w:rsidR="004A7047" w:rsidRDefault="004A7047" w:rsidP="00F9325C">
            <w:pPr>
              <w:tabs>
                <w:tab w:val="left" w:pos="426"/>
              </w:tabs>
            </w:pPr>
            <w:r>
              <w:t>CRUD</w:t>
            </w:r>
          </w:p>
        </w:tc>
        <w:tc>
          <w:tcPr>
            <w:tcW w:w="7229" w:type="dxa"/>
          </w:tcPr>
          <w:p w:rsidR="004A7047" w:rsidRDefault="004A7047" w:rsidP="00F9325C">
            <w:pPr>
              <w:tabs>
                <w:tab w:val="left" w:pos="426"/>
              </w:tabs>
            </w:pPr>
            <w:r>
              <w:t>Manažovanie údajov v databáze – vytváranie, čítanie, aktualizovanie a mazanie</w:t>
            </w:r>
          </w:p>
        </w:tc>
      </w:tr>
      <w:tr w:rsidR="004A7047" w:rsidTr="00F9325C">
        <w:tc>
          <w:tcPr>
            <w:tcW w:w="1951" w:type="dxa"/>
          </w:tcPr>
          <w:p w:rsidR="004A7047" w:rsidRDefault="004A7047" w:rsidP="00F9325C">
            <w:pPr>
              <w:tabs>
                <w:tab w:val="left" w:pos="426"/>
              </w:tabs>
            </w:pPr>
            <w:r>
              <w:t>frontend</w:t>
            </w:r>
          </w:p>
        </w:tc>
        <w:tc>
          <w:tcPr>
            <w:tcW w:w="7229" w:type="dxa"/>
          </w:tcPr>
          <w:p w:rsidR="004A7047" w:rsidRDefault="004A7047" w:rsidP="00F9325C">
            <w:pPr>
              <w:tabs>
                <w:tab w:val="left" w:pos="426"/>
              </w:tabs>
            </w:pPr>
            <w:r>
              <w:t>Informácie na stránke, ktoré sa zobrazujú návštevníkovi</w:t>
            </w:r>
          </w:p>
        </w:tc>
      </w:tr>
      <w:tr w:rsidR="004A7047" w:rsidTr="00F9325C">
        <w:tc>
          <w:tcPr>
            <w:tcW w:w="1951" w:type="dxa"/>
          </w:tcPr>
          <w:p w:rsidR="004A7047" w:rsidRDefault="004A7047" w:rsidP="00F9325C">
            <w:pPr>
              <w:tabs>
                <w:tab w:val="left" w:pos="426"/>
              </w:tabs>
            </w:pPr>
            <w:r>
              <w:t>backend</w:t>
            </w:r>
          </w:p>
        </w:tc>
        <w:tc>
          <w:tcPr>
            <w:tcW w:w="7229" w:type="dxa"/>
          </w:tcPr>
          <w:p w:rsidR="004A7047" w:rsidRDefault="004A7047" w:rsidP="00F9325C">
            <w:pPr>
              <w:tabs>
                <w:tab w:val="left" w:pos="426"/>
              </w:tabs>
            </w:pPr>
            <w:r>
              <w:t>Informácie na stránke, ktoré sa zobrazujú administrátorovi, spravidla má možnosť meniť informácie na stránke</w:t>
            </w:r>
          </w:p>
        </w:tc>
      </w:tr>
      <w:tr w:rsidR="004A7047" w:rsidTr="00F9325C">
        <w:tc>
          <w:tcPr>
            <w:tcW w:w="1951" w:type="dxa"/>
          </w:tcPr>
          <w:p w:rsidR="004A7047" w:rsidRDefault="004A7047" w:rsidP="00F9325C">
            <w:pPr>
              <w:tabs>
                <w:tab w:val="left" w:pos="426"/>
              </w:tabs>
            </w:pPr>
            <w:r>
              <w:t>Systém</w:t>
            </w:r>
          </w:p>
        </w:tc>
        <w:tc>
          <w:tcPr>
            <w:tcW w:w="7229" w:type="dxa"/>
          </w:tcPr>
          <w:p w:rsidR="004A7047" w:rsidRDefault="004A7047" w:rsidP="00F9325C">
            <w:pPr>
              <w:tabs>
                <w:tab w:val="left" w:pos="426"/>
              </w:tabs>
            </w:pPr>
            <w:r>
              <w:t>Jadro, ktoré sa stará o chod aplikácie webu občianskeho združenia fmfi a exkurzie</w:t>
            </w:r>
          </w:p>
        </w:tc>
      </w:tr>
    </w:tbl>
    <w:p w:rsidR="004A7047" w:rsidRDefault="004A7047" w:rsidP="00F9325C">
      <w:pPr>
        <w:pStyle w:val="Nadpis2"/>
      </w:pPr>
      <w:bookmarkStart w:id="8" w:name="_Toc337665841"/>
      <w:bookmarkStart w:id="9" w:name="_Toc348276021"/>
      <w:r>
        <w:t>Všeobecný opis</w:t>
      </w:r>
      <w:bookmarkEnd w:id="8"/>
      <w:bookmarkEnd w:id="9"/>
    </w:p>
    <w:p w:rsidR="004A7047" w:rsidRDefault="004A7047" w:rsidP="00F9325C">
      <w:pPr>
        <w:pStyle w:val="Nadpis3"/>
      </w:pPr>
      <w:bookmarkStart w:id="10" w:name="_Toc337665842"/>
      <w:bookmarkStart w:id="11" w:name="_Toc348276022"/>
      <w:r>
        <w:t>Kontext systému</w:t>
      </w:r>
      <w:bookmarkEnd w:id="10"/>
      <w:bookmarkEnd w:id="11"/>
    </w:p>
    <w:p w:rsidR="004A7047" w:rsidRDefault="004A7047" w:rsidP="004A7047">
      <w:r>
        <w:rPr>
          <w:noProof/>
          <w:lang w:eastAsia="sk-SK"/>
        </w:rPr>
        <w:drawing>
          <wp:inline distT="0" distB="0" distL="0" distR="0" wp14:anchorId="006A78FD" wp14:editId="0FB03CBB">
            <wp:extent cx="5760720" cy="316611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Diagram.bmp"/>
                    <pic:cNvPicPr/>
                  </pic:nvPicPr>
                  <pic:blipFill>
                    <a:blip r:embed="rId10">
                      <a:extLst>
                        <a:ext uri="{28A0092B-C50C-407E-A947-70E740481C1C}">
                          <a14:useLocalDpi xmlns:a14="http://schemas.microsoft.com/office/drawing/2010/main" val="0"/>
                        </a:ext>
                      </a:extLst>
                    </a:blip>
                    <a:stretch>
                      <a:fillRect/>
                    </a:stretch>
                  </pic:blipFill>
                  <pic:spPr>
                    <a:xfrm>
                      <a:off x="0" y="0"/>
                      <a:ext cx="5760720" cy="3166110"/>
                    </a:xfrm>
                    <a:prstGeom prst="rect">
                      <a:avLst/>
                    </a:prstGeom>
                  </pic:spPr>
                </pic:pic>
              </a:graphicData>
            </a:graphic>
          </wp:inline>
        </w:drawing>
      </w:r>
    </w:p>
    <w:p w:rsidR="004A7047" w:rsidRPr="008B2609" w:rsidRDefault="004A7047" w:rsidP="004A7047">
      <w:r w:rsidRPr="00502A43">
        <w:rPr>
          <w:b/>
        </w:rPr>
        <w:t>Obr.1</w:t>
      </w:r>
      <w:r>
        <w:tab/>
        <w:t>Vzťah medzi používateľskými rolami akciami</w:t>
      </w:r>
    </w:p>
    <w:p w:rsidR="004A7047" w:rsidRDefault="004A7047" w:rsidP="00F9325C">
      <w:pPr>
        <w:pStyle w:val="Nadpis4"/>
      </w:pPr>
      <w:bookmarkStart w:id="12" w:name="_Toc337665843"/>
      <w:bookmarkStart w:id="13" w:name="_Toc348276023"/>
      <w:r>
        <w:lastRenderedPageBreak/>
        <w:t>Používateľské rozhrania</w:t>
      </w:r>
      <w:bookmarkEnd w:id="12"/>
      <w:bookmarkEnd w:id="13"/>
    </w:p>
    <w:tbl>
      <w:tblPr>
        <w:tblStyle w:val="Mkatabulky"/>
        <w:tblW w:w="0" w:type="auto"/>
        <w:tblLook w:val="04A0" w:firstRow="1" w:lastRow="0" w:firstColumn="1" w:lastColumn="0" w:noHBand="0" w:noVBand="1"/>
      </w:tblPr>
      <w:tblGrid>
        <w:gridCol w:w="817"/>
        <w:gridCol w:w="8395"/>
      </w:tblGrid>
      <w:tr w:rsidR="004A7047" w:rsidTr="00F9325C">
        <w:tc>
          <w:tcPr>
            <w:tcW w:w="817" w:type="dxa"/>
          </w:tcPr>
          <w:p w:rsidR="004A7047" w:rsidRDefault="004A7047" w:rsidP="00F9325C">
            <w:pPr>
              <w:tabs>
                <w:tab w:val="left" w:pos="426"/>
              </w:tabs>
            </w:pPr>
            <w:r>
              <w:t>PR-1</w:t>
            </w:r>
          </w:p>
        </w:tc>
        <w:tc>
          <w:tcPr>
            <w:tcW w:w="8395" w:type="dxa"/>
          </w:tcPr>
          <w:p w:rsidR="004A7047" w:rsidRDefault="004A7047" w:rsidP="00F9325C">
            <w:pPr>
              <w:tabs>
                <w:tab w:val="left" w:pos="426"/>
              </w:tabs>
            </w:pPr>
            <w:r>
              <w:t>Používateľské rozhranie musí byť zladené v dizajne univerzitnej stránky.</w:t>
            </w:r>
          </w:p>
        </w:tc>
      </w:tr>
      <w:tr w:rsidR="004A7047" w:rsidTr="00F9325C">
        <w:tc>
          <w:tcPr>
            <w:tcW w:w="817" w:type="dxa"/>
          </w:tcPr>
          <w:p w:rsidR="004A7047" w:rsidRDefault="004A7047" w:rsidP="00F9325C">
            <w:pPr>
              <w:tabs>
                <w:tab w:val="left" w:pos="426"/>
              </w:tabs>
            </w:pPr>
            <w:r>
              <w:t>PR-2</w:t>
            </w:r>
          </w:p>
        </w:tc>
        <w:tc>
          <w:tcPr>
            <w:tcW w:w="8395" w:type="dxa"/>
          </w:tcPr>
          <w:p w:rsidR="004A7047" w:rsidRDefault="004A7047" w:rsidP="00F9325C">
            <w:pPr>
              <w:tabs>
                <w:tab w:val="left" w:pos="426"/>
              </w:tabs>
            </w:pPr>
            <w:r>
              <w:t>Používateľské rozhranie musí byť vytvorené formou web stránky.</w:t>
            </w:r>
          </w:p>
        </w:tc>
      </w:tr>
    </w:tbl>
    <w:p w:rsidR="004A7047" w:rsidRDefault="004A7047" w:rsidP="00F9325C">
      <w:pPr>
        <w:pStyle w:val="Nadpis4"/>
      </w:pPr>
      <w:bookmarkStart w:id="14" w:name="_Toc337665844"/>
      <w:bookmarkStart w:id="15" w:name="_Toc348276024"/>
      <w:r>
        <w:t>Hardvérové rozhrania</w:t>
      </w:r>
      <w:bookmarkEnd w:id="14"/>
      <w:bookmarkEnd w:id="15"/>
    </w:p>
    <w:p w:rsidR="004A7047" w:rsidRPr="00A340C5" w:rsidRDefault="004A7047" w:rsidP="004A7047">
      <w:pPr>
        <w:tabs>
          <w:tab w:val="left" w:pos="426"/>
        </w:tabs>
      </w:pPr>
      <w:r>
        <w:tab/>
        <w:t>Systém neobsahuje žiadne hardvérové rozhrania.</w:t>
      </w:r>
    </w:p>
    <w:p w:rsidR="004A7047" w:rsidRDefault="004A7047" w:rsidP="00F9325C">
      <w:pPr>
        <w:pStyle w:val="Nadpis4"/>
      </w:pPr>
      <w:bookmarkStart w:id="16" w:name="_Toc337665845"/>
      <w:bookmarkStart w:id="17" w:name="_Toc348276025"/>
      <w:r>
        <w:t>Softvérové rozhrania</w:t>
      </w:r>
      <w:bookmarkEnd w:id="16"/>
      <w:bookmarkEnd w:id="17"/>
    </w:p>
    <w:tbl>
      <w:tblPr>
        <w:tblStyle w:val="Mkatabulky"/>
        <w:tblW w:w="0" w:type="auto"/>
        <w:tblLook w:val="04A0" w:firstRow="1" w:lastRow="0" w:firstColumn="1" w:lastColumn="0" w:noHBand="0" w:noVBand="1"/>
      </w:tblPr>
      <w:tblGrid>
        <w:gridCol w:w="817"/>
        <w:gridCol w:w="8395"/>
      </w:tblGrid>
      <w:tr w:rsidR="004A7047" w:rsidTr="00F9325C">
        <w:tc>
          <w:tcPr>
            <w:tcW w:w="817" w:type="dxa"/>
          </w:tcPr>
          <w:p w:rsidR="004A7047" w:rsidRDefault="004A7047" w:rsidP="00F9325C">
            <w:pPr>
              <w:tabs>
                <w:tab w:val="left" w:pos="426"/>
              </w:tabs>
            </w:pPr>
            <w:r>
              <w:t>SSR-1</w:t>
            </w:r>
          </w:p>
        </w:tc>
        <w:tc>
          <w:tcPr>
            <w:tcW w:w="8395" w:type="dxa"/>
          </w:tcPr>
          <w:p w:rsidR="004A7047" w:rsidRDefault="004A7047" w:rsidP="00F9325C">
            <w:pPr>
              <w:tabs>
                <w:tab w:val="left" w:pos="426"/>
              </w:tabs>
            </w:pPr>
            <w:r>
              <w:t>Systém bude vytvorený ako webová stránka pomocou technológie PHP, Java Script, MySQL.</w:t>
            </w:r>
          </w:p>
        </w:tc>
      </w:tr>
      <w:tr w:rsidR="004A7047" w:rsidTr="00F9325C">
        <w:tc>
          <w:tcPr>
            <w:tcW w:w="817" w:type="dxa"/>
          </w:tcPr>
          <w:p w:rsidR="004A7047" w:rsidRDefault="004A7047" w:rsidP="00F9325C">
            <w:pPr>
              <w:tabs>
                <w:tab w:val="left" w:pos="426"/>
              </w:tabs>
            </w:pPr>
            <w:r>
              <w:t>SSR-2</w:t>
            </w:r>
          </w:p>
        </w:tc>
        <w:tc>
          <w:tcPr>
            <w:tcW w:w="8395" w:type="dxa"/>
          </w:tcPr>
          <w:p w:rsidR="004A7047" w:rsidRDefault="004A7047" w:rsidP="00F9325C">
            <w:pPr>
              <w:tabs>
                <w:tab w:val="left" w:pos="426"/>
              </w:tabs>
            </w:pPr>
            <w:r>
              <w:t>Používateľské rozhranie musí korektne fungovať v prehliadačoch Internet Explorer 9, Mozilla Firefox 15 a vyššie, Google Chrome 22 a vyššie.</w:t>
            </w:r>
          </w:p>
        </w:tc>
      </w:tr>
    </w:tbl>
    <w:p w:rsidR="004A7047" w:rsidRDefault="004A7047" w:rsidP="00F9325C">
      <w:pPr>
        <w:pStyle w:val="Nadpis4"/>
      </w:pPr>
      <w:bookmarkStart w:id="18" w:name="_Toc337665846"/>
      <w:bookmarkStart w:id="19" w:name="_Toc348276026"/>
      <w:r>
        <w:t>Komunikačné rozhrania</w:t>
      </w:r>
      <w:bookmarkEnd w:id="18"/>
      <w:bookmarkEnd w:id="19"/>
    </w:p>
    <w:tbl>
      <w:tblPr>
        <w:tblStyle w:val="Mkatabulky"/>
        <w:tblW w:w="0" w:type="auto"/>
        <w:tblLook w:val="04A0" w:firstRow="1" w:lastRow="0" w:firstColumn="1" w:lastColumn="0" w:noHBand="0" w:noVBand="1"/>
      </w:tblPr>
      <w:tblGrid>
        <w:gridCol w:w="817"/>
        <w:gridCol w:w="8395"/>
      </w:tblGrid>
      <w:tr w:rsidR="004A7047" w:rsidTr="00F9325C">
        <w:tc>
          <w:tcPr>
            <w:tcW w:w="817" w:type="dxa"/>
          </w:tcPr>
          <w:p w:rsidR="004A7047" w:rsidRDefault="004A7047" w:rsidP="00F9325C">
            <w:pPr>
              <w:tabs>
                <w:tab w:val="left" w:pos="426"/>
              </w:tabs>
            </w:pPr>
            <w:r>
              <w:t>KR-1</w:t>
            </w:r>
          </w:p>
        </w:tc>
        <w:tc>
          <w:tcPr>
            <w:tcW w:w="8395" w:type="dxa"/>
          </w:tcPr>
          <w:p w:rsidR="004A7047" w:rsidRDefault="004A7047" w:rsidP="00F9325C">
            <w:pPr>
              <w:tabs>
                <w:tab w:val="left" w:pos="426"/>
              </w:tabs>
            </w:pPr>
            <w:r>
              <w:t>Administrátor bude môcť hocikedy poslať hromadný e-mail všetkým registrovaným a potencionálnym užívateľom podľa zvolených kritérií.</w:t>
            </w:r>
          </w:p>
        </w:tc>
      </w:tr>
      <w:tr w:rsidR="004A7047" w:rsidTr="00F9325C">
        <w:tc>
          <w:tcPr>
            <w:tcW w:w="817" w:type="dxa"/>
          </w:tcPr>
          <w:p w:rsidR="004A7047" w:rsidRDefault="004A7047" w:rsidP="00F9325C">
            <w:pPr>
              <w:tabs>
                <w:tab w:val="left" w:pos="426"/>
              </w:tabs>
            </w:pPr>
            <w:r>
              <w:t>KR-2</w:t>
            </w:r>
          </w:p>
        </w:tc>
        <w:tc>
          <w:tcPr>
            <w:tcW w:w="8395" w:type="dxa"/>
          </w:tcPr>
          <w:p w:rsidR="004A7047" w:rsidRDefault="004A7047" w:rsidP="00F9325C">
            <w:pPr>
              <w:tabs>
                <w:tab w:val="left" w:pos="426"/>
              </w:tabs>
            </w:pPr>
            <w:r>
              <w:t>Budú sa automaticky posielať e-mailom upozornenia na nadchádzajúce udalosti v kalendári všetkým registrovaným užívateľom podľa zvolených kritérií.</w:t>
            </w:r>
          </w:p>
        </w:tc>
      </w:tr>
    </w:tbl>
    <w:p w:rsidR="004A7047" w:rsidRDefault="004A7047" w:rsidP="00F9325C">
      <w:pPr>
        <w:pStyle w:val="Nadpis4"/>
      </w:pPr>
      <w:bookmarkStart w:id="20" w:name="_Toc337665847"/>
      <w:bookmarkStart w:id="21" w:name="_Toc348276027"/>
      <w:r>
        <w:t>Inicializačné požiadavky</w:t>
      </w:r>
      <w:bookmarkEnd w:id="20"/>
      <w:bookmarkEnd w:id="21"/>
    </w:p>
    <w:tbl>
      <w:tblPr>
        <w:tblStyle w:val="Mkatabulky"/>
        <w:tblW w:w="0" w:type="auto"/>
        <w:tblLook w:val="04A0" w:firstRow="1" w:lastRow="0" w:firstColumn="1" w:lastColumn="0" w:noHBand="0" w:noVBand="1"/>
      </w:tblPr>
      <w:tblGrid>
        <w:gridCol w:w="817"/>
        <w:gridCol w:w="8395"/>
      </w:tblGrid>
      <w:tr w:rsidR="004A7047" w:rsidTr="00F9325C">
        <w:tc>
          <w:tcPr>
            <w:tcW w:w="817" w:type="dxa"/>
          </w:tcPr>
          <w:p w:rsidR="004A7047" w:rsidRDefault="004A7047" w:rsidP="00F9325C">
            <w:pPr>
              <w:tabs>
                <w:tab w:val="left" w:pos="426"/>
              </w:tabs>
            </w:pPr>
            <w:r>
              <w:t>IP-1</w:t>
            </w:r>
          </w:p>
        </w:tc>
        <w:tc>
          <w:tcPr>
            <w:tcW w:w="8395" w:type="dxa"/>
          </w:tcPr>
          <w:p w:rsidR="004A7047" w:rsidRDefault="004A7047" w:rsidP="00F9325C">
            <w:pPr>
              <w:tabs>
                <w:tab w:val="left" w:pos="426"/>
              </w:tabs>
            </w:pPr>
            <w:r>
              <w:t>Do konfiguračných súborov je potrebné zdať prihlasovacie údaje pre databázu.</w:t>
            </w:r>
          </w:p>
        </w:tc>
      </w:tr>
      <w:tr w:rsidR="004A7047" w:rsidTr="00F9325C">
        <w:tc>
          <w:tcPr>
            <w:tcW w:w="817" w:type="dxa"/>
          </w:tcPr>
          <w:p w:rsidR="004A7047" w:rsidRDefault="004A7047" w:rsidP="00F9325C">
            <w:pPr>
              <w:tabs>
                <w:tab w:val="left" w:pos="426"/>
              </w:tabs>
            </w:pPr>
            <w:r>
              <w:t>IP-2</w:t>
            </w:r>
          </w:p>
        </w:tc>
        <w:tc>
          <w:tcPr>
            <w:tcW w:w="8395" w:type="dxa"/>
          </w:tcPr>
          <w:p w:rsidR="004A7047" w:rsidRDefault="004A7047" w:rsidP="00F9325C">
            <w:pPr>
              <w:tabs>
                <w:tab w:val="left" w:pos="426"/>
              </w:tabs>
            </w:pPr>
            <w:r>
              <w:t>Je potrebné spustiť inštalačný script, ktorý vytvorí potrebné tabuľky a prepojenia medzi nimi a vytvorí administrátorské konto.</w:t>
            </w:r>
          </w:p>
        </w:tc>
      </w:tr>
    </w:tbl>
    <w:p w:rsidR="004A7047" w:rsidRDefault="004A7047" w:rsidP="00F9325C">
      <w:pPr>
        <w:pStyle w:val="Nadpis3"/>
      </w:pPr>
      <w:bookmarkStart w:id="22" w:name="_Toc337665848"/>
      <w:bookmarkStart w:id="23" w:name="_Toc348276028"/>
      <w:r>
        <w:t>Funkcie systému</w:t>
      </w:r>
      <w:bookmarkEnd w:id="22"/>
      <w:bookmarkEnd w:id="23"/>
    </w:p>
    <w:p w:rsidR="004A7047" w:rsidRDefault="004A7047" w:rsidP="004A7047">
      <w:pPr>
        <w:tabs>
          <w:tab w:val="left" w:pos="426"/>
        </w:tabs>
      </w:pPr>
      <w:r>
        <w:t>DOPLNIŤ USE CASE DIAGRAM</w:t>
      </w:r>
    </w:p>
    <w:p w:rsidR="004A7047" w:rsidRDefault="004A7047" w:rsidP="00F9325C">
      <w:pPr>
        <w:pStyle w:val="Nadpis3"/>
      </w:pPr>
      <w:bookmarkStart w:id="24" w:name="_Toc337665849"/>
      <w:bookmarkStart w:id="25" w:name="_Toc348276029"/>
      <w:r>
        <w:t>Triedy používateľov a ich vlastnosti</w:t>
      </w:r>
      <w:bookmarkEnd w:id="24"/>
      <w:bookmarkEnd w:id="25"/>
    </w:p>
    <w:tbl>
      <w:tblPr>
        <w:tblStyle w:val="Mkatabulky"/>
        <w:tblW w:w="0" w:type="auto"/>
        <w:tblLook w:val="04A0" w:firstRow="1" w:lastRow="0" w:firstColumn="1" w:lastColumn="0" w:noHBand="0" w:noVBand="1"/>
      </w:tblPr>
      <w:tblGrid>
        <w:gridCol w:w="1668"/>
        <w:gridCol w:w="7544"/>
      </w:tblGrid>
      <w:tr w:rsidR="004A7047" w:rsidTr="00F9325C">
        <w:tc>
          <w:tcPr>
            <w:tcW w:w="1668" w:type="dxa"/>
          </w:tcPr>
          <w:p w:rsidR="004A7047" w:rsidRDefault="004A7047" w:rsidP="00F9325C">
            <w:pPr>
              <w:tabs>
                <w:tab w:val="left" w:pos="426"/>
              </w:tabs>
            </w:pPr>
            <w:r>
              <w:t>Návštevník</w:t>
            </w:r>
          </w:p>
        </w:tc>
        <w:tc>
          <w:tcPr>
            <w:tcW w:w="7544" w:type="dxa"/>
          </w:tcPr>
          <w:p w:rsidR="004A7047" w:rsidRDefault="004A7047" w:rsidP="00F9325C">
            <w:pPr>
              <w:tabs>
                <w:tab w:val="left" w:pos="426"/>
              </w:tabs>
            </w:pPr>
            <w:r>
              <w:t>Môže prezerať kalendár podujatí a prezentačné texty na stránke, môže poslať finančný príspevok v určenej minimálnej hodnote, nevidí aktivity pre členov.</w:t>
            </w:r>
          </w:p>
        </w:tc>
      </w:tr>
      <w:tr w:rsidR="004A7047" w:rsidTr="00F9325C">
        <w:tc>
          <w:tcPr>
            <w:tcW w:w="1668" w:type="dxa"/>
          </w:tcPr>
          <w:p w:rsidR="004A7047" w:rsidRDefault="004A7047" w:rsidP="00F9325C">
            <w:pPr>
              <w:tabs>
                <w:tab w:val="left" w:pos="426"/>
              </w:tabs>
            </w:pPr>
            <w:r>
              <w:t>Člen</w:t>
            </w:r>
          </w:p>
        </w:tc>
        <w:tc>
          <w:tcPr>
            <w:tcW w:w="7544" w:type="dxa"/>
          </w:tcPr>
          <w:p w:rsidR="004A7047" w:rsidRDefault="004A7047" w:rsidP="00F9325C">
            <w:pPr>
              <w:tabs>
                <w:tab w:val="left" w:pos="426"/>
              </w:tabs>
            </w:pPr>
            <w:r>
              <w:t>Môže prezerať všetko čo návštevník, ale bude dostávať informácie o udalostiach prostredníctvom e-mailov. Člen uvidí detailné prerozdelenie financií v rámci občianskeho združenia a históriu svojich platieb.</w:t>
            </w:r>
          </w:p>
        </w:tc>
      </w:tr>
      <w:tr w:rsidR="004A7047" w:rsidTr="00F9325C">
        <w:tc>
          <w:tcPr>
            <w:tcW w:w="1668" w:type="dxa"/>
          </w:tcPr>
          <w:p w:rsidR="004A7047" w:rsidRDefault="004A7047" w:rsidP="00F9325C">
            <w:pPr>
              <w:tabs>
                <w:tab w:val="left" w:pos="426"/>
              </w:tabs>
            </w:pPr>
            <w:r>
              <w:t>Člen exkurzie</w:t>
            </w:r>
          </w:p>
        </w:tc>
        <w:tc>
          <w:tcPr>
            <w:tcW w:w="7544" w:type="dxa"/>
          </w:tcPr>
          <w:p w:rsidR="004A7047" w:rsidRDefault="004A7047" w:rsidP="00F9325C">
            <w:pPr>
              <w:tabs>
                <w:tab w:val="left" w:pos="426"/>
              </w:tabs>
            </w:pPr>
            <w:r>
              <w:t>Môže sa prihlásiť na exkurziu, vidí kalendár podujatí.</w:t>
            </w:r>
          </w:p>
        </w:tc>
      </w:tr>
      <w:tr w:rsidR="004A7047" w:rsidTr="00F9325C">
        <w:tc>
          <w:tcPr>
            <w:tcW w:w="1668" w:type="dxa"/>
          </w:tcPr>
          <w:p w:rsidR="004A7047" w:rsidRDefault="004A7047" w:rsidP="00F9325C">
            <w:pPr>
              <w:tabs>
                <w:tab w:val="left" w:pos="426"/>
              </w:tabs>
            </w:pPr>
            <w:r>
              <w:t>Administrátor</w:t>
            </w:r>
          </w:p>
        </w:tc>
        <w:tc>
          <w:tcPr>
            <w:tcW w:w="7544" w:type="dxa"/>
          </w:tcPr>
          <w:p w:rsidR="004A7047" w:rsidRDefault="004A7047" w:rsidP="00F9325C">
            <w:pPr>
              <w:tabs>
                <w:tab w:val="left" w:pos="426"/>
              </w:tabs>
            </w:pPr>
            <w:r>
              <w:t>Má všetky právomoci člena. Schvaľuje, manažuje a vytvára nových členov. Vidí detailný popis platieb a vie k ním priraďovať užívateľov. Rozposiela hromadnú korešpondenciu a taktiež môže vytvárať a manažovať projekty (pridávať kategórie), exkurzie a prideľovať im priority. Vie upravovať texty na stránkach.</w:t>
            </w:r>
          </w:p>
        </w:tc>
      </w:tr>
    </w:tbl>
    <w:p w:rsidR="004A7047" w:rsidRDefault="004A7047" w:rsidP="00F9325C">
      <w:pPr>
        <w:pStyle w:val="Nadpis3"/>
      </w:pPr>
      <w:bookmarkStart w:id="26" w:name="_Toc337665850"/>
      <w:bookmarkStart w:id="27" w:name="_Toc348276030"/>
      <w:r>
        <w:t>Budúca verzia systému</w:t>
      </w:r>
      <w:bookmarkEnd w:id="26"/>
      <w:bookmarkEnd w:id="27"/>
    </w:p>
    <w:p w:rsidR="004A7047" w:rsidRDefault="004A7047" w:rsidP="004A7047">
      <w:pPr>
        <w:tabs>
          <w:tab w:val="left" w:pos="426"/>
        </w:tabs>
      </w:pPr>
      <w:r>
        <w:tab/>
        <w:t>Zatiaľ nie sú známe ďalšie požiadavky od zadávateľa, ktoré by neboli zahrnuté v prvej verzii.</w:t>
      </w:r>
    </w:p>
    <w:p w:rsidR="004A7047" w:rsidRDefault="004A7047" w:rsidP="00F9325C">
      <w:pPr>
        <w:pStyle w:val="Nadpis2"/>
      </w:pPr>
      <w:bookmarkStart w:id="28" w:name="_Toc337665851"/>
      <w:bookmarkStart w:id="29" w:name="_Toc348276031"/>
      <w:r>
        <w:t>Špecifikácia požiadaviek</w:t>
      </w:r>
      <w:bookmarkEnd w:id="28"/>
      <w:bookmarkEnd w:id="29"/>
    </w:p>
    <w:p w:rsidR="004A7047" w:rsidRDefault="004A7047" w:rsidP="00F9325C">
      <w:pPr>
        <w:pStyle w:val="Nadpis3"/>
      </w:pPr>
      <w:bookmarkStart w:id="30" w:name="_Toc337665852"/>
      <w:bookmarkStart w:id="31" w:name="_Toc348276032"/>
      <w:r>
        <w:t>Registrácia návštevníkov</w:t>
      </w:r>
      <w:bookmarkEnd w:id="30"/>
      <w:bookmarkEnd w:id="31"/>
    </w:p>
    <w:p w:rsidR="004A7047" w:rsidRDefault="004A7047" w:rsidP="00F9325C">
      <w:pPr>
        <w:pStyle w:val="Nadpis4"/>
      </w:pPr>
      <w:bookmarkStart w:id="32" w:name="_Toc337665853"/>
      <w:bookmarkStart w:id="33" w:name="_Toc348276033"/>
      <w:r>
        <w:t>Popis prípadu použitia UC01</w:t>
      </w:r>
      <w:bookmarkEnd w:id="32"/>
      <w:bookmarkEnd w:id="33"/>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1</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Registrácia návštevníka</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Návštevník sa zaregistruje na stránke (vyplní všetky potrebné údaje) a bude čakať na schválenie administrátorom.</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 xml:space="preserve">Treba vyplniť povinné položky formuláru </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Registrovaný návštevník</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lastRenderedPageBreak/>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t>Návštevník vyplní formulár a pošle ho</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t>Návštevník bude schválený</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t xml:space="preserve">(od kroku 0.1) Administrátor pridá manuálne návštevníka </w:t>
            </w:r>
          </w:p>
        </w:tc>
      </w:tr>
    </w:tbl>
    <w:p w:rsidR="004A7047" w:rsidRDefault="004A7047" w:rsidP="00F9325C">
      <w:pPr>
        <w:pStyle w:val="Nadpis4"/>
      </w:pPr>
      <w:bookmarkStart w:id="34" w:name="_Toc337665854"/>
      <w:bookmarkStart w:id="35" w:name="_Toc348276034"/>
      <w:r>
        <w:t>Funkčné požiadavky UC01</w:t>
      </w:r>
      <w:bookmarkEnd w:id="34"/>
      <w:bookmarkEnd w:id="35"/>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zákazník vyplnil všetky povinné polia správne.</w:t>
            </w:r>
          </w:p>
        </w:tc>
      </w:tr>
      <w:tr w:rsidR="004A7047" w:rsidTr="00F9325C">
        <w:tc>
          <w:tcPr>
            <w:tcW w:w="1842"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Pridanie do databázy</w:t>
            </w:r>
          </w:p>
        </w:tc>
        <w:tc>
          <w:tcPr>
            <w:tcW w:w="6237"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pridá užívateľa do databázy a nastaví mu stav neschválený</w:t>
            </w:r>
          </w:p>
        </w:tc>
      </w:tr>
    </w:tbl>
    <w:p w:rsidR="004A7047" w:rsidRDefault="004A7047" w:rsidP="00F9325C">
      <w:pPr>
        <w:pStyle w:val="Nadpis3"/>
      </w:pPr>
      <w:bookmarkStart w:id="36" w:name="_Toc337665855"/>
      <w:bookmarkStart w:id="37" w:name="_Toc348276035"/>
      <w:r>
        <w:t>Schválenie návštevníkov</w:t>
      </w:r>
      <w:bookmarkEnd w:id="36"/>
      <w:bookmarkEnd w:id="37"/>
    </w:p>
    <w:p w:rsidR="004A7047" w:rsidRDefault="004A7047" w:rsidP="00F9325C">
      <w:pPr>
        <w:pStyle w:val="Nadpis4"/>
      </w:pPr>
      <w:bookmarkStart w:id="38" w:name="_Toc337665856"/>
      <w:bookmarkStart w:id="39" w:name="_Toc348276036"/>
      <w:r>
        <w:t>Popis prípadu použitia UC02</w:t>
      </w:r>
      <w:bookmarkEnd w:id="38"/>
      <w:bookmarkEnd w:id="39"/>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2</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chválenie návštevníka</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Administrátor môže/nemusí schváliť návštevníka</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Registrovaný návštevník</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Schválený člen</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Schváli návštevníka</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Neschváli návštevníka</w:t>
            </w:r>
          </w:p>
        </w:tc>
      </w:tr>
    </w:tbl>
    <w:p w:rsidR="004A7047" w:rsidRDefault="004A7047" w:rsidP="00F9325C">
      <w:pPr>
        <w:pStyle w:val="Nadpis4"/>
      </w:pPr>
      <w:bookmarkStart w:id="40" w:name="_Toc337665857"/>
      <w:bookmarkStart w:id="41" w:name="_Toc348276037"/>
      <w:r>
        <w:t>Funkčné požiadavky UC02</w:t>
      </w:r>
      <w:bookmarkEnd w:id="40"/>
      <w:bookmarkEnd w:id="41"/>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Systém zmení pole v databáze s informáciou o schválení</w:t>
            </w:r>
          </w:p>
        </w:tc>
      </w:tr>
      <w:tr w:rsidR="004A7047" w:rsidTr="00F9325C">
        <w:tc>
          <w:tcPr>
            <w:tcW w:w="1842"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Informovanie návštevníka</w:t>
            </w:r>
          </w:p>
        </w:tc>
        <w:tc>
          <w:tcPr>
            <w:tcW w:w="6237"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pošle e-mail návštevníkovi o schválení/neschválení</w:t>
            </w:r>
          </w:p>
        </w:tc>
      </w:tr>
    </w:tbl>
    <w:p w:rsidR="004A7047" w:rsidRDefault="004A7047" w:rsidP="00F9325C">
      <w:pPr>
        <w:pStyle w:val="Nadpis3"/>
      </w:pPr>
      <w:bookmarkStart w:id="42" w:name="_Toc337665858"/>
      <w:bookmarkStart w:id="43" w:name="_Toc348276038"/>
      <w:r>
        <w:t>Spravovanie členov</w:t>
      </w:r>
      <w:bookmarkEnd w:id="42"/>
      <w:bookmarkEnd w:id="43"/>
    </w:p>
    <w:p w:rsidR="004A7047" w:rsidRDefault="004A7047" w:rsidP="00F9325C">
      <w:pPr>
        <w:pStyle w:val="Nadpis4"/>
      </w:pPr>
      <w:bookmarkStart w:id="44" w:name="_Toc337665859"/>
      <w:bookmarkStart w:id="45" w:name="_Toc348276039"/>
      <w:r>
        <w:t>Popis prípadu použitia UC03</w:t>
      </w:r>
      <w:bookmarkEnd w:id="44"/>
      <w:bookmarkEnd w:id="45"/>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3</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pravovanie člen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nízka</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pPr>
            <w:r>
              <w:t>Člen si môže upraviť niektoré svoje údaj.</w:t>
            </w:r>
          </w:p>
          <w:p w:rsidR="004A7047" w:rsidRPr="000E0A9F" w:rsidRDefault="004A7047" w:rsidP="00F9325C">
            <w:pPr>
              <w:spacing w:after="0"/>
              <w:ind w:right="-74"/>
            </w:pPr>
            <w:r>
              <w:t>Administrátor môže upravovať údaje o každom návštevníkovi.</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Registrovaný člen, údaje s formulára</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Aktualizácia osobných údajov v databáz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Zadá správne údaj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Zadá nesprávne údaje</w:t>
            </w:r>
          </w:p>
        </w:tc>
      </w:tr>
    </w:tbl>
    <w:p w:rsidR="004A7047" w:rsidRDefault="004A7047" w:rsidP="00F9325C">
      <w:pPr>
        <w:pStyle w:val="Nadpis4"/>
      </w:pPr>
      <w:bookmarkStart w:id="46" w:name="_Toc337665860"/>
      <w:bookmarkStart w:id="47" w:name="_Toc348276040"/>
      <w:r>
        <w:lastRenderedPageBreak/>
        <w:t>Funkčné požiadavky UC03</w:t>
      </w:r>
      <w:bookmarkEnd w:id="46"/>
      <w:bookmarkEnd w:id="47"/>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sú vyplnené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zmení potrebné polia v databáze.</w:t>
            </w:r>
          </w:p>
        </w:tc>
      </w:tr>
    </w:tbl>
    <w:p w:rsidR="004A7047" w:rsidRDefault="004A7047" w:rsidP="004A7047">
      <w:pPr>
        <w:rPr>
          <w:rFonts w:asciiTheme="majorHAnsi" w:eastAsiaTheme="majorEastAsia" w:hAnsiTheme="majorHAnsi" w:cstheme="majorBidi"/>
          <w:b/>
          <w:bCs/>
          <w:color w:val="4F81BD" w:themeColor="accent1"/>
          <w:sz w:val="26"/>
          <w:szCs w:val="26"/>
        </w:rPr>
      </w:pPr>
    </w:p>
    <w:p w:rsidR="004A7047" w:rsidRDefault="004A7047" w:rsidP="00F9325C">
      <w:pPr>
        <w:pStyle w:val="Nadpis3"/>
      </w:pPr>
      <w:bookmarkStart w:id="48" w:name="_Toc337665861"/>
      <w:bookmarkStart w:id="49" w:name="_Toc348276041"/>
      <w:r>
        <w:t>Spravovanie kategórií a projektov</w:t>
      </w:r>
      <w:bookmarkEnd w:id="48"/>
      <w:bookmarkEnd w:id="49"/>
    </w:p>
    <w:p w:rsidR="004A7047" w:rsidRDefault="004A7047" w:rsidP="00F9325C">
      <w:pPr>
        <w:pStyle w:val="Nadpis4"/>
      </w:pPr>
      <w:bookmarkStart w:id="50" w:name="_Toc337665862"/>
      <w:bookmarkStart w:id="51" w:name="_Toc348276042"/>
      <w:r>
        <w:t>Popis prípadu použitia UC04</w:t>
      </w:r>
      <w:bookmarkEnd w:id="50"/>
      <w:bookmarkEnd w:id="51"/>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4</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pravovanie kategórií</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tredn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Pr="000E0A9F" w:rsidRDefault="004A7047" w:rsidP="00F9325C">
            <w:pPr>
              <w:spacing w:after="0"/>
              <w:ind w:right="-74"/>
            </w:pPr>
            <w:r>
              <w:t>CRUD na kategóriách</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Vstupné informácie z formulára</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Aktualizované kategóri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Minimáln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rPr>
                <w:rFonts w:cs="Times New Roman"/>
              </w:rPr>
              <w:t>Administrátor vyplní formulár</w:t>
            </w:r>
          </w:p>
        </w:tc>
      </w:tr>
      <w:tr w:rsidR="004A7047" w:rsidTr="00F9325C">
        <w:tc>
          <w:tcPr>
            <w:tcW w:w="2235" w:type="dxa"/>
            <w:gridSpan w:val="2"/>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Údaje o kategórií sa aktualizujú</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Údaje sa neaktualizujú</w:t>
            </w:r>
          </w:p>
        </w:tc>
      </w:tr>
    </w:tbl>
    <w:p w:rsidR="004A7047" w:rsidRDefault="004A7047" w:rsidP="00F9325C">
      <w:pPr>
        <w:pStyle w:val="Nadpis4"/>
      </w:pPr>
      <w:bookmarkStart w:id="52" w:name="_Toc337665863"/>
      <w:bookmarkStart w:id="53" w:name="_Toc348276043"/>
      <w:r>
        <w:t>Funkčné požiadavky UC04</w:t>
      </w:r>
      <w:bookmarkEnd w:id="52"/>
      <w:bookmarkEnd w:id="53"/>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administrátor vyplnil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pridá alebo zmení potrebné polia v databáze.</w:t>
            </w:r>
          </w:p>
        </w:tc>
      </w:tr>
    </w:tbl>
    <w:p w:rsidR="004A7047" w:rsidRDefault="004A7047" w:rsidP="00F9325C">
      <w:pPr>
        <w:pStyle w:val="Nadpis4"/>
      </w:pPr>
      <w:bookmarkStart w:id="54" w:name="_Toc337665864"/>
      <w:bookmarkStart w:id="55" w:name="_Toc348276044"/>
      <w:r>
        <w:t>Popis prípadu použitia UC05</w:t>
      </w:r>
      <w:bookmarkEnd w:id="54"/>
      <w:bookmarkEnd w:id="55"/>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5</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pravovanie projekt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Pr="000E0A9F" w:rsidRDefault="004A7047" w:rsidP="00F9325C">
            <w:pPr>
              <w:spacing w:after="0"/>
              <w:ind w:right="-74"/>
            </w:pPr>
            <w:r>
              <w:t>CRUD na projektoch</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Vstupné informácie z formulára a existencia danej kategórie</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Aktualizovanie projektu, nastavenie stavu neschválený</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rPr>
                <w:rFonts w:cs="Times New Roman"/>
              </w:rPr>
              <w:t>Administrátor vyplní formulár</w:t>
            </w:r>
          </w:p>
        </w:tc>
      </w:tr>
      <w:tr w:rsidR="004A7047" w:rsidTr="00F9325C">
        <w:tc>
          <w:tcPr>
            <w:tcW w:w="2235" w:type="dxa"/>
            <w:gridSpan w:val="2"/>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Údaje o projekte sa aktualizujú</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Údaje sa neaktualizujú</w:t>
            </w:r>
          </w:p>
        </w:tc>
      </w:tr>
    </w:tbl>
    <w:p w:rsidR="004A7047" w:rsidRDefault="004A7047" w:rsidP="00F9325C">
      <w:pPr>
        <w:pStyle w:val="Nadpis4"/>
      </w:pPr>
      <w:bookmarkStart w:id="56" w:name="_Toc337665865"/>
      <w:bookmarkStart w:id="57" w:name="_Toc348276045"/>
      <w:r>
        <w:t>Funkčné požiadavky UC05</w:t>
      </w:r>
      <w:bookmarkEnd w:id="56"/>
      <w:bookmarkEnd w:id="57"/>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administrátor vyplnil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pridá alebo zmení potrebné polia v databáze.</w:t>
            </w:r>
          </w:p>
        </w:tc>
      </w:tr>
    </w:tbl>
    <w:p w:rsidR="004A7047" w:rsidRDefault="004A7047" w:rsidP="00F9325C">
      <w:pPr>
        <w:pStyle w:val="Nadpis4"/>
      </w:pPr>
      <w:bookmarkStart w:id="58" w:name="_Toc337665866"/>
      <w:bookmarkStart w:id="59" w:name="_Toc348276046"/>
      <w:r>
        <w:t>Popis prípadu použitia UC06</w:t>
      </w:r>
      <w:bookmarkEnd w:id="58"/>
      <w:bookmarkEnd w:id="59"/>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6</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chvaľovanie projekt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Pr="000E0A9F" w:rsidRDefault="004A7047" w:rsidP="00F9325C">
            <w:pPr>
              <w:spacing w:after="0"/>
              <w:ind w:right="-74"/>
            </w:pPr>
            <w:r>
              <w:t>Schválenie projektov vyššou radou</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Vytvorený a neschválený projekt</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lastRenderedPageBreak/>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Schválený projekt</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rPr>
                <w:rFonts w:cs="Times New Roman"/>
              </w:rPr>
              <w:t>Schválenie projektu vyšším orgánom</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Schválenie projektu v systém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Neschválenie projektu</w:t>
            </w:r>
          </w:p>
        </w:tc>
      </w:tr>
    </w:tbl>
    <w:p w:rsidR="004A7047" w:rsidRDefault="004A7047" w:rsidP="00F9325C">
      <w:pPr>
        <w:pStyle w:val="Nadpis4"/>
      </w:pPr>
      <w:bookmarkStart w:id="60" w:name="_Toc337665867"/>
      <w:bookmarkStart w:id="61" w:name="_Toc348276047"/>
      <w:r>
        <w:t>Funkčné požiadavky UC06</w:t>
      </w:r>
      <w:bookmarkEnd w:id="60"/>
      <w:bookmarkEnd w:id="61"/>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zmení potrebné polia v databáze.</w:t>
            </w:r>
          </w:p>
        </w:tc>
      </w:tr>
    </w:tbl>
    <w:p w:rsidR="004A7047" w:rsidRDefault="004A7047" w:rsidP="00F9325C">
      <w:pPr>
        <w:pStyle w:val="Nadpis3"/>
      </w:pPr>
      <w:bookmarkStart w:id="62" w:name="_Toc337665868"/>
      <w:bookmarkStart w:id="63" w:name="_Toc348276048"/>
      <w:r>
        <w:t>Spravovanie platieb</w:t>
      </w:r>
      <w:bookmarkEnd w:id="62"/>
      <w:bookmarkEnd w:id="63"/>
    </w:p>
    <w:p w:rsidR="004A7047" w:rsidRDefault="004A7047" w:rsidP="00F9325C">
      <w:pPr>
        <w:pStyle w:val="Nadpis4"/>
      </w:pPr>
      <w:bookmarkStart w:id="64" w:name="_Toc337665869"/>
      <w:bookmarkStart w:id="65" w:name="_Toc348276049"/>
      <w:r>
        <w:t>Popis prípadu použitia UC07</w:t>
      </w:r>
      <w:bookmarkEnd w:id="64"/>
      <w:bookmarkEnd w:id="65"/>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7</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Registračný (členský) poplatok</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Úhrada členského poplatku pri registrácií a obnova členstva</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plnený registračný formulár a variabilný symbol, prevod finančných prostriedkov na účet občianskeho združenia</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Uhradený členský poplatok u daného člena</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ý registračný formulár</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Poslanie registračného poplatku</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3</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Pripísanie poplatku na účet združeni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4</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Manuálne priradenie registračného poplatku k danému členovi na základe variabilného symbolu</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Nebol zaslaný registračný poplatok (od 0.2)</w:t>
            </w:r>
          </w:p>
        </w:tc>
      </w:tr>
    </w:tbl>
    <w:p w:rsidR="004A7047" w:rsidRDefault="004A7047" w:rsidP="00F9325C">
      <w:pPr>
        <w:pStyle w:val="Nadpis4"/>
      </w:pPr>
      <w:bookmarkStart w:id="66" w:name="_Toc337665870"/>
      <w:bookmarkStart w:id="67" w:name="_Toc348276050"/>
      <w:r>
        <w:t>Funkčné požiadavky UC07</w:t>
      </w:r>
      <w:bookmarkEnd w:id="66"/>
      <w:bookmarkEnd w:id="67"/>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sú vyplnené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pridá záznam do databázy.</w:t>
            </w:r>
          </w:p>
        </w:tc>
      </w:tr>
    </w:tbl>
    <w:p w:rsidR="004A7047" w:rsidRDefault="004A7047" w:rsidP="00F9325C">
      <w:pPr>
        <w:pStyle w:val="Nadpis4"/>
      </w:pPr>
      <w:bookmarkStart w:id="68" w:name="_Toc337665871"/>
      <w:bookmarkStart w:id="69" w:name="_Toc348276051"/>
      <w:r>
        <w:t>Popis prípadu použitia UC08</w:t>
      </w:r>
      <w:bookmarkEnd w:id="68"/>
      <w:bookmarkEnd w:id="69"/>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8</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Dobrovoľný príspevok</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Nízka</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Úhrada dobrovoľného príspevku</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Evidovaný člen</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 xml:space="preserve">Uhradený </w:t>
            </w:r>
            <w:r>
              <w:t xml:space="preserve">dobrovoľný </w:t>
            </w:r>
            <w:r>
              <w:rPr>
                <w:rFonts w:cs="Times New Roman"/>
              </w:rPr>
              <w:t>príspevok u daného člena</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r>
              <w:rPr>
                <w:b/>
              </w:rPr>
              <w:t>Bežná cesta</w:t>
            </w: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1</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Poslanie príspevku</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Pripísanie príspevku na účet združeni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3</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 xml:space="preserve">Manuálne priradenie príspevku k danému členovi na </w:t>
            </w:r>
            <w:r>
              <w:rPr>
                <w:rFonts w:cs="Times New Roman"/>
              </w:rPr>
              <w:lastRenderedPageBreak/>
              <w:t>základe variabilného symbolu</w:t>
            </w:r>
          </w:p>
        </w:tc>
      </w:tr>
    </w:tbl>
    <w:p w:rsidR="004A7047" w:rsidRDefault="004A7047" w:rsidP="00F9325C">
      <w:pPr>
        <w:pStyle w:val="Nadpis4"/>
      </w:pPr>
      <w:bookmarkStart w:id="70" w:name="_Toc337665872"/>
      <w:bookmarkStart w:id="71" w:name="_Toc348276052"/>
      <w:r>
        <w:lastRenderedPageBreak/>
        <w:t>Funkčné požiadavky UC08</w:t>
      </w:r>
      <w:bookmarkEnd w:id="70"/>
      <w:bookmarkEnd w:id="71"/>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pridá záznam do databázy.</w:t>
            </w:r>
          </w:p>
        </w:tc>
      </w:tr>
    </w:tbl>
    <w:p w:rsidR="004A7047" w:rsidRDefault="004A7047" w:rsidP="00F9325C">
      <w:pPr>
        <w:pStyle w:val="Nadpis4"/>
      </w:pPr>
      <w:bookmarkStart w:id="72" w:name="_Toc337665873"/>
      <w:bookmarkStart w:id="73" w:name="_Toc348276053"/>
      <w:r>
        <w:t>Popis prípadu použitia UC09</w:t>
      </w:r>
      <w:bookmarkEnd w:id="72"/>
      <w:bookmarkEnd w:id="73"/>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9</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Správa finančných prostriedk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Stredn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Presun finančných prostriedkov medzi kategóriami</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Evidovaná kategória, finančné prostriedky</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Presunuté finančné prostriedky do danej kategóri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í formulár</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Presunuté prostriedky</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Nepresunuté prostriedky</w:t>
            </w:r>
          </w:p>
        </w:tc>
      </w:tr>
    </w:tbl>
    <w:p w:rsidR="004A7047" w:rsidRDefault="004A7047" w:rsidP="00F9325C">
      <w:pPr>
        <w:pStyle w:val="Nadpis4"/>
      </w:pPr>
      <w:bookmarkStart w:id="74" w:name="_Toc337665874"/>
      <w:bookmarkStart w:id="75" w:name="_Toc348276054"/>
      <w:r>
        <w:t>Funkčné požiadavky UC09</w:t>
      </w:r>
      <w:bookmarkEnd w:id="74"/>
      <w:bookmarkEnd w:id="75"/>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je dostatočné množstvo finančných prostriedkov</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zmení potrebné polia v databáze.</w:t>
            </w:r>
          </w:p>
        </w:tc>
      </w:tr>
    </w:tbl>
    <w:p w:rsidR="004A7047" w:rsidRDefault="004A7047" w:rsidP="00F9325C">
      <w:pPr>
        <w:pStyle w:val="Nadpis3"/>
      </w:pPr>
      <w:bookmarkStart w:id="76" w:name="_Toc337665875"/>
      <w:bookmarkStart w:id="77" w:name="_Toc348276055"/>
      <w:r>
        <w:t>Spravovanie kalendára</w:t>
      </w:r>
      <w:bookmarkEnd w:id="76"/>
      <w:bookmarkEnd w:id="77"/>
    </w:p>
    <w:p w:rsidR="004A7047" w:rsidRDefault="004A7047" w:rsidP="00F9325C">
      <w:pPr>
        <w:pStyle w:val="Nadpis4"/>
      </w:pPr>
      <w:bookmarkStart w:id="78" w:name="_Toc337665876"/>
      <w:bookmarkStart w:id="79" w:name="_Toc348276056"/>
      <w:r>
        <w:t>Popis prípadu použitia UC10</w:t>
      </w:r>
      <w:bookmarkEnd w:id="78"/>
      <w:bookmarkEnd w:id="79"/>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0</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rPr>
            </w:pPr>
            <w:r>
              <w:rPr>
                <w:rFonts w:cs="Times New Roman"/>
              </w:rPr>
              <w:t>Správa udalosti</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CRUD na udalostiach</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plnený názov, čas, miesto, popis</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tvorená udalosť v kalendári</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ie formulár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Udalosť bola vytvorená</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Udalosť nebola vytvorená</w:t>
            </w:r>
          </w:p>
        </w:tc>
      </w:tr>
    </w:tbl>
    <w:p w:rsidR="004A7047" w:rsidRDefault="004A7047" w:rsidP="00F9325C">
      <w:pPr>
        <w:pStyle w:val="Nadpis4"/>
      </w:pPr>
      <w:bookmarkStart w:id="80" w:name="_Toc337665877"/>
      <w:bookmarkStart w:id="81" w:name="_Toc348276057"/>
      <w:r>
        <w:t>Funkčné požiadavky UC10</w:t>
      </w:r>
      <w:bookmarkEnd w:id="80"/>
      <w:bookmarkEnd w:id="81"/>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administrátor vyplnil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F9325C">
            <w:pPr>
              <w:spacing w:after="0"/>
              <w:ind w:right="-74"/>
            </w:pPr>
            <w:r>
              <w:t>Zápis do databázy</w:t>
            </w:r>
          </w:p>
        </w:tc>
      </w:tr>
    </w:tbl>
    <w:p w:rsidR="004A7047" w:rsidRDefault="004A7047" w:rsidP="00F9325C">
      <w:pPr>
        <w:pStyle w:val="Nadpis4"/>
      </w:pPr>
      <w:bookmarkStart w:id="82" w:name="_Toc337665878"/>
      <w:bookmarkStart w:id="83" w:name="_Toc348276058"/>
      <w:r>
        <w:t>Popis prípadu použitia UC11</w:t>
      </w:r>
      <w:bookmarkEnd w:id="82"/>
      <w:bookmarkEnd w:id="83"/>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1</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rPr>
            </w:pPr>
            <w:r>
              <w:rPr>
                <w:rFonts w:cs="Times New Roman"/>
              </w:rPr>
              <w:t>Správa exkurzií</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CRUD exkurzie</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plniť názov, čas, miesto, popis</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lastRenderedPageBreak/>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tvorená exkurzia v kalendári</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ie formulár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Udalosť bola vytvorená</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Udalosť nebola vytvorená</w:t>
            </w:r>
          </w:p>
        </w:tc>
      </w:tr>
    </w:tbl>
    <w:p w:rsidR="004A7047" w:rsidRDefault="004A7047" w:rsidP="00F9325C">
      <w:pPr>
        <w:pStyle w:val="Nadpis4"/>
      </w:pPr>
      <w:bookmarkStart w:id="84" w:name="_Toc337665879"/>
      <w:bookmarkStart w:id="85" w:name="_Toc348276059"/>
      <w:r>
        <w:t>Funkčné požiadavky UC11</w:t>
      </w:r>
      <w:bookmarkEnd w:id="84"/>
      <w:bookmarkEnd w:id="85"/>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administrátor vyplnil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F9325C">
            <w:pPr>
              <w:spacing w:after="0"/>
              <w:ind w:right="-74"/>
            </w:pPr>
            <w:r>
              <w:t>Zápis do databázy</w:t>
            </w:r>
          </w:p>
        </w:tc>
      </w:tr>
    </w:tbl>
    <w:p w:rsidR="004A7047" w:rsidRDefault="004A7047" w:rsidP="00F9325C">
      <w:pPr>
        <w:pStyle w:val="Nadpis4"/>
      </w:pPr>
      <w:bookmarkStart w:id="86" w:name="_Toc337665880"/>
      <w:bookmarkStart w:id="87" w:name="_Toc348276060"/>
      <w:r>
        <w:t>Popis prípadu použitia UC12</w:t>
      </w:r>
      <w:bookmarkEnd w:id="86"/>
      <w:bookmarkEnd w:id="87"/>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2</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rPr>
            </w:pPr>
            <w:r>
              <w:rPr>
                <w:rFonts w:cs="Times New Roman"/>
              </w:rPr>
              <w:t>Správa udalosti exkurzie</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CRUD udalosti exkurzie</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plnený názov, čas, miesto, popis, miestnosť, abstrakt, prednášajúci, maximálny počet študentov, špeciálne požiadavky</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tvorená udalosť exkurzie v kalendári</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ie formulár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Udalosť exkurzie bola vytvorená</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Udalosť exkurzie nebola vytvorená</w:t>
            </w:r>
          </w:p>
        </w:tc>
      </w:tr>
    </w:tbl>
    <w:p w:rsidR="004A7047" w:rsidRDefault="004A7047" w:rsidP="00F9325C">
      <w:pPr>
        <w:pStyle w:val="Nadpis4"/>
      </w:pPr>
      <w:bookmarkStart w:id="88" w:name="_Toc337665881"/>
      <w:bookmarkStart w:id="89" w:name="_Toc348276061"/>
      <w:r>
        <w:t>Funkčné požiadavky UC12</w:t>
      </w:r>
      <w:bookmarkEnd w:id="88"/>
      <w:bookmarkEnd w:id="89"/>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administrátor vyplnil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F9325C">
            <w:pPr>
              <w:spacing w:after="0"/>
              <w:ind w:right="-74"/>
            </w:pPr>
            <w:r>
              <w:t>Zápis do databázy</w:t>
            </w:r>
          </w:p>
        </w:tc>
      </w:tr>
    </w:tbl>
    <w:p w:rsidR="004A7047" w:rsidRDefault="004A7047" w:rsidP="00F9325C">
      <w:pPr>
        <w:pStyle w:val="Nadpis4"/>
      </w:pPr>
      <w:bookmarkStart w:id="90" w:name="_Toc337665882"/>
      <w:bookmarkStart w:id="91" w:name="_Toc348276062"/>
      <w:r>
        <w:t>Popis prípadu použitia UC13</w:t>
      </w:r>
      <w:bookmarkEnd w:id="90"/>
      <w:bookmarkEnd w:id="91"/>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3</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rPr>
            </w:pPr>
            <w:r>
              <w:rPr>
                <w:rFonts w:cs="Times New Roman"/>
              </w:rPr>
              <w:t>Prihlásenie na udalosť exkurzie</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Nahlásenie počtu ľudí na danú udalosť exkurzie</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Kontaktné informácie na zodpovednú osobu</w:t>
            </w:r>
          </w:p>
          <w:p w:rsidR="004A7047" w:rsidRDefault="004A7047" w:rsidP="00F9325C">
            <w:pPr>
              <w:spacing w:after="0"/>
              <w:ind w:right="-74"/>
              <w:rPr>
                <w:rFonts w:cs="Times New Roman"/>
              </w:rPr>
            </w:pPr>
            <w:r>
              <w:rPr>
                <w:rFonts w:cs="Times New Roman"/>
              </w:rPr>
              <w:t>Počet osôb sprevádzaných so zodpovednou osobou</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Rezervovaná účasť na udalosti exkurzi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ie formulár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Rezervácia prebehla úspešne</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Rezervácia prebehla neúspešne</w:t>
            </w:r>
          </w:p>
        </w:tc>
      </w:tr>
    </w:tbl>
    <w:p w:rsidR="004A7047" w:rsidRDefault="004A7047" w:rsidP="00F9325C">
      <w:pPr>
        <w:pStyle w:val="Nadpis4"/>
      </w:pPr>
      <w:bookmarkStart w:id="92" w:name="_Toc337665883"/>
      <w:bookmarkStart w:id="93" w:name="_Toc348276063"/>
      <w:r>
        <w:lastRenderedPageBreak/>
        <w:t>Funkčné požiadavky UC13</w:t>
      </w:r>
      <w:bookmarkEnd w:id="92"/>
      <w:bookmarkEnd w:id="93"/>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F9325C">
            <w:pPr>
              <w:spacing w:after="0"/>
              <w:ind w:right="-74"/>
            </w:pPr>
            <w:r>
              <w:t>Zápis do databázy</w:t>
            </w:r>
          </w:p>
        </w:tc>
      </w:tr>
    </w:tbl>
    <w:p w:rsidR="004A7047" w:rsidRDefault="004A7047" w:rsidP="00F9325C">
      <w:pPr>
        <w:pStyle w:val="Nadpis3"/>
      </w:pPr>
      <w:bookmarkStart w:id="94" w:name="_Toc337665884"/>
      <w:bookmarkStart w:id="95" w:name="_Toc348276064"/>
      <w:r>
        <w:t>Spravovanie obsahu stránok</w:t>
      </w:r>
      <w:bookmarkEnd w:id="94"/>
      <w:bookmarkEnd w:id="95"/>
    </w:p>
    <w:p w:rsidR="004A7047" w:rsidRDefault="004A7047" w:rsidP="00F9325C">
      <w:pPr>
        <w:pStyle w:val="Nadpis4"/>
      </w:pPr>
      <w:bookmarkStart w:id="96" w:name="_Toc337665885"/>
      <w:bookmarkStart w:id="97" w:name="_Toc348276065"/>
      <w:r>
        <w:t>Popis prípadu použitia UC14</w:t>
      </w:r>
      <w:bookmarkEnd w:id="96"/>
      <w:bookmarkEnd w:id="97"/>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4</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Správa obsahu stránky a evidencia zmien</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stredn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Default="004A7047" w:rsidP="00F9325C">
            <w:pPr>
              <w:spacing w:after="0"/>
              <w:ind w:right="-74"/>
            </w:pPr>
            <w:r>
              <w:t>Úprava obsahu stránky</w:t>
            </w:r>
          </w:p>
          <w:p w:rsidR="004A7047" w:rsidRPr="000E0A9F" w:rsidRDefault="004A7047" w:rsidP="00F9325C">
            <w:pPr>
              <w:spacing w:after="0"/>
              <w:ind w:right="-74"/>
            </w:pPr>
            <w:r>
              <w:t>Evidencia osôb ktoré upravil dané stránky</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Informácie, ktoré majú byť upravené</w:t>
            </w:r>
          </w:p>
          <w:p w:rsidR="004A7047" w:rsidRDefault="004A7047" w:rsidP="00F9325C">
            <w:pPr>
              <w:spacing w:after="0"/>
              <w:ind w:right="-74"/>
              <w:rPr>
                <w:rFonts w:cs="Times New Roman"/>
              </w:rPr>
            </w:pPr>
            <w:r>
              <w:rPr>
                <w:rFonts w:cs="Times New Roman"/>
              </w:rPr>
              <w:t>kto upravil danú stránku</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Upravený obsah stránky</w:t>
            </w:r>
          </w:p>
          <w:p w:rsidR="004A7047" w:rsidRDefault="004A7047" w:rsidP="00F9325C">
            <w:pPr>
              <w:spacing w:after="0"/>
              <w:ind w:right="-74"/>
              <w:rPr>
                <w:rFonts w:cs="Times New Roman"/>
              </w:rPr>
            </w:pPr>
            <w:r>
              <w:rPr>
                <w:rFonts w:cs="Times New Roman"/>
              </w:rPr>
              <w:t>kto upravil danú stránku</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Úprava stránky</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Stránka bola upravená</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prava stránky sa nepodarila</w:t>
            </w:r>
          </w:p>
        </w:tc>
      </w:tr>
    </w:tbl>
    <w:p w:rsidR="004A7047" w:rsidRDefault="004A7047" w:rsidP="00F9325C">
      <w:pPr>
        <w:pStyle w:val="Nadpis4"/>
      </w:pPr>
      <w:bookmarkStart w:id="98" w:name="_Toc337665886"/>
      <w:bookmarkStart w:id="99" w:name="_Toc348276066"/>
      <w:r>
        <w:t>Funkčné požiadavky UC14</w:t>
      </w:r>
      <w:bookmarkEnd w:id="98"/>
      <w:bookmarkEnd w:id="99"/>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zmení potrebné polia v databáze.</w:t>
            </w:r>
          </w:p>
        </w:tc>
      </w:tr>
    </w:tbl>
    <w:p w:rsidR="004A7047" w:rsidRDefault="004A7047" w:rsidP="00F9325C">
      <w:pPr>
        <w:pStyle w:val="Nadpis3"/>
      </w:pPr>
      <w:bookmarkStart w:id="100" w:name="_Toc337665887"/>
      <w:bookmarkStart w:id="101" w:name="_Toc348276067"/>
      <w:r>
        <w:t>Spravovanie e-mailových notifikácií</w:t>
      </w:r>
      <w:bookmarkEnd w:id="100"/>
      <w:bookmarkEnd w:id="101"/>
    </w:p>
    <w:p w:rsidR="004A7047" w:rsidRDefault="004A7047" w:rsidP="00F9325C">
      <w:pPr>
        <w:pStyle w:val="Nadpis4"/>
      </w:pPr>
      <w:bookmarkStart w:id="102" w:name="_Toc337665888"/>
      <w:bookmarkStart w:id="103" w:name="_Toc348276068"/>
      <w:r>
        <w:t>Popis prípadu použitia UC15</w:t>
      </w:r>
      <w:bookmarkEnd w:id="102"/>
      <w:bookmarkEnd w:id="103"/>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5</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Hromadná korešpondencia</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Posielanie informačných e-mailov konkrétnym členom a potencionálnym členom</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Zoznam e-mailových adries</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Odoslanie informačných e-mailov</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Definovanie oznamu</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Určenie príjemcov</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3</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Odoslanie e-mailov</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Neodoslanie e-mailov</w:t>
            </w:r>
          </w:p>
        </w:tc>
      </w:tr>
    </w:tbl>
    <w:p w:rsidR="004A7047" w:rsidRDefault="004A7047" w:rsidP="00F9325C">
      <w:pPr>
        <w:pStyle w:val="Nadpis4"/>
      </w:pPr>
      <w:bookmarkStart w:id="104" w:name="_Toc337665889"/>
      <w:bookmarkStart w:id="105" w:name="_Toc348276069"/>
      <w:r>
        <w:t>Funkčné požiadavky UC15</w:t>
      </w:r>
      <w:bookmarkEnd w:id="104"/>
      <w:bookmarkEnd w:id="105"/>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Odoslanie e-mailov</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Informačný e-mail bol doručený adresátom</w:t>
            </w:r>
          </w:p>
        </w:tc>
      </w:tr>
    </w:tbl>
    <w:p w:rsidR="004A7047" w:rsidRDefault="004A7047" w:rsidP="00F9325C">
      <w:pPr>
        <w:pStyle w:val="Nadpis3"/>
      </w:pPr>
      <w:bookmarkStart w:id="106" w:name="_Toc337665890"/>
      <w:bookmarkStart w:id="107" w:name="_Toc348276070"/>
      <w:r>
        <w:lastRenderedPageBreak/>
        <w:t>Import a export údajov</w:t>
      </w:r>
      <w:bookmarkEnd w:id="106"/>
      <w:bookmarkEnd w:id="107"/>
    </w:p>
    <w:p w:rsidR="004A7047" w:rsidRDefault="004A7047" w:rsidP="00F9325C">
      <w:pPr>
        <w:pStyle w:val="Nadpis4"/>
      </w:pPr>
      <w:bookmarkStart w:id="108" w:name="_Toc337665891"/>
      <w:bookmarkStart w:id="109" w:name="_Toc348276071"/>
      <w:r>
        <w:t>Popis prípadu použitia UC16</w:t>
      </w:r>
      <w:bookmarkEnd w:id="108"/>
      <w:bookmarkEnd w:id="109"/>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6</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Import údaj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Import údajov zo súboru do databázy</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Kompatibilný súbor z údajmi</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Údaje zo súboru uložené v databáz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Zvolenie súboru na import</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Údaje importované</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daje neboli importované</w:t>
            </w:r>
          </w:p>
        </w:tc>
      </w:tr>
    </w:tbl>
    <w:p w:rsidR="004A7047" w:rsidRDefault="004A7047" w:rsidP="00F9325C">
      <w:pPr>
        <w:pStyle w:val="Nadpis4"/>
      </w:pPr>
      <w:bookmarkStart w:id="110" w:name="_Toc337665892"/>
      <w:bookmarkStart w:id="111" w:name="_Toc348276072"/>
      <w:r>
        <w:t>Funkčné požiadavky UC16</w:t>
      </w:r>
      <w:bookmarkEnd w:id="110"/>
      <w:bookmarkEnd w:id="111"/>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pridá potrebné záznamy do databázy</w:t>
            </w:r>
          </w:p>
        </w:tc>
      </w:tr>
    </w:tbl>
    <w:p w:rsidR="004A7047" w:rsidRDefault="004A7047" w:rsidP="00F9325C">
      <w:pPr>
        <w:pStyle w:val="Nadpis4"/>
      </w:pPr>
      <w:bookmarkStart w:id="112" w:name="_Toc337665893"/>
      <w:bookmarkStart w:id="113" w:name="_Toc348276073"/>
      <w:r>
        <w:t>Popis prípadu použitia UC17</w:t>
      </w:r>
      <w:bookmarkEnd w:id="112"/>
      <w:bookmarkEnd w:id="113"/>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7</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Export údaj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Export údajov z databázy do súboru</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Databáza s údajmi</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Údaje z databázy sú zapísané v súbor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Zvolenie adresy na vytvorenie súboru</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Údaje exportované</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daje neboli exportované</w:t>
            </w:r>
          </w:p>
        </w:tc>
      </w:tr>
    </w:tbl>
    <w:p w:rsidR="004A7047" w:rsidRDefault="004A7047" w:rsidP="00F9325C">
      <w:pPr>
        <w:pStyle w:val="Nadpis4"/>
      </w:pPr>
      <w:bookmarkStart w:id="114" w:name="_Toc337665894"/>
      <w:bookmarkStart w:id="115" w:name="_Toc348276074"/>
      <w:r>
        <w:t>Funkčné požiadavky UC17</w:t>
      </w:r>
      <w:bookmarkEnd w:id="114"/>
      <w:bookmarkEnd w:id="115"/>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Vytvorenie súboru</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vytvorí súbor z údajmi na vybranej adrese</w:t>
            </w:r>
          </w:p>
        </w:tc>
      </w:tr>
    </w:tbl>
    <w:p w:rsidR="004A7047" w:rsidRDefault="004A7047" w:rsidP="00F9325C">
      <w:pPr>
        <w:pStyle w:val="Nadpis3"/>
      </w:pPr>
      <w:bookmarkStart w:id="116" w:name="_Toc337665895"/>
      <w:bookmarkStart w:id="117" w:name="_Toc348276075"/>
      <w:r>
        <w:t>Evidencia operácií</w:t>
      </w:r>
      <w:bookmarkEnd w:id="116"/>
      <w:bookmarkEnd w:id="117"/>
    </w:p>
    <w:p w:rsidR="004A7047" w:rsidRDefault="004A7047" w:rsidP="00F9325C">
      <w:pPr>
        <w:pStyle w:val="Nadpis4"/>
      </w:pPr>
      <w:bookmarkStart w:id="118" w:name="_Toc337665896"/>
      <w:bookmarkStart w:id="119" w:name="_Toc348276076"/>
      <w:r>
        <w:t>Popis prípadu použitia UC18</w:t>
      </w:r>
      <w:bookmarkEnd w:id="118"/>
      <w:bookmarkEnd w:id="119"/>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8</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Evidencia vykonaných operácií</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Záznam o každej vykonanej operácie v systéme</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Zaevidovanie vykonanej operáci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konanie operácie</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Operácia zaevidovaná</w:t>
            </w:r>
          </w:p>
        </w:tc>
      </w:tr>
    </w:tbl>
    <w:p w:rsidR="004A7047" w:rsidRDefault="004A7047" w:rsidP="00F9325C">
      <w:pPr>
        <w:pStyle w:val="Nadpis4"/>
      </w:pPr>
      <w:bookmarkStart w:id="120" w:name="_Toc337665897"/>
      <w:bookmarkStart w:id="121" w:name="_Toc348276077"/>
      <w:r>
        <w:lastRenderedPageBreak/>
        <w:t>Funkčné požiadavky UC18</w:t>
      </w:r>
      <w:bookmarkEnd w:id="120"/>
      <w:bookmarkEnd w:id="121"/>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pridá potrebný záznam do databázy</w:t>
            </w:r>
          </w:p>
        </w:tc>
      </w:tr>
    </w:tbl>
    <w:p w:rsidR="004A7047" w:rsidRDefault="004A7047" w:rsidP="00F9325C">
      <w:pPr>
        <w:pStyle w:val="Nadpis2"/>
      </w:pPr>
      <w:bookmarkStart w:id="122" w:name="_Toc337665898"/>
      <w:bookmarkStart w:id="123" w:name="_Toc348276078"/>
      <w:r>
        <w:t>Ďalšie požiadavky</w:t>
      </w:r>
      <w:bookmarkEnd w:id="122"/>
      <w:bookmarkEnd w:id="123"/>
    </w:p>
    <w:p w:rsidR="004A7047" w:rsidRDefault="004A7047" w:rsidP="00F9325C">
      <w:pPr>
        <w:pStyle w:val="Nadpis3"/>
      </w:pPr>
      <w:bookmarkStart w:id="124" w:name="_Toc337665899"/>
      <w:bookmarkStart w:id="125" w:name="_Toc348276079"/>
      <w:r>
        <w:t>Dostupnosť</w:t>
      </w:r>
      <w:bookmarkEnd w:id="124"/>
      <w:bookmarkEnd w:id="125"/>
    </w:p>
    <w:tbl>
      <w:tblPr>
        <w:tblStyle w:val="Mkatabulky"/>
        <w:tblW w:w="0" w:type="auto"/>
        <w:tblLook w:val="04A0" w:firstRow="1" w:lastRow="0" w:firstColumn="1" w:lastColumn="0" w:noHBand="0" w:noVBand="1"/>
      </w:tblPr>
      <w:tblGrid>
        <w:gridCol w:w="959"/>
        <w:gridCol w:w="8253"/>
      </w:tblGrid>
      <w:tr w:rsidR="004A7047" w:rsidTr="00F9325C">
        <w:tc>
          <w:tcPr>
            <w:tcW w:w="959" w:type="dxa"/>
          </w:tcPr>
          <w:p w:rsidR="004A7047" w:rsidRDefault="004A7047" w:rsidP="00F9325C">
            <w:r>
              <w:t>D-1</w:t>
            </w:r>
          </w:p>
        </w:tc>
        <w:tc>
          <w:tcPr>
            <w:tcW w:w="8253" w:type="dxa"/>
          </w:tcPr>
          <w:p w:rsidR="004A7047" w:rsidRDefault="004A7047" w:rsidP="00F9325C">
            <w:r>
              <w:t>Neustála dostupnosť, okrem plánovaných odstávok a nedostupnosťou nespôsobenou systémom (výpadok elektriny, porucha informačného systému, ...)</w:t>
            </w:r>
          </w:p>
        </w:tc>
      </w:tr>
    </w:tbl>
    <w:p w:rsidR="004A7047" w:rsidRDefault="004A7047" w:rsidP="00F9325C">
      <w:pPr>
        <w:pStyle w:val="Nadpis3"/>
      </w:pPr>
      <w:bookmarkStart w:id="126" w:name="_Toc337665900"/>
      <w:bookmarkStart w:id="127" w:name="_Toc348276080"/>
      <w:r>
        <w:t>Bezpečnostné požiadavky</w:t>
      </w:r>
      <w:bookmarkEnd w:id="126"/>
      <w:bookmarkEnd w:id="127"/>
    </w:p>
    <w:tbl>
      <w:tblPr>
        <w:tblStyle w:val="Mkatabulky"/>
        <w:tblW w:w="0" w:type="auto"/>
        <w:tblLook w:val="04A0" w:firstRow="1" w:lastRow="0" w:firstColumn="1" w:lastColumn="0" w:noHBand="0" w:noVBand="1"/>
      </w:tblPr>
      <w:tblGrid>
        <w:gridCol w:w="959"/>
        <w:gridCol w:w="8253"/>
      </w:tblGrid>
      <w:tr w:rsidR="004A7047" w:rsidTr="00F9325C">
        <w:tc>
          <w:tcPr>
            <w:tcW w:w="959" w:type="dxa"/>
          </w:tcPr>
          <w:p w:rsidR="004A7047" w:rsidRDefault="004A7047" w:rsidP="00F9325C">
            <w:r>
              <w:t>BP-1</w:t>
            </w:r>
          </w:p>
        </w:tc>
        <w:tc>
          <w:tcPr>
            <w:tcW w:w="8253" w:type="dxa"/>
          </w:tcPr>
          <w:p w:rsidR="004A7047" w:rsidRDefault="004A7047" w:rsidP="00F9325C">
            <w:r>
              <w:t>Heslá v databáze musia prejsť pred uložením do databázy HASHovacou funkciou.</w:t>
            </w:r>
          </w:p>
        </w:tc>
      </w:tr>
      <w:tr w:rsidR="004A7047" w:rsidTr="00F9325C">
        <w:tc>
          <w:tcPr>
            <w:tcW w:w="959" w:type="dxa"/>
          </w:tcPr>
          <w:p w:rsidR="004A7047" w:rsidRDefault="004A7047" w:rsidP="00F9325C">
            <w:r>
              <w:t>BP-2</w:t>
            </w:r>
          </w:p>
        </w:tc>
        <w:tc>
          <w:tcPr>
            <w:tcW w:w="8253" w:type="dxa"/>
          </w:tcPr>
          <w:p w:rsidR="004A7047" w:rsidRDefault="004A7047" w:rsidP="00F9325C">
            <w:r>
              <w:t>Užívateľské vstupy musia byť ošetrené voči útokom typu SQL injection.</w:t>
            </w:r>
          </w:p>
        </w:tc>
      </w:tr>
    </w:tbl>
    <w:p w:rsidR="00267228" w:rsidRDefault="00267228" w:rsidP="00267228">
      <w:pPr>
        <w:rPr>
          <w:rFonts w:asciiTheme="majorHAnsi" w:eastAsiaTheme="majorEastAsia" w:hAnsiTheme="majorHAnsi" w:cstheme="majorBidi"/>
          <w:color w:val="365F91" w:themeColor="accent1" w:themeShade="BF"/>
          <w:sz w:val="28"/>
          <w:szCs w:val="28"/>
        </w:rPr>
      </w:pPr>
      <w:r>
        <w:br w:type="page"/>
      </w:r>
    </w:p>
    <w:p w:rsidR="00F9325C" w:rsidRDefault="00F9325C" w:rsidP="004A7047">
      <w:pPr>
        <w:pStyle w:val="Nadpis1"/>
      </w:pPr>
      <w:bookmarkStart w:id="128" w:name="_Toc348276081"/>
      <w:r>
        <w:lastRenderedPageBreak/>
        <w:t>Konceptuálna analýza</w:t>
      </w:r>
      <w:bookmarkEnd w:id="128"/>
    </w:p>
    <w:p w:rsidR="004A7047" w:rsidRPr="00C02A42" w:rsidRDefault="004A7047" w:rsidP="00F9325C">
      <w:pPr>
        <w:pStyle w:val="Nadpis2"/>
      </w:pPr>
      <w:bookmarkStart w:id="129" w:name="_Toc348276082"/>
      <w:r w:rsidRPr="00C02A42">
        <w:t>Diagramy aktivít</w:t>
      </w:r>
      <w:bookmarkEnd w:id="129"/>
    </w:p>
    <w:p w:rsidR="004A7047" w:rsidRDefault="004A7047" w:rsidP="004A7047">
      <w:r>
        <w:tab/>
        <w:t xml:space="preserve">Diagram aktivít (angl. Activity diagram) je typ diagramu v jazyku UML. </w:t>
      </w:r>
    </w:p>
    <w:p w:rsidR="004A7047" w:rsidRDefault="004A7047" w:rsidP="00F9325C">
      <w:pPr>
        <w:pStyle w:val="Nadpis2"/>
      </w:pPr>
      <w:bookmarkStart w:id="130" w:name="_Toc348276083"/>
      <w:r>
        <w:t>Registrácia do systému</w:t>
      </w:r>
      <w:bookmarkEnd w:id="130"/>
    </w:p>
    <w:p w:rsidR="004A7047" w:rsidRDefault="004A7047" w:rsidP="004A7047">
      <w:pPr>
        <w:pStyle w:val="Bezmezer"/>
      </w:pPr>
      <w:r>
        <w:rPr>
          <w:b/>
          <w:sz w:val="28"/>
          <w:szCs w:val="28"/>
        </w:rPr>
        <w:tab/>
      </w:r>
      <w:r>
        <w:t xml:space="preserve">Registračný formulár nadväzuje na minuloročné projekty pričom je akýmsi prienikom medzi nimi. </w:t>
      </w:r>
      <w:r w:rsidRPr="00C02A42">
        <w:t xml:space="preserve">Návštevník </w:t>
      </w:r>
      <w:r>
        <w:t xml:space="preserve">vyplní formulár na registráciu, ak všetky zadané vstupy sú správne, tak registrácia sa uskutoční. Ak apoň jeden zo vstupov je nesprávny, tak systém požiada návštevníka o opravu. </w:t>
      </w:r>
    </w:p>
    <w:p w:rsidR="004A7047" w:rsidRDefault="004A7047" w:rsidP="004A7047">
      <w:pPr>
        <w:pStyle w:val="Bezmezer"/>
      </w:pPr>
    </w:p>
    <w:p w:rsidR="004A7047" w:rsidRDefault="004A7047" w:rsidP="004A7047">
      <w:pPr>
        <w:pStyle w:val="Bezmezer"/>
        <w:sectPr w:rsidR="004A7047" w:rsidSect="00267228">
          <w:footerReference w:type="default" r:id="rId11"/>
          <w:pgSz w:w="11906" w:h="16838"/>
          <w:pgMar w:top="1417" w:right="1417" w:bottom="1417" w:left="1417" w:header="708" w:footer="708" w:gutter="0"/>
          <w:pgNumType w:start="0"/>
          <w:cols w:space="708"/>
          <w:titlePg/>
          <w:docGrid w:linePitch="360"/>
        </w:sectPr>
      </w:pPr>
    </w:p>
    <w:tbl>
      <w:tblPr>
        <w:tblStyle w:val="Svtlseznam"/>
        <w:tblW w:w="4624" w:type="dxa"/>
        <w:tblLook w:val="04A0" w:firstRow="1" w:lastRow="0" w:firstColumn="1" w:lastColumn="0" w:noHBand="0" w:noVBand="1"/>
      </w:tblPr>
      <w:tblGrid>
        <w:gridCol w:w="2341"/>
        <w:gridCol w:w="2283"/>
      </w:tblGrid>
      <w:tr w:rsidR="004A7047" w:rsidTr="00F9325C">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lastRenderedPageBreak/>
              <w:t>Komponent</w:t>
            </w:r>
          </w:p>
        </w:tc>
        <w:tc>
          <w:tcPr>
            <w:tcW w:w="2283" w:type="dxa"/>
          </w:tcPr>
          <w:p w:rsidR="004A7047" w:rsidRDefault="004A7047" w:rsidP="00F9325C">
            <w:pPr>
              <w:pStyle w:val="Bezmezer"/>
              <w:cnfStyle w:val="100000000000" w:firstRow="1" w:lastRow="0" w:firstColumn="0" w:lastColumn="0" w:oddVBand="0" w:evenVBand="0" w:oddHBand="0" w:evenHBand="0" w:firstRowFirstColumn="0" w:firstRowLastColumn="0" w:lastRowFirstColumn="0" w:lastRowLastColumn="0"/>
            </w:pPr>
            <w:r>
              <w:t>Vlastnosti</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Meno</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F9325C">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Priezvisko</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é pole</w:t>
            </w:r>
          </w:p>
        </w:tc>
      </w:tr>
      <w:tr w:rsidR="004A7047" w:rsidTr="00F9325C">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Heslo</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 heslo</w:t>
            </w:r>
          </w:p>
        </w:tc>
      </w:tr>
      <w:tr w:rsidR="004A7047" w:rsidTr="00F9325C">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Heslo ešte raz</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é pole, heslo</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E-mail</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F9325C">
        <w:trPr>
          <w:trHeight w:val="313"/>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Tel. číslo</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é pole, vstup číslo</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Variabilný symbol</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 vstup číslo</w:t>
            </w:r>
          </w:p>
        </w:tc>
      </w:tr>
      <w:tr w:rsidR="004A7047" w:rsidTr="00F9325C">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Odošli</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lačidlo, submit</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Fakulta</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Rolovacie menu</w:t>
            </w:r>
          </w:p>
        </w:tc>
      </w:tr>
      <w:tr w:rsidR="004A7047" w:rsidTr="00F9325C">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Študijný program</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Rolovacie menu</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Titul</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Rolovacie menu</w:t>
            </w:r>
          </w:p>
        </w:tc>
      </w:tr>
      <w:tr w:rsidR="004A7047" w:rsidTr="00F9325C">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Miesto narodenia</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e pole</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Rok ukoncenia studija</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e pole</w:t>
            </w:r>
          </w:p>
        </w:tc>
      </w:tr>
    </w:tbl>
    <w:p w:rsidR="004A7047" w:rsidRPr="00C02A42" w:rsidRDefault="004A7047" w:rsidP="004A7047">
      <w:pPr>
        <w:pStyle w:val="Bezmezer"/>
      </w:pPr>
    </w:p>
    <w:p w:rsidR="004A7047" w:rsidRDefault="004A7047" w:rsidP="004A7047">
      <w:pPr>
        <w:jc w:val="center"/>
      </w:pPr>
      <w:r>
        <w:rPr>
          <w:noProof/>
          <w:lang w:eastAsia="sk-SK"/>
        </w:rPr>
        <w:drawing>
          <wp:inline distT="0" distB="0" distL="0" distR="0" wp14:anchorId="50F9A720" wp14:editId="148D4959">
            <wp:extent cx="2381250" cy="2165473"/>
            <wp:effectExtent l="19050" t="0" r="0" b="0"/>
            <wp:docPr id="1" name="Kép 0" descr="Activity registrac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registracia.jpg"/>
                    <pic:cNvPicPr/>
                  </pic:nvPicPr>
                  <pic:blipFill>
                    <a:blip r:embed="rId12" cstate="print"/>
                    <a:stretch>
                      <a:fillRect/>
                    </a:stretch>
                  </pic:blipFill>
                  <pic:spPr>
                    <a:xfrm>
                      <a:off x="0" y="0"/>
                      <a:ext cx="2381250" cy="2165473"/>
                    </a:xfrm>
                    <a:prstGeom prst="rect">
                      <a:avLst/>
                    </a:prstGeom>
                  </pic:spPr>
                </pic:pic>
              </a:graphicData>
            </a:graphic>
          </wp:inline>
        </w:drawing>
      </w:r>
    </w:p>
    <w:p w:rsidR="004A7047" w:rsidRPr="00EF4AA7" w:rsidRDefault="004A7047" w:rsidP="004A7047">
      <w:pPr>
        <w:pStyle w:val="Bezmezer"/>
        <w:jc w:val="center"/>
        <w:rPr>
          <w:sz w:val="18"/>
          <w:szCs w:val="18"/>
        </w:rPr>
      </w:pPr>
      <w:r w:rsidRPr="00EF4AA7">
        <w:rPr>
          <w:sz w:val="18"/>
          <w:szCs w:val="18"/>
        </w:rPr>
        <w:t xml:space="preserve">Obr.1 Activity diagram </w:t>
      </w:r>
      <w:r>
        <w:rPr>
          <w:sz w:val="18"/>
          <w:szCs w:val="18"/>
        </w:rPr>
        <w:t>pre registráciu</w:t>
      </w:r>
    </w:p>
    <w:p w:rsidR="004A7047" w:rsidRDefault="004A7047" w:rsidP="004A7047">
      <w:pPr>
        <w:sectPr w:rsidR="004A7047" w:rsidSect="00F9325C">
          <w:type w:val="continuous"/>
          <w:pgSz w:w="11906" w:h="16838"/>
          <w:pgMar w:top="1417" w:right="1417" w:bottom="1417" w:left="1417" w:header="708" w:footer="708" w:gutter="0"/>
          <w:cols w:num="2" w:space="708"/>
          <w:docGrid w:linePitch="360"/>
        </w:sectPr>
      </w:pPr>
    </w:p>
    <w:p w:rsidR="004A7047" w:rsidRDefault="004A7047" w:rsidP="00F9325C">
      <w:pPr>
        <w:pStyle w:val="Nadpis2"/>
      </w:pPr>
      <w:bookmarkStart w:id="131" w:name="_Toc348276084"/>
      <w:r w:rsidRPr="002169DB">
        <w:lastRenderedPageBreak/>
        <w:t>Predbežný UI ako bu</w:t>
      </w:r>
      <w:r>
        <w:t>de vyzerať registračný formulár</w:t>
      </w:r>
      <w:bookmarkEnd w:id="131"/>
    </w:p>
    <w:p w:rsidR="004A7047" w:rsidRDefault="004A7047" w:rsidP="004A7047">
      <w:pPr>
        <w:rPr>
          <w:b/>
          <w:sz w:val="28"/>
          <w:szCs w:val="28"/>
        </w:rPr>
      </w:pPr>
      <w:r>
        <w:rPr>
          <w:noProof/>
          <w:sz w:val="20"/>
          <w:szCs w:val="20"/>
          <w:lang w:eastAsia="sk-SK"/>
        </w:rPr>
        <w:drawing>
          <wp:inline distT="0" distB="0" distL="0" distR="0" wp14:anchorId="0B43A331" wp14:editId="3CD849B2">
            <wp:extent cx="2876550" cy="3665046"/>
            <wp:effectExtent l="0" t="0" r="0" b="0"/>
            <wp:docPr id="14" name="Picture 14" descr="C:\Users\Matej\Downloads\registrac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tej\Downloads\registraci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3665046"/>
                    </a:xfrm>
                    <a:prstGeom prst="rect">
                      <a:avLst/>
                    </a:prstGeom>
                    <a:noFill/>
                    <a:ln>
                      <a:noFill/>
                    </a:ln>
                  </pic:spPr>
                </pic:pic>
              </a:graphicData>
            </a:graphic>
          </wp:inline>
        </w:drawing>
      </w:r>
    </w:p>
    <w:p w:rsidR="004A7047" w:rsidRDefault="004A7047" w:rsidP="00F9325C">
      <w:pPr>
        <w:pStyle w:val="Nadpis2"/>
      </w:pPr>
      <w:bookmarkStart w:id="132" w:name="_Toc348276085"/>
      <w:r>
        <w:t>Prihlásenie do systému</w:t>
      </w:r>
      <w:bookmarkEnd w:id="132"/>
    </w:p>
    <w:p w:rsidR="004A7047" w:rsidRDefault="004A7047" w:rsidP="004A7047">
      <w:r>
        <w:tab/>
        <w:t>Člen vyplní prihlasovací formulár, ak všetky zadané vstupy sú správne, tak prihlásenie sa uskutoční. Ak apoň jeden zo vstupov je nesprávny, tak systém požiada člena o opravu.</w:t>
      </w:r>
    </w:p>
    <w:p w:rsidR="004A7047" w:rsidRDefault="004A7047" w:rsidP="004A7047">
      <w:pPr>
        <w:pStyle w:val="Bezmezer"/>
      </w:pPr>
    </w:p>
    <w:p w:rsidR="004A7047" w:rsidRDefault="004A7047" w:rsidP="004A7047">
      <w:pPr>
        <w:pStyle w:val="Bezmezer"/>
        <w:sectPr w:rsidR="004A7047" w:rsidSect="00F9325C">
          <w:type w:val="continuous"/>
          <w:pgSz w:w="11906" w:h="16838"/>
          <w:pgMar w:top="1417" w:right="1417" w:bottom="1417" w:left="1417" w:header="708" w:footer="708" w:gutter="0"/>
          <w:cols w:space="708"/>
          <w:docGrid w:linePitch="360"/>
        </w:sectPr>
      </w:pPr>
    </w:p>
    <w:tbl>
      <w:tblPr>
        <w:tblStyle w:val="Svtlseznam"/>
        <w:tblW w:w="0" w:type="auto"/>
        <w:tblLook w:val="04A0" w:firstRow="1" w:lastRow="0" w:firstColumn="1" w:lastColumn="0" w:noHBand="0" w:noVBand="1"/>
      </w:tblPr>
      <w:tblGrid>
        <w:gridCol w:w="2223"/>
        <w:gridCol w:w="2175"/>
      </w:tblGrid>
      <w:tr w:rsidR="004A7047" w:rsidTr="00F9325C">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lastRenderedPageBreak/>
              <w:t>Komponent</w:t>
            </w:r>
          </w:p>
        </w:tc>
        <w:tc>
          <w:tcPr>
            <w:tcW w:w="2381" w:type="dxa"/>
          </w:tcPr>
          <w:p w:rsidR="004A7047" w:rsidRDefault="004A7047" w:rsidP="00F9325C">
            <w:pPr>
              <w:pStyle w:val="Bezmezer"/>
              <w:cnfStyle w:val="100000000000" w:firstRow="1" w:lastRow="0" w:firstColumn="0" w:lastColumn="0" w:oddVBand="0" w:evenVBand="0" w:oddHBand="0" w:evenHBand="0" w:firstRowFirstColumn="0" w:firstRowLastColumn="0" w:lastRowFirstColumn="0" w:lastRowLastColumn="0"/>
            </w:pPr>
            <w:r>
              <w:t>Vlastnosti</w:t>
            </w:r>
          </w:p>
        </w:tc>
      </w:tr>
      <w:tr w:rsidR="004A7047" w:rsidTr="00F9325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Prihlasovacie meno</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F9325C">
        <w:trPr>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Heslo</w:t>
            </w:r>
          </w:p>
        </w:tc>
        <w:tc>
          <w:tcPr>
            <w:tcW w:w="2381"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é pole, heslo</w:t>
            </w:r>
          </w:p>
        </w:tc>
      </w:tr>
      <w:tr w:rsidR="004A7047" w:rsidTr="00F9325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Prihlás</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lačidlo, submit</w:t>
            </w:r>
          </w:p>
        </w:tc>
      </w:tr>
    </w:tbl>
    <w:p w:rsidR="004A7047" w:rsidRDefault="004A7047" w:rsidP="004A7047">
      <w:pPr>
        <w:pStyle w:val="Bezmezer"/>
      </w:pPr>
    </w:p>
    <w:p w:rsidR="004A7047" w:rsidRDefault="004A7047" w:rsidP="004A7047">
      <w:pPr>
        <w:pStyle w:val="Bezmezer"/>
        <w:rPr>
          <w:sz w:val="18"/>
          <w:szCs w:val="18"/>
        </w:rPr>
      </w:pPr>
    </w:p>
    <w:p w:rsidR="004A7047" w:rsidRPr="005A6937" w:rsidRDefault="004A7047" w:rsidP="004A7047">
      <w:pPr>
        <w:pStyle w:val="Bezmezer"/>
        <w:rPr>
          <w:sz w:val="18"/>
          <w:szCs w:val="18"/>
        </w:rPr>
      </w:pPr>
      <w:r w:rsidRPr="005A6937">
        <w:rPr>
          <w:sz w:val="18"/>
          <w:szCs w:val="18"/>
        </w:rPr>
        <w:t>Predbežný UI ako bude vyzerať prihlasovací formulár</w:t>
      </w:r>
      <w:r>
        <w:rPr>
          <w:noProof/>
          <w:sz w:val="18"/>
          <w:szCs w:val="18"/>
        </w:rPr>
        <w:drawing>
          <wp:inline distT="0" distB="0" distL="0" distR="0" wp14:anchorId="509002A9" wp14:editId="3FC2F4CC">
            <wp:extent cx="2657475" cy="1809750"/>
            <wp:effectExtent l="0" t="0" r="9525" b="0"/>
            <wp:docPr id="13" name="Picture 13" descr="C:\Users\Matej\Downloads\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ej\Downloads\logi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57475" cy="1809750"/>
                    </a:xfrm>
                    <a:prstGeom prst="rect">
                      <a:avLst/>
                    </a:prstGeom>
                    <a:noFill/>
                    <a:ln>
                      <a:noFill/>
                    </a:ln>
                  </pic:spPr>
                </pic:pic>
              </a:graphicData>
            </a:graphic>
          </wp:inline>
        </w:drawing>
      </w:r>
    </w:p>
    <w:p w:rsidR="004A7047" w:rsidRDefault="004A7047" w:rsidP="004A7047">
      <w:pPr>
        <w:pStyle w:val="Bezmezer"/>
        <w:jc w:val="center"/>
      </w:pPr>
      <w:r>
        <w:rPr>
          <w:noProof/>
        </w:rPr>
        <w:lastRenderedPageBreak/>
        <w:drawing>
          <wp:inline distT="0" distB="0" distL="0" distR="0" wp14:anchorId="35360310" wp14:editId="74204531">
            <wp:extent cx="2266950" cy="2295921"/>
            <wp:effectExtent l="19050" t="0" r="0" b="0"/>
            <wp:docPr id="3" name="Kép 1" descr="Activity prihlasen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prihlasenie.jpg"/>
                    <pic:cNvPicPr/>
                  </pic:nvPicPr>
                  <pic:blipFill>
                    <a:blip r:embed="rId15" cstate="print"/>
                    <a:stretch>
                      <a:fillRect/>
                    </a:stretch>
                  </pic:blipFill>
                  <pic:spPr>
                    <a:xfrm>
                      <a:off x="0" y="0"/>
                      <a:ext cx="2266950" cy="2295921"/>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2 Activity diagram pre prihlásenie</w:t>
      </w:r>
    </w:p>
    <w:p w:rsidR="004A7047" w:rsidRDefault="004A7047" w:rsidP="004A7047">
      <w:pPr>
        <w:pStyle w:val="Bezmezer"/>
        <w:jc w:val="center"/>
        <w:rPr>
          <w:sz w:val="18"/>
          <w:szCs w:val="18"/>
        </w:rPr>
        <w:sectPr w:rsidR="004A7047" w:rsidSect="00F9325C">
          <w:type w:val="continuous"/>
          <w:pgSz w:w="11906" w:h="16838"/>
          <w:pgMar w:top="1417" w:right="1417" w:bottom="1417" w:left="1417" w:header="708" w:footer="708" w:gutter="0"/>
          <w:cols w:num="2" w:space="708"/>
          <w:docGrid w:linePitch="360"/>
        </w:sectPr>
      </w:pPr>
    </w:p>
    <w:p w:rsidR="004A7047" w:rsidRDefault="004A7047" w:rsidP="00F9325C">
      <w:pPr>
        <w:pStyle w:val="Nadpis2"/>
      </w:pPr>
      <w:bookmarkStart w:id="133" w:name="_Toc348276086"/>
      <w:r>
        <w:lastRenderedPageBreak/>
        <w:t>Úhrada členského</w:t>
      </w:r>
      <w:bookmarkEnd w:id="133"/>
    </w:p>
    <w:p w:rsidR="004A7047" w:rsidRDefault="004A7047" w:rsidP="004A7047">
      <w:r>
        <w:rPr>
          <w:b/>
          <w:sz w:val="28"/>
          <w:szCs w:val="28"/>
        </w:rPr>
        <w:tab/>
      </w:r>
      <w:r>
        <w:t>Pri registrácií si návštevník zvolí svoj variabilný symbol, podľa ktorého administrátor vie identifikovať prevod peňazí a schváliť registrovaného návštevníka.</w:t>
      </w:r>
    </w:p>
    <w:tbl>
      <w:tblPr>
        <w:tblStyle w:val="Svtlseznam"/>
        <w:tblW w:w="0" w:type="auto"/>
        <w:tblLook w:val="04A0" w:firstRow="1" w:lastRow="0" w:firstColumn="1" w:lastColumn="0" w:noHBand="0" w:noVBand="1"/>
      </w:tblPr>
      <w:tblGrid>
        <w:gridCol w:w="2381"/>
        <w:gridCol w:w="2381"/>
      </w:tblGrid>
      <w:tr w:rsidR="004A7047" w:rsidTr="00F9325C">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lastRenderedPageBreak/>
              <w:t>Komponent</w:t>
            </w:r>
          </w:p>
        </w:tc>
        <w:tc>
          <w:tcPr>
            <w:tcW w:w="2381" w:type="dxa"/>
          </w:tcPr>
          <w:p w:rsidR="004A7047" w:rsidRDefault="004A7047" w:rsidP="00F9325C">
            <w:pPr>
              <w:pStyle w:val="Bezmezer"/>
              <w:cnfStyle w:val="100000000000" w:firstRow="1" w:lastRow="0" w:firstColumn="0" w:lastColumn="0" w:oddVBand="0" w:evenVBand="0" w:oddHBand="0" w:evenHBand="0" w:firstRowFirstColumn="0" w:firstRowLastColumn="0" w:lastRowFirstColumn="0" w:lastRowLastColumn="0"/>
            </w:pPr>
            <w:r>
              <w:rPr>
                <w:noProof/>
                <w:sz w:val="18"/>
                <w:szCs w:val="18"/>
              </w:rPr>
              <w:drawing>
                <wp:anchor distT="0" distB="0" distL="114300" distR="114300" simplePos="0" relativeHeight="251659264" behindDoc="0" locked="0" layoutInCell="1" allowOverlap="1" wp14:anchorId="150B547A" wp14:editId="6EB4808B">
                  <wp:simplePos x="0" y="0"/>
                  <wp:positionH relativeFrom="column">
                    <wp:posOffset>1750695</wp:posOffset>
                  </wp:positionH>
                  <wp:positionV relativeFrom="paragraph">
                    <wp:posOffset>40005</wp:posOffset>
                  </wp:positionV>
                  <wp:extent cx="2249805" cy="2922905"/>
                  <wp:effectExtent l="0" t="0" r="0" b="0"/>
                  <wp:wrapNone/>
                  <wp:docPr id="4" name="Kép 2" descr="Activity úhrada členskéh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úhrada členského.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49805" cy="2922905"/>
                          </a:xfrm>
                          <a:prstGeom prst="rect">
                            <a:avLst/>
                          </a:prstGeom>
                        </pic:spPr>
                      </pic:pic>
                    </a:graphicData>
                  </a:graphic>
                  <wp14:sizeRelH relativeFrom="margin">
                    <wp14:pctWidth>0</wp14:pctWidth>
                  </wp14:sizeRelH>
                  <wp14:sizeRelV relativeFrom="margin">
                    <wp14:pctHeight>0</wp14:pctHeight>
                  </wp14:sizeRelV>
                </wp:anchor>
              </w:drawing>
            </w:r>
            <w:r>
              <w:t>Vlastnosti</w:t>
            </w:r>
          </w:p>
        </w:tc>
      </w:tr>
      <w:tr w:rsidR="004A7047" w:rsidTr="00F9325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Meno a priezvisko</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F9325C">
        <w:trPr>
          <w:trHeight w:val="32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VS</w:t>
            </w:r>
          </w:p>
        </w:tc>
        <w:tc>
          <w:tcPr>
            <w:tcW w:w="2381"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é pole, číslo</w:t>
            </w:r>
          </w:p>
        </w:tc>
      </w:tr>
      <w:tr w:rsidR="004A7047" w:rsidTr="00F9325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email</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 email</w:t>
            </w:r>
          </w:p>
        </w:tc>
      </w:tr>
      <w:tr w:rsidR="004A7047" w:rsidTr="00F9325C">
        <w:trPr>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Vyska príspevku</w:t>
            </w:r>
          </w:p>
        </w:tc>
        <w:tc>
          <w:tcPr>
            <w:tcW w:w="2381"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e pole</w:t>
            </w:r>
          </w:p>
        </w:tc>
      </w:tr>
      <w:tr w:rsidR="004A7047" w:rsidTr="00F9325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Odoslať</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lačidlo, submit</w:t>
            </w:r>
          </w:p>
        </w:tc>
      </w:tr>
    </w:tbl>
    <w:p w:rsidR="004A7047" w:rsidRDefault="004A7047" w:rsidP="004A7047">
      <w:pPr>
        <w:pStyle w:val="Bezmezer"/>
        <w:rPr>
          <w:sz w:val="18"/>
          <w:szCs w:val="18"/>
        </w:rPr>
      </w:pPr>
      <w:r w:rsidRPr="00EF4AA7">
        <w:rPr>
          <w:sz w:val="18"/>
          <w:szCs w:val="18"/>
        </w:rPr>
        <w:t>Obr.</w:t>
      </w:r>
      <w:r>
        <w:rPr>
          <w:sz w:val="18"/>
          <w:szCs w:val="18"/>
        </w:rPr>
        <w:t>3 Activity diagram pre úhradu členského</w:t>
      </w: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Pr="002D01AE" w:rsidRDefault="004A7047" w:rsidP="004A7047">
      <w:pPr>
        <w:pStyle w:val="Bezmezer"/>
        <w:rPr>
          <w:sz w:val="28"/>
          <w:szCs w:val="28"/>
        </w:rPr>
      </w:pPr>
      <w:r>
        <w:rPr>
          <w:noProof/>
          <w:sz w:val="28"/>
          <w:szCs w:val="28"/>
        </w:rPr>
        <mc:AlternateContent>
          <mc:Choice Requires="wps">
            <w:drawing>
              <wp:anchor distT="0" distB="0" distL="114300" distR="114300" simplePos="0" relativeHeight="251660288" behindDoc="0" locked="0" layoutInCell="1" allowOverlap="1" wp14:anchorId="1DB4457E" wp14:editId="27DAA2F4">
                <wp:simplePos x="0" y="0"/>
                <wp:positionH relativeFrom="column">
                  <wp:posOffset>3262630</wp:posOffset>
                </wp:positionH>
                <wp:positionV relativeFrom="paragraph">
                  <wp:posOffset>107315</wp:posOffset>
                </wp:positionV>
                <wp:extent cx="2371725" cy="24765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237172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9325C" w:rsidRDefault="00F9325C" w:rsidP="004A7047">
                            <w:pPr>
                              <w:pStyle w:val="Bezmezer"/>
                              <w:rPr>
                                <w:sz w:val="18"/>
                                <w:szCs w:val="18"/>
                              </w:rPr>
                            </w:pPr>
                            <w:r w:rsidRPr="00EF4AA7">
                              <w:rPr>
                                <w:sz w:val="18"/>
                                <w:szCs w:val="18"/>
                              </w:rPr>
                              <w:t>Obr.</w:t>
                            </w:r>
                            <w:r>
                              <w:rPr>
                                <w:sz w:val="18"/>
                                <w:szCs w:val="18"/>
                              </w:rPr>
                              <w:t>3 Activity diagram pre úhradu členskéh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256.9pt;margin-top:8.45pt;width:186.75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" fillcolor="white [3201]" stroked="f" strokeweight=".5pt">
                <v:textbox>
                  <w:txbxContent>
                    <w:p w:rsidR="00F9325C" w:rsidRDefault="00F9325C" w:rsidP="004A7047">
                      <w:pPr>
                        <w:pStyle w:val="Bezmezer"/>
                        <w:rPr>
                          <w:sz w:val="18"/>
                          <w:szCs w:val="18"/>
                        </w:rPr>
                      </w:pPr>
                      <w:r w:rsidRPr="00EF4AA7">
                        <w:rPr>
                          <w:sz w:val="18"/>
                          <w:szCs w:val="18"/>
                        </w:rPr>
                        <w:t>Obr.</w:t>
                      </w:r>
                      <w:r>
                        <w:rPr>
                          <w:sz w:val="18"/>
                          <w:szCs w:val="18"/>
                        </w:rPr>
                        <w:t>3 Activity diagram pre úhradu členského</w:t>
                      </w:r>
                    </w:p>
                  </w:txbxContent>
                </v:textbox>
              </v:shape>
            </w:pict>
          </mc:Fallback>
        </mc:AlternateContent>
      </w:r>
    </w:p>
    <w:p w:rsidR="004A7047" w:rsidRDefault="004A7047" w:rsidP="00F9325C">
      <w:pPr>
        <w:pStyle w:val="Nadpis2"/>
      </w:pPr>
      <w:bookmarkStart w:id="134" w:name="_Toc348276087"/>
      <w:r>
        <w:t>Dobrovoľný príspevok</w:t>
      </w:r>
      <w:bookmarkEnd w:id="134"/>
    </w:p>
    <w:p w:rsidR="004A7047" w:rsidRDefault="004A7047" w:rsidP="004A7047">
      <w:r>
        <w:rPr>
          <w:b/>
          <w:sz w:val="28"/>
          <w:szCs w:val="28"/>
        </w:rPr>
        <w:tab/>
      </w:r>
      <w:r>
        <w:t>Člen môže poslať dobrovoľný príspevok na účet združenia. Administrátor podľa variabilného symbolu identifikuje člena. Ak to nie je možné, tak určí príspevok ako anonymný.</w:t>
      </w:r>
    </w:p>
    <w:tbl>
      <w:tblPr>
        <w:tblStyle w:val="Svtlseznam"/>
        <w:tblW w:w="0" w:type="auto"/>
        <w:tblLook w:val="04A0" w:firstRow="1" w:lastRow="0" w:firstColumn="1" w:lastColumn="0" w:noHBand="0" w:noVBand="1"/>
      </w:tblPr>
      <w:tblGrid>
        <w:gridCol w:w="2381"/>
        <w:gridCol w:w="2381"/>
      </w:tblGrid>
      <w:tr w:rsidR="004A7047" w:rsidTr="00F9325C">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Komponent</w:t>
            </w:r>
          </w:p>
        </w:tc>
        <w:tc>
          <w:tcPr>
            <w:tcW w:w="2381" w:type="dxa"/>
          </w:tcPr>
          <w:p w:rsidR="004A7047" w:rsidRDefault="004A7047" w:rsidP="00F9325C">
            <w:pPr>
              <w:pStyle w:val="Bezmezer"/>
              <w:cnfStyle w:val="100000000000" w:firstRow="1" w:lastRow="0" w:firstColumn="0" w:lastColumn="0" w:oddVBand="0" w:evenVBand="0" w:oddHBand="0" w:evenHBand="0" w:firstRowFirstColumn="0" w:firstRowLastColumn="0" w:lastRowFirstColumn="0" w:lastRowLastColumn="0"/>
            </w:pPr>
            <w:r>
              <w:t>Vlastnosti</w:t>
            </w:r>
          </w:p>
        </w:tc>
      </w:tr>
      <w:tr w:rsidR="004A7047" w:rsidTr="00F9325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Vyska príspevku</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e pole</w:t>
            </w:r>
          </w:p>
        </w:tc>
      </w:tr>
      <w:tr w:rsidR="004A7047" w:rsidTr="00F9325C">
        <w:trPr>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Odoslať</w:t>
            </w:r>
          </w:p>
        </w:tc>
        <w:tc>
          <w:tcPr>
            <w:tcW w:w="2381"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lačidlo, submit</w:t>
            </w:r>
          </w:p>
        </w:tc>
      </w:tr>
    </w:tbl>
    <w:p w:rsidR="004A7047" w:rsidRPr="00AF2088" w:rsidRDefault="004A7047" w:rsidP="004A7047">
      <w:pPr>
        <w:pStyle w:val="Bezmezer"/>
      </w:pPr>
    </w:p>
    <w:p w:rsidR="004A7047" w:rsidRDefault="004A7047" w:rsidP="004A7047">
      <w:pPr>
        <w:pStyle w:val="Bezmezer"/>
        <w:jc w:val="center"/>
      </w:pPr>
      <w:r>
        <w:rPr>
          <w:noProof/>
        </w:rPr>
        <w:drawing>
          <wp:inline distT="0" distB="0" distL="0" distR="0" wp14:anchorId="09AA3C9E" wp14:editId="62E421EF">
            <wp:extent cx="3276600" cy="2275048"/>
            <wp:effectExtent l="19050" t="0" r="0" b="0"/>
            <wp:docPr id="5" name="Kép 3" descr="Activity dobrovolny prispev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dobrovolny prispevok.jpg"/>
                    <pic:cNvPicPr/>
                  </pic:nvPicPr>
                  <pic:blipFill>
                    <a:blip r:embed="rId17" cstate="print"/>
                    <a:stretch>
                      <a:fillRect/>
                    </a:stretch>
                  </pic:blipFill>
                  <pic:spPr>
                    <a:xfrm>
                      <a:off x="0" y="0"/>
                      <a:ext cx="3276600" cy="2275048"/>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4 Activity diagram pre dobrovoľný príspevok</w:t>
      </w:r>
    </w:p>
    <w:p w:rsidR="004A7047" w:rsidRDefault="004A7047" w:rsidP="004A7047">
      <w:pPr>
        <w:pStyle w:val="Bezmezer"/>
        <w:jc w:val="center"/>
      </w:pPr>
    </w:p>
    <w:p w:rsidR="004A7047" w:rsidRDefault="004A7047" w:rsidP="004A7047">
      <w:pPr>
        <w:pStyle w:val="Bezmezer"/>
        <w:jc w:val="center"/>
      </w:pPr>
    </w:p>
    <w:p w:rsidR="004A7047" w:rsidRDefault="004A7047" w:rsidP="004A7047">
      <w:pPr>
        <w:pStyle w:val="Bezmezer"/>
        <w:jc w:val="center"/>
      </w:pPr>
    </w:p>
    <w:p w:rsidR="004A7047" w:rsidRDefault="004A7047" w:rsidP="00F9325C">
      <w:pPr>
        <w:pStyle w:val="Nadpis2"/>
      </w:pPr>
      <w:bookmarkStart w:id="135" w:name="_Toc348276088"/>
      <w:r>
        <w:t>Prevod financií</w:t>
      </w:r>
      <w:bookmarkEnd w:id="135"/>
    </w:p>
    <w:p w:rsidR="004A7047" w:rsidRPr="004408EA" w:rsidRDefault="004A7047" w:rsidP="004A7047">
      <w:r>
        <w:rPr>
          <w:b/>
          <w:sz w:val="28"/>
          <w:szCs w:val="28"/>
        </w:rPr>
        <w:tab/>
      </w:r>
      <w:r>
        <w:t xml:space="preserve">Administrátor môže vykonať úkon prevodu financií z jednej cieľovej kategórie alebo projektu, na inú kategóriu alebo projekt, ak je takýto akt potrebný. </w:t>
      </w:r>
    </w:p>
    <w:p w:rsidR="004A7047" w:rsidRDefault="004A7047" w:rsidP="004A7047">
      <w:pPr>
        <w:pStyle w:val="Bezmezer"/>
        <w:jc w:val="center"/>
      </w:pPr>
      <w:r>
        <w:rPr>
          <w:noProof/>
        </w:rPr>
        <w:lastRenderedPageBreak/>
        <w:drawing>
          <wp:inline distT="0" distB="0" distL="0" distR="0" wp14:anchorId="64F6B1ED" wp14:editId="6714C4B6">
            <wp:extent cx="2257425" cy="2168608"/>
            <wp:effectExtent l="19050" t="0" r="9525" b="0"/>
            <wp:docPr id="6" name="Kép 4" descr="Activity prevod financi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prevod financii.jpg"/>
                    <pic:cNvPicPr/>
                  </pic:nvPicPr>
                  <pic:blipFill>
                    <a:blip r:embed="rId18" cstate="print"/>
                    <a:stretch>
                      <a:fillRect/>
                    </a:stretch>
                  </pic:blipFill>
                  <pic:spPr>
                    <a:xfrm>
                      <a:off x="0" y="0"/>
                      <a:ext cx="2257425" cy="2168608"/>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5 Activity diagram pre prevod financii</w:t>
      </w:r>
    </w:p>
    <w:p w:rsidR="004A7047" w:rsidRDefault="004A7047" w:rsidP="00F9325C">
      <w:pPr>
        <w:pStyle w:val="Nadpis2"/>
      </w:pPr>
      <w:bookmarkStart w:id="136" w:name="_Toc348276089"/>
      <w:r>
        <w:t>Úprava obsahu webu</w:t>
      </w:r>
      <w:bookmarkEnd w:id="136"/>
    </w:p>
    <w:p w:rsidR="004A7047" w:rsidRPr="004408EA" w:rsidRDefault="004A7047" w:rsidP="004A7047">
      <w:r>
        <w:rPr>
          <w:b/>
          <w:sz w:val="28"/>
          <w:szCs w:val="28"/>
        </w:rPr>
        <w:tab/>
      </w:r>
      <w:r>
        <w:t>Adminstrátor vie upraviť texty na stránke pomocou jednoduchého editora, ktorý mu poskytne základné formátovanie(Bold, Italic, Underline,...) textov na stránke alebo napríklad vloženie obrázku do textu a iných možností formátovania pomocou bbCode značiek, ktoré sa budú prekladať na html tagy.</w:t>
      </w:r>
    </w:p>
    <w:p w:rsidR="004A7047" w:rsidRDefault="004A7047" w:rsidP="004A7047">
      <w:pPr>
        <w:pStyle w:val="Bezmezer"/>
        <w:jc w:val="center"/>
        <w:rPr>
          <w:sz w:val="18"/>
          <w:szCs w:val="18"/>
        </w:rPr>
      </w:pPr>
      <w:r>
        <w:rPr>
          <w:noProof/>
          <w:sz w:val="18"/>
          <w:szCs w:val="18"/>
        </w:rPr>
        <w:drawing>
          <wp:inline distT="0" distB="0" distL="0" distR="0" wp14:anchorId="22CB5E60" wp14:editId="6EF03DB2">
            <wp:extent cx="1257300" cy="2019076"/>
            <wp:effectExtent l="19050" t="0" r="0" b="0"/>
            <wp:docPr id="7" name="Kép 5" descr="Activity úprava strá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úprava stránky.jpg"/>
                    <pic:cNvPicPr/>
                  </pic:nvPicPr>
                  <pic:blipFill>
                    <a:blip r:embed="rId19" cstate="print"/>
                    <a:stretch>
                      <a:fillRect/>
                    </a:stretch>
                  </pic:blipFill>
                  <pic:spPr>
                    <a:xfrm>
                      <a:off x="0" y="0"/>
                      <a:ext cx="1257300" cy="2019076"/>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6 Activity diagram pre úpravu strán</w:t>
      </w:r>
    </w:p>
    <w:p w:rsidR="004A7047" w:rsidRDefault="004A7047" w:rsidP="004A7047">
      <w:pPr>
        <w:rPr>
          <w:sz w:val="18"/>
          <w:szCs w:val="18"/>
        </w:rPr>
      </w:pPr>
      <w:r>
        <w:rPr>
          <w:sz w:val="18"/>
          <w:szCs w:val="18"/>
        </w:rPr>
        <w:br w:type="page"/>
      </w:r>
    </w:p>
    <w:p w:rsidR="004A7047" w:rsidRDefault="004A7047" w:rsidP="004A7047">
      <w:pPr>
        <w:pStyle w:val="Bezmezer"/>
        <w:jc w:val="center"/>
        <w:rPr>
          <w:sz w:val="18"/>
          <w:szCs w:val="18"/>
        </w:rPr>
      </w:pPr>
    </w:p>
    <w:p w:rsidR="004A7047" w:rsidRDefault="004A7047" w:rsidP="00F9325C">
      <w:pPr>
        <w:pStyle w:val="Nadpis2"/>
      </w:pPr>
      <w:bookmarkStart w:id="137" w:name="_Toc348276090"/>
      <w:r>
        <w:t>Vytvorenie udalostí</w:t>
      </w:r>
      <w:bookmarkEnd w:id="137"/>
    </w:p>
    <w:p w:rsidR="004A7047" w:rsidRDefault="004A7047" w:rsidP="004A7047">
      <w:pPr>
        <w:rPr>
          <w:sz w:val="18"/>
          <w:szCs w:val="18"/>
        </w:rPr>
      </w:pPr>
      <w:r>
        <w:tab/>
        <w:t>Administrátor môže vytvoriť udalosť na stránke, tak že vyplní formulár, zvolí dátum, čas, miesto. Kontroluje sa dostupnosť, ak nie je možné realizovať, tak systém žiada o zmenu.</w:t>
      </w:r>
    </w:p>
    <w:tbl>
      <w:tblPr>
        <w:tblStyle w:val="Svtlseznam"/>
        <w:tblW w:w="0" w:type="auto"/>
        <w:tblLook w:val="04A0" w:firstRow="1" w:lastRow="0" w:firstColumn="1" w:lastColumn="0" w:noHBand="0" w:noVBand="1"/>
      </w:tblPr>
      <w:tblGrid>
        <w:gridCol w:w="2080"/>
        <w:gridCol w:w="2192"/>
      </w:tblGrid>
      <w:tr w:rsidR="004A7047" w:rsidRPr="003464D1" w:rsidTr="00F9325C">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Komponent</w:t>
            </w:r>
          </w:p>
        </w:tc>
        <w:tc>
          <w:tcPr>
            <w:tcW w:w="2192" w:type="dxa"/>
          </w:tcPr>
          <w:p w:rsidR="004A7047" w:rsidRPr="003464D1" w:rsidRDefault="004A7047" w:rsidP="00F9325C">
            <w:pPr>
              <w:pStyle w:val="Bezmezer"/>
              <w:cnfStyle w:val="100000000000" w:firstRow="1" w:lastRow="0" w:firstColumn="0" w:lastColumn="0" w:oddVBand="0" w:evenVBand="0" w:oddHBand="0" w:evenHBand="0" w:firstRowFirstColumn="0" w:firstRowLastColumn="0" w:lastRowFirstColumn="0" w:lastRowLastColumn="0"/>
            </w:pPr>
            <w:r w:rsidRPr="003464D1">
              <w:t>Vlastnosti</w:t>
            </w:r>
          </w:p>
        </w:tc>
      </w:tr>
      <w:tr w:rsidR="004A7047" w:rsidRPr="003464D1" w:rsidTr="00F9325C">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Názov</w:t>
            </w:r>
          </w:p>
        </w:tc>
        <w:tc>
          <w:tcPr>
            <w:tcW w:w="2192" w:type="dxa"/>
          </w:tcPr>
          <w:p w:rsidR="004A7047" w:rsidRPr="003464D1" w:rsidRDefault="004A7047" w:rsidP="00F9325C">
            <w:pPr>
              <w:pStyle w:val="Bezmezer"/>
              <w:ind w:left="708" w:hanging="708"/>
              <w:cnfStyle w:val="000000100000" w:firstRow="0" w:lastRow="0" w:firstColumn="0" w:lastColumn="0" w:oddVBand="0" w:evenVBand="0" w:oddHBand="1" w:evenHBand="0" w:firstRowFirstColumn="0" w:firstRowLastColumn="0" w:lastRowFirstColumn="0" w:lastRowLastColumn="0"/>
            </w:pPr>
            <w:r w:rsidRPr="003464D1">
              <w:t>Textové pole</w:t>
            </w:r>
          </w:p>
        </w:tc>
      </w:tr>
      <w:tr w:rsidR="004A7047" w:rsidRPr="003464D1" w:rsidTr="00F9325C">
        <w:trPr>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Dátum</w:t>
            </w:r>
          </w:p>
        </w:tc>
        <w:tc>
          <w:tcPr>
            <w:tcW w:w="2192" w:type="dxa"/>
          </w:tcPr>
          <w:p w:rsidR="004A7047" w:rsidRPr="003464D1" w:rsidRDefault="004A7047" w:rsidP="00F9325C">
            <w:pPr>
              <w:pStyle w:val="Bezmezer"/>
              <w:cnfStyle w:val="000000000000" w:firstRow="0" w:lastRow="0" w:firstColumn="0" w:lastColumn="0" w:oddVBand="0" w:evenVBand="0" w:oddHBand="0" w:evenHBand="0" w:firstRowFirstColumn="0" w:firstRowLastColumn="0" w:lastRowFirstColumn="0" w:lastRowLastColumn="0"/>
            </w:pPr>
            <w:r w:rsidRPr="003464D1">
              <w:t>Textové pole, dátum</w:t>
            </w:r>
          </w:p>
        </w:tc>
      </w:tr>
      <w:tr w:rsidR="004A7047" w:rsidRPr="003464D1" w:rsidTr="00F9325C">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Čas</w:t>
            </w:r>
          </w:p>
        </w:tc>
        <w:tc>
          <w:tcPr>
            <w:tcW w:w="2192" w:type="dxa"/>
          </w:tcPr>
          <w:p w:rsidR="004A7047" w:rsidRPr="003464D1" w:rsidRDefault="004A7047" w:rsidP="00F9325C">
            <w:pPr>
              <w:pStyle w:val="Bezmezer"/>
              <w:cnfStyle w:val="000000100000" w:firstRow="0" w:lastRow="0" w:firstColumn="0" w:lastColumn="0" w:oddVBand="0" w:evenVBand="0" w:oddHBand="1" w:evenHBand="0" w:firstRowFirstColumn="0" w:firstRowLastColumn="0" w:lastRowFirstColumn="0" w:lastRowLastColumn="0"/>
            </w:pPr>
            <w:r w:rsidRPr="003464D1">
              <w:t>Textové pole, čas</w:t>
            </w:r>
          </w:p>
        </w:tc>
      </w:tr>
      <w:tr w:rsidR="004A7047" w:rsidRPr="003464D1" w:rsidTr="00F9325C">
        <w:trPr>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Miestnosť</w:t>
            </w:r>
          </w:p>
        </w:tc>
        <w:tc>
          <w:tcPr>
            <w:tcW w:w="2192" w:type="dxa"/>
          </w:tcPr>
          <w:p w:rsidR="004A7047" w:rsidRPr="003464D1" w:rsidRDefault="004A7047" w:rsidP="00F9325C">
            <w:pPr>
              <w:pStyle w:val="Bezmezer"/>
              <w:cnfStyle w:val="000000000000" w:firstRow="0" w:lastRow="0" w:firstColumn="0" w:lastColumn="0" w:oddVBand="0" w:evenVBand="0" w:oddHBand="0" w:evenHBand="0" w:firstRowFirstColumn="0" w:firstRowLastColumn="0" w:lastRowFirstColumn="0" w:lastRowLastColumn="0"/>
            </w:pPr>
            <w:r w:rsidRPr="003464D1">
              <w:t>Textové pole</w:t>
            </w:r>
          </w:p>
        </w:tc>
      </w:tr>
      <w:tr w:rsidR="004A7047" w:rsidRPr="003464D1" w:rsidTr="00F9325C">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Poznámka</w:t>
            </w:r>
          </w:p>
        </w:tc>
        <w:tc>
          <w:tcPr>
            <w:tcW w:w="2192" w:type="dxa"/>
          </w:tcPr>
          <w:p w:rsidR="004A7047" w:rsidRPr="003464D1" w:rsidRDefault="004A7047" w:rsidP="00F9325C">
            <w:pPr>
              <w:pStyle w:val="Bezmezer"/>
              <w:cnfStyle w:val="000000100000" w:firstRow="0" w:lastRow="0" w:firstColumn="0" w:lastColumn="0" w:oddVBand="0" w:evenVBand="0" w:oddHBand="1" w:evenHBand="0" w:firstRowFirstColumn="0" w:firstRowLastColumn="0" w:lastRowFirstColumn="0" w:lastRowLastColumn="0"/>
            </w:pPr>
            <w:r w:rsidRPr="003464D1">
              <w:t>Textové pole</w:t>
            </w:r>
          </w:p>
        </w:tc>
      </w:tr>
      <w:tr w:rsidR="004A7047" w:rsidRPr="003464D1" w:rsidTr="00F9325C">
        <w:trPr>
          <w:trHeight w:val="248"/>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Vytvor</w:t>
            </w:r>
          </w:p>
        </w:tc>
        <w:tc>
          <w:tcPr>
            <w:tcW w:w="2192" w:type="dxa"/>
          </w:tcPr>
          <w:p w:rsidR="004A7047" w:rsidRPr="003464D1" w:rsidRDefault="004A7047" w:rsidP="00F9325C">
            <w:pPr>
              <w:pStyle w:val="Bezmezer"/>
              <w:cnfStyle w:val="000000000000" w:firstRow="0" w:lastRow="0" w:firstColumn="0" w:lastColumn="0" w:oddVBand="0" w:evenVBand="0" w:oddHBand="0" w:evenHBand="0" w:firstRowFirstColumn="0" w:firstRowLastColumn="0" w:lastRowFirstColumn="0" w:lastRowLastColumn="0"/>
            </w:pPr>
            <w:r w:rsidRPr="003464D1">
              <w:t>Tlačidlo</w:t>
            </w:r>
          </w:p>
        </w:tc>
      </w:tr>
    </w:tbl>
    <w:p w:rsidR="004A7047" w:rsidRDefault="004A7047" w:rsidP="004A7047">
      <w:pPr>
        <w:pStyle w:val="Bezmezer"/>
        <w:jc w:val="center"/>
        <w:rPr>
          <w:sz w:val="18"/>
          <w:szCs w:val="18"/>
        </w:rPr>
        <w:sectPr w:rsidR="004A7047" w:rsidSect="00F9325C">
          <w:type w:val="continuous"/>
          <w:pgSz w:w="11906" w:h="16838"/>
          <w:pgMar w:top="1417" w:right="1417" w:bottom="1417" w:left="1417" w:header="708" w:footer="708" w:gutter="0"/>
          <w:cols w:space="708"/>
          <w:docGrid w:linePitch="360"/>
        </w:sectPr>
      </w:pPr>
    </w:p>
    <w:p w:rsidR="004A7047" w:rsidRDefault="004A7047" w:rsidP="004A7047">
      <w:pPr>
        <w:pStyle w:val="Bezmezer"/>
        <w:jc w:val="center"/>
        <w:rPr>
          <w:sz w:val="18"/>
          <w:szCs w:val="18"/>
        </w:rPr>
      </w:pPr>
    </w:p>
    <w:p w:rsidR="004A7047" w:rsidRDefault="004A7047" w:rsidP="004A7047">
      <w:pPr>
        <w:pStyle w:val="Bezmezer"/>
        <w:jc w:val="center"/>
        <w:rPr>
          <w:sz w:val="18"/>
          <w:szCs w:val="18"/>
        </w:rPr>
        <w:sectPr w:rsidR="004A7047" w:rsidSect="00F9325C">
          <w:type w:val="continuous"/>
          <w:pgSz w:w="11906" w:h="16838"/>
          <w:pgMar w:top="1417" w:right="1417" w:bottom="1417" w:left="1417" w:header="708" w:footer="708" w:gutter="0"/>
          <w:cols w:num="2" w:space="708"/>
          <w:docGrid w:linePitch="360"/>
        </w:sectPr>
      </w:pPr>
    </w:p>
    <w:p w:rsidR="004A7047" w:rsidRDefault="004A7047" w:rsidP="004A7047">
      <w:pPr>
        <w:pStyle w:val="Bezmezer"/>
        <w:jc w:val="center"/>
        <w:rPr>
          <w:sz w:val="18"/>
          <w:szCs w:val="18"/>
        </w:rPr>
      </w:pPr>
      <w:r>
        <w:rPr>
          <w:noProof/>
          <w:sz w:val="18"/>
          <w:szCs w:val="18"/>
        </w:rPr>
        <w:lastRenderedPageBreak/>
        <w:drawing>
          <wp:inline distT="0" distB="0" distL="0" distR="0" wp14:anchorId="117BD80B" wp14:editId="571BD392">
            <wp:extent cx="2295525" cy="2599831"/>
            <wp:effectExtent l="19050" t="0" r="9525" b="0"/>
            <wp:docPr id="8" name="Kép 6" descr="Activity create udal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create udalost.jpg"/>
                    <pic:cNvPicPr/>
                  </pic:nvPicPr>
                  <pic:blipFill>
                    <a:blip r:embed="rId20" cstate="print"/>
                    <a:stretch>
                      <a:fillRect/>
                    </a:stretch>
                  </pic:blipFill>
                  <pic:spPr>
                    <a:xfrm>
                      <a:off x="0" y="0"/>
                      <a:ext cx="2295525" cy="2599831"/>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7 Activity diagram pre vytvorenie udalostí</w:t>
      </w:r>
    </w:p>
    <w:p w:rsidR="004A7047" w:rsidRDefault="004A7047" w:rsidP="004A7047">
      <w:pPr>
        <w:pStyle w:val="Bezmezer"/>
        <w:jc w:val="center"/>
        <w:rPr>
          <w:sz w:val="18"/>
          <w:szCs w:val="18"/>
        </w:rPr>
        <w:sectPr w:rsidR="004A7047" w:rsidSect="00F9325C">
          <w:type w:val="continuous"/>
          <w:pgSz w:w="11906" w:h="16838"/>
          <w:pgMar w:top="1417" w:right="1417" w:bottom="1417" w:left="1417" w:header="708" w:footer="708" w:gutter="0"/>
          <w:cols w:space="708"/>
          <w:docGrid w:linePitch="360"/>
        </w:sectPr>
      </w:pPr>
    </w:p>
    <w:p w:rsidR="004A7047" w:rsidRDefault="004A7047" w:rsidP="00F9325C">
      <w:pPr>
        <w:pStyle w:val="Nadpis2"/>
      </w:pPr>
      <w:bookmarkStart w:id="138" w:name="_Toc348276091"/>
      <w:r>
        <w:lastRenderedPageBreak/>
        <w:t>CRUD projekty</w:t>
      </w:r>
      <w:bookmarkEnd w:id="138"/>
    </w:p>
    <w:p w:rsidR="004A7047" w:rsidRPr="00680B45" w:rsidRDefault="004A7047" w:rsidP="004A7047">
      <w:r>
        <w:tab/>
        <w:t>Administrátor vie vytvoriť  alebo zmazať projekt.</w:t>
      </w:r>
    </w:p>
    <w:p w:rsidR="004A7047" w:rsidRDefault="004A7047" w:rsidP="004A7047">
      <w:pPr>
        <w:pStyle w:val="Bezmezer"/>
        <w:jc w:val="center"/>
        <w:rPr>
          <w:sz w:val="18"/>
          <w:szCs w:val="18"/>
        </w:rPr>
      </w:pPr>
      <w:r>
        <w:rPr>
          <w:noProof/>
          <w:sz w:val="18"/>
          <w:szCs w:val="18"/>
        </w:rPr>
        <w:drawing>
          <wp:inline distT="0" distB="0" distL="0" distR="0" wp14:anchorId="61905D02" wp14:editId="7A4CEED0">
            <wp:extent cx="3800475" cy="2408560"/>
            <wp:effectExtent l="19050" t="0" r="9525" b="0"/>
            <wp:docPr id="10" name="Kép 7" descr="Activity CRUD projek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CRUD projekty.jpg"/>
                    <pic:cNvPicPr/>
                  </pic:nvPicPr>
                  <pic:blipFill>
                    <a:blip r:embed="rId21" cstate="print"/>
                    <a:stretch>
                      <a:fillRect/>
                    </a:stretch>
                  </pic:blipFill>
                  <pic:spPr>
                    <a:xfrm>
                      <a:off x="0" y="0"/>
                      <a:ext cx="3800475" cy="2408560"/>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8 Activity diagram pre CRUD projekty</w:t>
      </w:r>
    </w:p>
    <w:p w:rsidR="004A7047" w:rsidRPr="00680B45" w:rsidRDefault="004A7047" w:rsidP="00F9325C">
      <w:pPr>
        <w:pStyle w:val="Nadpis2"/>
      </w:pPr>
      <w:r>
        <w:rPr>
          <w:sz w:val="32"/>
          <w:szCs w:val="32"/>
        </w:rPr>
        <w:br w:type="page"/>
      </w:r>
      <w:bookmarkStart w:id="139" w:name="_Toc348276092"/>
      <w:r w:rsidRPr="00680B45">
        <w:lastRenderedPageBreak/>
        <w:t>Stavový diagram</w:t>
      </w:r>
      <w:bookmarkEnd w:id="139"/>
    </w:p>
    <w:p w:rsidR="004A7047" w:rsidRPr="00C02A42" w:rsidRDefault="004A7047" w:rsidP="004A7047">
      <w:r>
        <w:rPr>
          <w:b/>
          <w:sz w:val="28"/>
          <w:szCs w:val="28"/>
        </w:rPr>
        <w:tab/>
      </w:r>
      <w:r>
        <w:t>Tento diagram koncepltuálne popisuje stavy v systéme a taktiež ukazuje, ktoré aktivity majú za následok zmenu stavu.</w:t>
      </w:r>
    </w:p>
    <w:p w:rsidR="004A7047" w:rsidRDefault="004A7047" w:rsidP="004A7047">
      <w:pPr>
        <w:pStyle w:val="Bezmezer"/>
        <w:ind w:left="-567"/>
        <w:jc w:val="center"/>
        <w:rPr>
          <w:sz w:val="18"/>
          <w:szCs w:val="18"/>
        </w:rPr>
      </w:pPr>
      <w:r>
        <w:rPr>
          <w:noProof/>
          <w:sz w:val="18"/>
          <w:szCs w:val="18"/>
        </w:rPr>
        <w:drawing>
          <wp:inline distT="0" distB="0" distL="0" distR="0" wp14:anchorId="7472A0A3" wp14:editId="6C898FD0">
            <wp:extent cx="5753100" cy="4162425"/>
            <wp:effectExtent l="0" t="0" r="0" b="9525"/>
            <wp:docPr id="15" name="Picture 15" descr="C:\Users\Matej\Downloads\Stavový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tej\Downloads\Stavový diagram.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3100" cy="4162425"/>
                    </a:xfrm>
                    <a:prstGeom prst="rect">
                      <a:avLst/>
                    </a:prstGeom>
                    <a:noFill/>
                    <a:ln>
                      <a:noFill/>
                    </a:ln>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9 Stavový diagram popisujúci jednotlové stavy v systéme</w:t>
      </w:r>
    </w:p>
    <w:p w:rsidR="004A7047" w:rsidRDefault="004A7047" w:rsidP="004A7047">
      <w:pPr>
        <w:rPr>
          <w:sz w:val="18"/>
          <w:szCs w:val="18"/>
        </w:rPr>
      </w:pPr>
      <w:r>
        <w:rPr>
          <w:sz w:val="18"/>
          <w:szCs w:val="18"/>
        </w:rPr>
        <w:br w:type="page"/>
      </w:r>
    </w:p>
    <w:p w:rsidR="004A7047" w:rsidRPr="00680B45" w:rsidRDefault="004A7047" w:rsidP="00F9325C">
      <w:pPr>
        <w:pStyle w:val="Nadpis2"/>
        <w:rPr>
          <w:noProof/>
        </w:rPr>
      </w:pPr>
      <w:bookmarkStart w:id="140" w:name="_Toc348276093"/>
      <w:r w:rsidRPr="00680B45">
        <w:rPr>
          <w:noProof/>
        </w:rPr>
        <w:lastRenderedPageBreak/>
        <w:t>Entitno-relačný diagram</w:t>
      </w:r>
      <w:bookmarkEnd w:id="140"/>
    </w:p>
    <w:p w:rsidR="004A7047" w:rsidRPr="00AC7A62" w:rsidRDefault="004A7047" w:rsidP="004A7047">
      <w:pPr>
        <w:rPr>
          <w:noProof/>
        </w:rPr>
      </w:pPr>
      <w:r>
        <w:rPr>
          <w:noProof/>
        </w:rPr>
        <w:tab/>
        <w:t>Tento diagram zobrazuje entity a relácie medzi nimi.</w:t>
      </w:r>
    </w:p>
    <w:p w:rsidR="004A7047" w:rsidRDefault="004A7047" w:rsidP="004A7047">
      <w:pPr>
        <w:pStyle w:val="Bezmezer"/>
        <w:jc w:val="center"/>
        <w:rPr>
          <w:sz w:val="18"/>
          <w:szCs w:val="18"/>
        </w:rPr>
      </w:pPr>
      <w:r>
        <w:rPr>
          <w:noProof/>
          <w:sz w:val="18"/>
          <w:szCs w:val="18"/>
        </w:rPr>
        <w:drawing>
          <wp:inline distT="0" distB="0" distL="0" distR="0" wp14:anchorId="745F0F7A" wp14:editId="7DE1B154">
            <wp:extent cx="3733800" cy="5952820"/>
            <wp:effectExtent l="19050" t="0" r="0" b="0"/>
            <wp:docPr id="11" name="Kép 9" descr="E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jpg"/>
                    <pic:cNvPicPr/>
                  </pic:nvPicPr>
                  <pic:blipFill>
                    <a:blip r:embed="rId23" cstate="print"/>
                    <a:stretch>
                      <a:fillRect/>
                    </a:stretch>
                  </pic:blipFill>
                  <pic:spPr>
                    <a:xfrm>
                      <a:off x="0" y="0"/>
                      <a:ext cx="3736645" cy="5957355"/>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10 Entitno-relačný diagram</w:t>
      </w:r>
    </w:p>
    <w:p w:rsidR="004A7047" w:rsidRPr="00267228" w:rsidRDefault="004A7047" w:rsidP="004A7047">
      <w:pPr>
        <w:rPr>
          <w:sz w:val="18"/>
          <w:szCs w:val="18"/>
        </w:rPr>
      </w:pPr>
      <w:r>
        <w:rPr>
          <w:sz w:val="18"/>
          <w:szCs w:val="18"/>
        </w:rPr>
        <w:br w:type="page"/>
      </w:r>
    </w:p>
    <w:p w:rsidR="004A7047" w:rsidRDefault="004A7047" w:rsidP="00F9325C">
      <w:pPr>
        <w:pStyle w:val="Nadpis3"/>
      </w:pPr>
      <w:bookmarkStart w:id="141" w:name="_Toc338975536"/>
      <w:bookmarkStart w:id="142" w:name="_Toc348276094"/>
      <w:r>
        <w:lastRenderedPageBreak/>
        <w:t>Možné použité technológie</w:t>
      </w:r>
      <w:bookmarkEnd w:id="141"/>
      <w:bookmarkEnd w:id="142"/>
    </w:p>
    <w:p w:rsidR="004A7047" w:rsidRDefault="004A7047" w:rsidP="004A7047">
      <w:pPr>
        <w:ind w:left="432"/>
        <w:jc w:val="both"/>
      </w:pPr>
      <w:r>
        <w:t xml:space="preserve">Pre náš projekt sme si vybrali technológiu PHP v spojení s MySQL databázou, net framework (code igniter), HTML a CSS,  java script a </w:t>
      </w:r>
      <w:r w:rsidRPr="00011539">
        <w:t>jquery</w:t>
      </w:r>
      <w:r>
        <w:t>. Na základe požiadaviek od zadávateľa sme zvolili túto technológiu pre jej dostupnosť a jednoduché nasadenie. Ďalší dôvod bol, aby aplikácia bola prístupná pre širokú verejnosť prostredníctvom internetu a to pomocou prehliadaču. Táto technológia nie je limitovaná operačným systémom serveru a preto je možné túto technológiu nasadiť na akýkoľvek server.</w:t>
      </w:r>
    </w:p>
    <w:p w:rsidR="004A7047" w:rsidRDefault="004A7047" w:rsidP="004A7047">
      <w:pPr>
        <w:ind w:left="432"/>
        <w:jc w:val="both"/>
      </w:pPr>
      <w:r>
        <w:t>Aplikácia je rozdelená na jednotlivé triedy (class) vďaka čomu sme si mohli rozdeliť projekt na celky a pracovať na ňom nezávislé.</w:t>
      </w:r>
    </w:p>
    <w:p w:rsidR="004A7047" w:rsidRDefault="004A7047" w:rsidP="00F9325C">
      <w:pPr>
        <w:pStyle w:val="Nadpis3"/>
      </w:pPr>
      <w:bookmarkStart w:id="143" w:name="_Toc338975537"/>
      <w:bookmarkStart w:id="144" w:name="_Toc348276095"/>
      <w:r>
        <w:t>Popis k jednotlivým technológiám</w:t>
      </w:r>
      <w:bookmarkEnd w:id="143"/>
      <w:bookmarkEnd w:id="144"/>
    </w:p>
    <w:p w:rsidR="004A7047" w:rsidRDefault="004A7047" w:rsidP="00F9325C">
      <w:pPr>
        <w:pStyle w:val="Nadpis4"/>
      </w:pPr>
      <w:bookmarkStart w:id="145" w:name="_Toc338975538"/>
      <w:bookmarkStart w:id="146" w:name="_Toc348276096"/>
      <w:r>
        <w:t>PHP</w:t>
      </w:r>
      <w:bookmarkEnd w:id="145"/>
      <w:bookmarkEnd w:id="146"/>
    </w:p>
    <w:p w:rsidR="004A7047" w:rsidRDefault="004A7047" w:rsidP="004A7047">
      <w:pPr>
        <w:ind w:left="426"/>
        <w:jc w:val="both"/>
      </w:pPr>
      <w:r>
        <w:t>PHP je serverový skriptovací jazyk, ktorý je od roku 1994 jedným z najpoužívanejších pri tvorbe dynamických web stránok. PHP bola pôvodne skratka „</w:t>
      </w:r>
      <w:r>
        <w:rPr>
          <w:b/>
        </w:rPr>
        <w:t>Personal Home Page</w:t>
      </w:r>
      <w:r>
        <w:t xml:space="preserve">“, dnes sa už používa </w:t>
      </w:r>
      <w:r>
        <w:rPr>
          <w:b/>
        </w:rPr>
        <w:t>Hypertext Processor</w:t>
      </w:r>
      <w:r>
        <w:t>. Oproti svojím rovesníkom Javasriptu a CSS je rozdielny predovšetkým tým, že sa skrypt vykoná mimo užívateľského počítača a na výstup monitora príde len výsledok.</w:t>
      </w:r>
    </w:p>
    <w:p w:rsidR="004A7047" w:rsidRPr="003F1CC8" w:rsidRDefault="004A7047" w:rsidP="004A7047">
      <w:pPr>
        <w:ind w:left="426"/>
        <w:jc w:val="both"/>
        <w:rPr>
          <w:b/>
          <w:color w:val="00B050"/>
          <w:u w:val="single"/>
        </w:rPr>
      </w:pPr>
      <w:r w:rsidRPr="003F1CC8">
        <w:rPr>
          <w:b/>
          <w:color w:val="00B050"/>
          <w:u w:val="single"/>
        </w:rPr>
        <w:t>Výhody PHP:</w:t>
      </w:r>
    </w:p>
    <w:p w:rsidR="004A7047" w:rsidRDefault="004A7047" w:rsidP="004A7047">
      <w:pPr>
        <w:pStyle w:val="Odstavecseseznamem"/>
        <w:numPr>
          <w:ilvl w:val="0"/>
          <w:numId w:val="2"/>
        </w:numPr>
        <w:jc w:val="both"/>
      </w:pPr>
      <w:r>
        <w:t>Veľmi účinné a elegantné spracovanie formulárov, dát a pošty</w:t>
      </w:r>
    </w:p>
    <w:p w:rsidR="004A7047" w:rsidRDefault="004A7047" w:rsidP="004A7047">
      <w:pPr>
        <w:pStyle w:val="Odstavecseseznamem"/>
        <w:numPr>
          <w:ilvl w:val="0"/>
          <w:numId w:val="2"/>
        </w:numPr>
        <w:jc w:val="both"/>
      </w:pPr>
      <w:r>
        <w:t>Možnosť prístupu k súborom aj cookies</w:t>
      </w:r>
    </w:p>
    <w:p w:rsidR="004A7047" w:rsidRDefault="004A7047" w:rsidP="004A7047">
      <w:pPr>
        <w:pStyle w:val="Odstavecseseznamem"/>
        <w:numPr>
          <w:ilvl w:val="0"/>
          <w:numId w:val="2"/>
        </w:numPr>
        <w:jc w:val="both"/>
      </w:pPr>
      <w:r>
        <w:t>Veľmi široké možnosti použitia</w:t>
      </w:r>
    </w:p>
    <w:p w:rsidR="004A7047" w:rsidRDefault="004A7047" w:rsidP="004A7047">
      <w:pPr>
        <w:pStyle w:val="Odstavecseseznamem"/>
        <w:numPr>
          <w:ilvl w:val="0"/>
          <w:numId w:val="2"/>
        </w:numPr>
        <w:jc w:val="both"/>
      </w:pPr>
      <w:r>
        <w:t>Spolupráca s databázami</w:t>
      </w:r>
    </w:p>
    <w:p w:rsidR="004A7047" w:rsidRDefault="004A7047" w:rsidP="004A7047">
      <w:pPr>
        <w:ind w:left="709" w:hanging="283"/>
        <w:jc w:val="both"/>
        <w:rPr>
          <w:b/>
          <w:color w:val="FF0000"/>
          <w:u w:val="single"/>
        </w:rPr>
      </w:pPr>
      <w:r w:rsidRPr="003F1CC8">
        <w:rPr>
          <w:b/>
          <w:color w:val="FF0000"/>
          <w:u w:val="single"/>
        </w:rPr>
        <w:t>Nevýhody PHP:</w:t>
      </w:r>
    </w:p>
    <w:p w:rsidR="004A7047" w:rsidRDefault="004A7047" w:rsidP="004A7047">
      <w:pPr>
        <w:pStyle w:val="Odstavecseseznamem"/>
        <w:numPr>
          <w:ilvl w:val="0"/>
          <w:numId w:val="2"/>
        </w:numPr>
        <w:jc w:val="both"/>
        <w:rPr>
          <w:color w:val="000000" w:themeColor="text1"/>
        </w:rPr>
      </w:pPr>
      <w:r>
        <w:rPr>
          <w:color w:val="000000" w:themeColor="text1"/>
        </w:rPr>
        <w:t>Na niektorých serveroch (hlavne neplatených) nemusí vôbec fungovať</w:t>
      </w:r>
    </w:p>
    <w:p w:rsidR="004A7047" w:rsidRDefault="004A7047" w:rsidP="004A7047">
      <w:pPr>
        <w:pStyle w:val="Odstavecseseznamem"/>
        <w:numPr>
          <w:ilvl w:val="0"/>
          <w:numId w:val="2"/>
        </w:numPr>
        <w:jc w:val="both"/>
        <w:rPr>
          <w:color w:val="000000" w:themeColor="text1"/>
        </w:rPr>
      </w:pPr>
      <w:r>
        <w:rPr>
          <w:color w:val="000000" w:themeColor="text1"/>
        </w:rPr>
        <w:t>Nutnosť komplikovanej inštalácie na počítač správcu</w:t>
      </w:r>
    </w:p>
    <w:p w:rsidR="004A7047" w:rsidRDefault="004A7047" w:rsidP="004A7047">
      <w:pPr>
        <w:pStyle w:val="Odstavecseseznamem"/>
        <w:numPr>
          <w:ilvl w:val="0"/>
          <w:numId w:val="2"/>
        </w:numPr>
        <w:jc w:val="both"/>
        <w:rPr>
          <w:color w:val="000000" w:themeColor="text1"/>
        </w:rPr>
      </w:pPr>
      <w:r>
        <w:rPr>
          <w:color w:val="000000" w:themeColor="text1"/>
        </w:rPr>
        <w:t>Zložitosť</w:t>
      </w:r>
    </w:p>
    <w:p w:rsidR="004A7047" w:rsidRDefault="004A7047" w:rsidP="00F9325C">
      <w:pPr>
        <w:pStyle w:val="Nadpis4"/>
      </w:pPr>
      <w:bookmarkStart w:id="147" w:name="_Toc338975539"/>
      <w:bookmarkStart w:id="148" w:name="_Toc348276097"/>
      <w:r>
        <w:t>MySQL</w:t>
      </w:r>
      <w:bookmarkEnd w:id="147"/>
      <w:bookmarkEnd w:id="148"/>
    </w:p>
    <w:p w:rsidR="004A7047" w:rsidRPr="00870C25" w:rsidRDefault="004A7047" w:rsidP="004A7047">
      <w:pPr>
        <w:ind w:left="426"/>
        <w:jc w:val="both"/>
      </w:pPr>
      <w:r>
        <w:t>MySQL je systém na správu relačných databáz. Tento systém využívajú napr. Wikipédia, Facebook alebo Twitter. Pre potreby projektu budeme používať verziu 5.</w:t>
      </w:r>
    </w:p>
    <w:p w:rsidR="004A7047" w:rsidRDefault="004A7047" w:rsidP="00F9325C">
      <w:pPr>
        <w:pStyle w:val="Nadpis4"/>
      </w:pPr>
      <w:bookmarkStart w:id="149" w:name="_Toc338975540"/>
      <w:bookmarkStart w:id="150" w:name="_Toc348276098"/>
      <w:r>
        <w:t>Codeigniter(PHP Framework)</w:t>
      </w:r>
      <w:bookmarkEnd w:id="149"/>
      <w:bookmarkEnd w:id="150"/>
    </w:p>
    <w:p w:rsidR="004A7047" w:rsidRPr="004E0333" w:rsidRDefault="004A7047" w:rsidP="004A7047">
      <w:pPr>
        <w:ind w:left="426"/>
        <w:jc w:val="both"/>
      </w:pPr>
      <w:r>
        <w:t>Codeigniter je PHP framework využívajúci MVC  (Model, View, Controler) pattern. Je to kompaktný framework, ktorý v základnom balíku poskytuje iba najdôležitejšiu funkcionalitu, preto sa radí do kategórie rýchlych na naučenie. Obsahuje iba základnú vrstvu pre správu databázy postavenú na active record patterne. Avšak programátor môže používať aj klasické SQL dopyty, active record však poskytuje lepšiu a pohodlnejšiu prácu. Má detailnú dokumentáciu, ktorá je dostupná aj v offline verzii v rar archíve frameworku. Obsahuje veľa užitočných príkladov, ktoré sú nápomocné. Ak by ani toto nestačilo tak má širokú celosvetovú komunitu, ktorú je možné požiadať o pomoc, keď si človek nevie s niečim pomôcť. Vzhľadom na hore uvedené fakty Codeigniter patrí medzi frameworky, ktoré je ľahké sa naučiť za krátku dobu.</w:t>
      </w:r>
    </w:p>
    <w:p w:rsidR="004A7047" w:rsidRDefault="004A7047" w:rsidP="00F9325C">
      <w:pPr>
        <w:pStyle w:val="Nadpis4"/>
      </w:pPr>
      <w:bookmarkStart w:id="151" w:name="_Toc338975541"/>
      <w:bookmarkStart w:id="152" w:name="_Toc348276099"/>
      <w:r>
        <w:lastRenderedPageBreak/>
        <w:t>HTML</w:t>
      </w:r>
      <w:bookmarkEnd w:id="151"/>
      <w:bookmarkEnd w:id="152"/>
    </w:p>
    <w:p w:rsidR="004A7047" w:rsidRDefault="004A7047" w:rsidP="004A7047">
      <w:pPr>
        <w:ind w:left="426"/>
        <w:jc w:val="both"/>
      </w:pPr>
      <w:r>
        <w:t>Značkovací jazyk pre tvorbu najjednoduchšej varianty web stránky. Pre účel tohto projektu využijeme xHTML 1.0 transitional a HTML 5.0.</w:t>
      </w:r>
    </w:p>
    <w:p w:rsidR="004A7047" w:rsidRDefault="004A7047" w:rsidP="00F9325C">
      <w:pPr>
        <w:pStyle w:val="Nadpis4"/>
      </w:pPr>
      <w:bookmarkStart w:id="153" w:name="_Toc338975542"/>
      <w:bookmarkStart w:id="154" w:name="_Toc348276100"/>
      <w:r>
        <w:t>CSS</w:t>
      </w:r>
      <w:bookmarkEnd w:id="153"/>
      <w:bookmarkEnd w:id="154"/>
    </w:p>
    <w:p w:rsidR="004A7047" w:rsidRPr="00167C46" w:rsidRDefault="004A7047" w:rsidP="004A7047">
      <w:pPr>
        <w:ind w:left="426"/>
        <w:jc w:val="both"/>
        <w:rPr>
          <w:rFonts w:cstheme="minorHAnsi"/>
        </w:rPr>
      </w:pPr>
      <w:r w:rsidRPr="004D7EF7">
        <w:rPr>
          <w:rFonts w:cstheme="minorHAnsi"/>
          <w:bCs/>
          <w:color w:val="000000"/>
          <w:shd w:val="clear" w:color="auto" w:fill="FFFFFF"/>
        </w:rPr>
        <w:t>Kaskádové štýly</w:t>
      </w:r>
      <w:r w:rsidRPr="004D7EF7">
        <w:rPr>
          <w:rStyle w:val="apple-converted-space"/>
          <w:rFonts w:cstheme="minorHAnsi"/>
          <w:color w:val="000000"/>
          <w:shd w:val="clear" w:color="auto" w:fill="FFFFFF"/>
        </w:rPr>
        <w:t> </w:t>
      </w:r>
      <w:r w:rsidRPr="004D7EF7">
        <w:rPr>
          <w:rFonts w:cstheme="minorHAnsi"/>
          <w:color w:val="000000"/>
          <w:shd w:val="clear" w:color="auto" w:fill="FFFFFF"/>
        </w:rPr>
        <w:t>alebo</w:t>
      </w:r>
      <w:r w:rsidRPr="004D7EF7">
        <w:rPr>
          <w:rStyle w:val="apple-converted-space"/>
          <w:rFonts w:cstheme="minorHAnsi"/>
          <w:color w:val="000000"/>
          <w:shd w:val="clear" w:color="auto" w:fill="FFFFFF"/>
        </w:rPr>
        <w:t> </w:t>
      </w:r>
      <w:r w:rsidRPr="004D7EF7">
        <w:rPr>
          <w:rFonts w:cstheme="minorHAnsi"/>
          <w:bCs/>
          <w:color w:val="000000"/>
          <w:shd w:val="clear" w:color="auto" w:fill="FFFFFF"/>
        </w:rPr>
        <w:t>CSS</w:t>
      </w:r>
      <w:r w:rsidRPr="00167C46">
        <w:rPr>
          <w:rStyle w:val="apple-converted-space"/>
          <w:rFonts w:cstheme="minorHAnsi"/>
          <w:color w:val="000000"/>
          <w:shd w:val="clear" w:color="auto" w:fill="FFFFFF"/>
        </w:rPr>
        <w:t> </w:t>
      </w:r>
      <w:r w:rsidRPr="00167C46">
        <w:rPr>
          <w:rFonts w:cstheme="minorHAnsi"/>
          <w:color w:val="000000" w:themeColor="text1"/>
          <w:shd w:val="clear" w:color="auto" w:fill="FFFFFF"/>
        </w:rPr>
        <w:t>(Cascading Style Sheets</w:t>
      </w:r>
      <w:r>
        <w:rPr>
          <w:rFonts w:cstheme="minorHAnsi"/>
          <w:color w:val="000000" w:themeColor="text1"/>
          <w:shd w:val="clear" w:color="auto" w:fill="FFFFFF"/>
        </w:rPr>
        <w:t>) je všeobecné rozšírenie x</w:t>
      </w:r>
      <w:hyperlink r:id="rId24" w:tooltip="HTML" w:history="1">
        <w:r w:rsidRPr="00167C46">
          <w:rPr>
            <w:rStyle w:val="Hypertextovodkaz"/>
            <w:rFonts w:cstheme="minorHAnsi"/>
            <w:color w:val="000000" w:themeColor="text1"/>
            <w:shd w:val="clear" w:color="auto" w:fill="FFFFFF"/>
          </w:rPr>
          <w:t>HTML</w:t>
        </w:r>
      </w:hyperlink>
      <w:r w:rsidRPr="00167C46">
        <w:rPr>
          <w:rFonts w:cstheme="minorHAnsi"/>
          <w:color w:val="000000" w:themeColor="text1"/>
          <w:shd w:val="clear" w:color="auto" w:fill="FFFFFF"/>
        </w:rPr>
        <w:t>. Konzorcium</w:t>
      </w:r>
      <w:r w:rsidRPr="00167C46">
        <w:rPr>
          <w:rStyle w:val="apple-converted-space"/>
          <w:rFonts w:cstheme="minorHAnsi"/>
          <w:color w:val="000000" w:themeColor="text1"/>
          <w:shd w:val="clear" w:color="auto" w:fill="FFFFFF"/>
        </w:rPr>
        <w:t> </w:t>
      </w:r>
      <w:hyperlink r:id="rId25" w:tooltip="W3C" w:history="1">
        <w:r w:rsidRPr="00167C46">
          <w:rPr>
            <w:rStyle w:val="Hypertextovodkaz"/>
            <w:rFonts w:cstheme="minorHAnsi"/>
            <w:color w:val="000000" w:themeColor="text1"/>
            <w:shd w:val="clear" w:color="auto" w:fill="FFFFFF"/>
          </w:rPr>
          <w:t>W3C</w:t>
        </w:r>
      </w:hyperlink>
      <w:r w:rsidRPr="00167C46">
        <w:rPr>
          <w:rStyle w:val="apple-converted-space"/>
          <w:rFonts w:cstheme="minorHAnsi"/>
          <w:color w:val="000000" w:themeColor="text1"/>
          <w:shd w:val="clear" w:color="auto" w:fill="FFFFFF"/>
        </w:rPr>
        <w:t> </w:t>
      </w:r>
      <w:r w:rsidRPr="00167C46">
        <w:rPr>
          <w:rFonts w:cstheme="minorHAnsi"/>
          <w:color w:val="000000" w:themeColor="text1"/>
          <w:shd w:val="clear" w:color="auto" w:fill="FFFFFF"/>
        </w:rPr>
        <w:t>označuje CSS ako jednoduchý mechanizmus na vizuálne formátovanie internetových dokumentov.</w:t>
      </w:r>
    </w:p>
    <w:p w:rsidR="004A7047" w:rsidRDefault="004A7047" w:rsidP="00F9325C">
      <w:pPr>
        <w:pStyle w:val="Nadpis4"/>
      </w:pPr>
      <w:bookmarkStart w:id="155" w:name="_Toc338975543"/>
      <w:bookmarkStart w:id="156" w:name="_Toc348276101"/>
      <w:r>
        <w:t>Java Script</w:t>
      </w:r>
      <w:bookmarkEnd w:id="155"/>
      <w:bookmarkEnd w:id="156"/>
    </w:p>
    <w:p w:rsidR="004A7047" w:rsidRPr="00470189" w:rsidRDefault="004A7047" w:rsidP="004A7047">
      <w:pPr>
        <w:ind w:left="426"/>
        <w:jc w:val="both"/>
      </w:pPr>
      <w:r>
        <w:t>Java Script je jazyk, ktorý je súčasťou webových prehliadačov. Ako taký sa líši pre jednotlivé prehliadače a ich verzie.  Používa sa najmä na animácie a zvýšenie interaktivity webových stránok. Existujú rôzne frameworky, my budeme využívať knižnicu JQuery.</w:t>
      </w:r>
    </w:p>
    <w:p w:rsidR="004A7047" w:rsidRDefault="004A7047" w:rsidP="00F9325C">
      <w:pPr>
        <w:pStyle w:val="Nadpis4"/>
      </w:pPr>
      <w:bookmarkStart w:id="157" w:name="_Toc338975544"/>
      <w:bookmarkStart w:id="158" w:name="_Toc348276102"/>
      <w:r>
        <w:t>JQuery</w:t>
      </w:r>
      <w:bookmarkEnd w:id="157"/>
      <w:bookmarkEnd w:id="158"/>
    </w:p>
    <w:p w:rsidR="004A7047" w:rsidRPr="00470189" w:rsidRDefault="004A7047" w:rsidP="004A7047">
      <w:pPr>
        <w:pStyle w:val="Normlnweb"/>
        <w:shd w:val="clear" w:color="auto" w:fill="FFFFFF"/>
        <w:spacing w:before="0" w:beforeAutospacing="0" w:after="240" w:afterAutospacing="0" w:line="288" w:lineRule="atLeast"/>
        <w:ind w:left="426"/>
        <w:jc w:val="both"/>
        <w:rPr>
          <w:rFonts w:asciiTheme="minorHAnsi" w:hAnsiTheme="minorHAnsi" w:cstheme="minorHAnsi"/>
          <w:color w:val="000000" w:themeColor="text1"/>
          <w:sz w:val="22"/>
          <w:szCs w:val="22"/>
        </w:rPr>
      </w:pPr>
      <w:r w:rsidRPr="00470189">
        <w:rPr>
          <w:rFonts w:asciiTheme="minorHAnsi" w:hAnsiTheme="minorHAnsi" w:cstheme="minorHAnsi"/>
          <w:bCs/>
          <w:color w:val="000000" w:themeColor="text1"/>
          <w:sz w:val="22"/>
          <w:szCs w:val="22"/>
        </w:rPr>
        <w:t>jQuery</w:t>
      </w:r>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je ľahká</w:t>
      </w:r>
      <w:r w:rsidRPr="00470189">
        <w:rPr>
          <w:rStyle w:val="apple-converted-space"/>
          <w:rFonts w:asciiTheme="minorHAnsi" w:eastAsiaTheme="majorEastAsia" w:hAnsiTheme="minorHAnsi" w:cstheme="minorHAnsi"/>
          <w:color w:val="000000" w:themeColor="text1"/>
          <w:sz w:val="22"/>
          <w:szCs w:val="22"/>
        </w:rPr>
        <w:t> </w:t>
      </w:r>
      <w:hyperlink r:id="rId26" w:tooltip="Cross-browser (stránka neexistuje)" w:history="1">
        <w:r w:rsidRPr="00470189">
          <w:rPr>
            <w:rStyle w:val="Hypertextovodkaz"/>
            <w:rFonts w:asciiTheme="minorHAnsi" w:eastAsiaTheme="majorEastAsia" w:hAnsiTheme="minorHAnsi" w:cstheme="minorHAnsi"/>
            <w:color w:val="000000" w:themeColor="text1"/>
            <w:sz w:val="22"/>
            <w:szCs w:val="22"/>
          </w:rPr>
          <w:t>cross-browser</w:t>
        </w:r>
      </w:hyperlink>
      <w:r w:rsidRPr="00470189">
        <w:rPr>
          <w:rStyle w:val="apple-converted-space"/>
          <w:rFonts w:asciiTheme="minorHAnsi" w:eastAsiaTheme="majorEastAsia" w:hAnsiTheme="minorHAnsi" w:cstheme="minorHAnsi"/>
          <w:color w:val="000000" w:themeColor="text1"/>
          <w:sz w:val="22"/>
          <w:szCs w:val="22"/>
        </w:rPr>
        <w:t> </w:t>
      </w:r>
      <w:hyperlink r:id="rId27" w:tooltip="JavaScript knižnica (stránka neexistuje)" w:history="1">
        <w:r w:rsidRPr="00470189">
          <w:rPr>
            <w:rStyle w:val="Hypertextovodkaz"/>
            <w:rFonts w:asciiTheme="minorHAnsi" w:eastAsiaTheme="majorEastAsia" w:hAnsiTheme="minorHAnsi" w:cstheme="minorHAnsi"/>
            <w:color w:val="000000" w:themeColor="text1"/>
            <w:sz w:val="22"/>
            <w:szCs w:val="22"/>
          </w:rPr>
          <w:t>JavaScript knižnica</w:t>
        </w:r>
      </w:hyperlink>
      <w:r w:rsidRPr="00470189">
        <w:rPr>
          <w:rFonts w:asciiTheme="minorHAnsi" w:hAnsiTheme="minorHAnsi" w:cstheme="minorHAnsi"/>
          <w:color w:val="000000" w:themeColor="text1"/>
          <w:sz w:val="22"/>
          <w:szCs w:val="22"/>
        </w:rPr>
        <w:t>, k</w:t>
      </w:r>
      <w:r>
        <w:rPr>
          <w:rFonts w:asciiTheme="minorHAnsi" w:hAnsiTheme="minorHAnsi" w:cstheme="minorHAnsi"/>
          <w:color w:val="000000" w:themeColor="text1"/>
          <w:sz w:val="22"/>
          <w:szCs w:val="22"/>
        </w:rPr>
        <w:t>torá kladie dôraz na interakciu medzi JavaScriptom a HTML.</w:t>
      </w:r>
      <w:r w:rsidRPr="00470189">
        <w:rPr>
          <w:rFonts w:asciiTheme="minorHAnsi" w:hAnsiTheme="minorHAnsi" w:cstheme="minorHAnsi"/>
          <w:color w:val="000000" w:themeColor="text1"/>
          <w:sz w:val="22"/>
          <w:szCs w:val="22"/>
        </w:rPr>
        <w:t xml:space="preserve"> jQuery je aktuálne najpoužívanejšia knižnica</w:t>
      </w:r>
      <w:r>
        <w:rPr>
          <w:rFonts w:asciiTheme="minorHAnsi" w:hAnsiTheme="minorHAnsi" w:cstheme="minorHAnsi"/>
          <w:color w:val="000000" w:themeColor="text1"/>
          <w:sz w:val="22"/>
          <w:szCs w:val="22"/>
        </w:rPr>
        <w:t>.</w:t>
      </w:r>
      <w:r w:rsidRPr="00470189">
        <w:rPr>
          <w:rFonts w:asciiTheme="minorHAnsi" w:hAnsiTheme="minorHAnsi" w:cstheme="minorHAnsi"/>
          <w:color w:val="000000" w:themeColor="text1"/>
          <w:sz w:val="22"/>
          <w:szCs w:val="22"/>
        </w:rPr>
        <w:t xml:space="preserve"> </w:t>
      </w:r>
    </w:p>
    <w:p w:rsidR="004A7047" w:rsidRDefault="004A7047" w:rsidP="004A7047">
      <w:pPr>
        <w:pStyle w:val="Normlnweb"/>
        <w:shd w:val="clear" w:color="auto" w:fill="FFFFFF"/>
        <w:spacing w:before="0" w:beforeAutospacing="0" w:after="240" w:afterAutospacing="0" w:line="288" w:lineRule="atLeast"/>
        <w:ind w:left="426"/>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J</w:t>
      </w:r>
      <w:r w:rsidRPr="00470189">
        <w:rPr>
          <w:rFonts w:asciiTheme="minorHAnsi" w:hAnsiTheme="minorHAnsi" w:cstheme="minorHAnsi"/>
          <w:color w:val="000000" w:themeColor="text1"/>
          <w:sz w:val="22"/>
          <w:szCs w:val="22"/>
        </w:rPr>
        <w:t>e</w:t>
      </w:r>
      <w:r w:rsidRPr="00470189">
        <w:rPr>
          <w:rStyle w:val="apple-converted-space"/>
          <w:rFonts w:asciiTheme="minorHAnsi" w:eastAsiaTheme="majorEastAsia" w:hAnsiTheme="minorHAnsi" w:cstheme="minorHAnsi"/>
          <w:color w:val="000000" w:themeColor="text1"/>
          <w:sz w:val="22"/>
          <w:szCs w:val="22"/>
        </w:rPr>
        <w:t> </w:t>
      </w:r>
      <w:hyperlink r:id="rId28" w:tooltip="Slobodný softvér" w:history="1">
        <w:r w:rsidRPr="00470189">
          <w:rPr>
            <w:rStyle w:val="Hypertextovodkaz"/>
            <w:rFonts w:asciiTheme="minorHAnsi" w:eastAsiaTheme="majorEastAsia" w:hAnsiTheme="minorHAnsi" w:cstheme="minorHAnsi"/>
            <w:color w:val="000000" w:themeColor="text1"/>
            <w:sz w:val="22"/>
            <w:szCs w:val="22"/>
          </w:rPr>
          <w:t>slobodný</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a</w:t>
      </w:r>
      <w:r w:rsidRPr="00470189">
        <w:rPr>
          <w:rStyle w:val="apple-converted-space"/>
          <w:rFonts w:asciiTheme="minorHAnsi" w:eastAsiaTheme="majorEastAsia" w:hAnsiTheme="minorHAnsi" w:cstheme="minorHAnsi"/>
          <w:color w:val="000000" w:themeColor="text1"/>
          <w:sz w:val="22"/>
          <w:szCs w:val="22"/>
        </w:rPr>
        <w:t> </w:t>
      </w:r>
      <w:hyperlink r:id="rId29" w:tooltip="Open source software" w:history="1">
        <w:r w:rsidRPr="00470189">
          <w:rPr>
            <w:rStyle w:val="Hypertextovodkaz"/>
            <w:rFonts w:asciiTheme="minorHAnsi" w:eastAsiaTheme="majorEastAsia" w:hAnsiTheme="minorHAnsi" w:cstheme="minorHAnsi"/>
            <w:color w:val="000000" w:themeColor="text1"/>
            <w:sz w:val="22"/>
            <w:szCs w:val="22"/>
          </w:rPr>
          <w:t>otvorený software</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pod</w:t>
      </w:r>
      <w:r w:rsidRPr="00470189">
        <w:rPr>
          <w:rStyle w:val="apple-converted-space"/>
          <w:rFonts w:asciiTheme="minorHAnsi" w:eastAsiaTheme="majorEastAsia" w:hAnsiTheme="minorHAnsi" w:cstheme="minorHAnsi"/>
          <w:color w:val="000000" w:themeColor="text1"/>
          <w:sz w:val="22"/>
          <w:szCs w:val="22"/>
        </w:rPr>
        <w:t> </w:t>
      </w:r>
      <w:hyperlink r:id="rId30" w:tooltip="MIT licencia" w:history="1">
        <w:r w:rsidRPr="00470189">
          <w:rPr>
            <w:rStyle w:val="Hypertextovodkaz"/>
            <w:rFonts w:asciiTheme="minorHAnsi" w:eastAsiaTheme="majorEastAsia" w:hAnsiTheme="minorHAnsi" w:cstheme="minorHAnsi"/>
            <w:color w:val="000000" w:themeColor="text1"/>
            <w:sz w:val="22"/>
            <w:szCs w:val="22"/>
          </w:rPr>
          <w:t>MIT</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 xml:space="preserve">licenciou. </w:t>
      </w:r>
      <w:r>
        <w:rPr>
          <w:rFonts w:asciiTheme="minorHAnsi" w:hAnsiTheme="minorHAnsi" w:cstheme="minorHAnsi"/>
          <w:color w:val="000000" w:themeColor="text1"/>
          <w:sz w:val="22"/>
          <w:szCs w:val="22"/>
        </w:rPr>
        <w:t>Jej</w:t>
      </w:r>
      <w:r w:rsidRPr="00470189">
        <w:rPr>
          <w:rFonts w:asciiTheme="minorHAnsi" w:hAnsiTheme="minorHAnsi" w:cstheme="minorHAnsi"/>
          <w:color w:val="000000" w:themeColor="text1"/>
          <w:sz w:val="22"/>
          <w:szCs w:val="22"/>
        </w:rPr>
        <w:t xml:space="preserve"> syntax je navrhnutá pre jednoduchšiu navigáciu dokumentu, výber</w:t>
      </w:r>
      <w:r w:rsidRPr="00470189">
        <w:rPr>
          <w:rStyle w:val="apple-converted-space"/>
          <w:rFonts w:asciiTheme="minorHAnsi" w:eastAsiaTheme="majorEastAsia" w:hAnsiTheme="minorHAnsi" w:cstheme="minorHAnsi"/>
          <w:color w:val="000000" w:themeColor="text1"/>
          <w:sz w:val="22"/>
          <w:szCs w:val="22"/>
        </w:rPr>
        <w:t> </w:t>
      </w:r>
      <w:hyperlink r:id="rId31" w:tooltip="Document Object Model" w:history="1">
        <w:r w:rsidRPr="00470189">
          <w:rPr>
            <w:rStyle w:val="Hypertextovodkaz"/>
            <w:rFonts w:asciiTheme="minorHAnsi" w:eastAsiaTheme="majorEastAsia" w:hAnsiTheme="minorHAnsi" w:cstheme="minorHAnsi"/>
            <w:color w:val="000000" w:themeColor="text1"/>
            <w:sz w:val="22"/>
            <w:szCs w:val="22"/>
          </w:rPr>
          <w:t>DOM</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elementov, vytváranie</w:t>
      </w:r>
      <w:r w:rsidRPr="00470189">
        <w:rPr>
          <w:rStyle w:val="apple-converted-space"/>
          <w:rFonts w:asciiTheme="minorHAnsi" w:eastAsiaTheme="majorEastAsia" w:hAnsiTheme="minorHAnsi" w:cstheme="minorHAnsi"/>
          <w:color w:val="000000" w:themeColor="text1"/>
          <w:sz w:val="22"/>
          <w:szCs w:val="22"/>
        </w:rPr>
        <w:t> </w:t>
      </w:r>
      <w:hyperlink r:id="rId32" w:tooltip="Animation (stránka neexistuje)" w:history="1">
        <w:r w:rsidRPr="00470189">
          <w:rPr>
            <w:rStyle w:val="Hypertextovodkaz"/>
            <w:rFonts w:asciiTheme="minorHAnsi" w:eastAsiaTheme="majorEastAsia" w:hAnsiTheme="minorHAnsi" w:cstheme="minorHAnsi"/>
            <w:color w:val="000000" w:themeColor="text1"/>
            <w:sz w:val="22"/>
            <w:szCs w:val="22"/>
          </w:rPr>
          <w:t>animácií</w:t>
        </w:r>
      </w:hyperlink>
      <w:r w:rsidRPr="00470189">
        <w:rPr>
          <w:rFonts w:asciiTheme="minorHAnsi" w:hAnsiTheme="minorHAnsi" w:cstheme="minorHAnsi"/>
          <w:color w:val="000000" w:themeColor="text1"/>
          <w:sz w:val="22"/>
          <w:szCs w:val="22"/>
        </w:rPr>
        <w:t>, spracovanie udalostí, a vývoj</w:t>
      </w:r>
      <w:r w:rsidRPr="00470189">
        <w:rPr>
          <w:rStyle w:val="apple-converted-space"/>
          <w:rFonts w:asciiTheme="minorHAnsi" w:eastAsiaTheme="majorEastAsia" w:hAnsiTheme="minorHAnsi" w:cstheme="minorHAnsi"/>
          <w:color w:val="000000" w:themeColor="text1"/>
          <w:sz w:val="22"/>
          <w:szCs w:val="22"/>
        </w:rPr>
        <w:t> </w:t>
      </w:r>
      <w:hyperlink r:id="rId33" w:tooltip="Ajax (informatika)" w:history="1">
        <w:r w:rsidRPr="00470189">
          <w:rPr>
            <w:rStyle w:val="Hypertextovodkaz"/>
            <w:rFonts w:asciiTheme="minorHAnsi" w:eastAsiaTheme="majorEastAsia" w:hAnsiTheme="minorHAnsi" w:cstheme="minorHAnsi"/>
            <w:color w:val="000000" w:themeColor="text1"/>
            <w:sz w:val="22"/>
            <w:szCs w:val="22"/>
          </w:rPr>
          <w:t>Ajax aplikácií</w:t>
        </w:r>
      </w:hyperlink>
      <w:r w:rsidRPr="00470189">
        <w:rPr>
          <w:rFonts w:asciiTheme="minorHAnsi" w:hAnsiTheme="minorHAnsi" w:cstheme="minorHAnsi"/>
          <w:color w:val="000000" w:themeColor="text1"/>
          <w:sz w:val="22"/>
          <w:szCs w:val="22"/>
        </w:rPr>
        <w:t>. jQuery tiež poskytuje možnosti pre vývojárov na</w:t>
      </w:r>
      <w:r>
        <w:rPr>
          <w:rFonts w:asciiTheme="minorHAnsi" w:hAnsiTheme="minorHAnsi" w:cstheme="minorHAnsi"/>
          <w:color w:val="000000" w:themeColor="text1"/>
          <w:sz w:val="22"/>
          <w:szCs w:val="22"/>
        </w:rPr>
        <w:t xml:space="preserve"> vytváranie pluginov postavených</w:t>
      </w:r>
      <w:r w:rsidRPr="00470189">
        <w:rPr>
          <w:rFonts w:asciiTheme="minorHAnsi" w:hAnsiTheme="minorHAnsi" w:cstheme="minorHAnsi"/>
          <w:color w:val="000000" w:themeColor="text1"/>
          <w:sz w:val="22"/>
          <w:szCs w:val="22"/>
        </w:rPr>
        <w:t xml:space="preserve"> na tejto JavaScript knižnici.</w:t>
      </w:r>
    </w:p>
    <w:p w:rsidR="004A7047" w:rsidRDefault="004A7047" w:rsidP="00F9325C">
      <w:pPr>
        <w:pStyle w:val="Nadpis2"/>
      </w:pPr>
      <w:bookmarkStart w:id="159" w:name="_Toc338975545"/>
      <w:bookmarkStart w:id="160" w:name="_Toc348276103"/>
      <w:r>
        <w:lastRenderedPageBreak/>
        <w:t>Komponentný diagram</w:t>
      </w:r>
      <w:bookmarkEnd w:id="159"/>
      <w:bookmarkEnd w:id="160"/>
    </w:p>
    <w:p w:rsidR="004A7047" w:rsidRDefault="004A7047" w:rsidP="004A7047">
      <w:r>
        <w:rPr>
          <w:noProof/>
          <w:lang w:eastAsia="sk-SK"/>
        </w:rPr>
        <w:drawing>
          <wp:inline distT="0" distB="0" distL="0" distR="0" wp14:anchorId="565CE704" wp14:editId="451755E6">
            <wp:extent cx="5760720" cy="4620895"/>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_komponent_diagram.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4620895"/>
                    </a:xfrm>
                    <a:prstGeom prst="rect">
                      <a:avLst/>
                    </a:prstGeom>
                  </pic:spPr>
                </pic:pic>
              </a:graphicData>
            </a:graphic>
          </wp:inline>
        </w:drawing>
      </w:r>
    </w:p>
    <w:p w:rsidR="004A7047" w:rsidRDefault="004A7047" w:rsidP="004A7047">
      <w:pPr>
        <w:jc w:val="center"/>
      </w:pPr>
      <w:r>
        <w:t>Obrázok 1 – Komponent diagram</w:t>
      </w:r>
      <w:r>
        <w:br w:type="page"/>
      </w:r>
    </w:p>
    <w:p w:rsidR="004A7047" w:rsidRDefault="004A7047" w:rsidP="00F9325C">
      <w:pPr>
        <w:pStyle w:val="Nadpis3"/>
      </w:pPr>
      <w:bookmarkStart w:id="161" w:name="_Toc338975546"/>
      <w:bookmarkStart w:id="162" w:name="_Toc348276104"/>
      <w:r>
        <w:lastRenderedPageBreak/>
        <w:t>Komponent autentifikácia užívateľa</w:t>
      </w:r>
      <w:bookmarkEnd w:id="161"/>
      <w:bookmarkEnd w:id="162"/>
    </w:p>
    <w:p w:rsidR="004A7047" w:rsidRPr="00F14F70" w:rsidRDefault="004A7047" w:rsidP="004A7047">
      <w:pPr>
        <w:pStyle w:val="Bezmezer"/>
        <w:ind w:left="432"/>
        <w:jc w:val="both"/>
      </w:pPr>
      <w:r>
        <w:t>Komponent dôležitý pre registráciu, prihlásenie a odhlásenie užívateľa. Najprv treba registrovať do systému a čakať na schválenie, komponent kontroluje, či všetky povinné polia sú správne vyplnené. Po schválení je možné prihlásiť. Úlohou komponentu je overovanie hesla, ktoré je zadane pri  prihlásovaní do systému. Ak bolo heslo správne zadané, použivateľovi je povolený prístup k možnostiam, ktoré sú prístupné iba po prihlásení. Po prihlásení je aktívná možnosť odhlásenie.</w:t>
      </w:r>
    </w:p>
    <w:p w:rsidR="004A7047" w:rsidRDefault="004A7047" w:rsidP="004A7047">
      <w:pPr>
        <w:pStyle w:val="Bezmezer"/>
      </w:pPr>
    </w:p>
    <w:p w:rsidR="004A7047" w:rsidRDefault="004A7047" w:rsidP="00F9325C">
      <w:pPr>
        <w:pStyle w:val="Nadpis3"/>
      </w:pPr>
      <w:bookmarkStart w:id="163" w:name="_Toc338975547"/>
      <w:bookmarkStart w:id="164" w:name="_Toc348276105"/>
      <w:r>
        <w:t>Komponent správa členov</w:t>
      </w:r>
      <w:bookmarkEnd w:id="163"/>
      <w:bookmarkEnd w:id="164"/>
    </w:p>
    <w:p w:rsidR="004A7047" w:rsidRDefault="004A7047" w:rsidP="004A7047">
      <w:pPr>
        <w:pStyle w:val="Bezmezer"/>
        <w:ind w:left="432"/>
        <w:jc w:val="both"/>
      </w:pPr>
      <w:r>
        <w:t>Komponent je prístupný pre prihláseného člena.</w:t>
      </w:r>
    </w:p>
    <w:p w:rsidR="004A7047" w:rsidRDefault="004A7047" w:rsidP="004A7047">
      <w:pPr>
        <w:pStyle w:val="Odstavecseseznamem"/>
        <w:numPr>
          <w:ilvl w:val="0"/>
          <w:numId w:val="2"/>
        </w:numPr>
        <w:jc w:val="both"/>
      </w:pPr>
      <w:r>
        <w:t>Create: Vytvoriť člena môže návštevník s registráciou, alebo administrátor môže manuálne pridať člena do databázy.</w:t>
      </w:r>
    </w:p>
    <w:p w:rsidR="004A7047" w:rsidRDefault="004A7047" w:rsidP="004A7047">
      <w:pPr>
        <w:pStyle w:val="Odstavecseseznamem"/>
        <w:numPr>
          <w:ilvl w:val="0"/>
          <w:numId w:val="2"/>
        </w:numPr>
        <w:jc w:val="both"/>
      </w:pPr>
      <w:r>
        <w:t>Read: Z databázy sa vyberú uložené informácie, ktoré sa zobrazia.</w:t>
      </w:r>
    </w:p>
    <w:p w:rsidR="004A7047" w:rsidRDefault="004A7047" w:rsidP="004A7047">
      <w:pPr>
        <w:pStyle w:val="Odstavecseseznamem"/>
        <w:numPr>
          <w:ilvl w:val="0"/>
          <w:numId w:val="2"/>
        </w:numPr>
        <w:jc w:val="both"/>
      </w:pPr>
      <w:r>
        <w:t>Update: Je možné meniť údaje. Zobrazí sa formulár ako pri registrácií, z databázy sa vyberú uložené informácie. Po potvrdení zmeny údajov a ich skontrolovaní, sa uložia do databázy.</w:t>
      </w:r>
    </w:p>
    <w:p w:rsidR="004A7047" w:rsidRDefault="004A7047" w:rsidP="004A7047">
      <w:pPr>
        <w:pStyle w:val="Odstavecseseznamem"/>
        <w:numPr>
          <w:ilvl w:val="0"/>
          <w:numId w:val="2"/>
        </w:numPr>
        <w:jc w:val="both"/>
      </w:pPr>
      <w:r>
        <w:t>Delete: Každého člena je možné odstrániť z databázy.</w:t>
      </w:r>
    </w:p>
    <w:p w:rsidR="004A7047" w:rsidRDefault="004A7047" w:rsidP="00F9325C">
      <w:pPr>
        <w:pStyle w:val="Nadpis3"/>
      </w:pPr>
      <w:bookmarkStart w:id="165" w:name="_Toc338975548"/>
      <w:bookmarkStart w:id="166" w:name="_Toc348276106"/>
      <w:r>
        <w:t>Komponent schválovanie členov</w:t>
      </w:r>
      <w:bookmarkEnd w:id="165"/>
      <w:bookmarkEnd w:id="166"/>
    </w:p>
    <w:p w:rsidR="004A7047" w:rsidRDefault="004A7047" w:rsidP="004A7047">
      <w:pPr>
        <w:ind w:left="426"/>
        <w:jc w:val="both"/>
      </w:pPr>
      <w:r>
        <w:t>Komponent je prístupný pre administrátora. Pri registrácii položka „schválený“ sa automaticky nastaví na „neschválený“. Administrátor môže, ale nemusí schváliť člena.</w:t>
      </w:r>
    </w:p>
    <w:p w:rsidR="004A7047" w:rsidRDefault="004A7047" w:rsidP="00F9325C">
      <w:pPr>
        <w:pStyle w:val="Nadpis3"/>
      </w:pPr>
      <w:bookmarkStart w:id="167" w:name="_Toc338975549"/>
      <w:bookmarkStart w:id="168" w:name="_Toc348276107"/>
      <w:r>
        <w:t>Komponent platby</w:t>
      </w:r>
      <w:bookmarkEnd w:id="167"/>
      <w:bookmarkEnd w:id="168"/>
    </w:p>
    <w:p w:rsidR="004A7047" w:rsidRDefault="004A7047" w:rsidP="004A7047">
      <w:pPr>
        <w:ind w:left="426"/>
        <w:jc w:val="both"/>
      </w:pPr>
      <w:r>
        <w:t>Platba môže byť: registračný, členský poplatok alebo dobrovoľný príspevok.Komponent kontroluje, či  pri registrácií bolo odoslané registračný poplatok (v ďalších rokoch to bude členský poplatok), ktorý sa ukladá do databázy. Administrátor na základe variabilného symbolu priradí člena.</w:t>
      </w:r>
    </w:p>
    <w:p w:rsidR="004A7047" w:rsidRDefault="004A7047" w:rsidP="00F9325C">
      <w:pPr>
        <w:pStyle w:val="Nadpis3"/>
      </w:pPr>
      <w:bookmarkStart w:id="169" w:name="_Toc338975550"/>
      <w:bookmarkStart w:id="170" w:name="_Toc348276108"/>
      <w:r>
        <w:t>Komponent hromadná korešpondencia</w:t>
      </w:r>
      <w:bookmarkEnd w:id="169"/>
      <w:bookmarkEnd w:id="170"/>
    </w:p>
    <w:p w:rsidR="004A7047" w:rsidRDefault="004A7047" w:rsidP="004A7047">
      <w:pPr>
        <w:ind w:left="426"/>
        <w:jc w:val="both"/>
      </w:pPr>
      <w:r>
        <w:t>Po vyplnení formulára administrátor môže posielať informačné e-maily konkrétnym členom a potenciálnym členom. Podľa formulára budú vybraté vhodné e-mailové adresy z databázy.</w:t>
      </w:r>
    </w:p>
    <w:p w:rsidR="004A7047" w:rsidRDefault="004A7047" w:rsidP="00F9325C">
      <w:pPr>
        <w:pStyle w:val="Nadpis3"/>
      </w:pPr>
      <w:bookmarkStart w:id="171" w:name="_Toc338975551"/>
      <w:bookmarkStart w:id="172" w:name="_Toc348276109"/>
      <w:r>
        <w:t>Komponent správa článkov</w:t>
      </w:r>
      <w:bookmarkEnd w:id="171"/>
      <w:bookmarkEnd w:id="172"/>
    </w:p>
    <w:p w:rsidR="004A7047" w:rsidRDefault="004A7047" w:rsidP="004A7047">
      <w:pPr>
        <w:pStyle w:val="Bezmezer"/>
        <w:ind w:left="426"/>
        <w:jc w:val="both"/>
      </w:pPr>
      <w:r>
        <w:t>Úloha komponentu:</w:t>
      </w:r>
    </w:p>
    <w:p w:rsidR="004A7047" w:rsidRDefault="004A7047" w:rsidP="004A7047">
      <w:pPr>
        <w:pStyle w:val="Bezmezer"/>
        <w:numPr>
          <w:ilvl w:val="0"/>
          <w:numId w:val="2"/>
        </w:numPr>
        <w:jc w:val="both"/>
      </w:pPr>
      <w:r>
        <w:t xml:space="preserve">Create: Administrátor môže vytvoriť článok, po správne vyplnení formulára údaje sa ukladajú do databázy. </w:t>
      </w:r>
    </w:p>
    <w:p w:rsidR="004A7047" w:rsidRDefault="004A7047" w:rsidP="004A7047">
      <w:pPr>
        <w:pStyle w:val="Bezmezer"/>
        <w:numPr>
          <w:ilvl w:val="0"/>
          <w:numId w:val="2"/>
        </w:numPr>
        <w:jc w:val="both"/>
      </w:pPr>
      <w:r>
        <w:t xml:space="preserve">Delete: Adminstrátor môže zmazať článok. </w:t>
      </w:r>
    </w:p>
    <w:p w:rsidR="004A7047" w:rsidRDefault="004A7047" w:rsidP="004A7047">
      <w:pPr>
        <w:pStyle w:val="Bezmezer"/>
        <w:numPr>
          <w:ilvl w:val="0"/>
          <w:numId w:val="2"/>
        </w:numPr>
        <w:jc w:val="both"/>
      </w:pPr>
      <w:r>
        <w:t>Read: Každý člen môže zobraziť článok. Po vybraní článka sa vypíše text z databázy.</w:t>
      </w:r>
    </w:p>
    <w:p w:rsidR="004A7047" w:rsidRDefault="004A7047" w:rsidP="00F9325C">
      <w:pPr>
        <w:pStyle w:val="Nadpis4"/>
      </w:pPr>
      <w:bookmarkStart w:id="173" w:name="_Toc338975552"/>
      <w:bookmarkStart w:id="174" w:name="_Toc348276110"/>
      <w:r>
        <w:t>Statické články</w:t>
      </w:r>
      <w:bookmarkEnd w:id="173"/>
      <w:bookmarkEnd w:id="174"/>
    </w:p>
    <w:p w:rsidR="004A7047" w:rsidRDefault="004A7047" w:rsidP="004A7047">
      <w:pPr>
        <w:ind w:left="426"/>
      </w:pPr>
      <w:r>
        <w:t>Sú to články, ktoré sú pevne dané. Sú to hlavne články informačného charakteru s veľmi dlhou periódou zobrazenia, napr. stanovy, dôležité oznamy.</w:t>
      </w:r>
    </w:p>
    <w:p w:rsidR="004A7047" w:rsidRDefault="004A7047" w:rsidP="00F9325C">
      <w:pPr>
        <w:pStyle w:val="Nadpis4"/>
      </w:pPr>
      <w:bookmarkStart w:id="175" w:name="_Toc338975553"/>
      <w:bookmarkStart w:id="176" w:name="_Toc348276111"/>
      <w:r>
        <w:t>Dynamické články</w:t>
      </w:r>
      <w:bookmarkEnd w:id="175"/>
      <w:bookmarkEnd w:id="176"/>
    </w:p>
    <w:p w:rsidR="004A7047" w:rsidRPr="00EA0B1B" w:rsidRDefault="004A7047" w:rsidP="004A7047">
      <w:pPr>
        <w:ind w:left="426"/>
      </w:pPr>
      <w:r>
        <w:t>Sú to tipy článkov, ktoré vytvára administrátor a majú informačný charakter, napr. článok o nadchádzajúcich stretnutiach, novinky na webe, novinky so sveta a iné.</w:t>
      </w:r>
    </w:p>
    <w:p w:rsidR="004A7047" w:rsidRDefault="004A7047" w:rsidP="004A7047">
      <w:pPr>
        <w:ind w:left="576"/>
      </w:pPr>
    </w:p>
    <w:p w:rsidR="004A7047" w:rsidRDefault="004A7047" w:rsidP="00F9325C">
      <w:pPr>
        <w:pStyle w:val="Nadpis3"/>
      </w:pPr>
      <w:bookmarkStart w:id="177" w:name="_Toc338975554"/>
      <w:bookmarkStart w:id="178" w:name="_Toc348276112"/>
      <w:r>
        <w:lastRenderedPageBreak/>
        <w:t>Komponent import/export údajov</w:t>
      </w:r>
      <w:bookmarkEnd w:id="177"/>
      <w:bookmarkEnd w:id="178"/>
    </w:p>
    <w:p w:rsidR="004A7047" w:rsidRDefault="004A7047" w:rsidP="004A7047">
      <w:pPr>
        <w:pStyle w:val="Odstavecseseznamem"/>
        <w:numPr>
          <w:ilvl w:val="0"/>
          <w:numId w:val="2"/>
        </w:numPr>
        <w:jc w:val="both"/>
      </w:pPr>
      <w:r>
        <w:t>Import údajov:  Z kompatibilného súboru je možné importovať údaje do databázy.</w:t>
      </w:r>
    </w:p>
    <w:p w:rsidR="004A7047" w:rsidRPr="00D83FB0" w:rsidRDefault="004A7047" w:rsidP="004A7047">
      <w:pPr>
        <w:pStyle w:val="Odstavecseseznamem"/>
        <w:numPr>
          <w:ilvl w:val="0"/>
          <w:numId w:val="2"/>
        </w:numPr>
        <w:jc w:val="both"/>
      </w:pPr>
      <w:r>
        <w:t>Export údajov:  Po zvolení  adresy na vytvorenie  súboru je možné exportovať údaje z databázy.</w:t>
      </w:r>
    </w:p>
    <w:p w:rsidR="004A7047" w:rsidRDefault="004A7047" w:rsidP="00F9325C">
      <w:pPr>
        <w:pStyle w:val="Nadpis3"/>
      </w:pPr>
      <w:bookmarkStart w:id="179" w:name="_Toc338975555"/>
      <w:bookmarkStart w:id="180" w:name="_Toc348276113"/>
      <w:r>
        <w:t>Komponent kalendár</w:t>
      </w:r>
      <w:bookmarkEnd w:id="179"/>
      <w:bookmarkEnd w:id="180"/>
    </w:p>
    <w:p w:rsidR="004A7047" w:rsidRPr="00D83FB0" w:rsidRDefault="004A7047" w:rsidP="004A7047">
      <w:pPr>
        <w:ind w:left="576"/>
        <w:jc w:val="both"/>
      </w:pPr>
      <w:r>
        <w:t>Do kalendára sa ukladajú udalosti, aj exkurzie ako udalosti. Je možné filtrovať, napr. odkedy-dokedy chceme udalosti zobraziť a z databázy budú vyťahované vhodné udalsoti so všetkými údajmi.</w:t>
      </w:r>
    </w:p>
    <w:p w:rsidR="004A7047" w:rsidRDefault="004A7047" w:rsidP="00F9325C">
      <w:pPr>
        <w:pStyle w:val="Nadpis3"/>
      </w:pPr>
      <w:bookmarkStart w:id="181" w:name="_Toc338975556"/>
      <w:bookmarkStart w:id="182" w:name="_Toc348276114"/>
      <w:r>
        <w:t>Komponent správa exkurzií</w:t>
      </w:r>
      <w:bookmarkEnd w:id="181"/>
      <w:bookmarkEnd w:id="182"/>
    </w:p>
    <w:p w:rsidR="004A7047" w:rsidRDefault="004A7047" w:rsidP="004A7047">
      <w:pPr>
        <w:pStyle w:val="Bezmezer"/>
        <w:ind w:firstLine="432"/>
      </w:pPr>
      <w:r>
        <w:t>Úloha komponentu:</w:t>
      </w:r>
    </w:p>
    <w:p w:rsidR="004A7047" w:rsidRDefault="004A7047" w:rsidP="004A7047">
      <w:pPr>
        <w:pStyle w:val="Bezmezer"/>
        <w:numPr>
          <w:ilvl w:val="0"/>
          <w:numId w:val="2"/>
        </w:numPr>
      </w:pPr>
      <w:r>
        <w:t xml:space="preserve"> Create: Administrátor môže vytvoriť exkurziu, po správne vyplnení formulára údaje sa ukladajú do databázy. Aj v kalendári sa objaví nová exkurzia.</w:t>
      </w:r>
    </w:p>
    <w:p w:rsidR="004A7047" w:rsidRDefault="004A7047" w:rsidP="004A7047">
      <w:pPr>
        <w:pStyle w:val="Bezmezer"/>
        <w:numPr>
          <w:ilvl w:val="0"/>
          <w:numId w:val="2"/>
        </w:numPr>
      </w:pPr>
      <w:r>
        <w:t>Update: Administrátor môže meniť údaje exkurzie. Z databázy sa zobrazia uložené údaje a uložia sa nové údaje.</w:t>
      </w:r>
    </w:p>
    <w:p w:rsidR="004A7047" w:rsidRDefault="004A7047" w:rsidP="004A7047">
      <w:pPr>
        <w:pStyle w:val="Bezmezer"/>
        <w:numPr>
          <w:ilvl w:val="0"/>
          <w:numId w:val="2"/>
        </w:numPr>
      </w:pPr>
      <w:r>
        <w:t xml:space="preserve">Delete: Adminstrátor môže zmazať exkurziu. Z databázy tým odstráni všetky údaje o exkurzie. Odstráni exkurziu aj z kalendára. </w:t>
      </w:r>
    </w:p>
    <w:p w:rsidR="004A7047" w:rsidRPr="00F14F70" w:rsidRDefault="004A7047" w:rsidP="004A7047">
      <w:pPr>
        <w:pStyle w:val="Bezmezer"/>
        <w:numPr>
          <w:ilvl w:val="0"/>
          <w:numId w:val="2"/>
        </w:numPr>
      </w:pPr>
      <w:r>
        <w:t>Read: Každý kto ma prístup na stránku združenia môže zobraziť údaje o exkurzie alebo konkrétnej udalosti v kalendári.  Po vybraní exkurzie/udalosti sa vypíšú vhodné údaje z databázy.</w:t>
      </w:r>
    </w:p>
    <w:p w:rsidR="004A7047" w:rsidRPr="00D83FB0" w:rsidRDefault="004A7047" w:rsidP="004A7047">
      <w:pPr>
        <w:ind w:left="576"/>
      </w:pPr>
    </w:p>
    <w:p w:rsidR="004A7047" w:rsidRDefault="004A7047" w:rsidP="00F9325C">
      <w:pPr>
        <w:pStyle w:val="Nadpis3"/>
      </w:pPr>
      <w:bookmarkStart w:id="183" w:name="_Toc338975557"/>
      <w:bookmarkStart w:id="184" w:name="_Toc348276115"/>
      <w:r>
        <w:t>Komponent login/logout exkurzií</w:t>
      </w:r>
      <w:bookmarkEnd w:id="183"/>
      <w:bookmarkEnd w:id="184"/>
    </w:p>
    <w:p w:rsidR="004A7047" w:rsidRPr="00D83FB0" w:rsidRDefault="004A7047" w:rsidP="004A7047">
      <w:pPr>
        <w:ind w:left="576"/>
        <w:jc w:val="both"/>
      </w:pPr>
      <w:r>
        <w:t>Každý prihlásený používateľ sa môže prihlásiť alebo odhlásiť z exkurzie a spolu so svojou osobou nahlásiť aj počet sprevádzaných ľudí. Pri prihlásení sa skontroluje obsadenosť. Ak je tam ešte požadovaný počet voľných miest, tak prihlásenie sa uskutoční a do databázy uložíme nové údaje o obsadenosti. Pri odhlásení tak isto meníme obsanenosť v datebáze.</w:t>
      </w:r>
    </w:p>
    <w:p w:rsidR="004A7047" w:rsidRDefault="004A7047" w:rsidP="00F9325C">
      <w:pPr>
        <w:pStyle w:val="Nadpis3"/>
      </w:pPr>
      <w:bookmarkStart w:id="185" w:name="_Toc338975558"/>
      <w:bookmarkStart w:id="186" w:name="_Toc348276116"/>
      <w:r>
        <w:t>Komponent správa udalosti</w:t>
      </w:r>
      <w:bookmarkEnd w:id="185"/>
      <w:bookmarkEnd w:id="186"/>
    </w:p>
    <w:p w:rsidR="004A7047" w:rsidRDefault="004A7047" w:rsidP="004A7047">
      <w:pPr>
        <w:pStyle w:val="Bezmezer"/>
        <w:ind w:firstLine="432"/>
      </w:pPr>
      <w:r>
        <w:t>Úloha komponentu:</w:t>
      </w:r>
    </w:p>
    <w:p w:rsidR="004A7047" w:rsidRDefault="004A7047" w:rsidP="004A7047">
      <w:pPr>
        <w:pStyle w:val="Bezmezer"/>
        <w:numPr>
          <w:ilvl w:val="0"/>
          <w:numId w:val="2"/>
        </w:numPr>
      </w:pPr>
      <w:r>
        <w:t xml:space="preserve"> Create: Administrátor môže vytvoriť udalosť, po správne vyplnení formulára údaje sa ukladajú do databázy. Aj v kalendári sa objaví nová udalosť.</w:t>
      </w:r>
    </w:p>
    <w:p w:rsidR="004A7047" w:rsidRDefault="004A7047" w:rsidP="004A7047">
      <w:pPr>
        <w:pStyle w:val="Bezmezer"/>
        <w:numPr>
          <w:ilvl w:val="0"/>
          <w:numId w:val="2"/>
        </w:numPr>
      </w:pPr>
      <w:r>
        <w:t>Update: Administrátor môže meniť údaje udalosti. Z databázy sa zobrazia uložené údaje a uložia sa nové údaje.</w:t>
      </w:r>
    </w:p>
    <w:p w:rsidR="004A7047" w:rsidRDefault="004A7047" w:rsidP="004A7047">
      <w:pPr>
        <w:pStyle w:val="Bezmezer"/>
        <w:numPr>
          <w:ilvl w:val="0"/>
          <w:numId w:val="2"/>
        </w:numPr>
      </w:pPr>
      <w:r>
        <w:t xml:space="preserve">Delete: Adminstrátor môže zmazať udalosť. Z databázy tým odstráni všetky údaje o udalosti. Odstráni udalosť aj z kalendára. </w:t>
      </w:r>
    </w:p>
    <w:p w:rsidR="004A7047" w:rsidRPr="00F14F70" w:rsidRDefault="004A7047" w:rsidP="004A7047">
      <w:pPr>
        <w:pStyle w:val="Bezmezer"/>
        <w:numPr>
          <w:ilvl w:val="0"/>
          <w:numId w:val="2"/>
        </w:numPr>
      </w:pPr>
      <w:r>
        <w:t>Read: Každý návštevník stránky môže zobraziť údaje o udalosti. Po vybraní udalosti sa vypíšú vhodné údaje z databázy.</w:t>
      </w:r>
    </w:p>
    <w:p w:rsidR="004A7047" w:rsidRDefault="004A7047" w:rsidP="004A7047">
      <w:r>
        <w:br w:type="page"/>
      </w:r>
    </w:p>
    <w:p w:rsidR="004A7047" w:rsidRDefault="004A7047" w:rsidP="00F9325C">
      <w:pPr>
        <w:pStyle w:val="Nadpis2"/>
      </w:pPr>
      <w:bookmarkStart w:id="187" w:name="_Toc338975559"/>
      <w:bookmarkStart w:id="188" w:name="_Toc348276117"/>
      <w:r>
        <w:lastRenderedPageBreak/>
        <w:t>Databázový model</w:t>
      </w:r>
      <w:bookmarkEnd w:id="187"/>
      <w:bookmarkEnd w:id="188"/>
    </w:p>
    <w:p w:rsidR="004A7047" w:rsidRPr="008345CC" w:rsidRDefault="004A7047" w:rsidP="004A7047"/>
    <w:p w:rsidR="004A7047" w:rsidRDefault="004A7047" w:rsidP="004A7047">
      <w:r>
        <w:t>Databázový model bol vyhotovený tak aby reálne pokryl všetky situácie, ktoré môžu nastať počas behu aplikácie a zohľadnuje vzťahy medzi udalosťami, ktoré počas behu aplikácie môžu nastať a je na ne pripravený. Za základnú tabuľku možno označiť tabuľku „users“, ktorá uchováva všetky informácie o konkrétnom používateľovi. Za zaujímavé tabuľky možno označiť tabuľky zaoberajúce sa správou projektov a vecí ohľadne projektov. Projekty sú členené do kategórií, podľa toho kvôli čomu boli vytvorené. Projekt sa môže nachádzať vo viacerých stavoch. A to napríklad schválený, vytvorený ale zatiaľ neschválený, ukončený. Tieto stavy sa zaznamenávaju podľa hodnoty v stĺpci „active“. Každý projekt vedie o sebe informácie za akým účelom bol vytvorený, kto ho vytvoril a taktiež predpokladané finančné náklady na jeho realizáciu a časové obdobie na ktoré bol vytvorený. Pre každý projekt sa vedie evidencia nákupov jednotlivých čiastkových položiek, ktoré sú potrebné pre jeho celkovú realizáciu. Tieto položky sa viažu na konkrétny projekt, je známe meno položky, celková suma a ID používateľa, ktorý takýto nákup uskutočnil. Tieto finančné prostriedky sa čerpajú z peňazí, ktoré boli na tento projekt vyčlenené. Po ukončení projektu sa zráta celková suma, ktorá bola vynaložena na daný projekt a ak zostanú nevyčerpané peniaze, tak tieto peniaze sa vrátia späť do spoločných peňazí určených na danú kategóriu pod ktorú patrí daný projekt. Peniaze medzi kategóriami je možné presúvať, keď nastane potreba združenia presunúť akútne peniaze na inú kategóriu z rôznych dôvodov. Tieto tranzakcie sa evidujú takže je jednoduché zistiť z kade dané peniaze prišli, aby bolo jednoduché ich vrátiť späť. Taktiež za zmienku , kvôli svojej významnosti stojí tabuľka  „database_log“, lebo táto tabuľka obsahuje všetky zmeny, ktoré boli vykonané v databázi od insertov, updatov až po delete operácie.</w:t>
      </w:r>
    </w:p>
    <w:p w:rsidR="004A7047" w:rsidRDefault="004A7047" w:rsidP="004A7047">
      <w:r>
        <w:t>Príklad relácií:</w:t>
      </w:r>
    </w:p>
    <w:p w:rsidR="004A7047" w:rsidRDefault="004A7047" w:rsidP="004A7047">
      <w:pPr>
        <w:pStyle w:val="Odstavecseseznamem"/>
        <w:numPr>
          <w:ilvl w:val="0"/>
          <w:numId w:val="3"/>
        </w:numPr>
      </w:pPr>
      <w:r>
        <w:t>Projekt je v relácií ku kategórií vo vzťahu N:1, lebo n-projektov môže patriť pod jednu kategóriu ale zároveň každý projekt môže byť začlenený maximálne v jednej kategórií</w:t>
      </w:r>
    </w:p>
    <w:p w:rsidR="004A7047" w:rsidRDefault="004A7047" w:rsidP="004A7047">
      <w:pPr>
        <w:pStyle w:val="Odstavecseseznamem"/>
        <w:numPr>
          <w:ilvl w:val="0"/>
          <w:numId w:val="3"/>
        </w:numPr>
      </w:pPr>
      <w:r>
        <w:t>Projekt v relácii ku položkám projektu je vo vzťahu 1:N, lebo práve n-položiek bolo vyúčtovaných na daný, konkrétny projekt.</w:t>
      </w:r>
    </w:p>
    <w:p w:rsidR="004A7047" w:rsidRPr="00763565" w:rsidRDefault="004A7047" w:rsidP="004A7047">
      <w:pPr>
        <w:pStyle w:val="Odstavecseseznamem"/>
        <w:numPr>
          <w:ilvl w:val="0"/>
          <w:numId w:val="3"/>
        </w:numPr>
      </w:pPr>
      <w:r>
        <w:t>Údaje typu miesto narodenie, poštové smerové číslo, štúdijný program a ďaľšie je vo vzťahu ku tabuľke „users“ vo vzťahu 1:N. Lebo daný používateľ sa narodil na práve jednom mieste, absolvoval práve jeden štúdijný program alebo jeho adresa obshauje práve jedno poštové smerové číslo a na strane druhej práve n-používateľov sa narodilo na práve jednom mieste. Keďže takéto údaje sa s veľkou pravdepodobnosťou opakujú tak sú vyčlenené do samostatných tabuľiek, čo zabezpečí ich rýchlejšiu úpravu ak je potrebná, lebo stačí nám zmeniť jeden údaj a zmenia sa všetky požadované, keďže iné tabuľky sa na tieto hodnoty odkazujú pomocou cudzích kľučov.</w:t>
      </w:r>
    </w:p>
    <w:p w:rsidR="004A7047" w:rsidRDefault="004A7047" w:rsidP="004A7047">
      <w:r>
        <w:rPr>
          <w:noProof/>
          <w:lang w:eastAsia="sk-SK"/>
        </w:rPr>
        <w:lastRenderedPageBreak/>
        <w:drawing>
          <wp:inline distT="0" distB="0" distL="0" distR="0" wp14:anchorId="2B474367" wp14:editId="67F1A101">
            <wp:extent cx="5762625" cy="4876800"/>
            <wp:effectExtent l="0" t="0" r="0" b="0"/>
            <wp:docPr id="16" name="Picture 7" descr="C:\Users\Matej\Documents\Skola\TIS\db_tis_woz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ej\Documents\Skola\TIS\db_tis_wozaf.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2625" cy="4876800"/>
                    </a:xfrm>
                    <a:prstGeom prst="rect">
                      <a:avLst/>
                    </a:prstGeom>
                    <a:noFill/>
                    <a:ln>
                      <a:noFill/>
                    </a:ln>
                  </pic:spPr>
                </pic:pic>
              </a:graphicData>
            </a:graphic>
          </wp:inline>
        </w:drawing>
      </w:r>
    </w:p>
    <w:p w:rsidR="004A7047" w:rsidRDefault="004A7047" w:rsidP="004A7047">
      <w:pPr>
        <w:pStyle w:val="Bezmezer"/>
        <w:ind w:left="1071"/>
      </w:pPr>
      <w:r>
        <w:t>Obrázok 2 - Dátový model aplikácie</w:t>
      </w:r>
    </w:p>
    <w:p w:rsidR="004A7047" w:rsidRDefault="004A7047" w:rsidP="004A7047">
      <w:pPr>
        <w:pStyle w:val="Bezmezer"/>
        <w:ind w:left="1071"/>
      </w:pPr>
    </w:p>
    <w:p w:rsidR="004A7047" w:rsidRDefault="004A7047" w:rsidP="004A7047">
      <w:pPr>
        <w:pStyle w:val="Bezmezer"/>
        <w:ind w:left="1071"/>
      </w:pPr>
      <w:r>
        <w:t>Konvencie:</w:t>
      </w:r>
    </w:p>
    <w:p w:rsidR="004A7047" w:rsidRDefault="004A7047" w:rsidP="004A7047">
      <w:pPr>
        <w:pStyle w:val="Bezmezer"/>
        <w:numPr>
          <w:ilvl w:val="0"/>
          <w:numId w:val="2"/>
        </w:numPr>
      </w:pPr>
      <w:r>
        <w:t>Jazyk: všetky názvy tabuliek a názvy stĺpcov sú uvedené v anglickom jazyku</w:t>
      </w:r>
    </w:p>
    <w:p w:rsidR="004A7047" w:rsidRDefault="004A7047" w:rsidP="004A7047">
      <w:pPr>
        <w:pStyle w:val="Bezmezer"/>
        <w:numPr>
          <w:ilvl w:val="0"/>
          <w:numId w:val="2"/>
        </w:numPr>
      </w:pPr>
      <w:r>
        <w:t>Názvy tabuliek: tabuliek začínajú prefixom "tis_“ a následne pokračujú pomenovaním v množnom čísle, ktoré hovorí o tom čo daná tabuľka zabezpečuje</w:t>
      </w:r>
    </w:p>
    <w:p w:rsidR="004A7047" w:rsidRDefault="004A7047" w:rsidP="004A7047">
      <w:pPr>
        <w:pStyle w:val="Bezmezer"/>
        <w:numPr>
          <w:ilvl w:val="0"/>
          <w:numId w:val="2"/>
        </w:numPr>
      </w:pPr>
      <w:r>
        <w:t>Názvy stĺpcov: názvy stĺpcov začínajú prefixom, ktorý je odvodený z názvu tabuľky ale v jednotnom čísle a nasledujú pomenovaním stĺpca</w:t>
      </w:r>
    </w:p>
    <w:p w:rsidR="004A7047" w:rsidRDefault="004A7047" w:rsidP="004A7047">
      <w:pPr>
        <w:pStyle w:val="Bezmezer"/>
        <w:numPr>
          <w:ilvl w:val="0"/>
          <w:numId w:val="2"/>
        </w:numPr>
      </w:pPr>
      <w:r>
        <w:t>Cudzie kľúče: začínajú prefixom „fk_“ pokračujú názvom tabuľky a končia názvom stĺpca z tabuľky odkial pochádza</w:t>
      </w:r>
    </w:p>
    <w:p w:rsidR="004A7047" w:rsidRDefault="004A7047" w:rsidP="004A7047">
      <w:pPr>
        <w:pStyle w:val="Bezmezer"/>
        <w:numPr>
          <w:ilvl w:val="0"/>
          <w:numId w:val="2"/>
        </w:numPr>
      </w:pPr>
      <w:r>
        <w:t xml:space="preserve">Názvy s postfixom  „_active“ – daný element v tab. Sa zobrazuje, alebo nezobrazuje </w:t>
      </w:r>
    </w:p>
    <w:p w:rsidR="004A7047" w:rsidRDefault="004A7047" w:rsidP="004A7047">
      <w:pPr>
        <w:pStyle w:val="Bezmezer"/>
        <w:ind w:left="1071"/>
      </w:pPr>
      <w:r>
        <w:tab/>
      </w:r>
      <w:r>
        <w:tab/>
        <w:t xml:space="preserve">     - pre usera:     0 – v databáze sa vyskytuje, ale nemá možnosť sa prihlásiť</w:t>
      </w:r>
    </w:p>
    <w:p w:rsidR="004A7047" w:rsidRDefault="004A7047" w:rsidP="004A7047">
      <w:pPr>
        <w:pStyle w:val="Bezmezer"/>
        <w:ind w:left="1071"/>
      </w:pPr>
      <w:r>
        <w:tab/>
      </w:r>
      <w:r>
        <w:tab/>
      </w:r>
      <w:r>
        <w:tab/>
      </w:r>
      <w:r>
        <w:tab/>
        <w:t xml:space="preserve">  1 – shválený, prihlasuje sa</w:t>
      </w:r>
    </w:p>
    <w:p w:rsidR="004A7047" w:rsidRDefault="004A7047" w:rsidP="004A7047">
      <w:pPr>
        <w:pStyle w:val="Bezmezer"/>
        <w:ind w:left="1071"/>
      </w:pPr>
      <w:r>
        <w:tab/>
      </w:r>
      <w:r>
        <w:tab/>
      </w:r>
      <w:r>
        <w:tab/>
      </w:r>
      <w:r>
        <w:tab/>
        <w:t xml:space="preserve">  2 – expiračná doba, nachádza sa v čase kedy si môže znova obnoviť členské</w:t>
      </w:r>
    </w:p>
    <w:p w:rsidR="004A7047" w:rsidRDefault="004A7047" w:rsidP="004A7047">
      <w:pPr>
        <w:pStyle w:val="Bezmezer"/>
        <w:ind w:left="1071"/>
      </w:pPr>
      <w:r>
        <w:tab/>
      </w:r>
      <w:r>
        <w:tab/>
        <w:t xml:space="preserve">     - project:  0 – neschválený</w:t>
      </w:r>
    </w:p>
    <w:p w:rsidR="004A7047" w:rsidRDefault="004A7047" w:rsidP="004A7047">
      <w:pPr>
        <w:pStyle w:val="Bezmezer"/>
        <w:ind w:left="1071"/>
      </w:pPr>
      <w:r>
        <w:tab/>
      </w:r>
      <w:r>
        <w:tab/>
        <w:t xml:space="preserve">                       1 – schválený</w:t>
      </w:r>
    </w:p>
    <w:p w:rsidR="004A7047" w:rsidRPr="00402015" w:rsidRDefault="004A7047" w:rsidP="004A7047"/>
    <w:p w:rsidR="004A7047" w:rsidRDefault="004A7047" w:rsidP="00F9325C">
      <w:pPr>
        <w:pStyle w:val="Nadpis2"/>
      </w:pPr>
      <w:bookmarkStart w:id="189" w:name="_Toc338975560"/>
      <w:bookmarkStart w:id="190" w:name="_Toc348276118"/>
      <w:r>
        <w:lastRenderedPageBreak/>
        <w:t>Deployment diagram</w:t>
      </w:r>
      <w:bookmarkEnd w:id="189"/>
      <w:bookmarkEnd w:id="190"/>
    </w:p>
    <w:p w:rsidR="004A7047" w:rsidRDefault="004A7047" w:rsidP="004A7047">
      <w:r>
        <w:rPr>
          <w:noProof/>
          <w:lang w:eastAsia="sk-SK"/>
        </w:rPr>
        <w:drawing>
          <wp:inline distT="0" distB="0" distL="0" distR="0" wp14:anchorId="3BBA945B" wp14:editId="7FDA3D99">
            <wp:extent cx="5581650" cy="4619625"/>
            <wp:effectExtent l="0" t="0" r="0" b="952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81650" cy="4619625"/>
                    </a:xfrm>
                    <a:prstGeom prst="rect">
                      <a:avLst/>
                    </a:prstGeom>
                  </pic:spPr>
                </pic:pic>
              </a:graphicData>
            </a:graphic>
          </wp:inline>
        </w:drawing>
      </w:r>
    </w:p>
    <w:p w:rsidR="004A7047" w:rsidRDefault="004A7047" w:rsidP="004A7047">
      <w:pPr>
        <w:jc w:val="center"/>
      </w:pPr>
      <w:r>
        <w:t>Obrázok 3 – Deployment diagram</w:t>
      </w:r>
    </w:p>
    <w:p w:rsidR="004A7047" w:rsidRDefault="004A7047" w:rsidP="004A7047">
      <w:pPr>
        <w:jc w:val="both"/>
      </w:pPr>
      <w:r>
        <w:t>Aplikácia beží na serveri, ktorý podporuje PHP a MySQL. Používateľ má k aplikácií prístup pomocou webového prehliadaču, ktorý vykonáva dopyty na aplikáciu – http GET a POST. Pre úplné fungovanie stránky musí mať používateľ povolený javascript, v prípade blokovania javascriptu sa zobrazí upozornenie, že stránka nemusí pracovať korektne.</w:t>
      </w:r>
    </w:p>
    <w:p w:rsidR="004A7047" w:rsidRDefault="004A7047" w:rsidP="004A7047">
      <w:r>
        <w:br w:type="page"/>
      </w:r>
    </w:p>
    <w:p w:rsidR="004A7047" w:rsidRDefault="004A7047" w:rsidP="00F9325C">
      <w:pPr>
        <w:pStyle w:val="Nadpis2"/>
      </w:pPr>
      <w:bookmarkStart w:id="191" w:name="_Toc338975561"/>
      <w:bookmarkStart w:id="192" w:name="_Toc348276119"/>
      <w:r>
        <w:lastRenderedPageBreak/>
        <w:t>Domain model diagram</w:t>
      </w:r>
      <w:bookmarkEnd w:id="191"/>
      <w:bookmarkEnd w:id="192"/>
    </w:p>
    <w:p w:rsidR="004A7047" w:rsidRDefault="004A7047" w:rsidP="004A7047">
      <w:r>
        <w:rPr>
          <w:noProof/>
          <w:lang w:eastAsia="sk-SK"/>
        </w:rPr>
        <w:drawing>
          <wp:inline distT="0" distB="0" distL="0" distR="0" wp14:anchorId="727A0EEA" wp14:editId="4F9B1C6B">
            <wp:extent cx="5760720" cy="378396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_Domain_model_diagram.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783965"/>
                    </a:xfrm>
                    <a:prstGeom prst="rect">
                      <a:avLst/>
                    </a:prstGeom>
                  </pic:spPr>
                </pic:pic>
              </a:graphicData>
            </a:graphic>
          </wp:inline>
        </w:drawing>
      </w:r>
    </w:p>
    <w:p w:rsidR="004A7047" w:rsidRDefault="004A7047" w:rsidP="004A7047">
      <w:pPr>
        <w:jc w:val="center"/>
      </w:pPr>
      <w:r>
        <w:t>Obrázok 4 – Domain model diagram</w:t>
      </w:r>
    </w:p>
    <w:p w:rsidR="004A7047" w:rsidRDefault="004A7047" w:rsidP="004A7047">
      <w:pPr>
        <w:jc w:val="center"/>
      </w:pPr>
      <w:r>
        <w:t xml:space="preserve"> (Model odkopírovaný s minuloročného projektu v inej grafike)</w:t>
      </w:r>
    </w:p>
    <w:p w:rsidR="004A7047" w:rsidRDefault="004A7047">
      <w:r>
        <w:br w:type="page"/>
      </w:r>
    </w:p>
    <w:p w:rsidR="00F9325C" w:rsidRDefault="00F9325C" w:rsidP="004A7047">
      <w:pPr>
        <w:pStyle w:val="Nadpis1"/>
      </w:pPr>
      <w:bookmarkStart w:id="193" w:name="_Toc348276120"/>
      <w:r>
        <w:lastRenderedPageBreak/>
        <w:t>Návrh</w:t>
      </w:r>
      <w:bookmarkEnd w:id="193"/>
    </w:p>
    <w:p w:rsidR="004A7047" w:rsidRPr="006A4FB4" w:rsidRDefault="004A7047" w:rsidP="00F9325C">
      <w:pPr>
        <w:pStyle w:val="Nadpis2"/>
      </w:pPr>
      <w:bookmarkStart w:id="194" w:name="_Toc348276121"/>
      <w:r w:rsidRPr="006A4FB4">
        <w:t>Všeobecné informácie</w:t>
      </w:r>
      <w:bookmarkEnd w:id="194"/>
    </w:p>
    <w:p w:rsidR="004A7047" w:rsidRPr="006A4FB4" w:rsidRDefault="004A7047" w:rsidP="004A7047">
      <w:r w:rsidRPr="006A4FB4">
        <w:t>Účelom toho dokumentu je návrh a špecifikácia komponentov, ktoré budú použité pri zostavovaní release verzie webovej aplikácie Web občianského združenia FMFI a exkurzie (ďalej len „systém“). Je určený pre vývojárov, ktorý budú jednotlivé komponenty implementovať, pričom používajú tento dokument ako referenčný z hladiska špecifikácie. Mali by dodržiavať jednotlivé menné konvencie, ktoré tento dokument definuje. Po implementácii a integrácii týchto komponentov je možné zostaviť kompletnú a spustiteľnú release verziu systému.</w:t>
      </w:r>
    </w:p>
    <w:p w:rsidR="004A7047" w:rsidRPr="006A4FB4" w:rsidRDefault="004A7047" w:rsidP="004A7047">
      <w:r w:rsidRPr="006A4FB4">
        <w:t>Dokument by mal čo najdetailnejšie a najpresnejšie popisovať jednotlivé komponenty, no mohlo sa stať že pri návrhu neboli známe všetky okolnosti alebo sa pozabudlo na nejaký fakt, preto mohli ostať nejaké elementy nešpecifikované, ba dokonca nedefinované. V takomto prípade sa môže vývojár rozhodnúť a požiadať o doplnenie špecifikácie alebo si môže daný element špecifikovať sám.</w:t>
      </w:r>
    </w:p>
    <w:p w:rsidR="004A7047" w:rsidRDefault="004A7047" w:rsidP="004A7047">
      <w:r w:rsidRPr="006A4FB4">
        <w:t>Dokument obsahuje predľadné tabuľky, podľa ktorých sa vývojári orientujú. Ďalej je popísané rozdelenie práce tak, aby vývoj komponentov bol čo najefektívnejší. K tomuto rozdeleniu práce prislúchajú aj tabulky, ktoré obsahujú štruktúrované informácie tak, aby konkrétny vývojar dostal čo najviac informácii na jednom mieste a nemusel sa prepínať medzi tabuľkami.</w:t>
      </w:r>
    </w:p>
    <w:p w:rsidR="004A7047" w:rsidRPr="006A4FB4" w:rsidRDefault="004A7047" w:rsidP="004A7047">
      <w:r>
        <w:t>K dokumentu patrí príloha, v ktorej je triedny diagram a grafické návrhy jednotlivých stránok.</w:t>
      </w:r>
    </w:p>
    <w:p w:rsidR="004A7047" w:rsidRPr="006A4FB4" w:rsidRDefault="004A7047" w:rsidP="00F9325C">
      <w:pPr>
        <w:pStyle w:val="Nadpis2"/>
      </w:pPr>
      <w:bookmarkStart w:id="195" w:name="_Toc348276122"/>
      <w:r w:rsidRPr="006A4FB4">
        <w:t>Základné rozdelenie komponentov</w:t>
      </w:r>
      <w:bookmarkEnd w:id="195"/>
    </w:p>
    <w:p w:rsidR="004A7047" w:rsidRPr="006A4FB4" w:rsidRDefault="004A7047" w:rsidP="004A7047">
      <w:r w:rsidRPr="006A4FB4">
        <w:t>Na vývoj používame framework nad php – CodeIgniter. Tento framework sme si zvolili aj preto, lebo používa návrhový vzor MVC, teda model – view – controller.</w:t>
      </w:r>
    </w:p>
    <w:p w:rsidR="004A7047" w:rsidRPr="006A4FB4" w:rsidRDefault="004A7047" w:rsidP="00F9325C">
      <w:pPr>
        <w:pStyle w:val="Nadpis3"/>
      </w:pPr>
      <w:bookmarkStart w:id="196" w:name="_Toc348276123"/>
      <w:r w:rsidRPr="006A4FB4">
        <w:t>MVC všeobecne</w:t>
      </w:r>
      <w:bookmarkEnd w:id="196"/>
    </w:p>
    <w:p w:rsidR="004A7047" w:rsidRPr="006A4FB4" w:rsidRDefault="004A7047" w:rsidP="004A7047">
      <w:r w:rsidRPr="006A4FB4">
        <w:t xml:space="preserve">Tento návrhový vzor nás núti programovať podľa istých pravidiel, ktoré ak dodržime, framework nám značne ulahčí prácu. Je rozdelený na 3 nezávislé komponenty – model, view, controller. </w:t>
      </w:r>
      <w:r w:rsidRPr="006A4FB4">
        <w:rPr>
          <w:u w:val="single"/>
        </w:rPr>
        <w:t>Model</w:t>
      </w:r>
      <w:r w:rsidRPr="006A4FB4">
        <w:t xml:space="preserve"> slúži na komunikáciu z dátovým úložiskom. Obsahuje metódy, ktoré vykonávajú čítanie a zápis dát systému. </w:t>
      </w:r>
      <w:r w:rsidRPr="006A4FB4">
        <w:rPr>
          <w:u w:val="single"/>
        </w:rPr>
        <w:t>View</w:t>
      </w:r>
      <w:r w:rsidRPr="006A4FB4">
        <w:t xml:space="preserve"> obsahuje šablóny, podľa ktorých sa zobrazujú formátované dáta na výstup. </w:t>
      </w:r>
      <w:r w:rsidRPr="006A4FB4">
        <w:rPr>
          <w:u w:val="single"/>
        </w:rPr>
        <w:t>Controller</w:t>
      </w:r>
      <w:r w:rsidRPr="006A4FB4">
        <w:t xml:space="preserve"> slúži ako komunikačná jednotka z používateľom. Podľa požiadavky používateľa controller zobrazí view, pre ktorý pripravý potrebné informácie z modelu. Podľa návrhového vzoru mvc aj model a view vedia spolu komunikovať, view si tak môže sám získať potrebné dáta na zobrazenie z modelu.</w:t>
      </w:r>
    </w:p>
    <w:p w:rsidR="004A7047" w:rsidRPr="006A4FB4" w:rsidRDefault="004A7047" w:rsidP="004A7047">
      <w:r w:rsidRPr="006A4FB4">
        <w:rPr>
          <w:noProof/>
          <w:lang w:eastAsia="sk-SK"/>
        </w:rPr>
        <w:lastRenderedPageBreak/>
        <w:drawing>
          <wp:inline distT="0" distB="0" distL="0" distR="0" wp14:anchorId="4B89954E" wp14:editId="7831B450">
            <wp:extent cx="2557808" cy="2456121"/>
            <wp:effectExtent l="0" t="0" r="0" b="1905"/>
            <wp:docPr id="19" name="Picture 1" descr="http://www.w3schools.com/aspnet/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w3schools.com/aspnet/27.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56580" cy="2454942"/>
                    </a:xfrm>
                    <a:prstGeom prst="rect">
                      <a:avLst/>
                    </a:prstGeom>
                    <a:noFill/>
                    <a:ln>
                      <a:noFill/>
                    </a:ln>
                  </pic:spPr>
                </pic:pic>
              </a:graphicData>
            </a:graphic>
          </wp:inline>
        </w:drawing>
      </w:r>
    </w:p>
    <w:p w:rsidR="004A7047" w:rsidRPr="006A4FB4" w:rsidRDefault="004A7047" w:rsidP="004A7047">
      <w:r w:rsidRPr="006A4FB4">
        <w:t>MVC definuje aj správu zdrojových súborov a tried. MVC framework obsahuje priečinky Model, View, Controller, kde sa ukladajú zdrojové kódy zodpovedajúce danému názvu. Každý súbor obsahuje  práve jednu triedu, ktorej názov je použitý aj v názve súboru. Táto trieda obsahuje všetky metódy a ich implementáciu.</w:t>
      </w:r>
    </w:p>
    <w:p w:rsidR="004A7047" w:rsidRPr="006A4FB4" w:rsidRDefault="004A7047" w:rsidP="00F9325C">
      <w:pPr>
        <w:pStyle w:val="Nadpis3"/>
      </w:pPr>
      <w:bookmarkStart w:id="197" w:name="_Toc348276124"/>
      <w:r w:rsidRPr="006A4FB4">
        <w:t>Základný návrh komponentov a rozdelenie na MVC</w:t>
      </w:r>
      <w:bookmarkEnd w:id="197"/>
    </w:p>
    <w:p w:rsidR="004A7047" w:rsidRDefault="004A7047" w:rsidP="004A7047">
      <w:r w:rsidRPr="006A4FB4">
        <w:t>Táto sekcia delí špecifické komponenty systému a mapuje ich na návrhový vzor MVC, pričom dodržuje predpísané pravidlá MVC. Z tohto rozdelenia bude vychádzať správa zdrojových súborov, tried a metód.</w:t>
      </w:r>
    </w:p>
    <w:p w:rsidR="004A7047" w:rsidRDefault="004A7047" w:rsidP="00F9325C">
      <w:pPr>
        <w:pStyle w:val="Nadpis4"/>
      </w:pPr>
      <w:bookmarkStart w:id="198" w:name="_Toc348276125"/>
      <w:r>
        <w:t>Session</w:t>
      </w:r>
      <w:bookmarkEnd w:id="198"/>
    </w:p>
    <w:p w:rsidR="004A7047" w:rsidRPr="0057442A" w:rsidRDefault="004A7047" w:rsidP="004A7047">
      <w:r>
        <w:t>Session drží počas práce v systéme údaje o prihlásení používateľa. Tieto údaje musia byť nadradené nad celou MVC štruktúrov, teda ktorýkoľvek komponent musí mať prístup k session. Je to z dôvodu autentifikácie, získania role a osobných údajov o použivateľovi.</w:t>
      </w:r>
    </w:p>
    <w:p w:rsidR="004A7047" w:rsidRPr="006A4FB4" w:rsidRDefault="004A7047" w:rsidP="00F9325C">
      <w:pPr>
        <w:pStyle w:val="Nadpis4"/>
      </w:pPr>
      <w:bookmarkStart w:id="199" w:name="_Toc348276126"/>
      <w:r w:rsidRPr="006A4FB4">
        <w:t>Model</w:t>
      </w:r>
      <w:bookmarkEnd w:id="199"/>
    </w:p>
    <w:p w:rsidR="004A7047" w:rsidRPr="006A4FB4" w:rsidRDefault="004A7047" w:rsidP="004A7047">
      <w:r w:rsidRPr="006A4FB4">
        <w:t>Model slúži na komunikáciu z MySQL databázou. Obsahuje metódy, ktore načítajú údaje z databázy a vrátia ich v podobne požadovanej štruktúry. V prípade jedného zaznamu vráti záznam ako pole, v prípade viacerých záznamov vráti pole objektov. Podrobnejšia špecifikácia jednotlivých funkcií je v ďalších kapitolách.</w:t>
      </w:r>
    </w:p>
    <w:p w:rsidR="004A7047" w:rsidRPr="006A4FB4" w:rsidRDefault="004A7047" w:rsidP="004A7047">
      <w:pPr>
        <w:rPr>
          <w:u w:val="single"/>
        </w:rPr>
      </w:pPr>
      <w:r w:rsidRPr="006A4FB4">
        <w:rPr>
          <w:u w:val="single"/>
        </w:rPr>
        <w:t>Tieto metódy sú rozdelené podľa účelu do 4 kontajnérov (tried):</w:t>
      </w:r>
    </w:p>
    <w:p w:rsidR="004A7047" w:rsidRPr="006A4FB4" w:rsidRDefault="004A7047" w:rsidP="004A7047">
      <w:pPr>
        <w:pStyle w:val="Odstavecseseznamem"/>
        <w:numPr>
          <w:ilvl w:val="0"/>
          <w:numId w:val="4"/>
        </w:numPr>
      </w:pPr>
      <w:r w:rsidRPr="006A4FB4">
        <w:t>Selecter</w:t>
      </w:r>
    </w:p>
    <w:p w:rsidR="004A7047" w:rsidRPr="006A4FB4" w:rsidRDefault="004A7047" w:rsidP="004A7047">
      <w:pPr>
        <w:pStyle w:val="Odstavecseseznamem"/>
        <w:numPr>
          <w:ilvl w:val="0"/>
          <w:numId w:val="4"/>
        </w:numPr>
      </w:pPr>
      <w:r w:rsidRPr="006A4FB4">
        <w:t>Inserter</w:t>
      </w:r>
    </w:p>
    <w:p w:rsidR="004A7047" w:rsidRPr="006A4FB4" w:rsidRDefault="004A7047" w:rsidP="004A7047">
      <w:pPr>
        <w:pStyle w:val="Odstavecseseznamem"/>
        <w:numPr>
          <w:ilvl w:val="0"/>
          <w:numId w:val="4"/>
        </w:numPr>
      </w:pPr>
      <w:r w:rsidRPr="006A4FB4">
        <w:t>Updater</w:t>
      </w:r>
    </w:p>
    <w:p w:rsidR="004A7047" w:rsidRPr="006A4FB4" w:rsidRDefault="004A7047" w:rsidP="004A7047">
      <w:pPr>
        <w:pStyle w:val="Odstavecseseznamem"/>
        <w:numPr>
          <w:ilvl w:val="0"/>
          <w:numId w:val="4"/>
        </w:numPr>
      </w:pPr>
      <w:r w:rsidRPr="006A4FB4">
        <w:t>Deleter</w:t>
      </w:r>
    </w:p>
    <w:p w:rsidR="004A7047" w:rsidRPr="006A4FB4" w:rsidRDefault="004A7047" w:rsidP="004A7047">
      <w:pPr>
        <w:pStyle w:val="Bezmezer"/>
      </w:pPr>
      <w:r w:rsidRPr="006A4FB4">
        <w:t xml:space="preserve">Trieda </w:t>
      </w:r>
      <w:r w:rsidRPr="006A4FB4">
        <w:rPr>
          <w:b/>
        </w:rPr>
        <w:t>Selecter</w:t>
      </w:r>
      <w:r w:rsidRPr="006A4FB4">
        <w:t xml:space="preserve"> vlastní metódy, ktorých účelom je získavanie dát zo systému.</w:t>
      </w:r>
    </w:p>
    <w:p w:rsidR="004A7047" w:rsidRPr="006A4FB4" w:rsidRDefault="004A7047" w:rsidP="004A7047">
      <w:pPr>
        <w:pStyle w:val="Bezmezer"/>
      </w:pPr>
      <w:r w:rsidRPr="006A4FB4">
        <w:t xml:space="preserve">Trieda </w:t>
      </w:r>
      <w:r w:rsidRPr="006A4FB4">
        <w:rPr>
          <w:b/>
        </w:rPr>
        <w:t>Inserter</w:t>
      </w:r>
      <w:r w:rsidRPr="006A4FB4">
        <w:t xml:space="preserve"> vlastní metódy, ktorých účelom je vkladanie dát do systému.</w:t>
      </w:r>
    </w:p>
    <w:p w:rsidR="004A7047" w:rsidRPr="006A4FB4" w:rsidRDefault="004A7047" w:rsidP="004A7047">
      <w:pPr>
        <w:pStyle w:val="Bezmezer"/>
      </w:pPr>
      <w:r w:rsidRPr="006A4FB4">
        <w:t xml:space="preserve">Trieda </w:t>
      </w:r>
      <w:r w:rsidRPr="006A4FB4">
        <w:rPr>
          <w:b/>
        </w:rPr>
        <w:t>Updater</w:t>
      </w:r>
      <w:r w:rsidRPr="006A4FB4">
        <w:t xml:space="preserve"> vlastní metódy, ktorých účelom je úprava existujúcich dát v systéme.</w:t>
      </w:r>
    </w:p>
    <w:p w:rsidR="004A7047" w:rsidRPr="006A4FB4" w:rsidRDefault="004A7047" w:rsidP="004A7047">
      <w:r w:rsidRPr="006A4FB4">
        <w:t xml:space="preserve">Trieda </w:t>
      </w:r>
      <w:r w:rsidRPr="006A4FB4">
        <w:rPr>
          <w:b/>
        </w:rPr>
        <w:t>Deleter</w:t>
      </w:r>
      <w:r w:rsidRPr="006A4FB4">
        <w:t xml:space="preserve"> vlastní metódy, ktorých účelom je zmazanie dát zo systému.</w:t>
      </w:r>
    </w:p>
    <w:p w:rsidR="004A7047" w:rsidRDefault="004A7047" w:rsidP="004A7047">
      <w:r w:rsidRPr="006A4FB4">
        <w:lastRenderedPageBreak/>
        <w:t>Toto delenie bolo navrhnuté kvoli prehľadnosti a kvoli metódam controlleru, z ktorých každá jedna metóda má svoj jedinečný účel a bude používať na prístup k dátam prevažne jeden kontajnér. Pokiaľ by to situácia vyžadovala, môže metóda controlleru použiť aj viac kontajnérov naraz.</w:t>
      </w:r>
    </w:p>
    <w:p w:rsidR="004A7047" w:rsidRPr="006A4FB4" w:rsidRDefault="004A7047" w:rsidP="004A7047">
      <w:r>
        <w:t>Podľa požiadaviek každá vykonaná zmena v databáze bude evidovaná. Pri implementácii treba počitať s tým, že každá metóda kontajnéra okrem svojej definovanej činnosti spraví záznam do logu. Bližšia špecifikácia je v ďalších kapitolách dokumentu.</w:t>
      </w:r>
    </w:p>
    <w:p w:rsidR="004A7047" w:rsidRPr="006A4FB4" w:rsidRDefault="004A7047" w:rsidP="004A7047">
      <w:r w:rsidRPr="006A4FB4">
        <w:t>Každý kontajnér (trieda) bude umiestnený vo vlastnom zdrojovom súbore. Tento súbor bude mať názov „&lt;názov_kontajnéra&gt;.php“. V tomto súbore bude jedna trieda, ktorá obsahuje všetky metódy patriace k nej.</w:t>
      </w:r>
    </w:p>
    <w:p w:rsidR="004A7047" w:rsidRPr="006A4FB4" w:rsidRDefault="004A7047" w:rsidP="00630D8B">
      <w:pPr>
        <w:pStyle w:val="Nadpis4"/>
      </w:pPr>
      <w:bookmarkStart w:id="200" w:name="_Toc348276127"/>
      <w:r w:rsidRPr="006A4FB4">
        <w:t>View</w:t>
      </w:r>
      <w:bookmarkEnd w:id="200"/>
    </w:p>
    <w:p w:rsidR="004A7047" w:rsidRPr="006A4FB4" w:rsidRDefault="004A7047" w:rsidP="004A7047">
      <w:r w:rsidRPr="006A4FB4">
        <w:t>View je HTML šablóna, ktorá sa zobrazuje na obrazovku. Na dynamické zobrazovanie dát používa premenné, ktorých hodnoty sú inicializované s controllera. K tejto šablóne je pripojený CSS súbor, podľa ktorého webový prehliadač tvorí výsledný dizajn dokumentu.</w:t>
      </w:r>
    </w:p>
    <w:p w:rsidR="004A7047" w:rsidRPr="006A4FB4" w:rsidRDefault="004A7047" w:rsidP="004A7047">
      <w:r w:rsidRPr="006A4FB4">
        <w:t>V systéme bude existovať jeden rodičovský view, ktorý bude volať view predaný parametrom. Tento view predaný parametrom obsahuje samotný obsah. Je to z dôvodu jednotného dizajnu. Rodičovský view obahuje hlavičku a petičku stránky a spoločný dizajn, ktorý je aplikovaný na celú stránku. View predaný parametrom sa zobrazí do rozloženia, ktoré mu určí rodičovský view.</w:t>
      </w:r>
    </w:p>
    <w:p w:rsidR="004A7047" w:rsidRDefault="004A7047" w:rsidP="004A7047">
      <w:r w:rsidRPr="006A4FB4">
        <w:t>View sú navrhnuté v</w:t>
      </w:r>
      <w:r>
        <w:t>z</w:t>
      </w:r>
      <w:r w:rsidRPr="006A4FB4">
        <w:t xml:space="preserve">hľadom na controlleri. K jednému controlleru existuje niekoľko view. Každá rôzna forma zobrazenia má samostatný view, aj keď sa jedná o tie </w:t>
      </w:r>
      <w:r>
        <w:t>isté dáta ale inak zobrazené.</w:t>
      </w:r>
    </w:p>
    <w:p w:rsidR="004A7047" w:rsidRPr="006A4FB4" w:rsidRDefault="004A7047" w:rsidP="004A7047">
      <w:r>
        <w:t>Samotný view sa rozhoduje podľa role prihláseného používateľa, aký obsah zobrazí.</w:t>
      </w:r>
    </w:p>
    <w:p w:rsidR="004A7047" w:rsidRPr="006A4FB4" w:rsidRDefault="004A7047" w:rsidP="004A7047">
      <w:r w:rsidRPr="006A4FB4">
        <w:t>Každý view bude definovaný vo vlastnom súbore. Tento súbor bude mať názov: „&lt;názov_controlleru&gt;_&lt;názov_metódy&gt;_view.php“. V súbore bude celá šablóna, ktorá formátuje výstup z premenných. Tieto premenné sú definované v dokumente nižšie.</w:t>
      </w:r>
    </w:p>
    <w:p w:rsidR="004A7047" w:rsidRPr="006A4FB4" w:rsidRDefault="004A7047" w:rsidP="004A7047">
      <w:pPr>
        <w:pStyle w:val="Nadpis4"/>
      </w:pPr>
      <w:bookmarkStart w:id="201" w:name="_Toc348276128"/>
      <w:r w:rsidRPr="006A4FB4">
        <w:t>Grid</w:t>
      </w:r>
      <w:bookmarkEnd w:id="201"/>
    </w:p>
    <w:p w:rsidR="004A7047" w:rsidRPr="006A4FB4" w:rsidRDefault="004A7047" w:rsidP="004A7047">
      <w:r w:rsidRPr="006A4FB4">
        <w:t xml:space="preserve">Často budeme zobrazovať dáta v forme tabuľky. Aby nemusel každý view definovať svoju vlastnú tabuľku na zobrazenie dát, použijeme nezávislí komponent </w:t>
      </w:r>
      <w:r w:rsidRPr="006A4FB4">
        <w:rPr>
          <w:i/>
        </w:rPr>
        <w:t>grid</w:t>
      </w:r>
      <w:r w:rsidRPr="006A4FB4">
        <w:t>. Pomôžeme tým dosiahnuť jednotný dizajn, zlepšíme efektivitu vývoja a eliminujeme množstvo chýp, ktoré by môhli vzniknúť.</w:t>
      </w:r>
    </w:p>
    <w:p w:rsidR="004A7047" w:rsidRPr="006A4FB4" w:rsidRDefault="004A7047" w:rsidP="004A7047">
      <w:r w:rsidRPr="006A4FB4">
        <w:t xml:space="preserve">Tento </w:t>
      </w:r>
      <w:r w:rsidRPr="006A4FB4">
        <w:rPr>
          <w:i/>
        </w:rPr>
        <w:t>grid</w:t>
      </w:r>
      <w:r w:rsidRPr="006A4FB4">
        <w:t xml:space="preserve"> je definovaný ako trieda. View, ktorý tento grid používa vytvára jeho inštanciu, naplní ho požadovanými dátami a násedne zavolá metódu na zobrazenie. Komponent je narhnutý univerzálne tak, aby bolo možné jeho všestranné použitie či už na zobrazenie, alebo na kompletný CRUD. Mal by obsahovať rôzne možnosti prispôsobenia, či už dátove alebo vizuálne.</w:t>
      </w:r>
    </w:p>
    <w:p w:rsidR="004A7047" w:rsidRPr="006A4FB4" w:rsidRDefault="004A7047" w:rsidP="004A7047">
      <w:pPr>
        <w:pStyle w:val="Nadpis4"/>
      </w:pPr>
      <w:bookmarkStart w:id="202" w:name="_Toc348276129"/>
      <w:r w:rsidRPr="006A4FB4">
        <w:t>Confirm</w:t>
      </w:r>
      <w:bookmarkEnd w:id="202"/>
    </w:p>
    <w:p w:rsidR="004A7047" w:rsidRPr="006A4FB4" w:rsidRDefault="004A7047" w:rsidP="004A7047">
      <w:r w:rsidRPr="006A4FB4">
        <w:t xml:space="preserve">Často bude využívaná otázka, ktorá má zistiť či je používateľ naozaj rozhodnutý vykonať danú operáciu a je si vedomí všetkých jej následkov. Na tento účel bude vytvorená funkcia, ktorá zobrazí naformátovanú otázku a ponúkne odpovede typu „áno“, „nie“. Táto otázka bude nezávislá a všeobecne použiteľná. Výhody sú podobné ako pri komponente </w:t>
      </w:r>
      <w:r w:rsidRPr="006A4FB4">
        <w:rPr>
          <w:i/>
        </w:rPr>
        <w:t>grid</w:t>
      </w:r>
      <w:r w:rsidRPr="006A4FB4">
        <w:t>.</w:t>
      </w:r>
    </w:p>
    <w:p w:rsidR="004A7047" w:rsidRPr="006A4FB4" w:rsidRDefault="004A7047" w:rsidP="00630D8B">
      <w:pPr>
        <w:pStyle w:val="Nadpis4"/>
      </w:pPr>
      <w:bookmarkStart w:id="203" w:name="_Toc348276130"/>
      <w:r w:rsidRPr="006A4FB4">
        <w:lastRenderedPageBreak/>
        <w:t>Controller</w:t>
      </w:r>
      <w:bookmarkEnd w:id="203"/>
    </w:p>
    <w:p w:rsidR="004A7047" w:rsidRPr="006A4FB4" w:rsidRDefault="004A7047" w:rsidP="004A7047">
      <w:r w:rsidRPr="006A4FB4">
        <w:t xml:space="preserve">Controller slúži ako komunikačný prostriedok medzi použivateľom a systémom. Z programátorského hladiska je controller trieda, ktorá obsahuje metódy s parametrami. Používateľ volá metódy daného controllera pomocou url adresy webového prehliadača. Štandartne sa mapuje url adresa na controller ako: </w:t>
      </w:r>
      <w:r w:rsidRPr="006A4FB4">
        <w:rPr>
          <w:i/>
        </w:rPr>
        <w:t>...doména.sk/&lt;controller&gt;/&lt;metóda&gt;/&lt;parameter1&gt;/&lt;parameter2&gt;/...</w:t>
      </w:r>
    </w:p>
    <w:p w:rsidR="004A7047" w:rsidRPr="006A4FB4" w:rsidRDefault="004A7047" w:rsidP="004A7047">
      <w:r w:rsidRPr="006A4FB4">
        <w:t>Controller zhromaždí údaje z databázy cez kontajnéry modelu, inicializuje premenné view a následne zobrazí rodičovský view ktorému pošle ako parameter požadovaný obsahový view. Inicializácia premenných obsahového view prebieha cez asociatívne pole $data. Toto pole sa skladá z indexu a hodnoty, pričom ako index sa používa string. Indexy sa vo view mapujú ako názvy premenných a hodnoty sú ako hodnoty premenných.</w:t>
      </w:r>
    </w:p>
    <w:p w:rsidR="004A7047" w:rsidRPr="006A4FB4" w:rsidRDefault="004A7047" w:rsidP="004A7047">
      <w:pPr>
        <w:rPr>
          <w:u w:val="single"/>
        </w:rPr>
      </w:pPr>
      <w:r w:rsidRPr="006A4FB4">
        <w:rPr>
          <w:u w:val="single"/>
        </w:rPr>
        <w:t>príklad:</w:t>
      </w:r>
    </w:p>
    <w:p w:rsidR="004A7047" w:rsidRPr="006A4FB4" w:rsidRDefault="004A7047" w:rsidP="004A7047">
      <w:r w:rsidRPr="006A4FB4">
        <w:t>Controller:</w:t>
      </w:r>
    </w:p>
    <w:p w:rsidR="004A7047" w:rsidRPr="006A4FB4" w:rsidRDefault="004A7047" w:rsidP="004A7047">
      <w:pPr>
        <w:pStyle w:val="Odstavecseseznamem"/>
      </w:pPr>
      <w:r w:rsidRPr="006A4FB4">
        <w:t>$data[‘</w:t>
      </w:r>
      <w:r w:rsidRPr="006A4FB4">
        <w:rPr>
          <w:b/>
        </w:rPr>
        <w:t>meno’</w:t>
      </w:r>
      <w:r w:rsidRPr="006A4FB4">
        <w:t>] = ‘Jozo’</w:t>
      </w:r>
    </w:p>
    <w:p w:rsidR="004A7047" w:rsidRPr="006A4FB4" w:rsidRDefault="004A7047" w:rsidP="004A7047">
      <w:pPr>
        <w:pStyle w:val="Odstavecseseznamem"/>
      </w:pPr>
      <w:r w:rsidRPr="006A4FB4">
        <w:t>$data[‘</w:t>
      </w:r>
      <w:r w:rsidRPr="006A4FB4">
        <w:rPr>
          <w:b/>
        </w:rPr>
        <w:t>vek’</w:t>
      </w:r>
      <w:r w:rsidRPr="006A4FB4">
        <w:t>] = 22</w:t>
      </w:r>
    </w:p>
    <w:p w:rsidR="004A7047" w:rsidRPr="006A4FB4" w:rsidRDefault="004A7047" w:rsidP="004A7047">
      <w:r w:rsidRPr="006A4FB4">
        <w:t>View:</w:t>
      </w:r>
    </w:p>
    <w:p w:rsidR="004A7047" w:rsidRPr="006A4FB4" w:rsidRDefault="004A7047" w:rsidP="004A7047">
      <w:pPr>
        <w:pStyle w:val="Odstavecseseznamem"/>
      </w:pPr>
      <w:r w:rsidRPr="006A4FB4">
        <w:t xml:space="preserve">echo </w:t>
      </w:r>
      <w:r w:rsidRPr="006A4FB4">
        <w:rPr>
          <w:b/>
        </w:rPr>
        <w:t>$meno</w:t>
      </w:r>
      <w:r w:rsidRPr="006A4FB4">
        <w:t>;</w:t>
      </w:r>
    </w:p>
    <w:p w:rsidR="004A7047" w:rsidRPr="006A4FB4" w:rsidRDefault="004A7047" w:rsidP="004A7047">
      <w:pPr>
        <w:pStyle w:val="Odstavecseseznamem"/>
      </w:pPr>
      <w:r w:rsidRPr="006A4FB4">
        <w:t xml:space="preserve">echo </w:t>
      </w:r>
      <w:r w:rsidRPr="006A4FB4">
        <w:rPr>
          <w:b/>
        </w:rPr>
        <w:t>$vek</w:t>
      </w:r>
      <w:r w:rsidRPr="006A4FB4">
        <w:t>;</w:t>
      </w:r>
    </w:p>
    <w:p w:rsidR="004A7047" w:rsidRDefault="004A7047" w:rsidP="004A7047">
      <w:r w:rsidRPr="006A4FB4">
        <w:t xml:space="preserve">Prvok v poli </w:t>
      </w:r>
      <w:r w:rsidRPr="006A4FB4">
        <w:rPr>
          <w:i/>
        </w:rPr>
        <w:t>data</w:t>
      </w:r>
      <w:r w:rsidRPr="006A4FB4">
        <w:t xml:space="preserve"> nemusí byť len jednoduchá hodnota, môže to byť aj zložitejší typ ako napr. pole. V systéme budeme často do view predávať zoznamy, ktoré budú reprezentované ako pole objektov, pričom objekt može byť tiež ako pole.</w:t>
      </w:r>
    </w:p>
    <w:p w:rsidR="004A7047" w:rsidRPr="006A4FB4" w:rsidRDefault="004A7047" w:rsidP="004A7047">
      <w:r>
        <w:t>Metóda controlleru musí na začiatku vykonávania skontrolovať práva používateľa a podľa toho rozhodnúť, či bude pokračovať vo vykonávaní alebo ukončí vykonávanie.</w:t>
      </w:r>
    </w:p>
    <w:p w:rsidR="004A7047" w:rsidRPr="006A4FB4" w:rsidRDefault="004A7047" w:rsidP="004A7047">
      <w:pPr>
        <w:rPr>
          <w:u w:val="single"/>
        </w:rPr>
      </w:pPr>
      <w:r w:rsidRPr="006A4FB4">
        <w:rPr>
          <w:u w:val="single"/>
        </w:rPr>
        <w:t>Controllery delíme tématicky do následujúcich kategórií:</w:t>
      </w:r>
    </w:p>
    <w:p w:rsidR="004A7047" w:rsidRDefault="004A7047" w:rsidP="004A7047">
      <w:pPr>
        <w:pStyle w:val="Odstavecseseznamem"/>
        <w:numPr>
          <w:ilvl w:val="0"/>
          <w:numId w:val="5"/>
        </w:numPr>
      </w:pPr>
      <w:r>
        <w:t>administration</w:t>
      </w:r>
    </w:p>
    <w:p w:rsidR="004A7047" w:rsidRPr="006A4FB4" w:rsidRDefault="004A7047" w:rsidP="004A7047">
      <w:pPr>
        <w:pStyle w:val="Odstavecseseznamem"/>
        <w:numPr>
          <w:ilvl w:val="0"/>
          <w:numId w:val="5"/>
        </w:numPr>
      </w:pPr>
      <w:r>
        <w:t>auth</w:t>
      </w:r>
    </w:p>
    <w:p w:rsidR="004A7047" w:rsidRPr="006A4FB4" w:rsidRDefault="004A7047" w:rsidP="004A7047">
      <w:pPr>
        <w:pStyle w:val="Odstavecseseznamem"/>
        <w:numPr>
          <w:ilvl w:val="0"/>
          <w:numId w:val="5"/>
        </w:numPr>
      </w:pPr>
      <w:r w:rsidRPr="006A4FB4">
        <w:t>correspondence</w:t>
      </w:r>
    </w:p>
    <w:p w:rsidR="004A7047" w:rsidRPr="006A4FB4" w:rsidRDefault="004A7047" w:rsidP="004A7047">
      <w:pPr>
        <w:pStyle w:val="Odstavecseseznamem"/>
        <w:numPr>
          <w:ilvl w:val="0"/>
          <w:numId w:val="5"/>
        </w:numPr>
      </w:pPr>
      <w:r w:rsidRPr="006A4FB4">
        <w:t>degrees</w:t>
      </w:r>
    </w:p>
    <w:p w:rsidR="004A7047" w:rsidRPr="006A4FB4" w:rsidRDefault="004A7047" w:rsidP="004A7047">
      <w:pPr>
        <w:pStyle w:val="Odstavecseseznamem"/>
        <w:numPr>
          <w:ilvl w:val="0"/>
          <w:numId w:val="5"/>
        </w:numPr>
      </w:pPr>
      <w:r w:rsidRPr="006A4FB4">
        <w:t>email_types</w:t>
      </w:r>
    </w:p>
    <w:p w:rsidR="004A7047" w:rsidRPr="006A4FB4" w:rsidRDefault="004A7047" w:rsidP="004A7047">
      <w:pPr>
        <w:pStyle w:val="Odstavecseseznamem"/>
        <w:numPr>
          <w:ilvl w:val="0"/>
          <w:numId w:val="5"/>
        </w:numPr>
      </w:pPr>
      <w:r w:rsidRPr="006A4FB4">
        <w:t>event_categories</w:t>
      </w:r>
    </w:p>
    <w:p w:rsidR="004A7047" w:rsidRPr="006A4FB4" w:rsidRDefault="004A7047" w:rsidP="004A7047">
      <w:pPr>
        <w:pStyle w:val="Odstavecseseznamem"/>
        <w:numPr>
          <w:ilvl w:val="0"/>
          <w:numId w:val="5"/>
        </w:numPr>
      </w:pPr>
      <w:r w:rsidRPr="006A4FB4">
        <w:t>events</w:t>
      </w:r>
    </w:p>
    <w:p w:rsidR="004A7047" w:rsidRPr="007D2599" w:rsidRDefault="004A7047" w:rsidP="004A7047">
      <w:pPr>
        <w:pStyle w:val="Odstavecseseznamem"/>
        <w:numPr>
          <w:ilvl w:val="0"/>
          <w:numId w:val="5"/>
        </w:numPr>
        <w:rPr>
          <w:color w:val="A6A6A6" w:themeColor="background1" w:themeShade="A6"/>
        </w:rPr>
      </w:pPr>
      <w:r w:rsidRPr="007D2599">
        <w:rPr>
          <w:color w:val="A6A6A6" w:themeColor="background1" w:themeShade="A6"/>
        </w:rPr>
        <w:t>excursion_events</w:t>
      </w:r>
    </w:p>
    <w:p w:rsidR="004A7047" w:rsidRPr="007D2599" w:rsidRDefault="004A7047" w:rsidP="004A7047">
      <w:pPr>
        <w:pStyle w:val="Odstavecseseznamem"/>
        <w:numPr>
          <w:ilvl w:val="0"/>
          <w:numId w:val="5"/>
        </w:numPr>
        <w:rPr>
          <w:color w:val="A6A6A6" w:themeColor="background1" w:themeShade="A6"/>
        </w:rPr>
      </w:pPr>
      <w:r w:rsidRPr="007D2599">
        <w:rPr>
          <w:color w:val="A6A6A6" w:themeColor="background1" w:themeShade="A6"/>
        </w:rPr>
        <w:t>excursions</w:t>
      </w:r>
    </w:p>
    <w:p w:rsidR="004A7047" w:rsidRDefault="004A7047" w:rsidP="004A7047">
      <w:pPr>
        <w:pStyle w:val="Odstavecseseznamem"/>
        <w:numPr>
          <w:ilvl w:val="0"/>
          <w:numId w:val="5"/>
        </w:numPr>
      </w:pPr>
      <w:r>
        <w:t>io</w:t>
      </w:r>
    </w:p>
    <w:p w:rsidR="004A7047" w:rsidRPr="006A4FB4" w:rsidRDefault="004A7047" w:rsidP="004A7047">
      <w:pPr>
        <w:pStyle w:val="Odstavecseseznamem"/>
        <w:numPr>
          <w:ilvl w:val="0"/>
          <w:numId w:val="5"/>
        </w:numPr>
      </w:pPr>
      <w:r>
        <w:t>pages</w:t>
      </w:r>
    </w:p>
    <w:p w:rsidR="004A7047" w:rsidRPr="006A4FB4" w:rsidRDefault="004A7047" w:rsidP="004A7047">
      <w:pPr>
        <w:pStyle w:val="Odstavecseseznamem"/>
        <w:numPr>
          <w:ilvl w:val="0"/>
          <w:numId w:val="5"/>
        </w:numPr>
      </w:pPr>
      <w:r w:rsidRPr="006A4FB4">
        <w:t>payments</w:t>
      </w:r>
    </w:p>
    <w:p w:rsidR="004A7047" w:rsidRPr="006A4FB4" w:rsidRDefault="004A7047" w:rsidP="004A7047">
      <w:pPr>
        <w:pStyle w:val="Odstavecseseznamem"/>
        <w:numPr>
          <w:ilvl w:val="0"/>
          <w:numId w:val="5"/>
        </w:numPr>
      </w:pPr>
      <w:r w:rsidRPr="006A4FB4">
        <w:t>posts</w:t>
      </w:r>
    </w:p>
    <w:p w:rsidR="004A7047" w:rsidRPr="006A4FB4" w:rsidRDefault="004A7047" w:rsidP="004A7047">
      <w:pPr>
        <w:pStyle w:val="Odstavecseseznamem"/>
        <w:numPr>
          <w:ilvl w:val="0"/>
          <w:numId w:val="5"/>
        </w:numPr>
      </w:pPr>
      <w:r w:rsidRPr="006A4FB4">
        <w:t>project_categories</w:t>
      </w:r>
    </w:p>
    <w:p w:rsidR="004A7047" w:rsidRPr="006A4FB4" w:rsidRDefault="004A7047" w:rsidP="004A7047">
      <w:pPr>
        <w:pStyle w:val="Odstavecseseznamem"/>
        <w:numPr>
          <w:ilvl w:val="0"/>
          <w:numId w:val="5"/>
        </w:numPr>
      </w:pPr>
      <w:r w:rsidRPr="006A4FB4">
        <w:t>projects</w:t>
      </w:r>
    </w:p>
    <w:p w:rsidR="004A7047" w:rsidRPr="006A4FB4" w:rsidRDefault="004A7047" w:rsidP="004A7047">
      <w:pPr>
        <w:pStyle w:val="Odstavecseseznamem"/>
        <w:numPr>
          <w:ilvl w:val="0"/>
          <w:numId w:val="5"/>
        </w:numPr>
      </w:pPr>
      <w:r w:rsidRPr="006A4FB4">
        <w:lastRenderedPageBreak/>
        <w:t>studies</w:t>
      </w:r>
    </w:p>
    <w:p w:rsidR="004A7047" w:rsidRDefault="004A7047" w:rsidP="004A7047">
      <w:pPr>
        <w:pStyle w:val="Odstavecseseznamem"/>
        <w:numPr>
          <w:ilvl w:val="0"/>
          <w:numId w:val="5"/>
        </w:numPr>
      </w:pPr>
      <w:r w:rsidRPr="006A4FB4">
        <w:t>users</w:t>
      </w:r>
    </w:p>
    <w:p w:rsidR="004A7047" w:rsidRPr="00A213DE" w:rsidRDefault="004A7047" w:rsidP="004A7047">
      <w:pPr>
        <w:pStyle w:val="Bezmezer"/>
      </w:pPr>
      <w:r>
        <w:t xml:space="preserve">Trieda </w:t>
      </w:r>
      <w:r w:rsidRPr="00A213DE">
        <w:rPr>
          <w:b/>
        </w:rPr>
        <w:t>administration</w:t>
      </w:r>
      <w:r>
        <w:rPr>
          <w:b/>
        </w:rPr>
        <w:t xml:space="preserve"> </w:t>
      </w:r>
      <w:r>
        <w:t>slúží na obsluhovanie plne administratývnych záležitostí a prístupu k funkciam administrácie.</w:t>
      </w:r>
    </w:p>
    <w:p w:rsidR="004A7047" w:rsidRDefault="004A7047" w:rsidP="004A7047">
      <w:pPr>
        <w:pStyle w:val="Bezmezer"/>
      </w:pPr>
      <w:r>
        <w:t xml:space="preserve">Trieda </w:t>
      </w:r>
      <w:r w:rsidRPr="009B6206">
        <w:rPr>
          <w:b/>
        </w:rPr>
        <w:t>auth</w:t>
      </w:r>
      <w:r>
        <w:t xml:space="preserve"> slúži na registráciu a správu autorizácie použivateľov.</w:t>
      </w:r>
    </w:p>
    <w:p w:rsidR="004A7047" w:rsidRDefault="004A7047" w:rsidP="004A7047">
      <w:pPr>
        <w:pStyle w:val="Bezmezer"/>
      </w:pPr>
      <w:r>
        <w:t xml:space="preserve">Trieda </w:t>
      </w:r>
      <w:r w:rsidRPr="009B6206">
        <w:rPr>
          <w:b/>
        </w:rPr>
        <w:t>correspondence</w:t>
      </w:r>
      <w:r>
        <w:t xml:space="preserve"> slúži na hromadné odosielanie emailov.</w:t>
      </w:r>
    </w:p>
    <w:p w:rsidR="004A7047" w:rsidRDefault="004A7047" w:rsidP="004A7047">
      <w:pPr>
        <w:pStyle w:val="Bezmezer"/>
      </w:pPr>
      <w:r>
        <w:t xml:space="preserve">Trieda </w:t>
      </w:r>
      <w:r>
        <w:rPr>
          <w:b/>
        </w:rPr>
        <w:t>degrees</w:t>
      </w:r>
      <w:r>
        <w:t xml:space="preserve"> slúži na správu dosiahnutých titulov.</w:t>
      </w:r>
    </w:p>
    <w:p w:rsidR="004A7047" w:rsidRDefault="004A7047" w:rsidP="004A7047">
      <w:pPr>
        <w:pStyle w:val="Bezmezer"/>
      </w:pPr>
      <w:r>
        <w:t xml:space="preserve">Trieda </w:t>
      </w:r>
      <w:r>
        <w:rPr>
          <w:b/>
        </w:rPr>
        <w:t>email_types</w:t>
      </w:r>
      <w:r>
        <w:t xml:space="preserve"> slúži na správu typov e-mailov.</w:t>
      </w:r>
    </w:p>
    <w:p w:rsidR="004A7047" w:rsidRDefault="004A7047" w:rsidP="004A7047">
      <w:pPr>
        <w:pStyle w:val="Bezmezer"/>
      </w:pPr>
      <w:r>
        <w:t xml:space="preserve">Trieda </w:t>
      </w:r>
      <w:r>
        <w:rPr>
          <w:b/>
        </w:rPr>
        <w:t>event_categories</w:t>
      </w:r>
      <w:r>
        <w:t xml:space="preserve"> slúži na správu kategórií udalostí.</w:t>
      </w:r>
    </w:p>
    <w:p w:rsidR="004A7047" w:rsidRDefault="004A7047" w:rsidP="004A7047">
      <w:pPr>
        <w:pStyle w:val="Bezmezer"/>
      </w:pPr>
      <w:r>
        <w:t xml:space="preserve">Trieda </w:t>
      </w:r>
      <w:r>
        <w:rPr>
          <w:b/>
        </w:rPr>
        <w:t>events</w:t>
      </w:r>
      <w:r>
        <w:t xml:space="preserve"> slúži na správu udalostí, vie zobraziť udalosti podľa určitéh filtra.</w:t>
      </w:r>
    </w:p>
    <w:p w:rsidR="004A7047" w:rsidRPr="007D2599" w:rsidRDefault="004A7047" w:rsidP="004A7047">
      <w:pPr>
        <w:pStyle w:val="Bezmezer"/>
        <w:rPr>
          <w:color w:val="A6A6A6" w:themeColor="background1" w:themeShade="A6"/>
        </w:rPr>
      </w:pPr>
      <w:r w:rsidRPr="007D2599">
        <w:rPr>
          <w:color w:val="A6A6A6" w:themeColor="background1" w:themeShade="A6"/>
        </w:rPr>
        <w:t xml:space="preserve">Trieda </w:t>
      </w:r>
      <w:r w:rsidRPr="007D2599">
        <w:rPr>
          <w:b/>
          <w:color w:val="A6A6A6" w:themeColor="background1" w:themeShade="A6"/>
        </w:rPr>
        <w:t>excursion_events</w:t>
      </w:r>
      <w:r w:rsidRPr="007D2599">
        <w:rPr>
          <w:color w:val="A6A6A6" w:themeColor="background1" w:themeShade="A6"/>
        </w:rPr>
        <w:t xml:space="preserve"> slúži na správu udalosí exkurzií, umožnuje prihlasovanie sa na udalosť, definovanie prednášajúcich a ich termínov.</w:t>
      </w:r>
    </w:p>
    <w:p w:rsidR="004A7047" w:rsidRPr="007D2599" w:rsidRDefault="004A7047" w:rsidP="004A7047">
      <w:pPr>
        <w:pStyle w:val="Bezmezer"/>
        <w:rPr>
          <w:color w:val="A6A6A6" w:themeColor="background1" w:themeShade="A6"/>
        </w:rPr>
      </w:pPr>
      <w:r w:rsidRPr="007D2599">
        <w:rPr>
          <w:color w:val="A6A6A6" w:themeColor="background1" w:themeShade="A6"/>
        </w:rPr>
        <w:t xml:space="preserve">Trieda </w:t>
      </w:r>
      <w:r w:rsidRPr="007D2599">
        <w:rPr>
          <w:b/>
          <w:color w:val="A6A6A6" w:themeColor="background1" w:themeShade="A6"/>
        </w:rPr>
        <w:t>excursions</w:t>
      </w:r>
      <w:r w:rsidRPr="007D2599">
        <w:rPr>
          <w:color w:val="A6A6A6" w:themeColor="background1" w:themeShade="A6"/>
        </w:rPr>
        <w:t xml:space="preserve"> slúži na správu exkurzií.</w:t>
      </w:r>
    </w:p>
    <w:p w:rsidR="004A7047" w:rsidRDefault="004A7047" w:rsidP="004A7047">
      <w:pPr>
        <w:pStyle w:val="Bezmezer"/>
      </w:pPr>
      <w:r>
        <w:t xml:space="preserve">Trieda </w:t>
      </w:r>
      <w:r w:rsidRPr="009B6206">
        <w:rPr>
          <w:b/>
        </w:rPr>
        <w:t>IO</w:t>
      </w:r>
      <w:r>
        <w:t xml:space="preserve"> slúži na generovanie reportov a výstupov podľa zvolených kritérií a import údajov do systému.</w:t>
      </w:r>
    </w:p>
    <w:p w:rsidR="004A7047" w:rsidRPr="006B4840" w:rsidRDefault="004A7047" w:rsidP="004A7047">
      <w:pPr>
        <w:pStyle w:val="Bezmezer"/>
      </w:pPr>
      <w:r>
        <w:t xml:space="preserve">Trieda </w:t>
      </w:r>
      <w:r>
        <w:rPr>
          <w:b/>
        </w:rPr>
        <w:t>pages</w:t>
      </w:r>
      <w:r>
        <w:t xml:space="preserve"> slúží na obsluhovanie statických stránok akými sú stanovy, o nás, kontakt.</w:t>
      </w:r>
    </w:p>
    <w:p w:rsidR="004A7047" w:rsidRDefault="004A7047" w:rsidP="004A7047">
      <w:pPr>
        <w:pStyle w:val="Bezmezer"/>
      </w:pPr>
      <w:r>
        <w:t xml:space="preserve">Trieda </w:t>
      </w:r>
      <w:r>
        <w:rPr>
          <w:b/>
        </w:rPr>
        <w:t>payments</w:t>
      </w:r>
      <w:r>
        <w:t xml:space="preserve"> slúži na správu platieb, umožnuje párovanie platieb k členom.</w:t>
      </w:r>
    </w:p>
    <w:p w:rsidR="004A7047" w:rsidRDefault="004A7047" w:rsidP="004A7047">
      <w:pPr>
        <w:pStyle w:val="Bezmezer"/>
      </w:pPr>
      <w:r>
        <w:t xml:space="preserve">Trieda </w:t>
      </w:r>
      <w:r>
        <w:rPr>
          <w:b/>
        </w:rPr>
        <w:t>posts</w:t>
      </w:r>
      <w:r>
        <w:t xml:space="preserve"> slúži na správu článkov.</w:t>
      </w:r>
    </w:p>
    <w:p w:rsidR="004A7047" w:rsidRDefault="004A7047" w:rsidP="004A7047">
      <w:pPr>
        <w:pStyle w:val="Bezmezer"/>
      </w:pPr>
      <w:r>
        <w:t xml:space="preserve">Trieda </w:t>
      </w:r>
      <w:r>
        <w:rPr>
          <w:b/>
        </w:rPr>
        <w:t>project_categories</w:t>
      </w:r>
      <w:r>
        <w:t xml:space="preserve"> slúži na správu kategórií projektov, manžuje financie, umožnuje finančné transakcie medzi kategóriami.</w:t>
      </w:r>
    </w:p>
    <w:p w:rsidR="004A7047" w:rsidRDefault="004A7047" w:rsidP="004A7047">
      <w:pPr>
        <w:pStyle w:val="Bezmezer"/>
      </w:pPr>
      <w:r>
        <w:t xml:space="preserve">Trieda </w:t>
      </w:r>
      <w:r>
        <w:rPr>
          <w:b/>
        </w:rPr>
        <w:t>projects</w:t>
      </w:r>
      <w:r>
        <w:t xml:space="preserve"> slúži na správu projektov.</w:t>
      </w:r>
    </w:p>
    <w:p w:rsidR="004A7047" w:rsidRDefault="004A7047" w:rsidP="004A7047">
      <w:pPr>
        <w:pStyle w:val="Bezmezer"/>
      </w:pPr>
      <w:r>
        <w:t xml:space="preserve">Trieda </w:t>
      </w:r>
      <w:r>
        <w:rPr>
          <w:b/>
        </w:rPr>
        <w:t>studies</w:t>
      </w:r>
      <w:r>
        <w:t xml:space="preserve"> slúži na spŕavu študijných programov.</w:t>
      </w:r>
    </w:p>
    <w:p w:rsidR="004A7047" w:rsidRPr="006A4FB4" w:rsidRDefault="004A7047" w:rsidP="004A7047">
      <w:r>
        <w:t xml:space="preserve">Trieda </w:t>
      </w:r>
      <w:r>
        <w:rPr>
          <w:b/>
        </w:rPr>
        <w:t>users</w:t>
      </w:r>
      <w:r>
        <w:t xml:space="preserve"> slúži na správu používateľov.</w:t>
      </w:r>
    </w:p>
    <w:p w:rsidR="004A7047" w:rsidRPr="006A4FB4" w:rsidRDefault="004A7047" w:rsidP="004A7047">
      <w:pPr>
        <w:pStyle w:val="Citt"/>
      </w:pPr>
      <w:r>
        <w:t>*</w:t>
      </w:r>
      <w:r w:rsidRPr="006A4FB4">
        <w:t>Tieto kategórie definujú tiež konkrétne názvy tried controllerov.</w:t>
      </w:r>
    </w:p>
    <w:p w:rsidR="004A7047" w:rsidRDefault="004A7047" w:rsidP="00630D8B">
      <w:pPr>
        <w:pStyle w:val="Nadpis2"/>
      </w:pPr>
      <w:bookmarkStart w:id="204" w:name="_Toc348276131"/>
      <w:r>
        <w:t>Podrobnejšia špecifikácia komponentov</w:t>
      </w:r>
      <w:bookmarkEnd w:id="204"/>
    </w:p>
    <w:p w:rsidR="004A7047" w:rsidRDefault="004A7047" w:rsidP="00630D8B">
      <w:pPr>
        <w:pStyle w:val="Nadpis3"/>
      </w:pPr>
      <w:bookmarkStart w:id="205" w:name="_Toc348276132"/>
      <w:r>
        <w:t>Session</w:t>
      </w:r>
      <w:bookmarkEnd w:id="205"/>
    </w:p>
    <w:p w:rsidR="004A7047" w:rsidRPr="00EB518E" w:rsidRDefault="004A7047" w:rsidP="004A7047">
      <w:r>
        <w:t>Systém používa session integrovaný priamo v CodeIgniter frameworku. Pri prihlásení používatela je nutné aktivovať tento session a inicializovať ho potrebnými hodnotami pomocou pravidiel CodeIgniteru. Rovnako ho treba zrušiť pri odhlásení.</w:t>
      </w:r>
    </w:p>
    <w:p w:rsidR="004A7047" w:rsidRDefault="004A7047" w:rsidP="004A7047">
      <w:pPr>
        <w:rPr>
          <w:u w:val="single"/>
        </w:rPr>
      </w:pPr>
      <w:r w:rsidRPr="00EB518E">
        <w:rPr>
          <w:u w:val="single"/>
        </w:rPr>
        <w:t>Získanie dát o práve prihlásenom používateľovi sa robí nasledovne:</w:t>
      </w:r>
    </w:p>
    <w:p w:rsidR="004A7047" w:rsidRPr="00EB518E" w:rsidRDefault="004A7047" w:rsidP="004A7047">
      <w:pPr>
        <w:rPr>
          <w:lang w:val="en-US"/>
        </w:rPr>
      </w:pPr>
      <w:r>
        <w:rPr>
          <w:lang w:val="en-US"/>
        </w:rPr>
        <w:t>$</w:t>
      </w:r>
      <w:r>
        <w:t>this-</w:t>
      </w:r>
      <w:r>
        <w:rPr>
          <w:lang w:val="en-US"/>
        </w:rPr>
        <w:t>&gt;userdata-&gt;&lt;</w:t>
      </w:r>
      <w:r>
        <w:t>dotaz</w:t>
      </w:r>
      <w:r>
        <w:rPr>
          <w:lang w:val="en-US"/>
        </w:rPr>
        <w:t>&gt;();</w:t>
      </w:r>
    </w:p>
    <w:p w:rsidR="004A7047" w:rsidRDefault="004A7047" w:rsidP="004A7047">
      <w:r>
        <w:t xml:space="preserve">pričom </w:t>
      </w:r>
      <w:r w:rsidRPr="00EB518E">
        <w:rPr>
          <w:i/>
        </w:rPr>
        <w:t>dotaz</w:t>
      </w:r>
      <w:r>
        <w:t xml:space="preserve"> je nahradený podľa toho, aký udaj chceme získať.</w:t>
      </w:r>
    </w:p>
    <w:p w:rsidR="004A7047" w:rsidRDefault="004A7047" w:rsidP="00630D8B">
      <w:pPr>
        <w:pStyle w:val="Nadpis4"/>
      </w:pPr>
      <w:bookmarkStart w:id="206" w:name="_Toc348276133"/>
      <w:r>
        <w:t>Dotazy</w:t>
      </w:r>
      <w:bookmarkEnd w:id="206"/>
    </w:p>
    <w:p w:rsidR="004A7047" w:rsidRDefault="004A7047" w:rsidP="004A7047">
      <w:pPr>
        <w:pStyle w:val="Odstavecseseznamem"/>
        <w:numPr>
          <w:ilvl w:val="0"/>
          <w:numId w:val="6"/>
        </w:numPr>
        <w:rPr>
          <w:lang w:val="en-US"/>
        </w:rPr>
      </w:pPr>
      <w:r>
        <w:rPr>
          <w:lang w:val="en-US"/>
        </w:rPr>
        <w:t>is_logged : bool</w:t>
      </w:r>
    </w:p>
    <w:p w:rsidR="004A7047" w:rsidRDefault="004A7047" w:rsidP="004A7047">
      <w:pPr>
        <w:pStyle w:val="Odstavecseseznamem"/>
        <w:numPr>
          <w:ilvl w:val="0"/>
          <w:numId w:val="6"/>
        </w:numPr>
        <w:rPr>
          <w:lang w:val="en-US"/>
        </w:rPr>
      </w:pPr>
      <w:r>
        <w:rPr>
          <w:lang w:val="en-US"/>
        </w:rPr>
        <w:t>is_admin : bool</w:t>
      </w:r>
    </w:p>
    <w:p w:rsidR="004A7047" w:rsidRPr="00312CCE" w:rsidRDefault="004A7047" w:rsidP="004A7047">
      <w:pPr>
        <w:pStyle w:val="Odstavecseseznamem"/>
        <w:numPr>
          <w:ilvl w:val="0"/>
          <w:numId w:val="6"/>
        </w:numPr>
        <w:rPr>
          <w:lang w:val="en-US"/>
        </w:rPr>
      </w:pPr>
      <w:r>
        <w:rPr>
          <w:lang w:val="en-US"/>
        </w:rPr>
        <w:t xml:space="preserve">get_role : int {ROLE_ADMIN, </w:t>
      </w:r>
      <w:r>
        <w:t>ROLE_OZ_MEMBER</w:t>
      </w:r>
      <w:r>
        <w:rPr>
          <w:lang w:val="en-US"/>
        </w:rPr>
        <w:t>, ROLE_EX_MEMBER, ROLE_LECTURER}</w:t>
      </w:r>
    </w:p>
    <w:p w:rsidR="004A7047" w:rsidRDefault="004A7047" w:rsidP="004A7047">
      <w:pPr>
        <w:pStyle w:val="Nadpis2"/>
        <w:sectPr w:rsidR="004A7047" w:rsidSect="00F9325C">
          <w:pgSz w:w="11906" w:h="16838"/>
          <w:pgMar w:top="1417" w:right="1417" w:bottom="1417" w:left="1417" w:header="708" w:footer="708" w:gutter="0"/>
          <w:pgNumType w:start="0"/>
          <w:cols w:space="708"/>
          <w:titlePg/>
          <w:docGrid w:linePitch="360"/>
        </w:sectPr>
      </w:pPr>
    </w:p>
    <w:p w:rsidR="004A7047" w:rsidRDefault="004A7047" w:rsidP="00630D8B">
      <w:pPr>
        <w:pStyle w:val="Nadpis3"/>
      </w:pPr>
      <w:bookmarkStart w:id="207" w:name="_Toc348276134"/>
      <w:r w:rsidRPr="006A4FB4">
        <w:lastRenderedPageBreak/>
        <w:t>Model</w:t>
      </w:r>
      <w:bookmarkEnd w:id="207"/>
    </w:p>
    <w:p w:rsidR="004A7047" w:rsidRPr="00AB56F9" w:rsidRDefault="004A7047" w:rsidP="004A7047">
      <w:pPr>
        <w:rPr>
          <w:u w:val="single"/>
        </w:rPr>
      </w:pPr>
      <w:r w:rsidRPr="00AB56F9">
        <w:rPr>
          <w:u w:val="single"/>
        </w:rPr>
        <w:t>Vysvetlenie návratových hodnôt metód:</w:t>
      </w:r>
    </w:p>
    <w:p w:rsidR="004A7047" w:rsidRDefault="004A7047" w:rsidP="004A7047">
      <w:pPr>
        <w:pStyle w:val="Odstavecseseznamem"/>
        <w:numPr>
          <w:ilvl w:val="0"/>
          <w:numId w:val="13"/>
        </w:numPr>
      </w:pPr>
      <w:r>
        <w:t>object</w:t>
      </w:r>
      <w:r>
        <w:tab/>
      </w:r>
      <w:r>
        <w:tab/>
        <w:t>- metóda vracia jeden riadok tabuľky</w:t>
      </w:r>
    </w:p>
    <w:p w:rsidR="004A7047" w:rsidRDefault="004A7047" w:rsidP="004A7047">
      <w:pPr>
        <w:pStyle w:val="Odstavecseseznamem"/>
        <w:numPr>
          <w:ilvl w:val="0"/>
          <w:numId w:val="13"/>
        </w:numPr>
      </w:pPr>
      <w:r>
        <w:t>array of object</w:t>
      </w:r>
      <w:r>
        <w:tab/>
        <w:t>- metóda vracia viac riadkov tabuľky, resp. pole objektov</w:t>
      </w:r>
    </w:p>
    <w:p w:rsidR="004A7047" w:rsidRPr="0032165E" w:rsidRDefault="004A7047" w:rsidP="004A7047">
      <w:pPr>
        <w:rPr>
          <w:u w:val="single"/>
        </w:rPr>
      </w:pPr>
      <w:r w:rsidRPr="0032165E">
        <w:rPr>
          <w:u w:val="single"/>
        </w:rPr>
        <w:t>Priklad object:</w:t>
      </w:r>
    </w:p>
    <w:p w:rsidR="004A7047" w:rsidRPr="00122BCA" w:rsidRDefault="004A7047" w:rsidP="004A7047">
      <w:pPr>
        <w:pStyle w:val="Bezmezer"/>
        <w:rPr>
          <w:i/>
        </w:rPr>
      </w:pPr>
      <w:r w:rsidRPr="00122BCA">
        <w:rPr>
          <w:i/>
        </w:rPr>
        <w:t>$result = get_user(1);</w:t>
      </w:r>
    </w:p>
    <w:p w:rsidR="004A7047" w:rsidRPr="00122BCA" w:rsidRDefault="004A7047" w:rsidP="004A7047">
      <w:pPr>
        <w:pStyle w:val="Bezmezer"/>
        <w:rPr>
          <w:i/>
        </w:rPr>
      </w:pPr>
      <w:r w:rsidRPr="00122BCA">
        <w:rPr>
          <w:i/>
        </w:rPr>
        <w:t>echo $result[‘name’];</w:t>
      </w:r>
    </w:p>
    <w:p w:rsidR="004A7047" w:rsidRPr="00122BCA" w:rsidRDefault="004A7047" w:rsidP="004A7047">
      <w:pPr>
        <w:rPr>
          <w:i/>
          <w:lang w:val="en-US"/>
        </w:rPr>
      </w:pPr>
      <w:r w:rsidRPr="00122BCA">
        <w:rPr>
          <w:i/>
        </w:rPr>
        <w:t xml:space="preserve">echo </w:t>
      </w:r>
      <w:r w:rsidRPr="00122BCA">
        <w:rPr>
          <w:i/>
          <w:lang w:val="en-US"/>
        </w:rPr>
        <w:t>$result[‘age’]</w:t>
      </w:r>
    </w:p>
    <w:p w:rsidR="004A7047" w:rsidRPr="0032165E" w:rsidRDefault="004A7047" w:rsidP="004A7047">
      <w:pPr>
        <w:rPr>
          <w:u w:val="single"/>
        </w:rPr>
      </w:pPr>
      <w:r w:rsidRPr="0032165E">
        <w:rPr>
          <w:u w:val="single"/>
        </w:rPr>
        <w:t xml:space="preserve">Priklad </w:t>
      </w:r>
      <w:r>
        <w:rPr>
          <w:u w:val="single"/>
        </w:rPr>
        <w:t xml:space="preserve">array of </w:t>
      </w:r>
      <w:r w:rsidRPr="0032165E">
        <w:rPr>
          <w:u w:val="single"/>
        </w:rPr>
        <w:t>object:</w:t>
      </w:r>
    </w:p>
    <w:p w:rsidR="004A7047" w:rsidRPr="00122BCA" w:rsidRDefault="004A7047" w:rsidP="004A7047">
      <w:pPr>
        <w:pStyle w:val="Bezmezer"/>
        <w:rPr>
          <w:i/>
        </w:rPr>
      </w:pPr>
      <w:r w:rsidRPr="00122BCA">
        <w:rPr>
          <w:i/>
        </w:rPr>
        <w:t>$result = get_users()</w:t>
      </w:r>
    </w:p>
    <w:p w:rsidR="004A7047" w:rsidRPr="00122BCA" w:rsidRDefault="004A7047" w:rsidP="004A7047">
      <w:pPr>
        <w:pStyle w:val="Bezmezer"/>
        <w:rPr>
          <w:i/>
        </w:rPr>
      </w:pPr>
      <w:r w:rsidRPr="00122BCA">
        <w:rPr>
          <w:i/>
        </w:rPr>
        <w:t>echo $result[0][‘name’];</w:t>
      </w:r>
    </w:p>
    <w:p w:rsidR="004A7047" w:rsidRPr="00122BCA" w:rsidRDefault="004A7047" w:rsidP="004A7047">
      <w:pPr>
        <w:pStyle w:val="Bezmezer"/>
        <w:rPr>
          <w:i/>
        </w:rPr>
      </w:pPr>
      <w:r w:rsidRPr="00122BCA">
        <w:rPr>
          <w:i/>
        </w:rPr>
        <w:t>echo $result[0][‘age’];</w:t>
      </w:r>
    </w:p>
    <w:p w:rsidR="004A7047" w:rsidRPr="00122BCA" w:rsidRDefault="004A7047" w:rsidP="004A7047">
      <w:pPr>
        <w:pStyle w:val="Bezmezer"/>
        <w:rPr>
          <w:i/>
        </w:rPr>
      </w:pPr>
      <w:r w:rsidRPr="00122BCA">
        <w:rPr>
          <w:i/>
        </w:rPr>
        <w:t>echo $result[1][‘name’];</w:t>
      </w:r>
    </w:p>
    <w:p w:rsidR="004A7047" w:rsidRDefault="004A7047" w:rsidP="004A7047">
      <w:pPr>
        <w:rPr>
          <w:i/>
          <w:lang w:val="en-US"/>
        </w:rPr>
      </w:pPr>
      <w:r w:rsidRPr="00122BCA">
        <w:rPr>
          <w:i/>
        </w:rPr>
        <w:t xml:space="preserve">echo </w:t>
      </w:r>
      <w:r w:rsidRPr="00122BCA">
        <w:rPr>
          <w:i/>
          <w:lang w:val="en-US"/>
        </w:rPr>
        <w:t>$result[1][‘age’];</w:t>
      </w:r>
    </w:p>
    <w:p w:rsidR="004A7047" w:rsidRPr="00F6297C" w:rsidRDefault="004A7047" w:rsidP="004A7047">
      <w:pPr>
        <w:rPr>
          <w:i/>
        </w:rPr>
      </w:pPr>
      <w:r>
        <w:rPr>
          <w:i/>
          <w:lang w:val="en-US"/>
        </w:rPr>
        <w:t>*ide</w:t>
      </w:r>
      <w:r>
        <w:rPr>
          <w:i/>
        </w:rPr>
        <w:t xml:space="preserve">álne prechádzať result pomocou </w:t>
      </w:r>
      <w:r w:rsidRPr="00F6297C">
        <w:rPr>
          <w:b/>
          <w:i/>
        </w:rPr>
        <w:t>foreach</w:t>
      </w:r>
    </w:p>
    <w:p w:rsidR="004A7047" w:rsidRDefault="004A7047" w:rsidP="004A7047">
      <w:r>
        <w:rPr>
          <w:lang w:val="en-US"/>
        </w:rPr>
        <w:t>Pri n</w:t>
      </w:r>
      <w:r>
        <w:t xml:space="preserve">ávratových hodnotách sú v tabuľke definované len indexy objektov. Polia objektov sú vždy od 0 po </w:t>
      </w:r>
      <w:r w:rsidRPr="00122BCA">
        <w:rPr>
          <w:i/>
        </w:rPr>
        <w:t>počet_riadkov</w:t>
      </w:r>
      <w:r>
        <w:t>.</w:t>
      </w:r>
    </w:p>
    <w:p w:rsidR="004A7047" w:rsidRPr="00AB56F9" w:rsidRDefault="004A7047" w:rsidP="004A7047">
      <w:pPr>
        <w:rPr>
          <w:u w:val="single"/>
        </w:rPr>
      </w:pPr>
      <w:r w:rsidRPr="00AB56F9">
        <w:rPr>
          <w:u w:val="single"/>
        </w:rPr>
        <w:t>Vysvetlenie</w:t>
      </w:r>
      <w:r>
        <w:rPr>
          <w:u w:val="single"/>
        </w:rPr>
        <w:t xml:space="preserve"> vstupných</w:t>
      </w:r>
      <w:r w:rsidRPr="00AB56F9">
        <w:rPr>
          <w:u w:val="single"/>
        </w:rPr>
        <w:t xml:space="preserve"> parametrov metód:</w:t>
      </w:r>
    </w:p>
    <w:p w:rsidR="004A7047" w:rsidRDefault="004A7047" w:rsidP="004A7047">
      <w:pPr>
        <w:pStyle w:val="Odstavecseseznamem"/>
        <w:numPr>
          <w:ilvl w:val="0"/>
          <w:numId w:val="13"/>
        </w:numPr>
      </w:pPr>
      <w:r>
        <w:t>object</w:t>
      </w:r>
      <w:r>
        <w:tab/>
      </w:r>
      <w:r>
        <w:tab/>
        <w:t xml:space="preserve"> - metóda prijíma jeden riadok definovaný ako pole</w:t>
      </w:r>
    </w:p>
    <w:p w:rsidR="004A7047" w:rsidRDefault="004A7047" w:rsidP="004A7047">
      <w:pPr>
        <w:pStyle w:val="Odstavecseseznamem"/>
        <w:numPr>
          <w:ilvl w:val="0"/>
          <w:numId w:val="13"/>
        </w:numPr>
      </w:pPr>
      <w:r>
        <w:t>array of objects</w:t>
      </w:r>
      <w:r>
        <w:tab/>
        <w:t xml:space="preserve"> - metóda prijíma viac riadkov, resp. viac objektov definovaných ako pole objektov</w:t>
      </w:r>
    </w:p>
    <w:p w:rsidR="004A7047" w:rsidRDefault="004A7047" w:rsidP="004A7047">
      <w:pPr>
        <w:pStyle w:val="Odstavecseseznamem"/>
        <w:numPr>
          <w:ilvl w:val="0"/>
          <w:numId w:val="13"/>
        </w:numPr>
      </w:pPr>
      <w:r>
        <w:t>array</w:t>
      </w:r>
      <w:r>
        <w:tab/>
      </w:r>
      <w:r>
        <w:tab/>
        <w:t xml:space="preserve"> - metóda prijíma elementárne prvky (int, string, ...) ako pole</w:t>
      </w:r>
    </w:p>
    <w:p w:rsidR="004A7047" w:rsidRDefault="004A7047" w:rsidP="004A7047">
      <w:r>
        <w:t>V nasledujúcich tabuľkách je zoznam databázových funkcií, ktoré bude používať systém na správu dát. Prvý stĺpec obsahuje presný názov funkcie. Druhý stĺpec definuje vstupné alebo výstupné premenné podľa typu funkcie. Tretí stĺpec v prípade netriviálnej situácie upresňuje správanie funkcie, prípadne hovorí o postupe získania požadovaných dát. Každá funkcia má vo svojom pomenovaní aj názov tabuľky, z ktorej dáta vyberá/ vkladá.</w:t>
      </w:r>
    </w:p>
    <w:p w:rsidR="004A7047" w:rsidRDefault="004A7047" w:rsidP="004A7047">
      <w:r>
        <w:lastRenderedPageBreak/>
        <w:t>Indexy polí alebo atribúty objektov, ktoré funkcie selecter-u vracajú, sú väčšinou zhodné z názvami stĺpcov tabuliek v databáze. Ak by sa nejaký názov nezhodoval, znamená to že je iný z nejakého dôvodu a tým pádom treba tento stĺpec v SQL dopyte premenovať. Funkcie, ktoré prijímajú nejaké parametre majú zasa indexy/ atribúty prevažne zhodné z formulármi z views, z ktorých tieto vstupné dáta pochádzajú. Návrh sa v čo najväčšej možnej miere snaží zachovať rovnaké pomenovania aj pre stĺpce tabuliek v databáze, aj pre formulárové elementy. Tým by sa mal minimalizovať proces premenovávania.</w:t>
      </w:r>
    </w:p>
    <w:p w:rsidR="004A7047" w:rsidRDefault="004A7047" w:rsidP="004A7047">
      <w:r>
        <w:t xml:space="preserve">Ak tabuľka databázy obsahuje viac stĺpcov ako príde vstupných parametrov (indexov, atribútov), zapíše sa do nedefinovaných stĺpcov tabuľky informáciu typu </w:t>
      </w:r>
      <w:r w:rsidRPr="0008610E">
        <w:rPr>
          <w:i/>
        </w:rPr>
        <w:t>null</w:t>
      </w:r>
      <w:r>
        <w:t>.</w:t>
      </w:r>
    </w:p>
    <w:p w:rsidR="004A7047" w:rsidRDefault="004A7047" w:rsidP="00630D8B">
      <w:pPr>
        <w:pStyle w:val="Nadpis4"/>
      </w:pPr>
      <w:bookmarkStart w:id="208" w:name="_Toc348276135"/>
      <w:r w:rsidRPr="006A4FB4">
        <w:t>Selecter</w:t>
      </w:r>
      <w:bookmarkEnd w:id="208"/>
    </w:p>
    <w:p w:rsidR="004A7047" w:rsidRDefault="004A7047" w:rsidP="004A7047">
      <w:r>
        <w:t>Nasledujúce funkcie majú za úlohu vrátiť nejaké konkrétne údaje z databázy. Väčšinou vyberajú údaje z jednej tabuľky, pričom k týmto záznamom dohľadávajú údaje z iných tabuliek podľa id-čka. Ak je funkcia netriviálna (teda vyberá údaje z viac ako jednej tabuľky), jej bližšia definícia sa nachádza v stĺpci „popis“. V prípade triviálnych funkcií sa urobí jednoduchý výber z databázy. Názov funkcie (bez slovíčka „get“) hovorí aj o názve tabuľky, z ktorej sa údaje vyberajú.</w:t>
      </w:r>
    </w:p>
    <w:p w:rsidR="004A7047" w:rsidRPr="003C155A" w:rsidRDefault="004A7047" w:rsidP="004A7047">
      <w:r>
        <w:t xml:space="preserve">Funkcie vracajú objekt (alebo pole objektov). Objekt obsahuje atribúty pomenované tak, ako sú definované v stĺpci „výstupy“. Vo väčšine prípadov toto pomenovanie vytvorí priamo výstup z databázy, nakoľko veľa krát je pomenovanie zhodné z pomenovaním stĺpcov tabuliek. </w:t>
      </w:r>
    </w:p>
    <w:tbl>
      <w:tblPr>
        <w:tblStyle w:val="Mkatabulky"/>
        <w:tblW w:w="5000" w:type="pct"/>
        <w:tblLook w:val="04A0" w:firstRow="1" w:lastRow="0" w:firstColumn="1" w:lastColumn="0" w:noHBand="0" w:noVBand="1"/>
      </w:tblPr>
      <w:tblGrid>
        <w:gridCol w:w="4445"/>
        <w:gridCol w:w="4593"/>
        <w:gridCol w:w="5182"/>
      </w:tblGrid>
      <w:tr w:rsidR="004A7047" w:rsidTr="00F9325C">
        <w:tc>
          <w:tcPr>
            <w:tcW w:w="1563" w:type="pct"/>
          </w:tcPr>
          <w:p w:rsidR="004A7047" w:rsidRPr="006A4FB4" w:rsidRDefault="004A7047" w:rsidP="00F9325C">
            <w:r w:rsidRPr="006A4FB4">
              <w:t>Názov funkcie</w:t>
            </w:r>
          </w:p>
        </w:tc>
        <w:tc>
          <w:tcPr>
            <w:tcW w:w="1615" w:type="pct"/>
          </w:tcPr>
          <w:p w:rsidR="004A7047" w:rsidRPr="006A4FB4" w:rsidRDefault="004A7047" w:rsidP="00F9325C">
            <w:r w:rsidRPr="006A4FB4">
              <w:t>V</w:t>
            </w:r>
            <w:r>
              <w:t>ý</w:t>
            </w:r>
            <w:r w:rsidRPr="006A4FB4">
              <w:t>stupy</w:t>
            </w:r>
          </w:p>
        </w:tc>
        <w:tc>
          <w:tcPr>
            <w:tcW w:w="1822" w:type="pct"/>
          </w:tcPr>
          <w:p w:rsidR="004A7047" w:rsidRPr="006A4FB4" w:rsidRDefault="004A7047" w:rsidP="00F9325C">
            <w:r w:rsidRPr="006A4FB4">
              <w:t>Popis</w:t>
            </w:r>
          </w:p>
        </w:tc>
      </w:tr>
      <w:tr w:rsidR="004A7047" w:rsidRPr="006A4FB4" w:rsidTr="00F9325C">
        <w:tc>
          <w:tcPr>
            <w:tcW w:w="1563" w:type="pct"/>
          </w:tcPr>
          <w:p w:rsidR="004A7047" w:rsidRPr="006A4FB4" w:rsidRDefault="004A7047" w:rsidP="00F9325C">
            <w:r w:rsidRPr="006A4FB4">
              <w:t>get_category_detail(cat_id)</w:t>
            </w:r>
          </w:p>
        </w:tc>
        <w:tc>
          <w:tcPr>
            <w:tcW w:w="1615" w:type="pct"/>
          </w:tcPr>
          <w:p w:rsidR="004A7047" w:rsidRDefault="004A7047" w:rsidP="00F9325C">
            <w:r>
              <w:t>return : object -&gt;</w:t>
            </w:r>
          </w:p>
          <w:p w:rsidR="004A7047" w:rsidRPr="00EB2BE8" w:rsidRDefault="004A7047" w:rsidP="00F9325C">
            <w:pPr>
              <w:rPr>
                <w:lang w:val="en-US"/>
              </w:rPr>
            </w:pPr>
            <w:r>
              <w:t>[</w:t>
            </w:r>
            <w:r w:rsidRPr="00EB2BE8">
              <w:t>project_category_id</w:t>
            </w:r>
            <w:r>
              <w:t xml:space="preserve">] : int </w:t>
            </w:r>
          </w:p>
          <w:p w:rsidR="004A7047" w:rsidRDefault="004A7047" w:rsidP="00F9325C">
            <w:r>
              <w:t>[project_category_name] : string</w:t>
            </w:r>
          </w:p>
          <w:p w:rsidR="004A7047" w:rsidRDefault="004A7047" w:rsidP="00F9325C">
            <w:r>
              <w:t>[project_category_cash] : float</w:t>
            </w:r>
          </w:p>
          <w:p w:rsidR="004A7047" w:rsidRDefault="004A7047" w:rsidP="00F9325C">
            <w:r>
              <w:t>[transaction_cash_from] : float</w:t>
            </w:r>
          </w:p>
          <w:p w:rsidR="004A7047" w:rsidRDefault="004A7047" w:rsidP="00F9325C">
            <w:r>
              <w:t>[transaction_cash_to] : float</w:t>
            </w:r>
          </w:p>
          <w:p w:rsidR="004A7047" w:rsidRPr="006A4FB4" w:rsidRDefault="004A7047" w:rsidP="00F9325C"/>
        </w:tc>
        <w:tc>
          <w:tcPr>
            <w:tcW w:w="1822" w:type="pct"/>
          </w:tcPr>
          <w:p w:rsidR="004A7047" w:rsidRPr="006A4FB4" w:rsidRDefault="004A7047" w:rsidP="00F9325C">
            <w:r>
              <w:t xml:space="preserve">výber konkrétneho záznamu z tabuľky </w:t>
            </w:r>
            <w:r w:rsidRPr="00201EB4">
              <w:rPr>
                <w:i/>
              </w:rPr>
              <w:t>project_categories</w:t>
            </w:r>
            <w:r>
              <w:t xml:space="preserve">, na základne id-čka vytiahnuť z tabuľky </w:t>
            </w:r>
            <w:r w:rsidRPr="00201EB4">
              <w:rPr>
                <w:i/>
              </w:rPr>
              <w:t>fin_category_transaction</w:t>
            </w:r>
            <w:r>
              <w:t xml:space="preserve"> sumár presunov from a to</w:t>
            </w:r>
          </w:p>
        </w:tc>
      </w:tr>
      <w:tr w:rsidR="004A7047" w:rsidRPr="006A4FB4" w:rsidTr="00F9325C">
        <w:tc>
          <w:tcPr>
            <w:tcW w:w="1563" w:type="pct"/>
          </w:tcPr>
          <w:p w:rsidR="004A7047" w:rsidRPr="006A4FB4" w:rsidRDefault="004A7047" w:rsidP="00F9325C">
            <w:r w:rsidRPr="006A4FB4">
              <w:t>get_degrees(</w:t>
            </w:r>
            <w:r w:rsidRPr="00EB2BE8">
              <w:t>grid = false</w:t>
            </w:r>
            <w:r w:rsidRPr="006A4FB4">
              <w:t>)</w:t>
            </w:r>
          </w:p>
        </w:tc>
        <w:tc>
          <w:tcPr>
            <w:tcW w:w="1615" w:type="pct"/>
          </w:tcPr>
          <w:p w:rsidR="004A7047" w:rsidRDefault="004A7047" w:rsidP="00F9325C">
            <w:r>
              <w:t>return : array of objects</w:t>
            </w:r>
          </w:p>
          <w:p w:rsidR="004A7047" w:rsidRDefault="004A7047" w:rsidP="00F9325C">
            <w:r>
              <w:t>[degree_id] : int</w:t>
            </w:r>
          </w:p>
          <w:p w:rsidR="004A7047" w:rsidRDefault="004A7047" w:rsidP="00F9325C">
            <w:r>
              <w:t>[degree_name] : string</w:t>
            </w:r>
          </w:p>
          <w:p w:rsidR="004A7047" w:rsidRPr="006A4FB4" w:rsidRDefault="004A7047" w:rsidP="00F9325C">
            <w:r>
              <w:t>[degree_grade] : int</w:t>
            </w:r>
          </w:p>
        </w:tc>
        <w:tc>
          <w:tcPr>
            <w:tcW w:w="1822" w:type="pct"/>
          </w:tcPr>
          <w:p w:rsidR="004A7047" w:rsidRPr="001A0250" w:rsidRDefault="004A7047" w:rsidP="00F9325C">
            <w:r>
              <w:t xml:space="preserve">Vráti všetky záznamy z tabuľky </w:t>
            </w:r>
            <w:r>
              <w:rPr>
                <w:u w:val="single"/>
              </w:rPr>
              <w:t>degrees</w:t>
            </w:r>
            <w:r>
              <w:t xml:space="preserve"> 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F9325C">
        <w:tc>
          <w:tcPr>
            <w:tcW w:w="1563" w:type="pct"/>
          </w:tcPr>
          <w:p w:rsidR="004A7047" w:rsidRPr="006A4FB4" w:rsidRDefault="004A7047" w:rsidP="00F9325C">
            <w:r w:rsidRPr="006A4FB4">
              <w:t>get_email_types(</w:t>
            </w:r>
            <w:r w:rsidRPr="00EB2BE8">
              <w:t>grid = false</w:t>
            </w:r>
            <w:r w:rsidRPr="006A4FB4">
              <w:t>)</w:t>
            </w:r>
          </w:p>
        </w:tc>
        <w:tc>
          <w:tcPr>
            <w:tcW w:w="1615" w:type="pct"/>
          </w:tcPr>
          <w:p w:rsidR="004A7047" w:rsidRDefault="004A7047" w:rsidP="00F9325C">
            <w:r>
              <w:t>return : array of objects</w:t>
            </w:r>
          </w:p>
          <w:p w:rsidR="004A7047" w:rsidRDefault="004A7047" w:rsidP="00F9325C">
            <w:pPr>
              <w:rPr>
                <w:lang w:val="en-US"/>
              </w:rPr>
            </w:pPr>
            <w:r>
              <w:rPr>
                <w:lang w:val="en-US"/>
              </w:rPr>
              <w:t>[email_type_id] : int</w:t>
            </w:r>
          </w:p>
          <w:p w:rsidR="004A7047" w:rsidRPr="00FB64E2" w:rsidRDefault="004A7047" w:rsidP="00F9325C">
            <w:pPr>
              <w:rPr>
                <w:lang w:val="en-US"/>
              </w:rPr>
            </w:pPr>
            <w:r>
              <w:rPr>
                <w:lang w:val="en-US"/>
              </w:rPr>
              <w:lastRenderedPageBreak/>
              <w:t>[email_type_name] : string</w:t>
            </w:r>
          </w:p>
        </w:tc>
        <w:tc>
          <w:tcPr>
            <w:tcW w:w="1822" w:type="pct"/>
          </w:tcPr>
          <w:p w:rsidR="004A7047" w:rsidRPr="006A4FB4" w:rsidRDefault="004A7047" w:rsidP="00F9325C">
            <w:r>
              <w:lastRenderedPageBreak/>
              <w:t xml:space="preserve">Vráti všetky záznamy z tabuľky </w:t>
            </w:r>
            <w:r w:rsidRPr="001A0250">
              <w:rPr>
                <w:u w:val="single"/>
              </w:rPr>
              <w:t>email_types</w:t>
            </w:r>
            <w:r>
              <w:rPr>
                <w:u w:val="single"/>
              </w:rPr>
              <w:t xml:space="preserve"> </w:t>
            </w:r>
            <w:r>
              <w:t xml:space="preserve">a zobrazí ich do zobrazovacieho gridu. Ak je vstupný parameter </w:t>
            </w:r>
            <w:r>
              <w:rPr>
                <w:i/>
              </w:rPr>
              <w:lastRenderedPageBreak/>
              <w:t>true</w:t>
            </w:r>
            <w:r>
              <w:t xml:space="preserve"> tak v prípade žiadnych záznamov sa v gride objavia hlavičky stĺpcov aby bolo možné pridať nové záznamy. Defaultne je nastaveny na </w:t>
            </w:r>
            <w:r>
              <w:rPr>
                <w:i/>
              </w:rPr>
              <w:t>false</w:t>
            </w:r>
            <w:r>
              <w:t>.</w:t>
            </w:r>
          </w:p>
        </w:tc>
      </w:tr>
      <w:tr w:rsidR="004A7047" w:rsidRPr="006A4FB4" w:rsidTr="00F9325C">
        <w:tc>
          <w:tcPr>
            <w:tcW w:w="1563" w:type="pct"/>
          </w:tcPr>
          <w:p w:rsidR="004A7047" w:rsidRPr="006A4FB4" w:rsidRDefault="004A7047" w:rsidP="00F9325C">
            <w:r w:rsidRPr="006A4FB4">
              <w:lastRenderedPageBreak/>
              <w:t>get_event_categories(</w:t>
            </w:r>
            <w:r w:rsidRPr="00EB2BE8">
              <w:t>grid = false</w:t>
            </w:r>
            <w:r w:rsidRPr="006A4FB4">
              <w:t>)</w:t>
            </w:r>
          </w:p>
        </w:tc>
        <w:tc>
          <w:tcPr>
            <w:tcW w:w="1615" w:type="pct"/>
          </w:tcPr>
          <w:p w:rsidR="004A7047" w:rsidRDefault="004A7047" w:rsidP="00F9325C">
            <w:pPr>
              <w:rPr>
                <w:rFonts w:cstheme="minorHAnsi"/>
                <w:lang w:eastAsia="ja-JP"/>
              </w:rPr>
            </w:pPr>
            <w:r>
              <w:rPr>
                <w:rFonts w:cstheme="minorHAnsi"/>
                <w:lang w:eastAsia="ja-JP"/>
              </w:rPr>
              <w:t>return : array of objects -&gt;</w:t>
            </w:r>
          </w:p>
          <w:p w:rsidR="004A7047" w:rsidRDefault="004A7047" w:rsidP="00F9325C">
            <w:pPr>
              <w:rPr>
                <w:rFonts w:cstheme="minorHAnsi"/>
                <w:lang w:eastAsia="ja-JP"/>
              </w:rPr>
            </w:pPr>
            <w:r>
              <w:rPr>
                <w:rFonts w:cstheme="minorHAnsi"/>
                <w:lang w:eastAsia="ja-JP"/>
              </w:rPr>
              <w:t>[event_category_id] : int</w:t>
            </w:r>
          </w:p>
          <w:p w:rsidR="004A7047" w:rsidRPr="006A1526" w:rsidRDefault="004A7047" w:rsidP="00F9325C">
            <w:pPr>
              <w:rPr>
                <w:rFonts w:cstheme="minorHAnsi"/>
                <w:lang w:eastAsia="ja-JP"/>
              </w:rPr>
            </w:pPr>
            <w:r>
              <w:rPr>
                <w:rFonts w:cstheme="minorHAnsi"/>
                <w:lang w:eastAsia="ja-JP"/>
              </w:rPr>
              <w:t>[event_category_name] : string</w:t>
            </w:r>
          </w:p>
        </w:tc>
        <w:tc>
          <w:tcPr>
            <w:tcW w:w="1822" w:type="pct"/>
          </w:tcPr>
          <w:p w:rsidR="004A7047" w:rsidRPr="006A4FB4" w:rsidRDefault="004A7047" w:rsidP="00F9325C">
            <w:r>
              <w:t xml:space="preserve">Vráti všetky záznamy z tabuľky </w:t>
            </w:r>
            <w:r w:rsidRPr="001A0250">
              <w:rPr>
                <w:u w:val="single"/>
              </w:rPr>
              <w:t>event_categories</w:t>
            </w:r>
            <w:r>
              <w:rPr>
                <w:u w:val="single"/>
              </w:rPr>
              <w:t xml:space="preserve"> </w:t>
            </w:r>
            <w:r>
              <w:t xml:space="preserve">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F9325C">
        <w:tc>
          <w:tcPr>
            <w:tcW w:w="1563" w:type="pct"/>
          </w:tcPr>
          <w:p w:rsidR="004A7047" w:rsidRPr="006A4FB4" w:rsidRDefault="004A7047" w:rsidP="00F9325C">
            <w:r w:rsidRPr="006A4FB4">
              <w:t>get_event_detail(event_id)</w:t>
            </w:r>
          </w:p>
        </w:tc>
        <w:tc>
          <w:tcPr>
            <w:tcW w:w="1615" w:type="pct"/>
          </w:tcPr>
          <w:p w:rsidR="004A7047" w:rsidRDefault="004A7047" w:rsidP="00F9325C">
            <w:r>
              <w:t>return : object -&gt;</w:t>
            </w:r>
          </w:p>
          <w:p w:rsidR="004A7047" w:rsidRDefault="004A7047" w:rsidP="00F9325C">
            <w:r>
              <w:t>[event_category_id] : int</w:t>
            </w:r>
          </w:p>
          <w:p w:rsidR="004A7047" w:rsidRDefault="004A7047" w:rsidP="00F9325C">
            <w:r>
              <w:t>[event_category] : string</w:t>
            </w:r>
          </w:p>
          <w:p w:rsidR="004A7047" w:rsidRDefault="004A7047" w:rsidP="00F9325C">
            <w:r>
              <w:t>[event_name] : string</w:t>
            </w:r>
          </w:p>
          <w:p w:rsidR="004A7047" w:rsidRDefault="004A7047" w:rsidP="00F9325C">
            <w:r>
              <w:t>[event_about] : string</w:t>
            </w:r>
          </w:p>
          <w:p w:rsidR="004A7047" w:rsidRDefault="004A7047" w:rsidP="00F9325C">
            <w:r>
              <w:t>[event_from] : datetime</w:t>
            </w:r>
          </w:p>
          <w:p w:rsidR="004A7047" w:rsidRDefault="004A7047" w:rsidP="00F9325C">
            <w:r>
              <w:t>[event_to] : datetime</w:t>
            </w:r>
          </w:p>
          <w:p w:rsidR="004A7047" w:rsidRDefault="004A7047" w:rsidP="00F9325C">
            <w:r>
              <w:t>[event_priority] : int</w:t>
            </w:r>
          </w:p>
          <w:p w:rsidR="004A7047" w:rsidRDefault="004A7047" w:rsidP="00F9325C">
            <w:r>
              <w:t>[event_author_id] : int</w:t>
            </w:r>
          </w:p>
          <w:p w:rsidR="004A7047" w:rsidRDefault="004A7047" w:rsidP="00F9325C">
            <w:r>
              <w:t>[event_author] : string</w:t>
            </w:r>
          </w:p>
          <w:p w:rsidR="004A7047" w:rsidRPr="006A4FB4" w:rsidRDefault="004A7047" w:rsidP="00F9325C">
            <w:r>
              <w:t>[event_created] : datetime</w:t>
            </w:r>
          </w:p>
        </w:tc>
        <w:tc>
          <w:tcPr>
            <w:tcW w:w="1822" w:type="pct"/>
          </w:tcPr>
          <w:p w:rsidR="004A7047" w:rsidRPr="002876B2" w:rsidRDefault="004A7047" w:rsidP="00F9325C">
            <w:pPr>
              <w:rPr>
                <w:u w:val="single"/>
              </w:rPr>
            </w:pPr>
            <w:r>
              <w:t xml:space="preserve">Vráti záznam z tabuľky </w:t>
            </w:r>
            <w:r>
              <w:rPr>
                <w:u w:val="single"/>
              </w:rPr>
              <w:t>events</w:t>
            </w:r>
            <w:r>
              <w:t xml:space="preserve"> pričom k tomuto záznamu získa z tabuľky </w:t>
            </w:r>
            <w:r>
              <w:rPr>
                <w:u w:val="single"/>
              </w:rPr>
              <w:t>users</w:t>
            </w:r>
            <w:r>
              <w:t xml:space="preserve"> meno používateľa, ktorý daný event vytvoril a to na základe </w:t>
            </w:r>
            <w:r>
              <w:rPr>
                <w:i/>
              </w:rPr>
              <w:t xml:space="preserve">event_author_id, </w:t>
            </w:r>
            <w:r>
              <w:t xml:space="preserve">ktorý sa nachádza v tabuľke </w:t>
            </w:r>
            <w:r>
              <w:rPr>
                <w:u w:val="single"/>
              </w:rPr>
              <w:t>events.</w:t>
            </w:r>
          </w:p>
        </w:tc>
      </w:tr>
      <w:tr w:rsidR="004A7047" w:rsidRPr="006A4FB4" w:rsidTr="00F9325C">
        <w:tc>
          <w:tcPr>
            <w:tcW w:w="1563" w:type="pct"/>
          </w:tcPr>
          <w:p w:rsidR="004A7047" w:rsidRPr="006A4FB4" w:rsidRDefault="004A7047" w:rsidP="00F9325C">
            <w:r w:rsidRPr="006A4FB4">
              <w:t>get_events(</w:t>
            </w:r>
            <w:r>
              <w:t xml:space="preserve">per_page=0,  cur_page=0, </w:t>
            </w:r>
            <w:r w:rsidRPr="006A4FB4">
              <w:t>cat_id</w:t>
            </w:r>
            <w:r>
              <w:t>,  grid=false</w:t>
            </w:r>
            <w:r w:rsidRPr="006A4FB4">
              <w:t>)</w:t>
            </w:r>
          </w:p>
        </w:tc>
        <w:tc>
          <w:tcPr>
            <w:tcW w:w="1615" w:type="pct"/>
          </w:tcPr>
          <w:p w:rsidR="004A7047" w:rsidRDefault="004A7047" w:rsidP="00F9325C">
            <w:r>
              <w:t>return : array of objects -&gt;</w:t>
            </w:r>
          </w:p>
          <w:p w:rsidR="004A7047" w:rsidRDefault="004A7047" w:rsidP="00F9325C">
            <w:pPr>
              <w:rPr>
                <w:lang w:val="en-US"/>
              </w:rPr>
            </w:pPr>
            <w:r>
              <w:rPr>
                <w:lang w:val="en-US"/>
              </w:rPr>
              <w:t>[event_id] : int</w:t>
            </w:r>
          </w:p>
          <w:p w:rsidR="004A7047" w:rsidRPr="002D434C" w:rsidRDefault="004A7047" w:rsidP="00F9325C">
            <w:pPr>
              <w:rPr>
                <w:lang w:val="en-US"/>
              </w:rPr>
            </w:pPr>
            <w:r>
              <w:rPr>
                <w:lang w:val="en-US"/>
              </w:rPr>
              <w:t>[event_about] : string</w:t>
            </w:r>
          </w:p>
          <w:p w:rsidR="004A7047" w:rsidRDefault="004A7047" w:rsidP="00F9325C">
            <w:r>
              <w:t>[event_name] : string</w:t>
            </w:r>
          </w:p>
          <w:p w:rsidR="004A7047" w:rsidRDefault="004A7047" w:rsidP="00F9325C">
            <w:r>
              <w:t>[event_created] : datetime</w:t>
            </w:r>
          </w:p>
          <w:p w:rsidR="004A7047" w:rsidRDefault="004A7047" w:rsidP="00F9325C">
            <w:r>
              <w:t>[event_category_id] : int</w:t>
            </w:r>
          </w:p>
          <w:p w:rsidR="004A7047" w:rsidRDefault="004A7047" w:rsidP="00F9325C">
            <w:r>
              <w:t>[event_category_name] : string</w:t>
            </w:r>
          </w:p>
          <w:p w:rsidR="004A7047" w:rsidRDefault="004A7047" w:rsidP="00F9325C">
            <w:r>
              <w:t>[event_priority] : int</w:t>
            </w:r>
          </w:p>
          <w:p w:rsidR="004A7047" w:rsidRDefault="004A7047" w:rsidP="00F9325C">
            <w:r>
              <w:t>[event_from] : datetime</w:t>
            </w:r>
          </w:p>
          <w:p w:rsidR="004A7047" w:rsidRPr="006A4FB4" w:rsidRDefault="004A7047" w:rsidP="00F9325C">
            <w:r>
              <w:t>[event_to] : datetime</w:t>
            </w:r>
          </w:p>
        </w:tc>
        <w:tc>
          <w:tcPr>
            <w:tcW w:w="1822" w:type="pct"/>
          </w:tcPr>
          <w:p w:rsidR="004A7047" w:rsidRPr="006A4FB4" w:rsidRDefault="004A7047" w:rsidP="00F9325C">
            <w:r>
              <w:t xml:space="preserve">výber záznamov z tabuľky </w:t>
            </w:r>
            <w:r>
              <w:rPr>
                <w:i/>
              </w:rPr>
              <w:t>events</w:t>
            </w:r>
            <w:r>
              <w:t xml:space="preserve">, na základne id-čka vytiahnuť z tabuľky </w:t>
            </w:r>
            <w:r>
              <w:rPr>
                <w:i/>
              </w:rPr>
              <w:t>event_categories</w:t>
            </w:r>
            <w:r>
              <w:t xml:space="preserve"> názov a id-čko kategórie, do ktorej daný event patrí</w:t>
            </w:r>
          </w:p>
        </w:tc>
      </w:tr>
      <w:tr w:rsidR="004A7047" w:rsidRPr="006A4FB4" w:rsidTr="00F9325C">
        <w:tc>
          <w:tcPr>
            <w:tcW w:w="1563" w:type="pct"/>
          </w:tcPr>
          <w:p w:rsidR="004A7047" w:rsidRPr="006A4FB4" w:rsidRDefault="004A7047" w:rsidP="00F9325C">
            <w:r w:rsidRPr="006A4FB4">
              <w:t>get_events</w:t>
            </w:r>
            <w:r>
              <w:t>_newest</w:t>
            </w:r>
            <w:r w:rsidRPr="006A4FB4">
              <w:t>(</w:t>
            </w:r>
            <w:r>
              <w:t xml:space="preserve">per_page=0,  cur_page=0, </w:t>
            </w:r>
            <w:r w:rsidRPr="006A4FB4">
              <w:t>cat_id</w:t>
            </w:r>
            <w:r>
              <w:t>,  grid=false</w:t>
            </w:r>
            <w:r w:rsidRPr="006A4FB4">
              <w:t>)</w:t>
            </w:r>
          </w:p>
        </w:tc>
        <w:tc>
          <w:tcPr>
            <w:tcW w:w="1615" w:type="pct"/>
          </w:tcPr>
          <w:p w:rsidR="004A7047" w:rsidRDefault="004A7047" w:rsidP="00F9325C">
            <w:r>
              <w:t>return : array of objects -&gt;</w:t>
            </w:r>
          </w:p>
          <w:p w:rsidR="004A7047" w:rsidRDefault="004A7047" w:rsidP="00F9325C">
            <w:pPr>
              <w:rPr>
                <w:lang w:val="en-US"/>
              </w:rPr>
            </w:pPr>
            <w:r>
              <w:rPr>
                <w:lang w:val="en-US"/>
              </w:rPr>
              <w:t>[event_id] : int</w:t>
            </w:r>
          </w:p>
          <w:p w:rsidR="004A7047" w:rsidRPr="002D434C" w:rsidRDefault="004A7047" w:rsidP="00F9325C">
            <w:pPr>
              <w:rPr>
                <w:lang w:val="en-US"/>
              </w:rPr>
            </w:pPr>
            <w:r>
              <w:rPr>
                <w:lang w:val="en-US"/>
              </w:rPr>
              <w:t>[event_about] : string</w:t>
            </w:r>
          </w:p>
          <w:p w:rsidR="004A7047" w:rsidRDefault="004A7047" w:rsidP="00F9325C">
            <w:r>
              <w:t>[event_name] : string</w:t>
            </w:r>
          </w:p>
          <w:p w:rsidR="004A7047" w:rsidRDefault="004A7047" w:rsidP="00F9325C">
            <w:r>
              <w:lastRenderedPageBreak/>
              <w:t>[event_created] : datetime</w:t>
            </w:r>
          </w:p>
          <w:p w:rsidR="004A7047" w:rsidRDefault="004A7047" w:rsidP="00F9325C">
            <w:r>
              <w:t>[event_category_id] : int</w:t>
            </w:r>
          </w:p>
          <w:p w:rsidR="004A7047" w:rsidRDefault="004A7047" w:rsidP="00F9325C">
            <w:r>
              <w:t>[event_category_name] : string</w:t>
            </w:r>
          </w:p>
          <w:p w:rsidR="004A7047" w:rsidRDefault="004A7047" w:rsidP="00F9325C">
            <w:r>
              <w:t>[event_priority] : int</w:t>
            </w:r>
          </w:p>
          <w:p w:rsidR="004A7047" w:rsidRDefault="004A7047" w:rsidP="00F9325C">
            <w:r>
              <w:t>[event_from] : datetime</w:t>
            </w:r>
          </w:p>
          <w:p w:rsidR="004A7047" w:rsidRPr="006A4FB4" w:rsidRDefault="004A7047" w:rsidP="00F9325C">
            <w:r>
              <w:t>[event_to] : datetime</w:t>
            </w:r>
          </w:p>
        </w:tc>
        <w:tc>
          <w:tcPr>
            <w:tcW w:w="1822" w:type="pct"/>
          </w:tcPr>
          <w:p w:rsidR="004A7047" w:rsidRDefault="004A7047" w:rsidP="00F9325C">
            <w:r>
              <w:lastRenderedPageBreak/>
              <w:t xml:space="preserve">výber záznamov z tabuľky </w:t>
            </w:r>
            <w:r>
              <w:rPr>
                <w:i/>
              </w:rPr>
              <w:t>events</w:t>
            </w:r>
            <w:r>
              <w:t xml:space="preserve">, na základne id-čka vytiahnuť z tabuľky </w:t>
            </w:r>
            <w:r>
              <w:rPr>
                <w:i/>
              </w:rPr>
              <w:t>event_categories</w:t>
            </w:r>
            <w:r>
              <w:t xml:space="preserve"> názov a id-čko kategórie, do ktorej daný event patrí</w:t>
            </w:r>
          </w:p>
          <w:p w:rsidR="004A7047" w:rsidRPr="006A4FB4" w:rsidRDefault="004A7047" w:rsidP="00F9325C">
            <w:r>
              <w:t xml:space="preserve">vracia záznamy z tabuľky </w:t>
            </w:r>
            <w:r w:rsidRPr="00121913">
              <w:rPr>
                <w:i/>
              </w:rPr>
              <w:t>events</w:t>
            </w:r>
            <w:r>
              <w:t xml:space="preserve"> zoradené podľa stĺpca </w:t>
            </w:r>
            <w:r w:rsidRPr="00121913">
              <w:rPr>
                <w:i/>
              </w:rPr>
              <w:lastRenderedPageBreak/>
              <w:t>event_from</w:t>
            </w:r>
            <w:r>
              <w:t xml:space="preserve"> od najskoršieho dátumu.</w:t>
            </w:r>
          </w:p>
        </w:tc>
      </w:tr>
      <w:tr w:rsidR="004A7047" w:rsidRPr="006A4FB4" w:rsidTr="00F9325C">
        <w:tc>
          <w:tcPr>
            <w:tcW w:w="1563" w:type="pct"/>
          </w:tcPr>
          <w:p w:rsidR="004A7047" w:rsidRPr="006A4FB4" w:rsidRDefault="004A7047" w:rsidP="00F9325C">
            <w:r w:rsidRPr="006A4FB4">
              <w:lastRenderedPageBreak/>
              <w:t>get_events</w:t>
            </w:r>
            <w:r>
              <w:t>_prior</w:t>
            </w:r>
            <w:r w:rsidRPr="006A4FB4">
              <w:t>(</w:t>
            </w:r>
            <w:r>
              <w:t xml:space="preserve">per_page=0,  cur_page=0, </w:t>
            </w:r>
            <w:r w:rsidRPr="006A4FB4">
              <w:t>cat_id</w:t>
            </w:r>
            <w:r>
              <w:t>,  grid=false</w:t>
            </w:r>
            <w:r w:rsidRPr="006A4FB4">
              <w:t>)</w:t>
            </w:r>
          </w:p>
        </w:tc>
        <w:tc>
          <w:tcPr>
            <w:tcW w:w="1615" w:type="pct"/>
          </w:tcPr>
          <w:p w:rsidR="004A7047" w:rsidRDefault="004A7047" w:rsidP="00F9325C">
            <w:r>
              <w:t>return : array of objects -&gt;</w:t>
            </w:r>
          </w:p>
          <w:p w:rsidR="004A7047" w:rsidRDefault="004A7047" w:rsidP="00F9325C">
            <w:pPr>
              <w:rPr>
                <w:lang w:val="en-US"/>
              </w:rPr>
            </w:pPr>
            <w:r>
              <w:rPr>
                <w:lang w:val="en-US"/>
              </w:rPr>
              <w:t>[event_id] : int</w:t>
            </w:r>
          </w:p>
          <w:p w:rsidR="004A7047" w:rsidRPr="002D434C" w:rsidRDefault="004A7047" w:rsidP="00F9325C">
            <w:pPr>
              <w:rPr>
                <w:lang w:val="en-US"/>
              </w:rPr>
            </w:pPr>
            <w:r>
              <w:rPr>
                <w:lang w:val="en-US"/>
              </w:rPr>
              <w:t>[event_about] : string</w:t>
            </w:r>
          </w:p>
          <w:p w:rsidR="004A7047" w:rsidRDefault="004A7047" w:rsidP="00F9325C">
            <w:r>
              <w:t>[event_name] : string</w:t>
            </w:r>
          </w:p>
          <w:p w:rsidR="004A7047" w:rsidRDefault="004A7047" w:rsidP="00F9325C">
            <w:r>
              <w:t>[event_created] : datetime</w:t>
            </w:r>
          </w:p>
          <w:p w:rsidR="004A7047" w:rsidRDefault="004A7047" w:rsidP="00F9325C">
            <w:r>
              <w:t>[event_category_id] : int</w:t>
            </w:r>
          </w:p>
          <w:p w:rsidR="004A7047" w:rsidRDefault="004A7047" w:rsidP="00F9325C">
            <w:r>
              <w:t>[event_category_name] : string</w:t>
            </w:r>
          </w:p>
          <w:p w:rsidR="004A7047" w:rsidRDefault="004A7047" w:rsidP="00F9325C">
            <w:r>
              <w:t>[event_priority] : int</w:t>
            </w:r>
          </w:p>
          <w:p w:rsidR="004A7047" w:rsidRDefault="004A7047" w:rsidP="00F9325C">
            <w:r>
              <w:t>[event_from] : datetime</w:t>
            </w:r>
          </w:p>
          <w:p w:rsidR="004A7047" w:rsidRPr="006A4FB4" w:rsidRDefault="004A7047" w:rsidP="00F9325C">
            <w:r>
              <w:t>[event_to] : datetime</w:t>
            </w:r>
          </w:p>
        </w:tc>
        <w:tc>
          <w:tcPr>
            <w:tcW w:w="1822" w:type="pct"/>
          </w:tcPr>
          <w:p w:rsidR="004A7047" w:rsidRDefault="004A7047" w:rsidP="00F9325C">
            <w:r>
              <w:t xml:space="preserve">výber záznamov z tabuľky </w:t>
            </w:r>
            <w:r>
              <w:rPr>
                <w:i/>
              </w:rPr>
              <w:t>events</w:t>
            </w:r>
            <w:r>
              <w:t xml:space="preserve">, na základne id-čka vytiahnuť z tabuľky </w:t>
            </w:r>
            <w:r>
              <w:rPr>
                <w:i/>
              </w:rPr>
              <w:t>event_categories</w:t>
            </w:r>
            <w:r>
              <w:t xml:space="preserve"> názov a id-čko kategórie, do ktorej daný event patrí</w:t>
            </w:r>
          </w:p>
          <w:p w:rsidR="004A7047" w:rsidRPr="006A4FB4" w:rsidRDefault="004A7047" w:rsidP="00F9325C">
            <w:r>
              <w:t xml:space="preserve">vracia záznamy z tabuľky </w:t>
            </w:r>
            <w:r w:rsidRPr="00121913">
              <w:rPr>
                <w:i/>
              </w:rPr>
              <w:t>events</w:t>
            </w:r>
            <w:r>
              <w:t xml:space="preserve"> zoradené podľa stĺpca </w:t>
            </w:r>
            <w:r w:rsidRPr="00121913">
              <w:rPr>
                <w:i/>
              </w:rPr>
              <w:t>event_</w:t>
            </w:r>
            <w:r>
              <w:rPr>
                <w:i/>
              </w:rPr>
              <w:t>priority</w:t>
            </w:r>
            <w:r>
              <w:t xml:space="preserve"> od najväčšej priority.</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detail(excursion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object -&g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about] : string</w:t>
            </w:r>
          </w:p>
          <w:p w:rsidR="004A7047" w:rsidRPr="00E143F2" w:rsidRDefault="004A7047" w:rsidP="00F9325C">
            <w:pPr>
              <w:rPr>
                <w:color w:val="A6A6A6" w:themeColor="background1" w:themeShade="A6"/>
              </w:rPr>
            </w:pPr>
            <w:r w:rsidRPr="00E143F2">
              <w:rPr>
                <w:color w:val="A6A6A6" w:themeColor="background1" w:themeShade="A6"/>
              </w:rPr>
              <w:t>[excursion_priority] : int</w:t>
            </w:r>
          </w:p>
          <w:p w:rsidR="004A7047" w:rsidRPr="00E143F2" w:rsidRDefault="004A7047" w:rsidP="00F9325C">
            <w:pPr>
              <w:rPr>
                <w:color w:val="A6A6A6" w:themeColor="background1" w:themeShade="A6"/>
              </w:rPr>
            </w:pPr>
            <w:r w:rsidRPr="00E143F2">
              <w:rPr>
                <w:color w:val="A6A6A6" w:themeColor="background1" w:themeShade="A6"/>
              </w:rPr>
              <w:t>[excursion_from] : datetime</w:t>
            </w:r>
          </w:p>
          <w:p w:rsidR="004A7047" w:rsidRPr="00E143F2" w:rsidRDefault="004A7047" w:rsidP="00F9325C">
            <w:pPr>
              <w:rPr>
                <w:color w:val="A6A6A6" w:themeColor="background1" w:themeShade="A6"/>
              </w:rPr>
            </w:pPr>
            <w:r w:rsidRPr="00E143F2">
              <w:rPr>
                <w:color w:val="A6A6A6" w:themeColor="background1" w:themeShade="A6"/>
              </w:rPr>
              <w:t>[excursion_to] : datetime</w:t>
            </w:r>
          </w:p>
        </w:tc>
        <w:tc>
          <w:tcPr>
            <w:tcW w:w="1822" w:type="pct"/>
          </w:tcPr>
          <w:p w:rsidR="004A7047" w:rsidRPr="00E143F2" w:rsidRDefault="004A7047" w:rsidP="00F9325C">
            <w:pPr>
              <w:rPr>
                <w:color w:val="A6A6A6" w:themeColor="background1" w:themeShade="A6"/>
              </w:rPr>
            </w:pP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event_book(ex_ev_book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object -&g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event_excursion] : string</w:t>
            </w:r>
          </w:p>
          <w:p w:rsidR="004A7047" w:rsidRPr="00E143F2" w:rsidRDefault="004A7047" w:rsidP="00F9325C">
            <w:pPr>
              <w:rPr>
                <w:color w:val="A6A6A6" w:themeColor="background1" w:themeShade="A6"/>
              </w:rPr>
            </w:pPr>
            <w:r w:rsidRPr="00E143F2">
              <w:rPr>
                <w:color w:val="A6A6A6" w:themeColor="background1" w:themeShade="A6"/>
              </w:rPr>
              <w:t>[booked_excursion_number_of_visitors]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konkrétneho záznamu z tabuľky </w:t>
            </w:r>
            <w:r w:rsidRPr="00E143F2">
              <w:rPr>
                <w:i/>
                <w:color w:val="A6A6A6" w:themeColor="background1" w:themeShade="A6"/>
              </w:rPr>
              <w:t>booked_excursion</w:t>
            </w:r>
            <w:r w:rsidRPr="00E143F2">
              <w:rPr>
                <w:color w:val="A6A6A6" w:themeColor="background1" w:themeShade="A6"/>
              </w:rPr>
              <w:t xml:space="preserve">, dohladať z tabuľky </w:t>
            </w:r>
            <w:r w:rsidRPr="00E143F2">
              <w:rPr>
                <w:i/>
                <w:color w:val="A6A6A6" w:themeColor="background1" w:themeShade="A6"/>
              </w:rPr>
              <w:t>excursion_events</w:t>
            </w:r>
            <w:r w:rsidRPr="00E143F2">
              <w:rPr>
                <w:color w:val="A6A6A6" w:themeColor="background1" w:themeShade="A6"/>
              </w:rPr>
              <w:t xml:space="preserve"> názov eventu a z </w:t>
            </w:r>
            <w:r w:rsidRPr="00E143F2">
              <w:rPr>
                <w:i/>
                <w:color w:val="A6A6A6" w:themeColor="background1" w:themeShade="A6"/>
              </w:rPr>
              <w:t>excursion</w:t>
            </w:r>
            <w:r w:rsidRPr="00E143F2">
              <w:rPr>
                <w:color w:val="A6A6A6" w:themeColor="background1" w:themeShade="A6"/>
              </w:rPr>
              <w:t xml:space="preserve"> nazov exkurzie</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event_detail(ex_event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object -&gt;</w:t>
            </w:r>
          </w:p>
          <w:p w:rsidR="004A7047" w:rsidRPr="00E143F2" w:rsidRDefault="004A7047" w:rsidP="00F9325C">
            <w:pPr>
              <w:rPr>
                <w:color w:val="A6A6A6" w:themeColor="background1" w:themeShade="A6"/>
              </w:rPr>
            </w:pPr>
            <w:r w:rsidRPr="00E143F2">
              <w:rPr>
                <w:color w:val="A6A6A6" w:themeColor="background1" w:themeShade="A6"/>
              </w:rPr>
              <w:t>[excursion_id] : in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event_name] : string</w:t>
            </w:r>
          </w:p>
          <w:p w:rsidR="004A7047" w:rsidRPr="00E143F2" w:rsidRDefault="004A7047" w:rsidP="00F9325C">
            <w:pPr>
              <w:rPr>
                <w:color w:val="A6A6A6" w:themeColor="background1" w:themeShade="A6"/>
              </w:rPr>
            </w:pPr>
            <w:r w:rsidRPr="00E143F2">
              <w:rPr>
                <w:color w:val="A6A6A6" w:themeColor="background1" w:themeShade="A6"/>
              </w:rPr>
              <w:t>[excursion_event_place] : string</w:t>
            </w:r>
          </w:p>
          <w:p w:rsidR="004A7047" w:rsidRPr="00E143F2" w:rsidRDefault="004A7047" w:rsidP="00F9325C">
            <w:pPr>
              <w:rPr>
                <w:color w:val="A6A6A6" w:themeColor="background1" w:themeShade="A6"/>
              </w:rPr>
            </w:pPr>
            <w:r w:rsidRPr="00E143F2">
              <w:rPr>
                <w:color w:val="A6A6A6" w:themeColor="background1" w:themeShade="A6"/>
              </w:rPr>
              <w:t>[excursion_event_room] : string</w:t>
            </w:r>
          </w:p>
          <w:p w:rsidR="004A7047" w:rsidRPr="00E143F2" w:rsidRDefault="004A7047" w:rsidP="00F9325C">
            <w:pPr>
              <w:rPr>
                <w:color w:val="A6A6A6" w:themeColor="background1" w:themeShade="A6"/>
              </w:rPr>
            </w:pPr>
            <w:r w:rsidRPr="00E143F2">
              <w:rPr>
                <w:color w:val="A6A6A6" w:themeColor="background1" w:themeShade="A6"/>
              </w:rPr>
              <w:t>[excursion_event_abstract] : string</w:t>
            </w:r>
          </w:p>
          <w:p w:rsidR="004A7047" w:rsidRPr="00E143F2" w:rsidRDefault="004A7047" w:rsidP="00F9325C">
            <w:pPr>
              <w:rPr>
                <w:color w:val="A6A6A6" w:themeColor="background1" w:themeShade="A6"/>
              </w:rPr>
            </w:pPr>
            <w:r w:rsidRPr="00E143F2">
              <w:rPr>
                <w:color w:val="A6A6A6" w:themeColor="background1" w:themeShade="A6"/>
              </w:rPr>
              <w:lastRenderedPageBreak/>
              <w:t>[excursion_event_about] : string</w:t>
            </w:r>
          </w:p>
          <w:p w:rsidR="004A7047" w:rsidRPr="00E143F2" w:rsidRDefault="004A7047" w:rsidP="00F9325C">
            <w:pPr>
              <w:rPr>
                <w:color w:val="A6A6A6" w:themeColor="background1" w:themeShade="A6"/>
              </w:rPr>
            </w:pPr>
            <w:r w:rsidRPr="00E143F2">
              <w:rPr>
                <w:color w:val="A6A6A6" w:themeColor="background1" w:themeShade="A6"/>
              </w:rPr>
              <w:t>[excursion_event_special_requirements] : string</w:t>
            </w:r>
          </w:p>
          <w:p w:rsidR="004A7047" w:rsidRPr="00E143F2" w:rsidRDefault="004A7047" w:rsidP="00F9325C">
            <w:pPr>
              <w:rPr>
                <w:color w:val="A6A6A6" w:themeColor="background1" w:themeShade="A6"/>
              </w:rPr>
            </w:pPr>
            <w:r w:rsidRPr="00E143F2">
              <w:rPr>
                <w:color w:val="A6A6A6" w:themeColor="background1" w:themeShade="A6"/>
              </w:rPr>
              <w:t>[excursion_event_active] : int</w:t>
            </w:r>
          </w:p>
          <w:p w:rsidR="004A7047" w:rsidRPr="00E143F2" w:rsidRDefault="004A7047" w:rsidP="00F9325C">
            <w:pPr>
              <w:rPr>
                <w:color w:val="A6A6A6" w:themeColor="background1" w:themeShade="A6"/>
              </w:rPr>
            </w:pPr>
            <w:r w:rsidRPr="00E143F2">
              <w:rPr>
                <w:color w:val="A6A6A6" w:themeColor="background1" w:themeShade="A6"/>
              </w:rPr>
              <w:t>[excursion_event_max_people]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lastRenderedPageBreak/>
              <w:t xml:space="preserve">výber konkrétneho záznamu z tabuľky </w:t>
            </w:r>
            <w:r w:rsidRPr="00E143F2">
              <w:rPr>
                <w:i/>
                <w:color w:val="A6A6A6" w:themeColor="background1" w:themeShade="A6"/>
              </w:rPr>
              <w:t>excursion_events</w:t>
            </w:r>
            <w:r w:rsidRPr="00E143F2">
              <w:rPr>
                <w:color w:val="A6A6A6" w:themeColor="background1" w:themeShade="A6"/>
              </w:rPr>
              <w:t xml:space="preserve">, dohladať z tabuľky </w:t>
            </w:r>
            <w:r w:rsidRPr="00E143F2">
              <w:rPr>
                <w:i/>
                <w:color w:val="A6A6A6" w:themeColor="background1" w:themeShade="A6"/>
              </w:rPr>
              <w:t>excursion</w:t>
            </w:r>
            <w:r w:rsidRPr="00E143F2">
              <w:rPr>
                <w:color w:val="A6A6A6" w:themeColor="background1" w:themeShade="A6"/>
              </w:rPr>
              <w:t xml:space="preserve"> názov exkurzie a id-čko exkurzie</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lastRenderedPageBreak/>
              <w:t>get_excursion_event_free(excursion_event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z tabuľky </w:t>
            </w:r>
            <w:r w:rsidRPr="00E143F2">
              <w:rPr>
                <w:i/>
                <w:color w:val="A6A6A6" w:themeColor="background1" w:themeShade="A6"/>
              </w:rPr>
              <w:t>booked_excursion</w:t>
            </w:r>
            <w:r w:rsidRPr="00E143F2">
              <w:rPr>
                <w:color w:val="A6A6A6" w:themeColor="background1" w:themeShade="A6"/>
              </w:rPr>
              <w:t xml:space="preserve"> urobiť na základe zadaného id-čka sumár návštevníkov, z tabuľky </w:t>
            </w:r>
            <w:r w:rsidRPr="00E143F2">
              <w:rPr>
                <w:i/>
                <w:color w:val="A6A6A6" w:themeColor="background1" w:themeShade="A6"/>
              </w:rPr>
              <w:t>excursion_events</w:t>
            </w:r>
            <w:r w:rsidRPr="00E143F2">
              <w:rPr>
                <w:color w:val="A6A6A6" w:themeColor="background1" w:themeShade="A6"/>
              </w:rPr>
              <w:t xml:space="preserve"> získať kapacitu, na základe týchto informácie vrátiť počet voľných miest</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event_lecturers(ex_event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user_name] : string</w:t>
            </w:r>
          </w:p>
          <w:p w:rsidR="004A7047" w:rsidRPr="00E143F2" w:rsidRDefault="004A7047" w:rsidP="00F9325C">
            <w:pPr>
              <w:rPr>
                <w:color w:val="A6A6A6" w:themeColor="background1" w:themeShade="A6"/>
              </w:rPr>
            </w:pPr>
            <w:r w:rsidRPr="00E143F2">
              <w:rPr>
                <w:color w:val="A6A6A6" w:themeColor="background1" w:themeShade="A6"/>
              </w:rPr>
              <w:t>[user_surname] : string</w:t>
            </w:r>
          </w:p>
          <w:p w:rsidR="004A7047" w:rsidRPr="00E143F2" w:rsidRDefault="004A7047" w:rsidP="00F9325C">
            <w:pPr>
              <w:rPr>
                <w:color w:val="A6A6A6" w:themeColor="background1" w:themeShade="A6"/>
              </w:rPr>
            </w:pPr>
            <w:r w:rsidRPr="00E143F2">
              <w:rPr>
                <w:color w:val="A6A6A6" w:themeColor="background1" w:themeShade="A6"/>
              </w:rPr>
              <w:t>[degree_name] : string</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záznamov z tabuľky </w:t>
            </w:r>
            <w:r w:rsidRPr="00E143F2">
              <w:rPr>
                <w:i/>
                <w:color w:val="A6A6A6" w:themeColor="background1" w:themeShade="A6"/>
              </w:rPr>
              <w:t>users</w:t>
            </w:r>
            <w:r w:rsidRPr="00E143F2">
              <w:rPr>
                <w:color w:val="A6A6A6" w:themeColor="background1" w:themeShade="A6"/>
              </w:rPr>
              <w:t xml:space="preserve">, dohladať z tabuľky </w:t>
            </w:r>
            <w:r w:rsidRPr="00E143F2">
              <w:rPr>
                <w:i/>
                <w:color w:val="A6A6A6" w:themeColor="background1" w:themeShade="A6"/>
              </w:rPr>
              <w:t>degrees</w:t>
            </w:r>
            <w:r w:rsidRPr="00E143F2">
              <w:rPr>
                <w:color w:val="A6A6A6" w:themeColor="background1" w:themeShade="A6"/>
              </w:rPr>
              <w:t xml:space="preserve"> názov titulu</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event_visitors(ex_event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user_name] : string</w:t>
            </w:r>
          </w:p>
          <w:p w:rsidR="004A7047" w:rsidRPr="00E143F2" w:rsidRDefault="004A7047" w:rsidP="00F9325C">
            <w:pPr>
              <w:rPr>
                <w:color w:val="A6A6A6" w:themeColor="background1" w:themeShade="A6"/>
              </w:rPr>
            </w:pPr>
            <w:r w:rsidRPr="00E143F2">
              <w:rPr>
                <w:color w:val="A6A6A6" w:themeColor="background1" w:themeShade="A6"/>
              </w:rPr>
              <w:t>[user_surname] : string</w:t>
            </w:r>
          </w:p>
          <w:p w:rsidR="004A7047" w:rsidRPr="00E143F2" w:rsidRDefault="004A7047" w:rsidP="00F9325C">
            <w:pPr>
              <w:rPr>
                <w:color w:val="A6A6A6" w:themeColor="background1" w:themeShade="A6"/>
              </w:rPr>
            </w:pPr>
            <w:r w:rsidRPr="00E143F2">
              <w:rPr>
                <w:color w:val="A6A6A6" w:themeColor="background1" w:themeShade="A6"/>
              </w:rPr>
              <w:t>[user_email] : string</w:t>
            </w:r>
          </w:p>
          <w:p w:rsidR="004A7047" w:rsidRPr="00E143F2" w:rsidRDefault="004A7047" w:rsidP="00F9325C">
            <w:pPr>
              <w:rPr>
                <w:color w:val="A6A6A6" w:themeColor="background1" w:themeShade="A6"/>
              </w:rPr>
            </w:pPr>
            <w:r w:rsidRPr="00E143F2">
              <w:rPr>
                <w:color w:val="A6A6A6" w:themeColor="background1" w:themeShade="A6"/>
              </w:rPr>
              <w:t>[booked_excursion_number_of_visitors]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záznamov z tabuľky </w:t>
            </w:r>
            <w:r w:rsidRPr="00E143F2">
              <w:rPr>
                <w:i/>
                <w:color w:val="A6A6A6" w:themeColor="background1" w:themeShade="A6"/>
              </w:rPr>
              <w:t>users</w:t>
            </w:r>
            <w:r w:rsidRPr="00E143F2">
              <w:rPr>
                <w:color w:val="A6A6A6" w:themeColor="background1" w:themeShade="A6"/>
              </w:rPr>
              <w:t xml:space="preserve">, dohladať z tabuľky </w:t>
            </w:r>
            <w:r w:rsidRPr="00E143F2">
              <w:rPr>
                <w:i/>
                <w:color w:val="A6A6A6" w:themeColor="background1" w:themeShade="A6"/>
              </w:rPr>
              <w:t>booked_excursion</w:t>
            </w:r>
            <w:r w:rsidRPr="00E143F2">
              <w:rPr>
                <w:color w:val="A6A6A6" w:themeColor="background1" w:themeShade="A6"/>
              </w:rPr>
              <w:t xml:space="preserve"> názov počet návštevníkov</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events(excursion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event_excursion_id] : int</w:t>
            </w:r>
          </w:p>
          <w:p w:rsidR="004A7047" w:rsidRPr="00E143F2" w:rsidRDefault="004A7047" w:rsidP="00F9325C">
            <w:pPr>
              <w:rPr>
                <w:color w:val="A6A6A6" w:themeColor="background1" w:themeShade="A6"/>
              </w:rPr>
            </w:pPr>
            <w:r w:rsidRPr="00E143F2">
              <w:rPr>
                <w:color w:val="A6A6A6" w:themeColor="background1" w:themeShade="A6"/>
              </w:rPr>
              <w:t>[excursion_event_excursion] : string</w:t>
            </w:r>
          </w:p>
          <w:p w:rsidR="004A7047" w:rsidRPr="00E143F2" w:rsidRDefault="004A7047" w:rsidP="00F9325C">
            <w:pPr>
              <w:rPr>
                <w:color w:val="A6A6A6" w:themeColor="background1" w:themeShade="A6"/>
              </w:rPr>
            </w:pPr>
            <w:r w:rsidRPr="00E143F2">
              <w:rPr>
                <w:color w:val="A6A6A6" w:themeColor="background1" w:themeShade="A6"/>
              </w:rPr>
              <w:t>[excursion_event_id] : int</w:t>
            </w:r>
          </w:p>
          <w:p w:rsidR="004A7047" w:rsidRPr="00E143F2" w:rsidRDefault="004A7047" w:rsidP="00F9325C">
            <w:pPr>
              <w:rPr>
                <w:color w:val="A6A6A6" w:themeColor="background1" w:themeShade="A6"/>
              </w:rPr>
            </w:pPr>
            <w:r w:rsidRPr="00E143F2">
              <w:rPr>
                <w:color w:val="A6A6A6" w:themeColor="background1" w:themeShade="A6"/>
              </w:rPr>
              <w:t>[excursion_event_name] : string</w:t>
            </w:r>
          </w:p>
          <w:p w:rsidR="004A7047" w:rsidRPr="00E143F2" w:rsidRDefault="004A7047" w:rsidP="00F9325C">
            <w:pPr>
              <w:rPr>
                <w:color w:val="A6A6A6" w:themeColor="background1" w:themeShade="A6"/>
              </w:rPr>
            </w:pPr>
            <w:r w:rsidRPr="00E143F2">
              <w:rPr>
                <w:color w:val="A6A6A6" w:themeColor="background1" w:themeShade="A6"/>
              </w:rPr>
              <w:t>[excursion_event_place] : string</w:t>
            </w:r>
          </w:p>
          <w:p w:rsidR="004A7047" w:rsidRPr="00E143F2" w:rsidRDefault="004A7047" w:rsidP="00F9325C">
            <w:pPr>
              <w:rPr>
                <w:color w:val="A6A6A6" w:themeColor="background1" w:themeShade="A6"/>
              </w:rPr>
            </w:pPr>
            <w:r w:rsidRPr="00E143F2">
              <w:rPr>
                <w:color w:val="A6A6A6" w:themeColor="background1" w:themeShade="A6"/>
              </w:rPr>
              <w:t>[excursion_event_room] : string</w:t>
            </w:r>
          </w:p>
          <w:p w:rsidR="004A7047" w:rsidRPr="00E143F2" w:rsidRDefault="004A7047" w:rsidP="00F9325C">
            <w:pPr>
              <w:rPr>
                <w:color w:val="A6A6A6" w:themeColor="background1" w:themeShade="A6"/>
              </w:rPr>
            </w:pPr>
            <w:r w:rsidRPr="00E143F2">
              <w:rPr>
                <w:color w:val="A6A6A6" w:themeColor="background1" w:themeShade="A6"/>
              </w:rPr>
              <w:t>[excursion_event_from] : string</w:t>
            </w:r>
          </w:p>
          <w:p w:rsidR="004A7047" w:rsidRPr="00E143F2" w:rsidRDefault="004A7047" w:rsidP="00F9325C">
            <w:pPr>
              <w:rPr>
                <w:color w:val="A6A6A6" w:themeColor="background1" w:themeShade="A6"/>
              </w:rPr>
            </w:pPr>
            <w:r w:rsidRPr="00E143F2">
              <w:rPr>
                <w:color w:val="A6A6A6" w:themeColor="background1" w:themeShade="A6"/>
              </w:rPr>
              <w:t>[excursion_event_to] : string</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záznamov z tabuľky </w:t>
            </w:r>
            <w:r w:rsidRPr="00E143F2">
              <w:rPr>
                <w:i/>
                <w:color w:val="A6A6A6" w:themeColor="background1" w:themeShade="A6"/>
              </w:rPr>
              <w:t>excursion_events</w:t>
            </w:r>
            <w:r w:rsidRPr="00E143F2">
              <w:rPr>
                <w:color w:val="A6A6A6" w:themeColor="background1" w:themeShade="A6"/>
              </w:rPr>
              <w:t xml:space="preserve">, dohladať z tabuľky </w:t>
            </w:r>
            <w:r w:rsidRPr="00E143F2">
              <w:rPr>
                <w:i/>
                <w:color w:val="A6A6A6" w:themeColor="background1" w:themeShade="A6"/>
              </w:rPr>
              <w:t>excursion</w:t>
            </w:r>
            <w:r w:rsidRPr="00E143F2">
              <w:rPr>
                <w:color w:val="A6A6A6" w:themeColor="background1" w:themeShade="A6"/>
              </w:rPr>
              <w:t xml:space="preserve"> názov a id-čko exkurzie</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s()</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id] : in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from] : date</w:t>
            </w:r>
          </w:p>
          <w:p w:rsidR="004A7047" w:rsidRPr="00E143F2" w:rsidRDefault="004A7047" w:rsidP="00F9325C">
            <w:pPr>
              <w:rPr>
                <w:color w:val="A6A6A6" w:themeColor="background1" w:themeShade="A6"/>
              </w:rPr>
            </w:pPr>
            <w:r w:rsidRPr="00E143F2">
              <w:rPr>
                <w:color w:val="A6A6A6" w:themeColor="background1" w:themeShade="A6"/>
              </w:rPr>
              <w:t>[excursion_to] : date</w:t>
            </w:r>
          </w:p>
        </w:tc>
        <w:tc>
          <w:tcPr>
            <w:tcW w:w="1822" w:type="pct"/>
          </w:tcPr>
          <w:p w:rsidR="004A7047" w:rsidRPr="00E143F2" w:rsidRDefault="004A7047" w:rsidP="00F9325C">
            <w:pPr>
              <w:rPr>
                <w:color w:val="A6A6A6" w:themeColor="background1" w:themeShade="A6"/>
              </w:rPr>
            </w:pP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lastRenderedPageBreak/>
              <w:t>get_excursions(from, to)</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id] : in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from] : date</w:t>
            </w:r>
          </w:p>
          <w:p w:rsidR="004A7047" w:rsidRPr="00E143F2" w:rsidRDefault="004A7047" w:rsidP="00F9325C">
            <w:pPr>
              <w:rPr>
                <w:color w:val="A6A6A6" w:themeColor="background1" w:themeShade="A6"/>
              </w:rPr>
            </w:pPr>
            <w:r w:rsidRPr="00E143F2">
              <w:rPr>
                <w:color w:val="A6A6A6" w:themeColor="background1" w:themeShade="A6"/>
              </w:rPr>
              <w:t>[excursion_to] : date</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viď get_excursions(), roziel je že táto funkcia vracia exkurzie v definovanom časovom rozsahu</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s_for_lecturer(user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event_id] : int</w:t>
            </w:r>
          </w:p>
          <w:p w:rsidR="004A7047" w:rsidRPr="00E143F2" w:rsidRDefault="004A7047" w:rsidP="00F9325C">
            <w:pPr>
              <w:rPr>
                <w:color w:val="A6A6A6" w:themeColor="background1" w:themeShade="A6"/>
              </w:rPr>
            </w:pPr>
            <w:r w:rsidRPr="00E143F2">
              <w:rPr>
                <w:color w:val="A6A6A6" w:themeColor="background1" w:themeShade="A6"/>
              </w:rPr>
              <w:t>[excursion_event_name] : string</w:t>
            </w:r>
          </w:p>
          <w:p w:rsidR="004A7047" w:rsidRPr="00E143F2" w:rsidRDefault="004A7047" w:rsidP="00F9325C">
            <w:pPr>
              <w:rPr>
                <w:color w:val="A6A6A6" w:themeColor="background1" w:themeShade="A6"/>
              </w:rPr>
            </w:pPr>
            <w:r w:rsidRPr="00E143F2">
              <w:rPr>
                <w:color w:val="A6A6A6" w:themeColor="background1" w:themeShade="A6"/>
              </w:rPr>
              <w:t>[excursion_time_from] : datetime</w:t>
            </w:r>
          </w:p>
          <w:p w:rsidR="004A7047" w:rsidRPr="00E143F2" w:rsidRDefault="004A7047" w:rsidP="00F9325C">
            <w:pPr>
              <w:rPr>
                <w:color w:val="A6A6A6" w:themeColor="background1" w:themeShade="A6"/>
              </w:rPr>
            </w:pPr>
            <w:r w:rsidRPr="00E143F2">
              <w:rPr>
                <w:color w:val="A6A6A6" w:themeColor="background1" w:themeShade="A6"/>
              </w:rPr>
              <w:t>[excursion_time_to] : datetime</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usera z tabuľky </w:t>
            </w:r>
            <w:r w:rsidRPr="00E143F2">
              <w:rPr>
                <w:i/>
                <w:color w:val="A6A6A6" w:themeColor="background1" w:themeShade="A6"/>
              </w:rPr>
              <w:t>users</w:t>
            </w:r>
            <w:r w:rsidRPr="00E143F2">
              <w:rPr>
                <w:color w:val="A6A6A6" w:themeColor="background1" w:themeShade="A6"/>
              </w:rPr>
              <w:t xml:space="preserve">, k tomuto záznamu vybrať z tabuľky </w:t>
            </w:r>
            <w:r w:rsidRPr="00E143F2">
              <w:rPr>
                <w:i/>
                <w:color w:val="A6A6A6" w:themeColor="background1" w:themeShade="A6"/>
              </w:rPr>
              <w:t>excursion_events</w:t>
            </w:r>
            <w:r w:rsidRPr="00E143F2">
              <w:rPr>
                <w:color w:val="A6A6A6" w:themeColor="background1" w:themeShade="A6"/>
              </w:rPr>
              <w:t xml:space="preserve"> názvy a id-čká eventov exkurzií, k týmto záznamom dohladať z tabuľky </w:t>
            </w:r>
            <w:r w:rsidRPr="00E143F2">
              <w:rPr>
                <w:i/>
                <w:color w:val="A6A6A6" w:themeColor="background1" w:themeShade="A6"/>
              </w:rPr>
              <w:t>excursion_times</w:t>
            </w:r>
            <w:r w:rsidRPr="00E143F2">
              <w:rPr>
                <w:color w:val="A6A6A6" w:themeColor="background1" w:themeShade="A6"/>
              </w:rPr>
              <w:t xml:space="preserve"> časy</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s_for_visitor(user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event_id] : int</w:t>
            </w:r>
          </w:p>
          <w:p w:rsidR="004A7047" w:rsidRPr="00E143F2" w:rsidRDefault="004A7047" w:rsidP="00F9325C">
            <w:pPr>
              <w:rPr>
                <w:color w:val="A6A6A6" w:themeColor="background1" w:themeShade="A6"/>
              </w:rPr>
            </w:pPr>
            <w:r w:rsidRPr="00E143F2">
              <w:rPr>
                <w:color w:val="A6A6A6" w:themeColor="background1" w:themeShade="A6"/>
              </w:rPr>
              <w:t>[excursion_event_name] : string</w:t>
            </w:r>
          </w:p>
          <w:p w:rsidR="004A7047" w:rsidRPr="00E143F2" w:rsidRDefault="004A7047" w:rsidP="00F9325C">
            <w:pPr>
              <w:rPr>
                <w:color w:val="A6A6A6" w:themeColor="background1" w:themeShade="A6"/>
              </w:rPr>
            </w:pPr>
            <w:r w:rsidRPr="00E143F2">
              <w:rPr>
                <w:color w:val="A6A6A6" w:themeColor="background1" w:themeShade="A6"/>
              </w:rPr>
              <w:t>[booked_excursion_number_of_visitors]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usera z tabuľky </w:t>
            </w:r>
            <w:r w:rsidRPr="00E143F2">
              <w:rPr>
                <w:i/>
                <w:color w:val="A6A6A6" w:themeColor="background1" w:themeShade="A6"/>
              </w:rPr>
              <w:t>users</w:t>
            </w:r>
            <w:r w:rsidRPr="00E143F2">
              <w:rPr>
                <w:color w:val="A6A6A6" w:themeColor="background1" w:themeShade="A6"/>
              </w:rPr>
              <w:t xml:space="preserve">, k tomuto záznamu vybrať z tabuľky </w:t>
            </w:r>
            <w:r w:rsidRPr="00E143F2">
              <w:rPr>
                <w:i/>
                <w:color w:val="A6A6A6" w:themeColor="background1" w:themeShade="A6"/>
              </w:rPr>
              <w:t>excursion_events</w:t>
            </w:r>
            <w:r w:rsidRPr="00E143F2">
              <w:rPr>
                <w:color w:val="A6A6A6" w:themeColor="background1" w:themeShade="A6"/>
              </w:rPr>
              <w:t xml:space="preserve"> názvy a id-čká eventov exkurzií, k týmto záznamom dohladať z tabuľky </w:t>
            </w:r>
            <w:r w:rsidRPr="00E143F2">
              <w:rPr>
                <w:i/>
                <w:color w:val="A6A6A6" w:themeColor="background1" w:themeShade="A6"/>
              </w:rPr>
              <w:t>booked_excursions</w:t>
            </w:r>
            <w:r w:rsidRPr="00E143F2">
              <w:rPr>
                <w:color w:val="A6A6A6" w:themeColor="background1" w:themeShade="A6"/>
              </w:rPr>
              <w:t xml:space="preserve"> počet návštevníkov</w:t>
            </w:r>
          </w:p>
        </w:tc>
      </w:tr>
      <w:tr w:rsidR="004A7047" w:rsidRPr="006A4FB4" w:rsidTr="00F9325C">
        <w:tc>
          <w:tcPr>
            <w:tcW w:w="1563" w:type="pct"/>
          </w:tcPr>
          <w:p w:rsidR="004A7047" w:rsidRPr="006A4FB4" w:rsidRDefault="004A7047" w:rsidP="00F9325C">
            <w:r w:rsidRPr="006A4FB4">
              <w:t>get_fin_redistribution(</w:t>
            </w:r>
            <w:r>
              <w:t>payment_id, pr_cat_id</w:t>
            </w:r>
            <w:r w:rsidRPr="006A4FB4">
              <w:t>)</w:t>
            </w:r>
          </w:p>
        </w:tc>
        <w:tc>
          <w:tcPr>
            <w:tcW w:w="1615" w:type="pct"/>
          </w:tcPr>
          <w:p w:rsidR="004A7047" w:rsidRDefault="004A7047" w:rsidP="00F9325C">
            <w:pPr>
              <w:rPr>
                <w:lang w:val="en-US"/>
              </w:rPr>
            </w:pPr>
            <w:r>
              <w:t xml:space="preserve">return : array of </w:t>
            </w:r>
            <w:r>
              <w:rPr>
                <w:lang w:val="en-US"/>
              </w:rPr>
              <w:t>objects -&gt;</w:t>
            </w:r>
          </w:p>
          <w:p w:rsidR="004A7047" w:rsidRDefault="004A7047" w:rsidP="00F9325C">
            <w:pPr>
              <w:rPr>
                <w:lang w:val="en-US"/>
              </w:rPr>
            </w:pPr>
            <w:r>
              <w:rPr>
                <w:lang w:val="en-US"/>
              </w:rPr>
              <w:t>[fin_redistribute_id] : int</w:t>
            </w:r>
          </w:p>
          <w:p w:rsidR="004A7047" w:rsidRPr="00447686" w:rsidRDefault="004A7047" w:rsidP="00F9325C">
            <w:pPr>
              <w:rPr>
                <w:lang w:val="en-US"/>
              </w:rPr>
            </w:pPr>
            <w:r>
              <w:rPr>
                <w:lang w:val="en-US"/>
              </w:rPr>
              <w:t>[fin_redistribute_ratio] : int</w:t>
            </w:r>
          </w:p>
        </w:tc>
        <w:tc>
          <w:tcPr>
            <w:tcW w:w="1822" w:type="pct"/>
          </w:tcPr>
          <w:p w:rsidR="004A7047" w:rsidRPr="006A4FB4" w:rsidRDefault="004A7047" w:rsidP="00F9325C">
            <w:r>
              <w:t>záznam vyhovuje, aj sú obe id-čka z tabuľky zhodné s parametrami</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last_clean()</w:t>
            </w:r>
          </w:p>
        </w:tc>
        <w:tc>
          <w:tcPr>
            <w:tcW w:w="1615" w:type="pct"/>
          </w:tcPr>
          <w:p w:rsidR="004A7047" w:rsidRPr="00E143F2" w:rsidRDefault="004A7047" w:rsidP="00F9325C">
            <w:pPr>
              <w:rPr>
                <w:color w:val="A6A6A6" w:themeColor="background1" w:themeShade="A6"/>
              </w:rPr>
            </w:pP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MY_controller</w:t>
            </w:r>
          </w:p>
        </w:tc>
      </w:tr>
      <w:tr w:rsidR="004A7047" w:rsidRPr="006A4FB4" w:rsidTr="00F9325C">
        <w:tc>
          <w:tcPr>
            <w:tcW w:w="1563" w:type="pct"/>
          </w:tcPr>
          <w:p w:rsidR="004A7047" w:rsidRPr="00857A39" w:rsidRDefault="004A7047" w:rsidP="00F9325C">
            <w:r w:rsidRPr="00857A39">
              <w:t>get_login(</w:t>
            </w:r>
            <w:r>
              <w:t>values</w:t>
            </w:r>
            <w:r w:rsidRPr="00857A39">
              <w:t>)</w:t>
            </w:r>
          </w:p>
        </w:tc>
        <w:tc>
          <w:tcPr>
            <w:tcW w:w="1615" w:type="pct"/>
          </w:tcPr>
          <w:p w:rsidR="004A7047" w:rsidRDefault="004A7047" w:rsidP="00F9325C">
            <w:pPr>
              <w:rPr>
                <w:lang w:val="en-US"/>
              </w:rPr>
            </w:pPr>
            <w:r>
              <w:t>return: object -</w:t>
            </w:r>
            <w:r>
              <w:rPr>
                <w:lang w:val="en-US"/>
              </w:rPr>
              <w:t>&gt;</w:t>
            </w:r>
          </w:p>
          <w:p w:rsidR="004A7047" w:rsidRDefault="004A7047" w:rsidP="00F9325C">
            <w:pPr>
              <w:rPr>
                <w:lang w:val="en-US"/>
              </w:rPr>
            </w:pPr>
            <w:r>
              <w:rPr>
                <w:lang w:val="en-US"/>
              </w:rPr>
              <w:t>[</w:t>
            </w:r>
            <w:r w:rsidRPr="00857A39">
              <w:rPr>
                <w:lang w:val="en-US"/>
              </w:rPr>
              <w:t>user_id</w:t>
            </w:r>
            <w:r>
              <w:rPr>
                <w:lang w:val="en-US"/>
              </w:rPr>
              <w:t>] : int</w:t>
            </w:r>
          </w:p>
          <w:p w:rsidR="004A7047" w:rsidRPr="00857A39" w:rsidRDefault="004A7047" w:rsidP="00F9325C">
            <w:pPr>
              <w:rPr>
                <w:lang w:val="en-US"/>
              </w:rPr>
            </w:pPr>
            <w:r>
              <w:rPr>
                <w:lang w:val="en-US"/>
              </w:rPr>
              <w:t>[user_role] : int</w:t>
            </w:r>
          </w:p>
        </w:tc>
        <w:tc>
          <w:tcPr>
            <w:tcW w:w="1822" w:type="pct"/>
          </w:tcPr>
          <w:p w:rsidR="004A7047" w:rsidRPr="00857A39" w:rsidRDefault="004A7047" w:rsidP="00F9325C">
            <w:r>
              <w:t xml:space="preserve">Vráti jeden záznam z tabuľky </w:t>
            </w:r>
            <w:r w:rsidRPr="00857A39">
              <w:rPr>
                <w:i/>
              </w:rPr>
              <w:t>users</w:t>
            </w:r>
            <w:r>
              <w:rPr>
                <w:i/>
              </w:rPr>
              <w:t xml:space="preserve">. </w:t>
            </w:r>
            <w:r>
              <w:t>Jedná sa o prihláseného človeka.</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lecturer_times(ex_event_id, user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time_from] : datetime</w:t>
            </w:r>
          </w:p>
          <w:p w:rsidR="004A7047" w:rsidRPr="00E143F2" w:rsidRDefault="004A7047" w:rsidP="00F9325C">
            <w:pPr>
              <w:rPr>
                <w:color w:val="A6A6A6" w:themeColor="background1" w:themeShade="A6"/>
              </w:rPr>
            </w:pPr>
            <w:r w:rsidRPr="00E143F2">
              <w:rPr>
                <w:color w:val="A6A6A6" w:themeColor="background1" w:themeShade="A6"/>
              </w:rPr>
              <w:t>[excursion_time_to] : datetime</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záznam vyhovuje, aj sú obe id-čka z tabuľky zhodné s parametrami</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lecturers()</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user_name] : string</w:t>
            </w:r>
          </w:p>
        </w:tc>
        <w:tc>
          <w:tcPr>
            <w:tcW w:w="1822" w:type="pct"/>
          </w:tcPr>
          <w:p w:rsidR="004A7047" w:rsidRPr="00E143F2" w:rsidRDefault="004A7047" w:rsidP="00F9325C">
            <w:pPr>
              <w:rPr>
                <w:color w:val="A6A6A6" w:themeColor="background1" w:themeShade="A6"/>
              </w:rPr>
            </w:pPr>
          </w:p>
        </w:tc>
      </w:tr>
      <w:tr w:rsidR="004A7047" w:rsidRPr="006A4FB4" w:rsidTr="00F9325C">
        <w:tc>
          <w:tcPr>
            <w:tcW w:w="1563" w:type="pct"/>
          </w:tcPr>
          <w:p w:rsidR="004A7047" w:rsidRPr="00C6496F" w:rsidRDefault="004A7047" w:rsidP="00F9325C">
            <w:pPr>
              <w:rPr>
                <w:lang w:val="en-US"/>
              </w:rPr>
            </w:pPr>
            <w:r>
              <w:t>get_page</w:t>
            </w:r>
            <w:r>
              <w:rPr>
                <w:lang w:val="en-US"/>
              </w:rPr>
              <w:t>(view)</w:t>
            </w:r>
          </w:p>
        </w:tc>
        <w:tc>
          <w:tcPr>
            <w:tcW w:w="1615" w:type="pct"/>
          </w:tcPr>
          <w:p w:rsidR="004A7047" w:rsidRDefault="004A7047" w:rsidP="00F9325C">
            <w:r>
              <w:t>return: object-&gt;</w:t>
            </w:r>
          </w:p>
          <w:p w:rsidR="004A7047" w:rsidRPr="00C6496F" w:rsidRDefault="004A7047" w:rsidP="00F9325C">
            <w:r>
              <w:t>[page_view] : text</w:t>
            </w:r>
          </w:p>
        </w:tc>
        <w:tc>
          <w:tcPr>
            <w:tcW w:w="1822" w:type="pct"/>
          </w:tcPr>
          <w:p w:rsidR="004A7047" w:rsidRPr="00C6496F" w:rsidRDefault="004A7047" w:rsidP="00F9325C">
            <w:r>
              <w:t xml:space="preserve">Vráti jeden stĺpec z tabuľky </w:t>
            </w:r>
            <w:r w:rsidRPr="00C6496F">
              <w:rPr>
                <w:i/>
              </w:rPr>
              <w:t>pages</w:t>
            </w:r>
            <w:r>
              <w:t>, ktorá uchováva informácie o stanovách, o nás, kontakt. View je názov stránky o ktorej chceme zýskať údaje.</w:t>
            </w:r>
          </w:p>
        </w:tc>
      </w:tr>
      <w:tr w:rsidR="004A7047" w:rsidRPr="006A4FB4" w:rsidTr="00F9325C">
        <w:tc>
          <w:tcPr>
            <w:tcW w:w="1563" w:type="pct"/>
          </w:tcPr>
          <w:p w:rsidR="004A7047" w:rsidRPr="00060F17" w:rsidRDefault="004A7047" w:rsidP="00F9325C">
            <w:pPr>
              <w:rPr>
                <w:lang w:val="en-US"/>
              </w:rPr>
            </w:pPr>
            <w:r>
              <w:t>get_payment_detail</w:t>
            </w:r>
            <w:r>
              <w:rPr>
                <w:lang w:val="en-US"/>
              </w:rPr>
              <w:t>(payment_id)</w:t>
            </w:r>
          </w:p>
        </w:tc>
        <w:tc>
          <w:tcPr>
            <w:tcW w:w="1615" w:type="pct"/>
          </w:tcPr>
          <w:p w:rsidR="004A7047" w:rsidRDefault="004A7047" w:rsidP="00F9325C">
            <w:r>
              <w:t>return : object -&gt;</w:t>
            </w:r>
          </w:p>
          <w:p w:rsidR="004A7047" w:rsidRDefault="004A7047" w:rsidP="00F9325C">
            <w:r>
              <w:lastRenderedPageBreak/>
              <w:t>[</w:t>
            </w:r>
            <w:r w:rsidRPr="006B7D44">
              <w:t>payment_id</w:t>
            </w:r>
            <w:r>
              <w:t>] : int</w:t>
            </w:r>
          </w:p>
          <w:p w:rsidR="004A7047" w:rsidRDefault="004A7047" w:rsidP="00F9325C">
            <w:r>
              <w:t>[</w:t>
            </w:r>
            <w:r w:rsidRPr="006B7D44">
              <w:t>payment_vs</w:t>
            </w:r>
            <w:r>
              <w:t>] : int</w:t>
            </w:r>
          </w:p>
          <w:p w:rsidR="004A7047" w:rsidRDefault="004A7047" w:rsidP="00F9325C">
            <w:r>
              <w:t>[</w:t>
            </w:r>
            <w:r w:rsidRPr="006B7D44">
              <w:t>payment_total_sum</w:t>
            </w:r>
            <w:r>
              <w:t>] : float</w:t>
            </w:r>
          </w:p>
          <w:p w:rsidR="004A7047" w:rsidRDefault="004A7047" w:rsidP="00F9325C">
            <w:r>
              <w:t>[</w:t>
            </w:r>
            <w:r w:rsidRPr="006B7D44">
              <w:t>payment_paid_sum</w:t>
            </w:r>
            <w:r>
              <w:t>] : float</w:t>
            </w:r>
          </w:p>
          <w:p w:rsidR="004A7047" w:rsidRDefault="004A7047" w:rsidP="00F9325C">
            <w:r>
              <w:t>[</w:t>
            </w:r>
            <w:r w:rsidRPr="006B7D44">
              <w:t>payment_user_id</w:t>
            </w:r>
            <w:r>
              <w:t>] : int</w:t>
            </w:r>
          </w:p>
          <w:p w:rsidR="004A7047" w:rsidRDefault="004A7047" w:rsidP="00F9325C">
            <w:r>
              <w:t>[</w:t>
            </w:r>
            <w:r w:rsidRPr="006B7D44">
              <w:t>payment_paid_time</w:t>
            </w:r>
            <w:r>
              <w:t>] : datetime</w:t>
            </w:r>
          </w:p>
          <w:p w:rsidR="004A7047" w:rsidRDefault="004A7047" w:rsidP="00F9325C">
            <w:r>
              <w:t>[</w:t>
            </w:r>
            <w:r w:rsidRPr="006B7D44">
              <w:t>payment_type</w:t>
            </w:r>
            <w:r>
              <w:t>] : int</w:t>
            </w:r>
          </w:p>
          <w:p w:rsidR="004A7047" w:rsidRDefault="004A7047" w:rsidP="00F9325C">
            <w:r>
              <w:t>[</w:t>
            </w:r>
            <w:r w:rsidRPr="006B7D44">
              <w:t>categories</w:t>
            </w:r>
            <w:r>
              <w:t>][cat_id] : array of int</w:t>
            </w:r>
          </w:p>
        </w:tc>
        <w:tc>
          <w:tcPr>
            <w:tcW w:w="1822" w:type="pct"/>
          </w:tcPr>
          <w:p w:rsidR="004A7047" w:rsidRPr="006A4FB4" w:rsidRDefault="004A7047" w:rsidP="00F9325C">
            <w:r>
              <w:lastRenderedPageBreak/>
              <w:t xml:space="preserve">vytiahne z tabuľky </w:t>
            </w:r>
            <w:r w:rsidRPr="00FC4536">
              <w:rPr>
                <w:i/>
              </w:rPr>
              <w:t>payments</w:t>
            </w:r>
            <w:r>
              <w:t xml:space="preserve"> platbu podľa </w:t>
            </w:r>
            <w:r w:rsidRPr="00FC4536">
              <w:rPr>
                <w:i/>
              </w:rPr>
              <w:t>payment_id</w:t>
            </w:r>
            <w:r>
              <w:t xml:space="preserve">, </w:t>
            </w:r>
            <w:r>
              <w:lastRenderedPageBreak/>
              <w:t xml:space="preserve">k nej všetky záznamy z tabuľky </w:t>
            </w:r>
            <w:r w:rsidRPr="00FC4536">
              <w:rPr>
                <w:i/>
              </w:rPr>
              <w:t>fin_redistributes</w:t>
            </w:r>
            <w:r>
              <w:t>.</w:t>
            </w:r>
          </w:p>
        </w:tc>
      </w:tr>
      <w:tr w:rsidR="004A7047" w:rsidRPr="006A4FB4" w:rsidTr="00F9325C">
        <w:tc>
          <w:tcPr>
            <w:tcW w:w="1563" w:type="pct"/>
          </w:tcPr>
          <w:p w:rsidR="004A7047" w:rsidRPr="006A4FB4" w:rsidRDefault="004A7047" w:rsidP="00F9325C">
            <w:r w:rsidRPr="006A4FB4">
              <w:lastRenderedPageBreak/>
              <w:t>get_payments(</w:t>
            </w:r>
            <w:r>
              <w:t xml:space="preserve">per_page=0, cur_page=0, user_id, </w:t>
            </w:r>
            <w:r w:rsidRPr="00860181">
              <w:t>grid = false</w:t>
            </w:r>
            <w:r w:rsidRPr="006A4FB4">
              <w:t>)</w:t>
            </w:r>
          </w:p>
        </w:tc>
        <w:tc>
          <w:tcPr>
            <w:tcW w:w="1615" w:type="pct"/>
          </w:tcPr>
          <w:p w:rsidR="004A7047" w:rsidRDefault="004A7047" w:rsidP="00F9325C">
            <w:r>
              <w:t>return : array of objects -&gt;</w:t>
            </w:r>
          </w:p>
          <w:p w:rsidR="004A7047" w:rsidRDefault="004A7047" w:rsidP="00F9325C">
            <w:r>
              <w:t>[user_id] : int</w:t>
            </w:r>
          </w:p>
          <w:p w:rsidR="004A7047" w:rsidRDefault="004A7047" w:rsidP="00F9325C">
            <w:r>
              <w:t>[user_name] : string</w:t>
            </w:r>
          </w:p>
          <w:p w:rsidR="004A7047" w:rsidRDefault="004A7047" w:rsidP="00F9325C">
            <w:r>
              <w:t>[user_surname] : string</w:t>
            </w:r>
          </w:p>
          <w:p w:rsidR="004A7047" w:rsidRPr="00043E8A" w:rsidRDefault="004A7047" w:rsidP="00F9325C">
            <w:pPr>
              <w:rPr>
                <w:lang w:val="en-US"/>
              </w:rPr>
            </w:pPr>
            <w:r>
              <w:rPr>
                <w:lang w:val="en-US"/>
              </w:rPr>
              <w:t>[payment_type]: int</w:t>
            </w:r>
          </w:p>
          <w:p w:rsidR="004A7047" w:rsidRDefault="004A7047" w:rsidP="00F9325C">
            <w:r>
              <w:t>[payment_vs] : int</w:t>
            </w:r>
          </w:p>
          <w:p w:rsidR="004A7047" w:rsidRDefault="004A7047" w:rsidP="00F9325C">
            <w:r>
              <w:t>[payment_total_sum] : float</w:t>
            </w:r>
          </w:p>
          <w:p w:rsidR="004A7047" w:rsidRDefault="004A7047" w:rsidP="00F9325C">
            <w:r>
              <w:t>[payment_paid_sum] : float</w:t>
            </w:r>
          </w:p>
          <w:p w:rsidR="004A7047" w:rsidRDefault="004A7047" w:rsidP="00F9325C">
            <w:r>
              <w:t>[payment_paid_time] : datetime</w:t>
            </w:r>
          </w:p>
          <w:p w:rsidR="004A7047" w:rsidRPr="006A4FB4" w:rsidRDefault="004A7047" w:rsidP="00F9325C">
            <w:r>
              <w:t>[</w:t>
            </w:r>
            <w:r w:rsidRPr="00E952DD">
              <w:t>payment_accepted</w:t>
            </w:r>
            <w:r>
              <w:t>] : tinyint</w:t>
            </w:r>
          </w:p>
        </w:tc>
        <w:tc>
          <w:tcPr>
            <w:tcW w:w="1822" w:type="pct"/>
          </w:tcPr>
          <w:p w:rsidR="004A7047" w:rsidRPr="00542355" w:rsidRDefault="004A7047" w:rsidP="00F9325C">
            <w:r>
              <w:t>vytiahne usera z </w:t>
            </w:r>
            <w:r w:rsidRPr="00107EAE">
              <w:rPr>
                <w:i/>
              </w:rPr>
              <w:t>users</w:t>
            </w:r>
            <w:r>
              <w:t xml:space="preserve"> a k nemu platby z </w:t>
            </w:r>
            <w:r w:rsidRPr="00107EAE">
              <w:rPr>
                <w:i/>
              </w:rPr>
              <w:t>payments</w:t>
            </w:r>
            <w:r>
              <w:t xml:space="preserve">, ak je </w:t>
            </w:r>
            <w:r w:rsidRPr="006A4FB4">
              <w:t>user_id</w:t>
            </w:r>
            <w:r>
              <w:t xml:space="preserve"> == 0, vytiahne všetkych userov a k nim platby.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w:t>
            </w:r>
          </w:p>
        </w:tc>
      </w:tr>
      <w:tr w:rsidR="004A7047" w:rsidRPr="006A4FB4" w:rsidTr="00F9325C">
        <w:tc>
          <w:tcPr>
            <w:tcW w:w="1563" w:type="pct"/>
          </w:tcPr>
          <w:p w:rsidR="004A7047" w:rsidRPr="00AB0F42" w:rsidRDefault="004A7047" w:rsidP="00F9325C">
            <w:pPr>
              <w:autoSpaceDE w:val="0"/>
              <w:autoSpaceDN w:val="0"/>
              <w:adjustRightInd w:val="0"/>
              <w:spacing w:line="288" w:lineRule="auto"/>
              <w:rPr>
                <w:rFonts w:ascii="Calibri" w:hAnsi="Calibri" w:cs="Calibri"/>
                <w:lang w:val="en-US"/>
              </w:rPr>
            </w:pPr>
            <w:r w:rsidRPr="00AB0F42">
              <w:rPr>
                <w:rFonts w:ascii="Calibri" w:hAnsi="Calibri" w:cs="Calibri"/>
              </w:rPr>
              <w:t>get</w:t>
            </w:r>
            <w:r w:rsidRPr="00AB0F42">
              <w:rPr>
                <w:rFonts w:ascii="Calibri" w:hAnsi="Calibri" w:cs="Calibri"/>
                <w:lang w:val="en-US"/>
              </w:rPr>
              <w:t>_</w:t>
            </w:r>
            <w:r w:rsidRPr="00AB0F42">
              <w:rPr>
                <w:rFonts w:ascii="Calibri" w:hAnsi="Calibri" w:cs="Calibri"/>
              </w:rPr>
              <w:t>payments_lastpaid</w:t>
            </w:r>
            <w:r w:rsidRPr="00AB0F42">
              <w:rPr>
                <w:rFonts w:ascii="Calibri" w:hAnsi="Calibri" w:cs="Calibri"/>
                <w:lang w:val="en-US"/>
              </w:rPr>
              <w:t>(</w:t>
            </w:r>
            <w:r>
              <w:t>user_id</w:t>
            </w:r>
            <w:r w:rsidRPr="00AB0F42">
              <w:rPr>
                <w:rFonts w:ascii="Calibri" w:hAnsi="Calibri" w:cs="Calibri"/>
                <w:lang w:val="en-US"/>
              </w:rPr>
              <w:t>)</w:t>
            </w:r>
          </w:p>
          <w:p w:rsidR="004A7047" w:rsidRPr="006A4FB4" w:rsidRDefault="004A7047" w:rsidP="00F9325C"/>
        </w:tc>
        <w:tc>
          <w:tcPr>
            <w:tcW w:w="1615" w:type="pct"/>
          </w:tcPr>
          <w:p w:rsidR="004A7047" w:rsidRDefault="004A7047" w:rsidP="00F9325C">
            <w:r>
              <w:t>return : object -&gt;</w:t>
            </w:r>
          </w:p>
          <w:p w:rsidR="004A7047" w:rsidRDefault="004A7047" w:rsidP="00F9325C">
            <w:r>
              <w:t>[payment_paid_time] : datetime</w:t>
            </w:r>
          </w:p>
          <w:p w:rsidR="004A7047" w:rsidRPr="00043E8A" w:rsidRDefault="004A7047" w:rsidP="00F9325C">
            <w:pPr>
              <w:rPr>
                <w:lang w:val="en-US"/>
              </w:rPr>
            </w:pPr>
            <w:r>
              <w:rPr>
                <w:lang w:val="en-US"/>
              </w:rPr>
              <w:t>[payment_type]: int</w:t>
            </w:r>
          </w:p>
          <w:p w:rsidR="004A7047" w:rsidRDefault="004A7047" w:rsidP="00F9325C">
            <w:r>
              <w:t>[payment_paid_sum] : float</w:t>
            </w:r>
          </w:p>
          <w:p w:rsidR="004A7047" w:rsidRDefault="004A7047" w:rsidP="00F9325C">
            <w:r>
              <w:t>[payment_total_sum] : float</w:t>
            </w:r>
          </w:p>
        </w:tc>
        <w:tc>
          <w:tcPr>
            <w:tcW w:w="1822" w:type="pct"/>
          </w:tcPr>
          <w:p w:rsidR="004A7047" w:rsidRPr="006A4FB4" w:rsidRDefault="004A7047" w:rsidP="00F9325C">
            <w:r>
              <w:t xml:space="preserve">vyberie z tabuľky </w:t>
            </w:r>
            <w:r w:rsidRPr="00107EAE">
              <w:rPr>
                <w:i/>
              </w:rPr>
              <w:t>payments</w:t>
            </w:r>
            <w:r>
              <w:t xml:space="preserve"> </w:t>
            </w:r>
            <w:r w:rsidRPr="00FE798D">
              <w:rPr>
                <w:u w:val="single"/>
              </w:rPr>
              <w:t>poslednú uradenú</w:t>
            </w:r>
            <w:r>
              <w:t xml:space="preserve"> platbu usera podľa user_id</w:t>
            </w:r>
          </w:p>
        </w:tc>
      </w:tr>
      <w:tr w:rsidR="004A7047" w:rsidRPr="006A4FB4" w:rsidTr="00F9325C">
        <w:tc>
          <w:tcPr>
            <w:tcW w:w="1563" w:type="pct"/>
          </w:tcPr>
          <w:p w:rsidR="004A7047" w:rsidRPr="006A4FB4" w:rsidRDefault="004A7047" w:rsidP="00F9325C">
            <w:r w:rsidRPr="006A4FB4">
              <w:t>get_payments_nopaid(</w:t>
            </w:r>
            <w:r>
              <w:t xml:space="preserve">per_page=0, cur_page=0, user_id, </w:t>
            </w:r>
            <w:r w:rsidRPr="00860181">
              <w:t>grid = false</w:t>
            </w:r>
            <w:r w:rsidRPr="006A4FB4">
              <w:t>)</w:t>
            </w:r>
          </w:p>
        </w:tc>
        <w:tc>
          <w:tcPr>
            <w:tcW w:w="1615" w:type="pct"/>
          </w:tcPr>
          <w:p w:rsidR="004A7047" w:rsidRDefault="004A7047" w:rsidP="00F9325C">
            <w:r>
              <w:t>return : array of objects -&gt;</w:t>
            </w:r>
          </w:p>
          <w:p w:rsidR="004A7047" w:rsidRDefault="004A7047" w:rsidP="00F9325C">
            <w:r>
              <w:t>[user_id] : int</w:t>
            </w:r>
          </w:p>
          <w:p w:rsidR="004A7047" w:rsidRDefault="004A7047" w:rsidP="00F9325C">
            <w:r>
              <w:t>[user_name] : string</w:t>
            </w:r>
          </w:p>
          <w:p w:rsidR="004A7047" w:rsidRDefault="004A7047" w:rsidP="00F9325C">
            <w:r>
              <w:t>[user_surname] : string</w:t>
            </w:r>
          </w:p>
          <w:p w:rsidR="004A7047" w:rsidRPr="00043E8A" w:rsidRDefault="004A7047" w:rsidP="00F9325C">
            <w:pPr>
              <w:rPr>
                <w:lang w:val="en-US"/>
              </w:rPr>
            </w:pPr>
            <w:r>
              <w:rPr>
                <w:lang w:val="en-US"/>
              </w:rPr>
              <w:t>[payment_type]: int</w:t>
            </w:r>
          </w:p>
          <w:p w:rsidR="004A7047" w:rsidRDefault="004A7047" w:rsidP="00F9325C">
            <w:r>
              <w:t>[payment_vs] : int</w:t>
            </w:r>
          </w:p>
          <w:p w:rsidR="004A7047" w:rsidRDefault="004A7047" w:rsidP="00F9325C">
            <w:r>
              <w:t>[payment_total_sum] : float</w:t>
            </w:r>
          </w:p>
          <w:p w:rsidR="004A7047" w:rsidRDefault="004A7047" w:rsidP="00F9325C">
            <w:r>
              <w:t>[payment_paid_sum] : float</w:t>
            </w:r>
          </w:p>
          <w:p w:rsidR="004A7047" w:rsidRDefault="004A7047" w:rsidP="00F9325C">
            <w:r>
              <w:t>[payment_paid_time] : datetime</w:t>
            </w:r>
          </w:p>
          <w:p w:rsidR="004A7047" w:rsidRPr="006A4FB4" w:rsidRDefault="004A7047" w:rsidP="00F9325C">
            <w:r>
              <w:t>[</w:t>
            </w:r>
            <w:r w:rsidRPr="00E952DD">
              <w:t>payment_accepted</w:t>
            </w:r>
            <w:r>
              <w:t>] : tinyint</w:t>
            </w:r>
          </w:p>
        </w:tc>
        <w:tc>
          <w:tcPr>
            <w:tcW w:w="1822" w:type="pct"/>
          </w:tcPr>
          <w:p w:rsidR="004A7047" w:rsidRDefault="004A7047" w:rsidP="00F9325C">
            <w:pPr>
              <w:rPr>
                <w:b/>
              </w:rPr>
            </w:pPr>
            <w:r>
              <w:t xml:space="preserve">Ak bude vstupný parameter user_id rovný 0, vracia </w:t>
            </w:r>
            <w:r w:rsidRPr="006E1A2C">
              <w:rPr>
                <w:b/>
              </w:rPr>
              <w:t>všetky</w:t>
            </w:r>
            <w:r>
              <w:t xml:space="preserve"> </w:t>
            </w:r>
            <w:r w:rsidRPr="006E1A2C">
              <w:rPr>
                <w:u w:val="single"/>
              </w:rPr>
              <w:t>neuhradené</w:t>
            </w:r>
            <w:r>
              <w:t xml:space="preserve"> platby, ak bude iné číslo, vracia všetky </w:t>
            </w:r>
            <w:r w:rsidRPr="006E1A2C">
              <w:rPr>
                <w:u w:val="single"/>
              </w:rPr>
              <w:t>neuhradené</w:t>
            </w:r>
            <w:r>
              <w:t xml:space="preserve"> platby </w:t>
            </w:r>
            <w:r w:rsidRPr="006E1A2C">
              <w:rPr>
                <w:b/>
              </w:rPr>
              <w:t>konkrétneho usera</w:t>
            </w:r>
            <w:r>
              <w:rPr>
                <w:b/>
              </w:rPr>
              <w:t>.</w:t>
            </w:r>
          </w:p>
          <w:p w:rsidR="004A7047" w:rsidRPr="00EC3647" w:rsidRDefault="004A7047" w:rsidP="00F9325C">
            <w:pPr>
              <w:rPr>
                <w:i/>
              </w:rPr>
            </w:pPr>
            <w:r>
              <w:t xml:space="preserve">Údaje sa vyberajú z tabuľky </w:t>
            </w:r>
            <w:r w:rsidRPr="006E1A2C">
              <w:rPr>
                <w:i/>
              </w:rPr>
              <w:t>payments</w:t>
            </w:r>
            <w:r>
              <w:t xml:space="preserve">, podľa payment_user_id sa dohľadá z tabuľky </w:t>
            </w:r>
            <w:r w:rsidRPr="006E1A2C">
              <w:rPr>
                <w:i/>
              </w:rPr>
              <w:t>users</w:t>
            </w:r>
            <w:r>
              <w:t xml:space="preserve"> meno a priezvisko usera.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lastRenderedPageBreak/>
              <w:t>CI_DB_Object</w:t>
            </w:r>
            <w:r>
              <w:t>.</w:t>
            </w:r>
          </w:p>
        </w:tc>
      </w:tr>
      <w:tr w:rsidR="004A7047" w:rsidRPr="006A4FB4" w:rsidTr="00F9325C">
        <w:tc>
          <w:tcPr>
            <w:tcW w:w="1563" w:type="pct"/>
          </w:tcPr>
          <w:p w:rsidR="004A7047" w:rsidRPr="006A4FB4" w:rsidRDefault="004A7047" w:rsidP="00F9325C">
            <w:r w:rsidRPr="006A4FB4">
              <w:lastRenderedPageBreak/>
              <w:t>get_payments_paid(</w:t>
            </w:r>
            <w:r>
              <w:t xml:space="preserve">per_page=0, cur_page=0, user_id, </w:t>
            </w:r>
            <w:r w:rsidRPr="00860181">
              <w:t>grid = false</w:t>
            </w:r>
            <w:r w:rsidRPr="006A4FB4">
              <w:t>)</w:t>
            </w:r>
          </w:p>
        </w:tc>
        <w:tc>
          <w:tcPr>
            <w:tcW w:w="1615" w:type="pct"/>
          </w:tcPr>
          <w:p w:rsidR="004A7047" w:rsidRDefault="004A7047" w:rsidP="00F9325C">
            <w:r>
              <w:t>return : array of objects -&gt;</w:t>
            </w:r>
          </w:p>
          <w:p w:rsidR="004A7047" w:rsidRDefault="004A7047" w:rsidP="00F9325C">
            <w:r>
              <w:t>[user_id] : int</w:t>
            </w:r>
          </w:p>
          <w:p w:rsidR="004A7047" w:rsidRDefault="004A7047" w:rsidP="00F9325C">
            <w:r>
              <w:t>[user_name] : string</w:t>
            </w:r>
          </w:p>
          <w:p w:rsidR="004A7047" w:rsidRDefault="004A7047" w:rsidP="00F9325C">
            <w:r>
              <w:t>[user_surname] : string</w:t>
            </w:r>
          </w:p>
          <w:p w:rsidR="004A7047" w:rsidRPr="00043E8A" w:rsidRDefault="004A7047" w:rsidP="00F9325C">
            <w:pPr>
              <w:rPr>
                <w:lang w:val="en-US"/>
              </w:rPr>
            </w:pPr>
            <w:r>
              <w:rPr>
                <w:lang w:val="en-US"/>
              </w:rPr>
              <w:t>[payment_type]: int</w:t>
            </w:r>
          </w:p>
          <w:p w:rsidR="004A7047" w:rsidRDefault="004A7047" w:rsidP="00F9325C">
            <w:r>
              <w:t>[payment_vs] : int</w:t>
            </w:r>
          </w:p>
          <w:p w:rsidR="004A7047" w:rsidRDefault="004A7047" w:rsidP="00F9325C">
            <w:r>
              <w:t>[payment_total_sum] : float</w:t>
            </w:r>
          </w:p>
          <w:p w:rsidR="004A7047" w:rsidRDefault="004A7047" w:rsidP="00F9325C">
            <w:r>
              <w:t>[payment_paid_sum] : float</w:t>
            </w:r>
          </w:p>
          <w:p w:rsidR="004A7047" w:rsidRDefault="004A7047" w:rsidP="00F9325C">
            <w:r>
              <w:t>[payment_paid_time] : datetime</w:t>
            </w:r>
          </w:p>
          <w:p w:rsidR="004A7047" w:rsidRPr="006A4FB4" w:rsidRDefault="004A7047" w:rsidP="00F9325C">
            <w:r>
              <w:t>[</w:t>
            </w:r>
            <w:r w:rsidRPr="00E952DD">
              <w:t>payment_accepted</w:t>
            </w:r>
            <w:r>
              <w:t>] : tinyint</w:t>
            </w:r>
          </w:p>
        </w:tc>
        <w:tc>
          <w:tcPr>
            <w:tcW w:w="1822" w:type="pct"/>
          </w:tcPr>
          <w:p w:rsidR="004A7047" w:rsidRDefault="004A7047" w:rsidP="00F9325C">
            <w:pPr>
              <w:rPr>
                <w:b/>
              </w:rPr>
            </w:pPr>
            <w:r>
              <w:t xml:space="preserve">Ak bude vstupný parameter user_id rovný 0, vracia </w:t>
            </w:r>
            <w:r w:rsidRPr="006E1A2C">
              <w:rPr>
                <w:b/>
              </w:rPr>
              <w:t>všetky</w:t>
            </w:r>
            <w:r>
              <w:t xml:space="preserve"> </w:t>
            </w:r>
            <w:r w:rsidRPr="006E1A2C">
              <w:rPr>
                <w:u w:val="single"/>
              </w:rPr>
              <w:t>uhradené</w:t>
            </w:r>
            <w:r>
              <w:t xml:space="preserve"> platby, ak bude iné číslo, vracia všetky </w:t>
            </w:r>
            <w:r w:rsidRPr="006E1A2C">
              <w:rPr>
                <w:u w:val="single"/>
              </w:rPr>
              <w:t>uhradené</w:t>
            </w:r>
            <w:r>
              <w:t xml:space="preserve"> platby </w:t>
            </w:r>
            <w:r w:rsidRPr="006E1A2C">
              <w:rPr>
                <w:b/>
              </w:rPr>
              <w:t>konkrétneho usera</w:t>
            </w:r>
            <w:r>
              <w:rPr>
                <w:b/>
              </w:rPr>
              <w:t>.</w:t>
            </w:r>
          </w:p>
          <w:p w:rsidR="004A7047" w:rsidRPr="006A4FB4" w:rsidRDefault="004A7047" w:rsidP="00F9325C">
            <w:r>
              <w:t xml:space="preserve">Údaje sa vyberajú z tabuľky </w:t>
            </w:r>
            <w:r w:rsidRPr="006E1A2C">
              <w:rPr>
                <w:i/>
              </w:rPr>
              <w:t>payments</w:t>
            </w:r>
            <w:r>
              <w:t xml:space="preserve">, podľa payment_user_id sa dohľadá z tabuľky </w:t>
            </w:r>
            <w:r w:rsidRPr="006E1A2C">
              <w:rPr>
                <w:i/>
              </w:rPr>
              <w:t>users</w:t>
            </w:r>
            <w:r>
              <w:t xml:space="preserve"> meno a priezvisko usera.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w:t>
            </w:r>
          </w:p>
        </w:tc>
      </w:tr>
      <w:tr w:rsidR="004A7047" w:rsidRPr="006A4FB4" w:rsidTr="00F9325C">
        <w:tc>
          <w:tcPr>
            <w:tcW w:w="1563" w:type="pct"/>
          </w:tcPr>
          <w:p w:rsidR="004A7047" w:rsidRPr="006A4FB4" w:rsidRDefault="004A7047" w:rsidP="00F9325C">
            <w:r w:rsidRPr="006A4FB4">
              <w:t>get_post_detail(post_id)</w:t>
            </w:r>
          </w:p>
        </w:tc>
        <w:tc>
          <w:tcPr>
            <w:tcW w:w="1615" w:type="pct"/>
          </w:tcPr>
          <w:p w:rsidR="004A7047" w:rsidRDefault="004A7047" w:rsidP="00F9325C">
            <w:r>
              <w:t>return : object -&gt;</w:t>
            </w:r>
          </w:p>
          <w:p w:rsidR="004A7047" w:rsidRDefault="004A7047" w:rsidP="00F9325C">
            <w:r>
              <w:t>[post_title] : string</w:t>
            </w:r>
          </w:p>
          <w:p w:rsidR="004A7047" w:rsidRDefault="004A7047" w:rsidP="00F9325C">
            <w:r>
              <w:t>[post_content] : string</w:t>
            </w:r>
          </w:p>
          <w:p w:rsidR="004A7047" w:rsidRDefault="004A7047" w:rsidP="00F9325C">
            <w:r>
              <w:t>[</w:t>
            </w:r>
            <w:r w:rsidRPr="00987835">
              <w:t>post_published</w:t>
            </w:r>
            <w:r>
              <w:t>] : tinyint</w:t>
            </w:r>
          </w:p>
          <w:p w:rsidR="004A7047" w:rsidRDefault="004A7047" w:rsidP="00F9325C">
            <w:r>
              <w:t>[post_author_id] : int</w:t>
            </w:r>
          </w:p>
          <w:p w:rsidR="004A7047" w:rsidRDefault="004A7047" w:rsidP="00F9325C">
            <w:r>
              <w:t>[post_date] : datetime</w:t>
            </w:r>
          </w:p>
          <w:p w:rsidR="004A7047" w:rsidRDefault="004A7047" w:rsidP="00F9325C">
            <w:r>
              <w:t>[post_modifie_author_id] : int</w:t>
            </w:r>
          </w:p>
          <w:p w:rsidR="004A7047" w:rsidRDefault="004A7047" w:rsidP="00F9325C">
            <w:r>
              <w:t>[post_modifie_date] : datetime</w:t>
            </w:r>
          </w:p>
          <w:p w:rsidR="004A7047" w:rsidRDefault="004A7047" w:rsidP="00F9325C">
            <w:r>
              <w:t>[</w:t>
            </w:r>
            <w:r w:rsidRPr="00987835">
              <w:t>author_name</w:t>
            </w:r>
            <w:r>
              <w:t>] : string</w:t>
            </w:r>
          </w:p>
          <w:p w:rsidR="004A7047" w:rsidRDefault="004A7047" w:rsidP="00F9325C">
            <w:r>
              <w:t>[</w:t>
            </w:r>
            <w:r w:rsidRPr="00987835">
              <w:t>author_surname</w:t>
            </w:r>
            <w:r>
              <w:t>] : string</w:t>
            </w:r>
          </w:p>
          <w:p w:rsidR="004A7047" w:rsidRDefault="004A7047" w:rsidP="00F9325C">
            <w:r>
              <w:t>[</w:t>
            </w:r>
            <w:r w:rsidRPr="00987835">
              <w:t>modifie_name</w:t>
            </w:r>
            <w:r>
              <w:t>] : string</w:t>
            </w:r>
          </w:p>
          <w:p w:rsidR="004A7047" w:rsidRPr="006A4FB4" w:rsidRDefault="004A7047" w:rsidP="00F9325C">
            <w:r>
              <w:t>[</w:t>
            </w:r>
            <w:r w:rsidRPr="00987835">
              <w:t>modifie_surname</w:t>
            </w:r>
            <w:r>
              <w:t>] :string</w:t>
            </w:r>
          </w:p>
        </w:tc>
        <w:tc>
          <w:tcPr>
            <w:tcW w:w="1822" w:type="pct"/>
          </w:tcPr>
          <w:p w:rsidR="004A7047" w:rsidRPr="00B81F8D" w:rsidRDefault="004A7047" w:rsidP="00F9325C">
            <w:r>
              <w:t>Z tabuľky</w:t>
            </w:r>
            <w:r>
              <w:rPr>
                <w:i/>
              </w:rPr>
              <w:t xml:space="preserve"> posts </w:t>
            </w:r>
            <w:r>
              <w:t xml:space="preserve"> vráti jeden konkrétny záznam (príspevok). K týmto údajom sa naviaže z tabuľky </w:t>
            </w:r>
            <w:r>
              <w:rPr>
                <w:i/>
              </w:rPr>
              <w:t xml:space="preserve">users </w:t>
            </w:r>
            <w:r>
              <w:t xml:space="preserve">informácie o tom kto daný príspevok vytvoril </w:t>
            </w:r>
            <w:r>
              <w:rPr>
                <w:lang w:val="en-US"/>
              </w:rPr>
              <w:t>[</w:t>
            </w:r>
            <w:r>
              <w:rPr>
                <w:i/>
                <w:lang w:val="en-US"/>
              </w:rPr>
              <w:t>post_author_id</w:t>
            </w:r>
            <w:r>
              <w:rPr>
                <w:lang w:val="en-US"/>
              </w:rPr>
              <w:t>] jeho meno a priezvisko zo spom</w:t>
            </w:r>
            <w:r>
              <w:t xml:space="preserve">ínanej tabuľky a výsledný stĺpec ktorý takéto meno obsahuje je </w:t>
            </w:r>
            <w:r>
              <w:rPr>
                <w:lang w:val="en-US"/>
              </w:rPr>
              <w:t>[</w:t>
            </w:r>
            <w:r>
              <w:rPr>
                <w:i/>
                <w:lang w:val="en-US"/>
              </w:rPr>
              <w:t>author_name]</w:t>
            </w:r>
            <w:r>
              <w:rPr>
                <w:lang w:val="en-US"/>
              </w:rPr>
              <w:t>. A taktie</w:t>
            </w:r>
            <w:r>
              <w:t xml:space="preserve">ž ak existuje k danému príspevku aj nejaký jeho modifikátory, ktorí daní príspevok upravovali. Tak tieto záznamy sa vytiahnu z tabuľky </w:t>
            </w:r>
            <w:r>
              <w:rPr>
                <w:i/>
                <w:lang w:val="en-US"/>
              </w:rPr>
              <w:t>post_modifies</w:t>
            </w:r>
            <w:r>
              <w:t xml:space="preserve"> a na základe </w:t>
            </w:r>
            <w:r>
              <w:rPr>
                <w:i/>
              </w:rPr>
              <w:t xml:space="preserve">post_modifie_post_id </w:t>
            </w:r>
            <w:r>
              <w:t xml:space="preserve">sa získa z tabuľky </w:t>
            </w:r>
            <w:r>
              <w:rPr>
                <w:i/>
              </w:rPr>
              <w:t xml:space="preserve">users </w:t>
            </w:r>
            <w:r>
              <w:t>meno a priezvisko upravovateľa.</w:t>
            </w:r>
          </w:p>
        </w:tc>
      </w:tr>
      <w:tr w:rsidR="004A7047" w:rsidRPr="006A4FB4" w:rsidTr="00F9325C">
        <w:tc>
          <w:tcPr>
            <w:tcW w:w="1563" w:type="pct"/>
          </w:tcPr>
          <w:p w:rsidR="004A7047" w:rsidRPr="006A4FB4" w:rsidRDefault="004A7047" w:rsidP="00F9325C">
            <w:r w:rsidRPr="006A4FB4">
              <w:t>get_post_modifiers(post_id)</w:t>
            </w:r>
          </w:p>
        </w:tc>
        <w:tc>
          <w:tcPr>
            <w:tcW w:w="1615" w:type="pct"/>
          </w:tcPr>
          <w:p w:rsidR="004A7047" w:rsidRDefault="004A7047" w:rsidP="00F9325C">
            <w:r>
              <w:t>return : array of objects -&gt;</w:t>
            </w:r>
          </w:p>
          <w:p w:rsidR="004A7047" w:rsidRDefault="004A7047" w:rsidP="00F9325C">
            <w:r>
              <w:t>[user_id] : int</w:t>
            </w:r>
          </w:p>
          <w:p w:rsidR="004A7047" w:rsidRDefault="004A7047" w:rsidP="00F9325C">
            <w:r>
              <w:t>[user_name] : string</w:t>
            </w:r>
          </w:p>
          <w:p w:rsidR="004A7047" w:rsidRDefault="004A7047" w:rsidP="00F9325C">
            <w:r>
              <w:t>[user_surname] : string</w:t>
            </w:r>
          </w:p>
          <w:p w:rsidR="004A7047" w:rsidRDefault="004A7047" w:rsidP="00F9325C">
            <w:r>
              <w:t>[</w:t>
            </w:r>
            <w:r w:rsidRPr="00987835">
              <w:t>post_modifie_id</w:t>
            </w:r>
            <w:r>
              <w:t>] : int</w:t>
            </w:r>
          </w:p>
          <w:p w:rsidR="004A7047" w:rsidRPr="006A4FB4" w:rsidRDefault="004A7047" w:rsidP="00F9325C">
            <w:r>
              <w:t>[post_modifie_date] : datetime</w:t>
            </w:r>
          </w:p>
        </w:tc>
        <w:tc>
          <w:tcPr>
            <w:tcW w:w="1822" w:type="pct"/>
          </w:tcPr>
          <w:p w:rsidR="004A7047" w:rsidRPr="006A4FB4" w:rsidRDefault="004A7047" w:rsidP="00F9325C">
            <w:r>
              <w:t xml:space="preserve">Z tabuľky </w:t>
            </w:r>
            <w:r w:rsidRPr="00CF1C6F">
              <w:rPr>
                <w:i/>
              </w:rPr>
              <w:t>post_modifies</w:t>
            </w:r>
            <w:r>
              <w:t xml:space="preserve"> vybrať všetky záznamy na základe zadaného post_id, k týmto záznamom doplniť podľa post_modifie_author_id údaje z tabuľky </w:t>
            </w:r>
            <w:r w:rsidRPr="00CF1C6F">
              <w:rPr>
                <w:i/>
              </w:rPr>
              <w:t>user</w:t>
            </w:r>
            <w:r>
              <w:t>.</w:t>
            </w:r>
          </w:p>
        </w:tc>
      </w:tr>
      <w:tr w:rsidR="004A7047" w:rsidRPr="006A4FB4" w:rsidTr="00F9325C">
        <w:tc>
          <w:tcPr>
            <w:tcW w:w="1563" w:type="pct"/>
          </w:tcPr>
          <w:p w:rsidR="004A7047" w:rsidRPr="006A4FB4" w:rsidRDefault="004A7047" w:rsidP="00F9325C">
            <w:r w:rsidRPr="006A4FB4">
              <w:t>get_posts(</w:t>
            </w:r>
            <w:r>
              <w:t>per_page</w:t>
            </w:r>
            <w:r w:rsidRPr="00062A6E">
              <w:t>=</w:t>
            </w:r>
            <w:r>
              <w:t>0, cur_page</w:t>
            </w:r>
            <w:r w:rsidRPr="00062A6E">
              <w:t xml:space="preserve">=0, </w:t>
            </w:r>
            <w:r>
              <w:t>unpublished=</w:t>
            </w:r>
            <w:r w:rsidRPr="00062A6E">
              <w:t>false</w:t>
            </w:r>
            <w:r w:rsidRPr="006A4FB4">
              <w:t>)</w:t>
            </w:r>
          </w:p>
        </w:tc>
        <w:tc>
          <w:tcPr>
            <w:tcW w:w="1615" w:type="pct"/>
          </w:tcPr>
          <w:p w:rsidR="004A7047" w:rsidRDefault="004A7047" w:rsidP="00F9325C">
            <w:r>
              <w:t>return : array of objects -&gt;</w:t>
            </w:r>
          </w:p>
          <w:p w:rsidR="004A7047" w:rsidRDefault="004A7047" w:rsidP="00F9325C">
            <w:r>
              <w:t>[</w:t>
            </w:r>
            <w:r w:rsidRPr="00062A6E">
              <w:t>post_id</w:t>
            </w:r>
            <w:r>
              <w:t>] : int</w:t>
            </w:r>
          </w:p>
          <w:p w:rsidR="004A7047" w:rsidRDefault="004A7047" w:rsidP="00F9325C">
            <w:r>
              <w:t>[post_title] : string</w:t>
            </w:r>
          </w:p>
          <w:p w:rsidR="004A7047" w:rsidRDefault="004A7047" w:rsidP="00F9325C">
            <w:r>
              <w:lastRenderedPageBreak/>
              <w:t>[post_content] : string</w:t>
            </w:r>
          </w:p>
          <w:p w:rsidR="004A7047" w:rsidRDefault="004A7047" w:rsidP="00F9325C">
            <w:r>
              <w:t>[post_author_id] : int</w:t>
            </w:r>
          </w:p>
          <w:p w:rsidR="004A7047" w:rsidRDefault="004A7047" w:rsidP="00F9325C">
            <w:r>
              <w:t>[</w:t>
            </w:r>
            <w:r w:rsidRPr="00062A6E">
              <w:t>post_priority</w:t>
            </w:r>
            <w:r>
              <w:t>] : int</w:t>
            </w:r>
          </w:p>
          <w:p w:rsidR="004A7047" w:rsidRDefault="004A7047" w:rsidP="00F9325C">
            <w:r>
              <w:t>[post_date] : datetime</w:t>
            </w:r>
          </w:p>
          <w:p w:rsidR="004A7047" w:rsidRDefault="004A7047" w:rsidP="00F9325C">
            <w:r>
              <w:t>[post_modifie_author_id] : int</w:t>
            </w:r>
          </w:p>
          <w:p w:rsidR="004A7047" w:rsidRDefault="004A7047" w:rsidP="00F9325C">
            <w:r>
              <w:t>[post_modifie_date] : datetime</w:t>
            </w:r>
          </w:p>
          <w:p w:rsidR="004A7047" w:rsidRDefault="004A7047" w:rsidP="00F9325C">
            <w:r>
              <w:t>[</w:t>
            </w:r>
            <w:r w:rsidRPr="00062A6E">
              <w:t>modifier_name</w:t>
            </w:r>
            <w:r>
              <w:t>] : string</w:t>
            </w:r>
          </w:p>
          <w:p w:rsidR="004A7047" w:rsidRDefault="004A7047" w:rsidP="00F9325C">
            <w:r>
              <w:t>[</w:t>
            </w:r>
            <w:r w:rsidRPr="00062A6E">
              <w:t>modifier_surname</w:t>
            </w:r>
            <w:r>
              <w:t>] : string</w:t>
            </w:r>
          </w:p>
          <w:p w:rsidR="004A7047" w:rsidRDefault="004A7047" w:rsidP="00F9325C">
            <w:r>
              <w:t>[</w:t>
            </w:r>
            <w:r w:rsidRPr="00062A6E">
              <w:t>post_published</w:t>
            </w:r>
            <w:r>
              <w:t>] : tinyint</w:t>
            </w:r>
          </w:p>
          <w:p w:rsidR="004A7047" w:rsidRDefault="004A7047" w:rsidP="00F9325C">
            <w:r>
              <w:t>[</w:t>
            </w:r>
            <w:r w:rsidRPr="00062A6E">
              <w:t>author_name</w:t>
            </w:r>
            <w:r>
              <w:t>] : string</w:t>
            </w:r>
          </w:p>
          <w:p w:rsidR="004A7047" w:rsidRPr="006A4FB4" w:rsidRDefault="004A7047" w:rsidP="00F9325C">
            <w:r>
              <w:t>[</w:t>
            </w:r>
            <w:r w:rsidRPr="00062A6E">
              <w:t>author_surname</w:t>
            </w:r>
            <w:r>
              <w:t>] : string</w:t>
            </w:r>
          </w:p>
        </w:tc>
        <w:tc>
          <w:tcPr>
            <w:tcW w:w="1822" w:type="pct"/>
          </w:tcPr>
          <w:p w:rsidR="004A7047" w:rsidRPr="00323718" w:rsidRDefault="004A7047" w:rsidP="00F9325C">
            <w:r>
              <w:lastRenderedPageBreak/>
              <w:t xml:space="preserve">Z tabuľky </w:t>
            </w:r>
            <w:r>
              <w:rPr>
                <w:u w:val="single"/>
              </w:rPr>
              <w:t>posts</w:t>
            </w:r>
            <w:r>
              <w:t xml:space="preserve"> treba vybrať všetky príspevky a k ním všetky údaje, ktoré sa k takémuto príspevku viažu. Takto vytiahnuté príspevky treba usporiadať zostupne </w:t>
            </w:r>
            <w:r>
              <w:lastRenderedPageBreak/>
              <w:t xml:space="preserve">podľa </w:t>
            </w:r>
            <w:r>
              <w:rPr>
                <w:i/>
              </w:rPr>
              <w:t>post_date</w:t>
            </w:r>
            <w:r>
              <w:t xml:space="preserve">. K týmto údajom sa naviaže z tabuľky </w:t>
            </w:r>
            <w:r>
              <w:rPr>
                <w:i/>
              </w:rPr>
              <w:t xml:space="preserve">users </w:t>
            </w:r>
            <w:r>
              <w:t xml:space="preserve">informácie o tom kto daný príspevok vytvoril </w:t>
            </w:r>
            <w:r>
              <w:rPr>
                <w:lang w:val="en-US"/>
              </w:rPr>
              <w:t>[</w:t>
            </w:r>
            <w:r>
              <w:rPr>
                <w:i/>
                <w:lang w:val="en-US"/>
              </w:rPr>
              <w:t>post_author_id</w:t>
            </w:r>
            <w:r>
              <w:rPr>
                <w:lang w:val="en-US"/>
              </w:rPr>
              <w:t>] jeho meno a priezvisko zo spom</w:t>
            </w:r>
            <w:r>
              <w:t xml:space="preserve">ínanej tabuľky a výsledný stĺpec ktorý takéto meno obsahuje je </w:t>
            </w:r>
            <w:r>
              <w:rPr>
                <w:lang w:val="en-US"/>
              </w:rPr>
              <w:t>[</w:t>
            </w:r>
            <w:r>
              <w:rPr>
                <w:i/>
                <w:lang w:val="en-US"/>
              </w:rPr>
              <w:t>author_name]</w:t>
            </w:r>
            <w:r>
              <w:rPr>
                <w:lang w:val="en-US"/>
              </w:rPr>
              <w:t>. A taktie</w:t>
            </w:r>
            <w:r>
              <w:t xml:space="preserve">ž ak existuje k danému príspevku aj nejaký jeho modifikátory, ktorí daní príspevok upravovali. Tak tieto záznamy sa vytiahnu z tabuľky </w:t>
            </w:r>
            <w:r>
              <w:rPr>
                <w:i/>
                <w:lang w:val="en-US"/>
              </w:rPr>
              <w:t>post_modifies</w:t>
            </w:r>
            <w:r>
              <w:t xml:space="preserve"> a na základe </w:t>
            </w:r>
            <w:r>
              <w:rPr>
                <w:i/>
              </w:rPr>
              <w:t xml:space="preserve">post_modifie_post_id </w:t>
            </w:r>
            <w:r>
              <w:t xml:space="preserve">sa získa z tabuľky </w:t>
            </w:r>
            <w:r>
              <w:rPr>
                <w:i/>
              </w:rPr>
              <w:t xml:space="preserve">users </w:t>
            </w:r>
            <w:r>
              <w:t xml:space="preserve">meno a priezvisko upravovateľa.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 xml:space="preserve">. Parameter </w:t>
            </w:r>
            <w:r>
              <w:rPr>
                <w:i/>
              </w:rPr>
              <w:t>unpublished</w:t>
            </w:r>
            <w:r>
              <w:t xml:space="preserve"> zabezpečí to, že či chceme iba publikované alebo všetky príspevky.</w:t>
            </w:r>
          </w:p>
        </w:tc>
      </w:tr>
      <w:tr w:rsidR="004A7047" w:rsidRPr="006A4FB4" w:rsidTr="00F9325C">
        <w:tc>
          <w:tcPr>
            <w:tcW w:w="1563" w:type="pct"/>
          </w:tcPr>
          <w:p w:rsidR="004A7047" w:rsidRPr="006A4FB4" w:rsidRDefault="004A7047" w:rsidP="00F9325C">
            <w:r w:rsidRPr="006A4FB4">
              <w:lastRenderedPageBreak/>
              <w:t>get_project_categories(</w:t>
            </w:r>
            <w:r>
              <w:t>grid=false</w:t>
            </w:r>
            <w:r w:rsidRPr="006A4FB4">
              <w:t>)</w:t>
            </w:r>
          </w:p>
        </w:tc>
        <w:tc>
          <w:tcPr>
            <w:tcW w:w="1615" w:type="pct"/>
          </w:tcPr>
          <w:p w:rsidR="004A7047" w:rsidRDefault="004A7047" w:rsidP="00F9325C">
            <w:r>
              <w:t>return : array of objects</w:t>
            </w:r>
            <w:r>
              <w:br/>
              <w:t>[project_category_id] : int</w:t>
            </w:r>
          </w:p>
          <w:p w:rsidR="004A7047" w:rsidRDefault="004A7047" w:rsidP="00F9325C">
            <w:r>
              <w:t>[project_category_name] : string</w:t>
            </w:r>
          </w:p>
          <w:p w:rsidR="004A7047" w:rsidRDefault="004A7047" w:rsidP="00F9325C">
            <w:r>
              <w:t>[project_category_cash] : float</w:t>
            </w:r>
          </w:p>
          <w:p w:rsidR="004A7047" w:rsidRPr="006A4FB4" w:rsidRDefault="004A7047" w:rsidP="00F9325C">
            <w:r>
              <w:t>[</w:t>
            </w:r>
            <w:r w:rsidRPr="00062A6E">
              <w:t>booked_cash</w:t>
            </w:r>
            <w:r>
              <w:t>] : float</w:t>
            </w:r>
          </w:p>
        </w:tc>
        <w:tc>
          <w:tcPr>
            <w:tcW w:w="1822" w:type="pct"/>
          </w:tcPr>
          <w:p w:rsidR="004A7047" w:rsidRPr="006A4FB4" w:rsidRDefault="004A7047" w:rsidP="00F9325C">
            <w:r>
              <w:t xml:space="preserve">Vráti všetky záznamy z tabuľky </w:t>
            </w:r>
            <w:r>
              <w:rPr>
                <w:u w:val="single"/>
              </w:rPr>
              <w:t xml:space="preserve">project_categories </w:t>
            </w:r>
            <w:r>
              <w:t xml:space="preserve">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F9325C">
        <w:tc>
          <w:tcPr>
            <w:tcW w:w="1563" w:type="pct"/>
          </w:tcPr>
          <w:p w:rsidR="004A7047" w:rsidRPr="006A4FB4" w:rsidRDefault="004A7047" w:rsidP="00F9325C">
            <w:r w:rsidRPr="00136039">
              <w:t>get_project_categories_total_cash()</w:t>
            </w:r>
          </w:p>
        </w:tc>
        <w:tc>
          <w:tcPr>
            <w:tcW w:w="1615" w:type="pct"/>
          </w:tcPr>
          <w:p w:rsidR="004A7047" w:rsidRDefault="004A7047" w:rsidP="00F9325C">
            <w:r>
              <w:t>return -</w:t>
            </w:r>
            <w:r>
              <w:rPr>
                <w:lang w:val="en-US"/>
              </w:rPr>
              <w:t>&gt;</w:t>
            </w:r>
            <w:r>
              <w:t xml:space="preserve"> [</w:t>
            </w:r>
            <w:r w:rsidRPr="00062A6E">
              <w:t>total_sum</w:t>
            </w:r>
            <w:r>
              <w:t>] : float</w:t>
            </w:r>
          </w:p>
        </w:tc>
        <w:tc>
          <w:tcPr>
            <w:tcW w:w="1822" w:type="pct"/>
          </w:tcPr>
          <w:p w:rsidR="004A7047" w:rsidRPr="006A4FB4" w:rsidRDefault="004A7047" w:rsidP="00F9325C">
            <w:r>
              <w:t xml:space="preserve">Vráti sumár všetkých záznamov z tabuľky </w:t>
            </w:r>
            <w:r w:rsidRPr="00CF1C6F">
              <w:rPr>
                <w:i/>
              </w:rPr>
              <w:t>project_categories</w:t>
            </w:r>
            <w:r>
              <w:t xml:space="preserve"> podľa stĺpca project_category_cash</w:t>
            </w:r>
          </w:p>
        </w:tc>
      </w:tr>
      <w:tr w:rsidR="004A7047" w:rsidRPr="006A4FB4" w:rsidTr="00F9325C">
        <w:tc>
          <w:tcPr>
            <w:tcW w:w="1563" w:type="pct"/>
          </w:tcPr>
          <w:p w:rsidR="004A7047" w:rsidRPr="006A4FB4" w:rsidRDefault="004A7047" w:rsidP="00F9325C">
            <w:r w:rsidRPr="006A4FB4">
              <w:t>get_project_detail(project_id)</w:t>
            </w:r>
          </w:p>
        </w:tc>
        <w:tc>
          <w:tcPr>
            <w:tcW w:w="1615" w:type="pct"/>
          </w:tcPr>
          <w:p w:rsidR="004A7047" w:rsidRDefault="004A7047" w:rsidP="00F9325C">
            <w:r>
              <w:t>return : object -&gt;</w:t>
            </w:r>
          </w:p>
          <w:p w:rsidR="004A7047" w:rsidRDefault="004A7047" w:rsidP="00F9325C">
            <w:r>
              <w:t>[project_name] : string</w:t>
            </w:r>
          </w:p>
          <w:p w:rsidR="004A7047" w:rsidRDefault="004A7047" w:rsidP="00F9325C">
            <w:r>
              <w:t>[project_about] : string</w:t>
            </w:r>
          </w:p>
          <w:p w:rsidR="004A7047" w:rsidRDefault="004A7047" w:rsidP="00F9325C">
            <w:r>
              <w:t>[project_priority] : int</w:t>
            </w:r>
          </w:p>
          <w:p w:rsidR="004A7047" w:rsidRDefault="004A7047" w:rsidP="00F9325C">
            <w:r>
              <w:t>[project_project_category_id] : int</w:t>
            </w:r>
          </w:p>
          <w:p w:rsidR="004A7047" w:rsidRDefault="004A7047" w:rsidP="00F9325C">
            <w:r>
              <w:t>[project_booked_cash] : float</w:t>
            </w:r>
          </w:p>
          <w:p w:rsidR="004A7047" w:rsidRDefault="004A7047" w:rsidP="00F9325C">
            <w:r>
              <w:t>[project_spended_cash] : float</w:t>
            </w:r>
          </w:p>
          <w:p w:rsidR="004A7047" w:rsidRDefault="004A7047" w:rsidP="00F9325C">
            <w:r>
              <w:t>[</w:t>
            </w:r>
            <w:r w:rsidRPr="00062A6E">
              <w:t>project_category_name</w:t>
            </w:r>
            <w:r>
              <w:t>] : string</w:t>
            </w:r>
          </w:p>
          <w:p w:rsidR="004A7047" w:rsidRDefault="004A7047" w:rsidP="00F9325C">
            <w:r>
              <w:t>[project_date_from] : date</w:t>
            </w:r>
          </w:p>
          <w:p w:rsidR="004A7047" w:rsidRDefault="004A7047" w:rsidP="00F9325C">
            <w:r>
              <w:t>[project_date_to] : date</w:t>
            </w:r>
          </w:p>
          <w:p w:rsidR="004A7047" w:rsidRPr="006A4FB4" w:rsidRDefault="004A7047" w:rsidP="00F9325C">
            <w:r>
              <w:lastRenderedPageBreak/>
              <w:t>[</w:t>
            </w:r>
            <w:r w:rsidRPr="00062A6E">
              <w:t>project_active</w:t>
            </w:r>
            <w:r>
              <w:t>] : tinyint</w:t>
            </w:r>
          </w:p>
        </w:tc>
        <w:tc>
          <w:tcPr>
            <w:tcW w:w="1822" w:type="pct"/>
          </w:tcPr>
          <w:p w:rsidR="004A7047" w:rsidRPr="00D401C1" w:rsidRDefault="004A7047" w:rsidP="00F9325C">
            <w:r>
              <w:lastRenderedPageBreak/>
              <w:t xml:space="preserve">Vráti všetky informácie ktoré sa viažu k projektu s daným </w:t>
            </w:r>
            <w:r>
              <w:rPr>
                <w:lang w:val="en-US"/>
              </w:rPr>
              <w:t>project_id. Z</w:t>
            </w:r>
            <w:r>
              <w:t xml:space="preserve">ákladnou tabuľkou je </w:t>
            </w:r>
            <w:r>
              <w:rPr>
                <w:u w:val="single"/>
              </w:rPr>
              <w:t>project_items</w:t>
            </w:r>
            <w:r>
              <w:rPr>
                <w:lang w:val="en-US"/>
              </w:rPr>
              <w:t xml:space="preserve"> čím získame informácie o daných itemoch ktoré patria pod daný project. K nim naviažeme tabuľku </w:t>
            </w:r>
            <w:r>
              <w:rPr>
                <w:u w:val="single"/>
                <w:lang w:val="en-US"/>
              </w:rPr>
              <w:t>projects</w:t>
            </w:r>
            <w:r>
              <w:rPr>
                <w:lang w:val="en-US"/>
              </w:rPr>
              <w:t xml:space="preserve"> z ktorej získame všetky požadované informácie, ktoré sa viažu ku projektu.</w:t>
            </w:r>
          </w:p>
        </w:tc>
      </w:tr>
      <w:tr w:rsidR="004A7047" w:rsidRPr="006A4FB4" w:rsidTr="00F9325C">
        <w:tc>
          <w:tcPr>
            <w:tcW w:w="1563" w:type="pct"/>
          </w:tcPr>
          <w:p w:rsidR="004A7047" w:rsidRPr="006A4FB4" w:rsidRDefault="004A7047" w:rsidP="00F9325C">
            <w:r w:rsidRPr="006A4FB4">
              <w:lastRenderedPageBreak/>
              <w:t>get_project_items(project_id</w:t>
            </w:r>
            <w:r>
              <w:t xml:space="preserve">, </w:t>
            </w:r>
            <w:r w:rsidRPr="00062A6E">
              <w:t>grid = false</w:t>
            </w:r>
            <w:r w:rsidRPr="006A4FB4">
              <w:t>)</w:t>
            </w:r>
          </w:p>
        </w:tc>
        <w:tc>
          <w:tcPr>
            <w:tcW w:w="1615" w:type="pct"/>
          </w:tcPr>
          <w:p w:rsidR="004A7047" w:rsidRDefault="004A7047" w:rsidP="00F9325C">
            <w:r>
              <w:t>return : array of objects</w:t>
            </w:r>
          </w:p>
          <w:p w:rsidR="004A7047" w:rsidRDefault="004A7047" w:rsidP="00F9325C">
            <w:r>
              <w:t>[project_item_name] : string</w:t>
            </w:r>
          </w:p>
          <w:p w:rsidR="004A7047" w:rsidRDefault="004A7047" w:rsidP="00F9325C">
            <w:r>
              <w:t>[project_item_price] : float</w:t>
            </w:r>
          </w:p>
          <w:p w:rsidR="004A7047" w:rsidRDefault="004A7047" w:rsidP="00F9325C">
            <w:r>
              <w:t>[user_id] : int</w:t>
            </w:r>
          </w:p>
          <w:p w:rsidR="004A7047" w:rsidRDefault="004A7047" w:rsidP="00F9325C">
            <w:r>
              <w:t>[user_name] : string</w:t>
            </w:r>
          </w:p>
          <w:p w:rsidR="004A7047" w:rsidRDefault="004A7047" w:rsidP="00F9325C">
            <w:pPr>
              <w:tabs>
                <w:tab w:val="left" w:pos="2910"/>
              </w:tabs>
            </w:pPr>
            <w:r>
              <w:t>[user_surname] : string</w:t>
            </w:r>
            <w:r>
              <w:tab/>
            </w:r>
          </w:p>
          <w:p w:rsidR="004A7047" w:rsidRDefault="004A7047" w:rsidP="00F9325C">
            <w:pPr>
              <w:tabs>
                <w:tab w:val="left" w:pos="2910"/>
              </w:tabs>
            </w:pPr>
            <w:r>
              <w:t>[</w:t>
            </w:r>
            <w:r w:rsidRPr="00062A6E">
              <w:t>project_item_id</w:t>
            </w:r>
            <w:r>
              <w:t>] : int</w:t>
            </w:r>
          </w:p>
          <w:p w:rsidR="004A7047" w:rsidRPr="006A4FB4" w:rsidRDefault="004A7047" w:rsidP="00F9325C">
            <w:r>
              <w:t>[project_item_date] : date</w:t>
            </w:r>
          </w:p>
        </w:tc>
        <w:tc>
          <w:tcPr>
            <w:tcW w:w="1822" w:type="pct"/>
          </w:tcPr>
          <w:p w:rsidR="004A7047" w:rsidRPr="006A4FB4" w:rsidRDefault="004A7047" w:rsidP="00F9325C">
            <w:r>
              <w:t xml:space="preserve">Vráti záznamy z tabuľky </w:t>
            </w:r>
            <w:r w:rsidRPr="00CF1C6F">
              <w:rPr>
                <w:i/>
              </w:rPr>
              <w:t>project_items</w:t>
            </w:r>
            <w:r>
              <w:t xml:space="preserve"> podľa parametra project_id, z tabuľky </w:t>
            </w:r>
            <w:r w:rsidRPr="00CF1C6F">
              <w:rPr>
                <w:i/>
              </w:rPr>
              <w:t>users</w:t>
            </w:r>
            <w:r>
              <w:t xml:space="preserve"> doplní meno k týmto záznamov id, meno a priezvisko usera (podľa project_item_user_id)</w:t>
            </w:r>
          </w:p>
        </w:tc>
      </w:tr>
      <w:tr w:rsidR="004A7047" w:rsidRPr="006A4FB4" w:rsidTr="00F9325C">
        <w:tc>
          <w:tcPr>
            <w:tcW w:w="1563" w:type="pct"/>
          </w:tcPr>
          <w:p w:rsidR="004A7047" w:rsidRPr="006A4FB4" w:rsidRDefault="004A7047" w:rsidP="00F9325C">
            <w:r w:rsidRPr="006A4FB4">
              <w:t>get_projects(cat_id</w:t>
            </w:r>
            <w:r>
              <w:t xml:space="preserve">, </w:t>
            </w:r>
            <w:r w:rsidRPr="00062A6E">
              <w:t>grid = false</w:t>
            </w:r>
            <w:r w:rsidRPr="006A4FB4">
              <w:t>)</w:t>
            </w:r>
          </w:p>
        </w:tc>
        <w:tc>
          <w:tcPr>
            <w:tcW w:w="1615" w:type="pct"/>
          </w:tcPr>
          <w:p w:rsidR="004A7047" w:rsidRDefault="004A7047" w:rsidP="00F9325C">
            <w:r>
              <w:t>return : array of objects -&gt;</w:t>
            </w:r>
          </w:p>
          <w:p w:rsidR="004A7047" w:rsidRDefault="004A7047" w:rsidP="00F9325C">
            <w:r>
              <w:t>[project_id] : int</w:t>
            </w:r>
          </w:p>
          <w:p w:rsidR="004A7047" w:rsidRDefault="004A7047" w:rsidP="00F9325C">
            <w:r>
              <w:t>[project_name] : string</w:t>
            </w:r>
          </w:p>
          <w:p w:rsidR="004A7047" w:rsidRDefault="004A7047" w:rsidP="00F9325C">
            <w:r>
              <w:t>[project_booked_cash] : float</w:t>
            </w:r>
          </w:p>
          <w:p w:rsidR="004A7047" w:rsidRDefault="004A7047" w:rsidP="00F9325C">
            <w:r>
              <w:t>[project_spended_cash] : float</w:t>
            </w:r>
          </w:p>
          <w:p w:rsidR="004A7047" w:rsidRDefault="004A7047" w:rsidP="00F9325C">
            <w:r>
              <w:t>[project_date_from] : date</w:t>
            </w:r>
          </w:p>
          <w:p w:rsidR="004A7047" w:rsidRDefault="004A7047" w:rsidP="00F9325C">
            <w:r>
              <w:t>[project_date_to] : date</w:t>
            </w:r>
          </w:p>
          <w:p w:rsidR="004A7047" w:rsidRDefault="004A7047" w:rsidP="00F9325C">
            <w:r>
              <w:t>[</w:t>
            </w:r>
            <w:r w:rsidRPr="00062A6E">
              <w:t>project_category_id</w:t>
            </w:r>
            <w:r>
              <w:t>] : int</w:t>
            </w:r>
          </w:p>
          <w:p w:rsidR="004A7047" w:rsidRDefault="004A7047" w:rsidP="00F9325C">
            <w:r>
              <w:t>[</w:t>
            </w:r>
            <w:r w:rsidRPr="00062A6E">
              <w:t>project_category_name</w:t>
            </w:r>
            <w:r>
              <w:t>] : string</w:t>
            </w:r>
          </w:p>
          <w:p w:rsidR="004A7047" w:rsidRDefault="004A7047" w:rsidP="00F9325C">
            <w:r>
              <w:t>[</w:t>
            </w:r>
            <w:r w:rsidRPr="00062A6E">
              <w:t>project_item_id</w:t>
            </w:r>
            <w:r>
              <w:t>] : int</w:t>
            </w:r>
          </w:p>
          <w:p w:rsidR="004A7047" w:rsidRPr="006A4FB4" w:rsidRDefault="004A7047" w:rsidP="00F9325C">
            <w:r>
              <w:t>[</w:t>
            </w:r>
            <w:r w:rsidRPr="00062A6E">
              <w:t>project_active</w:t>
            </w:r>
            <w:r>
              <w:t>] : tinyint</w:t>
            </w:r>
          </w:p>
        </w:tc>
        <w:tc>
          <w:tcPr>
            <w:tcW w:w="1822" w:type="pct"/>
          </w:tcPr>
          <w:p w:rsidR="004A7047" w:rsidRPr="000F634D" w:rsidRDefault="004A7047" w:rsidP="00F9325C">
            <w:r>
              <w:t xml:space="preserve">Vráti všetky záznamy z tabuľky </w:t>
            </w:r>
            <w:r>
              <w:rPr>
                <w:u w:val="single"/>
              </w:rPr>
              <w:t>projects</w:t>
            </w:r>
            <w:r>
              <w:t xml:space="preserve"> na základe parametra </w:t>
            </w:r>
            <w:r>
              <w:rPr>
                <w:i/>
              </w:rPr>
              <w:t xml:space="preserve">cat_i. </w:t>
            </w:r>
            <w:r>
              <w:t xml:space="preserve"> Ak je parameter </w:t>
            </w:r>
            <w:r>
              <w:rPr>
                <w:i/>
              </w:rPr>
              <w:t>cat_id</w:t>
            </w:r>
            <w:r>
              <w:t xml:space="preserve"> = 0 potom treba vrátiť všetky záznamy z tabuľky </w:t>
            </w:r>
            <w:r>
              <w:rPr>
                <w:u w:val="single"/>
              </w:rPr>
              <w:t>projects</w:t>
            </w:r>
            <w:r>
              <w:t xml:space="preserve"> v inom prípade tie ktoré maju </w:t>
            </w:r>
            <w:r>
              <w:rPr>
                <w:i/>
              </w:rPr>
              <w:t xml:space="preserve">project_project_category_id </w:t>
            </w:r>
            <w:r>
              <w:t xml:space="preserve">také aký je vstupný parameter. Z danej tabuľky vybere ku záznamom aj potrebné stĺpce tak ako je to špecifikované.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 xml:space="preserve">. </w:t>
            </w:r>
          </w:p>
        </w:tc>
      </w:tr>
      <w:tr w:rsidR="004A7047" w:rsidRPr="006A4FB4" w:rsidTr="00F9325C">
        <w:tc>
          <w:tcPr>
            <w:tcW w:w="1563" w:type="pct"/>
          </w:tcPr>
          <w:p w:rsidR="004A7047" w:rsidRPr="006A4FB4" w:rsidRDefault="004A7047" w:rsidP="00F9325C">
            <w:r w:rsidRPr="006A4FB4">
              <w:t>get_study_program</w:t>
            </w:r>
            <w:r>
              <w:t>s</w:t>
            </w:r>
            <w:r w:rsidRPr="006A4FB4">
              <w:t>(</w:t>
            </w:r>
            <w:r w:rsidRPr="00062A6E">
              <w:t>grid = false</w:t>
            </w:r>
            <w:r w:rsidRPr="006A4FB4">
              <w:t>)</w:t>
            </w:r>
          </w:p>
        </w:tc>
        <w:tc>
          <w:tcPr>
            <w:tcW w:w="1615" w:type="pct"/>
          </w:tcPr>
          <w:p w:rsidR="004A7047" w:rsidRDefault="004A7047" w:rsidP="00F9325C">
            <w:r>
              <w:t>return : array of objects -&gt;</w:t>
            </w:r>
          </w:p>
          <w:p w:rsidR="004A7047" w:rsidRDefault="004A7047" w:rsidP="00F9325C">
            <w:r>
              <w:t>[study_program_id] : int</w:t>
            </w:r>
          </w:p>
          <w:p w:rsidR="004A7047" w:rsidRPr="00906639" w:rsidRDefault="004A7047" w:rsidP="00F9325C">
            <w:pPr>
              <w:rPr>
                <w:lang w:val="en-US"/>
              </w:rPr>
            </w:pPr>
            <w:r>
              <w:t>[study_program_name] : string</w:t>
            </w:r>
          </w:p>
        </w:tc>
        <w:tc>
          <w:tcPr>
            <w:tcW w:w="1822" w:type="pct"/>
          </w:tcPr>
          <w:p w:rsidR="004A7047" w:rsidRPr="006A4FB4" w:rsidRDefault="004A7047" w:rsidP="00F9325C">
            <w:r>
              <w:t xml:space="preserve">Vráti všetky záznamy z tabuľky </w:t>
            </w:r>
            <w:r>
              <w:rPr>
                <w:u w:val="single"/>
              </w:rPr>
              <w:t xml:space="preserve">study_programs  </w:t>
            </w:r>
            <w:r>
              <w:t xml:space="preserve">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F9325C">
        <w:tc>
          <w:tcPr>
            <w:tcW w:w="1563" w:type="pct"/>
          </w:tcPr>
          <w:p w:rsidR="004A7047" w:rsidRPr="006A4FB4" w:rsidRDefault="004A7047" w:rsidP="00F9325C">
            <w:r w:rsidRPr="00861F18">
              <w:t>get_transactions(pr_cat_id)</w:t>
            </w:r>
          </w:p>
        </w:tc>
        <w:tc>
          <w:tcPr>
            <w:tcW w:w="1615" w:type="pct"/>
          </w:tcPr>
          <w:p w:rsidR="004A7047" w:rsidRDefault="004A7047" w:rsidP="00F9325C">
            <w:r>
              <w:t>return : array of objects -&gt;</w:t>
            </w:r>
          </w:p>
          <w:p w:rsidR="004A7047" w:rsidRDefault="004A7047" w:rsidP="00F9325C">
            <w:r>
              <w:t>[fin_category_transaction_id] : int</w:t>
            </w:r>
          </w:p>
          <w:p w:rsidR="004A7047" w:rsidRDefault="004A7047" w:rsidP="00F9325C">
            <w:r>
              <w:t>[fin_category_transaction_cat_from] : int</w:t>
            </w:r>
          </w:p>
          <w:p w:rsidR="004A7047" w:rsidRDefault="004A7047" w:rsidP="00F9325C">
            <w:r>
              <w:t>[fin_category_transaction_cat_to] : int</w:t>
            </w:r>
          </w:p>
          <w:p w:rsidR="004A7047" w:rsidRDefault="004A7047" w:rsidP="00F9325C">
            <w:r>
              <w:t>[fin_category_transaction_cat_cash] : float</w:t>
            </w:r>
          </w:p>
          <w:p w:rsidR="004A7047" w:rsidRDefault="004A7047" w:rsidP="00F9325C">
            <w:r>
              <w:t>[</w:t>
            </w:r>
            <w:r w:rsidRPr="00120F6F">
              <w:t>fin_category_transaction_cat_to_id</w:t>
            </w:r>
            <w:r>
              <w:t>] : int</w:t>
            </w:r>
          </w:p>
          <w:p w:rsidR="004A7047" w:rsidRPr="006A4FB4" w:rsidRDefault="004A7047" w:rsidP="00F9325C">
            <w:r>
              <w:t>[</w:t>
            </w:r>
            <w:r w:rsidRPr="00120F6F">
              <w:t>fin_category_transaction_cat_from_id</w:t>
            </w:r>
            <w:r>
              <w:t>] : int</w:t>
            </w:r>
          </w:p>
        </w:tc>
        <w:tc>
          <w:tcPr>
            <w:tcW w:w="1822" w:type="pct"/>
          </w:tcPr>
          <w:p w:rsidR="004A7047" w:rsidRPr="00AF48FB" w:rsidRDefault="004A7047" w:rsidP="00F9325C">
            <w:r>
              <w:t xml:space="preserve">Vráti všetky záznamy z tabuľky </w:t>
            </w:r>
            <w:r>
              <w:rPr>
                <w:u w:val="single"/>
              </w:rPr>
              <w:t>fin_category_transactions</w:t>
            </w:r>
            <w:r>
              <w:t xml:space="preserve">. Tieto záznamy slúžia na informáciu z kade kam boli prevedené aké množstvo financií vrámci projektových kategórií. Keďže tabuľka obsahuje ID kategórie z kade boli odčerpané peniaze a ID kategórie kam boli presunuté peniaze tak treba spraviť dve samostatné sub-query kde sa k týmto ID-čkam získa meno danej kategórie. Spraviť agregačnú </w:t>
            </w:r>
            <w:r>
              <w:lastRenderedPageBreak/>
              <w:t>funkciu súčtu a výsledky oboch sub-queries spojiť do výsledného resultu.</w:t>
            </w:r>
          </w:p>
        </w:tc>
      </w:tr>
      <w:tr w:rsidR="004A7047" w:rsidRPr="006A4FB4" w:rsidTr="00F9325C">
        <w:tc>
          <w:tcPr>
            <w:tcW w:w="1563" w:type="pct"/>
          </w:tcPr>
          <w:p w:rsidR="004A7047" w:rsidRPr="00AF48FB" w:rsidRDefault="004A7047" w:rsidP="00F9325C">
            <w:pPr>
              <w:rPr>
                <w:lang w:val="en-US"/>
              </w:rPr>
            </w:pPr>
            <w:r w:rsidRPr="006A4FB4">
              <w:lastRenderedPageBreak/>
              <w:t>get_user_detail(user_id)</w:t>
            </w:r>
          </w:p>
        </w:tc>
        <w:tc>
          <w:tcPr>
            <w:tcW w:w="1615" w:type="pct"/>
          </w:tcPr>
          <w:p w:rsidR="004A7047" w:rsidRDefault="004A7047" w:rsidP="00F9325C">
            <w:r>
              <w:t>return : object -&gt;</w:t>
            </w:r>
          </w:p>
          <w:p w:rsidR="004A7047" w:rsidRDefault="004A7047" w:rsidP="00F9325C">
            <w:r>
              <w:t>[user_id] : int</w:t>
            </w:r>
          </w:p>
          <w:p w:rsidR="004A7047" w:rsidRDefault="004A7047" w:rsidP="00F9325C">
            <w:r>
              <w:t>[user_date] : date</w:t>
            </w:r>
          </w:p>
          <w:p w:rsidR="004A7047" w:rsidRDefault="004A7047" w:rsidP="00F9325C">
            <w:r>
              <w:t>[user_postcode] : int</w:t>
            </w:r>
          </w:p>
          <w:p w:rsidR="004A7047" w:rsidRDefault="004A7047" w:rsidP="00F9325C">
            <w:r>
              <w:t>[user_study_program_id] : int</w:t>
            </w:r>
          </w:p>
          <w:p w:rsidR="004A7047" w:rsidRDefault="004A7047" w:rsidP="00F9325C">
            <w:r>
              <w:t>[user_study_program] : string</w:t>
            </w:r>
          </w:p>
          <w:p w:rsidR="004A7047" w:rsidRDefault="004A7047" w:rsidP="00F9325C">
            <w:r>
              <w:t>[user_degree_id] : int</w:t>
            </w:r>
          </w:p>
          <w:p w:rsidR="004A7047" w:rsidRDefault="004A7047" w:rsidP="00F9325C">
            <w:r>
              <w:t>[user_degree] : string</w:t>
            </w:r>
          </w:p>
          <w:p w:rsidR="004A7047" w:rsidRDefault="004A7047" w:rsidP="00F9325C">
            <w:r>
              <w:t>[user_place_of_birth] : string</w:t>
            </w:r>
          </w:p>
          <w:p w:rsidR="004A7047" w:rsidRDefault="004A7047" w:rsidP="00F9325C">
            <w:r>
              <w:t xml:space="preserve"> [user_degree_year] : int</w:t>
            </w:r>
          </w:p>
          <w:p w:rsidR="004A7047" w:rsidRDefault="004A7047" w:rsidP="00F9325C">
            <w:r>
              <w:t>[user_role] : int</w:t>
            </w:r>
          </w:p>
          <w:p w:rsidR="004A7047" w:rsidRDefault="004A7047" w:rsidP="00F9325C">
            <w:r>
              <w:t>[user_username] : string</w:t>
            </w:r>
          </w:p>
          <w:p w:rsidR="004A7047" w:rsidRDefault="004A7047" w:rsidP="00F9325C">
            <w:r>
              <w:t>[user_name] : string</w:t>
            </w:r>
          </w:p>
          <w:p w:rsidR="004A7047" w:rsidRDefault="004A7047" w:rsidP="00F9325C">
            <w:r>
              <w:t>[user_surname] : string</w:t>
            </w:r>
          </w:p>
          <w:p w:rsidR="004A7047" w:rsidRDefault="004A7047" w:rsidP="00F9325C">
            <w:r>
              <w:t>[user_password] : string</w:t>
            </w:r>
          </w:p>
          <w:p w:rsidR="004A7047" w:rsidRDefault="004A7047" w:rsidP="00F9325C">
            <w:r>
              <w:t>[user_email] : string</w:t>
            </w:r>
          </w:p>
          <w:p w:rsidR="004A7047" w:rsidRDefault="004A7047" w:rsidP="00F9325C">
            <w:r>
              <w:t>[user_phone] : int</w:t>
            </w:r>
          </w:p>
          <w:p w:rsidR="004A7047" w:rsidRPr="006A4FB4" w:rsidRDefault="004A7047" w:rsidP="00F9325C">
            <w:r>
              <w:t>[user_activated] : int</w:t>
            </w:r>
          </w:p>
        </w:tc>
        <w:tc>
          <w:tcPr>
            <w:tcW w:w="1822" w:type="pct"/>
          </w:tcPr>
          <w:p w:rsidR="004A7047" w:rsidRPr="00EA600F" w:rsidRDefault="004A7047" w:rsidP="00F9325C">
            <w:pPr>
              <w:rPr>
                <w:lang w:val="en-US"/>
              </w:rPr>
            </w:pPr>
            <w:r>
              <w:t xml:space="preserve">Vráti záznam z tabuľky </w:t>
            </w:r>
            <w:r>
              <w:rPr>
                <w:u w:val="single"/>
              </w:rPr>
              <w:t>users</w:t>
            </w:r>
            <w:r>
              <w:t xml:space="preserve"> na základe </w:t>
            </w:r>
            <w:r>
              <w:rPr>
                <w:i/>
              </w:rPr>
              <w:t>user_id</w:t>
            </w:r>
            <w:r>
              <w:t xml:space="preserve"> čo je ID používateľa o ktorom chceme získať informácie z databázy.</w:t>
            </w:r>
          </w:p>
        </w:tc>
      </w:tr>
      <w:tr w:rsidR="004A7047" w:rsidRPr="006A4FB4" w:rsidTr="00F9325C">
        <w:tc>
          <w:tcPr>
            <w:tcW w:w="1563" w:type="pct"/>
          </w:tcPr>
          <w:p w:rsidR="004A7047" w:rsidRPr="006A4FB4" w:rsidRDefault="004A7047" w:rsidP="00F9325C">
            <w:r w:rsidRPr="006A4FB4">
              <w:t>get_users(</w:t>
            </w:r>
            <w:r w:rsidRPr="00F237E6">
              <w:t xml:space="preserve">per_page = 0, </w:t>
            </w:r>
            <w:r>
              <w:t xml:space="preserve">cur_page = 0, role, </w:t>
            </w:r>
            <w:r w:rsidRPr="00F237E6">
              <w:t>grid = false</w:t>
            </w:r>
            <w:r w:rsidRPr="006A4FB4">
              <w:t>)</w:t>
            </w:r>
          </w:p>
        </w:tc>
        <w:tc>
          <w:tcPr>
            <w:tcW w:w="1615" w:type="pct"/>
          </w:tcPr>
          <w:p w:rsidR="004A7047" w:rsidRDefault="004A7047" w:rsidP="00F9325C">
            <w:r>
              <w:t>return : array of objects -&gt;</w:t>
            </w:r>
          </w:p>
          <w:p w:rsidR="004A7047" w:rsidRDefault="004A7047" w:rsidP="00F9325C">
            <w:r>
              <w:t>[user_id] : int</w:t>
            </w:r>
          </w:p>
          <w:p w:rsidR="004A7047" w:rsidRDefault="004A7047" w:rsidP="00F9325C">
            <w:r>
              <w:t>[user_name] : string</w:t>
            </w:r>
          </w:p>
          <w:p w:rsidR="004A7047" w:rsidRDefault="004A7047" w:rsidP="00F9325C">
            <w:r>
              <w:t>[user_email] : string</w:t>
            </w:r>
          </w:p>
          <w:p w:rsidR="004A7047" w:rsidRDefault="004A7047" w:rsidP="00F9325C">
            <w:pPr>
              <w:rPr>
                <w:lang w:val="en-US"/>
              </w:rPr>
            </w:pPr>
            <w:r>
              <w:rPr>
                <w:lang w:val="en-US"/>
              </w:rPr>
              <w:t>[user_phone] : int</w:t>
            </w:r>
          </w:p>
          <w:p w:rsidR="004A7047" w:rsidRPr="00C003CE" w:rsidRDefault="004A7047" w:rsidP="00F9325C">
            <w:pPr>
              <w:rPr>
                <w:lang w:val="en-US"/>
              </w:rPr>
            </w:pPr>
            <w:r>
              <w:rPr>
                <w:lang w:val="en-US"/>
              </w:rPr>
              <w:t>[user_degree_year] : int</w:t>
            </w:r>
          </w:p>
          <w:p w:rsidR="004A7047" w:rsidRDefault="004A7047" w:rsidP="00F9325C">
            <w:r>
              <w:t>[study_program_name] : string</w:t>
            </w:r>
          </w:p>
          <w:p w:rsidR="004A7047" w:rsidRDefault="004A7047" w:rsidP="00F9325C">
            <w:r>
              <w:t>[degree_name] : string</w:t>
            </w:r>
          </w:p>
          <w:p w:rsidR="004A7047" w:rsidRPr="006A4FB4" w:rsidRDefault="004A7047" w:rsidP="00F9325C">
            <w:r>
              <w:t>[user_postcode] : int</w:t>
            </w:r>
          </w:p>
        </w:tc>
        <w:tc>
          <w:tcPr>
            <w:tcW w:w="1822" w:type="pct"/>
          </w:tcPr>
          <w:p w:rsidR="004A7047" w:rsidRDefault="004A7047" w:rsidP="00F9325C">
            <w:r w:rsidRPr="00E46EC2">
              <w:t>Ak</w:t>
            </w:r>
            <w:r>
              <w:t xml:space="preserve"> je parameter role rovný 0, vráti </w:t>
            </w:r>
            <w:r w:rsidRPr="00E46EC2">
              <w:rPr>
                <w:b/>
              </w:rPr>
              <w:t>všetkých</w:t>
            </w:r>
            <w:r>
              <w:t xml:space="preserve"> userov, ak je rôzny od 0, vyberie userov ktorí vyhovujú zadanej roli.</w:t>
            </w:r>
          </w:p>
          <w:p w:rsidR="004A7047" w:rsidRPr="006A4FB4" w:rsidRDefault="004A7047" w:rsidP="00F9325C">
            <w:r>
              <w:t xml:space="preserve">Záznamy sa vyberajú z tabuľky </w:t>
            </w:r>
            <w:r w:rsidRPr="00E46EC2">
              <w:rPr>
                <w:i/>
              </w:rPr>
              <w:t>users</w:t>
            </w:r>
            <w:r>
              <w:t>, ku každému záznamu sa dohľadá študijný program z tabuľky study_</w:t>
            </w:r>
            <w:r w:rsidRPr="00E46EC2">
              <w:rPr>
                <w:i/>
              </w:rPr>
              <w:t>programs</w:t>
            </w:r>
            <w:r>
              <w:t xml:space="preserve"> a stupeň vzdelania z tabuľky </w:t>
            </w:r>
            <w:r w:rsidRPr="00E46EC2">
              <w:rPr>
                <w:i/>
              </w:rPr>
              <w:t>degrees</w:t>
            </w:r>
            <w:r>
              <w:t xml:space="preserve">.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w:t>
            </w:r>
          </w:p>
        </w:tc>
      </w:tr>
      <w:tr w:rsidR="004A7047" w:rsidRPr="006A4FB4" w:rsidTr="00F9325C">
        <w:tc>
          <w:tcPr>
            <w:tcW w:w="1563" w:type="pct"/>
          </w:tcPr>
          <w:p w:rsidR="004A7047" w:rsidRPr="006A4FB4" w:rsidRDefault="004A7047" w:rsidP="00F9325C">
            <w:r w:rsidRPr="00610B16">
              <w:t>Get_users</w:t>
            </w:r>
            <w:r>
              <w:t>_filter</w:t>
            </w:r>
            <w:r w:rsidRPr="00610B16">
              <w:t>(</w:t>
            </w:r>
            <w:r>
              <w:t>values</w:t>
            </w:r>
            <w:r w:rsidRPr="00610B16">
              <w:t>)</w:t>
            </w:r>
          </w:p>
        </w:tc>
        <w:tc>
          <w:tcPr>
            <w:tcW w:w="1615" w:type="pct"/>
          </w:tcPr>
          <w:p w:rsidR="004A7047" w:rsidRDefault="004A7047" w:rsidP="00F9325C">
            <w:r>
              <w:t>return : array of objects -&gt;</w:t>
            </w:r>
          </w:p>
          <w:p w:rsidR="004A7047" w:rsidRDefault="004A7047" w:rsidP="00F9325C">
            <w:pPr>
              <w:rPr>
                <w:lang w:val="en-US"/>
              </w:rPr>
            </w:pPr>
            <w:r>
              <w:rPr>
                <w:lang w:val="en-US"/>
              </w:rPr>
              <w:t>[user_name] : string</w:t>
            </w:r>
          </w:p>
          <w:p w:rsidR="004A7047" w:rsidRDefault="004A7047" w:rsidP="00F9325C">
            <w:pPr>
              <w:rPr>
                <w:lang w:val="en-US"/>
              </w:rPr>
            </w:pPr>
            <w:r>
              <w:rPr>
                <w:lang w:val="en-US"/>
              </w:rPr>
              <w:lastRenderedPageBreak/>
              <w:t>[user_surname] : string</w:t>
            </w:r>
          </w:p>
          <w:p w:rsidR="004A7047" w:rsidRDefault="004A7047" w:rsidP="00F9325C">
            <w:pPr>
              <w:rPr>
                <w:lang w:val="en-US"/>
              </w:rPr>
            </w:pPr>
            <w:r>
              <w:rPr>
                <w:lang w:val="en-US"/>
              </w:rPr>
              <w:t>[user_degree] : string</w:t>
            </w:r>
          </w:p>
          <w:p w:rsidR="004A7047" w:rsidRDefault="004A7047" w:rsidP="00F9325C">
            <w:pPr>
              <w:rPr>
                <w:lang w:val="en-US"/>
              </w:rPr>
            </w:pPr>
            <w:r>
              <w:rPr>
                <w:lang w:val="en-US"/>
              </w:rPr>
              <w:t>[user_study_program] : string</w:t>
            </w:r>
          </w:p>
          <w:p w:rsidR="004A7047" w:rsidRDefault="004A7047" w:rsidP="00F9325C">
            <w:pPr>
              <w:rPr>
                <w:lang w:val="en-US"/>
              </w:rPr>
            </w:pPr>
            <w:r>
              <w:rPr>
                <w:lang w:val="en-US"/>
              </w:rPr>
              <w:t>[user_email_evidence_date] : date</w:t>
            </w:r>
          </w:p>
          <w:p w:rsidR="004A7047" w:rsidRDefault="004A7047" w:rsidP="00F9325C">
            <w:pPr>
              <w:rPr>
                <w:lang w:val="en-US"/>
              </w:rPr>
            </w:pPr>
            <w:r>
              <w:rPr>
                <w:lang w:val="en-US"/>
              </w:rPr>
              <w:t>[email_type_name] : string</w:t>
            </w:r>
          </w:p>
          <w:p w:rsidR="004A7047" w:rsidRDefault="004A7047" w:rsidP="00F9325C">
            <w:pPr>
              <w:rPr>
                <w:lang w:val="en-US"/>
              </w:rPr>
            </w:pPr>
            <w:r>
              <w:rPr>
                <w:lang w:val="en-US"/>
              </w:rPr>
              <w:t>[user_email] : string</w:t>
            </w:r>
          </w:p>
          <w:p w:rsidR="004A7047" w:rsidRDefault="004A7047" w:rsidP="00F9325C">
            <w:pPr>
              <w:rPr>
                <w:lang w:val="en-US"/>
              </w:rPr>
            </w:pPr>
          </w:p>
          <w:p w:rsidR="004A7047" w:rsidRDefault="004A7047" w:rsidP="00F9325C">
            <w:pPr>
              <w:rPr>
                <w:lang w:val="en-US"/>
              </w:rPr>
            </w:pPr>
            <w:r w:rsidRPr="009275A1">
              <w:rPr>
                <w:lang w:val="en-US"/>
              </w:rPr>
              <w:t>input</w:t>
            </w:r>
            <w:r>
              <w:rPr>
                <w:lang w:val="en-US"/>
              </w:rPr>
              <w:t xml:space="preserve"> values: array -&gt;</w:t>
            </w:r>
          </w:p>
          <w:p w:rsidR="004A7047" w:rsidRDefault="004A7047" w:rsidP="00F9325C">
            <w:pPr>
              <w:rPr>
                <w:lang w:val="en-US"/>
              </w:rPr>
            </w:pPr>
            <w:r>
              <w:rPr>
                <w:lang w:val="en-US"/>
              </w:rPr>
              <w:t>[study][0..n-1] : int</w:t>
            </w:r>
          </w:p>
          <w:p w:rsidR="004A7047" w:rsidRDefault="004A7047" w:rsidP="00F9325C">
            <w:pPr>
              <w:rPr>
                <w:lang w:val="en-US"/>
              </w:rPr>
            </w:pPr>
            <w:r>
              <w:rPr>
                <w:lang w:val="en-US"/>
              </w:rPr>
              <w:t>[degree][0..m-1] : int</w:t>
            </w:r>
          </w:p>
          <w:p w:rsidR="004A7047" w:rsidRDefault="004A7047" w:rsidP="00F9325C">
            <w:pPr>
              <w:rPr>
                <w:lang w:val="en-US"/>
              </w:rPr>
            </w:pPr>
            <w:r>
              <w:rPr>
                <w:lang w:val="en-US"/>
              </w:rPr>
              <w:t>[degree_year][0..p-1] : int</w:t>
            </w:r>
          </w:p>
          <w:p w:rsidR="004A7047" w:rsidRPr="00C548D1" w:rsidRDefault="004A7047" w:rsidP="00F9325C">
            <w:pPr>
              <w:rPr>
                <w:i/>
                <w:sz w:val="18"/>
                <w:szCs w:val="18"/>
              </w:rPr>
            </w:pPr>
            <w:r w:rsidRPr="00C548D1">
              <w:rPr>
                <w:i/>
                <w:sz w:val="18"/>
                <w:szCs w:val="18"/>
                <w:lang w:val="en-US"/>
              </w:rPr>
              <w:t>*n – po</w:t>
            </w:r>
            <w:r w:rsidRPr="00C548D1">
              <w:rPr>
                <w:i/>
                <w:sz w:val="18"/>
                <w:szCs w:val="18"/>
              </w:rPr>
              <w:t>čet id-čiek študijných programov</w:t>
            </w:r>
          </w:p>
          <w:p w:rsidR="004A7047" w:rsidRPr="00C548D1" w:rsidRDefault="004A7047" w:rsidP="00F9325C">
            <w:pPr>
              <w:rPr>
                <w:i/>
                <w:sz w:val="18"/>
                <w:szCs w:val="18"/>
              </w:rPr>
            </w:pPr>
            <w:r w:rsidRPr="00C548D1">
              <w:rPr>
                <w:i/>
                <w:sz w:val="18"/>
                <w:szCs w:val="18"/>
              </w:rPr>
              <w:t xml:space="preserve">*m – </w:t>
            </w:r>
            <w:r w:rsidRPr="00C548D1">
              <w:rPr>
                <w:i/>
                <w:sz w:val="18"/>
                <w:szCs w:val="18"/>
                <w:lang w:val="en-US"/>
              </w:rPr>
              <w:t>po</w:t>
            </w:r>
            <w:r w:rsidRPr="00C548D1">
              <w:rPr>
                <w:i/>
                <w:sz w:val="18"/>
                <w:szCs w:val="18"/>
              </w:rPr>
              <w:t>čet stupnov vzdelania</w:t>
            </w:r>
          </w:p>
          <w:p w:rsidR="004A7047" w:rsidRPr="00C548D1" w:rsidRDefault="004A7047" w:rsidP="00F9325C">
            <w:r w:rsidRPr="00C548D1">
              <w:rPr>
                <w:i/>
                <w:sz w:val="18"/>
                <w:szCs w:val="18"/>
              </w:rPr>
              <w:t>*p – počet rokov ukončenia štúdia</w:t>
            </w:r>
          </w:p>
        </w:tc>
        <w:tc>
          <w:tcPr>
            <w:tcW w:w="1822" w:type="pct"/>
          </w:tcPr>
          <w:p w:rsidR="004A7047" w:rsidRDefault="004A7047" w:rsidP="00F9325C">
            <w:pPr>
              <w:spacing w:before="240"/>
            </w:pPr>
            <w:r>
              <w:lastRenderedPageBreak/>
              <w:t xml:space="preserve">Vstupné parametre je pole polí integerov. </w:t>
            </w:r>
            <w:r>
              <w:rPr>
                <w:b/>
              </w:rPr>
              <w:t>Study</w:t>
            </w:r>
            <w:r>
              <w:t xml:space="preserve"> sú </w:t>
            </w:r>
            <w:r>
              <w:lastRenderedPageBreak/>
              <w:t xml:space="preserve">indexy študijných programov, </w:t>
            </w:r>
            <w:r>
              <w:rPr>
                <w:b/>
              </w:rPr>
              <w:t>degree</w:t>
            </w:r>
            <w:r>
              <w:t xml:space="preserve"> sú stupne vzdelania, </w:t>
            </w:r>
            <w:r>
              <w:rPr>
                <w:b/>
              </w:rPr>
              <w:t>degree_year</w:t>
            </w:r>
            <w:r>
              <w:t xml:space="preserve"> sú roky ukončenia štúdia. Tieto id-čka boli zvolené userom na stránke.</w:t>
            </w:r>
          </w:p>
          <w:p w:rsidR="004A7047" w:rsidRDefault="004A7047" w:rsidP="00F9325C">
            <w:pPr>
              <w:spacing w:before="240"/>
            </w:pPr>
            <w:r>
              <w:t xml:space="preserve">Vyberajú sa záznamy z tabuľky </w:t>
            </w:r>
            <w:r w:rsidRPr="00FC534D">
              <w:rPr>
                <w:i/>
              </w:rPr>
              <w:t>users</w:t>
            </w:r>
            <w:r>
              <w:t xml:space="preserve">. Zo vstupných parametrov je nutne vygenerovať časť SQL za klauzulou WHERE tým, že sa prejdú vstupné parametre cez </w:t>
            </w:r>
            <w:r w:rsidRPr="0019219E">
              <w:rPr>
                <w:i/>
              </w:rPr>
              <w:t>foreach</w:t>
            </w:r>
            <w:r>
              <w:t xml:space="preserve"> a ich hodnoty sa dajú do porovnania s príslušnými stĺpcami tabuliek.</w:t>
            </w:r>
          </w:p>
          <w:p w:rsidR="004A7047" w:rsidRDefault="004A7047" w:rsidP="00F9325C">
            <w:pPr>
              <w:spacing w:before="240"/>
            </w:pPr>
            <w:r>
              <w:t xml:space="preserve">Hodnoty </w:t>
            </w:r>
            <w:r w:rsidRPr="00FC534D">
              <w:rPr>
                <w:b/>
              </w:rPr>
              <w:t>study_ids</w:t>
            </w:r>
            <w:r>
              <w:t xml:space="preserve"> sa porovnávajú s </w:t>
            </w:r>
            <w:r w:rsidRPr="00FC534D">
              <w:rPr>
                <w:i/>
              </w:rPr>
              <w:t>users.user_study_program_id</w:t>
            </w:r>
            <w:r>
              <w:t>.</w:t>
            </w:r>
          </w:p>
          <w:p w:rsidR="004A7047" w:rsidRDefault="004A7047" w:rsidP="00F9325C">
            <w:pPr>
              <w:spacing w:before="240"/>
            </w:pPr>
            <w:r>
              <w:t xml:space="preserve">Hodnoty </w:t>
            </w:r>
            <w:r w:rsidRPr="00FC534D">
              <w:rPr>
                <w:b/>
              </w:rPr>
              <w:t>degree_years</w:t>
            </w:r>
            <w:r>
              <w:t xml:space="preserve"> sa porovnávajú s </w:t>
            </w:r>
            <w:r w:rsidRPr="00FC534D">
              <w:rPr>
                <w:i/>
              </w:rPr>
              <w:t>user</w:t>
            </w:r>
            <w:r>
              <w:rPr>
                <w:i/>
              </w:rPr>
              <w:t>s</w:t>
            </w:r>
            <w:r w:rsidRPr="00FC534D">
              <w:rPr>
                <w:i/>
              </w:rPr>
              <w:t>.user_degree_year</w:t>
            </w:r>
            <w:r>
              <w:t>.</w:t>
            </w:r>
          </w:p>
          <w:p w:rsidR="004A7047" w:rsidRDefault="004A7047" w:rsidP="00F9325C">
            <w:pPr>
              <w:spacing w:before="240"/>
            </w:pPr>
            <w:r>
              <w:t>Hodnoty z </w:t>
            </w:r>
            <w:r w:rsidRPr="00FC534D">
              <w:rPr>
                <w:b/>
              </w:rPr>
              <w:t>degrees</w:t>
            </w:r>
            <w:r>
              <w:t xml:space="preserve"> sa použijú na získanie záznamov z tabuľky degrees podľa stĺpca </w:t>
            </w:r>
            <w:r w:rsidRPr="00807D49">
              <w:rPr>
                <w:i/>
              </w:rPr>
              <w:t>degree_grade</w:t>
            </w:r>
            <w:r>
              <w:t>. Zo získaných údajov sa získané id-čka použijú na porovnanie s </w:t>
            </w:r>
            <w:r w:rsidRPr="00807D49">
              <w:rPr>
                <w:i/>
              </w:rPr>
              <w:t>users.user_degree_id</w:t>
            </w:r>
            <w:r>
              <w:t xml:space="preserve"> podobne ako vyššie.</w:t>
            </w:r>
          </w:p>
          <w:p w:rsidR="004A7047" w:rsidRDefault="004A7047" w:rsidP="00F9325C">
            <w:pPr>
              <w:spacing w:before="240"/>
            </w:pPr>
            <w:r>
              <w:t xml:space="preserve">Ku každému záznamu treba z tabuľky </w:t>
            </w:r>
            <w:r w:rsidRPr="00031446">
              <w:rPr>
                <w:i/>
              </w:rPr>
              <w:t>user_email_evidence</w:t>
            </w:r>
            <w:r>
              <w:t xml:space="preserve"> vytiahnuť dátum, kedy bol naposledy poslaný email a k tomuto emailu treba ešte z tabuľky </w:t>
            </w:r>
            <w:r w:rsidRPr="00031446">
              <w:rPr>
                <w:i/>
              </w:rPr>
              <w:t>email_types</w:t>
            </w:r>
            <w:r>
              <w:t xml:space="preserve"> vytiahnuť názov.</w:t>
            </w:r>
          </w:p>
          <w:p w:rsidR="004A7047" w:rsidRPr="00105531" w:rsidRDefault="004A7047" w:rsidP="00F9325C">
            <w:pPr>
              <w:spacing w:before="240"/>
            </w:pPr>
            <w:r>
              <w:t xml:space="preserve">V princípe funkcia vráti userov podľa zvoleného filtra od používateľa. </w:t>
            </w:r>
          </w:p>
        </w:tc>
      </w:tr>
    </w:tbl>
    <w:p w:rsidR="004A7047" w:rsidRDefault="004A7047" w:rsidP="00630D8B">
      <w:pPr>
        <w:pStyle w:val="Nadpis4"/>
      </w:pPr>
      <w:bookmarkStart w:id="209" w:name="_Toc348276136"/>
      <w:r w:rsidRPr="006A4FB4">
        <w:lastRenderedPageBreak/>
        <w:t>Inserter</w:t>
      </w:r>
      <w:bookmarkEnd w:id="209"/>
    </w:p>
    <w:p w:rsidR="004A7047" w:rsidRPr="002921F9" w:rsidRDefault="004A7047" w:rsidP="004A7047">
      <w:r>
        <w:t>Nasledujúce funkcie majú za úlohu vytvárať nové záznamy v databáze. Štandardne funkcie prijímajú ako parameter „values“ pole hodnôt získaných z formulára na html stránke. Tieto hodnoty musia byť v poli uložené pod indexami, ktoré sú definované v stĺpci „vstup“. Aby sa dosiahlo toto pomenovanie, je doporučené pomenovať takto elementy formulára na html stránke.</w:t>
      </w:r>
    </w:p>
    <w:tbl>
      <w:tblPr>
        <w:tblStyle w:val="Mkatabulky"/>
        <w:tblW w:w="5000" w:type="pct"/>
        <w:tblLook w:val="04A0" w:firstRow="1" w:lastRow="0" w:firstColumn="1" w:lastColumn="0" w:noHBand="0" w:noVBand="1"/>
      </w:tblPr>
      <w:tblGrid>
        <w:gridCol w:w="4502"/>
        <w:gridCol w:w="4536"/>
        <w:gridCol w:w="5182"/>
      </w:tblGrid>
      <w:tr w:rsidR="004A7047" w:rsidRPr="006A4FB4" w:rsidTr="00F9325C">
        <w:tc>
          <w:tcPr>
            <w:tcW w:w="1583" w:type="pct"/>
          </w:tcPr>
          <w:p w:rsidR="004A7047" w:rsidRPr="006A4FB4" w:rsidRDefault="004A7047" w:rsidP="00F9325C">
            <w:r w:rsidRPr="006A4FB4">
              <w:lastRenderedPageBreak/>
              <w:t>Názov funkcie</w:t>
            </w:r>
          </w:p>
        </w:tc>
        <w:tc>
          <w:tcPr>
            <w:tcW w:w="1595" w:type="pct"/>
          </w:tcPr>
          <w:p w:rsidR="004A7047" w:rsidRPr="006A4FB4" w:rsidRDefault="004A7047" w:rsidP="00F9325C">
            <w:r>
              <w:t>V</w:t>
            </w:r>
            <w:r w:rsidRPr="006A4FB4">
              <w:t>stup</w:t>
            </w:r>
          </w:p>
        </w:tc>
        <w:tc>
          <w:tcPr>
            <w:tcW w:w="1822" w:type="pct"/>
          </w:tcPr>
          <w:p w:rsidR="004A7047" w:rsidRPr="006A4FB4" w:rsidRDefault="004A7047" w:rsidP="00F9325C">
            <w:r w:rsidRPr="006A4FB4">
              <w:t>Popis</w:t>
            </w:r>
          </w:p>
        </w:tc>
      </w:tr>
      <w:tr w:rsidR="004A7047" w:rsidTr="00F9325C">
        <w:tc>
          <w:tcPr>
            <w:tcW w:w="1583" w:type="pct"/>
          </w:tcPr>
          <w:p w:rsidR="004A7047" w:rsidRPr="00D71A30" w:rsidRDefault="004A7047" w:rsidP="00F9325C">
            <w:pPr>
              <w:rPr>
                <w:lang w:val="en-US"/>
              </w:rPr>
            </w:pPr>
            <w:r>
              <w:t>add_degree</w:t>
            </w:r>
            <w:r>
              <w:rPr>
                <w:lang w:val="en-US"/>
              </w:rPr>
              <w:t>(values)</w:t>
            </w:r>
          </w:p>
        </w:tc>
        <w:tc>
          <w:tcPr>
            <w:tcW w:w="1595" w:type="pct"/>
          </w:tcPr>
          <w:p w:rsidR="004A7047" w:rsidRDefault="004A7047" w:rsidP="00F9325C">
            <w:r>
              <w:t>values : object -&gt;</w:t>
            </w:r>
          </w:p>
          <w:p w:rsidR="004A7047" w:rsidRDefault="004A7047" w:rsidP="00F9325C">
            <w:r>
              <w:t>[</w:t>
            </w:r>
            <w:r w:rsidRPr="0095561C">
              <w:t>degree_name</w:t>
            </w:r>
            <w:r>
              <w:t>] : string</w:t>
            </w:r>
          </w:p>
          <w:p w:rsidR="004A7047" w:rsidRPr="006A4FB4" w:rsidRDefault="004A7047" w:rsidP="00F9325C">
            <w:r>
              <w:t>[</w:t>
            </w:r>
            <w:r w:rsidRPr="0095561C">
              <w:t>degree_grade</w:t>
            </w:r>
            <w:r>
              <w:t>] : int</w:t>
            </w:r>
          </w:p>
        </w:tc>
        <w:tc>
          <w:tcPr>
            <w:tcW w:w="1822" w:type="pct"/>
          </w:tcPr>
          <w:p w:rsidR="004A7047" w:rsidRPr="006A4FB4" w:rsidRDefault="004A7047" w:rsidP="00F9325C">
            <w:r>
              <w:t xml:space="preserve">vkladá záznam do tabuľky </w:t>
            </w:r>
            <w:r>
              <w:rPr>
                <w:i/>
              </w:rPr>
              <w:t>degrees</w:t>
            </w:r>
          </w:p>
        </w:tc>
      </w:tr>
      <w:tr w:rsidR="004A7047" w:rsidTr="00F9325C">
        <w:tc>
          <w:tcPr>
            <w:tcW w:w="1583" w:type="pct"/>
          </w:tcPr>
          <w:p w:rsidR="004A7047" w:rsidRPr="00140AC7" w:rsidRDefault="004A7047" w:rsidP="00F9325C">
            <w:pPr>
              <w:rPr>
                <w:lang w:val="en-US"/>
              </w:rPr>
            </w:pPr>
            <w:r>
              <w:t>add</w:t>
            </w:r>
            <w:r>
              <w:rPr>
                <w:lang w:val="en-US"/>
              </w:rPr>
              <w:t>_email_log(email_type_id, user_ids)</w:t>
            </w:r>
          </w:p>
        </w:tc>
        <w:tc>
          <w:tcPr>
            <w:tcW w:w="1595" w:type="pct"/>
          </w:tcPr>
          <w:p w:rsidR="004A7047" w:rsidRDefault="004A7047" w:rsidP="00F9325C">
            <w:r>
              <w:t>email_type_id : int</w:t>
            </w:r>
          </w:p>
          <w:p w:rsidR="004A7047" w:rsidRPr="00AB56F9" w:rsidRDefault="004A7047" w:rsidP="00F9325C">
            <w:r>
              <w:t>user_ids : array of int</w:t>
            </w:r>
          </w:p>
        </w:tc>
        <w:tc>
          <w:tcPr>
            <w:tcW w:w="1822" w:type="pct"/>
          </w:tcPr>
          <w:p w:rsidR="004A7047" w:rsidRDefault="004A7047" w:rsidP="00F9325C">
            <w:r>
              <w:t xml:space="preserve">user_ids je array id-ciek userov, ktorým bol poslaný hromadný email, treba urobiť záznam do tabuľky </w:t>
            </w:r>
            <w:r w:rsidRPr="00A93170">
              <w:rPr>
                <w:i/>
              </w:rPr>
              <w:t>user_email_evidence</w:t>
            </w:r>
            <w:r>
              <w:t xml:space="preserve"> pre každý user_id</w:t>
            </w:r>
          </w:p>
        </w:tc>
      </w:tr>
      <w:tr w:rsidR="004A7047" w:rsidTr="00F9325C">
        <w:tc>
          <w:tcPr>
            <w:tcW w:w="1583" w:type="pct"/>
          </w:tcPr>
          <w:p w:rsidR="004A7047" w:rsidRDefault="004A7047" w:rsidP="00F9325C">
            <w:r>
              <w:t>add_email_type</w:t>
            </w:r>
            <w:r w:rsidRPr="006A4FB4">
              <w:t>(</w:t>
            </w:r>
            <w:r>
              <w:t>values</w:t>
            </w:r>
            <w:r w:rsidRPr="006A4FB4">
              <w:t>)</w:t>
            </w:r>
          </w:p>
        </w:tc>
        <w:tc>
          <w:tcPr>
            <w:tcW w:w="1595" w:type="pct"/>
          </w:tcPr>
          <w:p w:rsidR="004A7047" w:rsidRDefault="004A7047" w:rsidP="00F9325C">
            <w:r>
              <w:t>values : object -&gt;</w:t>
            </w:r>
          </w:p>
          <w:p w:rsidR="004A7047" w:rsidRDefault="004A7047" w:rsidP="00F9325C">
            <w:r>
              <w:t>[</w:t>
            </w:r>
            <w:r w:rsidRPr="0095561C">
              <w:t>email_type_name</w:t>
            </w:r>
            <w:r>
              <w:t>] : string</w:t>
            </w:r>
          </w:p>
        </w:tc>
        <w:tc>
          <w:tcPr>
            <w:tcW w:w="1822" w:type="pct"/>
          </w:tcPr>
          <w:p w:rsidR="004A7047" w:rsidRDefault="004A7047" w:rsidP="00F9325C">
            <w:r>
              <w:t xml:space="preserve">vkladá záznam do tabuľky </w:t>
            </w:r>
            <w:r>
              <w:rPr>
                <w:i/>
              </w:rPr>
              <w:t>email_types</w:t>
            </w:r>
          </w:p>
        </w:tc>
      </w:tr>
      <w:tr w:rsidR="004A7047" w:rsidTr="00F9325C">
        <w:tc>
          <w:tcPr>
            <w:tcW w:w="1583" w:type="pct"/>
          </w:tcPr>
          <w:p w:rsidR="004A7047" w:rsidRDefault="004A7047" w:rsidP="00F9325C">
            <w:r>
              <w:t>add_event(values)</w:t>
            </w:r>
          </w:p>
        </w:tc>
        <w:tc>
          <w:tcPr>
            <w:tcW w:w="1595" w:type="pct"/>
          </w:tcPr>
          <w:p w:rsidR="004A7047" w:rsidRDefault="004A7047" w:rsidP="00F9325C">
            <w:r>
              <w:t>values : object -&gt;</w:t>
            </w:r>
          </w:p>
          <w:p w:rsidR="004A7047" w:rsidRDefault="004A7047" w:rsidP="00F9325C">
            <w:r>
              <w:t>[event_category_id] : int</w:t>
            </w:r>
          </w:p>
          <w:p w:rsidR="004A7047" w:rsidRDefault="004A7047" w:rsidP="00F9325C">
            <w:r>
              <w:t>[priority] : int</w:t>
            </w:r>
          </w:p>
          <w:p w:rsidR="004A7047" w:rsidRDefault="004A7047" w:rsidP="00F9325C">
            <w:r>
              <w:t>[name] : string</w:t>
            </w:r>
          </w:p>
          <w:p w:rsidR="004A7047" w:rsidRDefault="004A7047" w:rsidP="00F9325C">
            <w:r>
              <w:t>[from] : datetime</w:t>
            </w:r>
          </w:p>
          <w:p w:rsidR="004A7047" w:rsidRDefault="004A7047" w:rsidP="00F9325C">
            <w:r>
              <w:t>[to] : datetime</w:t>
            </w:r>
          </w:p>
          <w:p w:rsidR="004A7047" w:rsidRDefault="004A7047" w:rsidP="00F9325C">
            <w:r>
              <w:t>[about] : string</w:t>
            </w:r>
          </w:p>
        </w:tc>
        <w:tc>
          <w:tcPr>
            <w:tcW w:w="1822" w:type="pct"/>
          </w:tcPr>
          <w:p w:rsidR="004A7047" w:rsidRDefault="004A7047" w:rsidP="00F9325C">
            <w:r>
              <w:t>stĺpec event_author_id získame zo SESSION</w:t>
            </w:r>
          </w:p>
        </w:tc>
      </w:tr>
      <w:tr w:rsidR="004A7047" w:rsidTr="00F9325C">
        <w:tc>
          <w:tcPr>
            <w:tcW w:w="1583" w:type="pct"/>
          </w:tcPr>
          <w:p w:rsidR="004A7047" w:rsidRPr="00BC6603" w:rsidRDefault="004A7047" w:rsidP="00F9325C">
            <w:pPr>
              <w:rPr>
                <w:lang w:val="en-US"/>
              </w:rPr>
            </w:pPr>
            <w:r>
              <w:t>add_event_category</w:t>
            </w:r>
            <w:r>
              <w:rPr>
                <w:lang w:val="en-US"/>
              </w:rPr>
              <w:t>(values)</w:t>
            </w:r>
          </w:p>
        </w:tc>
        <w:tc>
          <w:tcPr>
            <w:tcW w:w="1595" w:type="pct"/>
          </w:tcPr>
          <w:p w:rsidR="004A7047" w:rsidRDefault="004A7047" w:rsidP="00F9325C">
            <w:r>
              <w:t>values : object -&gt;</w:t>
            </w:r>
          </w:p>
          <w:p w:rsidR="004A7047" w:rsidRDefault="004A7047" w:rsidP="00F9325C">
            <w:r>
              <w:t>[</w:t>
            </w:r>
            <w:r w:rsidRPr="002877DC">
              <w:t>event_category_name</w:t>
            </w:r>
            <w:r>
              <w:t>] : string</w:t>
            </w:r>
          </w:p>
        </w:tc>
        <w:tc>
          <w:tcPr>
            <w:tcW w:w="1822" w:type="pct"/>
          </w:tcPr>
          <w:p w:rsidR="004A7047" w:rsidRDefault="004A7047" w:rsidP="00F9325C">
            <w:r>
              <w:t xml:space="preserve">vkladá záznam do tabuľky </w:t>
            </w:r>
            <w:r>
              <w:rPr>
                <w:i/>
              </w:rPr>
              <w:t>event_categories</w:t>
            </w: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add_excursion(values)</w:t>
            </w:r>
          </w:p>
        </w:tc>
        <w:tc>
          <w:tcPr>
            <w:tcW w:w="1595" w:type="pct"/>
          </w:tcPr>
          <w:p w:rsidR="004A7047" w:rsidRPr="00E143F2" w:rsidRDefault="004A7047" w:rsidP="00F9325C">
            <w:pPr>
              <w:rPr>
                <w:color w:val="A6A6A6" w:themeColor="background1" w:themeShade="A6"/>
                <w:lang w:val="en-US"/>
              </w:rPr>
            </w:pPr>
            <w:r w:rsidRPr="00E143F2">
              <w:rPr>
                <w:color w:val="A6A6A6" w:themeColor="background1" w:themeShade="A6"/>
              </w:rPr>
              <w:t xml:space="preserve">values </w:t>
            </w:r>
            <w:r w:rsidRPr="00E143F2">
              <w:rPr>
                <w:color w:val="A6A6A6" w:themeColor="background1" w:themeShade="A6"/>
                <w:lang w:val="en-US"/>
              </w:rPr>
              <w:t>: object -&gt;</w:t>
            </w:r>
          </w:p>
          <w:p w:rsidR="004A7047" w:rsidRPr="00E143F2" w:rsidRDefault="004A7047" w:rsidP="00F9325C">
            <w:pPr>
              <w:rPr>
                <w:color w:val="A6A6A6" w:themeColor="background1" w:themeShade="A6"/>
                <w:lang w:val="en-US"/>
              </w:rPr>
            </w:pPr>
            <w:r w:rsidRPr="00E143F2">
              <w:rPr>
                <w:color w:val="A6A6A6" w:themeColor="background1" w:themeShade="A6"/>
                <w:lang w:val="en-US"/>
              </w:rPr>
              <w:t>[name] : string</w:t>
            </w:r>
          </w:p>
          <w:p w:rsidR="004A7047" w:rsidRPr="00E143F2" w:rsidRDefault="004A7047" w:rsidP="00F9325C">
            <w:pPr>
              <w:rPr>
                <w:color w:val="A6A6A6" w:themeColor="background1" w:themeShade="A6"/>
                <w:lang w:val="en-US"/>
              </w:rPr>
            </w:pPr>
            <w:r w:rsidRPr="00E143F2">
              <w:rPr>
                <w:color w:val="A6A6A6" w:themeColor="background1" w:themeShade="A6"/>
                <w:lang w:val="en-US"/>
              </w:rPr>
              <w:t>[about] : string</w:t>
            </w:r>
          </w:p>
          <w:p w:rsidR="004A7047" w:rsidRPr="00E143F2" w:rsidRDefault="004A7047" w:rsidP="00F9325C">
            <w:pPr>
              <w:rPr>
                <w:color w:val="A6A6A6" w:themeColor="background1" w:themeShade="A6"/>
                <w:lang w:val="en-US"/>
              </w:rPr>
            </w:pPr>
            <w:r w:rsidRPr="00E143F2">
              <w:rPr>
                <w:color w:val="A6A6A6" w:themeColor="background1" w:themeShade="A6"/>
                <w:lang w:val="en-US"/>
              </w:rPr>
              <w:t>[priority] : int</w:t>
            </w:r>
          </w:p>
          <w:p w:rsidR="004A7047" w:rsidRPr="00E143F2" w:rsidRDefault="004A7047" w:rsidP="00F9325C">
            <w:pPr>
              <w:rPr>
                <w:color w:val="A6A6A6" w:themeColor="background1" w:themeShade="A6"/>
                <w:lang w:val="en-US"/>
              </w:rPr>
            </w:pPr>
            <w:r w:rsidRPr="00E143F2">
              <w:rPr>
                <w:color w:val="A6A6A6" w:themeColor="background1" w:themeShade="A6"/>
                <w:lang w:val="en-US"/>
              </w:rPr>
              <w:t>[from] : datetime</w:t>
            </w:r>
          </w:p>
          <w:p w:rsidR="004A7047" w:rsidRPr="00E143F2" w:rsidRDefault="004A7047" w:rsidP="00F9325C">
            <w:pPr>
              <w:rPr>
                <w:color w:val="A6A6A6" w:themeColor="background1" w:themeShade="A6"/>
                <w:lang w:val="en-US"/>
              </w:rPr>
            </w:pPr>
            <w:r w:rsidRPr="00E143F2">
              <w:rPr>
                <w:color w:val="A6A6A6" w:themeColor="background1" w:themeShade="A6"/>
                <w:lang w:val="en-US"/>
              </w:rPr>
              <w:t>[to] : datetime</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add_excursion_event(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name] : string</w:t>
            </w:r>
          </w:p>
          <w:p w:rsidR="004A7047" w:rsidRPr="00E143F2" w:rsidRDefault="004A7047" w:rsidP="00F9325C">
            <w:pPr>
              <w:rPr>
                <w:color w:val="A6A6A6" w:themeColor="background1" w:themeShade="A6"/>
              </w:rPr>
            </w:pPr>
            <w:r w:rsidRPr="00E143F2">
              <w:rPr>
                <w:color w:val="A6A6A6" w:themeColor="background1" w:themeShade="A6"/>
              </w:rPr>
              <w:t>[about] : string</w:t>
            </w:r>
          </w:p>
          <w:p w:rsidR="004A7047" w:rsidRPr="00E143F2" w:rsidRDefault="004A7047" w:rsidP="00F9325C">
            <w:pPr>
              <w:rPr>
                <w:color w:val="A6A6A6" w:themeColor="background1" w:themeShade="A6"/>
              </w:rPr>
            </w:pPr>
            <w:r w:rsidRPr="00E143F2">
              <w:rPr>
                <w:color w:val="A6A6A6" w:themeColor="background1" w:themeShade="A6"/>
              </w:rPr>
              <w:t>[abstract] : string</w:t>
            </w:r>
          </w:p>
          <w:p w:rsidR="004A7047" w:rsidRPr="00E143F2" w:rsidRDefault="004A7047" w:rsidP="00F9325C">
            <w:pPr>
              <w:rPr>
                <w:color w:val="A6A6A6" w:themeColor="background1" w:themeShade="A6"/>
              </w:rPr>
            </w:pPr>
            <w:r w:rsidRPr="00E143F2">
              <w:rPr>
                <w:color w:val="A6A6A6" w:themeColor="background1" w:themeShade="A6"/>
              </w:rPr>
              <w:t>[lecturer_id] : int</w:t>
            </w:r>
          </w:p>
          <w:p w:rsidR="004A7047" w:rsidRPr="00E143F2" w:rsidRDefault="004A7047" w:rsidP="00F9325C">
            <w:pPr>
              <w:rPr>
                <w:color w:val="A6A6A6" w:themeColor="background1" w:themeShade="A6"/>
              </w:rPr>
            </w:pPr>
            <w:r w:rsidRPr="00E143F2">
              <w:rPr>
                <w:color w:val="A6A6A6" w:themeColor="background1" w:themeShade="A6"/>
              </w:rPr>
              <w:t>[from] : datetime</w:t>
            </w:r>
          </w:p>
          <w:p w:rsidR="004A7047" w:rsidRPr="00E143F2" w:rsidRDefault="004A7047" w:rsidP="00F9325C">
            <w:pPr>
              <w:rPr>
                <w:color w:val="A6A6A6" w:themeColor="background1" w:themeShade="A6"/>
              </w:rPr>
            </w:pPr>
            <w:r w:rsidRPr="00E143F2">
              <w:rPr>
                <w:color w:val="A6A6A6" w:themeColor="background1" w:themeShade="A6"/>
              </w:rPr>
              <w:t>[to] : datetime</w:t>
            </w:r>
          </w:p>
          <w:p w:rsidR="004A7047" w:rsidRPr="00E143F2" w:rsidRDefault="004A7047" w:rsidP="00F9325C">
            <w:pPr>
              <w:rPr>
                <w:color w:val="A6A6A6" w:themeColor="background1" w:themeShade="A6"/>
              </w:rPr>
            </w:pPr>
            <w:r w:rsidRPr="00E143F2">
              <w:rPr>
                <w:color w:val="A6A6A6" w:themeColor="background1" w:themeShade="A6"/>
              </w:rPr>
              <w:t>[room] : string</w:t>
            </w:r>
          </w:p>
          <w:p w:rsidR="004A7047" w:rsidRPr="00E143F2" w:rsidRDefault="004A7047" w:rsidP="00F9325C">
            <w:pPr>
              <w:rPr>
                <w:color w:val="A6A6A6" w:themeColor="background1" w:themeShade="A6"/>
              </w:rPr>
            </w:pPr>
            <w:r w:rsidRPr="00E143F2">
              <w:rPr>
                <w:color w:val="A6A6A6" w:themeColor="background1" w:themeShade="A6"/>
              </w:rPr>
              <w:t>[place] : string</w:t>
            </w:r>
          </w:p>
          <w:p w:rsidR="004A7047" w:rsidRPr="00E143F2" w:rsidRDefault="004A7047" w:rsidP="00F9325C">
            <w:pPr>
              <w:rPr>
                <w:color w:val="A6A6A6" w:themeColor="background1" w:themeShade="A6"/>
              </w:rPr>
            </w:pPr>
            <w:r w:rsidRPr="00E143F2">
              <w:rPr>
                <w:color w:val="A6A6A6" w:themeColor="background1" w:themeShade="A6"/>
              </w:rPr>
              <w:lastRenderedPageBreak/>
              <w:t>[special_requirements] : string</w:t>
            </w:r>
          </w:p>
          <w:p w:rsidR="004A7047" w:rsidRPr="00E143F2" w:rsidRDefault="004A7047" w:rsidP="00F9325C">
            <w:pPr>
              <w:rPr>
                <w:color w:val="A6A6A6" w:themeColor="background1" w:themeShade="A6"/>
              </w:rPr>
            </w:pPr>
            <w:r w:rsidRPr="00E143F2">
              <w:rPr>
                <w:color w:val="A6A6A6" w:themeColor="background1" w:themeShade="A6"/>
              </w:rPr>
              <w:t>[active] : int</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lastRenderedPageBreak/>
              <w:t>add_excursion_event_book(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ex_event_id] : int</w:t>
            </w:r>
          </w:p>
          <w:p w:rsidR="004A7047" w:rsidRPr="00E143F2" w:rsidRDefault="004A7047" w:rsidP="00F9325C">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booked_excursion_user_id získame zo SESSION</w:t>
            </w:r>
          </w:p>
        </w:tc>
      </w:tr>
      <w:tr w:rsidR="004A7047" w:rsidRPr="00E143F2" w:rsidTr="00F9325C">
        <w:tc>
          <w:tcPr>
            <w:tcW w:w="1583" w:type="pct"/>
          </w:tcPr>
          <w:p w:rsidR="004A7047" w:rsidRPr="00E143F2" w:rsidRDefault="004A7047" w:rsidP="00F9325C">
            <w:pPr>
              <w:rPr>
                <w:color w:val="A6A6A6" w:themeColor="background1" w:themeShade="A6"/>
                <w:lang w:val="en-US"/>
              </w:rPr>
            </w:pPr>
            <w:r w:rsidRPr="00E143F2">
              <w:rPr>
                <w:color w:val="A6A6A6" w:themeColor="background1" w:themeShade="A6"/>
              </w:rPr>
              <w:t>add_excursion_event_lecturer</w:t>
            </w:r>
            <w:r w:rsidRPr="00E143F2">
              <w:rPr>
                <w:color w:val="A6A6A6" w:themeColor="background1" w:themeShade="A6"/>
                <w:lang w:val="en-US"/>
              </w:rPr>
              <w:t>(ex_event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ent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user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kladá záznam do tabuľky </w:t>
            </w:r>
            <w:r w:rsidRPr="00E143F2">
              <w:rPr>
                <w:i/>
                <w:color w:val="A6A6A6" w:themeColor="background1" w:themeShade="A6"/>
              </w:rPr>
              <w:t>excursion_times</w:t>
            </w:r>
            <w:r w:rsidRPr="00E143F2">
              <w:rPr>
                <w:color w:val="A6A6A6" w:themeColor="background1" w:themeShade="A6"/>
              </w:rPr>
              <w:t xml:space="preserve">, </w:t>
            </w:r>
            <w:r w:rsidRPr="00E143F2">
              <w:rPr>
                <w:b/>
                <w:color w:val="A6A6A6" w:themeColor="background1" w:themeShade="A6"/>
              </w:rPr>
              <w:t>user_id</w:t>
            </w:r>
            <w:r w:rsidRPr="00E143F2">
              <w:rPr>
                <w:color w:val="A6A6A6" w:themeColor="background1" w:themeShade="A6"/>
              </w:rPr>
              <w:t xml:space="preserve"> -</w:t>
            </w:r>
            <w:r w:rsidRPr="00E143F2">
              <w:rPr>
                <w:color w:val="A6A6A6" w:themeColor="background1" w:themeShade="A6"/>
                <w:lang w:val="en-US"/>
              </w:rPr>
              <w:t xml:space="preserve">&gt; </w:t>
            </w:r>
            <w:r w:rsidRPr="00E143F2">
              <w:rPr>
                <w:i/>
                <w:color w:val="A6A6A6" w:themeColor="background1" w:themeShade="A6"/>
                <w:lang w:val="en-US"/>
              </w:rPr>
              <w:t>excursion_time_excursion_id</w:t>
            </w:r>
            <w:r w:rsidRPr="00E143F2">
              <w:rPr>
                <w:color w:val="A6A6A6" w:themeColor="background1" w:themeShade="A6"/>
                <w:lang w:val="en-US"/>
              </w:rPr>
              <w:t xml:space="preserve">, </w:t>
            </w:r>
            <w:r w:rsidRPr="00E143F2">
              <w:rPr>
                <w:b/>
                <w:color w:val="A6A6A6" w:themeColor="background1" w:themeShade="A6"/>
                <w:lang w:val="en-US"/>
              </w:rPr>
              <w:t>ex_event_id</w:t>
            </w:r>
            <w:r w:rsidRPr="00E143F2">
              <w:rPr>
                <w:color w:val="A6A6A6" w:themeColor="background1" w:themeShade="A6"/>
                <w:lang w:val="en-US"/>
              </w:rPr>
              <w:t xml:space="preserve"> -&gt;  </w:t>
            </w:r>
            <w:r w:rsidRPr="00E143F2">
              <w:rPr>
                <w:i/>
                <w:color w:val="A6A6A6" w:themeColor="background1" w:themeShade="A6"/>
                <w:lang w:val="en-US"/>
              </w:rPr>
              <w:t>excursion_time_excursion_event_id</w:t>
            </w:r>
            <w:r w:rsidRPr="00E143F2">
              <w:rPr>
                <w:color w:val="A6A6A6" w:themeColor="background1" w:themeShade="A6"/>
                <w:lang w:val="en-US"/>
              </w:rPr>
              <w:t>, ostatn</w:t>
            </w:r>
            <w:r w:rsidRPr="00E143F2">
              <w:rPr>
                <w:color w:val="A6A6A6" w:themeColor="background1" w:themeShade="A6"/>
              </w:rPr>
              <w:t xml:space="preserve">é stĺpce tabuľky sú </w:t>
            </w:r>
            <w:r w:rsidRPr="00E143F2">
              <w:rPr>
                <w:b/>
                <w:color w:val="A6A6A6" w:themeColor="background1" w:themeShade="A6"/>
              </w:rPr>
              <w:t>null</w:t>
            </w:r>
            <w:r w:rsidRPr="00E143F2">
              <w:rPr>
                <w:color w:val="A6A6A6" w:themeColor="background1" w:themeShade="A6"/>
              </w:rPr>
              <w:t>.</w:t>
            </w: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add_excursion_event_visitor(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ex_event_id] : in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kladá záznam do tabuľky </w:t>
            </w:r>
            <w:r w:rsidRPr="00E143F2">
              <w:rPr>
                <w:i/>
                <w:color w:val="A6A6A6" w:themeColor="background1" w:themeShade="A6"/>
              </w:rPr>
              <w:t>booked_excursions</w:t>
            </w: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add_lecturer_times(ex_event_id, user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ent_id : in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from] : datetime</w:t>
            </w:r>
          </w:p>
          <w:p w:rsidR="004A7047" w:rsidRPr="00E143F2" w:rsidRDefault="004A7047" w:rsidP="00F9325C">
            <w:pPr>
              <w:rPr>
                <w:color w:val="A6A6A6" w:themeColor="background1" w:themeShade="A6"/>
              </w:rPr>
            </w:pPr>
            <w:r w:rsidRPr="00E143F2">
              <w:rPr>
                <w:color w:val="A6A6A6" w:themeColor="background1" w:themeShade="A6"/>
              </w:rPr>
              <w:t>[to] : datetime</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iď </w:t>
            </w:r>
            <w:r w:rsidRPr="00E143F2">
              <w:rPr>
                <w:i/>
                <w:color w:val="A6A6A6" w:themeColor="background1" w:themeShade="A6"/>
              </w:rPr>
              <w:t>add_excursion_event_lecturer(ex_event_id,  values)</w:t>
            </w:r>
            <w:r w:rsidRPr="00E143F2">
              <w:rPr>
                <w:color w:val="A6A6A6" w:themeColor="background1" w:themeShade="A6"/>
              </w:rPr>
              <w:t xml:space="preserve">, táto funkcia ale obsahuje všetky potrebné parametre, teda žiaden stĺpec nebude </w:t>
            </w:r>
            <w:r w:rsidRPr="00E143F2">
              <w:rPr>
                <w:b/>
                <w:color w:val="A6A6A6" w:themeColor="background1" w:themeShade="A6"/>
              </w:rPr>
              <w:t>null</w:t>
            </w:r>
            <w:r w:rsidRPr="00E143F2">
              <w:rPr>
                <w:color w:val="A6A6A6" w:themeColor="background1" w:themeShade="A6"/>
              </w:rPr>
              <w:t>.</w:t>
            </w:r>
          </w:p>
        </w:tc>
      </w:tr>
      <w:tr w:rsidR="004A7047" w:rsidTr="00F9325C">
        <w:tc>
          <w:tcPr>
            <w:tcW w:w="1583" w:type="pct"/>
          </w:tcPr>
          <w:p w:rsidR="004A7047" w:rsidRPr="009C46EE" w:rsidRDefault="004A7047" w:rsidP="00F9325C">
            <w:pPr>
              <w:rPr>
                <w:lang w:val="en-US"/>
              </w:rPr>
            </w:pPr>
            <w:r>
              <w:t>add_payments</w:t>
            </w:r>
            <w:r>
              <w:rPr>
                <w:lang w:val="en-US"/>
              </w:rPr>
              <w:t>(values)</w:t>
            </w:r>
          </w:p>
        </w:tc>
        <w:tc>
          <w:tcPr>
            <w:tcW w:w="1595" w:type="pct"/>
          </w:tcPr>
          <w:p w:rsidR="004A7047" w:rsidRDefault="004A7047" w:rsidP="00F9325C">
            <w:r>
              <w:t>values : object -&gt;</w:t>
            </w:r>
          </w:p>
          <w:p w:rsidR="004A7047" w:rsidRDefault="004A7047" w:rsidP="00F9325C">
            <w:r>
              <w:t>[user_id] : int</w:t>
            </w:r>
          </w:p>
          <w:p w:rsidR="004A7047" w:rsidRPr="004A493A" w:rsidRDefault="004A7047" w:rsidP="00F9325C">
            <w:pPr>
              <w:rPr>
                <w:lang w:val="en-US"/>
              </w:rPr>
            </w:pPr>
            <w:r>
              <w:rPr>
                <w:lang w:val="en-US"/>
              </w:rPr>
              <w:t>[payment_type] : int</w:t>
            </w:r>
          </w:p>
          <w:p w:rsidR="004A7047" w:rsidRDefault="004A7047" w:rsidP="00F9325C">
            <w:r>
              <w:t>[</w:t>
            </w:r>
            <w:r w:rsidRPr="00936896">
              <w:t>total_sum</w:t>
            </w:r>
            <w:r>
              <w:t>] : float</w:t>
            </w:r>
          </w:p>
          <w:p w:rsidR="004A7047" w:rsidRDefault="004A7047" w:rsidP="00F9325C">
            <w:r>
              <w:t>[</w:t>
            </w:r>
            <w:r w:rsidRPr="00936896">
              <w:t>payment_vs</w:t>
            </w:r>
            <w:r>
              <w:t>] : float</w:t>
            </w:r>
          </w:p>
          <w:p w:rsidR="004A7047" w:rsidRPr="002C649C" w:rsidRDefault="004A7047" w:rsidP="00F9325C">
            <w:pPr>
              <w:rPr>
                <w:lang w:val="en-US"/>
              </w:rPr>
            </w:pPr>
            <w:r>
              <w:rPr>
                <w:lang w:val="en-US"/>
              </w:rPr>
              <w:t>[</w:t>
            </w:r>
            <w:r w:rsidRPr="002C649C">
              <w:rPr>
                <w:lang w:val="en-US"/>
              </w:rPr>
              <w:t>categories</w:t>
            </w:r>
            <w:r>
              <w:rPr>
                <w:lang w:val="en-US"/>
              </w:rPr>
              <w:t>][cat_id] : int</w:t>
            </w:r>
          </w:p>
        </w:tc>
        <w:tc>
          <w:tcPr>
            <w:tcW w:w="1822" w:type="pct"/>
          </w:tcPr>
          <w:p w:rsidR="004A7047" w:rsidRPr="00AF4807" w:rsidRDefault="004A7047" w:rsidP="00F9325C">
            <w:r>
              <w:t xml:space="preserve">vkladá záznam do tabuľky </w:t>
            </w:r>
            <w:r w:rsidRPr="004A493A">
              <w:rPr>
                <w:i/>
              </w:rPr>
              <w:t>payments</w:t>
            </w:r>
            <w:r>
              <w:t xml:space="preserve">, total_sum sa uloží na stĺpec total_sum. </w:t>
            </w:r>
            <w:r w:rsidRPr="00AF4807">
              <w:rPr>
                <w:i/>
              </w:rPr>
              <w:t>Paid_sum</w:t>
            </w:r>
            <w:r>
              <w:t xml:space="preserve"> bude 0. </w:t>
            </w:r>
            <w:r w:rsidRPr="00C30B60">
              <w:rPr>
                <w:i/>
              </w:rPr>
              <w:t>Categories</w:t>
            </w:r>
            <w:r>
              <w:t xml:space="preserve"> je asoc. Pole, ktoré treba prejsť cez </w:t>
            </w:r>
            <w:r w:rsidRPr="00C30B60">
              <w:rPr>
                <w:i/>
              </w:rPr>
              <w:t>foreach</w:t>
            </w:r>
            <w:r>
              <w:t xml:space="preserve">. V každej iterácií treba údaj z </w:t>
            </w:r>
            <w:r>
              <w:rPr>
                <w:lang w:val="en-US"/>
              </w:rPr>
              <w:t xml:space="preserve">[categories][&lt;prechadzany_index&gt;] použiť na nový záznam do tabuľky fin_redistribution , kde prechádzaný index ide do stĺpca </w:t>
            </w:r>
            <w:r w:rsidRPr="00AF4807">
              <w:rPr>
                <w:i/>
                <w:lang w:val="en-US"/>
              </w:rPr>
              <w:t>project_category_id</w:t>
            </w:r>
            <w:r>
              <w:rPr>
                <w:lang w:val="en-US"/>
              </w:rPr>
              <w:t xml:space="preserve"> a údaj na ňom ide do stĺpca </w:t>
            </w:r>
            <w:r w:rsidRPr="00AF4807">
              <w:rPr>
                <w:i/>
                <w:lang w:val="en-US"/>
              </w:rPr>
              <w:t>ratio</w:t>
            </w:r>
            <w:r>
              <w:rPr>
                <w:lang w:val="en-US"/>
              </w:rPr>
              <w:t xml:space="preserve">. </w:t>
            </w:r>
            <w:r w:rsidRPr="00AC62C6">
              <w:rPr>
                <w:i/>
                <w:lang w:val="en-US"/>
              </w:rPr>
              <w:t>Payment_id</w:t>
            </w:r>
            <w:r>
              <w:rPr>
                <w:lang w:val="en-US"/>
              </w:rPr>
              <w:t xml:space="preserve"> je id-čko práve pridanej platby.</w:t>
            </w:r>
          </w:p>
        </w:tc>
      </w:tr>
      <w:tr w:rsidR="004A7047" w:rsidTr="00F9325C">
        <w:tc>
          <w:tcPr>
            <w:tcW w:w="1583" w:type="pct"/>
          </w:tcPr>
          <w:p w:rsidR="004A7047" w:rsidRPr="001B107B" w:rsidRDefault="004A7047" w:rsidP="00F9325C">
            <w:pPr>
              <w:rPr>
                <w:lang w:val="en-US"/>
              </w:rPr>
            </w:pPr>
            <w:r>
              <w:t>add_post</w:t>
            </w:r>
            <w:r>
              <w:rPr>
                <w:lang w:val="en-US"/>
              </w:rPr>
              <w:t>(values)</w:t>
            </w:r>
          </w:p>
        </w:tc>
        <w:tc>
          <w:tcPr>
            <w:tcW w:w="1595" w:type="pct"/>
          </w:tcPr>
          <w:p w:rsidR="004A7047" w:rsidRDefault="004A7047" w:rsidP="00F9325C">
            <w:r>
              <w:t>values : object -&gt;</w:t>
            </w:r>
          </w:p>
          <w:p w:rsidR="004A7047" w:rsidRDefault="004A7047" w:rsidP="00F9325C">
            <w:r>
              <w:t>[title] : string</w:t>
            </w:r>
          </w:p>
          <w:p w:rsidR="004A7047" w:rsidRDefault="004A7047" w:rsidP="00F9325C">
            <w:r>
              <w:t>[content] : string</w:t>
            </w:r>
          </w:p>
          <w:p w:rsidR="004A7047" w:rsidRDefault="004A7047" w:rsidP="00F9325C">
            <w:pPr>
              <w:rPr>
                <w:lang w:val="en-US"/>
              </w:rPr>
            </w:pPr>
            <w:r>
              <w:rPr>
                <w:lang w:val="en-US"/>
              </w:rPr>
              <w:t>[priority] : int</w:t>
            </w:r>
          </w:p>
          <w:p w:rsidR="004A7047" w:rsidRPr="00AB41B6" w:rsidRDefault="004A7047" w:rsidP="00F9325C">
            <w:r>
              <w:rPr>
                <w:lang w:val="en-US"/>
              </w:rPr>
              <w:t>[</w:t>
            </w:r>
            <w:r w:rsidRPr="00936896">
              <w:rPr>
                <w:lang w:val="en-US"/>
              </w:rPr>
              <w:t>post_published</w:t>
            </w:r>
            <w:r>
              <w:rPr>
                <w:lang w:val="en-US"/>
              </w:rPr>
              <w:t>] : tinyint</w:t>
            </w:r>
          </w:p>
        </w:tc>
        <w:tc>
          <w:tcPr>
            <w:tcW w:w="1822" w:type="pct"/>
          </w:tcPr>
          <w:p w:rsidR="004A7047" w:rsidRDefault="004A7047" w:rsidP="00F9325C">
            <w:r>
              <w:t xml:space="preserve">okrem vstupných parametrov sa do tabuľky </w:t>
            </w:r>
            <w:r w:rsidRPr="007337E5">
              <w:rPr>
                <w:i/>
              </w:rPr>
              <w:t>posts</w:t>
            </w:r>
            <w:r>
              <w:t xml:space="preserve"> vypĺňa aj stĺpec post_author_id zo SESSION a post_date aktuálnym dátumom, ostatné sú </w:t>
            </w:r>
            <w:r w:rsidRPr="00AB41B6">
              <w:rPr>
                <w:b/>
              </w:rPr>
              <w:t>null</w:t>
            </w:r>
            <w:r>
              <w:t>.</w:t>
            </w:r>
          </w:p>
        </w:tc>
      </w:tr>
      <w:tr w:rsidR="004A7047" w:rsidTr="00F9325C">
        <w:tc>
          <w:tcPr>
            <w:tcW w:w="1583" w:type="pct"/>
          </w:tcPr>
          <w:p w:rsidR="004A7047" w:rsidRDefault="004A7047" w:rsidP="00F9325C">
            <w:r>
              <w:t>add_project(values)</w:t>
            </w:r>
          </w:p>
        </w:tc>
        <w:tc>
          <w:tcPr>
            <w:tcW w:w="1595" w:type="pct"/>
          </w:tcPr>
          <w:p w:rsidR="004A7047" w:rsidRDefault="004A7047" w:rsidP="00F9325C">
            <w:r>
              <w:t>values : object -&gt;</w:t>
            </w:r>
          </w:p>
          <w:p w:rsidR="004A7047" w:rsidRDefault="004A7047" w:rsidP="00F9325C">
            <w:r>
              <w:t>[name] : string</w:t>
            </w:r>
          </w:p>
          <w:p w:rsidR="004A7047" w:rsidRDefault="004A7047" w:rsidP="00F9325C">
            <w:r>
              <w:lastRenderedPageBreak/>
              <w:t>[about] : string</w:t>
            </w:r>
          </w:p>
          <w:p w:rsidR="004A7047" w:rsidRDefault="004A7047" w:rsidP="00F9325C">
            <w:r>
              <w:t>[priority] : int</w:t>
            </w:r>
          </w:p>
          <w:p w:rsidR="004A7047" w:rsidRDefault="004A7047" w:rsidP="00F9325C">
            <w:r>
              <w:t>[project_category_ id] : int</w:t>
            </w:r>
          </w:p>
          <w:p w:rsidR="004A7047" w:rsidRDefault="004A7047" w:rsidP="00F9325C">
            <w:r>
              <w:t>[booked_cash] : float</w:t>
            </w:r>
          </w:p>
          <w:p w:rsidR="004A7047" w:rsidRDefault="004A7047" w:rsidP="00F9325C">
            <w:r>
              <w:t>[from] : date</w:t>
            </w:r>
          </w:p>
          <w:p w:rsidR="004A7047" w:rsidRDefault="004A7047" w:rsidP="00F9325C">
            <w:r>
              <w:t>[to] : date</w:t>
            </w:r>
          </w:p>
        </w:tc>
        <w:tc>
          <w:tcPr>
            <w:tcW w:w="1822" w:type="pct"/>
          </w:tcPr>
          <w:p w:rsidR="004A7047" w:rsidRPr="004557D2" w:rsidRDefault="004A7047" w:rsidP="00F9325C">
            <w:r>
              <w:lastRenderedPageBreak/>
              <w:t xml:space="preserve">vkladá záznam do tabuľky </w:t>
            </w:r>
            <w:r>
              <w:rPr>
                <w:i/>
              </w:rPr>
              <w:t>projects</w:t>
            </w:r>
          </w:p>
        </w:tc>
      </w:tr>
      <w:tr w:rsidR="004A7047" w:rsidTr="00F9325C">
        <w:tc>
          <w:tcPr>
            <w:tcW w:w="1583" w:type="pct"/>
          </w:tcPr>
          <w:p w:rsidR="004A7047" w:rsidRDefault="004A7047" w:rsidP="00F9325C">
            <w:r>
              <w:lastRenderedPageBreak/>
              <w:t>add_project_category(values)</w:t>
            </w:r>
          </w:p>
        </w:tc>
        <w:tc>
          <w:tcPr>
            <w:tcW w:w="1595" w:type="pct"/>
          </w:tcPr>
          <w:p w:rsidR="004A7047" w:rsidRDefault="004A7047" w:rsidP="00F9325C">
            <w:r>
              <w:t>values : object -&gt;</w:t>
            </w:r>
          </w:p>
          <w:p w:rsidR="004A7047" w:rsidRDefault="004A7047" w:rsidP="00F9325C">
            <w:r>
              <w:t>[</w:t>
            </w:r>
            <w:r w:rsidRPr="003D2F72">
              <w:t>project_category_name</w:t>
            </w:r>
            <w:r>
              <w:t>] : string</w:t>
            </w:r>
          </w:p>
        </w:tc>
        <w:tc>
          <w:tcPr>
            <w:tcW w:w="1822" w:type="pct"/>
          </w:tcPr>
          <w:p w:rsidR="004A7047" w:rsidRDefault="004A7047" w:rsidP="00F9325C">
            <w:r>
              <w:t xml:space="preserve">vkladá záznam do tabuľky </w:t>
            </w:r>
            <w:r>
              <w:rPr>
                <w:i/>
              </w:rPr>
              <w:t>project_categories</w:t>
            </w:r>
          </w:p>
        </w:tc>
      </w:tr>
      <w:tr w:rsidR="004A7047" w:rsidTr="00F9325C">
        <w:tc>
          <w:tcPr>
            <w:tcW w:w="1583" w:type="pct"/>
          </w:tcPr>
          <w:p w:rsidR="004A7047" w:rsidRDefault="004A7047" w:rsidP="00F9325C">
            <w:r>
              <w:t>add_project_item(pr_id, values)</w:t>
            </w:r>
          </w:p>
        </w:tc>
        <w:tc>
          <w:tcPr>
            <w:tcW w:w="1595" w:type="pct"/>
          </w:tcPr>
          <w:p w:rsidR="004A7047" w:rsidRDefault="004A7047" w:rsidP="00F9325C">
            <w:r>
              <w:t>pr_id : int</w:t>
            </w:r>
          </w:p>
          <w:p w:rsidR="004A7047" w:rsidRDefault="004A7047" w:rsidP="00F9325C">
            <w:r>
              <w:t>values : object -&gt;</w:t>
            </w:r>
          </w:p>
          <w:p w:rsidR="004A7047" w:rsidRDefault="004A7047" w:rsidP="00F9325C">
            <w:r>
              <w:t>[name] : string</w:t>
            </w:r>
          </w:p>
          <w:p w:rsidR="004A7047" w:rsidRDefault="004A7047" w:rsidP="00F9325C">
            <w:r>
              <w:t>[price] : float</w:t>
            </w:r>
          </w:p>
          <w:p w:rsidR="004A7047" w:rsidRDefault="004A7047" w:rsidP="00F9325C">
            <w:r>
              <w:t>[user_id] : int</w:t>
            </w:r>
          </w:p>
          <w:p w:rsidR="004A7047" w:rsidRDefault="004A7047" w:rsidP="00F9325C">
            <w:r>
              <w:t>[</w:t>
            </w:r>
            <w:r w:rsidRPr="00936896">
              <w:t>Y-m-d</w:t>
            </w:r>
            <w:r>
              <w:t>] : date</w:t>
            </w:r>
          </w:p>
        </w:tc>
        <w:tc>
          <w:tcPr>
            <w:tcW w:w="1822" w:type="pct"/>
          </w:tcPr>
          <w:p w:rsidR="004A7047" w:rsidRPr="005C617C" w:rsidRDefault="004A7047" w:rsidP="00F9325C">
            <w:pPr>
              <w:rPr>
                <w:lang w:val="en-US"/>
              </w:rPr>
            </w:pPr>
            <w:r>
              <w:t xml:space="preserve">vkladá záznam do tabuľky </w:t>
            </w:r>
            <w:r>
              <w:rPr>
                <w:i/>
              </w:rPr>
              <w:t>project_item.</w:t>
            </w:r>
            <w:r>
              <w:t xml:space="preserve"> Na stĺpec v databáze </w:t>
            </w:r>
            <w:r w:rsidRPr="005C617C">
              <w:t>project_item_date</w:t>
            </w:r>
            <w:r>
              <w:t xml:space="preserve"> sa ukladá date vo formáte </w:t>
            </w:r>
            <w:r>
              <w:rPr>
                <w:lang w:val="en-US"/>
              </w:rPr>
              <w:t>“Y-m-d”.</w:t>
            </w:r>
          </w:p>
        </w:tc>
      </w:tr>
      <w:tr w:rsidR="004A7047" w:rsidTr="00F9325C">
        <w:tc>
          <w:tcPr>
            <w:tcW w:w="1583" w:type="pct"/>
          </w:tcPr>
          <w:p w:rsidR="004A7047" w:rsidRPr="000A074F" w:rsidRDefault="004A7047" w:rsidP="00F9325C">
            <w:pPr>
              <w:rPr>
                <w:lang w:val="en-US"/>
              </w:rPr>
            </w:pPr>
            <w:r>
              <w:t>add_register</w:t>
            </w:r>
            <w:r>
              <w:rPr>
                <w:lang w:val="en-US"/>
              </w:rPr>
              <w:t>(values)</w:t>
            </w:r>
          </w:p>
        </w:tc>
        <w:tc>
          <w:tcPr>
            <w:tcW w:w="1595" w:type="pct"/>
          </w:tcPr>
          <w:p w:rsidR="004A7047" w:rsidRDefault="004A7047" w:rsidP="00F9325C">
            <w:r>
              <w:t xml:space="preserve">values : </w:t>
            </w:r>
            <w:r w:rsidRPr="00DC554F">
              <w:t>object</w:t>
            </w:r>
            <w:r>
              <w:t xml:space="preserve"> -&gt;</w:t>
            </w:r>
          </w:p>
          <w:p w:rsidR="004A7047" w:rsidRDefault="004A7047" w:rsidP="00F9325C">
            <w:r>
              <w:t>[username] : string</w:t>
            </w:r>
          </w:p>
          <w:p w:rsidR="004A7047" w:rsidRDefault="004A7047" w:rsidP="00F9325C">
            <w:r>
              <w:t>[name] : string</w:t>
            </w:r>
          </w:p>
          <w:p w:rsidR="004A7047" w:rsidRDefault="004A7047" w:rsidP="00F9325C">
            <w:r>
              <w:t>[surname] : string</w:t>
            </w:r>
          </w:p>
          <w:p w:rsidR="004A7047" w:rsidRDefault="004A7047" w:rsidP="00F9325C">
            <w:r>
              <w:t>[password] : string</w:t>
            </w:r>
          </w:p>
          <w:p w:rsidR="004A7047" w:rsidRDefault="004A7047" w:rsidP="00F9325C">
            <w:r>
              <w:t>[email] : string</w:t>
            </w:r>
          </w:p>
          <w:p w:rsidR="004A7047" w:rsidRDefault="004A7047" w:rsidP="00F9325C">
            <w:r>
              <w:t>[phone] : string</w:t>
            </w:r>
          </w:p>
          <w:p w:rsidR="004A7047" w:rsidRDefault="004A7047" w:rsidP="00F9325C">
            <w:r>
              <w:t>[study_program_id] : int</w:t>
            </w:r>
          </w:p>
          <w:p w:rsidR="004A7047" w:rsidRDefault="004A7047" w:rsidP="00F9325C">
            <w:r>
              <w:t>[degree_id] : int</w:t>
            </w:r>
          </w:p>
          <w:p w:rsidR="004A7047" w:rsidRDefault="004A7047" w:rsidP="00F9325C">
            <w:pPr>
              <w:rPr>
                <w:lang w:val="en-US"/>
              </w:rPr>
            </w:pPr>
            <w:r>
              <w:rPr>
                <w:lang w:val="en-US"/>
              </w:rPr>
              <w:t>[</w:t>
            </w:r>
            <w:r w:rsidRPr="00936896">
              <w:rPr>
                <w:lang w:val="en-US"/>
              </w:rPr>
              <w:t>place_of_birth</w:t>
            </w:r>
            <w:r>
              <w:rPr>
                <w:lang w:val="en-US"/>
              </w:rPr>
              <w:t>] : string</w:t>
            </w:r>
          </w:p>
          <w:p w:rsidR="004A7047" w:rsidRDefault="004A7047" w:rsidP="00F9325C">
            <w:pPr>
              <w:rPr>
                <w:lang w:val="en-US"/>
              </w:rPr>
            </w:pPr>
            <w:r>
              <w:rPr>
                <w:lang w:val="en-US"/>
              </w:rPr>
              <w:t>[</w:t>
            </w:r>
            <w:r w:rsidRPr="00936896">
              <w:rPr>
                <w:lang w:val="en-US"/>
              </w:rPr>
              <w:t>postcode</w:t>
            </w:r>
            <w:r>
              <w:rPr>
                <w:lang w:val="en-US"/>
              </w:rPr>
              <w:t>] : int</w:t>
            </w:r>
          </w:p>
          <w:p w:rsidR="004A7047" w:rsidRPr="00936896" w:rsidRDefault="004A7047" w:rsidP="00F9325C">
            <w:pPr>
              <w:rPr>
                <w:lang w:val="en-US"/>
              </w:rPr>
            </w:pPr>
            <w:r>
              <w:rPr>
                <w:lang w:val="en-US"/>
              </w:rPr>
              <w:t>[</w:t>
            </w:r>
            <w:r w:rsidRPr="00936896">
              <w:rPr>
                <w:lang w:val="en-US"/>
              </w:rPr>
              <w:t>degree_year</w:t>
            </w:r>
            <w:r>
              <w:rPr>
                <w:lang w:val="en-US"/>
              </w:rPr>
              <w:t>] : int</w:t>
            </w:r>
          </w:p>
          <w:p w:rsidR="004A7047" w:rsidRPr="00F120D0" w:rsidRDefault="004A7047" w:rsidP="00F9325C">
            <w:pPr>
              <w:rPr>
                <w:rFonts w:ascii="MS Mincho" w:hAnsi="MS Mincho" w:cs="MS Mincho"/>
              </w:rPr>
            </w:pPr>
            <w:r>
              <w:t>[categories][cat_id] : int</w:t>
            </w:r>
          </w:p>
        </w:tc>
        <w:tc>
          <w:tcPr>
            <w:tcW w:w="1822" w:type="pct"/>
          </w:tcPr>
          <w:p w:rsidR="004A7047" w:rsidRPr="00DC554F" w:rsidRDefault="004A7047" w:rsidP="00F9325C">
            <w:r>
              <w:t xml:space="preserve">categories je pole dĺžky &lt;počet_kategórií_projektov&gt;. Funkcia vytvorí záznam v tabuľke </w:t>
            </w:r>
            <w:r w:rsidRPr="00B85848">
              <w:rPr>
                <w:i/>
              </w:rPr>
              <w:t>users</w:t>
            </w:r>
            <w:r>
              <w:t xml:space="preserve">, okrem toho preleze pole </w:t>
            </w:r>
            <w:r w:rsidRPr="00B85848">
              <w:rPr>
                <w:i/>
              </w:rPr>
              <w:t>categories</w:t>
            </w:r>
            <w:r>
              <w:t xml:space="preserve"> pomocou </w:t>
            </w:r>
            <w:r w:rsidRPr="00B85848">
              <w:t>foreach</w:t>
            </w:r>
            <w:r>
              <w:t xml:space="preserve"> a zapíše hodnoty do tabuľky </w:t>
            </w:r>
            <w:r w:rsidRPr="00B85848">
              <w:rPr>
                <w:i/>
              </w:rPr>
              <w:t>fin_redistribute</w:t>
            </w:r>
            <w:r>
              <w:t xml:space="preserve">, pričom </w:t>
            </w:r>
            <w:r w:rsidRPr="003C57A4">
              <w:rPr>
                <w:i/>
              </w:rPr>
              <w:t>kľúč</w:t>
            </w:r>
            <w:r>
              <w:t xml:space="preserve"> je sa zapíše do stĺpca </w:t>
            </w:r>
            <w:r w:rsidRPr="003C57A4">
              <w:rPr>
                <w:i/>
              </w:rPr>
              <w:t>fin_redistribute_project_category_id</w:t>
            </w:r>
            <w:r>
              <w:t xml:space="preserve">, </w:t>
            </w:r>
            <w:r w:rsidRPr="003C57A4">
              <w:rPr>
                <w:i/>
              </w:rPr>
              <w:t xml:space="preserve">hodnota </w:t>
            </w:r>
            <w:r>
              <w:t xml:space="preserve">sa zapíše do stĺpca </w:t>
            </w:r>
            <w:r w:rsidRPr="003C57A4">
              <w:rPr>
                <w:i/>
              </w:rPr>
              <w:t>fin_redistribude_ratio</w:t>
            </w:r>
            <w:r>
              <w:t>.</w:t>
            </w:r>
          </w:p>
        </w:tc>
      </w:tr>
      <w:tr w:rsidR="004A7047" w:rsidTr="00F9325C">
        <w:tc>
          <w:tcPr>
            <w:tcW w:w="1583" w:type="pct"/>
          </w:tcPr>
          <w:p w:rsidR="004A7047" w:rsidRDefault="004A7047" w:rsidP="00F9325C">
            <w:r>
              <w:t>add_study_program(values)</w:t>
            </w:r>
          </w:p>
        </w:tc>
        <w:tc>
          <w:tcPr>
            <w:tcW w:w="1595" w:type="pct"/>
          </w:tcPr>
          <w:p w:rsidR="004A7047" w:rsidRDefault="004A7047" w:rsidP="00F9325C">
            <w:r>
              <w:t>values : object -&gt;</w:t>
            </w:r>
          </w:p>
          <w:p w:rsidR="004A7047" w:rsidRDefault="004A7047" w:rsidP="00F9325C">
            <w:r>
              <w:t>[</w:t>
            </w:r>
            <w:r w:rsidRPr="004339B6">
              <w:t>study_program_name</w:t>
            </w:r>
            <w:r>
              <w:t>] : string</w:t>
            </w:r>
          </w:p>
        </w:tc>
        <w:tc>
          <w:tcPr>
            <w:tcW w:w="1822" w:type="pct"/>
          </w:tcPr>
          <w:p w:rsidR="004A7047" w:rsidRDefault="004A7047" w:rsidP="00F9325C">
            <w:pPr>
              <w:tabs>
                <w:tab w:val="left" w:pos="1290"/>
              </w:tabs>
            </w:pPr>
            <w:r>
              <w:t xml:space="preserve">vkladá záznam do tabuľky </w:t>
            </w:r>
            <w:r w:rsidRPr="00D21C18">
              <w:rPr>
                <w:i/>
              </w:rPr>
              <w:t>study_programs</w:t>
            </w:r>
          </w:p>
        </w:tc>
      </w:tr>
      <w:tr w:rsidR="004A7047" w:rsidTr="00F9325C">
        <w:tc>
          <w:tcPr>
            <w:tcW w:w="1583" w:type="pct"/>
          </w:tcPr>
          <w:p w:rsidR="004A7047" w:rsidRDefault="004A7047" w:rsidP="00F9325C">
            <w:r>
              <w:t>add_transaction(values)</w:t>
            </w:r>
          </w:p>
        </w:tc>
        <w:tc>
          <w:tcPr>
            <w:tcW w:w="1595" w:type="pct"/>
          </w:tcPr>
          <w:p w:rsidR="004A7047" w:rsidRDefault="004A7047" w:rsidP="00F9325C">
            <w:r>
              <w:t>values : object -&gt;</w:t>
            </w:r>
          </w:p>
          <w:p w:rsidR="004A7047" w:rsidRDefault="004A7047" w:rsidP="00F9325C">
            <w:r>
              <w:t>[from] : int</w:t>
            </w:r>
          </w:p>
          <w:p w:rsidR="004A7047" w:rsidRDefault="004A7047" w:rsidP="00F9325C">
            <w:r>
              <w:t>[to] : int</w:t>
            </w:r>
          </w:p>
          <w:p w:rsidR="004A7047" w:rsidRDefault="004A7047" w:rsidP="00F9325C">
            <w:r>
              <w:t>[cash] : float</w:t>
            </w:r>
          </w:p>
        </w:tc>
        <w:tc>
          <w:tcPr>
            <w:tcW w:w="1822" w:type="pct"/>
          </w:tcPr>
          <w:p w:rsidR="004A7047" w:rsidRDefault="004A7047" w:rsidP="00F9325C">
            <w:r>
              <w:t xml:space="preserve">záznam do tabuľky </w:t>
            </w:r>
            <w:r w:rsidRPr="000058F5">
              <w:rPr>
                <w:i/>
              </w:rPr>
              <w:t>fin_category_transaction</w:t>
            </w:r>
          </w:p>
        </w:tc>
      </w:tr>
      <w:tr w:rsidR="004A7047" w:rsidTr="00F9325C">
        <w:tc>
          <w:tcPr>
            <w:tcW w:w="1583" w:type="pct"/>
          </w:tcPr>
          <w:p w:rsidR="004A7047" w:rsidRDefault="004A7047" w:rsidP="00F9325C">
            <w:r>
              <w:lastRenderedPageBreak/>
              <w:t>add_user(values)</w:t>
            </w:r>
          </w:p>
        </w:tc>
        <w:tc>
          <w:tcPr>
            <w:tcW w:w="1595" w:type="pct"/>
          </w:tcPr>
          <w:p w:rsidR="004A7047" w:rsidRDefault="004A7047" w:rsidP="00F9325C">
            <w:r>
              <w:t>values : object -&gt;</w:t>
            </w:r>
          </w:p>
          <w:p w:rsidR="004A7047" w:rsidRDefault="004A7047" w:rsidP="00F9325C">
            <w:r>
              <w:t>[username] : string</w:t>
            </w:r>
          </w:p>
          <w:p w:rsidR="004A7047" w:rsidRDefault="004A7047" w:rsidP="00F9325C">
            <w:r>
              <w:t>[name] : string</w:t>
            </w:r>
          </w:p>
          <w:p w:rsidR="004A7047" w:rsidRDefault="004A7047" w:rsidP="00F9325C">
            <w:r>
              <w:t>[surname] : string</w:t>
            </w:r>
          </w:p>
          <w:p w:rsidR="004A7047" w:rsidRDefault="004A7047" w:rsidP="00F9325C">
            <w:r>
              <w:t>[password] : string</w:t>
            </w:r>
          </w:p>
          <w:p w:rsidR="004A7047" w:rsidRDefault="004A7047" w:rsidP="00F9325C">
            <w:r>
              <w:t>[email] : string</w:t>
            </w:r>
          </w:p>
          <w:p w:rsidR="004A7047" w:rsidRDefault="004A7047" w:rsidP="00F9325C">
            <w:r>
              <w:t>[phone] : int</w:t>
            </w:r>
          </w:p>
          <w:p w:rsidR="004A7047" w:rsidRDefault="004A7047" w:rsidP="00F9325C">
            <w:r>
              <w:t>[study_program_id] : int</w:t>
            </w:r>
          </w:p>
          <w:p w:rsidR="004A7047" w:rsidRDefault="004A7047" w:rsidP="00F9325C">
            <w:r>
              <w:t>[degree_id] : int</w:t>
            </w:r>
          </w:p>
          <w:p w:rsidR="004A7047" w:rsidRDefault="004A7047" w:rsidP="00F9325C">
            <w:r>
              <w:t>[place_of_birth] : string</w:t>
            </w:r>
          </w:p>
          <w:p w:rsidR="004A7047" w:rsidRDefault="004A7047" w:rsidP="00F9325C">
            <w:r>
              <w:t>[postcode] : int</w:t>
            </w:r>
          </w:p>
          <w:p w:rsidR="004A7047" w:rsidRDefault="004A7047" w:rsidP="00F9325C">
            <w:r>
              <w:t>[degree_year] : int</w:t>
            </w:r>
          </w:p>
          <w:p w:rsidR="004A7047" w:rsidRDefault="004A7047" w:rsidP="00F9325C">
            <w:r>
              <w:t>[</w:t>
            </w:r>
            <w:r w:rsidRPr="0074599D">
              <w:t>vs</w:t>
            </w:r>
            <w:r>
              <w:t>] : int</w:t>
            </w:r>
          </w:p>
          <w:p w:rsidR="004A7047" w:rsidRDefault="004A7047" w:rsidP="00F9325C">
            <w:r>
              <w:t>[</w:t>
            </w:r>
            <w:r w:rsidRPr="00AD4D19">
              <w:t>total_sum</w:t>
            </w:r>
            <w:r>
              <w:t>] : int</w:t>
            </w:r>
          </w:p>
          <w:p w:rsidR="004A7047" w:rsidRDefault="004A7047" w:rsidP="00F9325C">
            <w:r>
              <w:t>[categories][cat_id] : int</w:t>
            </w:r>
          </w:p>
        </w:tc>
        <w:tc>
          <w:tcPr>
            <w:tcW w:w="1822" w:type="pct"/>
          </w:tcPr>
          <w:p w:rsidR="004A7047" w:rsidRDefault="004A7047" w:rsidP="00F9325C">
            <w:r>
              <w:t>viď add_register... jediný rozdiel je, že pole categories môže byť nulovej dĺžky</w:t>
            </w:r>
          </w:p>
        </w:tc>
      </w:tr>
    </w:tbl>
    <w:p w:rsidR="004A7047" w:rsidRDefault="004A7047" w:rsidP="00630D8B">
      <w:pPr>
        <w:pStyle w:val="Nadpis4"/>
      </w:pPr>
      <w:bookmarkStart w:id="210" w:name="_Toc348276137"/>
      <w:r w:rsidRPr="006A4FB4">
        <w:t>Updater</w:t>
      </w:r>
      <w:bookmarkEnd w:id="210"/>
    </w:p>
    <w:p w:rsidR="004A7047" w:rsidRDefault="004A7047" w:rsidP="004A7047">
      <w:r>
        <w:t>Nasledujúce metódy majú podobný význam ako metódy v insertery, len nevytvárajú nový záznam ale upravujú existujúci. Existujúci záznam sa štandardne hľadá podľa prvého parametra funkcie (id-čka). Pre bližšiu špecifikáciu viď ekvivalentnú funkciu v inserteri. V prípade odlišnosti od insertera je táto zmena uvedená v popise.</w:t>
      </w:r>
    </w:p>
    <w:p w:rsidR="004A7047" w:rsidRPr="003C155A" w:rsidRDefault="004A7047" w:rsidP="004A7047">
      <w:r>
        <w:t>Štandardne funkcie prijímajú ako parameter „values“ pole hodnôt získaných z formulára na html stránke. Tieto hodnoty musia byť v poli uložené pod indexami, ktoré sú definované v stĺpci „vstup“. Aby sa dosiahlo toto pomenovanie, je doporučené pomenovať takto elementy formulára na html stránke.</w:t>
      </w:r>
    </w:p>
    <w:tbl>
      <w:tblPr>
        <w:tblStyle w:val="Mkatabulky"/>
        <w:tblW w:w="5000" w:type="pct"/>
        <w:tblLook w:val="04A0" w:firstRow="1" w:lastRow="0" w:firstColumn="1" w:lastColumn="0" w:noHBand="0" w:noVBand="1"/>
      </w:tblPr>
      <w:tblGrid>
        <w:gridCol w:w="4502"/>
        <w:gridCol w:w="4536"/>
        <w:gridCol w:w="5182"/>
      </w:tblGrid>
      <w:tr w:rsidR="004A7047" w:rsidTr="00F9325C">
        <w:tc>
          <w:tcPr>
            <w:tcW w:w="1583" w:type="pct"/>
          </w:tcPr>
          <w:p w:rsidR="004A7047" w:rsidRPr="006A4FB4" w:rsidRDefault="004A7047" w:rsidP="00F9325C">
            <w:r w:rsidRPr="006A4FB4">
              <w:t>Názov funkcie</w:t>
            </w:r>
          </w:p>
        </w:tc>
        <w:tc>
          <w:tcPr>
            <w:tcW w:w="1595" w:type="pct"/>
          </w:tcPr>
          <w:p w:rsidR="004A7047" w:rsidRPr="006A4FB4" w:rsidRDefault="004A7047" w:rsidP="00F9325C">
            <w:r w:rsidRPr="006A4FB4">
              <w:t>Vstupy</w:t>
            </w:r>
          </w:p>
        </w:tc>
        <w:tc>
          <w:tcPr>
            <w:tcW w:w="1822" w:type="pct"/>
          </w:tcPr>
          <w:p w:rsidR="004A7047" w:rsidRPr="006A4FB4" w:rsidRDefault="004A7047" w:rsidP="00F9325C">
            <w:r w:rsidRPr="006A4FB4">
              <w:t>Popis</w:t>
            </w:r>
          </w:p>
        </w:tc>
      </w:tr>
      <w:tr w:rsidR="004A7047" w:rsidTr="00F9325C">
        <w:tc>
          <w:tcPr>
            <w:tcW w:w="1583" w:type="pct"/>
          </w:tcPr>
          <w:p w:rsidR="004A7047" w:rsidRPr="006A4FB4" w:rsidRDefault="004A7047" w:rsidP="00F9325C">
            <w:r>
              <w:t>edit_degree</w:t>
            </w:r>
            <w:r>
              <w:rPr>
                <w:lang w:val="en-US"/>
              </w:rPr>
              <w:t>(degree_id, values)</w:t>
            </w:r>
          </w:p>
        </w:tc>
        <w:tc>
          <w:tcPr>
            <w:tcW w:w="1595" w:type="pct"/>
          </w:tcPr>
          <w:p w:rsidR="004A7047" w:rsidRDefault="004A7047" w:rsidP="00F9325C">
            <w:r>
              <w:t>degree_id : int</w:t>
            </w:r>
          </w:p>
          <w:p w:rsidR="004A7047" w:rsidRDefault="004A7047" w:rsidP="00F9325C">
            <w:r>
              <w:t>values : object -&gt;</w:t>
            </w:r>
          </w:p>
          <w:p w:rsidR="004A7047" w:rsidRDefault="004A7047" w:rsidP="00F9325C">
            <w:r>
              <w:t>[</w:t>
            </w:r>
            <w:r w:rsidRPr="0095561C">
              <w:t>degree_name</w:t>
            </w:r>
            <w:r>
              <w:t>] : string</w:t>
            </w:r>
          </w:p>
          <w:p w:rsidR="004A7047" w:rsidRPr="006A4FB4" w:rsidRDefault="004A7047" w:rsidP="00F9325C">
            <w:r>
              <w:t>[</w:t>
            </w:r>
            <w:r w:rsidRPr="0095561C">
              <w:t>degree_grade</w:t>
            </w:r>
            <w:r>
              <w:t>] : int</w:t>
            </w:r>
          </w:p>
        </w:tc>
        <w:tc>
          <w:tcPr>
            <w:tcW w:w="1822" w:type="pct"/>
          </w:tcPr>
          <w:p w:rsidR="004A7047" w:rsidRPr="008252B7" w:rsidRDefault="004A7047" w:rsidP="00F9325C">
            <w:r>
              <w:t xml:space="preserve">Upravuje konkétny záznam na základe </w:t>
            </w:r>
            <w:r>
              <w:rPr>
                <w:i/>
              </w:rPr>
              <w:t>degree_id</w:t>
            </w:r>
            <w:r>
              <w:t xml:space="preserve"> v tabuľke </w:t>
            </w:r>
            <w:r>
              <w:rPr>
                <w:u w:val="single"/>
              </w:rPr>
              <w:t>degrees</w:t>
            </w:r>
            <w:r>
              <w:t>.</w:t>
            </w:r>
          </w:p>
        </w:tc>
      </w:tr>
      <w:tr w:rsidR="004A7047" w:rsidTr="00F9325C">
        <w:tc>
          <w:tcPr>
            <w:tcW w:w="1583" w:type="pct"/>
          </w:tcPr>
          <w:p w:rsidR="004A7047" w:rsidRDefault="004A7047" w:rsidP="00F9325C">
            <w:r>
              <w:t>edit_email_type</w:t>
            </w:r>
            <w:r w:rsidRPr="006A4FB4">
              <w:t>(</w:t>
            </w:r>
            <w:r>
              <w:t>e_type_id, values</w:t>
            </w:r>
            <w:r w:rsidRPr="006A4FB4">
              <w:t>)</w:t>
            </w:r>
          </w:p>
        </w:tc>
        <w:tc>
          <w:tcPr>
            <w:tcW w:w="1595" w:type="pct"/>
          </w:tcPr>
          <w:p w:rsidR="004A7047" w:rsidRDefault="004A7047" w:rsidP="00F9325C">
            <w:r>
              <w:t>e_type_id : int</w:t>
            </w:r>
          </w:p>
          <w:p w:rsidR="004A7047" w:rsidRDefault="004A7047" w:rsidP="00F9325C">
            <w:r>
              <w:t>values : object -&gt;</w:t>
            </w:r>
          </w:p>
          <w:p w:rsidR="004A7047" w:rsidRPr="006A4FB4" w:rsidRDefault="004A7047" w:rsidP="00F9325C">
            <w:r>
              <w:t>[</w:t>
            </w:r>
            <w:r w:rsidRPr="0095561C">
              <w:t>email_type_name</w:t>
            </w:r>
            <w:r>
              <w:t>] : string</w:t>
            </w:r>
          </w:p>
        </w:tc>
        <w:tc>
          <w:tcPr>
            <w:tcW w:w="1822" w:type="pct"/>
          </w:tcPr>
          <w:p w:rsidR="004A7047" w:rsidRPr="006A4FB4" w:rsidRDefault="004A7047" w:rsidP="00F9325C">
            <w:pPr>
              <w:tabs>
                <w:tab w:val="left" w:pos="975"/>
              </w:tabs>
            </w:pPr>
            <w:r>
              <w:t xml:space="preserve">Upravuje konkétny záznam na základe </w:t>
            </w:r>
            <w:r>
              <w:rPr>
                <w:i/>
              </w:rPr>
              <w:t xml:space="preserve">e_type_id </w:t>
            </w:r>
            <w:r>
              <w:t xml:space="preserve">v tabuľke </w:t>
            </w:r>
            <w:r w:rsidRPr="008252B7">
              <w:rPr>
                <w:u w:val="single"/>
              </w:rPr>
              <w:t>email_types</w:t>
            </w:r>
            <w:r>
              <w:t>.</w:t>
            </w:r>
          </w:p>
        </w:tc>
      </w:tr>
      <w:tr w:rsidR="004A7047" w:rsidTr="00F9325C">
        <w:tc>
          <w:tcPr>
            <w:tcW w:w="1583" w:type="pct"/>
          </w:tcPr>
          <w:p w:rsidR="004A7047" w:rsidRPr="000A074F" w:rsidRDefault="004A7047" w:rsidP="00F9325C">
            <w:pPr>
              <w:rPr>
                <w:lang w:val="en-US"/>
              </w:rPr>
            </w:pPr>
            <w:r>
              <w:rPr>
                <w:lang w:val="en-US"/>
              </w:rPr>
              <w:t>edit_</w:t>
            </w:r>
            <w:r>
              <w:t>event(ev_id, values)</w:t>
            </w:r>
          </w:p>
        </w:tc>
        <w:tc>
          <w:tcPr>
            <w:tcW w:w="1595" w:type="pct"/>
          </w:tcPr>
          <w:p w:rsidR="004A7047" w:rsidRDefault="004A7047" w:rsidP="00F9325C">
            <w:r>
              <w:t>ev_id : int</w:t>
            </w:r>
          </w:p>
          <w:p w:rsidR="004A7047" w:rsidRDefault="004A7047" w:rsidP="00F9325C">
            <w:r>
              <w:lastRenderedPageBreak/>
              <w:t>values : object -&gt;</w:t>
            </w:r>
          </w:p>
          <w:p w:rsidR="004A7047" w:rsidRDefault="004A7047" w:rsidP="00F9325C">
            <w:r>
              <w:t>[</w:t>
            </w:r>
            <w:r w:rsidRPr="00CE16E9">
              <w:t>event_category_id</w:t>
            </w:r>
            <w:r>
              <w:t>] : int</w:t>
            </w:r>
          </w:p>
          <w:p w:rsidR="004A7047" w:rsidRDefault="004A7047" w:rsidP="00F9325C">
            <w:r>
              <w:t>[priority] : int</w:t>
            </w:r>
          </w:p>
          <w:p w:rsidR="004A7047" w:rsidRDefault="004A7047" w:rsidP="00F9325C">
            <w:r>
              <w:t>[name] : string</w:t>
            </w:r>
          </w:p>
          <w:p w:rsidR="004A7047" w:rsidRDefault="004A7047" w:rsidP="00F9325C">
            <w:r>
              <w:t>[from] : datetime</w:t>
            </w:r>
          </w:p>
          <w:p w:rsidR="004A7047" w:rsidRDefault="004A7047" w:rsidP="00F9325C">
            <w:r>
              <w:t>[to] : datetime</w:t>
            </w:r>
          </w:p>
          <w:p w:rsidR="004A7047" w:rsidRDefault="004A7047" w:rsidP="00F9325C">
            <w:r>
              <w:t>[about] : string</w:t>
            </w:r>
          </w:p>
        </w:tc>
        <w:tc>
          <w:tcPr>
            <w:tcW w:w="1822" w:type="pct"/>
          </w:tcPr>
          <w:p w:rsidR="004A7047" w:rsidRPr="00791A97" w:rsidRDefault="004A7047" w:rsidP="00F9325C">
            <w:pPr>
              <w:tabs>
                <w:tab w:val="left" w:pos="1065"/>
              </w:tabs>
            </w:pPr>
            <w:r>
              <w:lastRenderedPageBreak/>
              <w:t>Upravuje konkétny záznam na základe ev_id</w:t>
            </w:r>
            <w:r>
              <w:rPr>
                <w:i/>
              </w:rPr>
              <w:t xml:space="preserve"> </w:t>
            </w:r>
            <w:r>
              <w:t xml:space="preserve">v tabuľke </w:t>
            </w:r>
            <w:r>
              <w:rPr>
                <w:u w:val="single"/>
              </w:rPr>
              <w:lastRenderedPageBreak/>
              <w:t>events</w:t>
            </w:r>
            <w:r>
              <w:t>.</w:t>
            </w:r>
          </w:p>
        </w:tc>
      </w:tr>
      <w:tr w:rsidR="004A7047" w:rsidTr="00F9325C">
        <w:tc>
          <w:tcPr>
            <w:tcW w:w="1583" w:type="pct"/>
          </w:tcPr>
          <w:p w:rsidR="004A7047" w:rsidRDefault="004A7047" w:rsidP="00F9325C">
            <w:pPr>
              <w:rPr>
                <w:lang w:val="en-US"/>
              </w:rPr>
            </w:pPr>
            <w:r>
              <w:lastRenderedPageBreak/>
              <w:t>edit_event_category</w:t>
            </w:r>
            <w:r>
              <w:rPr>
                <w:lang w:val="en-US"/>
              </w:rPr>
              <w:t>(ev_cat_id, values)</w:t>
            </w:r>
          </w:p>
        </w:tc>
        <w:tc>
          <w:tcPr>
            <w:tcW w:w="1595" w:type="pct"/>
          </w:tcPr>
          <w:p w:rsidR="004A7047" w:rsidRDefault="004A7047" w:rsidP="00F9325C">
            <w:r>
              <w:t>ev_cat_id : int</w:t>
            </w:r>
          </w:p>
          <w:p w:rsidR="004A7047" w:rsidRDefault="004A7047" w:rsidP="00F9325C">
            <w:r>
              <w:t>values : object -&gt;</w:t>
            </w:r>
          </w:p>
          <w:p w:rsidR="004A7047" w:rsidRDefault="004A7047" w:rsidP="00F9325C">
            <w:r>
              <w:t>[</w:t>
            </w:r>
            <w:r w:rsidRPr="002877DC">
              <w:t>event_category_name</w:t>
            </w:r>
            <w:r>
              <w:t>] : string</w:t>
            </w:r>
          </w:p>
        </w:tc>
        <w:tc>
          <w:tcPr>
            <w:tcW w:w="1822" w:type="pct"/>
          </w:tcPr>
          <w:p w:rsidR="004A7047" w:rsidRDefault="004A7047" w:rsidP="00F9325C">
            <w:r>
              <w:t xml:space="preserve">Upravuje konkétny záznam na základe </w:t>
            </w:r>
            <w:r>
              <w:rPr>
                <w:i/>
              </w:rPr>
              <w:t xml:space="preserve">ev_cat_id </w:t>
            </w:r>
            <w:r>
              <w:t xml:space="preserve">v tabuľke </w:t>
            </w:r>
            <w:r>
              <w:rPr>
                <w:u w:val="single"/>
              </w:rPr>
              <w:t>event_categories</w:t>
            </w:r>
            <w:r>
              <w:t>.</w:t>
            </w: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edit_excursion(ex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id : int</w:t>
            </w:r>
          </w:p>
          <w:p w:rsidR="004A7047" w:rsidRPr="00E143F2" w:rsidRDefault="004A7047" w:rsidP="00F9325C">
            <w:pPr>
              <w:rPr>
                <w:color w:val="A6A6A6" w:themeColor="background1" w:themeShade="A6"/>
                <w:lang w:val="en-US"/>
              </w:rPr>
            </w:pPr>
            <w:r w:rsidRPr="00E143F2">
              <w:rPr>
                <w:color w:val="A6A6A6" w:themeColor="background1" w:themeShade="A6"/>
              </w:rPr>
              <w:t xml:space="preserve">values </w:t>
            </w:r>
            <w:r w:rsidRPr="00E143F2">
              <w:rPr>
                <w:color w:val="A6A6A6" w:themeColor="background1" w:themeShade="A6"/>
                <w:lang w:val="en-US"/>
              </w:rPr>
              <w:t>: object -&gt;</w:t>
            </w:r>
          </w:p>
          <w:p w:rsidR="004A7047" w:rsidRPr="00E143F2" w:rsidRDefault="004A7047" w:rsidP="00F9325C">
            <w:pPr>
              <w:rPr>
                <w:color w:val="A6A6A6" w:themeColor="background1" w:themeShade="A6"/>
                <w:lang w:val="en-US"/>
              </w:rPr>
            </w:pPr>
            <w:r w:rsidRPr="00E143F2">
              <w:rPr>
                <w:color w:val="A6A6A6" w:themeColor="background1" w:themeShade="A6"/>
                <w:lang w:val="en-US"/>
              </w:rPr>
              <w:t>[name] : string</w:t>
            </w:r>
          </w:p>
          <w:p w:rsidR="004A7047" w:rsidRPr="00E143F2" w:rsidRDefault="004A7047" w:rsidP="00F9325C">
            <w:pPr>
              <w:rPr>
                <w:color w:val="A6A6A6" w:themeColor="background1" w:themeShade="A6"/>
                <w:lang w:val="en-US"/>
              </w:rPr>
            </w:pPr>
            <w:r w:rsidRPr="00E143F2">
              <w:rPr>
                <w:color w:val="A6A6A6" w:themeColor="background1" w:themeShade="A6"/>
                <w:lang w:val="en-US"/>
              </w:rPr>
              <w:t>[about] : string</w:t>
            </w:r>
          </w:p>
          <w:p w:rsidR="004A7047" w:rsidRPr="00E143F2" w:rsidRDefault="004A7047" w:rsidP="00F9325C">
            <w:pPr>
              <w:rPr>
                <w:color w:val="A6A6A6" w:themeColor="background1" w:themeShade="A6"/>
                <w:lang w:val="en-US"/>
              </w:rPr>
            </w:pPr>
            <w:r w:rsidRPr="00E143F2">
              <w:rPr>
                <w:color w:val="A6A6A6" w:themeColor="background1" w:themeShade="A6"/>
                <w:lang w:val="en-US"/>
              </w:rPr>
              <w:t>[priority] : int</w:t>
            </w:r>
          </w:p>
          <w:p w:rsidR="004A7047" w:rsidRPr="00E143F2" w:rsidRDefault="004A7047" w:rsidP="00F9325C">
            <w:pPr>
              <w:rPr>
                <w:color w:val="A6A6A6" w:themeColor="background1" w:themeShade="A6"/>
                <w:lang w:val="en-US"/>
              </w:rPr>
            </w:pPr>
            <w:r w:rsidRPr="00E143F2">
              <w:rPr>
                <w:color w:val="A6A6A6" w:themeColor="background1" w:themeShade="A6"/>
                <w:lang w:val="en-US"/>
              </w:rPr>
              <w:t>[from] : datetime</w:t>
            </w:r>
          </w:p>
          <w:p w:rsidR="004A7047" w:rsidRPr="00E143F2" w:rsidRDefault="004A7047" w:rsidP="00F9325C">
            <w:pPr>
              <w:rPr>
                <w:color w:val="A6A6A6" w:themeColor="background1" w:themeShade="A6"/>
              </w:rPr>
            </w:pPr>
            <w:r w:rsidRPr="00E143F2">
              <w:rPr>
                <w:color w:val="A6A6A6" w:themeColor="background1" w:themeShade="A6"/>
                <w:lang w:val="en-US"/>
              </w:rPr>
              <w:t>[to] : datetime</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edit_excursion_event(ex_ev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name] : string</w:t>
            </w:r>
          </w:p>
          <w:p w:rsidR="004A7047" w:rsidRPr="00E143F2" w:rsidRDefault="004A7047" w:rsidP="00F9325C">
            <w:pPr>
              <w:rPr>
                <w:color w:val="A6A6A6" w:themeColor="background1" w:themeShade="A6"/>
              </w:rPr>
            </w:pPr>
            <w:r w:rsidRPr="00E143F2">
              <w:rPr>
                <w:color w:val="A6A6A6" w:themeColor="background1" w:themeShade="A6"/>
              </w:rPr>
              <w:t>[about] : string</w:t>
            </w:r>
          </w:p>
          <w:p w:rsidR="004A7047" w:rsidRPr="00E143F2" w:rsidRDefault="004A7047" w:rsidP="00F9325C">
            <w:pPr>
              <w:rPr>
                <w:color w:val="A6A6A6" w:themeColor="background1" w:themeShade="A6"/>
              </w:rPr>
            </w:pPr>
            <w:r w:rsidRPr="00E143F2">
              <w:rPr>
                <w:color w:val="A6A6A6" w:themeColor="background1" w:themeShade="A6"/>
              </w:rPr>
              <w:t>[abstract] : string</w:t>
            </w:r>
          </w:p>
          <w:p w:rsidR="004A7047" w:rsidRPr="00E143F2" w:rsidRDefault="004A7047" w:rsidP="00F9325C">
            <w:pPr>
              <w:rPr>
                <w:color w:val="A6A6A6" w:themeColor="background1" w:themeShade="A6"/>
              </w:rPr>
            </w:pPr>
            <w:r w:rsidRPr="00E143F2">
              <w:rPr>
                <w:color w:val="A6A6A6" w:themeColor="background1" w:themeShade="A6"/>
              </w:rPr>
              <w:t>[from] : datetime</w:t>
            </w:r>
          </w:p>
          <w:p w:rsidR="004A7047" w:rsidRPr="00E143F2" w:rsidRDefault="004A7047" w:rsidP="00F9325C">
            <w:pPr>
              <w:rPr>
                <w:color w:val="A6A6A6" w:themeColor="background1" w:themeShade="A6"/>
              </w:rPr>
            </w:pPr>
            <w:r w:rsidRPr="00E143F2">
              <w:rPr>
                <w:color w:val="A6A6A6" w:themeColor="background1" w:themeShade="A6"/>
              </w:rPr>
              <w:t>[to] : datetime</w:t>
            </w:r>
          </w:p>
          <w:p w:rsidR="004A7047" w:rsidRPr="00E143F2" w:rsidRDefault="004A7047" w:rsidP="00F9325C">
            <w:pPr>
              <w:rPr>
                <w:color w:val="A6A6A6" w:themeColor="background1" w:themeShade="A6"/>
              </w:rPr>
            </w:pPr>
            <w:r w:rsidRPr="00E143F2">
              <w:rPr>
                <w:color w:val="A6A6A6" w:themeColor="background1" w:themeShade="A6"/>
              </w:rPr>
              <w:t>[room] : string</w:t>
            </w:r>
          </w:p>
          <w:p w:rsidR="004A7047" w:rsidRPr="00E143F2" w:rsidRDefault="004A7047" w:rsidP="00F9325C">
            <w:pPr>
              <w:rPr>
                <w:color w:val="A6A6A6" w:themeColor="background1" w:themeShade="A6"/>
              </w:rPr>
            </w:pPr>
            <w:r w:rsidRPr="00E143F2">
              <w:rPr>
                <w:color w:val="A6A6A6" w:themeColor="background1" w:themeShade="A6"/>
              </w:rPr>
              <w:t>[place] : string</w:t>
            </w:r>
          </w:p>
          <w:p w:rsidR="004A7047" w:rsidRPr="00E143F2" w:rsidRDefault="004A7047" w:rsidP="00F9325C">
            <w:pPr>
              <w:rPr>
                <w:color w:val="A6A6A6" w:themeColor="background1" w:themeShade="A6"/>
              </w:rPr>
            </w:pPr>
            <w:r w:rsidRPr="00E143F2">
              <w:rPr>
                <w:color w:val="A6A6A6" w:themeColor="background1" w:themeShade="A6"/>
              </w:rPr>
              <w:t>[special_requirements] : string</w:t>
            </w:r>
          </w:p>
          <w:p w:rsidR="004A7047" w:rsidRPr="00E143F2" w:rsidRDefault="004A7047" w:rsidP="00F9325C">
            <w:pPr>
              <w:rPr>
                <w:color w:val="A6A6A6" w:themeColor="background1" w:themeShade="A6"/>
              </w:rPr>
            </w:pPr>
            <w:r w:rsidRPr="00E143F2">
              <w:rPr>
                <w:color w:val="A6A6A6" w:themeColor="background1" w:themeShade="A6"/>
              </w:rPr>
              <w:t>[active] : int</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lang w:val="en-US"/>
              </w:rPr>
            </w:pPr>
            <w:r w:rsidRPr="00E143F2">
              <w:rPr>
                <w:color w:val="A6A6A6" w:themeColor="background1" w:themeShade="A6"/>
              </w:rPr>
              <w:t>edit_excursion_event_book(ex_ev_book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_book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edit_excursion_event_lecturer</w:t>
            </w:r>
            <w:r w:rsidRPr="00E143F2">
              <w:rPr>
                <w:color w:val="A6A6A6" w:themeColor="background1" w:themeShade="A6"/>
                <w:lang w:val="en-US"/>
              </w:rPr>
              <w:t>(ex_event_ 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ent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lastRenderedPageBreak/>
              <w:t>[user_id] : int</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lastRenderedPageBreak/>
              <w:t>edit_excursion_event_visitor(ex_ev_book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_book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edit_lecturer_time(lec_time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lec_time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from] : datetime</w:t>
            </w:r>
          </w:p>
          <w:p w:rsidR="004A7047" w:rsidRPr="00E143F2" w:rsidRDefault="004A7047" w:rsidP="00F9325C">
            <w:pPr>
              <w:rPr>
                <w:color w:val="A6A6A6" w:themeColor="background1" w:themeShade="A6"/>
              </w:rPr>
            </w:pPr>
            <w:r w:rsidRPr="00E143F2">
              <w:rPr>
                <w:color w:val="A6A6A6" w:themeColor="background1" w:themeShade="A6"/>
              </w:rPr>
              <w:t>[to] : datetime</w:t>
            </w:r>
          </w:p>
        </w:tc>
        <w:tc>
          <w:tcPr>
            <w:tcW w:w="1822" w:type="pct"/>
          </w:tcPr>
          <w:p w:rsidR="004A7047" w:rsidRPr="00E143F2" w:rsidRDefault="004A7047" w:rsidP="00F9325C">
            <w:pPr>
              <w:rPr>
                <w:color w:val="A6A6A6" w:themeColor="background1" w:themeShade="A6"/>
              </w:rPr>
            </w:pPr>
          </w:p>
        </w:tc>
      </w:tr>
      <w:tr w:rsidR="004A7047" w:rsidTr="00F9325C">
        <w:tc>
          <w:tcPr>
            <w:tcW w:w="1583" w:type="pct"/>
          </w:tcPr>
          <w:p w:rsidR="004A7047" w:rsidRPr="003451A8" w:rsidRDefault="004A7047" w:rsidP="00F9325C">
            <w:r w:rsidRPr="003451A8">
              <w:t>edit_page_text(page_name, values)</w:t>
            </w:r>
          </w:p>
        </w:tc>
        <w:tc>
          <w:tcPr>
            <w:tcW w:w="1595" w:type="pct"/>
          </w:tcPr>
          <w:p w:rsidR="004A7047" w:rsidRDefault="004A7047" w:rsidP="00F9325C">
            <w:r>
              <w:t>values : object -&gt;</w:t>
            </w:r>
          </w:p>
          <w:p w:rsidR="004A7047" w:rsidRPr="003451A8" w:rsidRDefault="004A7047" w:rsidP="00F9325C">
            <w:pPr>
              <w:tabs>
                <w:tab w:val="left" w:pos="1170"/>
              </w:tabs>
            </w:pPr>
            <w:r w:rsidRPr="003451A8">
              <w:t>[page_text] : text</w:t>
            </w:r>
          </w:p>
        </w:tc>
        <w:tc>
          <w:tcPr>
            <w:tcW w:w="1822" w:type="pct"/>
          </w:tcPr>
          <w:p w:rsidR="004A7047" w:rsidRPr="001B644E" w:rsidRDefault="004A7047" w:rsidP="00F9325C">
            <w:pPr>
              <w:rPr>
                <w:highlight w:val="yellow"/>
              </w:rPr>
            </w:pPr>
            <w:r>
              <w:t xml:space="preserve">Upravuje konkétny záznam na základe </w:t>
            </w:r>
            <w:r>
              <w:rPr>
                <w:i/>
              </w:rPr>
              <w:t xml:space="preserve">page_name </w:t>
            </w:r>
            <w:r>
              <w:t xml:space="preserve">v tabuľke </w:t>
            </w:r>
            <w:r>
              <w:rPr>
                <w:u w:val="single"/>
              </w:rPr>
              <w:t>pages</w:t>
            </w:r>
            <w:r>
              <w:t>.</w:t>
            </w:r>
          </w:p>
        </w:tc>
      </w:tr>
      <w:tr w:rsidR="004A7047" w:rsidTr="00F9325C">
        <w:tc>
          <w:tcPr>
            <w:tcW w:w="1583" w:type="pct"/>
          </w:tcPr>
          <w:p w:rsidR="004A7047" w:rsidRPr="009C46EE" w:rsidRDefault="004A7047" w:rsidP="00F9325C">
            <w:pPr>
              <w:rPr>
                <w:lang w:val="en-US"/>
              </w:rPr>
            </w:pPr>
            <w:r>
              <w:t>edit_payments</w:t>
            </w:r>
            <w:r>
              <w:rPr>
                <w:lang w:val="en-US"/>
              </w:rPr>
              <w:t>(payment_id, values)</w:t>
            </w:r>
          </w:p>
        </w:tc>
        <w:tc>
          <w:tcPr>
            <w:tcW w:w="1595" w:type="pct"/>
          </w:tcPr>
          <w:p w:rsidR="004A7047" w:rsidRDefault="004A7047" w:rsidP="00F9325C">
            <w:r>
              <w:rPr>
                <w:lang w:val="en-US"/>
              </w:rPr>
              <w:t>[payment_id] : int</w:t>
            </w:r>
          </w:p>
          <w:p w:rsidR="004A7047" w:rsidRDefault="004A7047" w:rsidP="00F9325C">
            <w:r>
              <w:t>values : object -&gt;</w:t>
            </w:r>
          </w:p>
          <w:p w:rsidR="004A7047" w:rsidRPr="004A493A" w:rsidRDefault="004A7047" w:rsidP="00F9325C">
            <w:pPr>
              <w:rPr>
                <w:lang w:val="en-US"/>
              </w:rPr>
            </w:pPr>
            <w:r>
              <w:rPr>
                <w:lang w:val="en-US"/>
              </w:rPr>
              <w:t>[payment_type] : int</w:t>
            </w:r>
          </w:p>
          <w:p w:rsidR="004A7047" w:rsidRDefault="004A7047" w:rsidP="00F9325C">
            <w:r>
              <w:t>[</w:t>
            </w:r>
            <w:r w:rsidRPr="00BC7601">
              <w:t>payment_paid_sum</w:t>
            </w:r>
            <w:r>
              <w:t>] : float</w:t>
            </w:r>
          </w:p>
          <w:p w:rsidR="004A7047" w:rsidRPr="002C649C" w:rsidRDefault="004A7047" w:rsidP="00F9325C">
            <w:pPr>
              <w:rPr>
                <w:lang w:val="en-US"/>
              </w:rPr>
            </w:pPr>
            <w:r>
              <w:rPr>
                <w:lang w:val="en-US"/>
              </w:rPr>
              <w:t>[</w:t>
            </w:r>
            <w:r w:rsidRPr="002C649C">
              <w:rPr>
                <w:lang w:val="en-US"/>
              </w:rPr>
              <w:t>categories</w:t>
            </w:r>
            <w:r>
              <w:rPr>
                <w:lang w:val="en-US"/>
              </w:rPr>
              <w:t>][cat_id] : int</w:t>
            </w:r>
          </w:p>
        </w:tc>
        <w:tc>
          <w:tcPr>
            <w:tcW w:w="1822" w:type="pct"/>
          </w:tcPr>
          <w:p w:rsidR="004A7047" w:rsidRPr="00AF4807" w:rsidRDefault="004A7047" w:rsidP="00F9325C">
            <w:r>
              <w:t xml:space="preserve">Upravuje záznam v tabuľke </w:t>
            </w:r>
            <w:r w:rsidRPr="00C5273C">
              <w:rPr>
                <w:i/>
              </w:rPr>
              <w:t>payments</w:t>
            </w:r>
            <w:r>
              <w:t xml:space="preserve"> z idčkom </w:t>
            </w:r>
            <w:r w:rsidRPr="00C5273C">
              <w:rPr>
                <w:i/>
              </w:rPr>
              <w:t>payment_id</w:t>
            </w:r>
            <w:r>
              <w:t xml:space="preserve">. </w:t>
            </w:r>
            <w:r w:rsidRPr="00C30B60">
              <w:rPr>
                <w:i/>
              </w:rPr>
              <w:t>Categories</w:t>
            </w:r>
            <w:r>
              <w:t xml:space="preserve"> je asoc. pole, ktoré treba prejsť cez </w:t>
            </w:r>
            <w:r w:rsidRPr="00C30B60">
              <w:rPr>
                <w:i/>
              </w:rPr>
              <w:t>foreach</w:t>
            </w:r>
            <w:r>
              <w:t xml:space="preserve">. V každej iterácií treba údaj z </w:t>
            </w:r>
            <w:r>
              <w:rPr>
                <w:lang w:val="en-US"/>
              </w:rPr>
              <w:t xml:space="preserve">[categories][&lt;prechadzany_index&gt;] použiť na úpravu záznamu z tabuľky fin_redistribution , kde prechádzaný index identifikuje záznam podľa stĺpca </w:t>
            </w:r>
            <w:r w:rsidRPr="00AF4807">
              <w:rPr>
                <w:i/>
                <w:lang w:val="en-US"/>
              </w:rPr>
              <w:t>project_category_id</w:t>
            </w:r>
            <w:r>
              <w:rPr>
                <w:lang w:val="en-US"/>
              </w:rPr>
              <w:t xml:space="preserve">. V tomto zázname sa mení stĺpec  </w:t>
            </w:r>
            <w:r w:rsidRPr="00AF4807">
              <w:rPr>
                <w:i/>
                <w:lang w:val="en-US"/>
              </w:rPr>
              <w:t>ratio</w:t>
            </w:r>
            <w:r>
              <w:rPr>
                <w:lang w:val="en-US"/>
              </w:rPr>
              <w:t>.</w:t>
            </w:r>
          </w:p>
        </w:tc>
      </w:tr>
      <w:tr w:rsidR="004A7047" w:rsidTr="00F9325C">
        <w:tc>
          <w:tcPr>
            <w:tcW w:w="1583" w:type="pct"/>
          </w:tcPr>
          <w:p w:rsidR="004A7047" w:rsidRDefault="004A7047" w:rsidP="00F9325C">
            <w:r>
              <w:t>edit_payments_payment</w:t>
            </w:r>
            <w:r>
              <w:rPr>
                <w:lang w:val="en-US"/>
              </w:rPr>
              <w:t>(payment_id, values)</w:t>
            </w:r>
          </w:p>
        </w:tc>
        <w:tc>
          <w:tcPr>
            <w:tcW w:w="1595" w:type="pct"/>
          </w:tcPr>
          <w:p w:rsidR="004A7047" w:rsidRDefault="004A7047" w:rsidP="00F9325C">
            <w:r>
              <w:t>payment_id : int</w:t>
            </w:r>
          </w:p>
          <w:p w:rsidR="004A7047" w:rsidRDefault="004A7047" w:rsidP="00F9325C">
            <w:r>
              <w:t>values : object -&gt;</w:t>
            </w:r>
          </w:p>
          <w:p w:rsidR="004A7047" w:rsidRDefault="004A7047" w:rsidP="00F9325C">
            <w:r>
              <w:t>[</w:t>
            </w:r>
            <w:r w:rsidRPr="000244CB">
              <w:t>payment_id</w:t>
            </w:r>
            <w:r>
              <w:t>] : int</w:t>
            </w:r>
          </w:p>
          <w:p w:rsidR="004A7047" w:rsidRDefault="004A7047" w:rsidP="00F9325C">
            <w:r>
              <w:t>[</w:t>
            </w:r>
            <w:r w:rsidRPr="000244CB">
              <w:t>payment_user_id</w:t>
            </w:r>
            <w:r>
              <w:t>] : int</w:t>
            </w:r>
          </w:p>
          <w:p w:rsidR="004A7047" w:rsidRDefault="004A7047" w:rsidP="00F9325C">
            <w:r>
              <w:t>[</w:t>
            </w:r>
            <w:r w:rsidRPr="00922933">
              <w:t>payment_paid_sum</w:t>
            </w:r>
            <w:r>
              <w:t>] : float</w:t>
            </w:r>
          </w:p>
          <w:p w:rsidR="004A7047" w:rsidRDefault="004A7047" w:rsidP="00F9325C">
            <w:r>
              <w:t>[</w:t>
            </w:r>
            <w:r w:rsidRPr="00922933">
              <w:t>categories</w:t>
            </w:r>
            <w:r>
              <w:t>][cat_id] : int</w:t>
            </w:r>
          </w:p>
        </w:tc>
        <w:tc>
          <w:tcPr>
            <w:tcW w:w="1822" w:type="pct"/>
          </w:tcPr>
          <w:p w:rsidR="004A7047" w:rsidRDefault="004A7047" w:rsidP="00F9325C">
            <w:r>
              <w:t>v prípade, ak sa uhradí celá platba, treba uhradenú sumu pripočítať k jednotlivým kategóriám projektov podľa pomerov.</w:t>
            </w:r>
          </w:p>
          <w:p w:rsidR="004A7047" w:rsidRPr="00AA051C" w:rsidRDefault="004A7047" w:rsidP="00F9325C">
            <w:r>
              <w:t xml:space="preserve">Treba z tabuľky </w:t>
            </w:r>
            <w:r>
              <w:rPr>
                <w:i/>
              </w:rPr>
              <w:t>fin_redistributes</w:t>
            </w:r>
            <w:r>
              <w:t xml:space="preserve"> vytiahnuť všetky záznamy týkajúce sa daného usera, podľa </w:t>
            </w:r>
            <w:r w:rsidRPr="00AA051C">
              <w:rPr>
                <w:i/>
              </w:rPr>
              <w:t>ratio</w:t>
            </w:r>
            <w:r>
              <w:t xml:space="preserve"> prerozdeliť uhradenú sumu (payment_paid_sum) na jednotlivé </w:t>
            </w:r>
            <w:r w:rsidRPr="00AA051C">
              <w:rPr>
                <w:i/>
              </w:rPr>
              <w:t>project_category_id</w:t>
            </w:r>
            <w:r>
              <w:t>.</w:t>
            </w:r>
          </w:p>
        </w:tc>
      </w:tr>
      <w:tr w:rsidR="004A7047" w:rsidTr="00F9325C">
        <w:tc>
          <w:tcPr>
            <w:tcW w:w="1583" w:type="pct"/>
          </w:tcPr>
          <w:p w:rsidR="004A7047" w:rsidRDefault="004A7047" w:rsidP="00F9325C">
            <w:r>
              <w:t>edit_post</w:t>
            </w:r>
            <w:r>
              <w:rPr>
                <w:lang w:val="en-US"/>
              </w:rPr>
              <w:t>(post_id, values)</w:t>
            </w:r>
          </w:p>
        </w:tc>
        <w:tc>
          <w:tcPr>
            <w:tcW w:w="1595" w:type="pct"/>
          </w:tcPr>
          <w:p w:rsidR="004A7047" w:rsidRDefault="004A7047" w:rsidP="00F9325C">
            <w:r>
              <w:rPr>
                <w:lang w:val="en-US"/>
              </w:rPr>
              <w:t>post_id : int</w:t>
            </w:r>
          </w:p>
          <w:p w:rsidR="004A7047" w:rsidRDefault="004A7047" w:rsidP="00F9325C">
            <w:r>
              <w:t>values : object -&gt;</w:t>
            </w:r>
          </w:p>
          <w:p w:rsidR="004A7047" w:rsidRDefault="004A7047" w:rsidP="00F9325C">
            <w:r>
              <w:t>[title] : string</w:t>
            </w:r>
          </w:p>
          <w:p w:rsidR="004A7047" w:rsidRDefault="004A7047" w:rsidP="00F9325C">
            <w:r>
              <w:t>[content] : string</w:t>
            </w:r>
          </w:p>
          <w:p w:rsidR="004A7047" w:rsidRDefault="004A7047" w:rsidP="00F9325C">
            <w:pPr>
              <w:rPr>
                <w:lang w:val="en-US"/>
              </w:rPr>
            </w:pPr>
            <w:r>
              <w:rPr>
                <w:lang w:val="en-US"/>
              </w:rPr>
              <w:t>[priority] : int</w:t>
            </w:r>
          </w:p>
          <w:p w:rsidR="004A7047" w:rsidRDefault="004A7047" w:rsidP="00F9325C">
            <w:r>
              <w:rPr>
                <w:lang w:val="en-US"/>
              </w:rPr>
              <w:t>[</w:t>
            </w:r>
            <w:r w:rsidRPr="007843B9">
              <w:rPr>
                <w:lang w:val="en-US"/>
              </w:rPr>
              <w:t>post_published</w:t>
            </w:r>
            <w:r>
              <w:rPr>
                <w:lang w:val="en-US"/>
              </w:rPr>
              <w:t>] : tinyint</w:t>
            </w:r>
          </w:p>
        </w:tc>
        <w:tc>
          <w:tcPr>
            <w:tcW w:w="1822" w:type="pct"/>
          </w:tcPr>
          <w:p w:rsidR="004A7047" w:rsidRPr="00F327F9" w:rsidRDefault="004A7047" w:rsidP="00F9325C">
            <w:r>
              <w:t xml:space="preserve">Upravuje konkétny záznam na základe </w:t>
            </w:r>
            <w:r>
              <w:rPr>
                <w:i/>
              </w:rPr>
              <w:t xml:space="preserve">post_id </w:t>
            </w:r>
            <w:r>
              <w:t xml:space="preserve">v tabuľke </w:t>
            </w:r>
            <w:r>
              <w:rPr>
                <w:u w:val="single"/>
              </w:rPr>
              <w:t>posts</w:t>
            </w:r>
            <w:r>
              <w:t xml:space="preserve">. A do tabuľky </w:t>
            </w:r>
            <w:r>
              <w:rPr>
                <w:u w:val="single"/>
              </w:rPr>
              <w:t>post_modifies</w:t>
            </w:r>
            <w:r>
              <w:t xml:space="preserve"> vloží nový záznam. Kde na </w:t>
            </w:r>
            <w:r>
              <w:rPr>
                <w:i/>
              </w:rPr>
              <w:t xml:space="preserve">post_modifie_post_id </w:t>
            </w:r>
            <w:r>
              <w:rPr>
                <w:lang w:val="en-US"/>
              </w:rPr>
              <w:t xml:space="preserve">sa uloží </w:t>
            </w:r>
            <w:r>
              <w:rPr>
                <w:i/>
                <w:lang w:val="en-US"/>
              </w:rPr>
              <w:t xml:space="preserve">post_id </w:t>
            </w:r>
            <w:r>
              <w:rPr>
                <w:lang w:val="en-US"/>
              </w:rPr>
              <w:t xml:space="preserve">a na </w:t>
            </w:r>
            <w:r>
              <w:rPr>
                <w:i/>
                <w:lang w:val="en-US"/>
              </w:rPr>
              <w:t xml:space="preserve">post_modifie_author_id </w:t>
            </w:r>
            <w:r>
              <w:rPr>
                <w:lang w:val="en-US"/>
              </w:rPr>
              <w:t>sa ulo</w:t>
            </w:r>
            <w:r>
              <w:t xml:space="preserve">ží  údaj </w:t>
            </w:r>
            <w:r>
              <w:rPr>
                <w:lang w:val="en-US"/>
              </w:rPr>
              <w:t>‘user’</w:t>
            </w:r>
            <w:r>
              <w:t xml:space="preserve"> zo SESSION.</w:t>
            </w:r>
          </w:p>
        </w:tc>
      </w:tr>
      <w:tr w:rsidR="004A7047" w:rsidTr="00F9325C">
        <w:tc>
          <w:tcPr>
            <w:tcW w:w="1583" w:type="pct"/>
          </w:tcPr>
          <w:p w:rsidR="004A7047" w:rsidRDefault="004A7047" w:rsidP="00F9325C">
            <w:r>
              <w:t>edit_project(pr_id, values)</w:t>
            </w:r>
          </w:p>
        </w:tc>
        <w:tc>
          <w:tcPr>
            <w:tcW w:w="1595" w:type="pct"/>
          </w:tcPr>
          <w:p w:rsidR="004A7047" w:rsidRDefault="004A7047" w:rsidP="00F9325C">
            <w:r>
              <w:t>pr_id : int</w:t>
            </w:r>
          </w:p>
          <w:p w:rsidR="004A7047" w:rsidRDefault="004A7047" w:rsidP="00F9325C">
            <w:r>
              <w:lastRenderedPageBreak/>
              <w:t>values : object -&gt;</w:t>
            </w:r>
          </w:p>
          <w:p w:rsidR="004A7047" w:rsidRDefault="004A7047" w:rsidP="00F9325C">
            <w:r>
              <w:t>[name] : string</w:t>
            </w:r>
          </w:p>
          <w:p w:rsidR="004A7047" w:rsidRDefault="004A7047" w:rsidP="00F9325C">
            <w:r>
              <w:t>[about] : string</w:t>
            </w:r>
          </w:p>
          <w:p w:rsidR="004A7047" w:rsidRDefault="004A7047" w:rsidP="00F9325C">
            <w:r>
              <w:t>[priority] : int</w:t>
            </w:r>
          </w:p>
          <w:p w:rsidR="004A7047" w:rsidRDefault="004A7047" w:rsidP="00F9325C">
            <w:r>
              <w:t>[project_category_ id] : int</w:t>
            </w:r>
          </w:p>
          <w:p w:rsidR="004A7047" w:rsidRDefault="004A7047" w:rsidP="00F9325C">
            <w:r>
              <w:t>[booked_cash] : float</w:t>
            </w:r>
          </w:p>
          <w:p w:rsidR="004A7047" w:rsidRDefault="004A7047" w:rsidP="00F9325C">
            <w:r>
              <w:t>[from] : date</w:t>
            </w:r>
          </w:p>
          <w:p w:rsidR="004A7047" w:rsidRDefault="004A7047" w:rsidP="00F9325C">
            <w:r>
              <w:t>[to] : date</w:t>
            </w:r>
          </w:p>
        </w:tc>
        <w:tc>
          <w:tcPr>
            <w:tcW w:w="1822" w:type="pct"/>
          </w:tcPr>
          <w:p w:rsidR="004A7047" w:rsidRDefault="004A7047" w:rsidP="00F9325C">
            <w:r>
              <w:lastRenderedPageBreak/>
              <w:t>Upravuje konkétny záznam na základe pr_id</w:t>
            </w:r>
            <w:r>
              <w:rPr>
                <w:i/>
              </w:rPr>
              <w:t xml:space="preserve"> </w:t>
            </w:r>
            <w:r>
              <w:t xml:space="preserve">v tabuľke </w:t>
            </w:r>
            <w:r>
              <w:rPr>
                <w:u w:val="single"/>
              </w:rPr>
              <w:lastRenderedPageBreak/>
              <w:t>projects</w:t>
            </w:r>
            <w:r>
              <w:t>.</w:t>
            </w:r>
          </w:p>
        </w:tc>
      </w:tr>
      <w:tr w:rsidR="004A7047" w:rsidTr="00F9325C">
        <w:tc>
          <w:tcPr>
            <w:tcW w:w="1583" w:type="pct"/>
          </w:tcPr>
          <w:p w:rsidR="004A7047" w:rsidRDefault="004A7047" w:rsidP="00F9325C">
            <w:r>
              <w:lastRenderedPageBreak/>
              <w:t>edit_project_category(pr_cat_id, values)</w:t>
            </w:r>
          </w:p>
        </w:tc>
        <w:tc>
          <w:tcPr>
            <w:tcW w:w="1595" w:type="pct"/>
          </w:tcPr>
          <w:p w:rsidR="004A7047" w:rsidRDefault="004A7047" w:rsidP="00F9325C">
            <w:r>
              <w:t>pr_cat_id : int</w:t>
            </w:r>
          </w:p>
          <w:p w:rsidR="004A7047" w:rsidRDefault="004A7047" w:rsidP="00F9325C">
            <w:r>
              <w:t>values : object -&gt;</w:t>
            </w:r>
          </w:p>
          <w:p w:rsidR="004A7047" w:rsidRDefault="004A7047" w:rsidP="00F9325C">
            <w:r>
              <w:t>[</w:t>
            </w:r>
            <w:r w:rsidRPr="003D2F72">
              <w:t>project_category_name</w:t>
            </w:r>
            <w:r>
              <w:t>] : string</w:t>
            </w:r>
          </w:p>
        </w:tc>
        <w:tc>
          <w:tcPr>
            <w:tcW w:w="1822" w:type="pct"/>
          </w:tcPr>
          <w:p w:rsidR="004A7047" w:rsidRDefault="004A7047" w:rsidP="00F9325C">
            <w:r>
              <w:t>Upravuje konkétny záznam na základe pr_cat_id</w:t>
            </w:r>
            <w:r>
              <w:rPr>
                <w:i/>
              </w:rPr>
              <w:t xml:space="preserve"> </w:t>
            </w:r>
            <w:r>
              <w:t xml:space="preserve">v tabuľke </w:t>
            </w:r>
            <w:r>
              <w:rPr>
                <w:u w:val="single"/>
              </w:rPr>
              <w:t>project_categories</w:t>
            </w:r>
            <w:r>
              <w:t>.</w:t>
            </w:r>
          </w:p>
        </w:tc>
      </w:tr>
      <w:tr w:rsidR="004A7047" w:rsidTr="00F9325C">
        <w:tc>
          <w:tcPr>
            <w:tcW w:w="1583" w:type="pct"/>
          </w:tcPr>
          <w:p w:rsidR="004A7047" w:rsidRDefault="004A7047" w:rsidP="00F9325C">
            <w:r w:rsidRPr="009C67E0">
              <w:t>edit_project_category_transactions</w:t>
            </w:r>
            <w:r>
              <w:t>(values)</w:t>
            </w:r>
          </w:p>
        </w:tc>
        <w:tc>
          <w:tcPr>
            <w:tcW w:w="1595" w:type="pct"/>
          </w:tcPr>
          <w:p w:rsidR="004A7047" w:rsidRDefault="004A7047" w:rsidP="00F9325C">
            <w:r>
              <w:t>[</w:t>
            </w:r>
            <w:r w:rsidRPr="00403E33">
              <w:t>cash</w:t>
            </w:r>
            <w:r>
              <w:t>] : float</w:t>
            </w:r>
          </w:p>
          <w:p w:rsidR="004A7047" w:rsidRDefault="004A7047" w:rsidP="00F9325C">
            <w:r>
              <w:t>[</w:t>
            </w:r>
            <w:r w:rsidRPr="00403E33">
              <w:t>from</w:t>
            </w:r>
            <w:r>
              <w:t>] : int</w:t>
            </w:r>
          </w:p>
          <w:p w:rsidR="004A7047" w:rsidRPr="009C2297" w:rsidRDefault="004A7047" w:rsidP="00F9325C">
            <w:pPr>
              <w:rPr>
                <w:lang w:val="en-US"/>
              </w:rPr>
            </w:pPr>
            <w:r>
              <w:rPr>
                <w:lang w:val="en-US"/>
              </w:rPr>
              <w:t>[to] : int</w:t>
            </w:r>
          </w:p>
        </w:tc>
        <w:tc>
          <w:tcPr>
            <w:tcW w:w="1822" w:type="pct"/>
          </w:tcPr>
          <w:p w:rsidR="004A7047" w:rsidRPr="009C2297" w:rsidRDefault="004A7047" w:rsidP="00F9325C">
            <w:r>
              <w:t xml:space="preserve">Upravuje konkrétne kategórie. Z jednej kategórie </w:t>
            </w:r>
            <w:r>
              <w:rPr>
                <w:i/>
              </w:rPr>
              <w:t>from</w:t>
            </w:r>
            <w:r>
              <w:t xml:space="preserve"> odčerpá peniaze </w:t>
            </w:r>
            <w:r>
              <w:rPr>
                <w:i/>
              </w:rPr>
              <w:t>cash</w:t>
            </w:r>
            <w:r>
              <w:t xml:space="preserve"> a k druhej túto čiastku pripíše </w:t>
            </w:r>
            <w:r>
              <w:rPr>
                <w:i/>
              </w:rPr>
              <w:t>to</w:t>
            </w:r>
            <w:r>
              <w:t>.</w:t>
            </w:r>
          </w:p>
        </w:tc>
      </w:tr>
      <w:tr w:rsidR="004A7047" w:rsidTr="00F9325C">
        <w:tc>
          <w:tcPr>
            <w:tcW w:w="1583" w:type="pct"/>
          </w:tcPr>
          <w:p w:rsidR="004A7047" w:rsidRDefault="004A7047" w:rsidP="00F9325C">
            <w:r>
              <w:t>edit_project_closed(pr_id)</w:t>
            </w:r>
          </w:p>
        </w:tc>
        <w:tc>
          <w:tcPr>
            <w:tcW w:w="1595" w:type="pct"/>
          </w:tcPr>
          <w:p w:rsidR="004A7047" w:rsidRDefault="004A7047" w:rsidP="00F9325C">
            <w:r>
              <w:t>pr_id : int</w:t>
            </w:r>
          </w:p>
        </w:tc>
        <w:tc>
          <w:tcPr>
            <w:tcW w:w="1822" w:type="pct"/>
          </w:tcPr>
          <w:p w:rsidR="004A7047" w:rsidRDefault="004A7047" w:rsidP="00F9325C">
            <w:r>
              <w:t xml:space="preserve">funkcia nastaví príslušnému projektu (tabuľka </w:t>
            </w:r>
            <w:r w:rsidRPr="007F653A">
              <w:rPr>
                <w:i/>
              </w:rPr>
              <w:t>projects</w:t>
            </w:r>
            <w:r>
              <w:t xml:space="preserve">) v stĺpci </w:t>
            </w:r>
            <w:r w:rsidRPr="007F653A">
              <w:rPr>
                <w:i/>
              </w:rPr>
              <w:t>project_active</w:t>
            </w:r>
            <w:r>
              <w:t xml:space="preserve"> </w:t>
            </w:r>
            <w:r w:rsidRPr="007F653A">
              <w:rPr>
                <w:b/>
              </w:rPr>
              <w:t>false</w:t>
            </w:r>
            <w:r>
              <w:t xml:space="preserve">. Okrem toho urobí sumár príslušných záznamov z tabuľky </w:t>
            </w:r>
            <w:r w:rsidRPr="007F653A">
              <w:rPr>
                <w:i/>
              </w:rPr>
              <w:t>project_items</w:t>
            </w:r>
            <w:r>
              <w:t xml:space="preserve"> nad stĺpcom </w:t>
            </w:r>
            <w:r w:rsidRPr="007F653A">
              <w:rPr>
                <w:i/>
              </w:rPr>
              <w:t>project_item_price</w:t>
            </w:r>
            <w:r>
              <w:t xml:space="preserve">, následne túto sumu odčíta od príslušného záznamu z </w:t>
            </w:r>
            <w:r w:rsidRPr="007F653A">
              <w:rPr>
                <w:i/>
              </w:rPr>
              <w:t>project_categories</w:t>
            </w:r>
            <w:r>
              <w:t xml:space="preserve"> stĺpec </w:t>
            </w:r>
            <w:r w:rsidRPr="007F653A">
              <w:rPr>
                <w:i/>
              </w:rPr>
              <w:t>project_category_cash</w:t>
            </w:r>
            <w:r>
              <w:t>.</w:t>
            </w:r>
          </w:p>
        </w:tc>
      </w:tr>
      <w:tr w:rsidR="004A7047" w:rsidTr="00F9325C">
        <w:tc>
          <w:tcPr>
            <w:tcW w:w="1583" w:type="pct"/>
          </w:tcPr>
          <w:p w:rsidR="004A7047" w:rsidRDefault="004A7047" w:rsidP="00F9325C">
            <w:r>
              <w:t>edit_project_item(pr_item_id, values)</w:t>
            </w:r>
          </w:p>
        </w:tc>
        <w:tc>
          <w:tcPr>
            <w:tcW w:w="1595" w:type="pct"/>
          </w:tcPr>
          <w:p w:rsidR="004A7047" w:rsidRDefault="004A7047" w:rsidP="00F9325C">
            <w:r>
              <w:t>pr_item_id : int</w:t>
            </w:r>
          </w:p>
          <w:p w:rsidR="004A7047" w:rsidRDefault="004A7047" w:rsidP="00F9325C">
            <w:r>
              <w:t>values : object -&gt;</w:t>
            </w:r>
          </w:p>
          <w:p w:rsidR="004A7047" w:rsidRDefault="004A7047" w:rsidP="00F9325C">
            <w:r>
              <w:t>[name] : string</w:t>
            </w:r>
          </w:p>
          <w:p w:rsidR="004A7047" w:rsidRDefault="004A7047" w:rsidP="00F9325C">
            <w:r>
              <w:t>[price] : float</w:t>
            </w:r>
          </w:p>
          <w:p w:rsidR="004A7047" w:rsidRDefault="004A7047" w:rsidP="00F9325C">
            <w:r>
              <w:t>[user_id] : int</w:t>
            </w:r>
          </w:p>
          <w:p w:rsidR="004A7047" w:rsidRDefault="004A7047" w:rsidP="00F9325C">
            <w:r>
              <w:t>[</w:t>
            </w:r>
            <w:r w:rsidRPr="00403E33">
              <w:t>Y-m-d</w:t>
            </w:r>
            <w:r>
              <w:t>] : date</w:t>
            </w:r>
          </w:p>
        </w:tc>
        <w:tc>
          <w:tcPr>
            <w:tcW w:w="1822" w:type="pct"/>
          </w:tcPr>
          <w:p w:rsidR="004A7047" w:rsidRDefault="004A7047" w:rsidP="00F9325C">
            <w:r>
              <w:t>Upravuje konkétny záznam na základe pr_item_id</w:t>
            </w:r>
            <w:r>
              <w:rPr>
                <w:i/>
              </w:rPr>
              <w:t xml:space="preserve"> </w:t>
            </w:r>
            <w:r>
              <w:t xml:space="preserve">v tabuľke </w:t>
            </w:r>
            <w:r>
              <w:rPr>
                <w:u w:val="single"/>
              </w:rPr>
              <w:t>project_items</w:t>
            </w:r>
            <w:r>
              <w:t>.</w:t>
            </w:r>
          </w:p>
        </w:tc>
      </w:tr>
      <w:tr w:rsidR="004A7047" w:rsidTr="00F9325C">
        <w:tc>
          <w:tcPr>
            <w:tcW w:w="1583" w:type="pct"/>
          </w:tcPr>
          <w:p w:rsidR="004A7047" w:rsidRDefault="004A7047" w:rsidP="00F9325C">
            <w:r>
              <w:t>edit_study_program(study_pr_id, values)</w:t>
            </w:r>
          </w:p>
        </w:tc>
        <w:tc>
          <w:tcPr>
            <w:tcW w:w="1595" w:type="pct"/>
          </w:tcPr>
          <w:p w:rsidR="004A7047" w:rsidRDefault="004A7047" w:rsidP="00F9325C">
            <w:r>
              <w:t>study_pr_id : int</w:t>
            </w:r>
          </w:p>
          <w:p w:rsidR="004A7047" w:rsidRDefault="004A7047" w:rsidP="00F9325C">
            <w:r>
              <w:t>values : object -&gt;</w:t>
            </w:r>
          </w:p>
          <w:p w:rsidR="004A7047" w:rsidRDefault="004A7047" w:rsidP="00F9325C">
            <w:r>
              <w:t>[</w:t>
            </w:r>
            <w:r w:rsidRPr="00631662">
              <w:t>study_program_name</w:t>
            </w:r>
            <w:r>
              <w:t>] : string</w:t>
            </w:r>
          </w:p>
        </w:tc>
        <w:tc>
          <w:tcPr>
            <w:tcW w:w="1822" w:type="pct"/>
          </w:tcPr>
          <w:p w:rsidR="004A7047" w:rsidRDefault="004A7047" w:rsidP="00F9325C">
            <w:r>
              <w:t xml:space="preserve">Upravuje konkétny záznam na základe </w:t>
            </w:r>
            <w:r>
              <w:rPr>
                <w:i/>
              </w:rPr>
              <w:t xml:space="preserve">study_pr_id </w:t>
            </w:r>
            <w:r>
              <w:t xml:space="preserve">v tabuľke </w:t>
            </w:r>
            <w:r>
              <w:rPr>
                <w:u w:val="single"/>
              </w:rPr>
              <w:t>study_programs</w:t>
            </w:r>
            <w:r>
              <w:t>.</w:t>
            </w:r>
          </w:p>
        </w:tc>
      </w:tr>
      <w:tr w:rsidR="004A7047" w:rsidTr="00F9325C">
        <w:tc>
          <w:tcPr>
            <w:tcW w:w="1583" w:type="pct"/>
          </w:tcPr>
          <w:p w:rsidR="004A7047" w:rsidRDefault="004A7047" w:rsidP="00F9325C">
            <w:r>
              <w:t>edit_user(user_id, values)</w:t>
            </w:r>
          </w:p>
        </w:tc>
        <w:tc>
          <w:tcPr>
            <w:tcW w:w="1595" w:type="pct"/>
          </w:tcPr>
          <w:p w:rsidR="004A7047" w:rsidRDefault="004A7047" w:rsidP="00F9325C">
            <w:r>
              <w:t>user_id : int</w:t>
            </w:r>
          </w:p>
          <w:p w:rsidR="004A7047" w:rsidRDefault="004A7047" w:rsidP="00F9325C">
            <w:r>
              <w:t>values : object -&gt;</w:t>
            </w:r>
          </w:p>
          <w:p w:rsidR="004A7047" w:rsidRDefault="004A7047" w:rsidP="00F9325C">
            <w:r>
              <w:t>[username] : string</w:t>
            </w:r>
          </w:p>
          <w:p w:rsidR="004A7047" w:rsidRDefault="004A7047" w:rsidP="00F9325C">
            <w:r>
              <w:t>[name] : string</w:t>
            </w:r>
          </w:p>
          <w:p w:rsidR="004A7047" w:rsidRDefault="004A7047" w:rsidP="00F9325C">
            <w:r>
              <w:lastRenderedPageBreak/>
              <w:t>[surname] : string</w:t>
            </w:r>
          </w:p>
          <w:p w:rsidR="004A7047" w:rsidRDefault="004A7047" w:rsidP="00F9325C">
            <w:r>
              <w:t>[password] : string</w:t>
            </w:r>
          </w:p>
          <w:p w:rsidR="004A7047" w:rsidRDefault="004A7047" w:rsidP="00F9325C">
            <w:r>
              <w:t>[email] : string</w:t>
            </w:r>
          </w:p>
          <w:p w:rsidR="004A7047" w:rsidRDefault="004A7047" w:rsidP="00F9325C">
            <w:r>
              <w:t>[phone] : int</w:t>
            </w:r>
          </w:p>
          <w:p w:rsidR="004A7047" w:rsidRDefault="004A7047" w:rsidP="00F9325C">
            <w:r>
              <w:t>[study_program_id] : int</w:t>
            </w:r>
          </w:p>
          <w:p w:rsidR="004A7047" w:rsidRDefault="004A7047" w:rsidP="00F9325C">
            <w:r>
              <w:t>[degree_id] : int</w:t>
            </w:r>
          </w:p>
          <w:p w:rsidR="004A7047" w:rsidRDefault="004A7047" w:rsidP="00F9325C">
            <w:r>
              <w:t>[place_of_birth] : string</w:t>
            </w:r>
          </w:p>
          <w:p w:rsidR="004A7047" w:rsidRDefault="004A7047" w:rsidP="00F9325C">
            <w:r>
              <w:t>[postcode] : int</w:t>
            </w:r>
          </w:p>
          <w:p w:rsidR="004A7047" w:rsidRDefault="004A7047" w:rsidP="00F9325C">
            <w:r>
              <w:t>[degree_year] : int</w:t>
            </w:r>
          </w:p>
          <w:p w:rsidR="004A7047" w:rsidRDefault="004A7047" w:rsidP="00F9325C">
            <w:r>
              <w:t>[</w:t>
            </w:r>
            <w:r w:rsidRPr="00B91501">
              <w:t>role</w:t>
            </w:r>
            <w:r>
              <w:t>] : int</w:t>
            </w:r>
          </w:p>
        </w:tc>
        <w:tc>
          <w:tcPr>
            <w:tcW w:w="1822" w:type="pct"/>
          </w:tcPr>
          <w:p w:rsidR="004A7047" w:rsidRPr="005F6D84" w:rsidRDefault="004A7047" w:rsidP="00F9325C">
            <w:r>
              <w:lastRenderedPageBreak/>
              <w:t xml:space="preserve">Upravuje konkrétny záznam v tabuľke </w:t>
            </w:r>
            <w:r>
              <w:rPr>
                <w:u w:val="single"/>
              </w:rPr>
              <w:t>users</w:t>
            </w:r>
            <w:r>
              <w:t xml:space="preserve">, na ktorého identifikovanie slúži </w:t>
            </w:r>
            <w:r>
              <w:rPr>
                <w:i/>
              </w:rPr>
              <w:t>user_id</w:t>
            </w:r>
            <w:r>
              <w:t xml:space="preserve">. Ak je vyplnéná položka </w:t>
            </w:r>
            <w:r>
              <w:rPr>
                <w:i/>
              </w:rPr>
              <w:t>password.</w:t>
            </w:r>
            <w:r>
              <w:t xml:space="preserve"> Tak je táto zmena zaznamenaná do databázy. V inom prípade keď sú menené ostatné </w:t>
            </w:r>
            <w:r>
              <w:lastRenderedPageBreak/>
              <w:t xml:space="preserve">položky tak nieje potrebné vypĺňať aj položku </w:t>
            </w:r>
            <w:r>
              <w:rPr>
                <w:i/>
              </w:rPr>
              <w:t>password</w:t>
            </w:r>
            <w:r>
              <w:t>. Tá slúži len na zmenu hesla.</w:t>
            </w:r>
          </w:p>
        </w:tc>
      </w:tr>
    </w:tbl>
    <w:p w:rsidR="004A7047" w:rsidRDefault="004A7047" w:rsidP="004A7047">
      <w:pPr>
        <w:pStyle w:val="Nadpis3"/>
      </w:pPr>
    </w:p>
    <w:p w:rsidR="004A7047" w:rsidRDefault="004A7047" w:rsidP="00630D8B">
      <w:pPr>
        <w:pStyle w:val="Nadpis4"/>
      </w:pPr>
      <w:bookmarkStart w:id="211" w:name="_Toc348276138"/>
      <w:r w:rsidRPr="006A4FB4">
        <w:t>Deleter</w:t>
      </w:r>
      <w:bookmarkEnd w:id="211"/>
    </w:p>
    <w:p w:rsidR="004A7047" w:rsidRPr="002921F9" w:rsidRDefault="004A7047" w:rsidP="004A7047">
      <w:r>
        <w:t>Tieto funkcie majú za úlohu zmazať údaje z databázy. Väčšinou sa problém zmazania týka nejednej tabuľky, nakoľko existujú medzi tabuľkami isté závislosti. Ku každej z nasledujúcich funkcií je v stĺpci „popis“ definovaný postup, akým spôsobom prebieha mazanie daného záznamu a ktorých ďalších tabuliek sa to týka.</w:t>
      </w:r>
    </w:p>
    <w:tbl>
      <w:tblPr>
        <w:tblStyle w:val="Mkatabulky"/>
        <w:tblW w:w="5000" w:type="pct"/>
        <w:tblLook w:val="04A0" w:firstRow="1" w:lastRow="0" w:firstColumn="1" w:lastColumn="0" w:noHBand="0" w:noVBand="1"/>
      </w:tblPr>
      <w:tblGrid>
        <w:gridCol w:w="4536"/>
        <w:gridCol w:w="4502"/>
        <w:gridCol w:w="5182"/>
      </w:tblGrid>
      <w:tr w:rsidR="004A7047" w:rsidTr="00F9325C">
        <w:tc>
          <w:tcPr>
            <w:tcW w:w="1595" w:type="pct"/>
          </w:tcPr>
          <w:p w:rsidR="004A7047" w:rsidRPr="006A4FB4" w:rsidRDefault="004A7047" w:rsidP="00F9325C">
            <w:r w:rsidRPr="006A4FB4">
              <w:t>Názov funkcie</w:t>
            </w:r>
          </w:p>
        </w:tc>
        <w:tc>
          <w:tcPr>
            <w:tcW w:w="1583" w:type="pct"/>
          </w:tcPr>
          <w:p w:rsidR="004A7047" w:rsidRPr="006A4FB4" w:rsidRDefault="004A7047" w:rsidP="00F9325C">
            <w:r w:rsidRPr="006A4FB4">
              <w:t>Vstupy</w:t>
            </w:r>
          </w:p>
        </w:tc>
        <w:tc>
          <w:tcPr>
            <w:tcW w:w="1822" w:type="pct"/>
          </w:tcPr>
          <w:p w:rsidR="004A7047" w:rsidRPr="006A4FB4" w:rsidRDefault="004A7047" w:rsidP="00F9325C">
            <w:r w:rsidRPr="006A4FB4">
              <w:t>Popis</w:t>
            </w:r>
          </w:p>
        </w:tc>
      </w:tr>
      <w:tr w:rsidR="004A7047" w:rsidTr="00F9325C">
        <w:tc>
          <w:tcPr>
            <w:tcW w:w="1595" w:type="pct"/>
          </w:tcPr>
          <w:p w:rsidR="004A7047" w:rsidRPr="006A4FB4" w:rsidRDefault="004A7047" w:rsidP="00F9325C">
            <w:r>
              <w:t>remove_degree</w:t>
            </w:r>
            <w:r>
              <w:rPr>
                <w:lang w:val="en-US"/>
              </w:rPr>
              <w:t>(degree_id)</w:t>
            </w:r>
          </w:p>
        </w:tc>
        <w:tc>
          <w:tcPr>
            <w:tcW w:w="1583" w:type="pct"/>
          </w:tcPr>
          <w:p w:rsidR="004A7047" w:rsidRPr="006A4FB4" w:rsidRDefault="004A7047" w:rsidP="00F9325C">
            <w:r>
              <w:t>degree_id : int</w:t>
            </w:r>
          </w:p>
        </w:tc>
        <w:tc>
          <w:tcPr>
            <w:tcW w:w="1822" w:type="pct"/>
          </w:tcPr>
          <w:p w:rsidR="004A7047" w:rsidRPr="006A4FB4" w:rsidRDefault="004A7047" w:rsidP="00F9325C">
            <w:r>
              <w:t xml:space="preserve">zmaže záznam z tabuľky </w:t>
            </w:r>
            <w:r w:rsidRPr="00FB3C9B">
              <w:rPr>
                <w:i/>
              </w:rPr>
              <w:t>degrees</w:t>
            </w:r>
            <w:r>
              <w:t xml:space="preserve">, okrem toho nastaví všetkým príslušným záznamom v tabuľke </w:t>
            </w:r>
            <w:r w:rsidRPr="00FB3C9B">
              <w:rPr>
                <w:i/>
              </w:rPr>
              <w:t>users</w:t>
            </w:r>
            <w:r>
              <w:t xml:space="preserve"> </w:t>
            </w:r>
            <w:r w:rsidRPr="00FB3C9B">
              <w:rPr>
                <w:b/>
              </w:rPr>
              <w:t>null</w:t>
            </w:r>
          </w:p>
        </w:tc>
      </w:tr>
      <w:tr w:rsidR="004A7047" w:rsidTr="00F9325C">
        <w:tc>
          <w:tcPr>
            <w:tcW w:w="1595" w:type="pct"/>
          </w:tcPr>
          <w:p w:rsidR="004A7047" w:rsidRDefault="004A7047" w:rsidP="00F9325C">
            <w:r>
              <w:t>remove_email_type</w:t>
            </w:r>
            <w:r w:rsidRPr="006A4FB4">
              <w:t>(</w:t>
            </w:r>
            <w:r>
              <w:t>e_type_id</w:t>
            </w:r>
            <w:r w:rsidRPr="006A4FB4">
              <w:t>)</w:t>
            </w:r>
          </w:p>
        </w:tc>
        <w:tc>
          <w:tcPr>
            <w:tcW w:w="1583" w:type="pct"/>
          </w:tcPr>
          <w:p w:rsidR="004A7047" w:rsidRPr="006A4FB4" w:rsidRDefault="004A7047" w:rsidP="00F9325C">
            <w:r>
              <w:t>e_type_id : int</w:t>
            </w:r>
          </w:p>
        </w:tc>
        <w:tc>
          <w:tcPr>
            <w:tcW w:w="1822" w:type="pct"/>
          </w:tcPr>
          <w:p w:rsidR="004A7047" w:rsidRPr="006A4FB4" w:rsidRDefault="004A7047" w:rsidP="00F9325C">
            <w:r>
              <w:t xml:space="preserve">zmaže záznam z tabuľky </w:t>
            </w:r>
            <w:r>
              <w:rPr>
                <w:i/>
              </w:rPr>
              <w:t>email_types</w:t>
            </w:r>
            <w:r>
              <w:t xml:space="preserve">, okrem toho nastaví všetkým príslušným záznamom v tabuľke </w:t>
            </w:r>
            <w:r>
              <w:rPr>
                <w:i/>
              </w:rPr>
              <w:t>user_email_evidence</w:t>
            </w:r>
            <w:r>
              <w:t xml:space="preserve"> </w:t>
            </w:r>
            <w:r w:rsidRPr="00FB3C9B">
              <w:rPr>
                <w:b/>
              </w:rPr>
              <w:t>null</w:t>
            </w:r>
          </w:p>
        </w:tc>
      </w:tr>
      <w:tr w:rsidR="004A7047" w:rsidTr="00F9325C">
        <w:tc>
          <w:tcPr>
            <w:tcW w:w="1595" w:type="pct"/>
          </w:tcPr>
          <w:p w:rsidR="004A7047" w:rsidRPr="000A074F" w:rsidRDefault="004A7047" w:rsidP="00F9325C">
            <w:pPr>
              <w:rPr>
                <w:lang w:val="en-US"/>
              </w:rPr>
            </w:pPr>
            <w:r>
              <w:rPr>
                <w:lang w:val="en-US"/>
              </w:rPr>
              <w:t>remove_event(ev_id)</w:t>
            </w:r>
          </w:p>
        </w:tc>
        <w:tc>
          <w:tcPr>
            <w:tcW w:w="1583" w:type="pct"/>
          </w:tcPr>
          <w:p w:rsidR="004A7047" w:rsidRDefault="004A7047" w:rsidP="00F9325C">
            <w:r>
              <w:t>ev_id : int</w:t>
            </w:r>
          </w:p>
        </w:tc>
        <w:tc>
          <w:tcPr>
            <w:tcW w:w="1822" w:type="pct"/>
          </w:tcPr>
          <w:p w:rsidR="004A7047" w:rsidRDefault="004A7047" w:rsidP="00F9325C">
            <w:r>
              <w:t xml:space="preserve">zmaže záznam z tabuľky </w:t>
            </w:r>
            <w:r>
              <w:rPr>
                <w:i/>
              </w:rPr>
              <w:t>events</w:t>
            </w:r>
          </w:p>
        </w:tc>
      </w:tr>
      <w:tr w:rsidR="004A7047" w:rsidTr="00F9325C">
        <w:tc>
          <w:tcPr>
            <w:tcW w:w="1595" w:type="pct"/>
          </w:tcPr>
          <w:p w:rsidR="004A7047" w:rsidRDefault="004A7047" w:rsidP="00F9325C">
            <w:pPr>
              <w:rPr>
                <w:lang w:val="en-US"/>
              </w:rPr>
            </w:pPr>
            <w:r>
              <w:t>remove_event_category</w:t>
            </w:r>
            <w:r>
              <w:rPr>
                <w:lang w:val="en-US"/>
              </w:rPr>
              <w:t>(ev_cat_id)</w:t>
            </w:r>
          </w:p>
        </w:tc>
        <w:tc>
          <w:tcPr>
            <w:tcW w:w="1583" w:type="pct"/>
          </w:tcPr>
          <w:p w:rsidR="004A7047" w:rsidRDefault="004A7047" w:rsidP="00F9325C">
            <w:r>
              <w:t>ev_cat_id : int</w:t>
            </w:r>
          </w:p>
        </w:tc>
        <w:tc>
          <w:tcPr>
            <w:tcW w:w="1822" w:type="pct"/>
          </w:tcPr>
          <w:p w:rsidR="004A7047" w:rsidRDefault="004A7047" w:rsidP="00F9325C">
            <w:r>
              <w:t xml:space="preserve">zmaže záznam z tabuľky </w:t>
            </w:r>
            <w:r>
              <w:rPr>
                <w:i/>
              </w:rPr>
              <w:t>event_categories</w:t>
            </w:r>
            <w:r>
              <w:t xml:space="preserve">, okrem toho nastaví všetkým príslušným záznamom v tabuľke </w:t>
            </w:r>
            <w:r>
              <w:rPr>
                <w:i/>
              </w:rPr>
              <w:t>events</w:t>
            </w:r>
            <w:r w:rsidRPr="00FB3C9B">
              <w:rPr>
                <w:b/>
              </w:rPr>
              <w:t xml:space="preserve"> null</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excursion(ex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ex_id : int</w:t>
            </w:r>
          </w:p>
        </w:tc>
        <w:tc>
          <w:tcPr>
            <w:tcW w:w="1822" w:type="pct"/>
          </w:tcPr>
          <w:p w:rsidR="004A7047" w:rsidRPr="00E143F2" w:rsidRDefault="004A7047" w:rsidP="00F9325C">
            <w:pPr>
              <w:rPr>
                <w:color w:val="A6A6A6" w:themeColor="background1" w:themeShade="A6"/>
                <w:lang w:val="en-US"/>
              </w:rPr>
            </w:pPr>
            <w:r w:rsidRPr="00E143F2">
              <w:rPr>
                <w:color w:val="A6A6A6" w:themeColor="background1" w:themeShade="A6"/>
              </w:rPr>
              <w:t xml:space="preserve">zmaže záznam z tabuľky </w:t>
            </w:r>
            <w:r w:rsidRPr="00E143F2">
              <w:rPr>
                <w:i/>
                <w:color w:val="A6A6A6" w:themeColor="background1" w:themeShade="A6"/>
              </w:rPr>
              <w:t>excursions</w:t>
            </w:r>
            <w:r w:rsidRPr="00E143F2">
              <w:rPr>
                <w:color w:val="A6A6A6" w:themeColor="background1" w:themeShade="A6"/>
              </w:rPr>
              <w:t xml:space="preserve">, okrem toho zmaže všetky príslušné záznamy z tabuľky </w:t>
            </w:r>
            <w:r w:rsidRPr="00E143F2">
              <w:rPr>
                <w:i/>
                <w:color w:val="A6A6A6" w:themeColor="background1" w:themeShade="A6"/>
              </w:rPr>
              <w:t>excursion_events</w:t>
            </w:r>
            <w:r w:rsidRPr="00E143F2">
              <w:rPr>
                <w:color w:val="A6A6A6" w:themeColor="background1" w:themeShade="A6"/>
              </w:rPr>
              <w:t xml:space="preserve">, čím spustí rád ďalších operácií (viď funkciu </w:t>
            </w:r>
            <w:r w:rsidRPr="00E143F2">
              <w:rPr>
                <w:i/>
                <w:color w:val="A6A6A6" w:themeColor="background1" w:themeShade="A6"/>
              </w:rPr>
              <w:t>remove_excursion_event</w:t>
            </w:r>
            <w:r w:rsidRPr="00E143F2">
              <w:rPr>
                <w:color w:val="A6A6A6" w:themeColor="background1" w:themeShade="A6"/>
                <w:lang w:val="en-US"/>
              </w:rPr>
              <w:t>)</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excursion_event(ex_ev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ex_ev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zmaže záznam z tabuľky </w:t>
            </w:r>
            <w:r w:rsidRPr="00E143F2">
              <w:rPr>
                <w:i/>
                <w:color w:val="A6A6A6" w:themeColor="background1" w:themeShade="A6"/>
              </w:rPr>
              <w:t>excursion_events</w:t>
            </w:r>
            <w:r w:rsidRPr="00E143F2">
              <w:rPr>
                <w:color w:val="A6A6A6" w:themeColor="background1" w:themeShade="A6"/>
              </w:rPr>
              <w:t xml:space="preserve">, okrem toho </w:t>
            </w:r>
            <w:r w:rsidRPr="00E143F2">
              <w:rPr>
                <w:color w:val="A6A6A6" w:themeColor="background1" w:themeShade="A6"/>
              </w:rPr>
              <w:lastRenderedPageBreak/>
              <w:t xml:space="preserve">zmaže všetky príslušné záznamy z tabuľky </w:t>
            </w:r>
            <w:r w:rsidRPr="00E143F2">
              <w:rPr>
                <w:i/>
                <w:color w:val="A6A6A6" w:themeColor="background1" w:themeShade="A6"/>
              </w:rPr>
              <w:t>excursion_times</w:t>
            </w:r>
            <w:r w:rsidRPr="00E143F2">
              <w:rPr>
                <w:color w:val="A6A6A6" w:themeColor="background1" w:themeShade="A6"/>
              </w:rPr>
              <w:t xml:space="preserve"> a </w:t>
            </w:r>
            <w:r w:rsidRPr="00E143F2">
              <w:rPr>
                <w:i/>
                <w:color w:val="A6A6A6" w:themeColor="background1" w:themeShade="A6"/>
              </w:rPr>
              <w:t>booked_excurions</w:t>
            </w:r>
            <w:r w:rsidRPr="00E143F2">
              <w:rPr>
                <w:color w:val="A6A6A6" w:themeColor="background1" w:themeShade="A6"/>
              </w:rPr>
              <w:t>.</w:t>
            </w:r>
          </w:p>
        </w:tc>
      </w:tr>
      <w:tr w:rsidR="004A7047" w:rsidRPr="00E143F2" w:rsidTr="00F9325C">
        <w:tc>
          <w:tcPr>
            <w:tcW w:w="1595" w:type="pct"/>
          </w:tcPr>
          <w:p w:rsidR="004A7047" w:rsidRPr="00E143F2" w:rsidRDefault="004A7047" w:rsidP="00F9325C">
            <w:pPr>
              <w:rPr>
                <w:color w:val="A6A6A6" w:themeColor="background1" w:themeShade="A6"/>
                <w:lang w:val="en-US"/>
              </w:rPr>
            </w:pPr>
            <w:r w:rsidRPr="00E143F2">
              <w:rPr>
                <w:color w:val="A6A6A6" w:themeColor="background1" w:themeShade="A6"/>
              </w:rPr>
              <w:lastRenderedPageBreak/>
              <w:t>remove_excursion_event_book(ex_ev_book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ex_ev_book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zmaže záznam z tabuľky </w:t>
            </w:r>
            <w:r w:rsidRPr="00E143F2">
              <w:rPr>
                <w:i/>
                <w:color w:val="A6A6A6" w:themeColor="background1" w:themeShade="A6"/>
              </w:rPr>
              <w:t>booked_excursions</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excursion_event_lecturer</w:t>
            </w:r>
            <w:r w:rsidRPr="00E143F2">
              <w:rPr>
                <w:color w:val="A6A6A6" w:themeColor="background1" w:themeShade="A6"/>
                <w:lang w:val="en-US"/>
              </w:rPr>
              <w:t>(ex_ev_id, user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ex_ev_id: int</w:t>
            </w:r>
          </w:p>
          <w:p w:rsidR="004A7047" w:rsidRPr="00E143F2" w:rsidRDefault="004A7047" w:rsidP="00F9325C">
            <w:pPr>
              <w:rPr>
                <w:color w:val="A6A6A6" w:themeColor="background1" w:themeShade="A6"/>
              </w:rPr>
            </w:pPr>
            <w:r w:rsidRPr="00E143F2">
              <w:rPr>
                <w:color w:val="A6A6A6" w:themeColor="background1" w:themeShade="A6"/>
              </w:rPr>
              <w:t>user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zmaže všetky vyhovujúce záznamy z tabuľky </w:t>
            </w:r>
            <w:r w:rsidRPr="00E143F2">
              <w:rPr>
                <w:i/>
                <w:color w:val="A6A6A6" w:themeColor="background1" w:themeShade="A6"/>
              </w:rPr>
              <w:t>excursion_times</w:t>
            </w:r>
            <w:r w:rsidRPr="00E143F2">
              <w:rPr>
                <w:color w:val="A6A6A6" w:themeColor="background1" w:themeShade="A6"/>
              </w:rPr>
              <w:t>, hodnoty oboch vstupných parametrov sa musia rovnať hodnotám príslušných stĺpcov, iba v tom prípade bude záznam vymazaný.</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excursion_event_visitor(ex_ev_vi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ex_ev_book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to isté ako </w:t>
            </w:r>
            <w:r w:rsidRPr="00E143F2">
              <w:rPr>
                <w:i/>
                <w:color w:val="A6A6A6" w:themeColor="background1" w:themeShade="A6"/>
              </w:rPr>
              <w:t>remove_excursion_event_book</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expired_users()</w:t>
            </w:r>
          </w:p>
        </w:tc>
        <w:tc>
          <w:tcPr>
            <w:tcW w:w="1583" w:type="pct"/>
          </w:tcPr>
          <w:p w:rsidR="004A7047" w:rsidRPr="00E143F2" w:rsidRDefault="004A7047" w:rsidP="00F9325C">
            <w:pPr>
              <w:rPr>
                <w:color w:val="A6A6A6" w:themeColor="background1" w:themeShade="A6"/>
              </w:rPr>
            </w:pP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MY_model</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lecturer_time(lec_time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lec_time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zmaže záznam z tabuľky </w:t>
            </w:r>
            <w:r w:rsidRPr="00E143F2">
              <w:rPr>
                <w:i/>
                <w:color w:val="A6A6A6" w:themeColor="background1" w:themeShade="A6"/>
              </w:rPr>
              <w:t>excursion_times</w:t>
            </w:r>
          </w:p>
        </w:tc>
      </w:tr>
      <w:tr w:rsidR="004A7047" w:rsidTr="00F9325C">
        <w:tc>
          <w:tcPr>
            <w:tcW w:w="1595" w:type="pct"/>
          </w:tcPr>
          <w:p w:rsidR="004A7047" w:rsidRDefault="004A7047" w:rsidP="00F9325C">
            <w:r>
              <w:t>remove_payments</w:t>
            </w:r>
            <w:r>
              <w:rPr>
                <w:lang w:val="en-US"/>
              </w:rPr>
              <w:t>(payment_id)</w:t>
            </w:r>
          </w:p>
        </w:tc>
        <w:tc>
          <w:tcPr>
            <w:tcW w:w="1583" w:type="pct"/>
          </w:tcPr>
          <w:p w:rsidR="004A7047" w:rsidRDefault="004A7047" w:rsidP="00F9325C">
            <w:r>
              <w:t>payment_id : int</w:t>
            </w:r>
          </w:p>
        </w:tc>
        <w:tc>
          <w:tcPr>
            <w:tcW w:w="1822" w:type="pct"/>
          </w:tcPr>
          <w:p w:rsidR="004A7047" w:rsidRPr="00173020" w:rsidRDefault="004A7047" w:rsidP="00F9325C">
            <w:r>
              <w:t xml:space="preserve">zmaže záznam z tabuľky </w:t>
            </w:r>
            <w:r>
              <w:rPr>
                <w:i/>
              </w:rPr>
              <w:t>payments</w:t>
            </w:r>
            <w:r>
              <w:t xml:space="preserve">, ak existujú k nej záznamy vo </w:t>
            </w:r>
            <w:r w:rsidRPr="00EA0E9C">
              <w:rPr>
                <w:i/>
              </w:rPr>
              <w:t>fin_redistribution</w:t>
            </w:r>
            <w:r>
              <w:t>, treba zmazať aj tie.</w:t>
            </w:r>
          </w:p>
        </w:tc>
      </w:tr>
      <w:tr w:rsidR="004A7047" w:rsidTr="00F9325C">
        <w:tc>
          <w:tcPr>
            <w:tcW w:w="1595" w:type="pct"/>
          </w:tcPr>
          <w:p w:rsidR="004A7047" w:rsidRDefault="004A7047" w:rsidP="00F9325C">
            <w:r>
              <w:t>remove_post(post_id)</w:t>
            </w:r>
          </w:p>
        </w:tc>
        <w:tc>
          <w:tcPr>
            <w:tcW w:w="1583" w:type="pct"/>
          </w:tcPr>
          <w:p w:rsidR="004A7047" w:rsidRDefault="004A7047" w:rsidP="00F9325C">
            <w:r>
              <w:rPr>
                <w:lang w:val="en-US"/>
              </w:rPr>
              <w:t>post_id : int</w:t>
            </w:r>
          </w:p>
        </w:tc>
        <w:tc>
          <w:tcPr>
            <w:tcW w:w="1822" w:type="pct"/>
          </w:tcPr>
          <w:p w:rsidR="004A7047" w:rsidRDefault="004A7047" w:rsidP="00F9325C">
            <w:r>
              <w:t xml:space="preserve">zmaže záznam z tabuľky </w:t>
            </w:r>
            <w:r>
              <w:rPr>
                <w:i/>
              </w:rPr>
              <w:t>posts</w:t>
            </w:r>
            <w:r>
              <w:t xml:space="preserve">, okrem toho zmaže všetky príslušné záznamy z tabuľky </w:t>
            </w:r>
            <w:r>
              <w:rPr>
                <w:i/>
              </w:rPr>
              <w:t>post_modifiers</w:t>
            </w:r>
            <w:r>
              <w:t>.</w:t>
            </w:r>
          </w:p>
        </w:tc>
      </w:tr>
      <w:tr w:rsidR="004A7047" w:rsidTr="00F9325C">
        <w:tc>
          <w:tcPr>
            <w:tcW w:w="1595" w:type="pct"/>
          </w:tcPr>
          <w:p w:rsidR="004A7047" w:rsidRDefault="004A7047" w:rsidP="00F9325C">
            <w:r>
              <w:t>remove_project(pr_id)</w:t>
            </w:r>
          </w:p>
        </w:tc>
        <w:tc>
          <w:tcPr>
            <w:tcW w:w="1583" w:type="pct"/>
          </w:tcPr>
          <w:p w:rsidR="004A7047" w:rsidRDefault="004A7047" w:rsidP="00F9325C">
            <w:r>
              <w:t>pr_id : int</w:t>
            </w:r>
          </w:p>
        </w:tc>
        <w:tc>
          <w:tcPr>
            <w:tcW w:w="1822" w:type="pct"/>
          </w:tcPr>
          <w:p w:rsidR="004A7047" w:rsidRDefault="004A7047" w:rsidP="00F9325C">
            <w:r>
              <w:t xml:space="preserve">zmaže záznam z tabuľky </w:t>
            </w:r>
            <w:r>
              <w:rPr>
                <w:i/>
              </w:rPr>
              <w:t>projects</w:t>
            </w:r>
            <w:r>
              <w:t xml:space="preserve">, okrem toho zmaže všetky príslušné záznamy z tabuľky </w:t>
            </w:r>
            <w:r>
              <w:rPr>
                <w:i/>
              </w:rPr>
              <w:t>project_items</w:t>
            </w:r>
            <w:r>
              <w:t>.</w:t>
            </w:r>
          </w:p>
        </w:tc>
      </w:tr>
      <w:tr w:rsidR="004A7047" w:rsidTr="00F9325C">
        <w:tc>
          <w:tcPr>
            <w:tcW w:w="1595" w:type="pct"/>
          </w:tcPr>
          <w:p w:rsidR="004A7047" w:rsidRDefault="004A7047" w:rsidP="00F9325C">
            <w:r>
              <w:t>remove_project_category(pr_cat_id)</w:t>
            </w:r>
          </w:p>
        </w:tc>
        <w:tc>
          <w:tcPr>
            <w:tcW w:w="1583" w:type="pct"/>
          </w:tcPr>
          <w:p w:rsidR="004A7047" w:rsidRDefault="004A7047" w:rsidP="00F9325C">
            <w:r>
              <w:t>pr_cat_id : int</w:t>
            </w:r>
          </w:p>
        </w:tc>
        <w:tc>
          <w:tcPr>
            <w:tcW w:w="1822" w:type="pct"/>
          </w:tcPr>
          <w:p w:rsidR="004A7047" w:rsidRDefault="004A7047" w:rsidP="00F9325C">
            <w:r>
              <w:t xml:space="preserve">zmaže záznam z tabuľky </w:t>
            </w:r>
            <w:r>
              <w:rPr>
                <w:i/>
              </w:rPr>
              <w:t>project_categories</w:t>
            </w:r>
            <w:r>
              <w:t xml:space="preserve">, okrem toho nastaví všetkým príslušným záznamom v tabuľke </w:t>
            </w:r>
            <w:r>
              <w:rPr>
                <w:i/>
              </w:rPr>
              <w:t>projects</w:t>
            </w:r>
            <w:r>
              <w:t xml:space="preserve"> </w:t>
            </w:r>
            <w:r w:rsidRPr="00FB3C9B">
              <w:rPr>
                <w:b/>
              </w:rPr>
              <w:t>null</w:t>
            </w:r>
          </w:p>
        </w:tc>
      </w:tr>
      <w:tr w:rsidR="004A7047" w:rsidTr="00F9325C">
        <w:tc>
          <w:tcPr>
            <w:tcW w:w="1595" w:type="pct"/>
          </w:tcPr>
          <w:p w:rsidR="004A7047" w:rsidRDefault="004A7047" w:rsidP="00F9325C">
            <w:r>
              <w:t>remove_project_item(pr_item_id)</w:t>
            </w:r>
          </w:p>
        </w:tc>
        <w:tc>
          <w:tcPr>
            <w:tcW w:w="1583" w:type="pct"/>
          </w:tcPr>
          <w:p w:rsidR="004A7047" w:rsidRDefault="004A7047" w:rsidP="00F9325C">
            <w:r>
              <w:t>pr_item_id : int</w:t>
            </w:r>
          </w:p>
        </w:tc>
        <w:tc>
          <w:tcPr>
            <w:tcW w:w="1822" w:type="pct"/>
          </w:tcPr>
          <w:p w:rsidR="004A7047" w:rsidRDefault="004A7047" w:rsidP="00F9325C">
            <w:r>
              <w:t xml:space="preserve">zmaže záznam z tabuľky </w:t>
            </w:r>
            <w:r>
              <w:rPr>
                <w:i/>
              </w:rPr>
              <w:t>project_items</w:t>
            </w:r>
          </w:p>
        </w:tc>
      </w:tr>
      <w:tr w:rsidR="004A7047" w:rsidTr="00F9325C">
        <w:tc>
          <w:tcPr>
            <w:tcW w:w="1595" w:type="pct"/>
          </w:tcPr>
          <w:p w:rsidR="004A7047" w:rsidRDefault="004A7047" w:rsidP="00F9325C">
            <w:r>
              <w:t>remove_study_program(study_pr_id)</w:t>
            </w:r>
          </w:p>
        </w:tc>
        <w:tc>
          <w:tcPr>
            <w:tcW w:w="1583" w:type="pct"/>
          </w:tcPr>
          <w:p w:rsidR="004A7047" w:rsidRDefault="004A7047" w:rsidP="00F9325C">
            <w:r>
              <w:t>study_pr_id : int</w:t>
            </w:r>
          </w:p>
        </w:tc>
        <w:tc>
          <w:tcPr>
            <w:tcW w:w="1822" w:type="pct"/>
          </w:tcPr>
          <w:p w:rsidR="004A7047" w:rsidRDefault="004A7047" w:rsidP="00F9325C">
            <w:r>
              <w:t xml:space="preserve">zmaže záznam z tabuľky </w:t>
            </w:r>
            <w:r>
              <w:rPr>
                <w:i/>
              </w:rPr>
              <w:t>study_programs</w:t>
            </w:r>
            <w:r>
              <w:t xml:space="preserve">, okrem toho nastaví všetkým príslušným záznamom v tabuľke </w:t>
            </w:r>
            <w:r w:rsidRPr="00FB3C9B">
              <w:rPr>
                <w:i/>
              </w:rPr>
              <w:t>users</w:t>
            </w:r>
            <w:r>
              <w:t xml:space="preserve"> </w:t>
            </w:r>
            <w:r w:rsidRPr="00FB3C9B">
              <w:rPr>
                <w:b/>
              </w:rPr>
              <w:t>null</w:t>
            </w:r>
          </w:p>
        </w:tc>
      </w:tr>
      <w:tr w:rsidR="004A7047" w:rsidTr="00F9325C">
        <w:tc>
          <w:tcPr>
            <w:tcW w:w="1595" w:type="pct"/>
          </w:tcPr>
          <w:p w:rsidR="004A7047" w:rsidRDefault="004A7047" w:rsidP="00F9325C">
            <w:r>
              <w:t>remove_user(user_id)</w:t>
            </w:r>
          </w:p>
        </w:tc>
        <w:tc>
          <w:tcPr>
            <w:tcW w:w="1583" w:type="pct"/>
          </w:tcPr>
          <w:p w:rsidR="004A7047" w:rsidRDefault="004A7047" w:rsidP="00F9325C">
            <w:r>
              <w:t>user_id : int</w:t>
            </w:r>
          </w:p>
        </w:tc>
        <w:tc>
          <w:tcPr>
            <w:tcW w:w="1822" w:type="pct"/>
          </w:tcPr>
          <w:p w:rsidR="004A7047" w:rsidRPr="002A0362" w:rsidRDefault="004A7047" w:rsidP="00F9325C">
            <w:r>
              <w:t xml:space="preserve">zmaže záznam z tabuľky </w:t>
            </w:r>
            <w:r>
              <w:rPr>
                <w:i/>
              </w:rPr>
              <w:t>users</w:t>
            </w:r>
            <w:r>
              <w:t xml:space="preserve">, okrem toho zmaže všetky príslušné záznamy z tabuľky </w:t>
            </w:r>
            <w:r w:rsidRPr="00C54922">
              <w:rPr>
                <w:i/>
              </w:rPr>
              <w:t>payments</w:t>
            </w:r>
            <w:r>
              <w:t xml:space="preserve">, </w:t>
            </w:r>
            <w:r w:rsidRPr="00C54922">
              <w:rPr>
                <w:i/>
              </w:rPr>
              <w:t>user_email_evidence</w:t>
            </w:r>
            <w:r>
              <w:t xml:space="preserve">, </w:t>
            </w:r>
            <w:r w:rsidRPr="007D2599">
              <w:rPr>
                <w:i/>
                <w:color w:val="A6A6A6" w:themeColor="background1" w:themeShade="A6"/>
              </w:rPr>
              <w:t>excursion_times</w:t>
            </w:r>
            <w:r w:rsidRPr="007D2599">
              <w:rPr>
                <w:color w:val="A6A6A6" w:themeColor="background1" w:themeShade="A6"/>
              </w:rPr>
              <w:t xml:space="preserve">, </w:t>
            </w:r>
            <w:r w:rsidRPr="007D2599">
              <w:rPr>
                <w:i/>
                <w:color w:val="A6A6A6" w:themeColor="background1" w:themeShade="A6"/>
              </w:rPr>
              <w:t>booked_excursions</w:t>
            </w:r>
            <w:r>
              <w:t xml:space="preserve">. Nastaví hodnotu </w:t>
            </w:r>
            <w:r w:rsidRPr="001D02EC">
              <w:rPr>
                <w:b/>
              </w:rPr>
              <w:t>null</w:t>
            </w:r>
            <w:r>
              <w:t xml:space="preserve"> príslušným stĺpcom v tabuľkách </w:t>
            </w:r>
            <w:r w:rsidRPr="001D02EC">
              <w:rPr>
                <w:i/>
              </w:rPr>
              <w:t>post_modifiers</w:t>
            </w:r>
            <w:r>
              <w:t xml:space="preserve">, </w:t>
            </w:r>
            <w:r w:rsidRPr="002A0362">
              <w:rPr>
                <w:i/>
              </w:rPr>
              <w:t>posts (na stĺpci author_id)</w:t>
            </w:r>
            <w:r>
              <w:t xml:space="preserve">, </w:t>
            </w:r>
            <w:r w:rsidRPr="002A0362">
              <w:rPr>
                <w:i/>
              </w:rPr>
              <w:t>project_items</w:t>
            </w:r>
            <w:r>
              <w:t xml:space="preserve">, </w:t>
            </w:r>
            <w:r w:rsidRPr="002A0362">
              <w:rPr>
                <w:i/>
              </w:rPr>
              <w:t>projects</w:t>
            </w:r>
            <w:r>
              <w:t xml:space="preserve">, </w:t>
            </w:r>
            <w:r w:rsidRPr="002A0362">
              <w:rPr>
                <w:i/>
              </w:rPr>
              <w:t>events (na stĺpci author_id)</w:t>
            </w:r>
            <w:r>
              <w:t>.</w:t>
            </w:r>
          </w:p>
        </w:tc>
      </w:tr>
    </w:tbl>
    <w:p w:rsidR="004A7047" w:rsidRDefault="004A7047" w:rsidP="004A7047">
      <w:pPr>
        <w:sectPr w:rsidR="004A7047" w:rsidSect="00F9325C">
          <w:pgSz w:w="16838" w:h="11906" w:orient="landscape"/>
          <w:pgMar w:top="1417" w:right="1417" w:bottom="1417" w:left="1417" w:header="708" w:footer="708" w:gutter="0"/>
          <w:pgNumType w:start="0"/>
          <w:cols w:space="708"/>
          <w:titlePg/>
          <w:docGrid w:linePitch="360"/>
        </w:sectPr>
      </w:pPr>
      <w:r>
        <w:t>* Funkcie písané šedým písmom sú zahrnuté v návrhu ale neboli implementované.</w:t>
      </w:r>
    </w:p>
    <w:p w:rsidR="004A7047" w:rsidRDefault="004A7047" w:rsidP="00630D8B">
      <w:pPr>
        <w:pStyle w:val="Nadpis3"/>
      </w:pPr>
      <w:bookmarkStart w:id="212" w:name="_Toc348276139"/>
      <w:r w:rsidRPr="006A4FB4">
        <w:lastRenderedPageBreak/>
        <w:t>View</w:t>
      </w:r>
      <w:bookmarkEnd w:id="212"/>
    </w:p>
    <w:p w:rsidR="004A7047" w:rsidRDefault="004A7047" w:rsidP="004A7047">
      <w:r>
        <w:t>View sú podrobne definované v prílohe dokumentu. Je vytvorený grafický návrh jednotlivých stránok, ktorý má ilustrovať ich výzor. Tiež definuje komponenty formulárov. Tento grafický návrh však nezobrazuje presnú grafickú podobu stránky. Tá je ponechaná na programátora.</w:t>
      </w:r>
    </w:p>
    <w:p w:rsidR="004A7047" w:rsidRDefault="004A7047" w:rsidP="004A7047">
      <w:r>
        <w:t>V návrhu sa vyskytujú výpisy hlavičiek databázových funkcií použitých na jednotlivých views. Oranžovou farbou sú vypísane funkcie, ktoré vracajú dáta. Väčšinou je táto funkcia graficky umiestnená pri komponente, ktorý má využiť jej navrátený obsah. Červenou farbou sú funkcie, ktoré realizujú zápis, úpravu alebo mazanie dát z databázy. Tieto sú graficky umiestnene pri konkrétnych view, ktorých sa týkajú.</w:t>
      </w:r>
    </w:p>
    <w:p w:rsidR="004A7047" w:rsidRPr="00955B89" w:rsidRDefault="004A7047" w:rsidP="004A7047">
      <w:r>
        <w:t>Modrým podčiarknutým sú definované linky (odkazy) na controllery. Na výslednej stránke kliknutím na tieto linky sa spustí vykonávanie konkrétneho controllera.</w:t>
      </w:r>
    </w:p>
    <w:p w:rsidR="004A7047" w:rsidRDefault="004A7047" w:rsidP="00630D8B">
      <w:pPr>
        <w:pStyle w:val="Nadpis3"/>
      </w:pPr>
      <w:bookmarkStart w:id="213" w:name="_Toc348276140"/>
      <w:r w:rsidRPr="006A4FB4">
        <w:t>Controller</w:t>
      </w:r>
      <w:bookmarkEnd w:id="213"/>
    </w:p>
    <w:p w:rsidR="004A7047" w:rsidRDefault="004A7047" w:rsidP="004A7047">
      <w:r>
        <w:t>Tabuľka obsahuje zoznam controllerov a k nim príslušné modely a view ktoré používajú.</w:t>
      </w:r>
    </w:p>
    <w:p w:rsidR="004A7047" w:rsidRPr="00CD0C27" w:rsidRDefault="004A7047" w:rsidP="004A7047">
      <w:pPr>
        <w:rPr>
          <w:u w:val="single"/>
        </w:rPr>
      </w:pPr>
      <w:r w:rsidRPr="00CD0C27">
        <w:rPr>
          <w:u w:val="single"/>
        </w:rPr>
        <w:t>Nasledujúce URL adresy sú mapované nasledujúcim spôsobom:</w:t>
      </w:r>
    </w:p>
    <w:p w:rsidR="004A7047" w:rsidRDefault="004A7047" w:rsidP="004A7047">
      <w:pPr>
        <w:ind w:firstLine="709"/>
      </w:pPr>
      <w:r w:rsidRPr="00A650FA">
        <w:rPr>
          <w:color w:val="BFBFBF" w:themeColor="background1" w:themeShade="BF"/>
          <w:sz w:val="16"/>
          <w:szCs w:val="16"/>
        </w:rPr>
        <w:t>doména</w:t>
      </w:r>
      <w:r>
        <w:t>/&lt;názov_controllera&gt;/&lt;názov_metódy&gt;/&lt;param1&gt;/&lt;param2&gt;/...</w:t>
      </w:r>
    </w:p>
    <w:p w:rsidR="004A7047" w:rsidRPr="00A650FA" w:rsidRDefault="004A7047" w:rsidP="004A7047">
      <w:r>
        <w:t xml:space="preserve">pričom </w:t>
      </w:r>
      <w:r w:rsidRPr="00A650FA">
        <w:rPr>
          <w:i/>
        </w:rPr>
        <w:t>param1</w:t>
      </w:r>
      <w:r>
        <w:t xml:space="preserve"> a </w:t>
      </w:r>
      <w:r w:rsidRPr="00A650FA">
        <w:rPr>
          <w:i/>
        </w:rPr>
        <w:t>param2</w:t>
      </w:r>
      <w:r>
        <w:t xml:space="preserve"> nie sú povinné a môže ich byť ľubovoľne. Ich existencia závisí od metódy controllera, či ich vyžaduje alebo nie.</w:t>
      </w:r>
    </w:p>
    <w:p w:rsidR="004A7047" w:rsidRDefault="004A7047" w:rsidP="004A7047">
      <w:pPr>
        <w:rPr>
          <w:u w:val="single"/>
        </w:rPr>
      </w:pPr>
      <w:r w:rsidRPr="00CD0C27">
        <w:rPr>
          <w:u w:val="single"/>
        </w:rPr>
        <w:t>V</w:t>
      </w:r>
      <w:r>
        <w:rPr>
          <w:u w:val="single"/>
        </w:rPr>
        <w:t> </w:t>
      </w:r>
      <w:r w:rsidRPr="00CD0C27">
        <w:rPr>
          <w:u w:val="single"/>
        </w:rPr>
        <w:t>tabuľke sú použité nasledujúce notácie:</w:t>
      </w:r>
    </w:p>
    <w:p w:rsidR="004A7047" w:rsidRDefault="004A7047" w:rsidP="004A7047">
      <w:pPr>
        <w:pStyle w:val="Odstavecseseznamem"/>
        <w:numPr>
          <w:ilvl w:val="0"/>
          <w:numId w:val="8"/>
        </w:numPr>
      </w:pPr>
      <w:r w:rsidRPr="00CD0C27">
        <w:t>&lt;id&gt;</w:t>
      </w:r>
      <w:r>
        <w:tab/>
        <w:t xml:space="preserve">- v špicatých zátvorkách je označený premenlivý parameter, ktorý v adrese </w:t>
      </w:r>
      <w:r w:rsidRPr="00CD0C27">
        <w:rPr>
          <w:b/>
        </w:rPr>
        <w:t>musí</w:t>
      </w:r>
      <w:r>
        <w:t xml:space="preserve"> byť</w:t>
      </w:r>
    </w:p>
    <w:p w:rsidR="004A7047" w:rsidRPr="00CD0C27" w:rsidRDefault="004A7047" w:rsidP="004A7047">
      <w:pPr>
        <w:pStyle w:val="Odstavecseseznamem"/>
        <w:numPr>
          <w:ilvl w:val="0"/>
          <w:numId w:val="8"/>
        </w:numPr>
      </w:pPr>
      <w:r>
        <w:t xml:space="preserve"> </w:t>
      </w:r>
      <w:r>
        <w:rPr>
          <w:lang w:val="en-US"/>
        </w:rPr>
        <w:t>{id}</w:t>
      </w:r>
      <w:r>
        <w:rPr>
          <w:lang w:val="en-US"/>
        </w:rPr>
        <w:tab/>
        <w:t xml:space="preserve">- </w:t>
      </w:r>
      <w:r>
        <w:t xml:space="preserve">v množinových zátvorkách je označený voliteľný parameter, ktorý v adrese </w:t>
      </w:r>
      <w:r w:rsidRPr="00CD0C27">
        <w:rPr>
          <w:b/>
        </w:rPr>
        <w:t>môže</w:t>
      </w:r>
      <w:r>
        <w:t xml:space="preserve">, ale </w:t>
      </w:r>
      <w:r w:rsidRPr="00CD0C27">
        <w:rPr>
          <w:b/>
        </w:rPr>
        <w:t>nemusí</w:t>
      </w:r>
      <w:r>
        <w:t xml:space="preserve"> byť</w:t>
      </w:r>
    </w:p>
    <w:tbl>
      <w:tblPr>
        <w:tblStyle w:val="Mkatabulky"/>
        <w:tblW w:w="0" w:type="auto"/>
        <w:tblLook w:val="04A0" w:firstRow="1" w:lastRow="0" w:firstColumn="1" w:lastColumn="0" w:noHBand="0" w:noVBand="1"/>
      </w:tblPr>
      <w:tblGrid>
        <w:gridCol w:w="3165"/>
        <w:gridCol w:w="3327"/>
        <w:gridCol w:w="2796"/>
      </w:tblGrid>
      <w:tr w:rsidR="004A7047" w:rsidRPr="007E4274" w:rsidTr="00F9325C">
        <w:tc>
          <w:tcPr>
            <w:tcW w:w="0" w:type="auto"/>
          </w:tcPr>
          <w:p w:rsidR="004A7047" w:rsidRPr="007E4274" w:rsidRDefault="004A7047" w:rsidP="00F9325C">
            <w:pPr>
              <w:rPr>
                <w:b/>
              </w:rPr>
            </w:pPr>
            <w:r w:rsidRPr="007E4274">
              <w:rPr>
                <w:b/>
              </w:rPr>
              <w:t>URL</w:t>
            </w:r>
          </w:p>
        </w:tc>
        <w:tc>
          <w:tcPr>
            <w:tcW w:w="0" w:type="auto"/>
          </w:tcPr>
          <w:p w:rsidR="004A7047" w:rsidRPr="007E4274" w:rsidRDefault="004A7047" w:rsidP="00F9325C">
            <w:pPr>
              <w:rPr>
                <w:b/>
              </w:rPr>
            </w:pPr>
            <w:r w:rsidRPr="007E4274">
              <w:rPr>
                <w:b/>
              </w:rPr>
              <w:t>Modely</w:t>
            </w:r>
          </w:p>
        </w:tc>
        <w:tc>
          <w:tcPr>
            <w:tcW w:w="0" w:type="auto"/>
          </w:tcPr>
          <w:p w:rsidR="004A7047" w:rsidRPr="007E4274" w:rsidRDefault="004A7047" w:rsidP="00F9325C">
            <w:pPr>
              <w:rPr>
                <w:b/>
              </w:rPr>
            </w:pPr>
            <w:r w:rsidRPr="007E4274">
              <w:rPr>
                <w:b/>
              </w:rPr>
              <w:t>View</w:t>
            </w:r>
          </w:p>
        </w:tc>
      </w:tr>
      <w:tr w:rsidR="004A7047" w:rsidRPr="00E143F2" w:rsidTr="00F9325C">
        <w:tc>
          <w:tcPr>
            <w:tcW w:w="0" w:type="auto"/>
          </w:tcPr>
          <w:p w:rsidR="004A7047" w:rsidRPr="00E143F2" w:rsidRDefault="004A7047" w:rsidP="00F9325C">
            <w:r>
              <w:t>/administration/index</w:t>
            </w:r>
          </w:p>
        </w:tc>
        <w:tc>
          <w:tcPr>
            <w:tcW w:w="0" w:type="auto"/>
          </w:tcPr>
          <w:p w:rsidR="004A7047" w:rsidRPr="00E143F2" w:rsidRDefault="004A7047" w:rsidP="00F9325C"/>
        </w:tc>
        <w:tc>
          <w:tcPr>
            <w:tcW w:w="0" w:type="auto"/>
          </w:tcPr>
          <w:p w:rsidR="004A7047" w:rsidRPr="00E143F2" w:rsidRDefault="004A7047" w:rsidP="00F9325C">
            <w:pPr>
              <w:rPr>
                <w:i/>
              </w:rPr>
            </w:pPr>
            <w:r w:rsidRPr="00E143F2">
              <w:rPr>
                <w:i/>
              </w:rPr>
              <w:t>redirect to controller: payments</w:t>
            </w:r>
          </w:p>
        </w:tc>
      </w:tr>
      <w:tr w:rsidR="004A7047" w:rsidTr="00F9325C">
        <w:tc>
          <w:tcPr>
            <w:tcW w:w="0" w:type="auto"/>
          </w:tcPr>
          <w:p w:rsidR="004A7047" w:rsidRDefault="004A7047" w:rsidP="00F9325C">
            <w:r>
              <w:t>/auth/index</w:t>
            </w:r>
          </w:p>
        </w:tc>
        <w:tc>
          <w:tcPr>
            <w:tcW w:w="0" w:type="auto"/>
          </w:tcPr>
          <w:p w:rsidR="004A7047" w:rsidRDefault="004A7047" w:rsidP="00F9325C"/>
        </w:tc>
        <w:tc>
          <w:tcPr>
            <w:tcW w:w="0" w:type="auto"/>
          </w:tcPr>
          <w:p w:rsidR="004A7047" w:rsidRDefault="004A7047" w:rsidP="00F9325C">
            <w:r>
              <w:t>auth_view</w:t>
            </w:r>
          </w:p>
        </w:tc>
      </w:tr>
      <w:tr w:rsidR="004A7047" w:rsidTr="00F9325C">
        <w:tc>
          <w:tcPr>
            <w:tcW w:w="0" w:type="auto"/>
          </w:tcPr>
          <w:p w:rsidR="004A7047" w:rsidRDefault="004A7047" w:rsidP="00F9325C">
            <w:r>
              <w:t>/auth/login</w:t>
            </w:r>
          </w:p>
        </w:tc>
        <w:tc>
          <w:tcPr>
            <w:tcW w:w="0" w:type="auto"/>
          </w:tcPr>
          <w:p w:rsidR="004A7047" w:rsidRDefault="004A7047" w:rsidP="00F9325C"/>
        </w:tc>
        <w:tc>
          <w:tcPr>
            <w:tcW w:w="0" w:type="auto"/>
          </w:tcPr>
          <w:p w:rsidR="004A7047" w:rsidRDefault="004A7047" w:rsidP="00F9325C">
            <w:r>
              <w:t>-</w:t>
            </w:r>
          </w:p>
        </w:tc>
      </w:tr>
      <w:tr w:rsidR="004A7047" w:rsidTr="00F9325C">
        <w:tc>
          <w:tcPr>
            <w:tcW w:w="0" w:type="auto"/>
          </w:tcPr>
          <w:p w:rsidR="004A7047" w:rsidRDefault="004A7047" w:rsidP="00F9325C">
            <w:r>
              <w:t>/auth/logout</w:t>
            </w:r>
          </w:p>
        </w:tc>
        <w:tc>
          <w:tcPr>
            <w:tcW w:w="0" w:type="auto"/>
          </w:tcPr>
          <w:p w:rsidR="004A7047" w:rsidRDefault="004A7047" w:rsidP="00F9325C"/>
        </w:tc>
        <w:tc>
          <w:tcPr>
            <w:tcW w:w="0" w:type="auto"/>
          </w:tcPr>
          <w:p w:rsidR="004A7047" w:rsidRDefault="004A7047" w:rsidP="00F9325C">
            <w:r>
              <w:t>-</w:t>
            </w:r>
          </w:p>
        </w:tc>
      </w:tr>
      <w:tr w:rsidR="004A7047" w:rsidTr="00F9325C">
        <w:tc>
          <w:tcPr>
            <w:tcW w:w="0" w:type="auto"/>
          </w:tcPr>
          <w:p w:rsidR="004A7047" w:rsidRDefault="004A7047" w:rsidP="00F9325C">
            <w:r>
              <w:t>/auth/registration</w:t>
            </w:r>
          </w:p>
        </w:tc>
        <w:tc>
          <w:tcPr>
            <w:tcW w:w="0" w:type="auto"/>
          </w:tcPr>
          <w:p w:rsidR="004A7047" w:rsidRDefault="004A7047" w:rsidP="00F9325C">
            <w:r>
              <w:t>get_study_programs()</w:t>
            </w:r>
          </w:p>
          <w:p w:rsidR="004A7047" w:rsidRDefault="004A7047" w:rsidP="00F9325C">
            <w:r>
              <w:t>get_degrees()</w:t>
            </w:r>
          </w:p>
          <w:p w:rsidR="004A7047" w:rsidRDefault="004A7047" w:rsidP="00F9325C">
            <w:r>
              <w:t>add_register()</w:t>
            </w:r>
          </w:p>
        </w:tc>
        <w:tc>
          <w:tcPr>
            <w:tcW w:w="0" w:type="auto"/>
          </w:tcPr>
          <w:p w:rsidR="004A7047" w:rsidRDefault="004A7047" w:rsidP="00F9325C">
            <w:r>
              <w:t>auth_registration</w:t>
            </w:r>
          </w:p>
        </w:tc>
      </w:tr>
      <w:tr w:rsidR="004A7047" w:rsidTr="00F9325C">
        <w:tc>
          <w:tcPr>
            <w:tcW w:w="0" w:type="auto"/>
          </w:tcPr>
          <w:p w:rsidR="004A7047" w:rsidRDefault="004A7047" w:rsidP="00F9325C">
            <w:r>
              <w:t>/correspondence/index</w:t>
            </w:r>
          </w:p>
        </w:tc>
        <w:tc>
          <w:tcPr>
            <w:tcW w:w="0" w:type="auto"/>
          </w:tcPr>
          <w:p w:rsidR="004A7047" w:rsidRDefault="004A7047" w:rsidP="00F9325C">
            <w:pPr>
              <w:rPr>
                <w:lang w:val="en-US"/>
              </w:rPr>
            </w:pPr>
            <w:r>
              <w:t>get_email_types</w:t>
            </w:r>
            <w:r>
              <w:rPr>
                <w:lang w:val="en-US"/>
              </w:rPr>
              <w:t>()</w:t>
            </w:r>
          </w:p>
          <w:p w:rsidR="004A7047" w:rsidRPr="00A93170" w:rsidRDefault="004A7047" w:rsidP="00F9325C">
            <w:r>
              <w:rPr>
                <w:lang w:val="en-US"/>
              </w:rPr>
              <w:t>get_study_</w:t>
            </w:r>
            <w:r>
              <w:t>programs()</w:t>
            </w:r>
          </w:p>
        </w:tc>
        <w:tc>
          <w:tcPr>
            <w:tcW w:w="0" w:type="auto"/>
          </w:tcPr>
          <w:p w:rsidR="004A7047" w:rsidRDefault="004A7047" w:rsidP="00F9325C">
            <w:r>
              <w:t>correspondence_view</w:t>
            </w:r>
          </w:p>
        </w:tc>
      </w:tr>
      <w:tr w:rsidR="004A7047" w:rsidTr="00F9325C">
        <w:tc>
          <w:tcPr>
            <w:tcW w:w="0" w:type="auto"/>
          </w:tcPr>
          <w:p w:rsidR="004A7047" w:rsidRDefault="004A7047" w:rsidP="00F9325C">
            <w:r>
              <w:t>/correspondence/review</w:t>
            </w:r>
          </w:p>
        </w:tc>
        <w:tc>
          <w:tcPr>
            <w:tcW w:w="0" w:type="auto"/>
          </w:tcPr>
          <w:p w:rsidR="004A7047" w:rsidRDefault="004A7047" w:rsidP="00F9325C">
            <w:r w:rsidRPr="0027134C">
              <w:t>get_users(study_ids, degrees, degree_years)</w:t>
            </w:r>
          </w:p>
        </w:tc>
        <w:tc>
          <w:tcPr>
            <w:tcW w:w="0" w:type="auto"/>
          </w:tcPr>
          <w:p w:rsidR="004A7047" w:rsidRDefault="004A7047" w:rsidP="00F9325C">
            <w:r>
              <w:t>correspondence_review_view (grid)</w:t>
            </w:r>
          </w:p>
        </w:tc>
      </w:tr>
      <w:tr w:rsidR="004A7047" w:rsidTr="00F9325C">
        <w:tc>
          <w:tcPr>
            <w:tcW w:w="0" w:type="auto"/>
          </w:tcPr>
          <w:p w:rsidR="004A7047" w:rsidRDefault="004A7047" w:rsidP="00F9325C">
            <w:r>
              <w:t>/correspondence/send_email</w:t>
            </w:r>
          </w:p>
        </w:tc>
        <w:tc>
          <w:tcPr>
            <w:tcW w:w="0" w:type="auto"/>
          </w:tcPr>
          <w:p w:rsidR="004A7047" w:rsidRDefault="004A7047" w:rsidP="00F9325C">
            <w:r>
              <w:t>add_email_log(email_types, user_ids)</w:t>
            </w:r>
          </w:p>
        </w:tc>
        <w:tc>
          <w:tcPr>
            <w:tcW w:w="0" w:type="auto"/>
          </w:tcPr>
          <w:p w:rsidR="004A7047" w:rsidRDefault="004A7047" w:rsidP="00F9325C">
            <w:r>
              <w:t>message</w:t>
            </w:r>
          </w:p>
        </w:tc>
      </w:tr>
      <w:tr w:rsidR="004A7047" w:rsidTr="00F9325C">
        <w:tc>
          <w:tcPr>
            <w:tcW w:w="0" w:type="auto"/>
          </w:tcPr>
          <w:p w:rsidR="004A7047" w:rsidRDefault="004A7047" w:rsidP="00F9325C">
            <w:r>
              <w:t>/degrees/add</w:t>
            </w:r>
          </w:p>
        </w:tc>
        <w:tc>
          <w:tcPr>
            <w:tcW w:w="0" w:type="auto"/>
          </w:tcPr>
          <w:p w:rsidR="004A7047" w:rsidRDefault="004A7047" w:rsidP="00F9325C">
            <w:r w:rsidRPr="0027134C">
              <w:t>add_degree(values)</w:t>
            </w:r>
          </w:p>
        </w:tc>
        <w:tc>
          <w:tcPr>
            <w:tcW w:w="0" w:type="auto"/>
          </w:tcPr>
          <w:p w:rsidR="004A7047" w:rsidRDefault="004A7047" w:rsidP="00F9325C">
            <w:r>
              <w:t>degrees_view (grid)</w:t>
            </w:r>
          </w:p>
        </w:tc>
      </w:tr>
      <w:tr w:rsidR="004A7047" w:rsidTr="00F9325C">
        <w:tc>
          <w:tcPr>
            <w:tcW w:w="0" w:type="auto"/>
          </w:tcPr>
          <w:p w:rsidR="004A7047" w:rsidRDefault="004A7047" w:rsidP="00F9325C">
            <w:r>
              <w:t>/degrees/delete/&lt;id&gt;</w:t>
            </w:r>
          </w:p>
        </w:tc>
        <w:tc>
          <w:tcPr>
            <w:tcW w:w="0" w:type="auto"/>
          </w:tcPr>
          <w:p w:rsidR="004A7047" w:rsidRDefault="004A7047" w:rsidP="00F9325C">
            <w:r w:rsidRPr="004D600C">
              <w:t>remove_degree(degree_id)</w:t>
            </w:r>
          </w:p>
        </w:tc>
        <w:tc>
          <w:tcPr>
            <w:tcW w:w="0" w:type="auto"/>
          </w:tcPr>
          <w:p w:rsidR="004A7047" w:rsidRDefault="004A7047" w:rsidP="00F9325C">
            <w:r>
              <w:t>message</w:t>
            </w:r>
          </w:p>
        </w:tc>
      </w:tr>
      <w:tr w:rsidR="004A7047" w:rsidTr="00F9325C">
        <w:tc>
          <w:tcPr>
            <w:tcW w:w="0" w:type="auto"/>
          </w:tcPr>
          <w:p w:rsidR="004A7047" w:rsidRDefault="004A7047" w:rsidP="00F9325C">
            <w:r>
              <w:t>/degrees/edit/&lt;id&gt;</w:t>
            </w:r>
          </w:p>
        </w:tc>
        <w:tc>
          <w:tcPr>
            <w:tcW w:w="0" w:type="auto"/>
          </w:tcPr>
          <w:p w:rsidR="004A7047" w:rsidRDefault="004A7047" w:rsidP="00F9325C">
            <w:r w:rsidRPr="0027134C">
              <w:t>edit_degree(degree_id, values)</w:t>
            </w:r>
          </w:p>
        </w:tc>
        <w:tc>
          <w:tcPr>
            <w:tcW w:w="0" w:type="auto"/>
          </w:tcPr>
          <w:p w:rsidR="004A7047" w:rsidRDefault="004A7047" w:rsidP="00F9325C">
            <w:r>
              <w:t>degrees_view (grid)</w:t>
            </w:r>
          </w:p>
        </w:tc>
      </w:tr>
      <w:tr w:rsidR="004A7047" w:rsidTr="00F9325C">
        <w:tc>
          <w:tcPr>
            <w:tcW w:w="0" w:type="auto"/>
          </w:tcPr>
          <w:p w:rsidR="004A7047" w:rsidRDefault="004A7047" w:rsidP="00F9325C">
            <w:r>
              <w:t>/degrees/index</w:t>
            </w:r>
          </w:p>
        </w:tc>
        <w:tc>
          <w:tcPr>
            <w:tcW w:w="0" w:type="auto"/>
          </w:tcPr>
          <w:p w:rsidR="004A7047" w:rsidRDefault="004A7047" w:rsidP="00F9325C">
            <w:r w:rsidRPr="0027134C">
              <w:t>get_degrees()</w:t>
            </w:r>
          </w:p>
        </w:tc>
        <w:tc>
          <w:tcPr>
            <w:tcW w:w="0" w:type="auto"/>
          </w:tcPr>
          <w:p w:rsidR="004A7047" w:rsidRDefault="004A7047" w:rsidP="00F9325C">
            <w:r>
              <w:t>degrees_view (grid)</w:t>
            </w:r>
          </w:p>
        </w:tc>
      </w:tr>
      <w:tr w:rsidR="004A7047" w:rsidTr="00F9325C">
        <w:tc>
          <w:tcPr>
            <w:tcW w:w="0" w:type="auto"/>
          </w:tcPr>
          <w:p w:rsidR="004A7047" w:rsidRDefault="004A7047" w:rsidP="00F9325C">
            <w:r>
              <w:t>/email_types/add</w:t>
            </w:r>
          </w:p>
        </w:tc>
        <w:tc>
          <w:tcPr>
            <w:tcW w:w="0" w:type="auto"/>
          </w:tcPr>
          <w:p w:rsidR="004A7047" w:rsidRDefault="004A7047" w:rsidP="00F9325C">
            <w:r w:rsidRPr="00534D28">
              <w:t>add_email_type(values)</w:t>
            </w:r>
          </w:p>
        </w:tc>
        <w:tc>
          <w:tcPr>
            <w:tcW w:w="0" w:type="auto"/>
          </w:tcPr>
          <w:p w:rsidR="004A7047" w:rsidRDefault="004A7047" w:rsidP="00F9325C">
            <w:r>
              <w:t>email_types_view (grid)</w:t>
            </w:r>
          </w:p>
        </w:tc>
      </w:tr>
      <w:tr w:rsidR="004A7047" w:rsidTr="00F9325C">
        <w:tc>
          <w:tcPr>
            <w:tcW w:w="0" w:type="auto"/>
          </w:tcPr>
          <w:p w:rsidR="004A7047" w:rsidRDefault="004A7047" w:rsidP="00F9325C">
            <w:r>
              <w:lastRenderedPageBreak/>
              <w:t>/email_types/delete/&lt;id&gt;</w:t>
            </w:r>
          </w:p>
        </w:tc>
        <w:tc>
          <w:tcPr>
            <w:tcW w:w="0" w:type="auto"/>
          </w:tcPr>
          <w:p w:rsidR="004A7047" w:rsidRDefault="004A7047" w:rsidP="00F9325C">
            <w:r w:rsidRPr="00534D28">
              <w:t>remove_email_type(e_type_id)</w:t>
            </w:r>
          </w:p>
        </w:tc>
        <w:tc>
          <w:tcPr>
            <w:tcW w:w="0" w:type="auto"/>
          </w:tcPr>
          <w:p w:rsidR="004A7047" w:rsidRDefault="004A7047" w:rsidP="00F9325C">
            <w:r>
              <w:t>message</w:t>
            </w:r>
          </w:p>
        </w:tc>
      </w:tr>
      <w:tr w:rsidR="004A7047" w:rsidTr="00F9325C">
        <w:tc>
          <w:tcPr>
            <w:tcW w:w="0" w:type="auto"/>
          </w:tcPr>
          <w:p w:rsidR="004A7047" w:rsidRDefault="004A7047" w:rsidP="00F9325C">
            <w:r>
              <w:t>/email_types/edit/&lt;id&gt;</w:t>
            </w:r>
          </w:p>
        </w:tc>
        <w:tc>
          <w:tcPr>
            <w:tcW w:w="0" w:type="auto"/>
          </w:tcPr>
          <w:p w:rsidR="004A7047" w:rsidRDefault="004A7047" w:rsidP="00F9325C">
            <w:r w:rsidRPr="00534D28">
              <w:t>edit_email_type(e_type_id, values)</w:t>
            </w:r>
          </w:p>
        </w:tc>
        <w:tc>
          <w:tcPr>
            <w:tcW w:w="0" w:type="auto"/>
          </w:tcPr>
          <w:p w:rsidR="004A7047" w:rsidRDefault="004A7047" w:rsidP="00F9325C">
            <w:r>
              <w:t>email_types_view (grid)</w:t>
            </w:r>
          </w:p>
        </w:tc>
      </w:tr>
      <w:tr w:rsidR="004A7047" w:rsidTr="00F9325C">
        <w:tc>
          <w:tcPr>
            <w:tcW w:w="0" w:type="auto"/>
          </w:tcPr>
          <w:p w:rsidR="004A7047" w:rsidRDefault="004A7047" w:rsidP="00F9325C">
            <w:r>
              <w:t>/email_types/index</w:t>
            </w:r>
          </w:p>
        </w:tc>
        <w:tc>
          <w:tcPr>
            <w:tcW w:w="0" w:type="auto"/>
          </w:tcPr>
          <w:p w:rsidR="004A7047" w:rsidRDefault="004A7047" w:rsidP="00F9325C">
            <w:r w:rsidRPr="00534D28">
              <w:t>get_email_types()</w:t>
            </w:r>
          </w:p>
        </w:tc>
        <w:tc>
          <w:tcPr>
            <w:tcW w:w="0" w:type="auto"/>
          </w:tcPr>
          <w:p w:rsidR="004A7047" w:rsidRDefault="004A7047" w:rsidP="00F9325C">
            <w:r>
              <w:t>email_types_view (grid)</w:t>
            </w:r>
          </w:p>
        </w:tc>
      </w:tr>
      <w:tr w:rsidR="004A7047" w:rsidTr="00F9325C">
        <w:tc>
          <w:tcPr>
            <w:tcW w:w="0" w:type="auto"/>
          </w:tcPr>
          <w:p w:rsidR="004A7047" w:rsidRPr="00490641" w:rsidRDefault="004A7047" w:rsidP="00F9325C">
            <w:r>
              <w:t>/event_categories/add</w:t>
            </w:r>
          </w:p>
        </w:tc>
        <w:tc>
          <w:tcPr>
            <w:tcW w:w="0" w:type="auto"/>
          </w:tcPr>
          <w:p w:rsidR="004A7047" w:rsidRDefault="004A7047" w:rsidP="00F9325C">
            <w:r w:rsidRPr="00534D28">
              <w:t>add_event_category(values)</w:t>
            </w:r>
          </w:p>
        </w:tc>
        <w:tc>
          <w:tcPr>
            <w:tcW w:w="0" w:type="auto"/>
          </w:tcPr>
          <w:p w:rsidR="004A7047" w:rsidRDefault="004A7047" w:rsidP="00F9325C">
            <w:r>
              <w:t>event_categories_view (grid)</w:t>
            </w:r>
          </w:p>
        </w:tc>
      </w:tr>
      <w:tr w:rsidR="004A7047" w:rsidTr="00F9325C">
        <w:tc>
          <w:tcPr>
            <w:tcW w:w="0" w:type="auto"/>
          </w:tcPr>
          <w:p w:rsidR="004A7047" w:rsidRPr="00490641" w:rsidRDefault="004A7047" w:rsidP="00F9325C">
            <w:r>
              <w:t>/event_categories/delete/&lt;id&gt;</w:t>
            </w:r>
          </w:p>
        </w:tc>
        <w:tc>
          <w:tcPr>
            <w:tcW w:w="0" w:type="auto"/>
          </w:tcPr>
          <w:p w:rsidR="004A7047" w:rsidRDefault="004A7047" w:rsidP="00F9325C">
            <w:r w:rsidRPr="00534D28">
              <w:t>remove_event_category(ev_cat_id)</w:t>
            </w:r>
          </w:p>
        </w:tc>
        <w:tc>
          <w:tcPr>
            <w:tcW w:w="0" w:type="auto"/>
          </w:tcPr>
          <w:p w:rsidR="004A7047" w:rsidRDefault="004A7047" w:rsidP="00F9325C">
            <w:r>
              <w:t>massage</w:t>
            </w:r>
          </w:p>
        </w:tc>
      </w:tr>
      <w:tr w:rsidR="004A7047" w:rsidTr="00F9325C">
        <w:tc>
          <w:tcPr>
            <w:tcW w:w="0" w:type="auto"/>
          </w:tcPr>
          <w:p w:rsidR="004A7047" w:rsidRPr="00501C27" w:rsidRDefault="004A7047" w:rsidP="00F9325C">
            <w:pPr>
              <w:rPr>
                <w:lang w:val="en-US"/>
              </w:rPr>
            </w:pPr>
            <w:r>
              <w:t>/event_categories/edit/</w:t>
            </w:r>
            <w:r>
              <w:rPr>
                <w:lang w:val="en-US"/>
              </w:rPr>
              <w:t>&lt;id&gt;</w:t>
            </w:r>
          </w:p>
        </w:tc>
        <w:tc>
          <w:tcPr>
            <w:tcW w:w="0" w:type="auto"/>
          </w:tcPr>
          <w:p w:rsidR="004A7047" w:rsidRDefault="004A7047" w:rsidP="00F9325C">
            <w:r w:rsidRPr="00534D28">
              <w:t>edit_event_category(ev_cat_id, values)</w:t>
            </w:r>
          </w:p>
        </w:tc>
        <w:tc>
          <w:tcPr>
            <w:tcW w:w="0" w:type="auto"/>
          </w:tcPr>
          <w:p w:rsidR="004A7047" w:rsidRDefault="004A7047" w:rsidP="00F9325C">
            <w:r>
              <w:t>event_categories_view (grid)</w:t>
            </w:r>
          </w:p>
        </w:tc>
      </w:tr>
      <w:tr w:rsidR="004A7047" w:rsidTr="00F9325C">
        <w:tc>
          <w:tcPr>
            <w:tcW w:w="0" w:type="auto"/>
          </w:tcPr>
          <w:p w:rsidR="004A7047" w:rsidRPr="00490641" w:rsidRDefault="004A7047" w:rsidP="00F9325C">
            <w:r>
              <w:t>/event_categories/index</w:t>
            </w:r>
          </w:p>
        </w:tc>
        <w:tc>
          <w:tcPr>
            <w:tcW w:w="0" w:type="auto"/>
          </w:tcPr>
          <w:p w:rsidR="004A7047" w:rsidRDefault="004A7047" w:rsidP="00F9325C">
            <w:r w:rsidRPr="00534D28">
              <w:t>get_event_categories()</w:t>
            </w:r>
          </w:p>
        </w:tc>
        <w:tc>
          <w:tcPr>
            <w:tcW w:w="0" w:type="auto"/>
          </w:tcPr>
          <w:p w:rsidR="004A7047" w:rsidRDefault="004A7047" w:rsidP="00F9325C">
            <w:r>
              <w:t>event_categories_view (grid)</w:t>
            </w:r>
          </w:p>
        </w:tc>
      </w:tr>
      <w:tr w:rsidR="004A7047" w:rsidTr="00F9325C">
        <w:tc>
          <w:tcPr>
            <w:tcW w:w="0" w:type="auto"/>
          </w:tcPr>
          <w:p w:rsidR="004A7047" w:rsidRDefault="004A7047" w:rsidP="00F9325C">
            <w:r>
              <w:t>/events/add</w:t>
            </w:r>
          </w:p>
        </w:tc>
        <w:tc>
          <w:tcPr>
            <w:tcW w:w="0" w:type="auto"/>
          </w:tcPr>
          <w:p w:rsidR="004A7047" w:rsidRDefault="004A7047" w:rsidP="00F9325C">
            <w:r w:rsidRPr="00534D28">
              <w:t>get_event_categories()</w:t>
            </w:r>
          </w:p>
          <w:p w:rsidR="004A7047" w:rsidRDefault="004A7047" w:rsidP="00F9325C">
            <w:r w:rsidRPr="00534D28">
              <w:t>add_event(values)</w:t>
            </w:r>
          </w:p>
        </w:tc>
        <w:tc>
          <w:tcPr>
            <w:tcW w:w="0" w:type="auto"/>
          </w:tcPr>
          <w:p w:rsidR="004A7047" w:rsidRDefault="004A7047" w:rsidP="00F9325C">
            <w:r>
              <w:t>events_add_view</w:t>
            </w:r>
          </w:p>
        </w:tc>
      </w:tr>
      <w:tr w:rsidR="004A7047" w:rsidTr="00F9325C">
        <w:tc>
          <w:tcPr>
            <w:tcW w:w="0" w:type="auto"/>
          </w:tcPr>
          <w:p w:rsidR="004A7047" w:rsidRDefault="004A7047" w:rsidP="00F9325C">
            <w:r>
              <w:t>/events/delete/&lt;id&gt;</w:t>
            </w:r>
          </w:p>
        </w:tc>
        <w:tc>
          <w:tcPr>
            <w:tcW w:w="0" w:type="auto"/>
          </w:tcPr>
          <w:p w:rsidR="004A7047" w:rsidRDefault="004A7047" w:rsidP="00F9325C">
            <w:r w:rsidRPr="00534D28">
              <w:t>remove_event(ev_id)</w:t>
            </w:r>
          </w:p>
        </w:tc>
        <w:tc>
          <w:tcPr>
            <w:tcW w:w="0" w:type="auto"/>
          </w:tcPr>
          <w:p w:rsidR="004A7047" w:rsidRDefault="004A7047" w:rsidP="00F9325C">
            <w:r>
              <w:t>confirm_view</w:t>
            </w:r>
          </w:p>
        </w:tc>
      </w:tr>
      <w:tr w:rsidR="004A7047" w:rsidTr="00F9325C">
        <w:tc>
          <w:tcPr>
            <w:tcW w:w="0" w:type="auto"/>
          </w:tcPr>
          <w:p w:rsidR="004A7047" w:rsidRDefault="004A7047" w:rsidP="00F9325C">
            <w:r>
              <w:t>/events/detail/&lt;id&gt;</w:t>
            </w:r>
          </w:p>
        </w:tc>
        <w:tc>
          <w:tcPr>
            <w:tcW w:w="0" w:type="auto"/>
          </w:tcPr>
          <w:p w:rsidR="004A7047" w:rsidRDefault="004A7047" w:rsidP="00F9325C">
            <w:r w:rsidRPr="00534D28">
              <w:t>get_event_detail(event_id)</w:t>
            </w:r>
          </w:p>
        </w:tc>
        <w:tc>
          <w:tcPr>
            <w:tcW w:w="0" w:type="auto"/>
          </w:tcPr>
          <w:p w:rsidR="004A7047" w:rsidRDefault="004A7047" w:rsidP="00F9325C">
            <w:r>
              <w:t>events_detail_view</w:t>
            </w:r>
          </w:p>
        </w:tc>
      </w:tr>
      <w:tr w:rsidR="004A7047" w:rsidTr="00F9325C">
        <w:tc>
          <w:tcPr>
            <w:tcW w:w="0" w:type="auto"/>
          </w:tcPr>
          <w:p w:rsidR="004A7047" w:rsidRDefault="004A7047" w:rsidP="00F9325C">
            <w:r>
              <w:t>/events/edit/&lt;id&gt;</w:t>
            </w:r>
          </w:p>
        </w:tc>
        <w:tc>
          <w:tcPr>
            <w:tcW w:w="0" w:type="auto"/>
          </w:tcPr>
          <w:p w:rsidR="004A7047" w:rsidRDefault="004A7047" w:rsidP="00F9325C">
            <w:r w:rsidRPr="00A26CC0">
              <w:t>get_event_detail(event_id)</w:t>
            </w:r>
          </w:p>
          <w:p w:rsidR="004A7047" w:rsidRDefault="004A7047" w:rsidP="00F9325C">
            <w:r w:rsidRPr="00A26CC0">
              <w:t>edit_event(ev_id, values)</w:t>
            </w:r>
          </w:p>
        </w:tc>
        <w:tc>
          <w:tcPr>
            <w:tcW w:w="0" w:type="auto"/>
          </w:tcPr>
          <w:p w:rsidR="004A7047" w:rsidRDefault="004A7047" w:rsidP="00F9325C">
            <w:r>
              <w:t>events_edit_view</w:t>
            </w:r>
          </w:p>
        </w:tc>
      </w:tr>
      <w:tr w:rsidR="004A7047" w:rsidTr="00F9325C">
        <w:tc>
          <w:tcPr>
            <w:tcW w:w="0" w:type="auto"/>
          </w:tcPr>
          <w:p w:rsidR="004A7047" w:rsidRPr="00E143F2" w:rsidRDefault="004A7047" w:rsidP="00F9325C">
            <w:pPr>
              <w:rPr>
                <w:lang w:val="en-US"/>
              </w:rPr>
            </w:pPr>
            <w:r>
              <w:t>/events/index/{id}/</w:t>
            </w:r>
            <w:r>
              <w:rPr>
                <w:lang w:val="en-US"/>
              </w:rPr>
              <w:t>{page}</w:t>
            </w:r>
          </w:p>
        </w:tc>
        <w:tc>
          <w:tcPr>
            <w:tcW w:w="0" w:type="auto"/>
          </w:tcPr>
          <w:p w:rsidR="004A7047" w:rsidRDefault="004A7047" w:rsidP="00F9325C">
            <w:r w:rsidRPr="00A26CC0">
              <w:t>get_events(cat_id)</w:t>
            </w:r>
          </w:p>
        </w:tc>
        <w:tc>
          <w:tcPr>
            <w:tcW w:w="0" w:type="auto"/>
          </w:tcPr>
          <w:p w:rsidR="004A7047" w:rsidRDefault="004A7047" w:rsidP="00F9325C">
            <w:r>
              <w:t>events_view</w:t>
            </w:r>
          </w:p>
        </w:tc>
      </w:tr>
      <w:tr w:rsidR="004A7047" w:rsidTr="00F9325C">
        <w:tc>
          <w:tcPr>
            <w:tcW w:w="0" w:type="auto"/>
          </w:tcPr>
          <w:p w:rsidR="004A7047" w:rsidRDefault="004A7047" w:rsidP="00F9325C">
            <w:r>
              <w:t>/events/newest/{id}/</w:t>
            </w:r>
            <w:r>
              <w:rPr>
                <w:lang w:val="en-US"/>
              </w:rPr>
              <w:t>{page}</w:t>
            </w:r>
          </w:p>
        </w:tc>
        <w:tc>
          <w:tcPr>
            <w:tcW w:w="0" w:type="auto"/>
          </w:tcPr>
          <w:p w:rsidR="004A7047" w:rsidRDefault="004A7047" w:rsidP="00F9325C">
            <w:r w:rsidRPr="00A26CC0">
              <w:t>get_events</w:t>
            </w:r>
            <w:r>
              <w:t>_newest</w:t>
            </w:r>
            <w:r w:rsidRPr="00A26CC0">
              <w:t>(cat_id)</w:t>
            </w:r>
          </w:p>
        </w:tc>
        <w:tc>
          <w:tcPr>
            <w:tcW w:w="0" w:type="auto"/>
          </w:tcPr>
          <w:p w:rsidR="004A7047" w:rsidRDefault="004A7047" w:rsidP="00F9325C">
            <w:r>
              <w:t>events_view</w:t>
            </w:r>
          </w:p>
        </w:tc>
      </w:tr>
      <w:tr w:rsidR="004A7047" w:rsidTr="00F9325C">
        <w:tc>
          <w:tcPr>
            <w:tcW w:w="0" w:type="auto"/>
          </w:tcPr>
          <w:p w:rsidR="004A7047" w:rsidRDefault="004A7047" w:rsidP="00F9325C">
            <w:r>
              <w:t>/events/prior/{id}/</w:t>
            </w:r>
            <w:r>
              <w:rPr>
                <w:lang w:val="en-US"/>
              </w:rPr>
              <w:t>{page}</w:t>
            </w:r>
          </w:p>
        </w:tc>
        <w:tc>
          <w:tcPr>
            <w:tcW w:w="0" w:type="auto"/>
          </w:tcPr>
          <w:p w:rsidR="004A7047" w:rsidRDefault="004A7047" w:rsidP="00F9325C">
            <w:r w:rsidRPr="00A26CC0">
              <w:t>get_events</w:t>
            </w:r>
            <w:r>
              <w:t>_prior</w:t>
            </w:r>
            <w:r w:rsidRPr="00A26CC0">
              <w:t>(cat_id)</w:t>
            </w:r>
          </w:p>
        </w:tc>
        <w:tc>
          <w:tcPr>
            <w:tcW w:w="0" w:type="auto"/>
          </w:tcPr>
          <w:p w:rsidR="004A7047" w:rsidRDefault="004A7047" w:rsidP="00F9325C">
            <w:r>
              <w:t>events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add/&lt;ex_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lecturer_times(ex_event_id, user_id)</w:t>
            </w:r>
          </w:p>
          <w:p w:rsidR="004A7047" w:rsidRPr="00E143F2" w:rsidRDefault="004A7047" w:rsidP="00F9325C">
            <w:pPr>
              <w:rPr>
                <w:color w:val="A6A6A6" w:themeColor="background1" w:themeShade="A6"/>
              </w:rPr>
            </w:pPr>
            <w:r w:rsidRPr="00E143F2">
              <w:rPr>
                <w:color w:val="A6A6A6" w:themeColor="background1" w:themeShade="A6"/>
              </w:rPr>
              <w:t>add_excursion_event(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add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book/&lt;ex_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events(excursion_id)</w:t>
            </w:r>
          </w:p>
          <w:p w:rsidR="004A7047" w:rsidRPr="00E143F2" w:rsidRDefault="004A7047" w:rsidP="00F9325C">
            <w:pPr>
              <w:rPr>
                <w:color w:val="A6A6A6" w:themeColor="background1" w:themeShade="A6"/>
              </w:rPr>
            </w:pPr>
            <w:r w:rsidRPr="00E143F2">
              <w:rPr>
                <w:color w:val="A6A6A6" w:themeColor="background1" w:themeShade="A6"/>
              </w:rPr>
              <w:t>get_excursion_event_free(excursion_event_id)</w:t>
            </w:r>
          </w:p>
          <w:p w:rsidR="004A7047" w:rsidRPr="00E143F2" w:rsidRDefault="004A7047" w:rsidP="00F9325C">
            <w:pPr>
              <w:rPr>
                <w:color w:val="A6A6A6" w:themeColor="background1" w:themeShade="A6"/>
              </w:rPr>
            </w:pPr>
            <w:r w:rsidRPr="00E143F2">
              <w:rPr>
                <w:color w:val="A6A6A6" w:themeColor="background1" w:themeShade="A6"/>
              </w:rPr>
              <w:t>add_excursion_event_book(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book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book_delete/&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remove_excursion_event_visitor(ex_ev_vi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message</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book_edit/&lt;id&gt;</w:t>
            </w:r>
          </w:p>
        </w:tc>
        <w:tc>
          <w:tcPr>
            <w:tcW w:w="0" w:type="auto"/>
          </w:tcPr>
          <w:p w:rsidR="004A7047" w:rsidRPr="00E143F2" w:rsidRDefault="004A7047" w:rsidP="00F9325C">
            <w:pPr>
              <w:autoSpaceDE w:val="0"/>
              <w:autoSpaceDN w:val="0"/>
              <w:adjustRightInd w:val="0"/>
              <w:spacing w:line="288" w:lineRule="auto"/>
              <w:rPr>
                <w:rFonts w:cstheme="minorHAnsi"/>
                <w:color w:val="A6A6A6" w:themeColor="background1" w:themeShade="A6"/>
                <w:lang w:val="en-US"/>
              </w:rPr>
            </w:pPr>
            <w:r w:rsidRPr="00E143F2">
              <w:rPr>
                <w:rFonts w:cstheme="minorHAnsi"/>
                <w:color w:val="A6A6A6" w:themeColor="background1" w:themeShade="A6"/>
              </w:rPr>
              <w:t>get_excursion_event_book</w:t>
            </w:r>
            <w:r w:rsidRPr="00E143F2">
              <w:rPr>
                <w:rFonts w:cstheme="minorHAnsi"/>
                <w:color w:val="A6A6A6" w:themeColor="background1" w:themeShade="A6"/>
                <w:lang w:val="en-US"/>
              </w:rPr>
              <w:t>(</w:t>
            </w:r>
            <w:r w:rsidRPr="00E143F2">
              <w:rPr>
                <w:rFonts w:cstheme="minorHAnsi"/>
                <w:color w:val="A6A6A6" w:themeColor="background1" w:themeShade="A6"/>
              </w:rPr>
              <w:t>ex_ev_book_id</w:t>
            </w:r>
            <w:r w:rsidRPr="00E143F2">
              <w:rPr>
                <w:rFonts w:cstheme="minorHAnsi"/>
                <w:color w:val="A6A6A6" w:themeColor="background1" w:themeShade="A6"/>
                <w:lang w:val="en-US"/>
              </w:rPr>
              <w:t>)</w:t>
            </w:r>
          </w:p>
          <w:p w:rsidR="004A7047" w:rsidRPr="00E143F2" w:rsidRDefault="004A7047" w:rsidP="00F9325C">
            <w:pPr>
              <w:rPr>
                <w:color w:val="A6A6A6" w:themeColor="background1" w:themeShade="A6"/>
              </w:rPr>
            </w:pPr>
            <w:r w:rsidRPr="00E143F2">
              <w:rPr>
                <w:color w:val="A6A6A6" w:themeColor="background1" w:themeShade="A6"/>
              </w:rPr>
              <w:t>get_excursion_event_free(excursion_event_id)</w:t>
            </w:r>
          </w:p>
          <w:p w:rsidR="004A7047" w:rsidRPr="00E143F2" w:rsidRDefault="004A7047" w:rsidP="00F9325C">
            <w:pPr>
              <w:rPr>
                <w:color w:val="A6A6A6" w:themeColor="background1" w:themeShade="A6"/>
              </w:rPr>
            </w:pPr>
            <w:r w:rsidRPr="00E143F2">
              <w:rPr>
                <w:color w:val="A6A6A6" w:themeColor="background1" w:themeShade="A6"/>
              </w:rPr>
              <w:t>edit_excursion_event_book(ex_ev_book_id, 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book_edit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delete/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remove_excursion_event(ex_ev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message</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detail/&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event_detail(ex_event_id)</w:t>
            </w:r>
          </w:p>
          <w:p w:rsidR="004A7047" w:rsidRPr="00E143F2" w:rsidRDefault="004A7047" w:rsidP="00F9325C">
            <w:pPr>
              <w:rPr>
                <w:color w:val="A6A6A6" w:themeColor="background1" w:themeShade="A6"/>
              </w:rPr>
            </w:pPr>
            <w:r w:rsidRPr="00E143F2">
              <w:rPr>
                <w:color w:val="A6A6A6" w:themeColor="background1" w:themeShade="A6"/>
              </w:rPr>
              <w:t>get_excursion_event_lecturers(ex_event_id)</w:t>
            </w:r>
          </w:p>
          <w:p w:rsidR="004A7047" w:rsidRPr="00E143F2" w:rsidRDefault="004A7047" w:rsidP="00F9325C">
            <w:pPr>
              <w:rPr>
                <w:color w:val="A6A6A6" w:themeColor="background1" w:themeShade="A6"/>
              </w:rPr>
            </w:pPr>
            <w:r w:rsidRPr="00E143F2">
              <w:rPr>
                <w:color w:val="A6A6A6" w:themeColor="background1" w:themeShade="A6"/>
              </w:rPr>
              <w:t>get_excursion_event_visitors(ex_event_id)</w:t>
            </w:r>
          </w:p>
          <w:p w:rsidR="004A7047" w:rsidRPr="00E143F2" w:rsidRDefault="004A7047" w:rsidP="00F9325C">
            <w:pPr>
              <w:rPr>
                <w:color w:val="A6A6A6" w:themeColor="background1" w:themeShade="A6"/>
              </w:rPr>
            </w:pPr>
            <w:r w:rsidRPr="00E143F2">
              <w:rPr>
                <w:color w:val="A6A6A6" w:themeColor="background1" w:themeShade="A6"/>
              </w:rPr>
              <w:t>get_users(role)</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detail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edit/&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lecturer_times(ex_event_id, user_id)</w:t>
            </w:r>
          </w:p>
          <w:p w:rsidR="004A7047" w:rsidRPr="00E143F2" w:rsidRDefault="004A7047" w:rsidP="00F9325C">
            <w:pPr>
              <w:rPr>
                <w:color w:val="A6A6A6" w:themeColor="background1" w:themeShade="A6"/>
              </w:rPr>
            </w:pPr>
            <w:r w:rsidRPr="00E143F2">
              <w:rPr>
                <w:color w:val="A6A6A6" w:themeColor="background1" w:themeShade="A6"/>
              </w:rPr>
              <w:t>get_excursion_event_detail(ex_ev</w:t>
            </w:r>
            <w:r w:rsidRPr="00E143F2">
              <w:rPr>
                <w:color w:val="A6A6A6" w:themeColor="background1" w:themeShade="A6"/>
              </w:rPr>
              <w:lastRenderedPageBreak/>
              <w:t>ent_id)</w:t>
            </w:r>
          </w:p>
          <w:p w:rsidR="004A7047" w:rsidRPr="00E143F2" w:rsidRDefault="004A7047" w:rsidP="00F9325C">
            <w:pPr>
              <w:rPr>
                <w:color w:val="A6A6A6" w:themeColor="background1" w:themeShade="A6"/>
              </w:rPr>
            </w:pPr>
            <w:r w:rsidRPr="00E143F2">
              <w:rPr>
                <w:color w:val="A6A6A6" w:themeColor="background1" w:themeShade="A6"/>
              </w:rPr>
              <w:t>edit_excursion_event(ex_ev_id, values)</w:t>
            </w:r>
          </w:p>
          <w:p w:rsidR="004A7047" w:rsidRPr="00E143F2" w:rsidRDefault="004A7047" w:rsidP="00F9325C">
            <w:pPr>
              <w:rPr>
                <w:color w:val="A6A6A6" w:themeColor="background1" w:themeShade="A6"/>
              </w:rPr>
            </w:pPr>
            <w:r w:rsidRPr="00E143F2">
              <w:rPr>
                <w:color w:val="A6A6A6" w:themeColor="background1" w:themeShade="A6"/>
              </w:rPr>
              <w:t>add_excursion_event_visitor(values)</w:t>
            </w:r>
          </w:p>
          <w:p w:rsidR="004A7047" w:rsidRPr="00E143F2" w:rsidRDefault="004A7047" w:rsidP="00F9325C">
            <w:pPr>
              <w:rPr>
                <w:color w:val="A6A6A6" w:themeColor="background1" w:themeShade="A6"/>
              </w:rPr>
            </w:pPr>
            <w:r w:rsidRPr="00E143F2">
              <w:rPr>
                <w:color w:val="A6A6A6" w:themeColor="background1" w:themeShade="A6"/>
              </w:rPr>
              <w:t>edit_excursion_event_visitor(ex_ev_book_id, values)</w:t>
            </w:r>
          </w:p>
          <w:p w:rsidR="004A7047" w:rsidRPr="00E143F2" w:rsidRDefault="004A7047" w:rsidP="00F9325C">
            <w:pPr>
              <w:rPr>
                <w:color w:val="A6A6A6" w:themeColor="background1" w:themeShade="A6"/>
              </w:rPr>
            </w:pPr>
            <w:r w:rsidRPr="00E143F2">
              <w:rPr>
                <w:color w:val="A6A6A6" w:themeColor="background1" w:themeShade="A6"/>
              </w:rPr>
              <w:t>remove_excursion_event_visitor(ex_ev_vi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lastRenderedPageBreak/>
              <w:t>excursion_events_edit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lastRenderedPageBreak/>
              <w:t>/excursion_events/lecturer_times/&lt;user_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lecturer_times(ex_event_id, user_id)</w:t>
            </w:r>
          </w:p>
          <w:p w:rsidR="004A7047" w:rsidRPr="00E143F2" w:rsidRDefault="004A7047" w:rsidP="00F9325C">
            <w:pPr>
              <w:rPr>
                <w:color w:val="A6A6A6" w:themeColor="background1" w:themeShade="A6"/>
              </w:rPr>
            </w:pPr>
            <w:r w:rsidRPr="00E143F2">
              <w:rPr>
                <w:color w:val="A6A6A6" w:themeColor="background1" w:themeShade="A6"/>
              </w:rPr>
              <w:t>add_lecturer_times(ex_event_id, user_id, values)</w:t>
            </w:r>
          </w:p>
          <w:p w:rsidR="004A7047" w:rsidRPr="00E143F2" w:rsidRDefault="004A7047" w:rsidP="00F9325C">
            <w:pPr>
              <w:rPr>
                <w:color w:val="A6A6A6" w:themeColor="background1" w:themeShade="A6"/>
              </w:rPr>
            </w:pPr>
            <w:r w:rsidRPr="00E143F2">
              <w:rPr>
                <w:color w:val="A6A6A6" w:themeColor="background1" w:themeShade="A6"/>
              </w:rPr>
              <w:t>edit_lecturer_time(lec_time_id, values)</w:t>
            </w:r>
          </w:p>
          <w:p w:rsidR="004A7047" w:rsidRPr="00E143F2" w:rsidRDefault="004A7047" w:rsidP="00F9325C">
            <w:pPr>
              <w:rPr>
                <w:color w:val="A6A6A6" w:themeColor="background1" w:themeShade="A6"/>
              </w:rPr>
            </w:pPr>
            <w:r w:rsidRPr="00E143F2">
              <w:rPr>
                <w:color w:val="A6A6A6" w:themeColor="background1" w:themeShade="A6"/>
              </w:rPr>
              <w:t>remove_lecturer_time(lec_time_id, 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lecturer_times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lecturers/{ex_ev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event_lecturers(ex_event_id)</w:t>
            </w:r>
          </w:p>
          <w:p w:rsidR="004A7047" w:rsidRPr="00E143F2" w:rsidRDefault="004A7047" w:rsidP="00F9325C">
            <w:pPr>
              <w:rPr>
                <w:color w:val="A6A6A6" w:themeColor="background1" w:themeShade="A6"/>
              </w:rPr>
            </w:pPr>
            <w:r w:rsidRPr="00E143F2">
              <w:rPr>
                <w:color w:val="A6A6A6" w:themeColor="background1" w:themeShade="A6"/>
              </w:rPr>
              <w:t>get_users(role)</w:t>
            </w:r>
          </w:p>
          <w:p w:rsidR="004A7047" w:rsidRPr="00E143F2" w:rsidRDefault="004A7047" w:rsidP="00F9325C">
            <w:pPr>
              <w:rPr>
                <w:color w:val="A6A6A6" w:themeColor="background1" w:themeShade="A6"/>
              </w:rPr>
            </w:pPr>
            <w:r w:rsidRPr="00E143F2">
              <w:rPr>
                <w:color w:val="A6A6A6" w:themeColor="background1" w:themeShade="A6"/>
              </w:rPr>
              <w:t>add_excursion_event_lecturer(ex_event_id,  values)</w:t>
            </w:r>
          </w:p>
          <w:p w:rsidR="004A7047" w:rsidRPr="00E143F2" w:rsidRDefault="004A7047" w:rsidP="00F9325C">
            <w:pPr>
              <w:rPr>
                <w:color w:val="A6A6A6" w:themeColor="background1" w:themeShade="A6"/>
              </w:rPr>
            </w:pPr>
            <w:r w:rsidRPr="00E143F2">
              <w:rPr>
                <w:color w:val="A6A6A6" w:themeColor="background1" w:themeShade="A6"/>
              </w:rPr>
              <w:t>edit_excursion_event_lecturer(ex_event_ id, values)</w:t>
            </w:r>
          </w:p>
          <w:p w:rsidR="004A7047" w:rsidRPr="00E143F2" w:rsidRDefault="004A7047" w:rsidP="00F9325C">
            <w:pPr>
              <w:rPr>
                <w:color w:val="A6A6A6" w:themeColor="background1" w:themeShade="A6"/>
              </w:rPr>
            </w:pPr>
            <w:r w:rsidRPr="00E143F2">
              <w:rPr>
                <w:color w:val="A6A6A6" w:themeColor="background1" w:themeShade="A6"/>
              </w:rPr>
              <w:t>remove_excursion_event_lecturer(ex_ev_id, user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lecturers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ad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detail(excursion_id)</w:t>
            </w:r>
          </w:p>
          <w:p w:rsidR="004A7047" w:rsidRPr="00E143F2" w:rsidRDefault="004A7047" w:rsidP="00F9325C">
            <w:pPr>
              <w:rPr>
                <w:color w:val="A6A6A6" w:themeColor="background1" w:themeShade="A6"/>
              </w:rPr>
            </w:pPr>
            <w:r w:rsidRPr="00E143F2">
              <w:rPr>
                <w:color w:val="A6A6A6" w:themeColor="background1" w:themeShade="A6"/>
              </w:rPr>
              <w:t>php – generate priority</w:t>
            </w:r>
          </w:p>
          <w:p w:rsidR="004A7047" w:rsidRPr="00E143F2" w:rsidRDefault="004A7047" w:rsidP="00F9325C">
            <w:pPr>
              <w:rPr>
                <w:color w:val="A6A6A6" w:themeColor="background1" w:themeShade="A6"/>
              </w:rPr>
            </w:pPr>
            <w:r w:rsidRPr="00E143F2">
              <w:rPr>
                <w:color w:val="A6A6A6" w:themeColor="background1" w:themeShade="A6"/>
              </w:rPr>
              <w:t>add_excursion(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_add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delete/&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remove_excursion(ex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message</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detail/&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detail(excursion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_detail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edit/&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detail(excursion_id)</w:t>
            </w:r>
          </w:p>
          <w:p w:rsidR="004A7047" w:rsidRPr="00E143F2" w:rsidRDefault="004A7047" w:rsidP="00F9325C">
            <w:pPr>
              <w:rPr>
                <w:color w:val="A6A6A6" w:themeColor="background1" w:themeShade="A6"/>
              </w:rPr>
            </w:pPr>
            <w:r w:rsidRPr="00E143F2">
              <w:rPr>
                <w:color w:val="A6A6A6" w:themeColor="background1" w:themeShade="A6"/>
              </w:rPr>
              <w:t>php – generate priority</w:t>
            </w:r>
          </w:p>
          <w:p w:rsidR="004A7047" w:rsidRPr="00E143F2" w:rsidRDefault="004A7047" w:rsidP="00F9325C">
            <w:pPr>
              <w:rPr>
                <w:color w:val="A6A6A6" w:themeColor="background1" w:themeShade="A6"/>
              </w:rPr>
            </w:pPr>
            <w:r w:rsidRPr="00E143F2">
              <w:rPr>
                <w:color w:val="A6A6A6" w:themeColor="background1" w:themeShade="A6"/>
              </w:rPr>
              <w:t>edit_excursion(ex_id, 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_edit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index</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s()</w:t>
            </w:r>
          </w:p>
        </w:tc>
        <w:tc>
          <w:tcPr>
            <w:tcW w:w="0" w:type="auto"/>
          </w:tcPr>
          <w:p w:rsidR="004A7047" w:rsidRPr="00E143F2" w:rsidRDefault="004A7047" w:rsidP="00F9325C">
            <w:pPr>
              <w:rPr>
                <w:color w:val="A6A6A6" w:themeColor="background1" w:themeShade="A6"/>
              </w:rPr>
            </w:pP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index/&lt;from&gt;/&lt;to&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s(from, to)</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_view</w:t>
            </w:r>
          </w:p>
        </w:tc>
      </w:tr>
      <w:tr w:rsidR="004A7047" w:rsidTr="00F9325C">
        <w:tc>
          <w:tcPr>
            <w:tcW w:w="0" w:type="auto"/>
          </w:tcPr>
          <w:p w:rsidR="004A7047" w:rsidRDefault="004A7047" w:rsidP="00F9325C">
            <w:r>
              <w:t>/io/export</w:t>
            </w:r>
          </w:p>
        </w:tc>
        <w:tc>
          <w:tcPr>
            <w:tcW w:w="0" w:type="auto"/>
          </w:tcPr>
          <w:p w:rsidR="004A7047" w:rsidRDefault="004A7047" w:rsidP="00F9325C"/>
        </w:tc>
        <w:tc>
          <w:tcPr>
            <w:tcW w:w="0" w:type="auto"/>
          </w:tcPr>
          <w:p w:rsidR="004A7047" w:rsidRDefault="004A7047" w:rsidP="00F9325C">
            <w:r>
              <w:t>io_export_view</w:t>
            </w:r>
          </w:p>
        </w:tc>
      </w:tr>
      <w:tr w:rsidR="004A7047" w:rsidTr="00F9325C">
        <w:tc>
          <w:tcPr>
            <w:tcW w:w="0" w:type="auto"/>
          </w:tcPr>
          <w:p w:rsidR="004A7047" w:rsidRDefault="004A7047" w:rsidP="00F9325C">
            <w:r>
              <w:t>/io/import</w:t>
            </w:r>
          </w:p>
        </w:tc>
        <w:tc>
          <w:tcPr>
            <w:tcW w:w="0" w:type="auto"/>
          </w:tcPr>
          <w:p w:rsidR="004A7047" w:rsidRDefault="004A7047" w:rsidP="00F9325C"/>
        </w:tc>
        <w:tc>
          <w:tcPr>
            <w:tcW w:w="0" w:type="auto"/>
          </w:tcPr>
          <w:p w:rsidR="004A7047" w:rsidRDefault="004A7047" w:rsidP="00F9325C">
            <w:r>
              <w:t>io_import_view</w:t>
            </w:r>
          </w:p>
        </w:tc>
      </w:tr>
      <w:tr w:rsidR="004A7047" w:rsidTr="00F9325C">
        <w:tc>
          <w:tcPr>
            <w:tcW w:w="0" w:type="auto"/>
          </w:tcPr>
          <w:p w:rsidR="004A7047" w:rsidRDefault="004A7047" w:rsidP="00F9325C">
            <w:r>
              <w:t>/pages/index</w:t>
            </w:r>
          </w:p>
        </w:tc>
        <w:tc>
          <w:tcPr>
            <w:tcW w:w="0" w:type="auto"/>
          </w:tcPr>
          <w:p w:rsidR="004A7047" w:rsidRDefault="004A7047" w:rsidP="00F9325C"/>
        </w:tc>
        <w:tc>
          <w:tcPr>
            <w:tcW w:w="0" w:type="auto"/>
          </w:tcPr>
          <w:p w:rsidR="004A7047" w:rsidRDefault="004A7047" w:rsidP="00F9325C">
            <w:r>
              <w:t>pages_view</w:t>
            </w:r>
          </w:p>
        </w:tc>
      </w:tr>
      <w:tr w:rsidR="004A7047" w:rsidTr="00F9325C">
        <w:tc>
          <w:tcPr>
            <w:tcW w:w="0" w:type="auto"/>
          </w:tcPr>
          <w:p w:rsidR="004A7047" w:rsidRDefault="004A7047" w:rsidP="00F9325C">
            <w:r>
              <w:t>/pages/edit/page_name</w:t>
            </w:r>
          </w:p>
        </w:tc>
        <w:tc>
          <w:tcPr>
            <w:tcW w:w="0" w:type="auto"/>
          </w:tcPr>
          <w:p w:rsidR="004A7047" w:rsidRDefault="004A7047" w:rsidP="00F9325C">
            <w:r>
              <w:t xml:space="preserve">edit_page_text(page_name, </w:t>
            </w:r>
            <w:r w:rsidRPr="00266978">
              <w:t>values)</w:t>
            </w:r>
          </w:p>
        </w:tc>
        <w:tc>
          <w:tcPr>
            <w:tcW w:w="0" w:type="auto"/>
          </w:tcPr>
          <w:p w:rsidR="004A7047" w:rsidRDefault="004A7047" w:rsidP="00F9325C">
            <w:r>
              <w:t>pages_edit_view</w:t>
            </w:r>
          </w:p>
        </w:tc>
      </w:tr>
      <w:tr w:rsidR="004A7047" w:rsidTr="00F9325C">
        <w:tc>
          <w:tcPr>
            <w:tcW w:w="0" w:type="auto"/>
          </w:tcPr>
          <w:p w:rsidR="004A7047" w:rsidRPr="00490641" w:rsidRDefault="004A7047" w:rsidP="00F9325C">
            <w:r>
              <w:t>/payments/delete/&lt;id&gt;</w:t>
            </w:r>
          </w:p>
        </w:tc>
        <w:tc>
          <w:tcPr>
            <w:tcW w:w="0" w:type="auto"/>
          </w:tcPr>
          <w:p w:rsidR="004A7047" w:rsidRDefault="004A7047" w:rsidP="00F9325C">
            <w:r w:rsidRPr="00162BAC">
              <w:t>remove_payments(payment_id)</w:t>
            </w:r>
          </w:p>
        </w:tc>
        <w:tc>
          <w:tcPr>
            <w:tcW w:w="0" w:type="auto"/>
          </w:tcPr>
          <w:p w:rsidR="004A7047" w:rsidRDefault="004A7047" w:rsidP="00F9325C">
            <w:r>
              <w:t>message</w:t>
            </w:r>
          </w:p>
        </w:tc>
      </w:tr>
      <w:tr w:rsidR="004A7047" w:rsidTr="00F9325C">
        <w:tc>
          <w:tcPr>
            <w:tcW w:w="0" w:type="auto"/>
          </w:tcPr>
          <w:p w:rsidR="004A7047" w:rsidRPr="00490641" w:rsidRDefault="004A7047" w:rsidP="00F9325C">
            <w:r>
              <w:t>/payments/edit/&lt;id&gt;</w:t>
            </w:r>
          </w:p>
        </w:tc>
        <w:tc>
          <w:tcPr>
            <w:tcW w:w="0" w:type="auto"/>
          </w:tcPr>
          <w:p w:rsidR="004A7047" w:rsidRDefault="004A7047" w:rsidP="00F9325C">
            <w:r w:rsidRPr="00162BAC">
              <w:t>edit_payments(payment_id, values)</w:t>
            </w:r>
          </w:p>
        </w:tc>
        <w:tc>
          <w:tcPr>
            <w:tcW w:w="0" w:type="auto"/>
          </w:tcPr>
          <w:p w:rsidR="004A7047" w:rsidRDefault="004A7047" w:rsidP="00F9325C">
            <w:r>
              <w:t>payments_view (grid)</w:t>
            </w:r>
          </w:p>
        </w:tc>
      </w:tr>
      <w:tr w:rsidR="004A7047" w:rsidTr="00F9325C">
        <w:tc>
          <w:tcPr>
            <w:tcW w:w="0" w:type="auto"/>
          </w:tcPr>
          <w:p w:rsidR="004A7047" w:rsidRPr="00133489" w:rsidRDefault="004A7047" w:rsidP="00F9325C">
            <w:r>
              <w:t>/payments/index/</w:t>
            </w:r>
            <w:r>
              <w:rPr>
                <w:lang w:val="en-US"/>
              </w:rPr>
              <w:t>{id}/{page}</w:t>
            </w:r>
          </w:p>
        </w:tc>
        <w:tc>
          <w:tcPr>
            <w:tcW w:w="0" w:type="auto"/>
          </w:tcPr>
          <w:p w:rsidR="004A7047" w:rsidRDefault="004A7047" w:rsidP="00F9325C">
            <w:r w:rsidRPr="00162BAC">
              <w:t>get_users(role)</w:t>
            </w:r>
          </w:p>
          <w:p w:rsidR="004A7047" w:rsidRDefault="004A7047" w:rsidP="00F9325C">
            <w:r w:rsidRPr="00162BAC">
              <w:t>get_payments(user_id)</w:t>
            </w:r>
          </w:p>
        </w:tc>
        <w:tc>
          <w:tcPr>
            <w:tcW w:w="0" w:type="auto"/>
          </w:tcPr>
          <w:p w:rsidR="004A7047" w:rsidRDefault="004A7047" w:rsidP="00F9325C">
            <w:r>
              <w:t>payments_view (grid)</w:t>
            </w:r>
          </w:p>
        </w:tc>
      </w:tr>
      <w:tr w:rsidR="004A7047" w:rsidTr="00F9325C">
        <w:tc>
          <w:tcPr>
            <w:tcW w:w="0" w:type="auto"/>
          </w:tcPr>
          <w:p w:rsidR="004A7047" w:rsidRPr="00490641" w:rsidRDefault="004A7047" w:rsidP="00F9325C">
            <w:r>
              <w:t>/payments/nopaid/</w:t>
            </w:r>
            <w:r>
              <w:rPr>
                <w:lang w:val="en-US"/>
              </w:rPr>
              <w:t>{id}/{page}</w:t>
            </w:r>
          </w:p>
        </w:tc>
        <w:tc>
          <w:tcPr>
            <w:tcW w:w="0" w:type="auto"/>
          </w:tcPr>
          <w:p w:rsidR="004A7047" w:rsidRDefault="004A7047" w:rsidP="00F9325C">
            <w:r w:rsidRPr="00162BAC">
              <w:t>get_users(role)</w:t>
            </w:r>
          </w:p>
          <w:p w:rsidR="004A7047" w:rsidRDefault="004A7047" w:rsidP="00F9325C">
            <w:r w:rsidRPr="00162BAC">
              <w:t>get_payments_nopaid(user_id)</w:t>
            </w:r>
          </w:p>
        </w:tc>
        <w:tc>
          <w:tcPr>
            <w:tcW w:w="0" w:type="auto"/>
          </w:tcPr>
          <w:p w:rsidR="004A7047" w:rsidRDefault="004A7047" w:rsidP="00F9325C">
            <w:r>
              <w:t>payments_view (grid)</w:t>
            </w:r>
          </w:p>
        </w:tc>
      </w:tr>
      <w:tr w:rsidR="004A7047" w:rsidTr="00F9325C">
        <w:tc>
          <w:tcPr>
            <w:tcW w:w="0" w:type="auto"/>
          </w:tcPr>
          <w:p w:rsidR="004A7047" w:rsidRPr="00490641" w:rsidRDefault="004A7047" w:rsidP="00F9325C">
            <w:r>
              <w:lastRenderedPageBreak/>
              <w:t>/payments/paid/</w:t>
            </w:r>
            <w:r>
              <w:rPr>
                <w:lang w:val="en-US"/>
              </w:rPr>
              <w:t>{id}/{page}</w:t>
            </w:r>
          </w:p>
        </w:tc>
        <w:tc>
          <w:tcPr>
            <w:tcW w:w="0" w:type="auto"/>
          </w:tcPr>
          <w:p w:rsidR="004A7047" w:rsidRDefault="004A7047" w:rsidP="00F9325C">
            <w:r w:rsidRPr="00162BAC">
              <w:t>get_users(role)</w:t>
            </w:r>
          </w:p>
          <w:p w:rsidR="004A7047" w:rsidRDefault="004A7047" w:rsidP="00F9325C">
            <w:r w:rsidRPr="00162BAC">
              <w:t>get_payments_paid(user_id)</w:t>
            </w:r>
          </w:p>
        </w:tc>
        <w:tc>
          <w:tcPr>
            <w:tcW w:w="0" w:type="auto"/>
          </w:tcPr>
          <w:p w:rsidR="004A7047" w:rsidRDefault="004A7047" w:rsidP="00F9325C">
            <w:r>
              <w:t>payments_view (grid)</w:t>
            </w:r>
          </w:p>
        </w:tc>
      </w:tr>
      <w:tr w:rsidR="004A7047" w:rsidTr="00F9325C">
        <w:tc>
          <w:tcPr>
            <w:tcW w:w="0" w:type="auto"/>
          </w:tcPr>
          <w:p w:rsidR="004A7047" w:rsidRDefault="004A7047" w:rsidP="00F9325C">
            <w:r>
              <w:t>/payments/add</w:t>
            </w:r>
          </w:p>
        </w:tc>
        <w:tc>
          <w:tcPr>
            <w:tcW w:w="0" w:type="auto"/>
          </w:tcPr>
          <w:p w:rsidR="004A7047" w:rsidRDefault="004A7047" w:rsidP="00F9325C">
            <w:r w:rsidRPr="00162BAC">
              <w:t>add_payments(values)</w:t>
            </w:r>
          </w:p>
        </w:tc>
        <w:tc>
          <w:tcPr>
            <w:tcW w:w="0" w:type="auto"/>
          </w:tcPr>
          <w:p w:rsidR="004A7047" w:rsidRDefault="004A7047" w:rsidP="00F9325C">
            <w:r>
              <w:t>payments_view (grid)</w:t>
            </w:r>
          </w:p>
        </w:tc>
      </w:tr>
      <w:tr w:rsidR="004A7047" w:rsidTr="00F9325C">
        <w:tc>
          <w:tcPr>
            <w:tcW w:w="0" w:type="auto"/>
          </w:tcPr>
          <w:p w:rsidR="004A7047" w:rsidRDefault="004A7047" w:rsidP="00F9325C">
            <w:r>
              <w:t>/posts/add</w:t>
            </w:r>
          </w:p>
        </w:tc>
        <w:tc>
          <w:tcPr>
            <w:tcW w:w="0" w:type="auto"/>
          </w:tcPr>
          <w:p w:rsidR="004A7047" w:rsidRDefault="004A7047" w:rsidP="00F9325C">
            <w:r w:rsidRPr="005E3C6B">
              <w:t>php – generate priority</w:t>
            </w:r>
          </w:p>
          <w:p w:rsidR="004A7047" w:rsidRDefault="004A7047" w:rsidP="00F9325C">
            <w:r w:rsidRPr="005E3C6B">
              <w:t>add_post(values)</w:t>
            </w:r>
          </w:p>
        </w:tc>
        <w:tc>
          <w:tcPr>
            <w:tcW w:w="0" w:type="auto"/>
          </w:tcPr>
          <w:p w:rsidR="004A7047" w:rsidRDefault="004A7047" w:rsidP="00F9325C">
            <w:r>
              <w:t>posts_add_view</w:t>
            </w:r>
          </w:p>
        </w:tc>
      </w:tr>
      <w:tr w:rsidR="004A7047" w:rsidTr="00F9325C">
        <w:tc>
          <w:tcPr>
            <w:tcW w:w="0" w:type="auto"/>
          </w:tcPr>
          <w:p w:rsidR="004A7047" w:rsidRDefault="004A7047" w:rsidP="00F9325C">
            <w:r>
              <w:t>/posts/delete/&lt;id&gt;</w:t>
            </w:r>
          </w:p>
        </w:tc>
        <w:tc>
          <w:tcPr>
            <w:tcW w:w="0" w:type="auto"/>
          </w:tcPr>
          <w:p w:rsidR="004A7047" w:rsidRDefault="004A7047" w:rsidP="00F9325C">
            <w:r w:rsidRPr="005E3C6B">
              <w:t>remove_post(post_id)</w:t>
            </w:r>
          </w:p>
        </w:tc>
        <w:tc>
          <w:tcPr>
            <w:tcW w:w="0" w:type="auto"/>
          </w:tcPr>
          <w:p w:rsidR="004A7047" w:rsidRDefault="004A7047" w:rsidP="00F9325C">
            <w:r>
              <w:t>message</w:t>
            </w:r>
          </w:p>
        </w:tc>
      </w:tr>
      <w:tr w:rsidR="004A7047" w:rsidTr="00F9325C">
        <w:tc>
          <w:tcPr>
            <w:tcW w:w="0" w:type="auto"/>
          </w:tcPr>
          <w:p w:rsidR="004A7047" w:rsidRDefault="004A7047" w:rsidP="00F9325C">
            <w:r>
              <w:t>/posts/detail/&lt;id&gt;</w:t>
            </w:r>
          </w:p>
        </w:tc>
        <w:tc>
          <w:tcPr>
            <w:tcW w:w="0" w:type="auto"/>
          </w:tcPr>
          <w:p w:rsidR="004A7047" w:rsidRDefault="004A7047" w:rsidP="00F9325C">
            <w:r w:rsidRPr="005E3C6B">
              <w:t>get_post_detail(post_id)</w:t>
            </w:r>
          </w:p>
        </w:tc>
        <w:tc>
          <w:tcPr>
            <w:tcW w:w="0" w:type="auto"/>
          </w:tcPr>
          <w:p w:rsidR="004A7047" w:rsidRDefault="004A7047" w:rsidP="00F9325C">
            <w:r>
              <w:t>posts_detail_view</w:t>
            </w:r>
          </w:p>
        </w:tc>
      </w:tr>
      <w:tr w:rsidR="004A7047" w:rsidTr="00F9325C">
        <w:tc>
          <w:tcPr>
            <w:tcW w:w="0" w:type="auto"/>
          </w:tcPr>
          <w:p w:rsidR="004A7047" w:rsidRDefault="004A7047" w:rsidP="00F9325C">
            <w:r>
              <w:t>/posts/edit/&lt;id&gt;</w:t>
            </w:r>
          </w:p>
        </w:tc>
        <w:tc>
          <w:tcPr>
            <w:tcW w:w="0" w:type="auto"/>
          </w:tcPr>
          <w:p w:rsidR="004A7047" w:rsidRDefault="004A7047" w:rsidP="00F9325C">
            <w:r w:rsidRPr="005E3C6B">
              <w:t>php – generate priority</w:t>
            </w:r>
          </w:p>
          <w:p w:rsidR="004A7047" w:rsidRDefault="004A7047" w:rsidP="00F9325C">
            <w:r w:rsidRPr="005E3C6B">
              <w:t>get_post_detail(post_id)</w:t>
            </w:r>
          </w:p>
          <w:p w:rsidR="004A7047" w:rsidRDefault="004A7047" w:rsidP="00F9325C">
            <w:r w:rsidRPr="005E3C6B">
              <w:t>edit_post(post_id, values)</w:t>
            </w:r>
          </w:p>
        </w:tc>
        <w:tc>
          <w:tcPr>
            <w:tcW w:w="0" w:type="auto"/>
          </w:tcPr>
          <w:p w:rsidR="004A7047" w:rsidRDefault="004A7047" w:rsidP="00F9325C">
            <w:r>
              <w:t>posts_edit_view</w:t>
            </w:r>
          </w:p>
        </w:tc>
      </w:tr>
      <w:tr w:rsidR="004A7047" w:rsidTr="00F9325C">
        <w:tc>
          <w:tcPr>
            <w:tcW w:w="0" w:type="auto"/>
          </w:tcPr>
          <w:p w:rsidR="004A7047" w:rsidRPr="00133489" w:rsidRDefault="004A7047" w:rsidP="00F9325C">
            <w:r>
              <w:t>/posts/index/</w:t>
            </w:r>
            <w:r>
              <w:rPr>
                <w:lang w:val="en-US"/>
              </w:rPr>
              <w:t>{page}</w:t>
            </w:r>
          </w:p>
        </w:tc>
        <w:tc>
          <w:tcPr>
            <w:tcW w:w="0" w:type="auto"/>
          </w:tcPr>
          <w:p w:rsidR="004A7047" w:rsidRDefault="004A7047" w:rsidP="00F9325C">
            <w:r w:rsidRPr="005E3C6B">
              <w:t>get_posts()</w:t>
            </w:r>
          </w:p>
        </w:tc>
        <w:tc>
          <w:tcPr>
            <w:tcW w:w="0" w:type="auto"/>
          </w:tcPr>
          <w:p w:rsidR="004A7047" w:rsidRDefault="004A7047" w:rsidP="00F9325C">
            <w:r>
              <w:t>posts_view</w:t>
            </w:r>
          </w:p>
        </w:tc>
      </w:tr>
      <w:tr w:rsidR="004A7047" w:rsidTr="00F9325C">
        <w:tc>
          <w:tcPr>
            <w:tcW w:w="0" w:type="auto"/>
          </w:tcPr>
          <w:p w:rsidR="004A7047" w:rsidRDefault="004A7047" w:rsidP="00F9325C">
            <w:r>
              <w:t>/posts/modifiers/&lt;id&gt;</w:t>
            </w:r>
          </w:p>
        </w:tc>
        <w:tc>
          <w:tcPr>
            <w:tcW w:w="0" w:type="auto"/>
          </w:tcPr>
          <w:p w:rsidR="004A7047" w:rsidRDefault="004A7047" w:rsidP="00F9325C">
            <w:r w:rsidRPr="005E3C6B">
              <w:t>get_post_modifiers(post_id)</w:t>
            </w:r>
          </w:p>
        </w:tc>
        <w:tc>
          <w:tcPr>
            <w:tcW w:w="0" w:type="auto"/>
          </w:tcPr>
          <w:p w:rsidR="004A7047" w:rsidRDefault="004A7047" w:rsidP="00F9325C">
            <w:r>
              <w:t>posts_modifiers_view</w:t>
            </w:r>
          </w:p>
        </w:tc>
      </w:tr>
      <w:tr w:rsidR="004A7047" w:rsidTr="00F9325C">
        <w:tc>
          <w:tcPr>
            <w:tcW w:w="0" w:type="auto"/>
          </w:tcPr>
          <w:p w:rsidR="004A7047" w:rsidRDefault="004A7047" w:rsidP="00F9325C">
            <w:r>
              <w:t>/project_categories/add</w:t>
            </w:r>
          </w:p>
        </w:tc>
        <w:tc>
          <w:tcPr>
            <w:tcW w:w="0" w:type="auto"/>
          </w:tcPr>
          <w:p w:rsidR="004A7047" w:rsidRDefault="004A7047" w:rsidP="00F9325C">
            <w:r w:rsidRPr="005E3C6B">
              <w:t>add_project_category(values)</w:t>
            </w:r>
          </w:p>
        </w:tc>
        <w:tc>
          <w:tcPr>
            <w:tcW w:w="0" w:type="auto"/>
          </w:tcPr>
          <w:p w:rsidR="004A7047" w:rsidRDefault="004A7047" w:rsidP="00F9325C">
            <w:r>
              <w:t>project_categories_view (grid)</w:t>
            </w:r>
          </w:p>
        </w:tc>
      </w:tr>
      <w:tr w:rsidR="004A7047" w:rsidTr="00F9325C">
        <w:tc>
          <w:tcPr>
            <w:tcW w:w="0" w:type="auto"/>
          </w:tcPr>
          <w:p w:rsidR="004A7047" w:rsidRDefault="004A7047" w:rsidP="00F9325C">
            <w:r>
              <w:t>/project_categories/add_transaction</w:t>
            </w:r>
          </w:p>
        </w:tc>
        <w:tc>
          <w:tcPr>
            <w:tcW w:w="0" w:type="auto"/>
          </w:tcPr>
          <w:p w:rsidR="004A7047" w:rsidRPr="00E05C28" w:rsidRDefault="004A7047" w:rsidP="00F9325C">
            <w:r w:rsidRPr="00024D07">
              <w:t>add_transaction</w:t>
            </w:r>
            <w:r>
              <w:t>(</w:t>
            </w:r>
            <w:r w:rsidRPr="00024D07">
              <w:t>values</w:t>
            </w:r>
            <w:r>
              <w:t>)</w:t>
            </w:r>
          </w:p>
        </w:tc>
        <w:tc>
          <w:tcPr>
            <w:tcW w:w="0" w:type="auto"/>
          </w:tcPr>
          <w:p w:rsidR="004A7047" w:rsidRDefault="004A7047" w:rsidP="00F9325C">
            <w:r>
              <w:t>-</w:t>
            </w:r>
          </w:p>
        </w:tc>
      </w:tr>
      <w:tr w:rsidR="004A7047" w:rsidTr="00F9325C">
        <w:tc>
          <w:tcPr>
            <w:tcW w:w="0" w:type="auto"/>
          </w:tcPr>
          <w:p w:rsidR="004A7047" w:rsidRDefault="004A7047" w:rsidP="00F9325C">
            <w:r>
              <w:t>/project_categories/delete/&lt;id&gt;</w:t>
            </w:r>
          </w:p>
        </w:tc>
        <w:tc>
          <w:tcPr>
            <w:tcW w:w="0" w:type="auto"/>
          </w:tcPr>
          <w:p w:rsidR="004A7047" w:rsidRDefault="004A7047" w:rsidP="00F9325C">
            <w:r w:rsidRPr="005E3C6B">
              <w:t>remove_project_category(pr_cat_id)</w:t>
            </w:r>
          </w:p>
        </w:tc>
        <w:tc>
          <w:tcPr>
            <w:tcW w:w="0" w:type="auto"/>
          </w:tcPr>
          <w:p w:rsidR="004A7047" w:rsidRDefault="004A7047" w:rsidP="00F9325C">
            <w:r>
              <w:t>message</w:t>
            </w:r>
          </w:p>
        </w:tc>
      </w:tr>
      <w:tr w:rsidR="004A7047" w:rsidTr="00F9325C">
        <w:tc>
          <w:tcPr>
            <w:tcW w:w="0" w:type="auto"/>
          </w:tcPr>
          <w:p w:rsidR="004A7047" w:rsidRDefault="004A7047" w:rsidP="00F9325C">
            <w:r>
              <w:t>/project_categories/detail/&lt;id&gt;</w:t>
            </w:r>
          </w:p>
        </w:tc>
        <w:tc>
          <w:tcPr>
            <w:tcW w:w="0" w:type="auto"/>
          </w:tcPr>
          <w:p w:rsidR="004A7047" w:rsidRDefault="004A7047" w:rsidP="00F9325C">
            <w:r w:rsidRPr="00E05C28">
              <w:t>get_category_detail(cat_id)</w:t>
            </w:r>
          </w:p>
          <w:p w:rsidR="004A7047" w:rsidRDefault="004A7047" w:rsidP="00F9325C">
            <w:r w:rsidRPr="00E05C28">
              <w:t>get_event_categories()</w:t>
            </w:r>
          </w:p>
          <w:p w:rsidR="004A7047" w:rsidRDefault="004A7047" w:rsidP="00F9325C">
            <w:r w:rsidRPr="00E05C28">
              <w:t>get_transactions(pr_cat_id)</w:t>
            </w:r>
          </w:p>
          <w:p w:rsidR="004A7047" w:rsidRDefault="004A7047" w:rsidP="00F9325C">
            <w:r w:rsidRPr="00E05C28">
              <w:t>get_projects(cat_id)</w:t>
            </w:r>
          </w:p>
        </w:tc>
        <w:tc>
          <w:tcPr>
            <w:tcW w:w="0" w:type="auto"/>
          </w:tcPr>
          <w:p w:rsidR="004A7047" w:rsidRDefault="004A7047" w:rsidP="00F9325C">
            <w:r>
              <w:t>project_categories_detail_view</w:t>
            </w:r>
          </w:p>
        </w:tc>
      </w:tr>
      <w:tr w:rsidR="004A7047" w:rsidTr="00F9325C">
        <w:tc>
          <w:tcPr>
            <w:tcW w:w="0" w:type="auto"/>
          </w:tcPr>
          <w:p w:rsidR="004A7047" w:rsidRDefault="004A7047" w:rsidP="00F9325C">
            <w:r>
              <w:t>/project_categories/edit/&lt;id&gt;</w:t>
            </w:r>
          </w:p>
        </w:tc>
        <w:tc>
          <w:tcPr>
            <w:tcW w:w="0" w:type="auto"/>
          </w:tcPr>
          <w:p w:rsidR="004A7047" w:rsidRDefault="004A7047" w:rsidP="00F9325C">
            <w:r w:rsidRPr="005E3C6B">
              <w:t>edit_project_category(pr_cat_id, values)</w:t>
            </w:r>
          </w:p>
        </w:tc>
        <w:tc>
          <w:tcPr>
            <w:tcW w:w="0" w:type="auto"/>
          </w:tcPr>
          <w:p w:rsidR="004A7047" w:rsidRDefault="004A7047" w:rsidP="00F9325C">
            <w:r>
              <w:t>project_categories_view (grid)</w:t>
            </w:r>
          </w:p>
        </w:tc>
      </w:tr>
      <w:tr w:rsidR="004A7047" w:rsidTr="00F9325C">
        <w:tc>
          <w:tcPr>
            <w:tcW w:w="0" w:type="auto"/>
          </w:tcPr>
          <w:p w:rsidR="004A7047" w:rsidRDefault="004A7047" w:rsidP="00F9325C">
            <w:r>
              <w:t>/project_categories/index</w:t>
            </w:r>
          </w:p>
        </w:tc>
        <w:tc>
          <w:tcPr>
            <w:tcW w:w="0" w:type="auto"/>
          </w:tcPr>
          <w:p w:rsidR="004A7047" w:rsidRDefault="004A7047" w:rsidP="00F9325C">
            <w:r w:rsidRPr="005E3C6B">
              <w:t>get_project_categories_total_cash()</w:t>
            </w:r>
          </w:p>
          <w:p w:rsidR="004A7047" w:rsidRDefault="004A7047" w:rsidP="00F9325C">
            <w:r w:rsidRPr="005E3C6B">
              <w:t>get_project_categories()</w:t>
            </w:r>
          </w:p>
        </w:tc>
        <w:tc>
          <w:tcPr>
            <w:tcW w:w="0" w:type="auto"/>
          </w:tcPr>
          <w:p w:rsidR="004A7047" w:rsidRDefault="004A7047" w:rsidP="00F9325C">
            <w:r>
              <w:t>project_categories_view (grid)</w:t>
            </w:r>
          </w:p>
        </w:tc>
      </w:tr>
      <w:tr w:rsidR="004A7047" w:rsidTr="00F9325C">
        <w:tc>
          <w:tcPr>
            <w:tcW w:w="0" w:type="auto"/>
          </w:tcPr>
          <w:p w:rsidR="004A7047" w:rsidRDefault="004A7047" w:rsidP="00F9325C">
            <w:r>
              <w:t>/projects/add</w:t>
            </w:r>
          </w:p>
        </w:tc>
        <w:tc>
          <w:tcPr>
            <w:tcW w:w="0" w:type="auto"/>
          </w:tcPr>
          <w:p w:rsidR="004A7047" w:rsidRDefault="004A7047" w:rsidP="00F9325C">
            <w:r w:rsidRPr="00E05C28">
              <w:t>get_project_categories()</w:t>
            </w:r>
          </w:p>
        </w:tc>
        <w:tc>
          <w:tcPr>
            <w:tcW w:w="0" w:type="auto"/>
          </w:tcPr>
          <w:p w:rsidR="004A7047" w:rsidRDefault="004A7047" w:rsidP="00F9325C">
            <w:r>
              <w:t>project_add_view</w:t>
            </w:r>
          </w:p>
        </w:tc>
      </w:tr>
      <w:tr w:rsidR="004A7047" w:rsidTr="00F9325C">
        <w:tc>
          <w:tcPr>
            <w:tcW w:w="0" w:type="auto"/>
          </w:tcPr>
          <w:p w:rsidR="004A7047" w:rsidRDefault="004A7047" w:rsidP="00F9325C">
            <w:r>
              <w:t>/projects/delete/&lt;id&gt;</w:t>
            </w:r>
          </w:p>
        </w:tc>
        <w:tc>
          <w:tcPr>
            <w:tcW w:w="0" w:type="auto"/>
          </w:tcPr>
          <w:p w:rsidR="004A7047" w:rsidRDefault="004A7047" w:rsidP="00F9325C">
            <w:r w:rsidRPr="00E05C28">
              <w:t>remove_project(pr_id)</w:t>
            </w:r>
          </w:p>
        </w:tc>
        <w:tc>
          <w:tcPr>
            <w:tcW w:w="0" w:type="auto"/>
          </w:tcPr>
          <w:p w:rsidR="004A7047" w:rsidRDefault="004A7047" w:rsidP="00F9325C">
            <w:r>
              <w:t>message</w:t>
            </w:r>
          </w:p>
        </w:tc>
      </w:tr>
      <w:tr w:rsidR="004A7047" w:rsidTr="00F9325C">
        <w:tc>
          <w:tcPr>
            <w:tcW w:w="0" w:type="auto"/>
          </w:tcPr>
          <w:p w:rsidR="004A7047" w:rsidRDefault="004A7047" w:rsidP="00F9325C">
            <w:r>
              <w:t>/projects/detail/&lt;id&gt;</w:t>
            </w:r>
          </w:p>
        </w:tc>
        <w:tc>
          <w:tcPr>
            <w:tcW w:w="0" w:type="auto"/>
          </w:tcPr>
          <w:p w:rsidR="004A7047" w:rsidRDefault="004A7047" w:rsidP="00F9325C">
            <w:r w:rsidRPr="00C32569">
              <w:t>get_project_detail(project_id)</w:t>
            </w:r>
          </w:p>
          <w:p w:rsidR="004A7047" w:rsidRDefault="004A7047" w:rsidP="00F9325C">
            <w:r w:rsidRPr="00C32569">
              <w:t>get_project_items(project_id)</w:t>
            </w:r>
          </w:p>
        </w:tc>
        <w:tc>
          <w:tcPr>
            <w:tcW w:w="0" w:type="auto"/>
          </w:tcPr>
          <w:p w:rsidR="004A7047" w:rsidRDefault="004A7047" w:rsidP="00F9325C">
            <w:r>
              <w:t>projects_detail_view</w:t>
            </w:r>
          </w:p>
        </w:tc>
      </w:tr>
      <w:tr w:rsidR="004A7047" w:rsidTr="00F9325C">
        <w:tc>
          <w:tcPr>
            <w:tcW w:w="0" w:type="auto"/>
          </w:tcPr>
          <w:p w:rsidR="004A7047" w:rsidRDefault="004A7047" w:rsidP="00F9325C">
            <w:r>
              <w:t>/projects/edit/id</w:t>
            </w:r>
          </w:p>
        </w:tc>
        <w:tc>
          <w:tcPr>
            <w:tcW w:w="0" w:type="auto"/>
          </w:tcPr>
          <w:p w:rsidR="004A7047" w:rsidRDefault="004A7047" w:rsidP="00F9325C">
            <w:r w:rsidRPr="00E05C28">
              <w:t>get_project_detail(project_id)</w:t>
            </w:r>
          </w:p>
          <w:p w:rsidR="004A7047" w:rsidRDefault="004A7047" w:rsidP="00F9325C">
            <w:r w:rsidRPr="00E05C28">
              <w:t>get_project_categories()</w:t>
            </w:r>
          </w:p>
          <w:p w:rsidR="004A7047" w:rsidRDefault="004A7047" w:rsidP="00F9325C">
            <w:r w:rsidRPr="00E05C28">
              <w:t>get_project_items(project_id)</w:t>
            </w:r>
          </w:p>
          <w:p w:rsidR="004A7047" w:rsidRDefault="004A7047" w:rsidP="00F9325C">
            <w:r w:rsidRPr="00E05C28">
              <w:t>edit_project(pr_id, values)</w:t>
            </w:r>
          </w:p>
        </w:tc>
        <w:tc>
          <w:tcPr>
            <w:tcW w:w="0" w:type="auto"/>
          </w:tcPr>
          <w:p w:rsidR="004A7047" w:rsidRDefault="004A7047" w:rsidP="00F9325C">
            <w:r>
              <w:t>projects_edit_view</w:t>
            </w:r>
          </w:p>
        </w:tc>
      </w:tr>
      <w:tr w:rsidR="004A7047" w:rsidTr="00F9325C">
        <w:tc>
          <w:tcPr>
            <w:tcW w:w="0" w:type="auto"/>
          </w:tcPr>
          <w:p w:rsidR="004A7047" w:rsidRDefault="004A7047" w:rsidP="00F9325C">
            <w:r>
              <w:t>/projects/index</w:t>
            </w:r>
          </w:p>
        </w:tc>
        <w:tc>
          <w:tcPr>
            <w:tcW w:w="0" w:type="auto"/>
          </w:tcPr>
          <w:p w:rsidR="004A7047" w:rsidRDefault="004A7047" w:rsidP="00F9325C">
            <w:r w:rsidRPr="00E05C28">
              <w:t>get_project_categories()</w:t>
            </w:r>
          </w:p>
          <w:p w:rsidR="004A7047" w:rsidRDefault="004A7047" w:rsidP="00F9325C">
            <w:r w:rsidRPr="00E05C28">
              <w:t>get_projects(cat_id)</w:t>
            </w:r>
          </w:p>
        </w:tc>
        <w:tc>
          <w:tcPr>
            <w:tcW w:w="0" w:type="auto"/>
          </w:tcPr>
          <w:p w:rsidR="004A7047" w:rsidRDefault="004A7047" w:rsidP="00F9325C">
            <w:r>
              <w:t>projects_view</w:t>
            </w:r>
          </w:p>
        </w:tc>
      </w:tr>
      <w:tr w:rsidR="004A7047" w:rsidTr="00F9325C">
        <w:tc>
          <w:tcPr>
            <w:tcW w:w="0" w:type="auto"/>
          </w:tcPr>
          <w:p w:rsidR="004A7047" w:rsidRDefault="004A7047" w:rsidP="00F9325C">
            <w:r>
              <w:t>/project/add_project_item/&lt;id&gt;</w:t>
            </w:r>
          </w:p>
        </w:tc>
        <w:tc>
          <w:tcPr>
            <w:tcW w:w="0" w:type="auto"/>
          </w:tcPr>
          <w:p w:rsidR="004A7047" w:rsidRDefault="004A7047" w:rsidP="00F9325C">
            <w:r w:rsidRPr="00DD1A77">
              <w:t>add_project_item(pr_id, values)</w:t>
            </w:r>
          </w:p>
        </w:tc>
        <w:tc>
          <w:tcPr>
            <w:tcW w:w="0" w:type="auto"/>
          </w:tcPr>
          <w:p w:rsidR="004A7047" w:rsidRDefault="004A7047" w:rsidP="00F9325C">
            <w:r>
              <w:t>projects_edit_view (grid)</w:t>
            </w:r>
          </w:p>
        </w:tc>
      </w:tr>
      <w:tr w:rsidR="004A7047" w:rsidTr="00F9325C">
        <w:tc>
          <w:tcPr>
            <w:tcW w:w="0" w:type="auto"/>
          </w:tcPr>
          <w:p w:rsidR="004A7047" w:rsidRDefault="004A7047" w:rsidP="00F9325C">
            <w:r>
              <w:t>/project/edit_project_item/&lt;id&gt;</w:t>
            </w:r>
          </w:p>
        </w:tc>
        <w:tc>
          <w:tcPr>
            <w:tcW w:w="0" w:type="auto"/>
          </w:tcPr>
          <w:p w:rsidR="004A7047" w:rsidRDefault="004A7047" w:rsidP="00F9325C">
            <w:r w:rsidRPr="00DD1A77">
              <w:t>edit_project_item(pr_item_id, values)</w:t>
            </w:r>
          </w:p>
        </w:tc>
        <w:tc>
          <w:tcPr>
            <w:tcW w:w="0" w:type="auto"/>
          </w:tcPr>
          <w:p w:rsidR="004A7047" w:rsidRDefault="004A7047" w:rsidP="00F9325C">
            <w:r>
              <w:t>projects_edit_view (grid)</w:t>
            </w:r>
          </w:p>
        </w:tc>
      </w:tr>
      <w:tr w:rsidR="004A7047" w:rsidTr="00F9325C">
        <w:tc>
          <w:tcPr>
            <w:tcW w:w="0" w:type="auto"/>
          </w:tcPr>
          <w:p w:rsidR="004A7047" w:rsidRDefault="004A7047" w:rsidP="00F9325C">
            <w:r>
              <w:t>/project/delete_project_item/&lt;id&gt;</w:t>
            </w:r>
          </w:p>
        </w:tc>
        <w:tc>
          <w:tcPr>
            <w:tcW w:w="0" w:type="auto"/>
          </w:tcPr>
          <w:p w:rsidR="004A7047" w:rsidRDefault="004A7047" w:rsidP="00F9325C">
            <w:r w:rsidRPr="00DD1A77">
              <w:t>remove_project_item(pr_item_id)</w:t>
            </w:r>
          </w:p>
        </w:tc>
        <w:tc>
          <w:tcPr>
            <w:tcW w:w="0" w:type="auto"/>
          </w:tcPr>
          <w:p w:rsidR="004A7047" w:rsidRDefault="004A7047" w:rsidP="00F9325C">
            <w:r>
              <w:t>projects_edit_view (grid)</w:t>
            </w:r>
          </w:p>
        </w:tc>
      </w:tr>
      <w:tr w:rsidR="004A7047" w:rsidTr="00F9325C">
        <w:tc>
          <w:tcPr>
            <w:tcW w:w="0" w:type="auto"/>
          </w:tcPr>
          <w:p w:rsidR="004A7047" w:rsidRDefault="004A7047" w:rsidP="00F9325C">
            <w:r>
              <w:t>/project/edit_project_close/&lt;id&gt;</w:t>
            </w:r>
          </w:p>
        </w:tc>
        <w:tc>
          <w:tcPr>
            <w:tcW w:w="0" w:type="auto"/>
          </w:tcPr>
          <w:p w:rsidR="004A7047" w:rsidRDefault="004A7047" w:rsidP="00F9325C">
            <w:r w:rsidRPr="00DD1A77">
              <w:t>edit_project_closed(pr_id)</w:t>
            </w:r>
          </w:p>
        </w:tc>
        <w:tc>
          <w:tcPr>
            <w:tcW w:w="0" w:type="auto"/>
          </w:tcPr>
          <w:p w:rsidR="004A7047" w:rsidRDefault="004A7047" w:rsidP="00F9325C">
            <w:r>
              <w:t>projects_edit_view (grid)</w:t>
            </w:r>
          </w:p>
        </w:tc>
      </w:tr>
      <w:tr w:rsidR="004A7047" w:rsidTr="00F9325C">
        <w:tc>
          <w:tcPr>
            <w:tcW w:w="0" w:type="auto"/>
          </w:tcPr>
          <w:p w:rsidR="004A7047" w:rsidRDefault="004A7047" w:rsidP="00F9325C">
            <w:r>
              <w:t>/studies/add</w:t>
            </w:r>
          </w:p>
        </w:tc>
        <w:tc>
          <w:tcPr>
            <w:tcW w:w="0" w:type="auto"/>
          </w:tcPr>
          <w:p w:rsidR="004A7047" w:rsidRDefault="004A7047" w:rsidP="00F9325C">
            <w:r w:rsidRPr="00DD1A77">
              <w:t>add_study_program(values)</w:t>
            </w:r>
          </w:p>
        </w:tc>
        <w:tc>
          <w:tcPr>
            <w:tcW w:w="0" w:type="auto"/>
          </w:tcPr>
          <w:p w:rsidR="004A7047" w:rsidRDefault="004A7047" w:rsidP="00F9325C">
            <w:r>
              <w:t>studies_view (grid)</w:t>
            </w:r>
          </w:p>
        </w:tc>
      </w:tr>
      <w:tr w:rsidR="004A7047" w:rsidTr="00F9325C">
        <w:tc>
          <w:tcPr>
            <w:tcW w:w="0" w:type="auto"/>
          </w:tcPr>
          <w:p w:rsidR="004A7047" w:rsidRDefault="004A7047" w:rsidP="00F9325C">
            <w:r>
              <w:t>/studies/delete/&lt;id&gt;</w:t>
            </w:r>
          </w:p>
        </w:tc>
        <w:tc>
          <w:tcPr>
            <w:tcW w:w="0" w:type="auto"/>
          </w:tcPr>
          <w:p w:rsidR="004A7047" w:rsidRDefault="004A7047" w:rsidP="00F9325C">
            <w:r w:rsidRPr="00DD1A77">
              <w:t>remove_study_program(study_pr_id, values)</w:t>
            </w:r>
          </w:p>
        </w:tc>
        <w:tc>
          <w:tcPr>
            <w:tcW w:w="0" w:type="auto"/>
          </w:tcPr>
          <w:p w:rsidR="004A7047" w:rsidRDefault="004A7047" w:rsidP="00F9325C">
            <w:r>
              <w:t>studies_view (grid)</w:t>
            </w:r>
          </w:p>
        </w:tc>
      </w:tr>
      <w:tr w:rsidR="004A7047" w:rsidTr="00F9325C">
        <w:tc>
          <w:tcPr>
            <w:tcW w:w="0" w:type="auto"/>
          </w:tcPr>
          <w:p w:rsidR="004A7047" w:rsidRDefault="004A7047" w:rsidP="00F9325C">
            <w:r>
              <w:t>/studies/edit/&lt;id&gt;</w:t>
            </w:r>
          </w:p>
        </w:tc>
        <w:tc>
          <w:tcPr>
            <w:tcW w:w="0" w:type="auto"/>
          </w:tcPr>
          <w:p w:rsidR="004A7047" w:rsidRDefault="004A7047" w:rsidP="00F9325C">
            <w:r w:rsidRPr="00DD1A77">
              <w:t>edit_study_program(study_pr_id, values)</w:t>
            </w:r>
          </w:p>
        </w:tc>
        <w:tc>
          <w:tcPr>
            <w:tcW w:w="0" w:type="auto"/>
          </w:tcPr>
          <w:p w:rsidR="004A7047" w:rsidRDefault="004A7047" w:rsidP="00F9325C">
            <w:r>
              <w:t>studies_view (grid)</w:t>
            </w:r>
          </w:p>
        </w:tc>
      </w:tr>
      <w:tr w:rsidR="004A7047" w:rsidTr="00F9325C">
        <w:tc>
          <w:tcPr>
            <w:tcW w:w="0" w:type="auto"/>
          </w:tcPr>
          <w:p w:rsidR="004A7047" w:rsidRDefault="004A7047" w:rsidP="00F9325C">
            <w:r>
              <w:t>/studies/index</w:t>
            </w:r>
          </w:p>
        </w:tc>
        <w:tc>
          <w:tcPr>
            <w:tcW w:w="0" w:type="auto"/>
          </w:tcPr>
          <w:p w:rsidR="004A7047" w:rsidRDefault="004A7047" w:rsidP="00F9325C">
            <w:r w:rsidRPr="00DD1A77">
              <w:t>get_study_programs()</w:t>
            </w:r>
          </w:p>
        </w:tc>
        <w:tc>
          <w:tcPr>
            <w:tcW w:w="0" w:type="auto"/>
          </w:tcPr>
          <w:p w:rsidR="004A7047" w:rsidRDefault="004A7047" w:rsidP="00F9325C">
            <w:r>
              <w:t>studies_view (grid)</w:t>
            </w:r>
          </w:p>
        </w:tc>
      </w:tr>
      <w:tr w:rsidR="004A7047" w:rsidTr="00F9325C">
        <w:tc>
          <w:tcPr>
            <w:tcW w:w="0" w:type="auto"/>
          </w:tcPr>
          <w:p w:rsidR="004A7047" w:rsidRDefault="004A7047" w:rsidP="00F9325C">
            <w:r>
              <w:t>/users/add</w:t>
            </w:r>
          </w:p>
        </w:tc>
        <w:tc>
          <w:tcPr>
            <w:tcW w:w="0" w:type="auto"/>
          </w:tcPr>
          <w:p w:rsidR="004A7047" w:rsidRDefault="004A7047" w:rsidP="00F9325C">
            <w:r w:rsidRPr="00DD1A77">
              <w:t>get_study_programs()</w:t>
            </w:r>
          </w:p>
          <w:p w:rsidR="004A7047" w:rsidRDefault="004A7047" w:rsidP="00F9325C">
            <w:r w:rsidRPr="00DD1A77">
              <w:t>get_degrees()</w:t>
            </w:r>
          </w:p>
          <w:p w:rsidR="004A7047" w:rsidRDefault="004A7047" w:rsidP="00F9325C">
            <w:r w:rsidRPr="00C32569">
              <w:lastRenderedPageBreak/>
              <w:t>get_project_categories()</w:t>
            </w:r>
          </w:p>
          <w:p w:rsidR="004A7047" w:rsidRDefault="004A7047" w:rsidP="00F9325C">
            <w:r w:rsidRPr="00DD1A77">
              <w:t>add_user(values)</w:t>
            </w:r>
          </w:p>
        </w:tc>
        <w:tc>
          <w:tcPr>
            <w:tcW w:w="0" w:type="auto"/>
          </w:tcPr>
          <w:p w:rsidR="004A7047" w:rsidRDefault="004A7047" w:rsidP="00F9325C">
            <w:r>
              <w:lastRenderedPageBreak/>
              <w:t>user_add_view</w:t>
            </w:r>
          </w:p>
        </w:tc>
      </w:tr>
      <w:tr w:rsidR="004A7047" w:rsidTr="00F9325C">
        <w:tc>
          <w:tcPr>
            <w:tcW w:w="0" w:type="auto"/>
          </w:tcPr>
          <w:p w:rsidR="004A7047" w:rsidRDefault="004A7047" w:rsidP="00F9325C">
            <w:r>
              <w:lastRenderedPageBreak/>
              <w:t>/users/delete/&lt;id&gt;</w:t>
            </w:r>
          </w:p>
        </w:tc>
        <w:tc>
          <w:tcPr>
            <w:tcW w:w="0" w:type="auto"/>
          </w:tcPr>
          <w:p w:rsidR="004A7047" w:rsidRDefault="004A7047" w:rsidP="00F9325C">
            <w:r w:rsidRPr="00DD1A77">
              <w:t>remove_user(user_id)</w:t>
            </w:r>
          </w:p>
        </w:tc>
        <w:tc>
          <w:tcPr>
            <w:tcW w:w="0" w:type="auto"/>
          </w:tcPr>
          <w:p w:rsidR="004A7047" w:rsidRDefault="004A7047" w:rsidP="00F9325C">
            <w:r>
              <w:t>message</w:t>
            </w:r>
          </w:p>
        </w:tc>
      </w:tr>
      <w:tr w:rsidR="004A7047" w:rsidTr="00F9325C">
        <w:tc>
          <w:tcPr>
            <w:tcW w:w="0" w:type="auto"/>
          </w:tcPr>
          <w:p w:rsidR="004A7047" w:rsidRPr="00CD0C27" w:rsidRDefault="004A7047" w:rsidP="00F9325C">
            <w:pPr>
              <w:rPr>
                <w:lang w:val="en-US"/>
              </w:rPr>
            </w:pPr>
            <w:r>
              <w:t>/users/detail/</w:t>
            </w:r>
            <w:r>
              <w:rPr>
                <w:lang w:val="en-US"/>
              </w:rPr>
              <w:t>&lt;id&gt;</w:t>
            </w:r>
          </w:p>
        </w:tc>
        <w:tc>
          <w:tcPr>
            <w:tcW w:w="0" w:type="auto"/>
          </w:tcPr>
          <w:p w:rsidR="004A7047" w:rsidRDefault="004A7047" w:rsidP="00F9325C">
            <w:r w:rsidRPr="00C32569">
              <w:t>get_user_detail(user_id)</w:t>
            </w:r>
          </w:p>
          <w:p w:rsidR="004A7047" w:rsidRDefault="004A7047" w:rsidP="00F9325C">
            <w:r w:rsidRPr="00C32569">
              <w:t>get_payments_lastpaid(user_id)</w:t>
            </w:r>
          </w:p>
          <w:p w:rsidR="004A7047" w:rsidRDefault="004A7047" w:rsidP="00F9325C">
            <w:r w:rsidRPr="00C32569">
              <w:t>add_payments(values)</w:t>
            </w:r>
          </w:p>
          <w:p w:rsidR="004A7047" w:rsidRDefault="004A7047" w:rsidP="00F9325C">
            <w:r w:rsidRPr="00C32569">
              <w:t>remove_payments(payment_id)</w:t>
            </w:r>
          </w:p>
        </w:tc>
        <w:tc>
          <w:tcPr>
            <w:tcW w:w="0" w:type="auto"/>
          </w:tcPr>
          <w:p w:rsidR="004A7047" w:rsidRDefault="004A7047" w:rsidP="00F9325C">
            <w:r>
              <w:t>users_detail_view</w:t>
            </w:r>
          </w:p>
        </w:tc>
      </w:tr>
      <w:tr w:rsidR="004A7047" w:rsidTr="00F9325C">
        <w:tc>
          <w:tcPr>
            <w:tcW w:w="0" w:type="auto"/>
          </w:tcPr>
          <w:p w:rsidR="004A7047" w:rsidRDefault="004A7047" w:rsidP="00F9325C">
            <w:r>
              <w:t>/users/edit/&lt;id&gt;</w:t>
            </w:r>
          </w:p>
        </w:tc>
        <w:tc>
          <w:tcPr>
            <w:tcW w:w="0" w:type="auto"/>
          </w:tcPr>
          <w:p w:rsidR="004A7047" w:rsidRDefault="004A7047" w:rsidP="00F9325C">
            <w:r w:rsidRPr="00C32569">
              <w:t>get_user_detail(user_id)</w:t>
            </w:r>
          </w:p>
          <w:p w:rsidR="004A7047" w:rsidRDefault="004A7047" w:rsidP="00F9325C">
            <w:r w:rsidRPr="00DD1A77">
              <w:t>get_study_programs()</w:t>
            </w:r>
          </w:p>
          <w:p w:rsidR="004A7047" w:rsidRDefault="004A7047" w:rsidP="00F9325C">
            <w:r w:rsidRPr="00DD1A77">
              <w:t>get_degrees()</w:t>
            </w:r>
          </w:p>
          <w:p w:rsidR="004A7047" w:rsidRDefault="004A7047" w:rsidP="00F9325C">
            <w:r w:rsidRPr="00C32569">
              <w:t>get_project_categories()</w:t>
            </w:r>
          </w:p>
          <w:p w:rsidR="004A7047" w:rsidRDefault="004A7047" w:rsidP="00F9325C">
            <w:r w:rsidRPr="00C32569">
              <w:t>get_fin_redistribution(user_id, pr_cat_id)</w:t>
            </w:r>
          </w:p>
          <w:p w:rsidR="004A7047" w:rsidRDefault="004A7047" w:rsidP="00F9325C">
            <w:r w:rsidRPr="00C32569">
              <w:t>edit_user(user_id, values)</w:t>
            </w:r>
          </w:p>
        </w:tc>
        <w:tc>
          <w:tcPr>
            <w:tcW w:w="0" w:type="auto"/>
          </w:tcPr>
          <w:p w:rsidR="004A7047" w:rsidRDefault="004A7047" w:rsidP="00F9325C">
            <w:r>
              <w:t>users_edit_view</w:t>
            </w:r>
          </w:p>
        </w:tc>
      </w:tr>
      <w:tr w:rsidR="004A7047" w:rsidTr="00F9325C">
        <w:tc>
          <w:tcPr>
            <w:tcW w:w="0" w:type="auto"/>
          </w:tcPr>
          <w:p w:rsidR="004A7047" w:rsidRPr="00833EF2" w:rsidRDefault="004A7047" w:rsidP="00F9325C">
            <w:r>
              <w:t>/users/index/</w:t>
            </w:r>
            <w:r>
              <w:rPr>
                <w:lang w:val="en-US"/>
              </w:rPr>
              <w:t>{page}</w:t>
            </w:r>
          </w:p>
        </w:tc>
        <w:tc>
          <w:tcPr>
            <w:tcW w:w="0" w:type="auto"/>
          </w:tcPr>
          <w:p w:rsidR="004A7047" w:rsidRDefault="004A7047" w:rsidP="00F9325C">
            <w:r w:rsidRPr="00C32569">
              <w:t>get_users(role)</w:t>
            </w:r>
          </w:p>
        </w:tc>
        <w:tc>
          <w:tcPr>
            <w:tcW w:w="0" w:type="auto"/>
          </w:tcPr>
          <w:p w:rsidR="004A7047" w:rsidRDefault="004A7047" w:rsidP="00F9325C">
            <w:r>
              <w:t>users_view</w:t>
            </w:r>
          </w:p>
        </w:tc>
      </w:tr>
      <w:tr w:rsidR="004A7047" w:rsidTr="00F9325C">
        <w:tc>
          <w:tcPr>
            <w:tcW w:w="0" w:type="auto"/>
          </w:tcPr>
          <w:p w:rsidR="004A7047" w:rsidRDefault="004A7047" w:rsidP="00F9325C">
            <w:r>
              <w:t>/users/members/</w:t>
            </w:r>
            <w:r>
              <w:rPr>
                <w:lang w:val="en-US"/>
              </w:rPr>
              <w:t>{page}</w:t>
            </w:r>
          </w:p>
        </w:tc>
        <w:tc>
          <w:tcPr>
            <w:tcW w:w="0" w:type="auto"/>
          </w:tcPr>
          <w:p w:rsidR="004A7047" w:rsidRDefault="004A7047" w:rsidP="00F9325C">
            <w:r w:rsidRPr="00C32569">
              <w:t>get_users(role)</w:t>
            </w:r>
          </w:p>
          <w:p w:rsidR="004A7047" w:rsidRDefault="004A7047" w:rsidP="00F9325C">
            <w:r w:rsidRPr="00C32569">
              <w:t>get_payments_nopaid(user_id)</w:t>
            </w:r>
          </w:p>
        </w:tc>
        <w:tc>
          <w:tcPr>
            <w:tcW w:w="0" w:type="auto"/>
          </w:tcPr>
          <w:p w:rsidR="004A7047" w:rsidRDefault="004A7047" w:rsidP="00F9325C">
            <w:r>
              <w:t>users_view</w:t>
            </w:r>
          </w:p>
        </w:tc>
      </w:tr>
      <w:tr w:rsidR="004A7047" w:rsidTr="00F9325C">
        <w:tc>
          <w:tcPr>
            <w:tcW w:w="0" w:type="auto"/>
          </w:tcPr>
          <w:p w:rsidR="004A7047" w:rsidRDefault="004A7047" w:rsidP="00F9325C">
            <w:r>
              <w:t>/users/admins/</w:t>
            </w:r>
            <w:r>
              <w:rPr>
                <w:lang w:val="en-US"/>
              </w:rPr>
              <w:t>{page}</w:t>
            </w:r>
          </w:p>
        </w:tc>
        <w:tc>
          <w:tcPr>
            <w:tcW w:w="0" w:type="auto"/>
          </w:tcPr>
          <w:p w:rsidR="004A7047" w:rsidRDefault="004A7047" w:rsidP="00F9325C">
            <w:r w:rsidRPr="00C32569">
              <w:t>get_users(role)</w:t>
            </w:r>
          </w:p>
        </w:tc>
        <w:tc>
          <w:tcPr>
            <w:tcW w:w="0" w:type="auto"/>
          </w:tcPr>
          <w:p w:rsidR="004A7047" w:rsidRDefault="004A7047" w:rsidP="00F9325C">
            <w:r>
              <w:t>users_view</w:t>
            </w:r>
          </w:p>
        </w:tc>
      </w:tr>
      <w:tr w:rsidR="004A7047" w:rsidTr="00F9325C">
        <w:tc>
          <w:tcPr>
            <w:tcW w:w="0" w:type="auto"/>
          </w:tcPr>
          <w:p w:rsidR="004A7047" w:rsidRDefault="004A7047" w:rsidP="00F9325C">
            <w:r>
              <w:t>/users/</w:t>
            </w:r>
            <w:r w:rsidRPr="003905BC">
              <w:t>potentials</w:t>
            </w:r>
            <w:r>
              <w:t>/</w:t>
            </w:r>
            <w:r>
              <w:rPr>
                <w:lang w:val="en-US"/>
              </w:rPr>
              <w:t>{page}</w:t>
            </w:r>
          </w:p>
        </w:tc>
        <w:tc>
          <w:tcPr>
            <w:tcW w:w="0" w:type="auto"/>
          </w:tcPr>
          <w:p w:rsidR="004A7047" w:rsidRDefault="004A7047" w:rsidP="00F9325C">
            <w:r w:rsidRPr="00C32569">
              <w:t>get_users(role)</w:t>
            </w:r>
          </w:p>
        </w:tc>
        <w:tc>
          <w:tcPr>
            <w:tcW w:w="0" w:type="auto"/>
          </w:tcPr>
          <w:p w:rsidR="004A7047" w:rsidRDefault="004A7047" w:rsidP="00F9325C">
            <w:r>
              <w:t>users_view</w:t>
            </w:r>
          </w:p>
        </w:tc>
      </w:tr>
      <w:tr w:rsidR="004A7047" w:rsidTr="00F9325C">
        <w:tc>
          <w:tcPr>
            <w:tcW w:w="0" w:type="auto"/>
          </w:tcPr>
          <w:p w:rsidR="004A7047" w:rsidRDefault="004A7047" w:rsidP="00F9325C">
            <w:r>
              <w:t>/users/</w:t>
            </w:r>
            <w:r w:rsidRPr="003905BC">
              <w:t>innactive</w:t>
            </w:r>
            <w:r>
              <w:t>/</w:t>
            </w:r>
            <w:r>
              <w:rPr>
                <w:lang w:val="en-US"/>
              </w:rPr>
              <w:t>{page}</w:t>
            </w:r>
          </w:p>
        </w:tc>
        <w:tc>
          <w:tcPr>
            <w:tcW w:w="0" w:type="auto"/>
          </w:tcPr>
          <w:p w:rsidR="004A7047" w:rsidRDefault="004A7047" w:rsidP="00F9325C">
            <w:r w:rsidRPr="00C32569">
              <w:t>get_users(role)</w:t>
            </w:r>
          </w:p>
        </w:tc>
        <w:tc>
          <w:tcPr>
            <w:tcW w:w="0" w:type="auto"/>
          </w:tcPr>
          <w:p w:rsidR="004A7047" w:rsidRDefault="004A7047" w:rsidP="00F9325C">
            <w:r>
              <w:t>users_view</w:t>
            </w:r>
          </w:p>
        </w:tc>
      </w:tr>
      <w:tr w:rsidR="004A7047" w:rsidTr="00F9325C">
        <w:tc>
          <w:tcPr>
            <w:tcW w:w="0" w:type="auto"/>
          </w:tcPr>
          <w:p w:rsidR="004A7047" w:rsidRDefault="004A7047" w:rsidP="00F9325C">
            <w:r>
              <w:t>/users/blocked/</w:t>
            </w:r>
            <w:r>
              <w:rPr>
                <w:lang w:val="en-US"/>
              </w:rPr>
              <w:t>{page}</w:t>
            </w:r>
          </w:p>
        </w:tc>
        <w:tc>
          <w:tcPr>
            <w:tcW w:w="0" w:type="auto"/>
          </w:tcPr>
          <w:p w:rsidR="004A7047" w:rsidRDefault="004A7047" w:rsidP="00F9325C">
            <w:r w:rsidRPr="00C32569">
              <w:t>get_users(role)</w:t>
            </w:r>
          </w:p>
        </w:tc>
        <w:tc>
          <w:tcPr>
            <w:tcW w:w="0" w:type="auto"/>
          </w:tcPr>
          <w:p w:rsidR="004A7047" w:rsidRDefault="004A7047" w:rsidP="00F9325C">
            <w:r>
              <w:t>users_view</w:t>
            </w:r>
          </w:p>
        </w:tc>
      </w:tr>
    </w:tbl>
    <w:p w:rsidR="004A7047" w:rsidRDefault="004A7047" w:rsidP="004A7047">
      <w:r>
        <w:t xml:space="preserve">Grafické znázornenie viď. </w:t>
      </w:r>
      <w:r w:rsidRPr="0037547B">
        <w:rPr>
          <w:u w:val="single"/>
        </w:rPr>
        <w:t>príloha</w:t>
      </w:r>
      <w:r>
        <w:t xml:space="preserve"> str.č.1</w:t>
      </w:r>
    </w:p>
    <w:p w:rsidR="004A7047" w:rsidRDefault="004A7047" w:rsidP="00630D8B">
      <w:pPr>
        <w:pStyle w:val="Nadpis2"/>
      </w:pPr>
      <w:bookmarkStart w:id="214" w:name="_Toc348276141"/>
      <w:r>
        <w:t>Motivácia</w:t>
      </w:r>
      <w:bookmarkEnd w:id="214"/>
    </w:p>
    <w:p w:rsidR="004A7047" w:rsidRPr="0022328B" w:rsidRDefault="004A7047" w:rsidP="004A7047">
      <w:r>
        <w:rPr>
          <w:noProof/>
          <w:lang w:eastAsia="sk-SK"/>
        </w:rPr>
        <w:drawing>
          <wp:inline distT="0" distB="0" distL="0" distR="0" wp14:anchorId="1AAEA16D" wp14:editId="38738B78">
            <wp:extent cx="5759450" cy="4322445"/>
            <wp:effectExtent l="0" t="0" r="0" b="1905"/>
            <wp:docPr id="20" name="Obrázek 20" descr="C:\Users\pituke\Desktop\pro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tuke\Desktop\project.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9450" cy="4322445"/>
                    </a:xfrm>
                    <a:prstGeom prst="rect">
                      <a:avLst/>
                    </a:prstGeom>
                    <a:noFill/>
                    <a:ln>
                      <a:noFill/>
                    </a:ln>
                  </pic:spPr>
                </pic:pic>
              </a:graphicData>
            </a:graphic>
          </wp:inline>
        </w:drawing>
      </w:r>
    </w:p>
    <w:p w:rsidR="00CF6754" w:rsidRDefault="00CF6754" w:rsidP="00CF6754">
      <w:pPr>
        <w:pStyle w:val="Nadpis1"/>
      </w:pPr>
      <w:bookmarkStart w:id="215" w:name="_Toc348276142"/>
      <w:r>
        <w:lastRenderedPageBreak/>
        <w:t>Grid</w:t>
      </w:r>
      <w:bookmarkEnd w:id="215"/>
    </w:p>
    <w:p w:rsidR="00CF6754" w:rsidRPr="006A4FB4" w:rsidRDefault="00CF6754" w:rsidP="00630D8B">
      <w:pPr>
        <w:pStyle w:val="Nadpis2"/>
      </w:pPr>
      <w:bookmarkStart w:id="216" w:name="_Toc348276143"/>
      <w:r w:rsidRPr="006A4FB4">
        <w:t>Všeobecné informácie</w:t>
      </w:r>
      <w:bookmarkEnd w:id="216"/>
    </w:p>
    <w:p w:rsidR="00CF6754" w:rsidRDefault="00CF6754" w:rsidP="00CF6754">
      <w:r>
        <w:t>Grid je webový komponent napísany v jazykoch PHP a JavaScript. Je všeobecne použiteľný na php frameworkoch bežiacich pod návrhovým vzorom MVC.</w:t>
      </w:r>
    </w:p>
    <w:p w:rsidR="00CF6754" w:rsidRDefault="00CF6754" w:rsidP="00CF6754">
      <w:r>
        <w:t>Grid slúži na zobrazenie formátovaných údajov vo forme tabuľky. Tiež umožňuje pridávať, editovať a mazať záznamy v tabuľke, pričom pre každú vykonanú operáciu volá udalosť, pomocou ktorej môže programátor úpraviť databázu alebo iné dátové úložisko.</w:t>
      </w:r>
    </w:p>
    <w:p w:rsidR="00CF6754" w:rsidRDefault="00CF6754" w:rsidP="00CF6754">
      <w:r>
        <w:t>Grid obsahuje atribúty pre jednotlivé riadky a stĺpce, vďaka ktorým je možné nastaviť individuálne pre každý riadok/stĺpec, či má byť viditeľný, editovateľný, mazateľný. Tiež existujú atribúty pre celý grid, ktoré umožňujú nastaviť parametre platné pre všetky riadky a stĺpce.</w:t>
      </w:r>
    </w:p>
    <w:p w:rsidR="00CF6754" w:rsidRDefault="00CF6754" w:rsidP="00CF6754">
      <w:r>
        <w:t>Grid sa používa jednoducho tak, že sa zahrnie súbor s implementáciou (grid.php) do projektu a následne sa zavolá jeho konštruktor. Po zavolaní metódy na zobrazenie sa grid automaticky vypíše s defaultným dizajnom, ktorý je možné upraviť pomocou CSS.</w:t>
      </w:r>
    </w:p>
    <w:p w:rsidR="00CF6754" w:rsidRDefault="00CF6754" w:rsidP="00630D8B">
      <w:pPr>
        <w:pStyle w:val="Nadpis2"/>
      </w:pPr>
      <w:bookmarkStart w:id="217" w:name="_Toc348276144"/>
      <w:r>
        <w:t>Použitie</w:t>
      </w:r>
      <w:bookmarkEnd w:id="217"/>
    </w:p>
    <w:p w:rsidR="00CF6754" w:rsidRDefault="00CF6754" w:rsidP="00630D8B">
      <w:pPr>
        <w:pStyle w:val="Nadpis3"/>
      </w:pPr>
      <w:bookmarkStart w:id="218" w:name="_Toc348276145"/>
      <w:r>
        <w:t>Inštalácia</w:t>
      </w:r>
      <w:bookmarkEnd w:id="218"/>
    </w:p>
    <w:p w:rsidR="00CF6754" w:rsidRDefault="00CF6754" w:rsidP="00CF6754">
      <w:r>
        <w:t xml:space="preserve">Inštalácia je jednoduchá, treba skopírovať súbor grid.php do vášho projektu. Následne treba zahrnúť súbor na stránku na ktorej má byť použítý (pomocou </w:t>
      </w:r>
      <w:r w:rsidRPr="00B83371">
        <w:rPr>
          <w:i/>
        </w:rPr>
        <w:t>include</w:t>
      </w:r>
      <w:r>
        <w:t>).</w:t>
      </w:r>
    </w:p>
    <w:p w:rsidR="00CF6754" w:rsidRDefault="00CF6754" w:rsidP="00630D8B">
      <w:pPr>
        <w:pStyle w:val="Nadpis3"/>
      </w:pPr>
      <w:bookmarkStart w:id="219" w:name="_Toc348276146"/>
      <w:r>
        <w:t>Naplnenie údajmi a vypísanie</w:t>
      </w:r>
      <w:bookmarkEnd w:id="219"/>
    </w:p>
    <w:p w:rsidR="00CF6754" w:rsidRPr="00224A83" w:rsidRDefault="00CF6754" w:rsidP="00CF6754">
      <w:r>
        <w:t xml:space="preserve">Inštanciu gridu vytvoríme pomocou </w:t>
      </w:r>
      <w:r w:rsidRPr="00A06E39">
        <w:rPr>
          <w:i/>
        </w:rPr>
        <w:t>new Grid()</w:t>
      </w:r>
      <w:r>
        <w:t xml:space="preserve">. Keď máme inštanciu, treba grid naplniť údajmi. To sa realizuje pomocou metódy </w:t>
      </w:r>
      <w:r w:rsidRPr="007B1F4D">
        <w:rPr>
          <w:i/>
        </w:rPr>
        <w:t>bind</w:t>
      </w:r>
      <w:r>
        <w:t>.</w:t>
      </w:r>
    </w:p>
    <w:p w:rsidR="00CF6754" w:rsidRDefault="00CF6754" w:rsidP="00CF6754">
      <w:r>
        <w:t xml:space="preserve">Prvý parameter je vo forme </w:t>
      </w:r>
      <w:r w:rsidRPr="009B141D">
        <w:rPr>
          <w:i/>
        </w:rPr>
        <w:t>array of array</w:t>
      </w:r>
      <w:r>
        <w:t xml:space="preserve"> alebo </w:t>
      </w:r>
      <w:r w:rsidRPr="009B141D">
        <w:rPr>
          <w:i/>
        </w:rPr>
        <w:t>array of object</w:t>
      </w:r>
      <w:r>
        <w:t>. Podľa indexov nižšieho array (object) sa tvoria stĺpce gridu, teda indexy sú nie typu integer ale string.</w:t>
      </w:r>
    </w:p>
    <w:p w:rsidR="00CF6754" w:rsidRDefault="00CF6754" w:rsidP="00CF6754">
      <w:r>
        <w:t>Druhý parameter je IDčko, podľa ktorého sa identifikuje riadok záznamu.</w:t>
      </w:r>
    </w:p>
    <w:p w:rsidR="00CF6754" w:rsidRDefault="00CF6754" w:rsidP="00CF6754">
      <w:r>
        <w:t xml:space="preserve">Dáta vstupujúce do bind-u </w:t>
      </w:r>
      <w:r w:rsidRPr="00224A83">
        <w:rPr>
          <w:b/>
        </w:rPr>
        <w:t>musia</w:t>
      </w:r>
      <w:r>
        <w:t xml:space="preserve"> obsahovať stĺpec z IDčkom. Metóda bind vracia informáciu typu boolean, či sa naplnenie podarilo alebo nie. Je doporučené realizovať vypísanie gridu a prípadne ďalšie nastavenia iba v prípade, že metóda bind vráti </w:t>
      </w:r>
      <w:r w:rsidRPr="00321937">
        <w:rPr>
          <w:i/>
        </w:rPr>
        <w:t>true</w:t>
      </w:r>
      <w:r>
        <w:t>.</w:t>
      </w:r>
    </w:p>
    <w:p w:rsidR="00CF6754" w:rsidRDefault="00CF6754" w:rsidP="00CF6754">
      <w:r>
        <w:t xml:space="preserve">Po naplnení údajov je možné zobraziť grid pomocou metódy </w:t>
      </w:r>
      <w:r w:rsidRPr="007B1F4D">
        <w:rPr>
          <w:i/>
        </w:rPr>
        <w:t>display</w:t>
      </w:r>
      <w:r>
        <w:t>.</w:t>
      </w:r>
    </w:p>
    <w:p w:rsidR="00CF6754" w:rsidRPr="00AE6B8C" w:rsidRDefault="00CF6754" w:rsidP="00CF6754">
      <w:pPr>
        <w:rPr>
          <w:u w:val="single"/>
        </w:rPr>
      </w:pPr>
      <w:r w:rsidRPr="00AE6B8C">
        <w:rPr>
          <w:u w:val="single"/>
        </w:rPr>
        <w:t>Príklad:</w:t>
      </w:r>
    </w:p>
    <w:p w:rsidR="00CF6754" w:rsidRDefault="00CF6754" w:rsidP="00CF6754">
      <w:pPr>
        <w:pStyle w:val="SourceCode"/>
      </w:pPr>
      <w:r w:rsidRPr="007B1F4D">
        <w:t>$grid = new Grid();</w:t>
      </w:r>
    </w:p>
    <w:p w:rsidR="00CF6754" w:rsidRDefault="00CF6754" w:rsidP="00CF6754">
      <w:pPr>
        <w:pStyle w:val="SourceCode"/>
      </w:pPr>
    </w:p>
    <w:p w:rsidR="00CF6754" w:rsidRDefault="00CF6754" w:rsidP="00CF6754">
      <w:pPr>
        <w:pStyle w:val="SourceCode"/>
      </w:pPr>
      <w:r>
        <w:t>$users = array(</w:t>
      </w:r>
    </w:p>
    <w:p w:rsidR="00CF6754" w:rsidRDefault="00CF6754" w:rsidP="00CF6754">
      <w:pPr>
        <w:pStyle w:val="SourceCode"/>
      </w:pPr>
      <w:r>
        <w:tab/>
        <w:t>array('user_id' =&gt; 1, 'name' =&gt; 'jozo', 'age' =&gt; '22', 'food' =&gt; 'apple'),</w:t>
      </w:r>
    </w:p>
    <w:p w:rsidR="00CF6754" w:rsidRDefault="00CF6754" w:rsidP="00CF6754">
      <w:pPr>
        <w:pStyle w:val="SourceCode"/>
      </w:pPr>
      <w:r>
        <w:tab/>
        <w:t>array('user_id' =&gt; 2, 'name' =&gt; 'miso', 'age' =&gt; '25', 'food' =&gt; 'cheeseburger'),</w:t>
      </w:r>
    </w:p>
    <w:p w:rsidR="00CF6754" w:rsidRDefault="00CF6754" w:rsidP="00CF6754">
      <w:pPr>
        <w:pStyle w:val="SourceCode"/>
      </w:pPr>
      <w:r>
        <w:tab/>
        <w:t>array('user_id' =&gt; 3, 'name' =&gt; 'fero', 'age' =&gt; '30', 'food' =&gt; 'space meat'),</w:t>
      </w:r>
    </w:p>
    <w:p w:rsidR="00CF6754" w:rsidRDefault="00CF6754" w:rsidP="00CF6754">
      <w:pPr>
        <w:pStyle w:val="SourceCode"/>
      </w:pPr>
      <w:r>
        <w:tab/>
        <w:t>array('user_id' =&gt; 4, 'name' =&gt; 'duri', 'age' =&gt; '18', 'food' =&gt; 'apple')</w:t>
      </w:r>
    </w:p>
    <w:p w:rsidR="00CF6754" w:rsidRDefault="00CF6754" w:rsidP="00CF6754">
      <w:pPr>
        <w:pStyle w:val="SourceCode"/>
      </w:pPr>
      <w:r>
        <w:t>);</w:t>
      </w:r>
    </w:p>
    <w:p w:rsidR="00CF6754" w:rsidRDefault="00CF6754" w:rsidP="00CF6754">
      <w:pPr>
        <w:pStyle w:val="SourceCode"/>
      </w:pPr>
    </w:p>
    <w:p w:rsidR="00CF6754" w:rsidRPr="00323D0C" w:rsidRDefault="00CF6754" w:rsidP="00CF6754">
      <w:pPr>
        <w:pStyle w:val="SourceCode"/>
        <w:rPr>
          <w:lang w:val="en-US"/>
        </w:rPr>
      </w:pPr>
      <w:r w:rsidRPr="00323D0C">
        <w:t xml:space="preserve">if ( </w:t>
      </w:r>
      <w:r w:rsidRPr="007B1F4D">
        <w:t>$grid-&gt;bind($users, 'user_id')</w:t>
      </w:r>
      <w:r>
        <w:t xml:space="preserve"> ) </w:t>
      </w:r>
      <w:r>
        <w:rPr>
          <w:lang w:val="en-US"/>
        </w:rPr>
        <w:t>{</w:t>
      </w:r>
    </w:p>
    <w:p w:rsidR="00CF6754" w:rsidRDefault="00CF6754" w:rsidP="00CF6754">
      <w:pPr>
        <w:pStyle w:val="SourceCode"/>
        <w:ind w:firstLine="708"/>
      </w:pPr>
      <w:r w:rsidRPr="007B1F4D">
        <w:lastRenderedPageBreak/>
        <w:t>$grid-&gt;display();</w:t>
      </w:r>
    </w:p>
    <w:p w:rsidR="00CF6754" w:rsidRDefault="00CF6754" w:rsidP="00CF6754">
      <w:pPr>
        <w:pStyle w:val="SourceCode"/>
      </w:pPr>
      <w:r>
        <w:t>}</w:t>
      </w:r>
    </w:p>
    <w:p w:rsidR="00CF6754" w:rsidRDefault="00CF6754" w:rsidP="00CF6754">
      <w:pPr>
        <w:pStyle w:val="SourceCode"/>
      </w:pPr>
    </w:p>
    <w:p w:rsidR="00CF6754" w:rsidRDefault="00CF6754" w:rsidP="00630D8B">
      <w:pPr>
        <w:pStyle w:val="Nadpis3"/>
      </w:pPr>
      <w:bookmarkStart w:id="220" w:name="_Toc348276147"/>
      <w:r>
        <w:t>CRUD pomocou gridu</w:t>
      </w:r>
      <w:bookmarkEnd w:id="220"/>
    </w:p>
    <w:p w:rsidR="00CF6754" w:rsidRDefault="00CF6754" w:rsidP="00CF6754">
      <w:r>
        <w:t>CRUD na gride je realizovaný dvoma spôsobmi – interne alebo externe, pričom mazanie je možné spraviť iba externe. Grid ku každému riadku tabuľky generuje tlačítka, cez ktoré je možne robiť CRUD daného riadka (v predchádzajúcom príklade negeneruje žiadne tlačítka, nakoľko v príklade nebol CRUD inicializovaný). Interný spôsob je ten, kde sa po kliknutí na tlačítko „upravit“ zmení riadok na formulár,  do ktorého je možné priamo písať zmeny a externý je ten, kde po kliknutí na „upraviť“ je používateľ presmerovaný na formulár na inej stránke.</w:t>
      </w:r>
    </w:p>
    <w:p w:rsidR="00CF6754" w:rsidRDefault="00CF6754" w:rsidP="00630D8B">
      <w:pPr>
        <w:pStyle w:val="Nadpis4"/>
      </w:pPr>
      <w:bookmarkStart w:id="221" w:name="_Toc348276148"/>
      <w:r>
        <w:t>Inicializácia CRUD externým spôsobom</w:t>
      </w:r>
      <w:bookmarkEnd w:id="221"/>
    </w:p>
    <w:p w:rsidR="00CF6754" w:rsidRDefault="00CF6754" w:rsidP="00CF6754">
      <w:r>
        <w:t>Pred zavolaním metódy display je treba nastaviť URL na jednotlivé stránky (resp. jedntlivé CRUD operácie – create, update, delete), na ktoré má grid presmerovať  po kliknutí na tlačidlo príslušnej operácie. Grid generuje k tlačítkam pre jednotlivé riadky tabuľky nastavené URL, ku ktorým ale v prípade update a delete dopĺňa IDčko, aby príslušný controller vedel o aký záznam sa jedná.</w:t>
      </w:r>
    </w:p>
    <w:p w:rsidR="00CF6754" w:rsidRDefault="00CF6754" w:rsidP="00CF6754">
      <w:r>
        <w:t>Príklad:</w:t>
      </w:r>
    </w:p>
    <w:p w:rsidR="00CF6754" w:rsidRDefault="00CF6754" w:rsidP="00CF6754">
      <w:pPr>
        <w:pStyle w:val="SourceCode"/>
      </w:pPr>
      <w:r>
        <w:t>$grid-&gt;add_url = "users/add";</w:t>
      </w:r>
    </w:p>
    <w:p w:rsidR="00CF6754" w:rsidRDefault="00CF6754" w:rsidP="00CF6754">
      <w:pPr>
        <w:pStyle w:val="SourceCode"/>
      </w:pPr>
      <w:r>
        <w:t>$grid-&gt;edit_url = "users/edit";</w:t>
      </w:r>
    </w:p>
    <w:p w:rsidR="00CF6754" w:rsidRDefault="00CF6754" w:rsidP="00CF6754">
      <w:pPr>
        <w:pStyle w:val="SourceCode"/>
      </w:pPr>
      <w:r>
        <w:t>$grid-&gt;remove_url = "users/delete";</w:t>
      </w:r>
    </w:p>
    <w:p w:rsidR="00CF6754" w:rsidRDefault="00CF6754" w:rsidP="00CF6754">
      <w:pPr>
        <w:pStyle w:val="SourceCode"/>
      </w:pPr>
      <w:r>
        <w:t>$grid-&gt;add_mode = "external";</w:t>
      </w:r>
    </w:p>
    <w:p w:rsidR="00CF6754" w:rsidRDefault="00CF6754" w:rsidP="00CF6754">
      <w:pPr>
        <w:pStyle w:val="SourceCode"/>
      </w:pPr>
      <w:r>
        <w:t>$grid-&gt;edit_mode = "external";</w:t>
      </w:r>
    </w:p>
    <w:p w:rsidR="00CF6754" w:rsidRDefault="00CF6754" w:rsidP="00CF6754">
      <w:pPr>
        <w:pStyle w:val="SourceCode"/>
      </w:pPr>
    </w:p>
    <w:p w:rsidR="00CF6754" w:rsidRDefault="00CF6754" w:rsidP="00630D8B">
      <w:pPr>
        <w:pStyle w:val="Nadpis4"/>
      </w:pPr>
      <w:bookmarkStart w:id="222" w:name="_Toc348276149"/>
      <w:r>
        <w:t>Inicializácia CRUD interným spôsobom</w:t>
      </w:r>
      <w:bookmarkEnd w:id="222"/>
    </w:p>
    <w:p w:rsidR="00CF6754" w:rsidRDefault="00CF6754" w:rsidP="00CF6754">
      <w:r>
        <w:t xml:space="preserve">Inicializácia rovnako ako v prípade externého spôsobu s tým rozdielom, že sa na miesto </w:t>
      </w:r>
      <w:r w:rsidRPr="006B5C78">
        <w:rPr>
          <w:i/>
        </w:rPr>
        <w:t>external</w:t>
      </w:r>
      <w:r>
        <w:t xml:space="preserve"> napíše </w:t>
      </w:r>
      <w:r w:rsidRPr="006B5C78">
        <w:rPr>
          <w:i/>
        </w:rPr>
        <w:t>internal</w:t>
      </w:r>
      <w:r>
        <w:t xml:space="preserve"> (v podsate je to možné úplne vynechať, nakoľko internal je predvolený spôsob).</w:t>
      </w:r>
    </w:p>
    <w:p w:rsidR="00CF6754" w:rsidRDefault="00CF6754" w:rsidP="00CF6754">
      <w:r>
        <w:t>Je ešte jeden rozdiel a to ten, že po kliknutí na tlačítko create/edit sa prerobí riadok tabuľky na formulár. Tento formulár sa odosiela po kliknutí tlačítka „potvrď“ cez POST na príslušný controller.</w:t>
      </w:r>
    </w:p>
    <w:p w:rsidR="00CF6754" w:rsidRDefault="00CF6754" w:rsidP="00CF6754">
      <w:r>
        <w:t>Príklad:</w:t>
      </w:r>
    </w:p>
    <w:p w:rsidR="00CF6754" w:rsidRDefault="00CF6754" w:rsidP="00CF6754">
      <w:pPr>
        <w:pStyle w:val="SourceCode"/>
      </w:pPr>
      <w:r>
        <w:t>$grid-&gt;add_url = "users/add";</w:t>
      </w:r>
    </w:p>
    <w:p w:rsidR="00CF6754" w:rsidRDefault="00CF6754" w:rsidP="00CF6754">
      <w:pPr>
        <w:pStyle w:val="SourceCode"/>
      </w:pPr>
      <w:r>
        <w:t>$grid-&gt;edit_url = "users/edit";</w:t>
      </w:r>
    </w:p>
    <w:p w:rsidR="00CF6754" w:rsidRDefault="00CF6754" w:rsidP="00CF6754">
      <w:pPr>
        <w:pStyle w:val="SourceCode"/>
      </w:pPr>
      <w:r>
        <w:t>$grid-&gt;remove_url = "users/delete";</w:t>
      </w:r>
    </w:p>
    <w:p w:rsidR="00CF6754" w:rsidRDefault="00CF6754" w:rsidP="00CF6754">
      <w:pPr>
        <w:pStyle w:val="SourceCode"/>
      </w:pPr>
      <w:r>
        <w:t>$grid-&gt;add_mode = "internal"; // je možné úplne vynechať</w:t>
      </w:r>
    </w:p>
    <w:p w:rsidR="00CF6754" w:rsidRDefault="00CF6754" w:rsidP="00CF6754">
      <w:pPr>
        <w:pStyle w:val="SourceCode"/>
      </w:pPr>
      <w:r>
        <w:t>$grid-&gt;edit_mode = "internal"; // je možné úplne vynechať</w:t>
      </w:r>
    </w:p>
    <w:p w:rsidR="00CF6754" w:rsidRDefault="00CF6754" w:rsidP="00CF6754">
      <w:pPr>
        <w:pStyle w:val="SourceCode"/>
      </w:pPr>
    </w:p>
    <w:p w:rsidR="00CF6754" w:rsidRDefault="00CF6754" w:rsidP="00630D8B">
      <w:pPr>
        <w:pStyle w:val="Nadpis3"/>
      </w:pPr>
      <w:bookmarkStart w:id="223" w:name="_Toc348276150"/>
      <w:r>
        <w:t>Atribúty pre stĺpce</w:t>
      </w:r>
      <w:bookmarkEnd w:id="223"/>
    </w:p>
    <w:p w:rsidR="00CF6754" w:rsidRDefault="00CF6754" w:rsidP="00630D8B">
      <w:pPr>
        <w:pStyle w:val="Nadpis4"/>
      </w:pPr>
      <w:bookmarkStart w:id="224" w:name="_Toc348276151"/>
      <w:r>
        <w:t>Dotaz na stĺpec</w:t>
      </w:r>
      <w:bookmarkEnd w:id="224"/>
    </w:p>
    <w:p w:rsidR="00CF6754" w:rsidRDefault="00CF6754" w:rsidP="00CF6754">
      <w:r>
        <w:t>Stĺpce sú indexované podľa indexov vstupných dát, ktoré boli naplnené cez bind. Na stĺpec sa dotazujeme pomocou metódy header, ktorá príjíma ako parameter index stĺpca (teda string) a vracia objekt stĺpca.</w:t>
      </w:r>
    </w:p>
    <w:p w:rsidR="00CF6754" w:rsidRDefault="00CF6754" w:rsidP="00CF6754">
      <w:r>
        <w:t>Príklad:</w:t>
      </w:r>
    </w:p>
    <w:p w:rsidR="00CF6754" w:rsidRDefault="00CF6754" w:rsidP="00CF6754">
      <w:pPr>
        <w:pStyle w:val="SourceCode"/>
      </w:pPr>
      <w:r w:rsidRPr="007B1F4D">
        <w:lastRenderedPageBreak/>
        <w:t>$grid = new Grid();</w:t>
      </w:r>
    </w:p>
    <w:p w:rsidR="00CF6754" w:rsidRDefault="00CF6754" w:rsidP="00CF6754">
      <w:pPr>
        <w:pStyle w:val="SourceCode"/>
      </w:pPr>
    </w:p>
    <w:p w:rsidR="00CF6754" w:rsidRDefault="00CF6754" w:rsidP="00CF6754">
      <w:pPr>
        <w:pStyle w:val="SourceCode"/>
      </w:pPr>
      <w:r>
        <w:t>$users = array(</w:t>
      </w:r>
    </w:p>
    <w:p w:rsidR="00CF6754" w:rsidRDefault="00CF6754" w:rsidP="00CF6754">
      <w:pPr>
        <w:pStyle w:val="SourceCode"/>
      </w:pPr>
      <w:r>
        <w:tab/>
        <w:t>array('user_id' =&gt; 1, 'name' =&gt; 'jozo', 'age' =&gt; '22', 'food' =&gt; 'apple'),</w:t>
      </w:r>
    </w:p>
    <w:p w:rsidR="00CF6754" w:rsidRDefault="00CF6754" w:rsidP="00CF6754">
      <w:pPr>
        <w:pStyle w:val="SourceCode"/>
      </w:pPr>
      <w:r>
        <w:tab/>
        <w:t>array('user_id' =&gt; 2, 'name' =&gt; 'miso', 'age' =&gt; '25', 'food' =&gt; 'cheeseburger'),</w:t>
      </w:r>
    </w:p>
    <w:p w:rsidR="00CF6754" w:rsidRDefault="00CF6754" w:rsidP="00CF6754">
      <w:pPr>
        <w:pStyle w:val="SourceCode"/>
      </w:pPr>
      <w:r>
        <w:tab/>
        <w:t>array('user_id' =&gt; 3, 'name' =&gt; 'fero', 'age' =&gt; '30', 'food' =&gt; 'space meat'),</w:t>
      </w:r>
    </w:p>
    <w:p w:rsidR="00CF6754" w:rsidRDefault="00CF6754" w:rsidP="00CF6754">
      <w:pPr>
        <w:pStyle w:val="SourceCode"/>
      </w:pPr>
      <w:r>
        <w:tab/>
        <w:t>array('user_id' =&gt; 4, 'name' =&gt; 'duri', 'age' =&gt; '18', 'food' =&gt; 'apple')</w:t>
      </w:r>
    </w:p>
    <w:p w:rsidR="00CF6754" w:rsidRDefault="00CF6754" w:rsidP="00CF6754">
      <w:pPr>
        <w:pStyle w:val="SourceCode"/>
      </w:pPr>
      <w:r>
        <w:t>);</w:t>
      </w:r>
    </w:p>
    <w:p w:rsidR="00CF6754" w:rsidRDefault="00CF6754" w:rsidP="00CF6754">
      <w:pPr>
        <w:pStyle w:val="SourceCode"/>
      </w:pPr>
    </w:p>
    <w:p w:rsidR="00CF6754" w:rsidRDefault="00CF6754" w:rsidP="00CF6754">
      <w:pPr>
        <w:pStyle w:val="SourceCode"/>
        <w:rPr>
          <w:lang w:val="en-US"/>
        </w:rPr>
      </w:pPr>
      <w:r w:rsidRPr="00323D0C">
        <w:t xml:space="preserve">if ( </w:t>
      </w:r>
      <w:r w:rsidRPr="007B1F4D">
        <w:t>$grid-&gt;bind($users, 'user_id')</w:t>
      </w:r>
      <w:r>
        <w:t xml:space="preserve"> ) </w:t>
      </w:r>
      <w:r>
        <w:rPr>
          <w:lang w:val="en-US"/>
        </w:rPr>
        <w:t>{</w:t>
      </w:r>
    </w:p>
    <w:p w:rsidR="00CF6754" w:rsidRPr="005C1796" w:rsidRDefault="00CF6754" w:rsidP="00CF6754">
      <w:pPr>
        <w:pStyle w:val="SourceCode"/>
      </w:pPr>
      <w:r w:rsidRPr="005C1796">
        <w:rPr>
          <w:b/>
          <w:lang w:val="en-US"/>
        </w:rPr>
        <w:tab/>
        <w:t xml:space="preserve">$col = </w:t>
      </w:r>
      <w:r w:rsidRPr="005C1796">
        <w:rPr>
          <w:b/>
        </w:rPr>
        <w:t>$grid-&gt;header(</w:t>
      </w:r>
      <w:r w:rsidRPr="005C1796">
        <w:rPr>
          <w:b/>
          <w:lang w:val="en-US"/>
        </w:rPr>
        <w:t>‘name’</w:t>
      </w:r>
      <w:r w:rsidRPr="005C1796">
        <w:rPr>
          <w:b/>
        </w:rPr>
        <w:t>);</w:t>
      </w:r>
      <w:r>
        <w:t xml:space="preserve"> // získa stĺpec obsahujúci mená</w:t>
      </w:r>
    </w:p>
    <w:p w:rsidR="00CF6754" w:rsidRDefault="00CF6754" w:rsidP="00CF6754">
      <w:pPr>
        <w:pStyle w:val="SourceCode"/>
        <w:ind w:firstLine="708"/>
      </w:pPr>
      <w:r w:rsidRPr="007B1F4D">
        <w:t>$grid-&gt;display();</w:t>
      </w:r>
    </w:p>
    <w:p w:rsidR="00CF6754" w:rsidRDefault="00CF6754" w:rsidP="00CF6754">
      <w:pPr>
        <w:pStyle w:val="SourceCode"/>
      </w:pPr>
      <w:r>
        <w:t>}</w:t>
      </w:r>
    </w:p>
    <w:p w:rsidR="00CF6754" w:rsidRDefault="00CF6754" w:rsidP="00CF6754">
      <w:pPr>
        <w:pStyle w:val="SourceCode"/>
        <w:rPr>
          <w:lang w:val="en-US"/>
        </w:rPr>
      </w:pPr>
    </w:p>
    <w:p w:rsidR="00CF6754" w:rsidRDefault="00CF6754" w:rsidP="00CF6754">
      <w:pPr>
        <w:rPr>
          <w:lang w:val="en-US"/>
        </w:rPr>
      </w:pPr>
      <w:r>
        <w:rPr>
          <w:lang w:val="en-US"/>
        </w:rPr>
        <w:t>V prípade že pod daným indexom nie je žiaden stĺpec, vráti NULL.</w:t>
      </w:r>
    </w:p>
    <w:p w:rsidR="00CF6754" w:rsidRPr="005C1796" w:rsidRDefault="00CF6754" w:rsidP="00630D8B">
      <w:pPr>
        <w:pStyle w:val="Nadpis4"/>
      </w:pPr>
      <w:bookmarkStart w:id="225" w:name="_Toc348276152"/>
      <w:r w:rsidRPr="005C1796">
        <w:t>Atribúty stĺpca</w:t>
      </w:r>
      <w:bookmarkEnd w:id="225"/>
    </w:p>
    <w:tbl>
      <w:tblPr>
        <w:tblStyle w:val="Svtlseznamzvraznn1"/>
        <w:tblW w:w="9606" w:type="dxa"/>
        <w:tblLook w:val="04A0" w:firstRow="1" w:lastRow="0" w:firstColumn="1" w:lastColumn="0" w:noHBand="0" w:noVBand="1"/>
      </w:tblPr>
      <w:tblGrid>
        <w:gridCol w:w="1265"/>
        <w:gridCol w:w="1694"/>
        <w:gridCol w:w="1984"/>
        <w:gridCol w:w="4663"/>
      </w:tblGrid>
      <w:tr w:rsidR="00CF6754" w:rsidTr="00F932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F9325C">
            <w:r>
              <w:t>názov</w:t>
            </w:r>
          </w:p>
        </w:tc>
        <w:tc>
          <w:tcPr>
            <w:tcW w:w="1696"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typ</w:t>
            </w:r>
          </w:p>
        </w:tc>
        <w:tc>
          <w:tcPr>
            <w:tcW w:w="1985"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predvolená hodnota</w:t>
            </w:r>
          </w:p>
        </w:tc>
        <w:tc>
          <w:tcPr>
            <w:tcW w:w="4678"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popis</w:t>
            </w:r>
          </w:p>
        </w:tc>
      </w:tr>
      <w:tr w:rsidR="00CF6754" w:rsidTr="00F93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F9325C">
            <w:r>
              <w:t>visible</w:t>
            </w:r>
          </w:p>
        </w:tc>
        <w:tc>
          <w:tcPr>
            <w:tcW w:w="1696"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boolean</w:t>
            </w:r>
          </w:p>
        </w:tc>
        <w:tc>
          <w:tcPr>
            <w:tcW w:w="1985"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true</w:t>
            </w:r>
          </w:p>
        </w:tc>
        <w:tc>
          <w:tcPr>
            <w:tcW w:w="4678"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či sa má stĺpec zobraziť</w:t>
            </w:r>
          </w:p>
        </w:tc>
      </w:tr>
      <w:tr w:rsidR="00CF6754" w:rsidTr="00F9325C">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F9325C">
            <w:r>
              <w:t>editable</w:t>
            </w:r>
          </w:p>
        </w:tc>
        <w:tc>
          <w:tcPr>
            <w:tcW w:w="1696"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boolean</w:t>
            </w:r>
          </w:p>
        </w:tc>
        <w:tc>
          <w:tcPr>
            <w:tcW w:w="1985"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true</w:t>
            </w:r>
          </w:p>
        </w:tc>
        <w:tc>
          <w:tcPr>
            <w:tcW w:w="4678"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či sú povolené úpravy na tomto stĺpci (nemá zmysel pri externom spôsobe CRUD)</w:t>
            </w:r>
          </w:p>
        </w:tc>
      </w:tr>
      <w:tr w:rsidR="00CF6754" w:rsidTr="00F93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F9325C">
            <w:r>
              <w:t>text</w:t>
            </w:r>
          </w:p>
        </w:tc>
        <w:tc>
          <w:tcPr>
            <w:tcW w:w="1696"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string</w:t>
            </w:r>
          </w:p>
        </w:tc>
        <w:tc>
          <w:tcPr>
            <w:tcW w:w="1985"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lt;prázdny_string&gt;</w:t>
            </w:r>
          </w:p>
        </w:tc>
        <w:tc>
          <w:tcPr>
            <w:tcW w:w="4678"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text, ktorý sa má zobraziť v hlavičke stĺpca, v prípade prázndeho stringu sa zobrazí index</w:t>
            </w:r>
          </w:p>
        </w:tc>
      </w:tr>
      <w:tr w:rsidR="00CF6754" w:rsidTr="00F9325C">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F9325C">
            <w:r>
              <w:t>component</w:t>
            </w:r>
          </w:p>
        </w:tc>
        <w:tc>
          <w:tcPr>
            <w:tcW w:w="1696"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Component</w:t>
            </w:r>
          </w:p>
        </w:tc>
        <w:tc>
          <w:tcPr>
            <w:tcW w:w="1985"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w:t>
            </w:r>
          </w:p>
        </w:tc>
        <w:tc>
          <w:tcPr>
            <w:tcW w:w="4678"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nastavenie komponentu, ktorý sa má zobraziť na stĺpci v danom riadku pri internej úprave alebo pridávaní (viď nižšie)</w:t>
            </w:r>
          </w:p>
        </w:tc>
      </w:tr>
    </w:tbl>
    <w:p w:rsidR="00CF6754" w:rsidRDefault="00CF6754" w:rsidP="00630D8B">
      <w:pPr>
        <w:pStyle w:val="Nadpis4"/>
      </w:pPr>
      <w:bookmarkStart w:id="226" w:name="_Toc348276153"/>
      <w:r>
        <w:t>Metódy stĺpca</w:t>
      </w:r>
      <w:bookmarkEnd w:id="226"/>
    </w:p>
    <w:p w:rsidR="00CF6754" w:rsidRDefault="00CF6754" w:rsidP="00630D8B">
      <w:pPr>
        <w:pStyle w:val="Nadpis5"/>
      </w:pPr>
      <w:bookmarkStart w:id="227" w:name="_Toc348276154"/>
      <w:r>
        <w:t>set_anchor(controller, id)</w:t>
      </w:r>
      <w:bookmarkEnd w:id="227"/>
    </w:p>
    <w:p w:rsidR="00CF6754" w:rsidRDefault="00CF6754" w:rsidP="00CF6754">
      <w:r w:rsidRPr="005C1796">
        <w:t>Metóda nastavuje, aby sa dáta v tomto stĺpci zobrazili ako link na controller.</w:t>
      </w:r>
    </w:p>
    <w:p w:rsidR="00CF6754" w:rsidRDefault="00CF6754" w:rsidP="00CF6754">
      <w:pPr>
        <w:pStyle w:val="Bezmezer"/>
      </w:pPr>
      <w:r w:rsidRPr="00442DC0">
        <w:rPr>
          <w:b/>
        </w:rPr>
        <w:t>controller</w:t>
      </w:r>
      <w:r>
        <w:t xml:space="preserve"> -</w:t>
      </w:r>
      <w:r w:rsidRPr="00442DC0">
        <w:t xml:space="preserve"> Názov controlleru, na ktorý má link odkazovať.</w:t>
      </w:r>
    </w:p>
    <w:p w:rsidR="00CF6754" w:rsidRDefault="00CF6754" w:rsidP="00CF6754">
      <w:pPr>
        <w:pStyle w:val="Bezmezer"/>
      </w:pPr>
      <w:r w:rsidRPr="00442DC0">
        <w:rPr>
          <w:b/>
        </w:rPr>
        <w:t>id</w:t>
      </w:r>
      <w:r w:rsidRPr="00442DC0">
        <w:t xml:space="preserve"> </w:t>
      </w:r>
      <w:r>
        <w:t xml:space="preserve">- </w:t>
      </w:r>
      <w:r w:rsidRPr="00442DC0">
        <w:t>Názo</w:t>
      </w:r>
      <w:r>
        <w:t>v stĺpca, ktorý obsahuje id-čko</w:t>
      </w:r>
      <w:r w:rsidRPr="00442DC0">
        <w:t xml:space="preserve"> </w:t>
      </w:r>
      <w:r>
        <w:t>(</w:t>
      </w:r>
      <w:r w:rsidRPr="00442DC0">
        <w:t>id-čk</w:t>
      </w:r>
      <w:r>
        <w:t>o z tohto stĺpca sa pripisuje k URL linku na controller</w:t>
      </w:r>
      <w:r w:rsidRPr="00442DC0">
        <w:t>, aby bolo možné ďalej identifikovať kliknutý záznam</w:t>
      </w:r>
      <w:r>
        <w:t>)</w:t>
      </w:r>
      <w:r w:rsidRPr="00442DC0">
        <w:t>.</w:t>
      </w:r>
    </w:p>
    <w:p w:rsidR="00CF6754" w:rsidRDefault="00CF6754" w:rsidP="00630D8B">
      <w:pPr>
        <w:pStyle w:val="Nadpis5"/>
      </w:pPr>
      <w:bookmarkStart w:id="228" w:name="_Toc348276155"/>
      <w:r>
        <w:t>set_datetime(inputFormat, outputFormat)</w:t>
      </w:r>
      <w:bookmarkEnd w:id="228"/>
    </w:p>
    <w:p w:rsidR="00CF6754" w:rsidRDefault="00CF6754" w:rsidP="00CF6754">
      <w:r w:rsidRPr="00C06566">
        <w:t>Metóda nastavuje formátovanie dátumu. V prípade, že text</w:t>
      </w:r>
      <w:r>
        <w:t xml:space="preserve"> v bunke</w:t>
      </w:r>
      <w:r w:rsidRPr="00C06566">
        <w:t xml:space="preserve"> nezodpovedá dátumu, nezobrazí sa nič.</w:t>
      </w:r>
    </w:p>
    <w:p w:rsidR="00CF6754" w:rsidRDefault="00CF6754" w:rsidP="00CF6754">
      <w:pPr>
        <w:pStyle w:val="Bezmezer"/>
      </w:pPr>
      <w:r w:rsidRPr="00DB46FE">
        <w:rPr>
          <w:b/>
        </w:rPr>
        <w:t>inputFormat</w:t>
      </w:r>
      <w:r>
        <w:t xml:space="preserve"> -</w:t>
      </w:r>
      <w:r w:rsidRPr="00DB46FE">
        <w:t xml:space="preserve"> Formátovací reťazec, podľa ktorého sa parsuje string </w:t>
      </w:r>
      <w:r>
        <w:t>v bunke pod daným stĺpcom na vytvorenie internej štruktúry datetime</w:t>
      </w:r>
      <w:r w:rsidRPr="00DB46FE">
        <w:t>.</w:t>
      </w:r>
    </w:p>
    <w:p w:rsidR="00CF6754" w:rsidRDefault="00CF6754" w:rsidP="00CF6754">
      <w:r w:rsidRPr="00DB46FE">
        <w:rPr>
          <w:b/>
        </w:rPr>
        <w:t>outputFormat</w:t>
      </w:r>
      <w:r>
        <w:t xml:space="preserve"> -</w:t>
      </w:r>
      <w:r w:rsidRPr="00DB46FE">
        <w:t xml:space="preserve"> Formátovací reťazec, podľa ktorého sa formátuje čas a dátum na výstupe.</w:t>
      </w:r>
    </w:p>
    <w:p w:rsidR="00CF6754" w:rsidRDefault="00CF6754" w:rsidP="00CF6754">
      <w:r w:rsidRPr="00DB46FE">
        <w:t xml:space="preserve">Bližšie informácie o formátovacích značkách na </w:t>
      </w:r>
      <w:hyperlink r:id="rId40" w:history="1">
        <w:r w:rsidRPr="00DB46FE">
          <w:rPr>
            <w:rStyle w:val="Hypertextovodkaz"/>
          </w:rPr>
          <w:t>http://php.net/manual/en/function.date.php</w:t>
        </w:r>
      </w:hyperlink>
    </w:p>
    <w:p w:rsidR="00CF6754" w:rsidRDefault="00CF6754" w:rsidP="00630D8B">
      <w:pPr>
        <w:pStyle w:val="Nadpis5"/>
      </w:pPr>
      <w:bookmarkStart w:id="229" w:name="_Toc348276156"/>
      <w:r>
        <w:t>set_numformat(format)</w:t>
      </w:r>
      <w:bookmarkEnd w:id="229"/>
    </w:p>
    <w:p w:rsidR="00CF6754" w:rsidRDefault="00CF6754" w:rsidP="00CF6754">
      <w:r w:rsidRPr="00DB46FE">
        <w:t>Metóda nastavuje formátovanie čísla. V prípade nevalidného formátovacieho reťazca na pri display zobrazí varovanie.</w:t>
      </w:r>
    </w:p>
    <w:p w:rsidR="00CF6754" w:rsidRDefault="00CF6754" w:rsidP="00CF6754">
      <w:r w:rsidRPr="000A1C0C">
        <w:t>Syntax: set_numformat( {&lt;desatinnych_miest&gt;:&lt;desatinna_bodka&gt;:&lt;separator_tisiciek&gt;} )</w:t>
      </w:r>
    </w:p>
    <w:p w:rsidR="00CF6754" w:rsidRDefault="00CF6754" w:rsidP="00CF6754">
      <w:r w:rsidRPr="000A1C0C">
        <w:lastRenderedPageBreak/>
        <w:t>Default: desatinnych_miest = 0</w:t>
      </w:r>
      <w:r w:rsidRPr="000A1C0C">
        <w:tab/>
        <w:t>desatinna_bodka = ","</w:t>
      </w:r>
      <w:r w:rsidRPr="000A1C0C">
        <w:tab/>
        <w:t>separator_tisiciek = ""</w:t>
      </w:r>
    </w:p>
    <w:p w:rsidR="00CF6754" w:rsidRDefault="00CF6754" w:rsidP="00CF6754">
      <w:r>
        <w:t>Number: 12345.6789</w:t>
      </w:r>
    </w:p>
    <w:p w:rsidR="00CF6754" w:rsidRDefault="00CF6754" w:rsidP="00CF6754">
      <w:pPr>
        <w:pStyle w:val="Bezmezer"/>
      </w:pPr>
      <w:r>
        <w:t>set_numformat('Suma {2:.: } EUR')</w:t>
      </w:r>
      <w:r>
        <w:tab/>
        <w:t>--&gt; Suma 12 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2:: } EUR')</w:t>
      </w:r>
      <w:r>
        <w:tab/>
        <w:t>--&gt; Suma 12 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 } EUR')</w:t>
      </w:r>
      <w:r>
        <w:tab/>
        <w:t>--&gt; Suma 12 346 EUR</w:t>
      </w:r>
    </w:p>
    <w:p w:rsidR="00CF6754" w:rsidRDefault="00CF6754" w:rsidP="00CF6754">
      <w:pPr>
        <w:pStyle w:val="Bezmezer"/>
      </w:pPr>
      <w:r>
        <w:t>set_numformat('Suma {} EUR')</w:t>
      </w:r>
      <w:r>
        <w:tab/>
      </w:r>
      <w:r>
        <w:tab/>
        <w:t>--&gt; Suma 12346 EUR</w:t>
      </w:r>
    </w:p>
    <w:p w:rsidR="00CF6754" w:rsidRDefault="00CF6754" w:rsidP="00CF6754">
      <w:pPr>
        <w:pStyle w:val="Bezmezer"/>
      </w:pPr>
      <w:r>
        <w:t>set_numformat('Suma EUR')</w:t>
      </w:r>
      <w:r>
        <w:tab/>
      </w:r>
      <w:r>
        <w:tab/>
        <w:t>--&gt; Suma EUR</w:t>
      </w:r>
    </w:p>
    <w:p w:rsidR="00CF6754" w:rsidRDefault="00CF6754" w:rsidP="00CF6754">
      <w:r>
        <w:t>set_numformat('{}')</w:t>
      </w:r>
      <w:r>
        <w:tab/>
      </w:r>
      <w:r>
        <w:tab/>
      </w:r>
      <w:r>
        <w:tab/>
        <w:t>--&gt; 12346</w:t>
      </w:r>
    </w:p>
    <w:p w:rsidR="00CF6754" w:rsidRDefault="00CF6754" w:rsidP="00630D8B">
      <w:pPr>
        <w:pStyle w:val="Nadpis4"/>
      </w:pPr>
      <w:bookmarkStart w:id="230" w:name="_Toc348276157"/>
      <w:r>
        <w:t>Nastavenie komponentu v stĺpci</w:t>
      </w:r>
      <w:bookmarkEnd w:id="230"/>
    </w:p>
    <w:p w:rsidR="00CF6754" w:rsidRDefault="00CF6754" w:rsidP="00CF6754">
      <w:r>
        <w:t>Pri internom spôsobe editácie a pridávaní sa prerobí príslušný riadok na formulár. Prerobia sa vsětky bunky spadajúce pod stĺpce, ktoré majú povolenú editáciu. Predvolene je nastavený ako editovací komponent textbox. Je možné nastaviť aj iný komponent na editáciu. Momentálne je na výber textbox a combobox.</w:t>
      </w:r>
    </w:p>
    <w:p w:rsidR="00CF6754" w:rsidRDefault="00CF6754" w:rsidP="00CF6754">
      <w:r>
        <w:t>Pre nastavenie komponentu je nutné najprv získať objekt stĺpca. Ten obsahuje objekt component ako svoj atribút. Cez tento atribút sa realizuje inicializácia požadovaného kompoenntu.</w:t>
      </w:r>
    </w:p>
    <w:p w:rsidR="00CF6754" w:rsidRDefault="00CF6754" w:rsidP="00630D8B">
      <w:pPr>
        <w:pStyle w:val="Nadpis5"/>
      </w:pPr>
      <w:bookmarkStart w:id="231" w:name="_Toc348276158"/>
      <w:r>
        <w:t>Textbox</w:t>
      </w:r>
      <w:bookmarkEnd w:id="231"/>
    </w:p>
    <w:p w:rsidR="00CF6754" w:rsidRPr="00651810" w:rsidRDefault="00CF6754" w:rsidP="00CF6754">
      <w:r>
        <w:t xml:space="preserve">Nastavenie tohto komponentu sa robí jednoduchým priradením textu „textbox“ na atribút </w:t>
      </w:r>
      <w:r w:rsidRPr="00651810">
        <w:rPr>
          <w:i/>
        </w:rPr>
        <w:t>type</w:t>
      </w:r>
      <w:r>
        <w:t xml:space="preserve"> v atribúte </w:t>
      </w:r>
      <w:r w:rsidRPr="00651810">
        <w:rPr>
          <w:i/>
        </w:rPr>
        <w:t>component</w:t>
      </w:r>
      <w:r>
        <w:t>.</w:t>
      </w:r>
    </w:p>
    <w:p w:rsidR="00CF6754" w:rsidRDefault="00CF6754" w:rsidP="00CF6754">
      <w:pPr>
        <w:pStyle w:val="SourceCode"/>
      </w:pPr>
      <w:r>
        <w:t>$grid-&gt;header(</w:t>
      </w:r>
      <w:r w:rsidRPr="00F2045A">
        <w:t>'</w:t>
      </w:r>
      <w:r>
        <w:t>name</w:t>
      </w:r>
      <w:r w:rsidRPr="00F2045A">
        <w:t>')-&gt;component-&gt;type = "</w:t>
      </w:r>
      <w:r>
        <w:t>textbox</w:t>
      </w:r>
      <w:r w:rsidRPr="00F2045A">
        <w:t>";</w:t>
      </w:r>
    </w:p>
    <w:p w:rsidR="00CF6754" w:rsidRDefault="00CF6754" w:rsidP="00630D8B">
      <w:pPr>
        <w:pStyle w:val="Nadpis5"/>
      </w:pPr>
      <w:bookmarkStart w:id="232" w:name="_Toc348276159"/>
      <w:r>
        <w:t>Combobox</w:t>
      </w:r>
      <w:bookmarkEnd w:id="232"/>
    </w:p>
    <w:p w:rsidR="00CF6754" w:rsidRDefault="00CF6754" w:rsidP="00CF6754">
      <w:r>
        <w:t xml:space="preserve">Nastavenie tohto komponentu sa robí priradením textu „combobox“ na atribút </w:t>
      </w:r>
      <w:r w:rsidRPr="00651810">
        <w:rPr>
          <w:i/>
        </w:rPr>
        <w:t>type</w:t>
      </w:r>
      <w:r>
        <w:t xml:space="preserve"> v atribúte </w:t>
      </w:r>
      <w:r w:rsidRPr="00651810">
        <w:rPr>
          <w:i/>
        </w:rPr>
        <w:t>component</w:t>
      </w:r>
      <w:r>
        <w:t>. Kedže combobox ponúka na výber nejaké možnosti, je nutné komponent naplniť dátami podobne ako celý grid. To sa robí pomocou metódy bind, ktorá prijíma následujúce parametre:</w:t>
      </w:r>
    </w:p>
    <w:p w:rsidR="00CF6754" w:rsidRDefault="00CF6754" w:rsidP="00CF6754">
      <w:pPr>
        <w:pStyle w:val="Odstavecseseznamem"/>
        <w:numPr>
          <w:ilvl w:val="0"/>
          <w:numId w:val="18"/>
        </w:numPr>
      </w:pPr>
      <w:r w:rsidRPr="00F5629E">
        <w:rPr>
          <w:i/>
        </w:rPr>
        <w:t>array of array</w:t>
      </w:r>
      <w:r>
        <w:t xml:space="preserve"> alebo </w:t>
      </w:r>
      <w:r w:rsidRPr="00F5629E">
        <w:rPr>
          <w:i/>
        </w:rPr>
        <w:t>array of object</w:t>
      </w:r>
      <w:r>
        <w:t xml:space="preserve"> – každý „riadok“ musí mať pod sebou minimálne 2 záznami, jeden reprezentuje idčko, druhý samotný text ktorý sa zobrazuje v comboboxe užívateľovi na výber</w:t>
      </w:r>
    </w:p>
    <w:p w:rsidR="00CF6754" w:rsidRPr="0061746F" w:rsidRDefault="00CF6754" w:rsidP="00CF6754">
      <w:pPr>
        <w:pStyle w:val="Odstavecseseznamem"/>
        <w:numPr>
          <w:ilvl w:val="0"/>
          <w:numId w:val="18"/>
        </w:numPr>
      </w:pPr>
      <w:r>
        <w:rPr>
          <w:i/>
        </w:rPr>
        <w:t>id_index</w:t>
      </w:r>
      <w:r>
        <w:t xml:space="preserve"> – index, ktorý hovorí na ktorom indexe je ID záznamu v predchádzajúcom poli dát</w:t>
      </w:r>
    </w:p>
    <w:p w:rsidR="00CF6754" w:rsidRDefault="00CF6754" w:rsidP="00CF6754">
      <w:pPr>
        <w:pStyle w:val="Odstavecseseznamem"/>
        <w:numPr>
          <w:ilvl w:val="0"/>
          <w:numId w:val="18"/>
        </w:numPr>
      </w:pPr>
      <w:r>
        <w:rPr>
          <w:i/>
        </w:rPr>
        <w:t>value_index</w:t>
      </w:r>
      <w:r w:rsidRPr="0061746F">
        <w:t xml:space="preserve"> – index, ktorý</w:t>
      </w:r>
      <w:r>
        <w:t xml:space="preserve"> hovorí na ktorom indexe je hodnota záznamu v predchádzajúcom poli dát</w:t>
      </w:r>
    </w:p>
    <w:p w:rsidR="00CF6754" w:rsidRPr="00651810" w:rsidRDefault="00CF6754" w:rsidP="00CF6754">
      <w:r>
        <w:t>Príklad:</w:t>
      </w:r>
    </w:p>
    <w:p w:rsidR="00CF6754" w:rsidRPr="0094128F" w:rsidRDefault="00CF6754" w:rsidP="00CF6754">
      <w:pPr>
        <w:pStyle w:val="SourceCode"/>
      </w:pPr>
      <w:r w:rsidRPr="0094128F">
        <w:t>$users = array(</w:t>
      </w:r>
    </w:p>
    <w:p w:rsidR="00CF6754" w:rsidRPr="0094128F" w:rsidRDefault="00CF6754" w:rsidP="00CF6754">
      <w:pPr>
        <w:pStyle w:val="SourceCode"/>
      </w:pPr>
      <w:r w:rsidRPr="0094128F">
        <w:tab/>
        <w:t>array('user_id' =&gt; 1, 'name' =&gt; 'jozo', 'age' =&gt; '22', 'food' =&gt; 'apple'),</w:t>
      </w:r>
    </w:p>
    <w:p w:rsidR="00CF6754" w:rsidRPr="0094128F" w:rsidRDefault="00CF6754" w:rsidP="00CF6754">
      <w:pPr>
        <w:pStyle w:val="SourceCode"/>
      </w:pPr>
      <w:r w:rsidRPr="0094128F">
        <w:tab/>
        <w:t>array('user_id' =&gt; 2, 'name' =&gt; 'miso', 'age' =&gt; '25', 'food' =&gt; 'cheeseburger'),</w:t>
      </w:r>
    </w:p>
    <w:p w:rsidR="00CF6754" w:rsidRPr="0094128F" w:rsidRDefault="00CF6754" w:rsidP="00CF6754">
      <w:pPr>
        <w:pStyle w:val="SourceCode"/>
      </w:pPr>
      <w:r w:rsidRPr="0094128F">
        <w:tab/>
        <w:t>array('user_id' =&gt; 3, 'name' =&gt; 'fero', 'age' =&gt; '30', 'food' =&gt; 'space meat'),</w:t>
      </w:r>
    </w:p>
    <w:p w:rsidR="00CF6754" w:rsidRPr="0094128F" w:rsidRDefault="00CF6754" w:rsidP="00CF6754">
      <w:pPr>
        <w:pStyle w:val="SourceCode"/>
      </w:pPr>
      <w:r w:rsidRPr="0094128F">
        <w:tab/>
        <w:t>array('user_id' =&gt; 4, 'name' =&gt; 'duri', 'age' =&gt; '18', 'food' =&gt; 'apple')</w:t>
      </w:r>
    </w:p>
    <w:p w:rsidR="00CF6754" w:rsidRPr="0094128F" w:rsidRDefault="00CF6754" w:rsidP="00CF6754">
      <w:pPr>
        <w:pStyle w:val="SourceCode"/>
      </w:pPr>
      <w:r w:rsidRPr="0094128F">
        <w:t>);</w:t>
      </w:r>
    </w:p>
    <w:p w:rsidR="00CF6754" w:rsidRPr="0094128F" w:rsidRDefault="00CF6754" w:rsidP="00CF6754">
      <w:pPr>
        <w:pStyle w:val="SourceCode"/>
      </w:pPr>
    </w:p>
    <w:p w:rsidR="00CF6754" w:rsidRPr="0094128F" w:rsidRDefault="00CF6754" w:rsidP="00CF6754">
      <w:pPr>
        <w:pStyle w:val="SourceCode"/>
      </w:pPr>
      <w:r w:rsidRPr="0094128F">
        <w:lastRenderedPageBreak/>
        <w:t>$foods = array(</w:t>
      </w:r>
    </w:p>
    <w:p w:rsidR="00CF6754" w:rsidRPr="0094128F" w:rsidRDefault="00CF6754" w:rsidP="00CF6754">
      <w:pPr>
        <w:pStyle w:val="SourceCode"/>
        <w:ind w:firstLine="708"/>
      </w:pPr>
      <w:r w:rsidRPr="0094128F">
        <w:t>array('food_id' =&gt; 1, 'food_name' =&gt; 'apple', 'food_healty' =&gt; 'best', 'food_price' =&gt; '0.259', 'food_date' =&gt; '2012-12-20 00-00'),</w:t>
      </w:r>
    </w:p>
    <w:p w:rsidR="00CF6754" w:rsidRPr="0094128F" w:rsidRDefault="00CF6754" w:rsidP="00CF6754">
      <w:pPr>
        <w:pStyle w:val="SourceCode"/>
        <w:ind w:firstLine="708"/>
      </w:pPr>
      <w:r w:rsidRPr="0094128F">
        <w:t>array('food_id' =&gt; 2, 'food_name' =&gt; 'cheeseburger', 'food_healty' =&gt; 'worst', 'food_price' =&gt; '1.2', 'food_date' =&gt; '2012-12-28 00-00'),</w:t>
      </w:r>
    </w:p>
    <w:p w:rsidR="00CF6754" w:rsidRPr="0094128F" w:rsidRDefault="00CF6754" w:rsidP="00CF6754">
      <w:pPr>
        <w:pStyle w:val="SourceCode"/>
        <w:ind w:firstLine="708"/>
      </w:pPr>
      <w:r w:rsidRPr="0094128F">
        <w:t>array('food_id' =&gt; 3, 'food_name' =&gt; 'sausage', 'food_healty' =&gt; 'bad', 'food_price' =&gt; '0.64389', 'food_date' =&gt; '2012-12-30 00-00'),</w:t>
      </w:r>
    </w:p>
    <w:p w:rsidR="00CF6754" w:rsidRPr="0094128F" w:rsidRDefault="00CF6754" w:rsidP="00CF6754">
      <w:pPr>
        <w:pStyle w:val="SourceCode"/>
        <w:ind w:firstLine="708"/>
      </w:pPr>
      <w:r w:rsidRPr="0094128F">
        <w:t>array('food_id' =&gt; 4, 'food_name' =&gt; 'bread', 'food_healty' =&gt; 'good', 'food_price' =&gt; '2.058', 'food_date' =&gt; '2012-12-16 00-00'),</w:t>
      </w:r>
    </w:p>
    <w:p w:rsidR="00CF6754" w:rsidRPr="0094128F" w:rsidRDefault="00CF6754" w:rsidP="00CF6754">
      <w:pPr>
        <w:pStyle w:val="SourceCode"/>
      </w:pPr>
      <w:r>
        <w:tab/>
      </w:r>
      <w:r w:rsidRPr="0094128F">
        <w:t>array('food_id' =&gt; 6, 'food_name' =&gt; 'space meat', 'food_healty' =&gt; 'best', 'food_price' =&gt; '15204', 'food_date' =&gt; '2012-12-10 00-00')</w:t>
      </w:r>
    </w:p>
    <w:p w:rsidR="00CF6754" w:rsidRPr="0094128F" w:rsidRDefault="00CF6754" w:rsidP="00CF6754">
      <w:pPr>
        <w:pStyle w:val="SourceCode"/>
      </w:pPr>
      <w:r w:rsidRPr="0094128F">
        <w:tab/>
        <w:t>);</w:t>
      </w:r>
    </w:p>
    <w:p w:rsidR="00CF6754" w:rsidRPr="0094128F" w:rsidRDefault="00CF6754" w:rsidP="00CF6754">
      <w:pPr>
        <w:pStyle w:val="SourceCode"/>
      </w:pPr>
    </w:p>
    <w:p w:rsidR="00CF6754" w:rsidRPr="0094128F" w:rsidRDefault="00CF6754" w:rsidP="00CF6754">
      <w:pPr>
        <w:pStyle w:val="SourceCode"/>
      </w:pPr>
      <w:r w:rsidRPr="0094128F">
        <w:t>$grid = new Grid();</w:t>
      </w:r>
    </w:p>
    <w:p w:rsidR="00CF6754" w:rsidRPr="0094128F" w:rsidRDefault="00CF6754" w:rsidP="00CF6754">
      <w:pPr>
        <w:pStyle w:val="SourceCode"/>
      </w:pPr>
    </w:p>
    <w:p w:rsidR="00CF6754" w:rsidRPr="0094128F" w:rsidRDefault="00CF6754" w:rsidP="00CF6754">
      <w:pPr>
        <w:pStyle w:val="SourceCode"/>
      </w:pPr>
      <w:r w:rsidRPr="0094128F">
        <w:t>if ( $grid-&gt;bind($users, 'user_id') )</w:t>
      </w:r>
    </w:p>
    <w:p w:rsidR="00CF6754" w:rsidRPr="0094128F" w:rsidRDefault="00CF6754" w:rsidP="00CF6754">
      <w:pPr>
        <w:pStyle w:val="SourceCode"/>
      </w:pPr>
      <w:r w:rsidRPr="0094128F">
        <w:t>{</w:t>
      </w:r>
    </w:p>
    <w:p w:rsidR="00CF6754" w:rsidRPr="0094128F" w:rsidRDefault="00CF6754" w:rsidP="00CF6754">
      <w:pPr>
        <w:pStyle w:val="SourceCode"/>
      </w:pPr>
      <w:r>
        <w:tab/>
      </w:r>
      <w:r w:rsidRPr="0094128F">
        <w:t>$grid-&gt;header('user_id')-&gt;visible = false;</w:t>
      </w:r>
    </w:p>
    <w:p w:rsidR="00CF6754" w:rsidRPr="0094128F" w:rsidRDefault="00CF6754" w:rsidP="00CF6754">
      <w:pPr>
        <w:pStyle w:val="SourceCode"/>
      </w:pPr>
      <w:r>
        <w:tab/>
      </w:r>
      <w:r w:rsidRPr="0094128F">
        <w:t>$grid-&gt;header('name')-&gt;set_anchor("users/detail", "user_id");</w:t>
      </w:r>
    </w:p>
    <w:p w:rsidR="00CF6754" w:rsidRPr="0094128F" w:rsidRDefault="00CF6754" w:rsidP="00CF6754">
      <w:pPr>
        <w:pStyle w:val="SourceCode"/>
        <w:rPr>
          <w:b/>
        </w:rPr>
      </w:pPr>
      <w:r>
        <w:tab/>
      </w:r>
      <w:r w:rsidRPr="0094128F">
        <w:rPr>
          <w:b/>
        </w:rPr>
        <w:t>$grid-&gt;header('food')-&gt;component-&gt;type = "combobox";</w:t>
      </w:r>
    </w:p>
    <w:p w:rsidR="00CF6754" w:rsidRPr="0094128F" w:rsidRDefault="00CF6754" w:rsidP="00CF6754">
      <w:pPr>
        <w:pStyle w:val="SourceCode"/>
        <w:rPr>
          <w:b/>
        </w:rPr>
      </w:pPr>
      <w:r w:rsidRPr="0094128F">
        <w:rPr>
          <w:b/>
        </w:rPr>
        <w:tab/>
        <w:t>$grid-&gt;header('food')-&gt;component-&gt;bind($foods, 'food_id', 'food_name');</w:t>
      </w:r>
    </w:p>
    <w:p w:rsidR="00CF6754" w:rsidRPr="0094128F" w:rsidRDefault="00CF6754" w:rsidP="00CF6754">
      <w:pPr>
        <w:pStyle w:val="SourceCode"/>
      </w:pPr>
      <w:r w:rsidRPr="0094128F">
        <w:tab/>
      </w:r>
      <w:r w:rsidRPr="0094128F">
        <w:tab/>
      </w:r>
    </w:p>
    <w:p w:rsidR="00CF6754" w:rsidRPr="0094128F" w:rsidRDefault="00CF6754" w:rsidP="00CF6754">
      <w:pPr>
        <w:pStyle w:val="SourceCode"/>
      </w:pPr>
      <w:r>
        <w:tab/>
      </w:r>
      <w:r w:rsidRPr="0094128F">
        <w:t>$grid-&gt;add_url = "{$this-&gt;router-&gt;class}/add";</w:t>
      </w:r>
    </w:p>
    <w:p w:rsidR="00CF6754" w:rsidRPr="0094128F" w:rsidRDefault="00CF6754" w:rsidP="00CF6754">
      <w:pPr>
        <w:pStyle w:val="SourceCode"/>
      </w:pPr>
      <w:r>
        <w:tab/>
      </w:r>
      <w:r w:rsidRPr="0094128F">
        <w:t>$grid-&gt;edit_url = "{$this-&gt;router-&gt;class}/edit";</w:t>
      </w:r>
    </w:p>
    <w:p w:rsidR="00CF6754" w:rsidRPr="0094128F" w:rsidRDefault="00CF6754" w:rsidP="00CF6754">
      <w:pPr>
        <w:pStyle w:val="SourceCode"/>
      </w:pPr>
      <w:r>
        <w:tab/>
      </w:r>
      <w:r w:rsidRPr="0094128F">
        <w:t>$grid-&gt;remove_url = "{$this-&gt;router-&gt;class}/delete";</w:t>
      </w:r>
    </w:p>
    <w:p w:rsidR="00CF6754" w:rsidRPr="0094128F" w:rsidRDefault="00CF6754" w:rsidP="00CF6754">
      <w:pPr>
        <w:pStyle w:val="SourceCode"/>
      </w:pPr>
      <w:r w:rsidRPr="0094128F">
        <w:tab/>
      </w:r>
      <w:r w:rsidRPr="0094128F">
        <w:tab/>
      </w:r>
    </w:p>
    <w:p w:rsidR="00CF6754" w:rsidRPr="0094128F" w:rsidRDefault="00CF6754" w:rsidP="00CF6754">
      <w:pPr>
        <w:pStyle w:val="SourceCode"/>
      </w:pPr>
      <w:r>
        <w:tab/>
      </w:r>
      <w:r w:rsidRPr="0094128F">
        <w:t>$grid-&gt;display();</w:t>
      </w:r>
    </w:p>
    <w:p w:rsidR="00CF6754" w:rsidRDefault="00CF6754" w:rsidP="00CF6754">
      <w:pPr>
        <w:pStyle w:val="SourceCode"/>
        <w:rPr>
          <w:b/>
          <w:bCs/>
        </w:rPr>
      </w:pPr>
      <w:r w:rsidRPr="0094128F">
        <w:t xml:space="preserve">} </w:t>
      </w:r>
    </w:p>
    <w:p w:rsidR="00CF6754" w:rsidRDefault="00CF6754" w:rsidP="00630D8B">
      <w:pPr>
        <w:pStyle w:val="Nadpis3"/>
      </w:pPr>
      <w:bookmarkStart w:id="233" w:name="_Toc348276160"/>
      <w:r>
        <w:t>Atribúty pre riadky</w:t>
      </w:r>
      <w:bookmarkEnd w:id="233"/>
    </w:p>
    <w:p w:rsidR="00CF6754" w:rsidRDefault="00CF6754" w:rsidP="00630D8B">
      <w:pPr>
        <w:pStyle w:val="Nadpis4"/>
      </w:pPr>
      <w:bookmarkStart w:id="234" w:name="_Toc348276161"/>
      <w:r>
        <w:t>Dotaz na riadok</w:t>
      </w:r>
      <w:bookmarkEnd w:id="234"/>
    </w:p>
    <w:p w:rsidR="00CF6754" w:rsidRPr="00C01CBA" w:rsidRDefault="00CF6754" w:rsidP="00CF6754">
      <w:r>
        <w:t>Riadky sú indexované podľa hodnôt zo vstupných dát, pričom ako index sa berú hodnoty v stĺpci s indexom zadaným pri bind. Na riadok sa dotazujeme pomocou metódy row, ktorá príjíma ako parameter index riadka (teda integer) a vracia objekt riadka.</w:t>
      </w:r>
    </w:p>
    <w:p w:rsidR="00CF6754" w:rsidRDefault="00CF6754" w:rsidP="00CF6754">
      <w:pPr>
        <w:rPr>
          <w:lang w:val="en-US"/>
        </w:rPr>
      </w:pPr>
      <w:r>
        <w:rPr>
          <w:lang w:val="en-US"/>
        </w:rPr>
        <w:t>Príklad.</w:t>
      </w:r>
    </w:p>
    <w:p w:rsidR="00CF6754" w:rsidRPr="005C1796" w:rsidRDefault="00CF6754" w:rsidP="00CF6754">
      <w:pPr>
        <w:pStyle w:val="SourceCode"/>
      </w:pPr>
      <w:r w:rsidRPr="005C1796">
        <w:rPr>
          <w:b/>
          <w:lang w:val="en-US"/>
        </w:rPr>
        <w:t>$</w:t>
      </w:r>
      <w:r>
        <w:rPr>
          <w:b/>
          <w:lang w:val="en-US"/>
        </w:rPr>
        <w:t>row</w:t>
      </w:r>
      <w:r w:rsidRPr="005C1796">
        <w:rPr>
          <w:b/>
          <w:lang w:val="en-US"/>
        </w:rPr>
        <w:t xml:space="preserve"> = </w:t>
      </w:r>
      <w:r w:rsidRPr="005C1796">
        <w:rPr>
          <w:b/>
        </w:rPr>
        <w:t>$grid-&gt;</w:t>
      </w:r>
      <w:r>
        <w:rPr>
          <w:b/>
        </w:rPr>
        <w:t>row</w:t>
      </w:r>
      <w:r w:rsidRPr="005C1796">
        <w:rPr>
          <w:b/>
        </w:rPr>
        <w:t>(</w:t>
      </w:r>
      <w:r>
        <w:rPr>
          <w:b/>
          <w:lang w:val="en-US"/>
        </w:rPr>
        <w:t>2</w:t>
      </w:r>
      <w:r w:rsidRPr="005C1796">
        <w:rPr>
          <w:b/>
        </w:rPr>
        <w:t>);</w:t>
      </w:r>
      <w:r>
        <w:t xml:space="preserve"> // získa riadok identifikovaný ako 2</w:t>
      </w:r>
    </w:p>
    <w:p w:rsidR="00CF6754" w:rsidRDefault="00CF6754" w:rsidP="00CF6754">
      <w:pPr>
        <w:pStyle w:val="Bezmezer"/>
      </w:pPr>
    </w:p>
    <w:p w:rsidR="00CF6754" w:rsidRDefault="00CF6754" w:rsidP="00CF6754">
      <w:pPr>
        <w:rPr>
          <w:lang w:val="en-US"/>
        </w:rPr>
      </w:pPr>
      <w:r>
        <w:rPr>
          <w:lang w:val="en-US"/>
        </w:rPr>
        <w:t xml:space="preserve">V prípade že pod daným indexom nie je žiaden </w:t>
      </w:r>
      <w:r>
        <w:t>riadok</w:t>
      </w:r>
      <w:r>
        <w:rPr>
          <w:lang w:val="en-US"/>
        </w:rPr>
        <w:t>, vráti NULL.</w:t>
      </w:r>
    </w:p>
    <w:p w:rsidR="00CF6754" w:rsidRDefault="00CF6754" w:rsidP="00630D8B">
      <w:pPr>
        <w:pStyle w:val="Nadpis4"/>
      </w:pPr>
      <w:bookmarkStart w:id="235" w:name="_Toc348276162"/>
      <w:r>
        <w:t>Atribúty riadka</w:t>
      </w:r>
      <w:bookmarkEnd w:id="235"/>
    </w:p>
    <w:tbl>
      <w:tblPr>
        <w:tblStyle w:val="Svtlseznamzvraznn1"/>
        <w:tblW w:w="9606" w:type="dxa"/>
        <w:tblLook w:val="04A0" w:firstRow="1" w:lastRow="0" w:firstColumn="1" w:lastColumn="0" w:noHBand="0" w:noVBand="1"/>
      </w:tblPr>
      <w:tblGrid>
        <w:gridCol w:w="1265"/>
        <w:gridCol w:w="1694"/>
        <w:gridCol w:w="1984"/>
        <w:gridCol w:w="4663"/>
      </w:tblGrid>
      <w:tr w:rsidR="00CF6754" w:rsidTr="00F932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F9325C">
            <w:r>
              <w:t>názov</w:t>
            </w:r>
          </w:p>
        </w:tc>
        <w:tc>
          <w:tcPr>
            <w:tcW w:w="1694"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typ</w:t>
            </w:r>
          </w:p>
        </w:tc>
        <w:tc>
          <w:tcPr>
            <w:tcW w:w="1984"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predvolená hodnota</w:t>
            </w:r>
          </w:p>
        </w:tc>
        <w:tc>
          <w:tcPr>
            <w:tcW w:w="4663"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popis</w:t>
            </w:r>
          </w:p>
        </w:tc>
      </w:tr>
      <w:tr w:rsidR="00CF6754" w:rsidTr="00F93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F9325C">
            <w:r>
              <w:t>visible</w:t>
            </w:r>
          </w:p>
        </w:tc>
        <w:tc>
          <w:tcPr>
            <w:tcW w:w="1694"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boolean</w:t>
            </w:r>
          </w:p>
        </w:tc>
        <w:tc>
          <w:tcPr>
            <w:tcW w:w="1984"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true</w:t>
            </w:r>
          </w:p>
        </w:tc>
        <w:tc>
          <w:tcPr>
            <w:tcW w:w="4663"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či sa má riadok zobraziť</w:t>
            </w:r>
          </w:p>
        </w:tc>
      </w:tr>
      <w:tr w:rsidR="00CF6754" w:rsidTr="00F9325C">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F9325C">
            <w:r>
              <w:t>editable</w:t>
            </w:r>
          </w:p>
        </w:tc>
        <w:tc>
          <w:tcPr>
            <w:tcW w:w="1694"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boolean</w:t>
            </w:r>
          </w:p>
        </w:tc>
        <w:tc>
          <w:tcPr>
            <w:tcW w:w="1984"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true</w:t>
            </w:r>
          </w:p>
        </w:tc>
        <w:tc>
          <w:tcPr>
            <w:tcW w:w="4663"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či sú povolené úpravy na tomto riadku (ak nie sú, nezobrazí sa ani tlačítko na úpravu)</w:t>
            </w:r>
          </w:p>
        </w:tc>
      </w:tr>
      <w:tr w:rsidR="00CF6754" w:rsidTr="00F93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F9325C">
            <w:r>
              <w:t>removable</w:t>
            </w:r>
          </w:p>
        </w:tc>
        <w:tc>
          <w:tcPr>
            <w:tcW w:w="1694"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boolean</w:t>
            </w:r>
          </w:p>
        </w:tc>
        <w:tc>
          <w:tcPr>
            <w:tcW w:w="1984"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true</w:t>
            </w:r>
          </w:p>
        </w:tc>
        <w:tc>
          <w:tcPr>
            <w:tcW w:w="4663"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či je povolené zmazanie tohto riadka (ak nie, nezobrazí sa ani tlačítko na zmazanie)</w:t>
            </w:r>
          </w:p>
        </w:tc>
      </w:tr>
    </w:tbl>
    <w:p w:rsidR="00CF6754" w:rsidRDefault="00CF6754" w:rsidP="00630D8B">
      <w:pPr>
        <w:pStyle w:val="Nadpis2"/>
      </w:pPr>
      <w:bookmarkStart w:id="236" w:name="_Toc348276163"/>
      <w:r>
        <w:lastRenderedPageBreak/>
        <w:t>CSS pre grid</w:t>
      </w:r>
      <w:bookmarkEnd w:id="236"/>
    </w:p>
    <w:p w:rsidR="00CF6754" w:rsidRDefault="00CF6754" w:rsidP="00CF6754">
      <w:r>
        <w:t xml:space="preserve">Grid generuje pre jednotlivé svoje elementy atribút </w:t>
      </w:r>
      <w:r w:rsidRPr="00FC6453">
        <w:rPr>
          <w:i/>
        </w:rPr>
        <w:t>class</w:t>
      </w:r>
      <w:r>
        <w:t>, ktorý slúži ako selektor na CSS štýl. Týmto spôsobom je možné definovať vlastný štýl pre jednotlivé elementy gridu. Robí sa to pridaním alebo úpravou príslušného selektora v CSS súbore. Zoznam a popis selektorov je v nasledujúcej tabuľke.</w:t>
      </w:r>
    </w:p>
    <w:tbl>
      <w:tblPr>
        <w:tblStyle w:val="Mkatabulky"/>
        <w:tblW w:w="0" w:type="auto"/>
        <w:tblLook w:val="04A0" w:firstRow="1" w:lastRow="0" w:firstColumn="1" w:lastColumn="0" w:noHBand="0" w:noVBand="1"/>
      </w:tblPr>
      <w:tblGrid>
        <w:gridCol w:w="4606"/>
        <w:gridCol w:w="4606"/>
      </w:tblGrid>
      <w:tr w:rsidR="00CF6754" w:rsidTr="00F9325C">
        <w:tc>
          <w:tcPr>
            <w:tcW w:w="4606" w:type="dxa"/>
          </w:tcPr>
          <w:p w:rsidR="00CF6754" w:rsidRDefault="00CF6754" w:rsidP="00F9325C">
            <w:r>
              <w:t>názov class</w:t>
            </w:r>
          </w:p>
        </w:tc>
        <w:tc>
          <w:tcPr>
            <w:tcW w:w="4606" w:type="dxa"/>
          </w:tcPr>
          <w:p w:rsidR="00CF6754" w:rsidRDefault="00CF6754" w:rsidP="00F9325C">
            <w:r>
              <w:t>popis</w:t>
            </w:r>
          </w:p>
        </w:tc>
      </w:tr>
      <w:tr w:rsidR="00CF6754" w:rsidTr="00F9325C">
        <w:tc>
          <w:tcPr>
            <w:tcW w:w="4606" w:type="dxa"/>
          </w:tcPr>
          <w:p w:rsidR="00CF6754" w:rsidRDefault="00CF6754" w:rsidP="00F9325C">
            <w:r w:rsidRPr="00FC6453">
              <w:t>grid_container</w:t>
            </w:r>
          </w:p>
        </w:tc>
        <w:tc>
          <w:tcPr>
            <w:tcW w:w="4606" w:type="dxa"/>
          </w:tcPr>
          <w:p w:rsidR="00CF6754" w:rsidRDefault="00CF6754" w:rsidP="00F9325C">
            <w:r>
              <w:t>reprezentuje kontajner, v ktorom sa celý grid nachádza</w:t>
            </w:r>
          </w:p>
        </w:tc>
      </w:tr>
      <w:tr w:rsidR="00CF6754" w:rsidTr="00F9325C">
        <w:tc>
          <w:tcPr>
            <w:tcW w:w="4606" w:type="dxa"/>
          </w:tcPr>
          <w:p w:rsidR="00CF6754" w:rsidRPr="00FC6453" w:rsidRDefault="00CF6754" w:rsidP="00F9325C">
            <w:r w:rsidRPr="00FC6453">
              <w:t>grid_table</w:t>
            </w:r>
          </w:p>
        </w:tc>
        <w:tc>
          <w:tcPr>
            <w:tcW w:w="4606" w:type="dxa"/>
          </w:tcPr>
          <w:p w:rsidR="00CF6754" w:rsidRDefault="00CF6754" w:rsidP="00F9325C">
            <w:r>
              <w:t xml:space="preserve">element </w:t>
            </w:r>
            <w:r w:rsidRPr="00435D75">
              <w:rPr>
                <w:i/>
              </w:rPr>
              <w:t>table</w:t>
            </w:r>
            <w:r>
              <w:t>, v ktorom sú riadky a stĺpce</w:t>
            </w:r>
          </w:p>
        </w:tc>
      </w:tr>
      <w:tr w:rsidR="00CF6754" w:rsidTr="00F9325C">
        <w:tc>
          <w:tcPr>
            <w:tcW w:w="4606" w:type="dxa"/>
          </w:tcPr>
          <w:p w:rsidR="00CF6754" w:rsidRPr="00FC6453" w:rsidRDefault="00CF6754" w:rsidP="00F9325C">
            <w:r w:rsidRPr="00FC6453">
              <w:t>grid_header</w:t>
            </w:r>
          </w:p>
        </w:tc>
        <w:tc>
          <w:tcPr>
            <w:tcW w:w="4606" w:type="dxa"/>
          </w:tcPr>
          <w:p w:rsidR="00CF6754" w:rsidRDefault="00CF6754" w:rsidP="00F9325C">
            <w:r>
              <w:t xml:space="preserve">reprezentuje celý riadok hlavičky (úplne prvý element </w:t>
            </w:r>
            <w:r w:rsidRPr="00435D75">
              <w:rPr>
                <w:i/>
              </w:rPr>
              <w:t>tr</w:t>
            </w:r>
            <w:r>
              <w:t>)</w:t>
            </w:r>
          </w:p>
        </w:tc>
      </w:tr>
      <w:tr w:rsidR="00CF6754" w:rsidTr="00F9325C">
        <w:tc>
          <w:tcPr>
            <w:tcW w:w="4606" w:type="dxa"/>
          </w:tcPr>
          <w:p w:rsidR="00CF6754" w:rsidRPr="00FC6453" w:rsidRDefault="00CF6754" w:rsidP="00F9325C">
            <w:r w:rsidRPr="00FC6453">
              <w:t>grid_header_cell</w:t>
            </w:r>
          </w:p>
        </w:tc>
        <w:tc>
          <w:tcPr>
            <w:tcW w:w="4606" w:type="dxa"/>
          </w:tcPr>
          <w:p w:rsidR="00CF6754" w:rsidRDefault="00CF6754" w:rsidP="00F9325C">
            <w:r>
              <w:t xml:space="preserve">reprezentuje všetky bunky (elementy </w:t>
            </w:r>
            <w:r w:rsidRPr="00435D75">
              <w:rPr>
                <w:i/>
              </w:rPr>
              <w:t>th</w:t>
            </w:r>
            <w:r>
              <w:t>) hlavičky okrem prvej a poslednej</w:t>
            </w:r>
          </w:p>
        </w:tc>
      </w:tr>
      <w:tr w:rsidR="00CF6754" w:rsidTr="00F9325C">
        <w:tc>
          <w:tcPr>
            <w:tcW w:w="4606" w:type="dxa"/>
          </w:tcPr>
          <w:p w:rsidR="00CF6754" w:rsidRPr="00FC6453" w:rsidRDefault="00CF6754" w:rsidP="00F9325C">
            <w:r w:rsidRPr="00FC6453">
              <w:t>grid_header_cell_first</w:t>
            </w:r>
          </w:p>
        </w:tc>
        <w:tc>
          <w:tcPr>
            <w:tcW w:w="4606" w:type="dxa"/>
          </w:tcPr>
          <w:p w:rsidR="00CF6754" w:rsidRDefault="00CF6754" w:rsidP="00F9325C">
            <w:r>
              <w:t xml:space="preserve">reprezentuje prvú bunku (element </w:t>
            </w:r>
            <w:r w:rsidRPr="00435D75">
              <w:rPr>
                <w:i/>
              </w:rPr>
              <w:t>th</w:t>
            </w:r>
            <w:r>
              <w:t>) hlavičky</w:t>
            </w:r>
          </w:p>
        </w:tc>
      </w:tr>
      <w:tr w:rsidR="00CF6754" w:rsidTr="00F9325C">
        <w:tc>
          <w:tcPr>
            <w:tcW w:w="4606" w:type="dxa"/>
          </w:tcPr>
          <w:p w:rsidR="00CF6754" w:rsidRPr="00FC6453" w:rsidRDefault="00CF6754" w:rsidP="00F9325C">
            <w:r w:rsidRPr="00FC6453">
              <w:t>grid_header_cell_last</w:t>
            </w:r>
          </w:p>
        </w:tc>
        <w:tc>
          <w:tcPr>
            <w:tcW w:w="4606" w:type="dxa"/>
          </w:tcPr>
          <w:p w:rsidR="00CF6754" w:rsidRDefault="00CF6754" w:rsidP="00F9325C">
            <w:r>
              <w:t xml:space="preserve">reprezentuje poslednú bunku (element </w:t>
            </w:r>
            <w:r w:rsidRPr="00435D75">
              <w:rPr>
                <w:i/>
              </w:rPr>
              <w:t>th</w:t>
            </w:r>
            <w:r>
              <w:t>) hlavičky</w:t>
            </w:r>
          </w:p>
        </w:tc>
      </w:tr>
      <w:tr w:rsidR="00CF6754" w:rsidTr="00F9325C">
        <w:tc>
          <w:tcPr>
            <w:tcW w:w="4606" w:type="dxa"/>
          </w:tcPr>
          <w:p w:rsidR="00CF6754" w:rsidRPr="00FC6453" w:rsidRDefault="00CF6754" w:rsidP="00F9325C">
            <w:r w:rsidRPr="00FC6453">
              <w:t>grid_row</w:t>
            </w:r>
          </w:p>
        </w:tc>
        <w:tc>
          <w:tcPr>
            <w:tcW w:w="4606" w:type="dxa"/>
          </w:tcPr>
          <w:p w:rsidR="00CF6754" w:rsidRDefault="00CF6754" w:rsidP="00F9325C">
            <w:r>
              <w:t>reprezentuje riadok v tabuľke</w:t>
            </w:r>
          </w:p>
        </w:tc>
      </w:tr>
      <w:tr w:rsidR="00CF6754" w:rsidTr="00F9325C">
        <w:tc>
          <w:tcPr>
            <w:tcW w:w="4606" w:type="dxa"/>
          </w:tcPr>
          <w:p w:rsidR="00CF6754" w:rsidRPr="00FC6453" w:rsidRDefault="00CF6754" w:rsidP="00F9325C">
            <w:r w:rsidRPr="00FC6453">
              <w:t>grid_cell</w:t>
            </w:r>
          </w:p>
        </w:tc>
        <w:tc>
          <w:tcPr>
            <w:tcW w:w="4606" w:type="dxa"/>
          </w:tcPr>
          <w:p w:rsidR="00CF6754" w:rsidRDefault="00CF6754" w:rsidP="00F9325C">
            <w:r>
              <w:t xml:space="preserve">reprezentuje akúkoľvek bunku (element </w:t>
            </w:r>
            <w:r w:rsidRPr="00435D75">
              <w:rPr>
                <w:i/>
              </w:rPr>
              <w:t>t</w:t>
            </w:r>
            <w:r>
              <w:rPr>
                <w:i/>
              </w:rPr>
              <w:t>d</w:t>
            </w:r>
            <w:r>
              <w:t>) všetkých riadkov tabuľky okrem prvej a poslednej</w:t>
            </w:r>
          </w:p>
        </w:tc>
      </w:tr>
      <w:tr w:rsidR="00CF6754" w:rsidTr="00F9325C">
        <w:tc>
          <w:tcPr>
            <w:tcW w:w="4606" w:type="dxa"/>
          </w:tcPr>
          <w:p w:rsidR="00CF6754" w:rsidRPr="00FC6453" w:rsidRDefault="00CF6754" w:rsidP="00F9325C">
            <w:r w:rsidRPr="00FC6453">
              <w:t>grid_cell_first</w:t>
            </w:r>
          </w:p>
        </w:tc>
        <w:tc>
          <w:tcPr>
            <w:tcW w:w="4606" w:type="dxa"/>
          </w:tcPr>
          <w:p w:rsidR="00CF6754" w:rsidRDefault="00CF6754" w:rsidP="00F9325C">
            <w:r>
              <w:t xml:space="preserve">reprezentuje prvú bunku (element </w:t>
            </w:r>
            <w:r w:rsidRPr="00435D75">
              <w:rPr>
                <w:i/>
              </w:rPr>
              <w:t>t</w:t>
            </w:r>
            <w:r>
              <w:rPr>
                <w:i/>
              </w:rPr>
              <w:t>d</w:t>
            </w:r>
            <w:r>
              <w:t>) všetkých riadkov tabuľky</w:t>
            </w:r>
          </w:p>
        </w:tc>
      </w:tr>
      <w:tr w:rsidR="00CF6754" w:rsidTr="00F9325C">
        <w:tc>
          <w:tcPr>
            <w:tcW w:w="4606" w:type="dxa"/>
          </w:tcPr>
          <w:p w:rsidR="00CF6754" w:rsidRPr="00FC6453" w:rsidRDefault="00CF6754" w:rsidP="00F9325C">
            <w:r w:rsidRPr="00FC6453">
              <w:t>grid_cell_last</w:t>
            </w:r>
          </w:p>
        </w:tc>
        <w:tc>
          <w:tcPr>
            <w:tcW w:w="4606" w:type="dxa"/>
          </w:tcPr>
          <w:p w:rsidR="00CF6754" w:rsidRDefault="00CF6754" w:rsidP="00F9325C">
            <w:r>
              <w:t xml:space="preserve">reprezentuje poslednú bunku (element </w:t>
            </w:r>
            <w:r w:rsidRPr="00435D75">
              <w:rPr>
                <w:i/>
              </w:rPr>
              <w:t>t</w:t>
            </w:r>
            <w:r>
              <w:rPr>
                <w:i/>
              </w:rPr>
              <w:t>d</w:t>
            </w:r>
            <w:r>
              <w:t>) všetkých riadkov tabuľky</w:t>
            </w:r>
          </w:p>
        </w:tc>
      </w:tr>
      <w:tr w:rsidR="00CF6754" w:rsidTr="00F9325C">
        <w:tc>
          <w:tcPr>
            <w:tcW w:w="4606" w:type="dxa"/>
          </w:tcPr>
          <w:p w:rsidR="00CF6754" w:rsidRPr="00FC6453" w:rsidRDefault="00CF6754" w:rsidP="00F9325C">
            <w:r w:rsidRPr="00FC6453">
              <w:t>grid_cell_editing</w:t>
            </w:r>
          </w:p>
        </w:tc>
        <w:tc>
          <w:tcPr>
            <w:tcW w:w="4606" w:type="dxa"/>
          </w:tcPr>
          <w:p w:rsidR="00CF6754" w:rsidRDefault="00CF6754" w:rsidP="00F9325C">
            <w:r>
              <w:t xml:space="preserve">reprezentuje </w:t>
            </w:r>
            <w:r w:rsidRPr="0021518E">
              <w:t>bunku</w:t>
            </w:r>
            <w:r>
              <w:t>, v ktorej je editovací komponent (textbox alebo combobox)</w:t>
            </w:r>
          </w:p>
        </w:tc>
      </w:tr>
      <w:tr w:rsidR="00CF6754" w:rsidTr="00F9325C">
        <w:tc>
          <w:tcPr>
            <w:tcW w:w="4606" w:type="dxa"/>
          </w:tcPr>
          <w:p w:rsidR="00CF6754" w:rsidRPr="00FC6453" w:rsidRDefault="00CF6754" w:rsidP="00F9325C">
            <w:r w:rsidRPr="00FC6453">
              <w:t>grid_form_elem</w:t>
            </w:r>
          </w:p>
        </w:tc>
        <w:tc>
          <w:tcPr>
            <w:tcW w:w="4606" w:type="dxa"/>
          </w:tcPr>
          <w:p w:rsidR="00CF6754" w:rsidRDefault="00CF6754" w:rsidP="00F9325C">
            <w:r>
              <w:t>reprezentuje editovací komponent (textbox alebo combobox)</w:t>
            </w:r>
          </w:p>
        </w:tc>
      </w:tr>
      <w:tr w:rsidR="00CF6754" w:rsidTr="00F9325C">
        <w:tc>
          <w:tcPr>
            <w:tcW w:w="4606" w:type="dxa"/>
          </w:tcPr>
          <w:p w:rsidR="00CF6754" w:rsidRPr="00FC6453" w:rsidRDefault="00CF6754" w:rsidP="00F9325C">
            <w:r w:rsidRPr="00FC6453">
              <w:t>grid_row_btn_cell</w:t>
            </w:r>
          </w:p>
        </w:tc>
        <w:tc>
          <w:tcPr>
            <w:tcW w:w="4606" w:type="dxa"/>
          </w:tcPr>
          <w:p w:rsidR="00CF6754" w:rsidRDefault="00CF6754" w:rsidP="00F9325C">
            <w:r>
              <w:t>reprezentuje bunky, v ktorých sú umiestené funkčné tlačítka alebo anchory</w:t>
            </w:r>
          </w:p>
        </w:tc>
      </w:tr>
    </w:tbl>
    <w:p w:rsidR="00CF6754" w:rsidRDefault="00CF6754" w:rsidP="00CF6754"/>
    <w:p w:rsidR="00CF6754" w:rsidRDefault="00CF6754">
      <w:r>
        <w:br w:type="page"/>
      </w:r>
    </w:p>
    <w:p w:rsidR="004A7047" w:rsidRDefault="004A7047" w:rsidP="004A7047">
      <w:pPr>
        <w:pStyle w:val="Nadpis1"/>
      </w:pPr>
      <w:bookmarkStart w:id="237" w:name="_Toc348276164"/>
      <w:r>
        <w:lastRenderedPageBreak/>
        <w:t>Testovanie</w:t>
      </w:r>
      <w:bookmarkEnd w:id="237"/>
    </w:p>
    <w:p w:rsidR="004A7047" w:rsidRDefault="004A7047" w:rsidP="004A7047">
      <w:r>
        <w:t>Táto správa obsahuje testovacie postupy a výsledky testovania Webu občianskeho združenia FMFI a exkurzie.</w:t>
      </w:r>
    </w:p>
    <w:p w:rsidR="004A7047" w:rsidRDefault="004A7047" w:rsidP="004A7047">
      <w:r>
        <w:t>Testovanie prebiehalo na základe testovacích scenárov, ktoré vychádzajú zo stavového diagramu z konceptuálnej analýzy projektu. Tie totiž hovoria o tom, ako sa má softvér podľa správnosti používať.</w:t>
      </w:r>
    </w:p>
    <w:p w:rsidR="004A7047" w:rsidRDefault="004A7047" w:rsidP="004A7047">
      <w:r>
        <w:t xml:space="preserve">Testovanie bolo rozdelené na niekoľko fáz. Prvá fáza mala odhaliť základné chyby v softvéri, ktoré mohli nastať pri jeho správnom používaní. Druhá fáza kládla dôraz na testovanie robustnosti softvéru. Mala odhaliť logické chyby a overiť stabilitu softvéru v prípade výskytu chýb spôsobených ľudským faktorom. </w:t>
      </w:r>
    </w:p>
    <w:p w:rsidR="004A7047" w:rsidRDefault="004A7047" w:rsidP="004A7047">
      <w:r>
        <w:t>Pred začatím testovania jednotlivých logických častí systému bol upravený obsah databázy tak, aby bolo možné sledovať dok dát. Upravené boli vždy tie stĺpce, od ktorých je daná časť závislá. Pri testovaní neboli podcenené ani prázdne alebo príliš veľké vstupy. Výsledky testovania a zatiaľ známe chyby softvéru sú uvedené na konci tohto dokumentu.</w:t>
      </w:r>
    </w:p>
    <w:p w:rsidR="004A7047" w:rsidRDefault="004A7047" w:rsidP="004A7047">
      <w:r>
        <w:t>Pri zadávaní údajov boli zámerne zadávané údaje tak, aby vyvolali validačné chyby. Testovali sa tak reakcie systému na tieto chyby.</w:t>
      </w:r>
    </w:p>
    <w:p w:rsidR="004A7047" w:rsidRPr="00B60CF5" w:rsidRDefault="004A7047" w:rsidP="004A7047">
      <w:r>
        <w:t>Testy boli vykonané pre formulárové časti systému, nie však pre samostatné komponenty (grid, message). Tieto testy boli vykonané zvlášť a výsledky sa nachádzajú v samostatnej kapitole tohto dokumentu.</w:t>
      </w:r>
    </w:p>
    <w:p w:rsidR="004A7047" w:rsidRDefault="004A7047" w:rsidP="004A7047">
      <w:pPr>
        <w:pStyle w:val="Nadpis2"/>
      </w:pPr>
      <w:bookmarkStart w:id="238" w:name="_Toc348276165"/>
      <w:r>
        <w:t>Test validácie</w:t>
      </w:r>
      <w:bookmarkEnd w:id="238"/>
    </w:p>
    <w:p w:rsidR="004A7047" w:rsidRPr="007951AD" w:rsidRDefault="004A7047" w:rsidP="004A7047">
      <w:pPr>
        <w:pStyle w:val="Nadpis3"/>
      </w:pPr>
      <w:bookmarkStart w:id="239" w:name="_Toc348276166"/>
      <w:r>
        <w:t>Metodika</w:t>
      </w:r>
      <w:bookmarkEnd w:id="239"/>
    </w:p>
    <w:p w:rsidR="004A7047" w:rsidRDefault="004A7047" w:rsidP="004A7047">
      <w:r>
        <w:t>Boli otestované všetky formuláre, kde je vyžadovaný vstup od používateľa. Na tieto formuláre boli najprv zadávané správne vstupy po odoslaní ktorých bolo skontrolované, či systém uložil správne údaje do databázy. Následne bol vykonaný test na prázdne vstupy, kontrolovali sa validačné správy. Nakoniec boli zadávané rôzne iné vstupy a testovali sa reakcie systému.</w:t>
      </w:r>
    </w:p>
    <w:p w:rsidR="004A7047" w:rsidRDefault="004A7047" w:rsidP="004A7047">
      <w:pPr>
        <w:pStyle w:val="Nadpis3"/>
      </w:pPr>
      <w:bookmarkStart w:id="240" w:name="_Toc348276167"/>
      <w:r>
        <w:t>Výsledky</w:t>
      </w:r>
      <w:bookmarkEnd w:id="240"/>
    </w:p>
    <w:p w:rsidR="004A7047" w:rsidRPr="007951AD" w:rsidRDefault="004A7047" w:rsidP="004A7047">
      <w:r>
        <w:t>Systém vykazuje slušnú odolnosť voči zlým a prázdnym vstupom. Na správne vstupy reaguje podľa špecifikácie, neboli odhalené žiadne chyby.</w:t>
      </w:r>
    </w:p>
    <w:p w:rsidR="004A7047" w:rsidRDefault="004A7047" w:rsidP="004A7047">
      <w:pPr>
        <w:pStyle w:val="Nadpis2"/>
      </w:pPr>
      <w:bookmarkStart w:id="241" w:name="_Toc348276168"/>
      <w:r>
        <w:t>Test mazania</w:t>
      </w:r>
      <w:bookmarkEnd w:id="241"/>
    </w:p>
    <w:p w:rsidR="004A7047" w:rsidRDefault="004A7047" w:rsidP="004A7047">
      <w:pPr>
        <w:pStyle w:val="Nadpis3"/>
      </w:pPr>
      <w:bookmarkStart w:id="242" w:name="_Toc348276169"/>
      <w:r>
        <w:t>Metodika</w:t>
      </w:r>
      <w:bookmarkEnd w:id="242"/>
    </w:p>
    <w:p w:rsidR="004A7047" w:rsidRDefault="004A7047" w:rsidP="004A7047">
      <w:r>
        <w:t>Najprv sa testovalo mazanie položiek najvyšších úrovní. Potom sa vytvorili závislosti na dátach a mazali sa závislé dáta, ktorých zmazanie rodičovského záznamu mal zmazať aj svoje dcérske záznamy. V závislých dátach sa zámerne prerušovali vzťahy a testovalo sa správanie systému v takýchto situáciách.</w:t>
      </w:r>
    </w:p>
    <w:p w:rsidR="004A7047" w:rsidRDefault="004A7047" w:rsidP="004A7047">
      <w:pPr>
        <w:pStyle w:val="Nadpis3"/>
      </w:pPr>
      <w:bookmarkStart w:id="243" w:name="_Toc348276170"/>
      <w:r>
        <w:t>Výsledky</w:t>
      </w:r>
      <w:bookmarkEnd w:id="243"/>
    </w:p>
    <w:p w:rsidR="004A7047" w:rsidRDefault="004A7047" w:rsidP="004A7047">
      <w:r>
        <w:t xml:space="preserve">Mazanie dát prebehlo v predpísaných scenároch podľa špecifikácie. Ak sa mazali závislé dáta, systém je to istej miery ošetrený voči týmto prípadom a reagoval správne. Avšak ak by sa administrátor </w:t>
      </w:r>
      <w:r>
        <w:lastRenderedPageBreak/>
        <w:t>pripojil na databázu a manuálne by menil záznamy v tabuľkách, je pravdepodobné že systém vykáže nejakú chybovosť.</w:t>
      </w:r>
    </w:p>
    <w:p w:rsidR="004A7047" w:rsidRDefault="004A7047" w:rsidP="004A7047">
      <w:pPr>
        <w:pStyle w:val="Nadpis2"/>
      </w:pPr>
      <w:bookmarkStart w:id="244" w:name="_Toc348276171"/>
      <w:r>
        <w:t>Test výpočtov</w:t>
      </w:r>
      <w:bookmarkEnd w:id="244"/>
    </w:p>
    <w:p w:rsidR="004A7047" w:rsidRDefault="004A7047" w:rsidP="004A7047">
      <w:pPr>
        <w:pStyle w:val="Nadpis3"/>
      </w:pPr>
      <w:bookmarkStart w:id="245" w:name="_Toc348276172"/>
      <w:r>
        <w:t>Metodika</w:t>
      </w:r>
      <w:bookmarkEnd w:id="245"/>
    </w:p>
    <w:p w:rsidR="004A7047" w:rsidRDefault="004A7047" w:rsidP="004A7047">
      <w:r>
        <w:t>Testovala sa správnosť výpočtov. Nakoľko systém používa výpočty na finančné operácie, tento test bol dôležitý aby nevznikol nejaký únik financií zo systému. Boli zadávané také čísla, ktoré spôsobujú nepresnosti pri matematických operáciách. Tieto čísla boli prerozdelené podľa pomerov a testovalo sa, či súčet týchto prerozdelení dáva pôvodnú hodnotu. Systém obsahuje algoritmus na detekciu rozdielov a pri vzniku tento rozdiel opraví. Tento algoritmus bol podrobne testovaný.</w:t>
      </w:r>
    </w:p>
    <w:p w:rsidR="004A7047" w:rsidRDefault="004A7047" w:rsidP="004A7047">
      <w:pPr>
        <w:pStyle w:val="Nadpis3"/>
      </w:pPr>
      <w:bookmarkStart w:id="246" w:name="_Toc348276173"/>
      <w:r>
        <w:t>Výsledky</w:t>
      </w:r>
      <w:bookmarkEnd w:id="246"/>
    </w:p>
    <w:p w:rsidR="004A7047" w:rsidRDefault="004A7047" w:rsidP="004A7047">
      <w:r>
        <w:t>Neboli odhalené žiadne chyby ani odchýlky pri počítaní.</w:t>
      </w:r>
    </w:p>
    <w:p w:rsidR="004A7047" w:rsidRDefault="004A7047" w:rsidP="004A7047">
      <w:pPr>
        <w:pStyle w:val="Nadpis2"/>
      </w:pPr>
      <w:bookmarkStart w:id="247" w:name="_Toc348276174"/>
      <w:r>
        <w:t>Test používateľských rolí</w:t>
      </w:r>
      <w:bookmarkEnd w:id="247"/>
    </w:p>
    <w:p w:rsidR="004A7047" w:rsidRDefault="004A7047" w:rsidP="004A7047">
      <w:pPr>
        <w:pStyle w:val="Nadpis3"/>
      </w:pPr>
      <w:bookmarkStart w:id="248" w:name="_Toc348276175"/>
      <w:r>
        <w:t>Metodika</w:t>
      </w:r>
      <w:bookmarkEnd w:id="248"/>
    </w:p>
    <w:p w:rsidR="004A7047" w:rsidRDefault="004A7047" w:rsidP="004A7047">
      <w:r>
        <w:t>Pre jednotlivé používateľské role bolo otestované, či sa pre danú rolu zobrazujú správne dáta. Taktiež bolo testované, či je systém dostatočné chránený voči neoprávneným zmenám.</w:t>
      </w:r>
    </w:p>
    <w:p w:rsidR="004A7047" w:rsidRDefault="004A7047" w:rsidP="004A7047">
      <w:pPr>
        <w:pStyle w:val="Nadpis3"/>
      </w:pPr>
      <w:bookmarkStart w:id="249" w:name="_Toc348276176"/>
      <w:r>
        <w:t>Výsledky</w:t>
      </w:r>
      <w:bookmarkEnd w:id="249"/>
    </w:p>
    <w:p w:rsidR="004A7047" w:rsidRDefault="004A7047" w:rsidP="004A7047">
      <w:r>
        <w:t>Systém je dostatočne chránený jednak voči neoprávneným vstupom a jednak voči neoprávneným úpravám.</w:t>
      </w:r>
    </w:p>
    <w:p w:rsidR="004A7047" w:rsidRDefault="004A7047" w:rsidP="004A7047">
      <w:pPr>
        <w:pStyle w:val="Nadpis2"/>
      </w:pPr>
      <w:bookmarkStart w:id="250" w:name="_Toc348276177"/>
      <w:r>
        <w:t>Test komponentov</w:t>
      </w:r>
      <w:bookmarkEnd w:id="250"/>
    </w:p>
    <w:p w:rsidR="004A7047" w:rsidRPr="00BC4A31" w:rsidRDefault="004A7047" w:rsidP="004A7047">
      <w:pPr>
        <w:pStyle w:val="Nadpis3"/>
      </w:pPr>
      <w:bookmarkStart w:id="251" w:name="_Toc348276178"/>
      <w:r>
        <w:t>Metodika</w:t>
      </w:r>
      <w:bookmarkEnd w:id="251"/>
    </w:p>
    <w:p w:rsidR="004A7047" w:rsidRPr="00BC4A31" w:rsidRDefault="004A7047" w:rsidP="004A7047">
      <w:r>
        <w:t>Na komponentoch bola testovaná konštrukcia, default parametre, zmena parametrov, reakcia na rôzne vstupy a správnosť zobrazenia.</w:t>
      </w:r>
    </w:p>
    <w:p w:rsidR="004A7047" w:rsidRDefault="004A7047" w:rsidP="004A7047">
      <w:pPr>
        <w:pStyle w:val="Nadpis3"/>
      </w:pPr>
      <w:bookmarkStart w:id="252" w:name="_Toc348276179"/>
      <w:r>
        <w:t>Výsledky - GRID</w:t>
      </w:r>
      <w:bookmarkEnd w:id="252"/>
    </w:p>
    <w:p w:rsidR="004A7047" w:rsidRPr="00BC4A31" w:rsidRDefault="004A7047" w:rsidP="004A7047">
      <w:r>
        <w:t>Komponent podľa predpísaných postupov funguje správne, avšak vykazuje niektoré nedostatky. Jedným z nedostatkov je to, že nekontroluje správnosť vstupov. V prípade zadaného zlého vstupu je možné, že vykáže chybovosť. Počas používania tohto komponentu sa došlo na niekoľko návrhov na vylepšenie, ktoré by zjemnili chybovosť ostatných súčastí systému ktoré používajú tento komponent a zrýchlili vývoj. Tieto vylepšenia sú presnejšie definované v dokumente „Vlastné zhodnotenie diela a návrhy na vylepšenie“.</w:t>
      </w:r>
    </w:p>
    <w:p w:rsidR="004A7047" w:rsidRDefault="004A7047">
      <w:r>
        <w:br w:type="page"/>
      </w:r>
    </w:p>
    <w:p w:rsidR="004A7047" w:rsidRDefault="004A7047" w:rsidP="004A7047">
      <w:pPr>
        <w:pStyle w:val="Nadpis1"/>
      </w:pPr>
      <w:bookmarkStart w:id="253" w:name="_Toc348276180"/>
      <w:r>
        <w:lastRenderedPageBreak/>
        <w:t>Inštalačná príručka</w:t>
      </w:r>
      <w:bookmarkEnd w:id="253"/>
    </w:p>
    <w:p w:rsidR="004A7047" w:rsidRDefault="004A7047" w:rsidP="004A7047"/>
    <w:p w:rsidR="004A7047" w:rsidRDefault="004A7047" w:rsidP="004A7047">
      <w:r>
        <w:t>Inštalácia systému je jednoduchá a nevyžaduje si hĺbkové znalosti PHP.</w:t>
      </w:r>
    </w:p>
    <w:p w:rsidR="004A7047" w:rsidRDefault="004A7047" w:rsidP="004A7047">
      <w:pPr>
        <w:pStyle w:val="Nadpis2"/>
      </w:pPr>
      <w:bookmarkStart w:id="254" w:name="_Toc348276181"/>
      <w:r>
        <w:t>Postup</w:t>
      </w:r>
      <w:bookmarkEnd w:id="254"/>
    </w:p>
    <w:p w:rsidR="004A7047" w:rsidRPr="00922505" w:rsidRDefault="004A7047" w:rsidP="004A7047">
      <w:pPr>
        <w:ind w:firstLine="426"/>
      </w:pPr>
      <w:r>
        <w:t xml:space="preserve">Je potrebné rozbaliť spakovaný súbor frameworku na miesto kde chceme aby bol systém umiestnený.  Keď máme náš spakovaný súbor rozbalený tak sa nám v danej zložke objavilo niekoľko súborov. Majú mená ako: </w:t>
      </w:r>
      <w:r w:rsidRPr="00922505">
        <w:rPr>
          <w:i/>
        </w:rPr>
        <w:t xml:space="preserve">application, assets, system, </w:t>
      </w:r>
      <w:r>
        <w:rPr>
          <w:i/>
        </w:rPr>
        <w:t>user_guide, .htaccess</w:t>
      </w:r>
      <w:r>
        <w:t xml:space="preserve"> a daľšie. V priečinku </w:t>
      </w:r>
      <w:r>
        <w:rPr>
          <w:i/>
        </w:rPr>
        <w:t>application</w:t>
      </w:r>
      <w:r>
        <w:t xml:space="preserve"> sa nachádzaju </w:t>
      </w:r>
      <w:r>
        <w:rPr>
          <w:u w:val="single"/>
        </w:rPr>
        <w:t>všetky</w:t>
      </w:r>
      <w:r>
        <w:t xml:space="preserve"> zdrojové kódy aplikácie. Priečinok </w:t>
      </w:r>
      <w:r>
        <w:rPr>
          <w:i/>
        </w:rPr>
        <w:t>assets</w:t>
      </w:r>
      <w:r>
        <w:t xml:space="preserve"> obsahuje všetky doplnkové súbory akými sú CSS, javascript, obrázky. </w:t>
      </w:r>
      <w:r>
        <w:rPr>
          <w:i/>
        </w:rPr>
        <w:t xml:space="preserve">System </w:t>
      </w:r>
      <w:r>
        <w:t xml:space="preserve">obsahuje </w:t>
      </w:r>
      <w:r w:rsidRPr="00922505">
        <w:rPr>
          <w:b/>
        </w:rPr>
        <w:t>jadro</w:t>
      </w:r>
      <w:r>
        <w:rPr>
          <w:b/>
        </w:rPr>
        <w:t xml:space="preserve"> </w:t>
      </w:r>
      <w:r>
        <w:t xml:space="preserve">frameworku.  V zložke </w:t>
      </w:r>
      <w:r>
        <w:rPr>
          <w:i/>
        </w:rPr>
        <w:t xml:space="preserve">user_guide </w:t>
      </w:r>
      <w:r>
        <w:t xml:space="preserve">nájdeme offline dokumentáciu ku frameworku. </w:t>
      </w:r>
      <w:r>
        <w:rPr>
          <w:i/>
        </w:rPr>
        <w:t>.htaccess</w:t>
      </w:r>
      <w:r>
        <w:t xml:space="preserve"> súbor je užitočný pre svoj rewrite base mode, ktorý sa použije v prípade inštalácie do podpriečinku.</w:t>
      </w:r>
    </w:p>
    <w:p w:rsidR="004A7047" w:rsidRDefault="004A7047" w:rsidP="004A7047">
      <w:pPr>
        <w:pStyle w:val="Nadpis3"/>
      </w:pPr>
      <w:bookmarkStart w:id="255" w:name="_Toc348276182"/>
      <w:r>
        <w:t>Inštalácia do podpriečinku</w:t>
      </w:r>
      <w:bookmarkEnd w:id="255"/>
    </w:p>
    <w:p w:rsidR="004A7047" w:rsidRDefault="004A7047" w:rsidP="004A7047">
      <w:pPr>
        <w:ind w:firstLine="426"/>
      </w:pPr>
      <w:r>
        <w:t>Takýmto umiestnením sa myslí URL adresa v </w:t>
      </w:r>
      <w:r w:rsidRPr="00922505">
        <w:t xml:space="preserve">tvare </w:t>
      </w:r>
      <w:r w:rsidRPr="00922505">
        <w:rPr>
          <w:b/>
        </w:rPr>
        <w:t>http://xxxxxxxxxx.sk/nazovPriecku/</w:t>
      </w:r>
      <w:r>
        <w:t xml:space="preserve"> . Po rozbalení je potrebné vykonať pár drobných nastavení. Nasledovné súbory doporučujem otvoriť v textovom editore a upraviť ich následovne:</w:t>
      </w:r>
    </w:p>
    <w:p w:rsidR="004A7047" w:rsidRDefault="004A7047" w:rsidP="004A7047">
      <w:pPr>
        <w:pStyle w:val="Odstavecseseznamem"/>
        <w:numPr>
          <w:ilvl w:val="0"/>
          <w:numId w:val="14"/>
        </w:numPr>
        <w:ind w:left="567" w:hanging="567"/>
      </w:pPr>
      <w:r>
        <w:t xml:space="preserve">Otvoriť </w:t>
      </w:r>
      <w:r w:rsidRPr="00922505">
        <w:rPr>
          <w:u w:val="single"/>
        </w:rPr>
        <w:t xml:space="preserve">.htacces </w:t>
      </w:r>
      <w:r>
        <w:t xml:space="preserve">súbor a /fmfi/ premenovať na /nazovPriecinku/ </w:t>
      </w:r>
    </w:p>
    <w:p w:rsidR="004A7047" w:rsidRDefault="004A7047" w:rsidP="004A7047">
      <w:pPr>
        <w:pStyle w:val="Odstavecseseznamem"/>
        <w:numPr>
          <w:ilvl w:val="0"/>
          <w:numId w:val="14"/>
        </w:numPr>
        <w:ind w:left="567" w:hanging="567"/>
      </w:pPr>
      <w:r>
        <w:t xml:space="preserve">Otvoriť </w:t>
      </w:r>
      <w:r w:rsidRPr="00D951BA">
        <w:rPr>
          <w:u w:val="single"/>
        </w:rPr>
        <w:t>application/config/config.php</w:t>
      </w:r>
      <w:r>
        <w:t>, vyhľadať  $config['base_url']</w:t>
      </w:r>
      <w:r w:rsidRPr="00D951BA">
        <w:t>= 'http://</w:t>
      </w:r>
      <w:r>
        <w:t>kempelen.fmfi.uniba.sk</w:t>
      </w:r>
      <w:r w:rsidRPr="00D951BA">
        <w:t>/</w:t>
      </w:r>
      <w:r>
        <w:t>fmfi/' zmeniť na $config['base_url']= '</w:t>
      </w:r>
      <w:r w:rsidRPr="00D951BA">
        <w:rPr>
          <w:b/>
        </w:rPr>
        <w:t xml:space="preserve"> </w:t>
      </w:r>
      <w:r w:rsidRPr="00D951BA">
        <w:t>http://xxxxxxxxxx.sk/nazovPriecku/</w:t>
      </w:r>
      <w:r>
        <w:t xml:space="preserve"> '.</w:t>
      </w:r>
    </w:p>
    <w:p w:rsidR="004A7047" w:rsidRDefault="004A7047" w:rsidP="004A7047">
      <w:pPr>
        <w:pStyle w:val="Odstavecseseznamem"/>
        <w:numPr>
          <w:ilvl w:val="0"/>
          <w:numId w:val="14"/>
        </w:numPr>
        <w:ind w:left="567" w:hanging="567"/>
      </w:pPr>
      <w:r>
        <w:t xml:space="preserve">Otvoriť </w:t>
      </w:r>
      <w:r w:rsidRPr="00D951BA">
        <w:rPr>
          <w:u w:val="single"/>
        </w:rPr>
        <w:t>application/config/database.php</w:t>
      </w:r>
      <w:r>
        <w:t xml:space="preserve"> a zmeniť nasledovné riadky:</w:t>
      </w:r>
    </w:p>
    <w:p w:rsidR="004A7047" w:rsidRDefault="004A7047" w:rsidP="004A7047">
      <w:pPr>
        <w:pStyle w:val="Odstavecseseznamem"/>
        <w:numPr>
          <w:ilvl w:val="0"/>
          <w:numId w:val="14"/>
        </w:numPr>
        <w:ind w:left="993"/>
      </w:pPr>
      <w:r>
        <w:t>$db['default']['hostname'] = 'localhost';</w:t>
      </w:r>
    </w:p>
    <w:p w:rsidR="004A7047" w:rsidRDefault="004A7047" w:rsidP="004A7047">
      <w:pPr>
        <w:pStyle w:val="Odstavecseseznamem"/>
        <w:numPr>
          <w:ilvl w:val="0"/>
          <w:numId w:val="14"/>
        </w:numPr>
        <w:ind w:left="993"/>
      </w:pPr>
      <w:r>
        <w:t>$db['default']['username'] = 'root';</w:t>
      </w:r>
    </w:p>
    <w:p w:rsidR="004A7047" w:rsidRDefault="004A7047" w:rsidP="004A7047">
      <w:pPr>
        <w:pStyle w:val="Odstavecseseznamem"/>
        <w:numPr>
          <w:ilvl w:val="0"/>
          <w:numId w:val="14"/>
        </w:numPr>
        <w:ind w:left="993"/>
      </w:pPr>
      <w:r>
        <w:t>$db['default']['password'] = '';</w:t>
      </w:r>
    </w:p>
    <w:p w:rsidR="004A7047" w:rsidRDefault="004A7047" w:rsidP="004A7047">
      <w:pPr>
        <w:pStyle w:val="Odstavecseseznamem"/>
        <w:numPr>
          <w:ilvl w:val="0"/>
          <w:numId w:val="14"/>
        </w:numPr>
        <w:ind w:left="993"/>
      </w:pPr>
      <w:r>
        <w:t>$db['default']['database'] = 'fmfi';</w:t>
      </w:r>
    </w:p>
    <w:p w:rsidR="004A7047" w:rsidRDefault="004A7047" w:rsidP="004A7047"/>
    <w:p w:rsidR="004A7047" w:rsidRDefault="004A7047" w:rsidP="004A7047">
      <w:pPr>
        <w:pStyle w:val="Nadpis3"/>
      </w:pPr>
      <w:bookmarkStart w:id="256" w:name="_Toc348276183"/>
      <w:r>
        <w:t>Inštalácia do koreňového adresára</w:t>
      </w:r>
      <w:bookmarkEnd w:id="256"/>
    </w:p>
    <w:p w:rsidR="004A7047" w:rsidRDefault="004A7047" w:rsidP="004A7047">
      <w:pPr>
        <w:ind w:firstLine="426"/>
      </w:pPr>
      <w:r>
        <w:t>Takýmto umiestnením sa myslí URL adresa v </w:t>
      </w:r>
      <w:r w:rsidRPr="00922505">
        <w:t xml:space="preserve">tvare </w:t>
      </w:r>
      <w:r w:rsidRPr="00922505">
        <w:rPr>
          <w:b/>
        </w:rPr>
        <w:t>http://xxxxxxxxxx.sk/</w:t>
      </w:r>
      <w:r>
        <w:t xml:space="preserve"> . Po rozbalení je potrebné vykonať pár drobných nastavení. Nasledovné súbory doporučujem otvoriť v textovom editore a upraviť ich následovne:</w:t>
      </w:r>
    </w:p>
    <w:p w:rsidR="004A7047" w:rsidRDefault="004A7047" w:rsidP="004A7047">
      <w:pPr>
        <w:pStyle w:val="Odstavecseseznamem"/>
        <w:numPr>
          <w:ilvl w:val="0"/>
          <w:numId w:val="14"/>
        </w:numPr>
        <w:ind w:left="567" w:hanging="567"/>
      </w:pPr>
      <w:r>
        <w:t xml:space="preserve">Súbor </w:t>
      </w:r>
      <w:r w:rsidRPr="00922505">
        <w:rPr>
          <w:u w:val="single"/>
        </w:rPr>
        <w:t xml:space="preserve">.htacces </w:t>
      </w:r>
      <w:r>
        <w:t>vymazať</w:t>
      </w:r>
    </w:p>
    <w:p w:rsidR="004A7047" w:rsidRDefault="004A7047" w:rsidP="004A7047">
      <w:pPr>
        <w:pStyle w:val="Odstavecseseznamem"/>
        <w:numPr>
          <w:ilvl w:val="0"/>
          <w:numId w:val="14"/>
        </w:numPr>
        <w:ind w:left="567" w:hanging="567"/>
      </w:pPr>
      <w:r>
        <w:t xml:space="preserve">Otvoriť </w:t>
      </w:r>
      <w:r w:rsidRPr="00D951BA">
        <w:rPr>
          <w:u w:val="single"/>
        </w:rPr>
        <w:t>application/config/config.php</w:t>
      </w:r>
      <w:r>
        <w:t>, vyhľadať  $config['base_url']</w:t>
      </w:r>
      <w:r w:rsidRPr="00D951BA">
        <w:t>= 'http://</w:t>
      </w:r>
      <w:r>
        <w:t>kempelen.fmfi.uniba.sk</w:t>
      </w:r>
      <w:r w:rsidRPr="00D951BA">
        <w:t>/</w:t>
      </w:r>
      <w:r>
        <w:t>fmfi/' zmeniť na $config['base_url']= '</w:t>
      </w:r>
      <w:r w:rsidRPr="00D951BA">
        <w:rPr>
          <w:b/>
        </w:rPr>
        <w:t xml:space="preserve"> </w:t>
      </w:r>
      <w:r w:rsidRPr="00D951BA">
        <w:t>ht</w:t>
      </w:r>
      <w:r>
        <w:t>tp://xxxxxxxxxx.sk/ '.</w:t>
      </w:r>
    </w:p>
    <w:p w:rsidR="004A7047" w:rsidRDefault="004A7047" w:rsidP="004A7047">
      <w:pPr>
        <w:pStyle w:val="Odstavecseseznamem"/>
        <w:numPr>
          <w:ilvl w:val="0"/>
          <w:numId w:val="14"/>
        </w:numPr>
        <w:ind w:left="567" w:hanging="567"/>
      </w:pPr>
      <w:r>
        <w:t xml:space="preserve">Otvoriť </w:t>
      </w:r>
      <w:r w:rsidRPr="00D951BA">
        <w:rPr>
          <w:u w:val="single"/>
        </w:rPr>
        <w:t>application/config/database.php</w:t>
      </w:r>
      <w:r>
        <w:t xml:space="preserve"> a zmeniť nasledovné riadky:</w:t>
      </w:r>
    </w:p>
    <w:p w:rsidR="004A7047" w:rsidRDefault="004A7047" w:rsidP="004A7047">
      <w:pPr>
        <w:pStyle w:val="Odstavecseseznamem"/>
        <w:numPr>
          <w:ilvl w:val="0"/>
          <w:numId w:val="14"/>
        </w:numPr>
        <w:ind w:left="993"/>
      </w:pPr>
      <w:r>
        <w:t>$db['default']['hostname'] = 'localhost';</w:t>
      </w:r>
    </w:p>
    <w:p w:rsidR="004A7047" w:rsidRDefault="004A7047" w:rsidP="004A7047">
      <w:pPr>
        <w:pStyle w:val="Odstavecseseznamem"/>
        <w:numPr>
          <w:ilvl w:val="0"/>
          <w:numId w:val="14"/>
        </w:numPr>
        <w:ind w:left="993"/>
      </w:pPr>
      <w:r>
        <w:t>$db['default']['username'] = 'root';</w:t>
      </w:r>
    </w:p>
    <w:p w:rsidR="004A7047" w:rsidRDefault="004A7047" w:rsidP="004A7047">
      <w:pPr>
        <w:pStyle w:val="Odstavecseseznamem"/>
        <w:numPr>
          <w:ilvl w:val="0"/>
          <w:numId w:val="14"/>
        </w:numPr>
        <w:ind w:left="993"/>
      </w:pPr>
      <w:r>
        <w:t>$db['default']['password'] = '';</w:t>
      </w:r>
    </w:p>
    <w:p w:rsidR="004A7047" w:rsidRDefault="004A7047" w:rsidP="004A7047">
      <w:pPr>
        <w:pStyle w:val="Odstavecseseznamem"/>
        <w:numPr>
          <w:ilvl w:val="0"/>
          <w:numId w:val="14"/>
        </w:numPr>
        <w:ind w:left="993"/>
      </w:pPr>
      <w:r>
        <w:t>$db['default']['database'] = 'fmfi';</w:t>
      </w:r>
    </w:p>
    <w:p w:rsidR="004A7047" w:rsidRDefault="004A7047" w:rsidP="004A7047">
      <w:pPr>
        <w:pStyle w:val="Nadpis3"/>
      </w:pPr>
      <w:bookmarkStart w:id="257" w:name="_Toc348276184"/>
      <w:r>
        <w:lastRenderedPageBreak/>
        <w:t>Spustenie inštalačného skriptu</w:t>
      </w:r>
      <w:bookmarkEnd w:id="257"/>
    </w:p>
    <w:p w:rsidR="004A7047" w:rsidRDefault="004A7047" w:rsidP="004A7047">
      <w:r>
        <w:tab/>
        <w:t>Po zmenách ktoré boli vykonané v predchádzajúcich krokoch je potrebné ešte spustiť inicializačný SQL skript. Tento skript vytvorí v databázi prázdne tabuľky spolu s jedným hlávným používateľom. A jednou kategóriou ktorú nieje možné za žiadnych okolností vymazať.</w:t>
      </w:r>
    </w:p>
    <w:p w:rsidR="004A7047" w:rsidRDefault="004A7047" w:rsidP="004A7047">
      <w:pPr>
        <w:pStyle w:val="Odstavecseseznamem"/>
        <w:numPr>
          <w:ilvl w:val="0"/>
          <w:numId w:val="15"/>
        </w:numPr>
        <w:spacing w:after="0" w:line="240" w:lineRule="auto"/>
      </w:pPr>
      <w:r>
        <w:t>Prihlasovacie meno: root</w:t>
      </w:r>
    </w:p>
    <w:p w:rsidR="004A7047" w:rsidRPr="00D951BA" w:rsidRDefault="004A7047" w:rsidP="004A7047">
      <w:pPr>
        <w:pStyle w:val="Odstavecseseznamem"/>
        <w:numPr>
          <w:ilvl w:val="0"/>
          <w:numId w:val="15"/>
        </w:numPr>
        <w:spacing w:after="0" w:line="240" w:lineRule="auto"/>
      </w:pPr>
      <w:r>
        <w:t>Heslo: adminadmin</w:t>
      </w:r>
    </w:p>
    <w:p w:rsidR="004A7047" w:rsidRPr="00922505" w:rsidRDefault="004A7047" w:rsidP="004A7047"/>
    <w:p w:rsidR="004A7047" w:rsidRDefault="004A7047">
      <w:r>
        <w:br w:type="page"/>
      </w:r>
    </w:p>
    <w:p w:rsidR="004A7047" w:rsidRDefault="00F9325C" w:rsidP="00F9325C">
      <w:pPr>
        <w:pStyle w:val="Nadpis1"/>
      </w:pPr>
      <w:bookmarkStart w:id="258" w:name="_Toc348276185"/>
      <w:r>
        <w:lastRenderedPageBreak/>
        <w:t>Používateľská príručka</w:t>
      </w:r>
      <w:bookmarkEnd w:id="258"/>
    </w:p>
    <w:p w:rsidR="004A7047" w:rsidRDefault="004A7047" w:rsidP="004A7047">
      <w:pPr>
        <w:pStyle w:val="Default"/>
        <w:rPr>
          <w:sz w:val="23"/>
          <w:szCs w:val="23"/>
          <w:lang w:val="sk-SK"/>
        </w:rPr>
      </w:pPr>
    </w:p>
    <w:p w:rsidR="004A7047" w:rsidRPr="00627E4A" w:rsidRDefault="004A7047" w:rsidP="004A7047">
      <w:pPr>
        <w:pStyle w:val="Default"/>
        <w:rPr>
          <w:sz w:val="23"/>
          <w:szCs w:val="23"/>
          <w:lang w:val="sk-SK"/>
        </w:rPr>
      </w:pPr>
    </w:p>
    <w:p w:rsidR="004A7047" w:rsidRPr="002E3AE9" w:rsidRDefault="004A7047" w:rsidP="00F9325C">
      <w:pPr>
        <w:pStyle w:val="Nadpis2"/>
      </w:pPr>
      <w:bookmarkStart w:id="259" w:name="_Toc347668446"/>
      <w:bookmarkStart w:id="260" w:name="_Toc348276186"/>
      <w:r w:rsidRPr="00F9325C">
        <w:t>Ovládanie</w:t>
      </w:r>
      <w:r w:rsidRPr="002E3AE9">
        <w:t xml:space="preserve"> aplikácie</w:t>
      </w:r>
      <w:bookmarkEnd w:id="259"/>
      <w:bookmarkEnd w:id="260"/>
      <w:r w:rsidRPr="002E3AE9">
        <w:t xml:space="preserve"> </w:t>
      </w:r>
    </w:p>
    <w:p w:rsidR="004A7047" w:rsidRDefault="004A7047" w:rsidP="004A7047">
      <w:pPr>
        <w:pStyle w:val="Zkladntext"/>
        <w:rPr>
          <w:rFonts w:eastAsia="Arial" w:cs="Arial"/>
          <w:color w:val="000000"/>
        </w:rPr>
      </w:pPr>
      <w:r>
        <w:t xml:space="preserve">Aplikácia so ovláda pomocou navigačného menu, ktoré je zobrazené na všetkých podstránkach rovnako. V tomto menu sa nachádzajú jednotlivé komponenty systému. Komponenty sa zobrazujú rôzne, podľa role užívateľa ktorí sa práve nachádza na stránke. </w:t>
      </w:r>
      <w:r>
        <w:rPr>
          <w:rFonts w:eastAsia="Arial" w:cs="Arial"/>
          <w:color w:val="000000"/>
        </w:rPr>
        <w:t xml:space="preserve">Pre prihlásenie musí byť užívateľ registrovaný. Prostredie pre admina a bežného užívateľa po prihlásení je rozdielne. </w:t>
      </w:r>
    </w:p>
    <w:p w:rsidR="004A7047" w:rsidRDefault="004A7047" w:rsidP="004A7047">
      <w:pPr>
        <w:pStyle w:val="Zkladntext"/>
        <w:rPr>
          <w:rFonts w:eastAsia="Arial" w:cs="Arial"/>
          <w:color w:val="000000"/>
        </w:rPr>
      </w:pPr>
    </w:p>
    <w:p w:rsidR="004A7047" w:rsidRPr="002E3AE9" w:rsidRDefault="004A7047" w:rsidP="00F9325C">
      <w:pPr>
        <w:pStyle w:val="Nadpis2"/>
      </w:pPr>
      <w:bookmarkStart w:id="261" w:name="_Toc347668447"/>
      <w:bookmarkStart w:id="262" w:name="_Toc348276187"/>
      <w:r w:rsidRPr="002E3AE9">
        <w:t>Registrácia nového člena</w:t>
      </w:r>
      <w:bookmarkEnd w:id="261"/>
      <w:bookmarkEnd w:id="262"/>
    </w:p>
    <w:p w:rsidR="004A7047" w:rsidRDefault="004A7047" w:rsidP="004A7047">
      <w:pPr>
        <w:pStyle w:val="Zkladntext"/>
        <w:rPr>
          <w:rFonts w:eastAsia="Arial" w:cs="Arial"/>
          <w:color w:val="000000"/>
        </w:rPr>
      </w:pPr>
      <w:r>
        <w:t>Aby sa užívateľ mohol prihlásiť do systému musí sa najprv zaregistrovať. Odkaz pre registráciu nového člena sa nachádza pod formulárom pre prihlásenie / odhlásenie zo systému. Aby registrácia prebehla úspešne, musí záujemca vyplniť registračný formulár a zaslať minimálny registračný poplatok v hodnote 5EUR. Po vyplnení potrebných údajov môže pokračovať tlačidlom ,,Registruj“. Užívateľské konto sa stáva aktívne až po zaplatení členského poplatku. Adminom sa stáva užívateľ po priradení administrátorskej role iným adminom.</w:t>
      </w:r>
    </w:p>
    <w:p w:rsidR="004A7047" w:rsidRDefault="004A7047" w:rsidP="004A7047">
      <w:pPr>
        <w:pStyle w:val="Zkladntext"/>
        <w:rPr>
          <w:rFonts w:eastAsia="Arial" w:cs="Arial"/>
          <w:i/>
          <w:iCs/>
          <w:color w:val="000000"/>
          <w:sz w:val="22"/>
          <w:szCs w:val="22"/>
        </w:rPr>
      </w:pPr>
      <w:r>
        <w:rPr>
          <w:noProof/>
          <w:lang w:eastAsia="sk-SK"/>
        </w:rPr>
        <w:lastRenderedPageBreak/>
        <mc:AlternateContent>
          <mc:Choice Requires="wps">
            <w:drawing>
              <wp:anchor distT="0" distB="0" distL="0" distR="0" simplePos="0" relativeHeight="251662336" behindDoc="0" locked="0" layoutInCell="1" allowOverlap="1">
                <wp:simplePos x="0" y="0"/>
                <wp:positionH relativeFrom="column">
                  <wp:posOffset>4021455</wp:posOffset>
                </wp:positionH>
                <wp:positionV relativeFrom="paragraph">
                  <wp:posOffset>438150</wp:posOffset>
                </wp:positionV>
                <wp:extent cx="1971675" cy="1208405"/>
                <wp:effectExtent l="0" t="635" r="1905" b="635"/>
                <wp:wrapTopAndBottom/>
                <wp:docPr id="126" name="Textové pole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208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2DBBD9A" wp14:editId="43055F43">
                                  <wp:extent cx="1971675" cy="781050"/>
                                  <wp:effectExtent l="0" t="0" r="9525"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71675" cy="781050"/>
                                          </a:xfrm>
                                          <a:prstGeom prst="rect">
                                            <a:avLst/>
                                          </a:prstGeom>
                                          <a:solidFill>
                                            <a:srgbClr val="FFFFFF"/>
                                          </a:solidFill>
                                          <a:ln>
                                            <a:noFill/>
                                          </a:ln>
                                        </pic:spPr>
                                      </pic:pic>
                                    </a:graphicData>
                                  </a:graphic>
                                </wp:inline>
                              </w:drawing>
                            </w:r>
                            <w:r>
                              <w:t xml:space="preserve">Obrázok </w:t>
                            </w:r>
                            <w:fldSimple w:instr=" SEQ &quot;Obrázok&quot; \*Arabic ">
                              <w:r>
                                <w:t>2</w:t>
                              </w:r>
                            </w:fldSimple>
                            <w:r>
                              <w:t>: Odkaz na registráci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26" o:spid="_x0000_s1027" type="#_x0000_t202" style="position:absolute;margin-left:316.65pt;margin-top:34.5pt;width:155.25pt;height:95.15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02DBBD9A" wp14:editId="43055F43">
                            <wp:extent cx="1971675" cy="781050"/>
                            <wp:effectExtent l="0" t="0" r="9525"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71675" cy="781050"/>
                                    </a:xfrm>
                                    <a:prstGeom prst="rect">
                                      <a:avLst/>
                                    </a:prstGeom>
                                    <a:solidFill>
                                      <a:srgbClr val="FFFFFF"/>
                                    </a:solidFill>
                                    <a:ln>
                                      <a:noFill/>
                                    </a:ln>
                                  </pic:spPr>
                                </pic:pic>
                              </a:graphicData>
                            </a:graphic>
                          </wp:inline>
                        </w:drawing>
                      </w:r>
                      <w:r>
                        <w:t xml:space="preserve">Obrázok </w:t>
                      </w:r>
                      <w:fldSimple w:instr=" SEQ &quot;Obrázok&quot; \*Arabic ">
                        <w:r>
                          <w:t>2</w:t>
                        </w:r>
                      </w:fldSimple>
                      <w:r>
                        <w:t>: Odkaz na registráciu</w:t>
                      </w:r>
                    </w:p>
                  </w:txbxContent>
                </v:textbox>
                <w10:wrap type="topAndBottom"/>
              </v:shape>
            </w:pict>
          </mc:Fallback>
        </mc:AlternateContent>
      </w:r>
      <w:r>
        <w:rPr>
          <w:noProof/>
          <w:lang w:eastAsia="sk-SK"/>
        </w:rPr>
        <mc:AlternateContent>
          <mc:Choice Requires="wps">
            <w:drawing>
              <wp:anchor distT="0" distB="0" distL="0" distR="0" simplePos="0" relativeHeight="251663360" behindDoc="0" locked="0" layoutInCell="1" allowOverlap="1">
                <wp:simplePos x="0" y="0"/>
                <wp:positionH relativeFrom="column">
                  <wp:posOffset>1905</wp:posOffset>
                </wp:positionH>
                <wp:positionV relativeFrom="paragraph">
                  <wp:posOffset>104775</wp:posOffset>
                </wp:positionV>
                <wp:extent cx="3924300" cy="5766435"/>
                <wp:effectExtent l="0" t="635" r="1905" b="0"/>
                <wp:wrapTopAndBottom/>
                <wp:docPr id="124" name="Textové pole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5766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0B0EBB6" wp14:editId="2E4F8793">
                                  <wp:extent cx="3924300" cy="5514975"/>
                                  <wp:effectExtent l="0" t="0" r="0" b="9525"/>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24300" cy="5514975"/>
                                          </a:xfrm>
                                          <a:prstGeom prst="rect">
                                            <a:avLst/>
                                          </a:prstGeom>
                                          <a:solidFill>
                                            <a:srgbClr val="FFFFFF"/>
                                          </a:solidFill>
                                          <a:ln>
                                            <a:noFill/>
                                          </a:ln>
                                        </pic:spPr>
                                      </pic:pic>
                                    </a:graphicData>
                                  </a:graphic>
                                </wp:inline>
                              </w:drawing>
                            </w:r>
                            <w:r>
                              <w:t xml:space="preserve">Obrázok </w:t>
                            </w:r>
                            <w:fldSimple w:instr=" SEQ &quot;Obrázok&quot; \*Arabic ">
                              <w:r>
                                <w:t>1</w:t>
                              </w:r>
                            </w:fldSimple>
                            <w:r>
                              <w:t>: Registrácia nového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24" o:spid="_x0000_s1028" type="#_x0000_t202" style="position:absolute;margin-left:.15pt;margin-top:8.25pt;width:309pt;height:454.05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" stroked="f">
                <v:textbox inset="0,0,0,0">
                  <w:txbxContent>
                    <w:p w:rsidR="00F9325C" w:rsidRDefault="00F9325C" w:rsidP="004A7047">
                      <w:pPr>
                        <w:pStyle w:val="Obrzok"/>
                      </w:pPr>
                      <w:r>
                        <w:rPr>
                          <w:noProof/>
                          <w:lang w:eastAsia="sk-SK"/>
                        </w:rPr>
                        <w:drawing>
                          <wp:inline distT="0" distB="0" distL="0" distR="0" wp14:anchorId="50B0EBB6" wp14:editId="2E4F8793">
                            <wp:extent cx="3924300" cy="5514975"/>
                            <wp:effectExtent l="0" t="0" r="0" b="9525"/>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24300" cy="5514975"/>
                                    </a:xfrm>
                                    <a:prstGeom prst="rect">
                                      <a:avLst/>
                                    </a:prstGeom>
                                    <a:solidFill>
                                      <a:srgbClr val="FFFFFF"/>
                                    </a:solidFill>
                                    <a:ln>
                                      <a:noFill/>
                                    </a:ln>
                                  </pic:spPr>
                                </pic:pic>
                              </a:graphicData>
                            </a:graphic>
                          </wp:inline>
                        </w:drawing>
                      </w:r>
                      <w:r>
                        <w:t xml:space="preserve">Obrázok </w:t>
                      </w:r>
                      <w:fldSimple w:instr=" SEQ &quot;Obrázok&quot; \*Arabic ">
                        <w:r>
                          <w:t>1</w:t>
                        </w:r>
                      </w:fldSimple>
                      <w:r>
                        <w:t>: Registrácia nového člena</w:t>
                      </w:r>
                    </w:p>
                  </w:txbxContent>
                </v:textbox>
                <w10:wrap type="topAndBottom"/>
              </v:shape>
            </w:pict>
          </mc:Fallback>
        </mc:AlternateContent>
      </w:r>
    </w:p>
    <w:p w:rsidR="004A7047" w:rsidRPr="002E3AE9" w:rsidRDefault="004A7047" w:rsidP="00F9325C">
      <w:pPr>
        <w:pStyle w:val="Nadpis2"/>
      </w:pPr>
      <w:bookmarkStart w:id="263" w:name="_Toc347668448"/>
      <w:bookmarkStart w:id="264" w:name="_Toc348276188"/>
      <w:r w:rsidRPr="002E3AE9">
        <w:t>Prihlásenie do systému</w:t>
      </w:r>
      <w:bookmarkEnd w:id="263"/>
      <w:bookmarkEnd w:id="264"/>
    </w:p>
    <w:p w:rsidR="004A7047" w:rsidRDefault="004A7047" w:rsidP="004A7047">
      <w:pPr>
        <w:pStyle w:val="Zkladntext"/>
        <w:rPr>
          <w:rFonts w:eastAsia="Arial" w:cs="Arial"/>
          <w:color w:val="000000"/>
        </w:rPr>
      </w:pPr>
      <w:r>
        <w:rPr>
          <w:rFonts w:eastAsia="Arial" w:cs="Arial"/>
          <w:color w:val="000000"/>
        </w:rPr>
        <w:t>Pre prihlásenie stačí užívateľovi vyplniť prihlasovací formulár nachádzajúci sa priamo v hlavičke každej stránky. Do formuláru zadá prihlasovacie meno (nick) a heslo. Potom klikne na tlačidlo ,,Login“ a ak boli zadané údaje správne, zobrazí sa namiesto formuláru jeho meno a priezvisko.</w:t>
      </w:r>
    </w:p>
    <w:p w:rsidR="004A7047" w:rsidRDefault="004A7047" w:rsidP="004A7047">
      <w:pPr>
        <w:pStyle w:val="Zkladntext"/>
        <w:rPr>
          <w:rFonts w:eastAsia="Arial" w:cs="Arial"/>
          <w:color w:val="000000"/>
        </w:rPr>
      </w:pPr>
    </w:p>
    <w:p w:rsidR="004A7047" w:rsidRPr="00DA3FA4" w:rsidRDefault="004A7047" w:rsidP="004A7047">
      <w:pPr>
        <w:pStyle w:val="Zkladntext"/>
        <w:rPr>
          <w:rFonts w:eastAsia="Arial" w:cs="Arial"/>
          <w:i/>
          <w:color w:val="000000"/>
        </w:rPr>
      </w:pPr>
      <w:r w:rsidRPr="00DA3FA4">
        <w:rPr>
          <w:rFonts w:eastAsia="Arial" w:cs="Arial"/>
          <w:i/>
          <w:color w:val="000000"/>
        </w:rPr>
        <w:t>Viď. Obrázok 2 – strana 3</w:t>
      </w:r>
    </w:p>
    <w:p w:rsidR="004A7047" w:rsidRDefault="004A7047" w:rsidP="004A7047">
      <w:pPr>
        <w:pStyle w:val="Zkladntext"/>
        <w:rPr>
          <w:rFonts w:eastAsia="Arial" w:cs="Arial"/>
          <w:color w:val="000000"/>
        </w:rPr>
      </w:pPr>
    </w:p>
    <w:p w:rsidR="004A7047" w:rsidRPr="002E3AE9" w:rsidRDefault="004A7047" w:rsidP="00F9325C">
      <w:pPr>
        <w:pStyle w:val="Nadpis2"/>
      </w:pPr>
      <w:bookmarkStart w:id="265" w:name="_Toc347668449"/>
      <w:bookmarkStart w:id="266" w:name="_Toc348276189"/>
      <w:r w:rsidRPr="002E3AE9">
        <w:t>Odhlásenie zo systému</w:t>
      </w:r>
      <w:bookmarkEnd w:id="265"/>
      <w:bookmarkEnd w:id="266"/>
    </w:p>
    <w:p w:rsidR="004A7047" w:rsidRDefault="004A7047" w:rsidP="004A7047">
      <w:pPr>
        <w:pStyle w:val="Zkladntext"/>
        <w:rPr>
          <w:rFonts w:eastAsia="Arial" w:cs="Arial"/>
          <w:color w:val="000000"/>
        </w:rPr>
      </w:pPr>
      <w:r>
        <w:rPr>
          <w:rFonts w:eastAsia="Arial" w:cs="Arial"/>
          <w:color w:val="000000"/>
        </w:rPr>
        <w:t>Pre odhlásenie klikne užívateľ na tlačidlo ,,Logout“ nachádzajúce sa v hlavičke.</w:t>
      </w:r>
      <w:bookmarkStart w:id="267" w:name="_Toc347608786"/>
      <w:bookmarkStart w:id="268" w:name="_Toc347608835"/>
      <w:bookmarkStart w:id="269" w:name="_Toc347608884"/>
      <w:bookmarkStart w:id="270" w:name="_Toc347609548"/>
    </w:p>
    <w:p w:rsidR="004A7047" w:rsidRPr="002001CC" w:rsidRDefault="004A7047" w:rsidP="004A7047">
      <w:pPr>
        <w:pStyle w:val="Zkladntext"/>
      </w:pPr>
      <w:r>
        <w:rPr>
          <w:noProof/>
          <w:lang w:eastAsia="sk-SK"/>
        </w:rPr>
        <w:lastRenderedPageBreak/>
        <mc:AlternateContent>
          <mc:Choice Requires="wps">
            <w:drawing>
              <wp:anchor distT="0" distB="0" distL="0" distR="0" simplePos="0" relativeHeight="251664384" behindDoc="0" locked="0" layoutInCell="1" allowOverlap="1">
                <wp:simplePos x="0" y="0"/>
                <wp:positionH relativeFrom="column">
                  <wp:posOffset>45085</wp:posOffset>
                </wp:positionH>
                <wp:positionV relativeFrom="paragraph">
                  <wp:posOffset>156210</wp:posOffset>
                </wp:positionV>
                <wp:extent cx="1837690" cy="842010"/>
                <wp:effectExtent l="3175" t="0" r="0" b="0"/>
                <wp:wrapTopAndBottom/>
                <wp:docPr id="122" name="Textové pole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690" cy="842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E66ADA9" wp14:editId="742125B3">
                                  <wp:extent cx="1838325" cy="590550"/>
                                  <wp:effectExtent l="0" t="0" r="9525"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38325" cy="590550"/>
                                          </a:xfrm>
                                          <a:prstGeom prst="rect">
                                            <a:avLst/>
                                          </a:prstGeom>
                                          <a:solidFill>
                                            <a:srgbClr val="FFFFFF"/>
                                          </a:solidFill>
                                          <a:ln>
                                            <a:noFill/>
                                          </a:ln>
                                        </pic:spPr>
                                      </pic:pic>
                                    </a:graphicData>
                                  </a:graphic>
                                </wp:inline>
                              </w:drawing>
                            </w:r>
                            <w:r>
                              <w:t xml:space="preserve">Obrázok </w:t>
                            </w:r>
                            <w:fldSimple w:instr=" SEQ &quot;Obrázok&quot; \*Arabic ">
                              <w:r>
                                <w:t>3</w:t>
                              </w:r>
                            </w:fldSimple>
                            <w:r>
                              <w:t>: Log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22" o:spid="_x0000_s1029" type="#_x0000_t202" style="position:absolute;margin-left:3.55pt;margin-top:12.3pt;width:144.7pt;height:66.3pt;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" stroked="f">
                <v:textbox inset="0,0,0,0">
                  <w:txbxContent>
                    <w:p w:rsidR="00F9325C" w:rsidRDefault="00F9325C" w:rsidP="004A7047">
                      <w:pPr>
                        <w:pStyle w:val="Obrzok"/>
                      </w:pPr>
                      <w:r>
                        <w:rPr>
                          <w:noProof/>
                          <w:lang w:eastAsia="sk-SK"/>
                        </w:rPr>
                        <w:drawing>
                          <wp:inline distT="0" distB="0" distL="0" distR="0" wp14:anchorId="6E66ADA9" wp14:editId="742125B3">
                            <wp:extent cx="1838325" cy="590550"/>
                            <wp:effectExtent l="0" t="0" r="9525"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38325" cy="590550"/>
                                    </a:xfrm>
                                    <a:prstGeom prst="rect">
                                      <a:avLst/>
                                    </a:prstGeom>
                                    <a:solidFill>
                                      <a:srgbClr val="FFFFFF"/>
                                    </a:solidFill>
                                    <a:ln>
                                      <a:noFill/>
                                    </a:ln>
                                  </pic:spPr>
                                </pic:pic>
                              </a:graphicData>
                            </a:graphic>
                          </wp:inline>
                        </w:drawing>
                      </w:r>
                      <w:r>
                        <w:t xml:space="preserve">Obrázok </w:t>
                      </w:r>
                      <w:fldSimple w:instr=" SEQ &quot;Obrázok&quot; \*Arabic ">
                        <w:r>
                          <w:t>3</w:t>
                        </w:r>
                      </w:fldSimple>
                      <w:r>
                        <w:t>: Logout</w:t>
                      </w:r>
                    </w:p>
                  </w:txbxContent>
                </v:textbox>
                <w10:wrap type="topAndBottom"/>
              </v:shape>
            </w:pict>
          </mc:Fallback>
        </mc:AlternateContent>
      </w:r>
      <w:bookmarkEnd w:id="267"/>
      <w:bookmarkEnd w:id="268"/>
      <w:bookmarkEnd w:id="269"/>
      <w:bookmarkEnd w:id="270"/>
    </w:p>
    <w:p w:rsidR="004A7047" w:rsidRPr="002E3AE9" w:rsidRDefault="004A7047" w:rsidP="00F9325C">
      <w:pPr>
        <w:pStyle w:val="Nadpis2"/>
      </w:pPr>
      <w:bookmarkStart w:id="271" w:name="_Toc347668450"/>
      <w:bookmarkStart w:id="272" w:name="_Toc348276190"/>
      <w:r w:rsidRPr="002E3AE9">
        <w:t>Zobrazenie stanov</w:t>
      </w:r>
      <w:bookmarkEnd w:id="271"/>
      <w:bookmarkEnd w:id="272"/>
    </w:p>
    <w:p w:rsidR="004A7047" w:rsidRDefault="004A7047" w:rsidP="004A7047">
      <w:pPr>
        <w:pStyle w:val="Zkladntext"/>
        <w:rPr>
          <w:rFonts w:eastAsia="Arial" w:cs="Arial"/>
          <w:color w:val="000000"/>
          <w:lang w:val="en-US"/>
        </w:rPr>
      </w:pPr>
      <w:r>
        <w:t xml:space="preserve">Stanovy </w:t>
      </w:r>
      <w:r>
        <w:rPr>
          <w:rFonts w:eastAsia="Arial" w:cs="Arial"/>
          <w:color w:val="000000"/>
        </w:rPr>
        <w:t xml:space="preserve">sa zobrazujú nezávislé od toho, či je užívateľ prihlásený alebo nie. Ku stanovám sa dostaneme z domovskej stránky, odkaz na ,,Stanovy“ </w:t>
      </w:r>
      <w:r>
        <w:rPr>
          <w:rFonts w:eastAsia="Arial" w:cs="Arial"/>
          <w:color w:val="000000"/>
          <w:lang w:val="en-US"/>
        </w:rPr>
        <w:t xml:space="preserve">(Domov &gt; </w:t>
      </w:r>
      <w:r>
        <w:rPr>
          <w:rFonts w:eastAsia="Arial" w:cs="Arial"/>
          <w:color w:val="000000"/>
        </w:rPr>
        <w:t>Stanovy</w:t>
      </w:r>
      <w:r>
        <w:rPr>
          <w:rFonts w:eastAsia="Arial" w:cs="Arial"/>
          <w:color w:val="000000"/>
          <w:lang w:val="en-US"/>
        </w:rPr>
        <w:t>).</w:t>
      </w:r>
    </w:p>
    <w:p w:rsidR="004A7047" w:rsidRDefault="004A7047" w:rsidP="004A7047">
      <w:pPr>
        <w:pStyle w:val="Zkladntext"/>
      </w:pPr>
      <w:r>
        <w:rPr>
          <w:rFonts w:eastAsia="Arial" w:cs="Arial"/>
          <w:noProof/>
          <w:color w:val="000000"/>
          <w:lang w:eastAsia="sk-SK"/>
        </w:rPr>
        <mc:AlternateContent>
          <mc:Choice Requires="wpc">
            <w:drawing>
              <wp:inline distT="0" distB="0" distL="0" distR="0">
                <wp:extent cx="6120130" cy="3878580"/>
                <wp:effectExtent l="0" t="1905" r="0" b="0"/>
                <wp:docPr id="120" name="Plátno 1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8" name="Text Box 4"/>
                        <wps:cNvSpPr txBox="1">
                          <a:spLocks noChangeArrowheads="1"/>
                        </wps:cNvSpPr>
                        <wps:spPr bwMode="auto">
                          <a:xfrm>
                            <a:off x="0" y="58650"/>
                            <a:ext cx="3495274" cy="813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23A95802" wp14:editId="32A219B2">
                                    <wp:extent cx="3495675" cy="561975"/>
                                    <wp:effectExtent l="0" t="0" r="9525" b="9525"/>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fldSimple w:instr=" SEQ &quot;Obrázok&quot; \*Arabic ">
                                <w:r>
                                  <w:t>4</w:t>
                                </w:r>
                              </w:fldSimple>
                              <w:r>
                                <w:t>: Odkaz na stanovy</w:t>
                              </w:r>
                            </w:p>
                          </w:txbxContent>
                        </wps:txbx>
                        <wps:bodyPr rot="0" vert="horz" wrap="square" lIns="0" tIns="0" rIns="0" bIns="0" anchor="t" anchorCtr="0" upright="1">
                          <a:noAutofit/>
                        </wps:bodyPr>
                      </wps:wsp>
                      <wps:wsp>
                        <wps:cNvPr id="119" name="Text Box 5"/>
                        <wps:cNvSpPr txBox="1">
                          <a:spLocks noChangeArrowheads="1"/>
                        </wps:cNvSpPr>
                        <wps:spPr bwMode="auto">
                          <a:xfrm>
                            <a:off x="850" y="954557"/>
                            <a:ext cx="6119280" cy="29240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AFDB6D3" wp14:editId="225BBF41">
                                    <wp:extent cx="6124575" cy="2667000"/>
                                    <wp:effectExtent l="0" t="0" r="9525" b="0"/>
                                    <wp:docPr id="128" name="Obráze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24575" cy="2667000"/>
                                            </a:xfrm>
                                            <a:prstGeom prst="rect">
                                              <a:avLst/>
                                            </a:prstGeom>
                                            <a:solidFill>
                                              <a:srgbClr val="FFFFFF"/>
                                            </a:solidFill>
                                            <a:ln>
                                              <a:noFill/>
                                            </a:ln>
                                          </pic:spPr>
                                        </pic:pic>
                                      </a:graphicData>
                                    </a:graphic>
                                  </wp:inline>
                                </w:drawing>
                              </w:r>
                              <w:r>
                                <w:t xml:space="preserve">Obrázok </w:t>
                              </w:r>
                              <w:fldSimple w:instr=" SEQ &quot;Obrázok&quot; \*Arabic ">
                                <w:r>
                                  <w:t>5</w:t>
                                </w:r>
                              </w:fldSimple>
                              <w:r>
                                <w:t>: Stanovy</w:t>
                              </w:r>
                            </w:p>
                          </w:txbxContent>
                        </wps:txbx>
                        <wps:bodyPr rot="0" vert="horz" wrap="square" lIns="0" tIns="0" rIns="0" bIns="0" anchor="t" anchorCtr="0" upright="1">
                          <a:noAutofit/>
                        </wps:bodyPr>
                      </wps:wsp>
                    </wpc:wpc>
                  </a:graphicData>
                </a:graphic>
              </wp:inline>
            </w:drawing>
          </mc:Choice>
          <mc:Fallback>
            <w:pict>
              <v:group id="Plátno 120" o:spid="_x0000_s1030" editas="canvas" style="width:481.9pt;height:305.4pt;mso-position-horizontal-relative:char;mso-position-vertical-relative:line" coordsize="61201,38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&#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width:61201;height:38785;visibility:visible;mso-wrap-style:square">
                  <v:fill o:detectmouseclick="t"/>
                  <v:path o:connecttype="none"/>
                </v:shape>
                <v:shape id="Text Box 4" o:spid="_x0000_s1032" type="#_x0000_t202" style="position:absolute;top:586;width:34952;height:8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gs0MUA&#10;AADcAAAADwAAAGRycy9kb3ducmV2LnhtbESPT2/CMAzF75P2HSJP2mWCFA4IFQLa+CPtAAcK4mw1&#10;Xlutcaok0PLt8WHSbrbe83s/L9eDa9WdQmw8G5iMM1DEpbcNVwYu5/1oDiomZIutZzLwoAjr1evL&#10;EnPrez7RvUiVkhCOORqoU+pyrWNZk8M49h2xaD8+OEyyhkrbgL2Eu1ZPs2ymHTYsDTV2tKmp/C1u&#10;zsBsG279iTcf28vugMeuml6/Hldj3t+GzwWoREP6N/9df1vBnwitPCMT6N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CzQxQAAANwAAAAPAAAAAAAAAAAAAAAAAJgCAABkcnMv&#10;ZG93bnJldi54bWxQSwUGAAAAAAQABAD1AAAAigMAAAAA&#10;" stroked="f">
                  <v:textbox inset="0,0,0,0">
                    <w:txbxContent>
                      <w:p w:rsidR="00F9325C" w:rsidRDefault="00F9325C" w:rsidP="004A7047">
                        <w:pPr>
                          <w:pStyle w:val="Obrzok"/>
                        </w:pPr>
                        <w:r>
                          <w:rPr>
                            <w:noProof/>
                            <w:lang w:eastAsia="sk-SK"/>
                          </w:rPr>
                          <w:drawing>
                            <wp:inline distT="0" distB="0" distL="0" distR="0" wp14:anchorId="23A95802" wp14:editId="32A219B2">
                              <wp:extent cx="3495675" cy="561975"/>
                              <wp:effectExtent l="0" t="0" r="9525" b="9525"/>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fldSimple w:instr=" SEQ &quot;Obrázok&quot; \*Arabic ">
                          <w:r>
                            <w:t>4</w:t>
                          </w:r>
                        </w:fldSimple>
                        <w:r>
                          <w:t>: Odkaz na stanovy</w:t>
                        </w:r>
                      </w:p>
                    </w:txbxContent>
                  </v:textbox>
                </v:shape>
                <v:shape id="Text Box 5" o:spid="_x0000_s1033" type="#_x0000_t202" style="position:absolute;left:8;top:9545;width:61193;height:29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SJS8IA&#10;AADcAAAADwAAAGRycy9kb3ducmV2LnhtbERPS4vCMBC+C/6HMMJeRFM9yFqNsj4WPLiHqngemrEt&#10;20xKEm3990ZY2Nt8fM9ZrjtTiwc5X1lWMBknIIhzqysuFFzO36NPED4ga6wtk4IneViv+r0lptq2&#10;nNHjFAoRQ9inqKAMoUml9HlJBv3YNsSRu1lnMEToCqkdtjHc1HKaJDNpsOLYUGJD25Ly39PdKJjt&#10;3L3NeDvcXfZH/GmK6XXzvCr1Mei+FiACdeFf/Oc+6Dh/Mof3M/ECuX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hIlLwgAAANwAAAAPAAAAAAAAAAAAAAAAAJgCAABkcnMvZG93&#10;bnJldi54bWxQSwUGAAAAAAQABAD1AAAAhwMAAAAA&#10;" stroked="f">
                  <v:textbox inset="0,0,0,0">
                    <w:txbxContent>
                      <w:p w:rsidR="00F9325C" w:rsidRDefault="00F9325C" w:rsidP="004A7047">
                        <w:pPr>
                          <w:pStyle w:val="Obrzok"/>
                        </w:pPr>
                        <w:r>
                          <w:rPr>
                            <w:noProof/>
                            <w:lang w:eastAsia="sk-SK"/>
                          </w:rPr>
                          <w:drawing>
                            <wp:inline distT="0" distB="0" distL="0" distR="0" wp14:anchorId="6AFDB6D3" wp14:editId="225BBF41">
                              <wp:extent cx="6124575" cy="2667000"/>
                              <wp:effectExtent l="0" t="0" r="9525" b="0"/>
                              <wp:docPr id="128" name="Obráze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24575" cy="2667000"/>
                                      </a:xfrm>
                                      <a:prstGeom prst="rect">
                                        <a:avLst/>
                                      </a:prstGeom>
                                      <a:solidFill>
                                        <a:srgbClr val="FFFFFF"/>
                                      </a:solidFill>
                                      <a:ln>
                                        <a:noFill/>
                                      </a:ln>
                                    </pic:spPr>
                                  </pic:pic>
                                </a:graphicData>
                              </a:graphic>
                            </wp:inline>
                          </w:drawing>
                        </w:r>
                        <w:r>
                          <w:t xml:space="preserve">Obrázok </w:t>
                        </w:r>
                        <w:fldSimple w:instr=" SEQ &quot;Obrázok&quot; \*Arabic ">
                          <w:r>
                            <w:t>5</w:t>
                          </w:r>
                        </w:fldSimple>
                        <w:r>
                          <w:t>: Stanovy</w:t>
                        </w:r>
                      </w:p>
                    </w:txbxContent>
                  </v:textbox>
                </v:shape>
                <w10:anchorlock/>
              </v:group>
            </w:pict>
          </mc:Fallback>
        </mc:AlternateContent>
      </w:r>
    </w:p>
    <w:p w:rsidR="004A7047" w:rsidRDefault="004A7047" w:rsidP="004A7047">
      <w:pPr>
        <w:pStyle w:val="Zkladntext"/>
      </w:pPr>
    </w:p>
    <w:p w:rsidR="004A7047" w:rsidRPr="002E3AE9" w:rsidRDefault="004A7047" w:rsidP="00F9325C">
      <w:pPr>
        <w:pStyle w:val="Nadpis2"/>
      </w:pPr>
      <w:bookmarkStart w:id="273" w:name="_Toc347668451"/>
      <w:bookmarkStart w:id="274" w:name="_Toc348276191"/>
      <w:r w:rsidRPr="002E3AE9">
        <w:t>Zobrazenie ,,O nás“</w:t>
      </w:r>
      <w:bookmarkEnd w:id="273"/>
      <w:bookmarkEnd w:id="274"/>
    </w:p>
    <w:p w:rsidR="004A7047" w:rsidRDefault="004A7047" w:rsidP="004A7047">
      <w:pPr>
        <w:pStyle w:val="Zkladntext"/>
      </w:pPr>
      <w:r>
        <w:rPr>
          <w:rFonts w:eastAsia="Arial" w:cs="Arial"/>
          <w:color w:val="000000"/>
        </w:rPr>
        <w:t>Sekcia ,,O nás“ sa zobrazujú nezávislé od toho, či je užívateľ prihlásený alebo nie. Do tejto</w:t>
      </w:r>
      <w:r w:rsidRPr="0098425E">
        <w:rPr>
          <w:rFonts w:eastAsia="Arial" w:cs="Arial"/>
          <w:color w:val="000000"/>
        </w:rPr>
        <w:t xml:space="preserve"> </w:t>
      </w:r>
      <w:r>
        <w:rPr>
          <w:rFonts w:eastAsia="Arial" w:cs="Arial"/>
          <w:color w:val="000000"/>
        </w:rPr>
        <w:t xml:space="preserve">kategórie sa dostaneme z domovskej stránky, odkaz na ,,O nás“ </w:t>
      </w:r>
      <w:r>
        <w:rPr>
          <w:rFonts w:eastAsia="Arial" w:cs="Arial"/>
          <w:color w:val="000000"/>
          <w:lang w:val="en-US"/>
        </w:rPr>
        <w:t xml:space="preserve">(Domov &gt; </w:t>
      </w:r>
      <w:r>
        <w:rPr>
          <w:rFonts w:eastAsia="Arial" w:cs="Arial"/>
          <w:color w:val="000000"/>
        </w:rPr>
        <w:t>O nás</w:t>
      </w:r>
      <w:r>
        <w:rPr>
          <w:rFonts w:eastAsia="Arial" w:cs="Arial"/>
          <w:color w:val="000000"/>
          <w:lang w:val="en-US"/>
        </w:rPr>
        <w:t>).</w:t>
      </w:r>
    </w:p>
    <w:p w:rsidR="004A7047" w:rsidRDefault="004A7047" w:rsidP="004A7047">
      <w:pPr>
        <w:pStyle w:val="Zkladntext"/>
      </w:pPr>
    </w:p>
    <w:p w:rsidR="004A7047" w:rsidRPr="002E3AE9" w:rsidRDefault="004A7047" w:rsidP="00F9325C">
      <w:pPr>
        <w:pStyle w:val="Nadpis2"/>
      </w:pPr>
      <w:bookmarkStart w:id="275" w:name="_Toc347668452"/>
      <w:bookmarkStart w:id="276" w:name="_Toc348276192"/>
      <w:r>
        <w:rPr>
          <w:noProof/>
          <w:lang w:eastAsia="sk-SK"/>
        </w:rPr>
        <w:lastRenderedPageBreak/>
        <mc:AlternateContent>
          <mc:Choice Requires="wps">
            <w:drawing>
              <wp:anchor distT="0" distB="0" distL="0" distR="0" simplePos="0" relativeHeight="251680768" behindDoc="0" locked="0" layoutInCell="1" allowOverlap="1" wp14:anchorId="03D5EA19" wp14:editId="40827682">
                <wp:simplePos x="0" y="0"/>
                <wp:positionH relativeFrom="column">
                  <wp:posOffset>15875</wp:posOffset>
                </wp:positionH>
                <wp:positionV relativeFrom="paragraph">
                  <wp:posOffset>0</wp:posOffset>
                </wp:positionV>
                <wp:extent cx="3505200" cy="785495"/>
                <wp:effectExtent l="2540" t="3175" r="0" b="1905"/>
                <wp:wrapTopAndBottom/>
                <wp:docPr id="117" name="Textové pole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785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24E6F342" wp14:editId="4B0EE2A6">
                                  <wp:extent cx="3505200" cy="533400"/>
                                  <wp:effectExtent l="0" t="0" r="0" b="0"/>
                                  <wp:docPr id="116" name="Obráze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05200" cy="533400"/>
                                          </a:xfrm>
                                          <a:prstGeom prst="rect">
                                            <a:avLst/>
                                          </a:prstGeom>
                                          <a:solidFill>
                                            <a:srgbClr val="FFFFFF"/>
                                          </a:solidFill>
                                          <a:ln>
                                            <a:noFill/>
                                          </a:ln>
                                        </pic:spPr>
                                      </pic:pic>
                                    </a:graphicData>
                                  </a:graphic>
                                </wp:inline>
                              </w:drawing>
                            </w:r>
                            <w:r>
                              <w:t xml:space="preserve">Obrázok </w:t>
                            </w:r>
                            <w:fldSimple w:instr=" SEQ &quot;Obrázok&quot; \*Arabic ">
                              <w:r>
                                <w:t>6</w:t>
                              </w:r>
                            </w:fldSimple>
                            <w:r>
                              <w:t>: Odkaz na O ná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7" o:spid="_x0000_s1034" type="#_x0000_t202" style="position:absolute;margin-left:1.25pt;margin-top:0;width:276pt;height:61.85pt;z-index:2516807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" stroked="f">
                <v:textbox inset="0,0,0,0">
                  <w:txbxContent>
                    <w:p w:rsidR="00F9325C" w:rsidRDefault="00F9325C" w:rsidP="004A7047">
                      <w:pPr>
                        <w:pStyle w:val="Obrzok"/>
                      </w:pPr>
                      <w:r>
                        <w:rPr>
                          <w:noProof/>
                          <w:lang w:eastAsia="sk-SK"/>
                        </w:rPr>
                        <w:drawing>
                          <wp:inline distT="0" distB="0" distL="0" distR="0" wp14:anchorId="24E6F342" wp14:editId="4B0EE2A6">
                            <wp:extent cx="3505200" cy="533400"/>
                            <wp:effectExtent l="0" t="0" r="0" b="0"/>
                            <wp:docPr id="116" name="Obráze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05200" cy="533400"/>
                                    </a:xfrm>
                                    <a:prstGeom prst="rect">
                                      <a:avLst/>
                                    </a:prstGeom>
                                    <a:solidFill>
                                      <a:srgbClr val="FFFFFF"/>
                                    </a:solidFill>
                                    <a:ln>
                                      <a:noFill/>
                                    </a:ln>
                                  </pic:spPr>
                                </pic:pic>
                              </a:graphicData>
                            </a:graphic>
                          </wp:inline>
                        </w:drawing>
                      </w:r>
                      <w:r>
                        <w:t xml:space="preserve">Obrázok </w:t>
                      </w:r>
                      <w:fldSimple w:instr=" SEQ &quot;Obrázok&quot; \*Arabic ">
                        <w:r>
                          <w:t>6</w:t>
                        </w:r>
                      </w:fldSimple>
                      <w:r>
                        <w:t>: Odkaz na O nás</w:t>
                      </w:r>
                    </w:p>
                  </w:txbxContent>
                </v:textbox>
                <w10:wrap type="topAndBottom"/>
              </v:shape>
            </w:pict>
          </mc:Fallback>
        </mc:AlternateContent>
      </w:r>
      <w:r>
        <w:rPr>
          <w:noProof/>
          <w:lang w:eastAsia="sk-SK"/>
        </w:rPr>
        <mc:AlternateContent>
          <mc:Choice Requires="wps">
            <w:drawing>
              <wp:anchor distT="0" distB="0" distL="0" distR="0" simplePos="0" relativeHeight="251681792" behindDoc="0" locked="0" layoutInCell="1" allowOverlap="1" wp14:anchorId="68092042" wp14:editId="4127654F">
                <wp:simplePos x="0" y="0"/>
                <wp:positionH relativeFrom="column">
                  <wp:posOffset>0</wp:posOffset>
                </wp:positionH>
                <wp:positionV relativeFrom="paragraph">
                  <wp:posOffset>927735</wp:posOffset>
                </wp:positionV>
                <wp:extent cx="6118860" cy="1477010"/>
                <wp:effectExtent l="0" t="0" r="0" b="1905"/>
                <wp:wrapTopAndBottom/>
                <wp:docPr id="115" name="Textové pole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477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D8FBF38" wp14:editId="3EA7B411">
                                  <wp:extent cx="6115050" cy="1228725"/>
                                  <wp:effectExtent l="0" t="0" r="0" b="9525"/>
                                  <wp:docPr id="114" name="Obráze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15050" cy="1228725"/>
                                          </a:xfrm>
                                          <a:prstGeom prst="rect">
                                            <a:avLst/>
                                          </a:prstGeom>
                                          <a:solidFill>
                                            <a:srgbClr val="FFFFFF"/>
                                          </a:solidFill>
                                          <a:ln>
                                            <a:noFill/>
                                          </a:ln>
                                        </pic:spPr>
                                      </pic:pic>
                                    </a:graphicData>
                                  </a:graphic>
                                </wp:inline>
                              </w:drawing>
                            </w:r>
                            <w:r>
                              <w:t xml:space="preserve">Obrázok </w:t>
                            </w:r>
                            <w:fldSimple w:instr=" SEQ &quot;Obrázok&quot; \*Arabic ">
                              <w:r>
                                <w:t>7</w:t>
                              </w:r>
                            </w:fldSimple>
                            <w:r>
                              <w:t>: O ná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5" o:spid="_x0000_s1035" type="#_x0000_t202" style="position:absolute;margin-left:0;margin-top:73.05pt;width:481.8pt;height:116.3pt;z-index:2516817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6D8FBF38" wp14:editId="3EA7B411">
                            <wp:extent cx="6115050" cy="1228725"/>
                            <wp:effectExtent l="0" t="0" r="0" b="9525"/>
                            <wp:docPr id="114" name="Obráze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15050" cy="1228725"/>
                                    </a:xfrm>
                                    <a:prstGeom prst="rect">
                                      <a:avLst/>
                                    </a:prstGeom>
                                    <a:solidFill>
                                      <a:srgbClr val="FFFFFF"/>
                                    </a:solidFill>
                                    <a:ln>
                                      <a:noFill/>
                                    </a:ln>
                                  </pic:spPr>
                                </pic:pic>
                              </a:graphicData>
                            </a:graphic>
                          </wp:inline>
                        </w:drawing>
                      </w:r>
                      <w:r>
                        <w:t xml:space="preserve">Obrázok </w:t>
                      </w:r>
                      <w:fldSimple w:instr=" SEQ &quot;Obrázok&quot; \*Arabic ">
                        <w:r>
                          <w:t>7</w:t>
                        </w:r>
                      </w:fldSimple>
                      <w:r>
                        <w:t>: O nás</w:t>
                      </w:r>
                    </w:p>
                  </w:txbxContent>
                </v:textbox>
                <w10:wrap type="topAndBottom"/>
              </v:shape>
            </w:pict>
          </mc:Fallback>
        </mc:AlternateContent>
      </w:r>
      <w:r w:rsidRPr="002E3AE9">
        <w:t>Zobrazenie kontaktov</w:t>
      </w:r>
      <w:bookmarkEnd w:id="275"/>
      <w:bookmarkEnd w:id="276"/>
    </w:p>
    <w:p w:rsidR="004A7047" w:rsidRDefault="004A7047" w:rsidP="004A7047">
      <w:pPr>
        <w:pStyle w:val="Zkladntext"/>
      </w:pPr>
      <w:r>
        <w:rPr>
          <w:noProof/>
          <w:lang w:eastAsia="sk-SK"/>
        </w:rPr>
        <mc:AlternateContent>
          <mc:Choice Requires="wps">
            <w:drawing>
              <wp:anchor distT="0" distB="0" distL="0" distR="0" simplePos="0" relativeHeight="251682816" behindDoc="0" locked="0" layoutInCell="1" allowOverlap="1">
                <wp:simplePos x="0" y="0"/>
                <wp:positionH relativeFrom="column">
                  <wp:posOffset>15875</wp:posOffset>
                </wp:positionH>
                <wp:positionV relativeFrom="paragraph">
                  <wp:posOffset>483870</wp:posOffset>
                </wp:positionV>
                <wp:extent cx="3448050" cy="804545"/>
                <wp:effectExtent l="2540" t="1270" r="0" b="3810"/>
                <wp:wrapTopAndBottom/>
                <wp:docPr id="113" name="Textové pole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804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F1361B9" wp14:editId="0598E7A7">
                                  <wp:extent cx="3448050" cy="552450"/>
                                  <wp:effectExtent l="0" t="0" r="0" b="0"/>
                                  <wp:docPr id="112"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48050" cy="552450"/>
                                          </a:xfrm>
                                          <a:prstGeom prst="rect">
                                            <a:avLst/>
                                          </a:prstGeom>
                                          <a:solidFill>
                                            <a:srgbClr val="FFFFFF"/>
                                          </a:solidFill>
                                          <a:ln>
                                            <a:noFill/>
                                          </a:ln>
                                        </pic:spPr>
                                      </pic:pic>
                                    </a:graphicData>
                                  </a:graphic>
                                </wp:inline>
                              </w:drawing>
                            </w:r>
                            <w:r>
                              <w:t xml:space="preserve">Obrázok </w:t>
                            </w:r>
                            <w:fldSimple w:instr=" SEQ &quot;Obrázok&quot; \*Arabic ">
                              <w:r>
                                <w:t>8</w:t>
                              </w:r>
                            </w:fldSimple>
                            <w:r>
                              <w:t>: Odkaz na Kontak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3" o:spid="_x0000_s1036" type="#_x0000_t202" style="position:absolute;margin-left:1.25pt;margin-top:38.1pt;width:271.5pt;height:63.35pt;z-index:2516828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" stroked="f">
                <v:textbox inset="0,0,0,0">
                  <w:txbxContent>
                    <w:p w:rsidR="00F9325C" w:rsidRDefault="00F9325C" w:rsidP="004A7047">
                      <w:pPr>
                        <w:pStyle w:val="Obrzok"/>
                      </w:pPr>
                      <w:r>
                        <w:rPr>
                          <w:noProof/>
                          <w:lang w:eastAsia="sk-SK"/>
                        </w:rPr>
                        <w:drawing>
                          <wp:inline distT="0" distB="0" distL="0" distR="0" wp14:anchorId="5F1361B9" wp14:editId="0598E7A7">
                            <wp:extent cx="3448050" cy="552450"/>
                            <wp:effectExtent l="0" t="0" r="0" b="0"/>
                            <wp:docPr id="112"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48050" cy="552450"/>
                                    </a:xfrm>
                                    <a:prstGeom prst="rect">
                                      <a:avLst/>
                                    </a:prstGeom>
                                    <a:solidFill>
                                      <a:srgbClr val="FFFFFF"/>
                                    </a:solidFill>
                                    <a:ln>
                                      <a:noFill/>
                                    </a:ln>
                                  </pic:spPr>
                                </pic:pic>
                              </a:graphicData>
                            </a:graphic>
                          </wp:inline>
                        </w:drawing>
                      </w:r>
                      <w:r>
                        <w:t xml:space="preserve">Obrázok </w:t>
                      </w:r>
                      <w:fldSimple w:instr=" SEQ &quot;Obrázok&quot; \*Arabic ">
                        <w:r>
                          <w:t>8</w:t>
                        </w:r>
                      </w:fldSimple>
                      <w:r>
                        <w:t>: Odkaz na Kontakt</w:t>
                      </w:r>
                    </w:p>
                  </w:txbxContent>
                </v:textbox>
                <w10:wrap type="topAndBottom"/>
              </v:shape>
            </w:pict>
          </mc:Fallback>
        </mc:AlternateContent>
      </w:r>
      <w:r>
        <w:t xml:space="preserve">Sekcia ,,Kontakt“ </w:t>
      </w:r>
      <w:r>
        <w:rPr>
          <w:rFonts w:eastAsia="Arial" w:cs="Arial"/>
          <w:color w:val="000000"/>
        </w:rPr>
        <w:t xml:space="preserve">sa zobrazuje nezávislé od toho, či je užívateľ prihlásený alebo nie. Do tejto kategórie sa dostaneme z domovskej stránky, odkaz na ,,Kontakt“ </w:t>
      </w:r>
      <w:r>
        <w:rPr>
          <w:rFonts w:eastAsia="Arial" w:cs="Arial"/>
          <w:color w:val="000000"/>
          <w:lang w:val="en-US"/>
        </w:rPr>
        <w:t xml:space="preserve">(Domov &gt; </w:t>
      </w:r>
      <w:r>
        <w:rPr>
          <w:rFonts w:eastAsia="Arial" w:cs="Arial"/>
          <w:color w:val="000000"/>
        </w:rPr>
        <w:t>Kontakt</w:t>
      </w:r>
      <w:r>
        <w:rPr>
          <w:rFonts w:eastAsia="Arial" w:cs="Arial"/>
          <w:color w:val="000000"/>
          <w:lang w:val="en-US"/>
        </w:rPr>
        <w:t>).</w:t>
      </w:r>
    </w:p>
    <w:p w:rsidR="004A7047" w:rsidRDefault="004A7047" w:rsidP="004A7047">
      <w:pPr>
        <w:pStyle w:val="Zkladntext"/>
      </w:pPr>
      <w:r>
        <w:rPr>
          <w:noProof/>
          <w:lang w:eastAsia="sk-SK"/>
        </w:rPr>
        <mc:AlternateContent>
          <mc:Choice Requires="wps">
            <w:drawing>
              <wp:anchor distT="0" distB="0" distL="0" distR="0" simplePos="0" relativeHeight="251683840" behindDoc="0" locked="0" layoutInCell="1" allowOverlap="1">
                <wp:simplePos x="0" y="0"/>
                <wp:positionH relativeFrom="column">
                  <wp:posOffset>31750</wp:posOffset>
                </wp:positionH>
                <wp:positionV relativeFrom="paragraph">
                  <wp:posOffset>942340</wp:posOffset>
                </wp:positionV>
                <wp:extent cx="6118860" cy="1510030"/>
                <wp:effectExtent l="0" t="635" r="0" b="3810"/>
                <wp:wrapTopAndBottom/>
                <wp:docPr id="111" name="Textové pole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510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32010DDB" wp14:editId="6D7D5BB4">
                                  <wp:extent cx="6115050" cy="1257300"/>
                                  <wp:effectExtent l="0" t="0" r="0" b="0"/>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15050" cy="1257300"/>
                                          </a:xfrm>
                                          <a:prstGeom prst="rect">
                                            <a:avLst/>
                                          </a:prstGeom>
                                          <a:solidFill>
                                            <a:srgbClr val="FFFFFF"/>
                                          </a:solidFill>
                                          <a:ln>
                                            <a:noFill/>
                                          </a:ln>
                                        </pic:spPr>
                                      </pic:pic>
                                    </a:graphicData>
                                  </a:graphic>
                                </wp:inline>
                              </w:drawing>
                            </w:r>
                            <w:r>
                              <w:t xml:space="preserve">Obrázok </w:t>
                            </w:r>
                            <w:fldSimple w:instr=" SEQ &quot;Obrázok&quot; \*Arabic ">
                              <w:r>
                                <w:t>9</w:t>
                              </w:r>
                            </w:fldSimple>
                            <w:r>
                              <w:t>: Kontak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1" o:spid="_x0000_s1037" type="#_x0000_t202" style="position:absolute;margin-left:2.5pt;margin-top:74.2pt;width:481.8pt;height:118.9pt;z-index:2516838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" stroked="f">
                <v:textbox inset="0,0,0,0">
                  <w:txbxContent>
                    <w:p w:rsidR="00F9325C" w:rsidRDefault="00F9325C" w:rsidP="004A7047">
                      <w:pPr>
                        <w:pStyle w:val="Obrzok"/>
                      </w:pPr>
                      <w:r>
                        <w:rPr>
                          <w:noProof/>
                          <w:lang w:eastAsia="sk-SK"/>
                        </w:rPr>
                        <w:drawing>
                          <wp:inline distT="0" distB="0" distL="0" distR="0" wp14:anchorId="32010DDB" wp14:editId="6D7D5BB4">
                            <wp:extent cx="6115050" cy="1257300"/>
                            <wp:effectExtent l="0" t="0" r="0" b="0"/>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15050" cy="1257300"/>
                                    </a:xfrm>
                                    <a:prstGeom prst="rect">
                                      <a:avLst/>
                                    </a:prstGeom>
                                    <a:solidFill>
                                      <a:srgbClr val="FFFFFF"/>
                                    </a:solidFill>
                                    <a:ln>
                                      <a:noFill/>
                                    </a:ln>
                                  </pic:spPr>
                                </pic:pic>
                              </a:graphicData>
                            </a:graphic>
                          </wp:inline>
                        </w:drawing>
                      </w:r>
                      <w:r>
                        <w:t xml:space="preserve">Obrázok </w:t>
                      </w:r>
                      <w:fldSimple w:instr=" SEQ &quot;Obrázok&quot; \*Arabic ">
                        <w:r>
                          <w:t>9</w:t>
                        </w:r>
                      </w:fldSimple>
                      <w:r>
                        <w:t>: Kontakt</w:t>
                      </w:r>
                    </w:p>
                  </w:txbxContent>
                </v:textbox>
                <w10:wrap type="topAndBottom"/>
              </v:shape>
            </w:pict>
          </mc:Fallback>
        </mc:AlternateContent>
      </w:r>
    </w:p>
    <w:p w:rsidR="004A7047" w:rsidRPr="002E3AE9" w:rsidRDefault="004A7047" w:rsidP="00F9325C">
      <w:pPr>
        <w:pStyle w:val="Nadpis2"/>
      </w:pPr>
      <w:r>
        <w:rPr>
          <w:highlight w:val="lightGray"/>
        </w:rPr>
        <w:br w:type="page"/>
      </w:r>
      <w:bookmarkStart w:id="277" w:name="_Toc347668453"/>
      <w:bookmarkStart w:id="278" w:name="_Toc348276193"/>
      <w:r w:rsidRPr="002E3AE9">
        <w:lastRenderedPageBreak/>
        <w:t>Zobrazenie projektov</w:t>
      </w:r>
      <w:bookmarkEnd w:id="277"/>
      <w:bookmarkEnd w:id="278"/>
    </w:p>
    <w:p w:rsidR="004A7047" w:rsidRDefault="004A7047" w:rsidP="004A7047">
      <w:pPr>
        <w:pStyle w:val="Zkladntext"/>
      </w:pPr>
      <w:bookmarkStart w:id="279" w:name="_Toc347608791"/>
      <w:bookmarkStart w:id="280" w:name="_Toc347608840"/>
      <w:bookmarkStart w:id="281" w:name="_Toc347608889"/>
      <w:bookmarkStart w:id="282" w:name="_Toc347609553"/>
      <w:r>
        <w:rPr>
          <w:noProof/>
          <w:lang w:eastAsia="sk-SK"/>
        </w:rPr>
        <mc:AlternateContent>
          <mc:Choice Requires="wps">
            <w:drawing>
              <wp:anchor distT="0" distB="0" distL="0" distR="0" simplePos="0" relativeHeight="251665408" behindDoc="0" locked="0" layoutInCell="1" allowOverlap="1" wp14:anchorId="0BC3AA9B" wp14:editId="6C74B46D">
                <wp:simplePos x="0" y="0"/>
                <wp:positionH relativeFrom="column">
                  <wp:posOffset>30480</wp:posOffset>
                </wp:positionH>
                <wp:positionV relativeFrom="paragraph">
                  <wp:posOffset>1518920</wp:posOffset>
                </wp:positionV>
                <wp:extent cx="5981700" cy="2738120"/>
                <wp:effectExtent l="0" t="0" r="1905" b="0"/>
                <wp:wrapTopAndBottom/>
                <wp:docPr id="109" name="Textové pole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273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464FACF5" wp14:editId="79AB1E39">
                                  <wp:extent cx="5981700" cy="2486025"/>
                                  <wp:effectExtent l="0" t="0" r="0" b="9525"/>
                                  <wp:docPr id="108" name="Obrázek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81700" cy="2486025"/>
                                          </a:xfrm>
                                          <a:prstGeom prst="rect">
                                            <a:avLst/>
                                          </a:prstGeom>
                                          <a:solidFill>
                                            <a:srgbClr val="FFFFFF"/>
                                          </a:solidFill>
                                          <a:ln>
                                            <a:noFill/>
                                          </a:ln>
                                        </pic:spPr>
                                      </pic:pic>
                                    </a:graphicData>
                                  </a:graphic>
                                </wp:inline>
                              </w:drawing>
                            </w:r>
                            <w:r>
                              <w:t xml:space="preserve">Obrázok </w:t>
                            </w:r>
                            <w:fldSimple w:instr=" SEQ &quot;Obrázok&quot; \*Arabic ">
                              <w:r>
                                <w:t>11</w:t>
                              </w:r>
                            </w:fldSimple>
                            <w:r>
                              <w:t>: Zobrazenie projekt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9" o:spid="_x0000_s1038" type="#_x0000_t202" style="position:absolute;margin-left:2.4pt;margin-top:119.6pt;width:471pt;height:215.6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464FACF5" wp14:editId="79AB1E39">
                            <wp:extent cx="5981700" cy="2486025"/>
                            <wp:effectExtent l="0" t="0" r="0" b="9525"/>
                            <wp:docPr id="108" name="Obrázek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81700" cy="2486025"/>
                                    </a:xfrm>
                                    <a:prstGeom prst="rect">
                                      <a:avLst/>
                                    </a:prstGeom>
                                    <a:solidFill>
                                      <a:srgbClr val="FFFFFF"/>
                                    </a:solidFill>
                                    <a:ln>
                                      <a:noFill/>
                                    </a:ln>
                                  </pic:spPr>
                                </pic:pic>
                              </a:graphicData>
                            </a:graphic>
                          </wp:inline>
                        </w:drawing>
                      </w:r>
                      <w:r>
                        <w:t xml:space="preserve">Obrázok </w:t>
                      </w:r>
                      <w:fldSimple w:instr=" SEQ &quot;Obrázok&quot; \*Arabic ">
                        <w:r>
                          <w:t>11</w:t>
                        </w:r>
                      </w:fldSimple>
                      <w:r>
                        <w:t>: Zobrazenie projektov</w:t>
                      </w:r>
                    </w:p>
                  </w:txbxContent>
                </v:textbox>
                <w10:wrap type="topAndBottom"/>
              </v:shape>
            </w:pict>
          </mc:Fallback>
        </mc:AlternateContent>
      </w:r>
      <w:bookmarkEnd w:id="279"/>
      <w:bookmarkEnd w:id="280"/>
      <w:bookmarkEnd w:id="281"/>
      <w:bookmarkEnd w:id="282"/>
      <w:r>
        <w:rPr>
          <w:noProof/>
          <w:lang w:eastAsia="sk-SK"/>
        </w:rPr>
        <mc:AlternateContent>
          <mc:Choice Requires="wps">
            <w:drawing>
              <wp:anchor distT="0" distB="0" distL="0" distR="0" simplePos="0" relativeHeight="251667456" behindDoc="0" locked="0" layoutInCell="1" allowOverlap="1">
                <wp:simplePos x="0" y="0"/>
                <wp:positionH relativeFrom="column">
                  <wp:posOffset>30480</wp:posOffset>
                </wp:positionH>
                <wp:positionV relativeFrom="paragraph">
                  <wp:posOffset>545465</wp:posOffset>
                </wp:positionV>
                <wp:extent cx="3580765" cy="859155"/>
                <wp:effectExtent l="0" t="3810" r="2540" b="3810"/>
                <wp:wrapTopAndBottom/>
                <wp:docPr id="107" name="Textové pole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0765" cy="859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A0988BC" wp14:editId="7ACF62F8">
                                  <wp:extent cx="3686175" cy="609600"/>
                                  <wp:effectExtent l="0" t="0" r="9525" b="0"/>
                                  <wp:docPr id="106" name="Obráze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86175" cy="609600"/>
                                          </a:xfrm>
                                          <a:prstGeom prst="rect">
                                            <a:avLst/>
                                          </a:prstGeom>
                                          <a:solidFill>
                                            <a:srgbClr val="FFFFFF"/>
                                          </a:solidFill>
                                          <a:ln>
                                            <a:noFill/>
                                          </a:ln>
                                        </pic:spPr>
                                      </pic:pic>
                                    </a:graphicData>
                                  </a:graphic>
                                </wp:inline>
                              </w:drawing>
                            </w:r>
                            <w:r>
                              <w:t xml:space="preserve">Obrázok </w:t>
                            </w:r>
                            <w:fldSimple w:instr=" SEQ &quot;Obrázok&quot; \*Arabic ">
                              <w:r>
                                <w:t>10</w:t>
                              </w:r>
                            </w:fldSimple>
                            <w:r>
                              <w:t>: Odkaz na projek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7" o:spid="_x0000_s1039" type="#_x0000_t202" style="position:absolute;margin-left:2.4pt;margin-top:42.95pt;width:281.95pt;height:67.6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1A0988BC" wp14:editId="7ACF62F8">
                            <wp:extent cx="3686175" cy="609600"/>
                            <wp:effectExtent l="0" t="0" r="9525" b="0"/>
                            <wp:docPr id="106" name="Obráze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86175" cy="609600"/>
                                    </a:xfrm>
                                    <a:prstGeom prst="rect">
                                      <a:avLst/>
                                    </a:prstGeom>
                                    <a:solidFill>
                                      <a:srgbClr val="FFFFFF"/>
                                    </a:solidFill>
                                    <a:ln>
                                      <a:noFill/>
                                    </a:ln>
                                  </pic:spPr>
                                </pic:pic>
                              </a:graphicData>
                            </a:graphic>
                          </wp:inline>
                        </w:drawing>
                      </w:r>
                      <w:r>
                        <w:t xml:space="preserve">Obrázok </w:t>
                      </w:r>
                      <w:fldSimple w:instr=" SEQ &quot;Obrázok&quot; \*Arabic ">
                        <w:r>
                          <w:t>10</w:t>
                        </w:r>
                      </w:fldSimple>
                      <w:r>
                        <w:t>: Odkaz na projekty</w:t>
                      </w:r>
                    </w:p>
                  </w:txbxContent>
                </v:textbox>
                <w10:wrap type="topAndBottom"/>
              </v:shape>
            </w:pict>
          </mc:Fallback>
        </mc:AlternateContent>
      </w:r>
      <w:r>
        <w:rPr>
          <w:rFonts w:eastAsia="Arial" w:cs="Arial"/>
          <w:color w:val="000000"/>
        </w:rPr>
        <w:t>Projekty sa zobrazujú nezávislé od toho, či je užívateľ prihlásený alebo nie. Do sekcie projekty sa dostaneme cez preklik z hlavného menu. Projekty môžeme zobrazovať podľa kategórii.</w:t>
      </w:r>
    </w:p>
    <w:p w:rsidR="004A7047" w:rsidRDefault="004A7047" w:rsidP="004A7047">
      <w:pPr>
        <w:pStyle w:val="Zkladntext"/>
      </w:pPr>
    </w:p>
    <w:p w:rsidR="004A7047" w:rsidRPr="002E3AE9" w:rsidRDefault="004A7047" w:rsidP="00F9325C">
      <w:pPr>
        <w:pStyle w:val="Nadpis3"/>
      </w:pPr>
      <w:bookmarkStart w:id="283" w:name="_Toc347668454"/>
      <w:bookmarkStart w:id="284" w:name="_Toc348276194"/>
      <w:r w:rsidRPr="002E3AE9">
        <w:t>Detail projektu</w:t>
      </w:r>
      <w:bookmarkEnd w:id="283"/>
      <w:bookmarkEnd w:id="284"/>
    </w:p>
    <w:p w:rsidR="004A7047" w:rsidRDefault="004A7047" w:rsidP="004A7047">
      <w:pPr>
        <w:pStyle w:val="Zkladntext"/>
      </w:pPr>
      <w:r>
        <w:rPr>
          <w:noProof/>
          <w:lang w:eastAsia="sk-SK"/>
        </w:rPr>
        <mc:AlternateContent>
          <mc:Choice Requires="wps">
            <w:drawing>
              <wp:anchor distT="0" distB="0" distL="0" distR="0" simplePos="0" relativeHeight="251666432" behindDoc="0" locked="0" layoutInCell="1" allowOverlap="1">
                <wp:simplePos x="0" y="0"/>
                <wp:positionH relativeFrom="column">
                  <wp:posOffset>68580</wp:posOffset>
                </wp:positionH>
                <wp:positionV relativeFrom="paragraph">
                  <wp:posOffset>598170</wp:posOffset>
                </wp:positionV>
                <wp:extent cx="5943600" cy="2642870"/>
                <wp:effectExtent l="0" t="0" r="1905" b="0"/>
                <wp:wrapTopAndBottom/>
                <wp:docPr id="105" name="Textové pole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642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3233BB9" wp14:editId="49B6EBF1">
                                  <wp:extent cx="5943600" cy="2390775"/>
                                  <wp:effectExtent l="0" t="0" r="0" b="9525"/>
                                  <wp:docPr id="104" name="Obrázek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390775"/>
                                          </a:xfrm>
                                          <a:prstGeom prst="rect">
                                            <a:avLst/>
                                          </a:prstGeom>
                                          <a:solidFill>
                                            <a:srgbClr val="FFFFFF"/>
                                          </a:solidFill>
                                          <a:ln>
                                            <a:noFill/>
                                          </a:ln>
                                        </pic:spPr>
                                      </pic:pic>
                                    </a:graphicData>
                                  </a:graphic>
                                </wp:inline>
                              </w:drawing>
                            </w:r>
                            <w:r>
                              <w:t xml:space="preserve">Obrázok </w:t>
                            </w:r>
                            <w:fldSimple w:instr=" SEQ &quot;Obrázok&quot; \*Arabic ">
                              <w:r>
                                <w:t>12</w:t>
                              </w:r>
                            </w:fldSimple>
                            <w:r>
                              <w:t>: Detail projekt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5" o:spid="_x0000_s1040" type="#_x0000_t202" style="position:absolute;margin-left:5.4pt;margin-top:47.1pt;width:468pt;height:208.1pt;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13233BB9" wp14:editId="49B6EBF1">
                            <wp:extent cx="5943600" cy="2390775"/>
                            <wp:effectExtent l="0" t="0" r="0" b="9525"/>
                            <wp:docPr id="104" name="Obrázek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390775"/>
                                    </a:xfrm>
                                    <a:prstGeom prst="rect">
                                      <a:avLst/>
                                    </a:prstGeom>
                                    <a:solidFill>
                                      <a:srgbClr val="FFFFFF"/>
                                    </a:solidFill>
                                    <a:ln>
                                      <a:noFill/>
                                    </a:ln>
                                  </pic:spPr>
                                </pic:pic>
                              </a:graphicData>
                            </a:graphic>
                          </wp:inline>
                        </w:drawing>
                      </w:r>
                      <w:r>
                        <w:t xml:space="preserve">Obrázok </w:t>
                      </w:r>
                      <w:fldSimple w:instr=" SEQ &quot;Obrázok&quot; \*Arabic ">
                        <w:r>
                          <w:t>12</w:t>
                        </w:r>
                      </w:fldSimple>
                      <w:r>
                        <w:t>: Detail projektu</w:t>
                      </w:r>
                    </w:p>
                  </w:txbxContent>
                </v:textbox>
                <w10:wrap type="topAndBottom"/>
              </v:shape>
            </w:pict>
          </mc:Fallback>
        </mc:AlternateContent>
      </w:r>
      <w:r>
        <w:rPr>
          <w:rFonts w:eastAsia="Arial" w:cs="Arial"/>
          <w:color w:val="000000"/>
        </w:rPr>
        <w:t>Pre zobrazenie detailu projektu klikne návštevník na názov projektu v stĺpci tabuľky s menom ,,Názov projektu“. Táto kategória je tiež prístupná pre všetkých.</w:t>
      </w:r>
    </w:p>
    <w:p w:rsidR="004A7047" w:rsidRDefault="004A7047" w:rsidP="004A7047">
      <w:pPr>
        <w:pStyle w:val="Zkladntext"/>
        <w:rPr>
          <w:rFonts w:eastAsia="Arial" w:cs="Arial"/>
          <w:color w:val="000000"/>
        </w:rPr>
      </w:pPr>
    </w:p>
    <w:p w:rsidR="004A7047" w:rsidRPr="002E3AE9" w:rsidRDefault="004A7047" w:rsidP="00F9325C">
      <w:pPr>
        <w:pStyle w:val="Nadpis2"/>
      </w:pPr>
      <w:r>
        <w:br w:type="page"/>
      </w:r>
      <w:bookmarkStart w:id="285" w:name="_Toc347668455"/>
      <w:bookmarkStart w:id="286" w:name="_Toc348276195"/>
      <w:r w:rsidRPr="002E3AE9">
        <w:lastRenderedPageBreak/>
        <w:t>Zobrazenie udalostí</w:t>
      </w:r>
      <w:bookmarkEnd w:id="285"/>
      <w:bookmarkEnd w:id="286"/>
    </w:p>
    <w:p w:rsidR="004A7047" w:rsidRDefault="004A7047" w:rsidP="004A7047">
      <w:pPr>
        <w:pStyle w:val="Zkladntext"/>
        <w:rPr>
          <w:rFonts w:eastAsia="Arial" w:cs="Arial"/>
          <w:color w:val="000000"/>
        </w:rPr>
      </w:pPr>
      <w:r>
        <w:rPr>
          <w:rFonts w:eastAsia="Arial" w:cs="Arial"/>
          <w:color w:val="000000"/>
        </w:rPr>
        <w:t>Udalosti sa zobrazujú nezávislé od toho, či je užívateľ prihlásený alebo nie. Do sekcie udalosti sa dostaneme cez preklik z hlavného menu alebo priamo z ,,Domovskej stránky“. Na Domovskej stránke sa zároveň zobrazujú 3 najdôležitejšie udalosti.</w:t>
      </w:r>
    </w:p>
    <w:p w:rsidR="004A7047" w:rsidRDefault="004A7047" w:rsidP="004A7047">
      <w:pPr>
        <w:pStyle w:val="Zkladntext"/>
        <w:rPr>
          <w:rFonts w:eastAsia="Arial" w:cs="Arial"/>
          <w:color w:val="000000"/>
        </w:rPr>
      </w:pPr>
      <w:r>
        <w:rPr>
          <w:rFonts w:eastAsia="Arial" w:cs="Arial"/>
          <w:color w:val="000000"/>
        </w:rPr>
        <w:t>V podstránke udalosti, môžeme udalosti usporiadať podľa priority alebo dátumu pridania, alebo zobrazovať podľa kategórii.</w: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69504" behindDoc="0" locked="0" layoutInCell="1" allowOverlap="1">
                <wp:simplePos x="0" y="0"/>
                <wp:positionH relativeFrom="column">
                  <wp:align>center</wp:align>
                </wp:positionH>
                <wp:positionV relativeFrom="paragraph">
                  <wp:posOffset>1399540</wp:posOffset>
                </wp:positionV>
                <wp:extent cx="6118860" cy="3639185"/>
                <wp:effectExtent l="0" t="0" r="0" b="635"/>
                <wp:wrapTopAndBottom/>
                <wp:docPr id="103" name="Textové pole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3639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4913ABD" wp14:editId="5287282B">
                                  <wp:extent cx="6057900" cy="3400425"/>
                                  <wp:effectExtent l="0" t="0" r="0" b="9525"/>
                                  <wp:docPr id="102" name="Obráze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57900" cy="3400425"/>
                                          </a:xfrm>
                                          <a:prstGeom prst="rect">
                                            <a:avLst/>
                                          </a:prstGeom>
                                          <a:solidFill>
                                            <a:srgbClr val="FFFFFF"/>
                                          </a:solidFill>
                                          <a:ln>
                                            <a:noFill/>
                                          </a:ln>
                                        </pic:spPr>
                                      </pic:pic>
                                    </a:graphicData>
                                  </a:graphic>
                                </wp:inline>
                              </w:drawing>
                            </w:r>
                            <w:r>
                              <w:t xml:space="preserve">Obrázok </w:t>
                            </w:r>
                            <w:fldSimple w:instr=" SEQ &quot;Obrázok&quot; \*Arabic ">
                              <w:r>
                                <w:t>14</w:t>
                              </w:r>
                            </w:fldSimple>
                            <w:r>
                              <w:t>: Udalosti a Články na hlavnej strán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3" o:spid="_x0000_s1041" type="#_x0000_t202" style="position:absolute;margin-left:0;margin-top:110.2pt;width:481.8pt;height:286.55pt;z-index:25166950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04913ABD" wp14:editId="5287282B">
                            <wp:extent cx="6057900" cy="3400425"/>
                            <wp:effectExtent l="0" t="0" r="0" b="9525"/>
                            <wp:docPr id="102" name="Obráze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57900" cy="3400425"/>
                                    </a:xfrm>
                                    <a:prstGeom prst="rect">
                                      <a:avLst/>
                                    </a:prstGeom>
                                    <a:solidFill>
                                      <a:srgbClr val="FFFFFF"/>
                                    </a:solidFill>
                                    <a:ln>
                                      <a:noFill/>
                                    </a:ln>
                                  </pic:spPr>
                                </pic:pic>
                              </a:graphicData>
                            </a:graphic>
                          </wp:inline>
                        </w:drawing>
                      </w:r>
                      <w:r>
                        <w:t xml:space="preserve">Obrázok </w:t>
                      </w:r>
                      <w:fldSimple w:instr=" SEQ &quot;Obrázok&quot; \*Arabic ">
                        <w:r>
                          <w:t>14</w:t>
                        </w:r>
                      </w:fldSimple>
                      <w:r>
                        <w:t>: Udalosti a Články na hlavnej stránke</w:t>
                      </w:r>
                    </w:p>
                  </w:txbxContent>
                </v:textbox>
                <w10:wrap type="topAndBottom"/>
              </v:shape>
            </w:pict>
          </mc:Fallback>
        </mc:AlternateContent>
      </w:r>
      <w:r>
        <w:rPr>
          <w:noProof/>
          <w:lang w:eastAsia="sk-SK"/>
        </w:rPr>
        <mc:AlternateContent>
          <mc:Choice Requires="wps">
            <w:drawing>
              <wp:anchor distT="0" distB="0" distL="0" distR="0" simplePos="0" relativeHeight="251668480" behindDoc="0" locked="0" layoutInCell="1" allowOverlap="1">
                <wp:simplePos x="0" y="0"/>
                <wp:positionH relativeFrom="column">
                  <wp:posOffset>13335</wp:posOffset>
                </wp:positionH>
                <wp:positionV relativeFrom="paragraph">
                  <wp:posOffset>0</wp:posOffset>
                </wp:positionV>
                <wp:extent cx="3601720" cy="816610"/>
                <wp:effectExtent l="0" t="0" r="0" b="3175"/>
                <wp:wrapTopAndBottom/>
                <wp:docPr id="101" name="Textové pole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1720" cy="816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3EB1DBF5" wp14:editId="485017AD">
                                  <wp:extent cx="3495675" cy="561975"/>
                                  <wp:effectExtent l="0" t="0" r="9525" b="9525"/>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fldSimple w:instr=" SEQ &quot;Obrázok&quot; \*Arabic ">
                              <w:r>
                                <w:t>13</w:t>
                              </w:r>
                            </w:fldSimple>
                            <w:r>
                              <w:t>: Odkaz na udalos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1" o:spid="_x0000_s1042" type="#_x0000_t202" style="position:absolute;margin-left:1.05pt;margin-top:0;width:283.6pt;height:64.3p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3EB1DBF5" wp14:editId="485017AD">
                            <wp:extent cx="3495675" cy="561975"/>
                            <wp:effectExtent l="0" t="0" r="9525" b="9525"/>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fldSimple w:instr=" SEQ &quot;Obrázok&quot; \*Arabic ">
                        <w:r>
                          <w:t>13</w:t>
                        </w:r>
                      </w:fldSimple>
                      <w:r>
                        <w:t>: Odkaz na udalosti</w:t>
                      </w:r>
                    </w:p>
                  </w:txbxContent>
                </v:textbox>
                <w10:wrap type="topAndBottom"/>
              </v:shape>
            </w:pict>
          </mc:Fallback>
        </mc:AlternateConten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rFonts w:eastAsia="Arial" w:cs="Arial"/>
          <w:color w:val="000000"/>
        </w:rPr>
        <w:lastRenderedPageBreak/>
        <w:br w:type="page"/>
      </w:r>
      <w:r>
        <w:rPr>
          <w:noProof/>
          <w:lang w:eastAsia="sk-SK"/>
        </w:rPr>
        <mc:AlternateContent>
          <mc:Choice Requires="wps">
            <w:drawing>
              <wp:anchor distT="0" distB="0" distL="0" distR="0" simplePos="0" relativeHeight="251670528" behindDoc="0" locked="0" layoutInCell="1" allowOverlap="1">
                <wp:simplePos x="0" y="0"/>
                <wp:positionH relativeFrom="column">
                  <wp:align>center</wp:align>
                </wp:positionH>
                <wp:positionV relativeFrom="paragraph">
                  <wp:posOffset>76200</wp:posOffset>
                </wp:positionV>
                <wp:extent cx="6118860" cy="4449445"/>
                <wp:effectExtent l="0" t="0" r="0" b="2540"/>
                <wp:wrapTopAndBottom/>
                <wp:docPr id="99" name="Textové pole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4449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4A6CEF63" wp14:editId="502874B7">
                                  <wp:extent cx="6115050" cy="4200525"/>
                                  <wp:effectExtent l="0" t="0" r="0" b="9525"/>
                                  <wp:docPr id="98" name="Obráze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5050" cy="4200525"/>
                                          </a:xfrm>
                                          <a:prstGeom prst="rect">
                                            <a:avLst/>
                                          </a:prstGeom>
                                          <a:solidFill>
                                            <a:srgbClr val="FFFFFF"/>
                                          </a:solidFill>
                                          <a:ln>
                                            <a:noFill/>
                                          </a:ln>
                                        </pic:spPr>
                                      </pic:pic>
                                    </a:graphicData>
                                  </a:graphic>
                                </wp:inline>
                              </w:drawing>
                            </w:r>
                            <w:r>
                              <w:t xml:space="preserve">Obrázok </w:t>
                            </w:r>
                            <w:fldSimple w:instr=" SEQ &quot;Obrázok&quot; \*Arabic ">
                              <w:r>
                                <w:t>15</w:t>
                              </w:r>
                            </w:fldSimple>
                            <w:r>
                              <w:t>: Zobrazenie udalostí</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9" o:spid="_x0000_s1043" type="#_x0000_t202" style="position:absolute;margin-left:0;margin-top:6pt;width:481.8pt;height:350.35pt;z-index:25167052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4A6CEF63" wp14:editId="502874B7">
                            <wp:extent cx="6115050" cy="4200525"/>
                            <wp:effectExtent l="0" t="0" r="0" b="9525"/>
                            <wp:docPr id="98" name="Obráze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5050" cy="4200525"/>
                                    </a:xfrm>
                                    <a:prstGeom prst="rect">
                                      <a:avLst/>
                                    </a:prstGeom>
                                    <a:solidFill>
                                      <a:srgbClr val="FFFFFF"/>
                                    </a:solidFill>
                                    <a:ln>
                                      <a:noFill/>
                                    </a:ln>
                                  </pic:spPr>
                                </pic:pic>
                              </a:graphicData>
                            </a:graphic>
                          </wp:inline>
                        </w:drawing>
                      </w:r>
                      <w:r>
                        <w:t xml:space="preserve">Obrázok </w:t>
                      </w:r>
                      <w:fldSimple w:instr=" SEQ &quot;Obrázok&quot; \*Arabic ">
                        <w:r>
                          <w:t>15</w:t>
                        </w:r>
                      </w:fldSimple>
                      <w:r>
                        <w:t>: Zobrazenie udalostí</w:t>
                      </w:r>
                    </w:p>
                  </w:txbxContent>
                </v:textbox>
                <w10:wrap type="topAndBottom"/>
              </v:shape>
            </w:pict>
          </mc:Fallback>
        </mc:AlternateContent>
      </w:r>
    </w:p>
    <w:p w:rsidR="004A7047" w:rsidRPr="002E3AE9" w:rsidRDefault="004A7047" w:rsidP="00F9325C">
      <w:pPr>
        <w:pStyle w:val="Nadpis3"/>
      </w:pPr>
      <w:bookmarkStart w:id="287" w:name="_Toc347668456"/>
      <w:bookmarkStart w:id="288" w:name="_Toc348276196"/>
      <w:r w:rsidRPr="002E3AE9">
        <w:lastRenderedPageBreak/>
        <w:t>Detail udalostí</w:t>
      </w:r>
      <w:bookmarkEnd w:id="287"/>
      <w:bookmarkEnd w:id="288"/>
    </w:p>
    <w:p w:rsidR="004A7047" w:rsidRDefault="004A7047" w:rsidP="004A7047">
      <w:pPr>
        <w:pStyle w:val="Zkladntext"/>
      </w:pPr>
      <w:r>
        <w:rPr>
          <w:rFonts w:eastAsia="Arial" w:cs="Arial"/>
          <w:color w:val="000000"/>
        </w:rPr>
        <w:t>Na zobrazenie detailu udalostí klikneme na názov danej udalosti buď na ,,Domovskej stránke“ alebo priamo v sekcii ,,Udalosti“.</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1552" behindDoc="0" locked="0" layoutInCell="1" allowOverlap="1">
                <wp:simplePos x="0" y="0"/>
                <wp:positionH relativeFrom="column">
                  <wp:align>center</wp:align>
                </wp:positionH>
                <wp:positionV relativeFrom="paragraph">
                  <wp:posOffset>76200</wp:posOffset>
                </wp:positionV>
                <wp:extent cx="6118860" cy="2185670"/>
                <wp:effectExtent l="0" t="3810" r="0" b="1270"/>
                <wp:wrapTopAndBottom/>
                <wp:docPr id="97" name="Textové pole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1856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031932C" wp14:editId="18E7D382">
                                  <wp:extent cx="6115050" cy="1933575"/>
                                  <wp:effectExtent l="0" t="0" r="0" b="9525"/>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15050" cy="1933575"/>
                                          </a:xfrm>
                                          <a:prstGeom prst="rect">
                                            <a:avLst/>
                                          </a:prstGeom>
                                          <a:solidFill>
                                            <a:srgbClr val="FFFFFF"/>
                                          </a:solidFill>
                                          <a:ln>
                                            <a:noFill/>
                                          </a:ln>
                                        </pic:spPr>
                                      </pic:pic>
                                    </a:graphicData>
                                  </a:graphic>
                                </wp:inline>
                              </w:drawing>
                            </w:r>
                            <w:r>
                              <w:t xml:space="preserve">Obrázok </w:t>
                            </w:r>
                            <w:fldSimple w:instr=" SEQ &quot;Obrázok&quot; \*Arabic ">
                              <w:r>
                                <w:t>16</w:t>
                              </w:r>
                            </w:fldSimple>
                            <w:r>
                              <w:t>: Detail udalos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7" o:spid="_x0000_s1044" type="#_x0000_t202" style="position:absolute;margin-left:0;margin-top:6pt;width:481.8pt;height:172.1pt;z-index:25167155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5031932C" wp14:editId="18E7D382">
                            <wp:extent cx="6115050" cy="1933575"/>
                            <wp:effectExtent l="0" t="0" r="0" b="9525"/>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15050" cy="1933575"/>
                                    </a:xfrm>
                                    <a:prstGeom prst="rect">
                                      <a:avLst/>
                                    </a:prstGeom>
                                    <a:solidFill>
                                      <a:srgbClr val="FFFFFF"/>
                                    </a:solidFill>
                                    <a:ln>
                                      <a:noFill/>
                                    </a:ln>
                                  </pic:spPr>
                                </pic:pic>
                              </a:graphicData>
                            </a:graphic>
                          </wp:inline>
                        </w:drawing>
                      </w:r>
                      <w:r>
                        <w:t xml:space="preserve">Obrázok </w:t>
                      </w:r>
                      <w:fldSimple w:instr=" SEQ &quot;Obrázok&quot; \*Arabic ">
                        <w:r>
                          <w:t>16</w:t>
                        </w:r>
                      </w:fldSimple>
                      <w:r>
                        <w:t>: Detail udalosti</w:t>
                      </w:r>
                    </w:p>
                  </w:txbxContent>
                </v:textbox>
                <w10:wrap type="topAndBottom"/>
              </v:shape>
            </w:pict>
          </mc:Fallback>
        </mc:AlternateContent>
      </w:r>
    </w:p>
    <w:p w:rsidR="004A7047" w:rsidRPr="002E3AE9" w:rsidRDefault="004A7047" w:rsidP="00F9325C">
      <w:pPr>
        <w:pStyle w:val="Nadpis2"/>
      </w:pPr>
      <w:r>
        <w:rPr>
          <w:highlight w:val="lightGray"/>
        </w:rPr>
        <w:br w:type="page"/>
      </w:r>
      <w:bookmarkStart w:id="289" w:name="_Toc347668457"/>
      <w:bookmarkStart w:id="290" w:name="_Toc348276197"/>
      <w:r w:rsidRPr="002E3AE9">
        <w:lastRenderedPageBreak/>
        <w:t>Zobrazenie článkov</w:t>
      </w:r>
      <w:bookmarkEnd w:id="289"/>
      <w:bookmarkEnd w:id="290"/>
    </w:p>
    <w:p w:rsidR="004A7047" w:rsidRDefault="004A7047" w:rsidP="004A7047">
      <w:pPr>
        <w:pStyle w:val="Zkladntext"/>
      </w:pPr>
      <w:r>
        <w:rPr>
          <w:rFonts w:eastAsia="Arial" w:cs="Arial"/>
          <w:color w:val="000000"/>
        </w:rPr>
        <w:t>Články sa zobrazujú nezávislé od toho, či je užívateľ prihlásený alebo nie. Do sekcie články sa dostaneme cez preklik z hlavného menu alebo priamo z ,,Domovskej stránky“(Viď. Obrázok 14). Na Domovskej stránke sa zároveň zobrazujú 3 najdôležitejšie články.</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2576" behindDoc="0" locked="0" layoutInCell="1" allowOverlap="1">
                <wp:simplePos x="0" y="0"/>
                <wp:positionH relativeFrom="column">
                  <wp:posOffset>-8255</wp:posOffset>
                </wp:positionH>
                <wp:positionV relativeFrom="paragraph">
                  <wp:posOffset>215900</wp:posOffset>
                </wp:positionV>
                <wp:extent cx="3552825" cy="794385"/>
                <wp:effectExtent l="0" t="0" r="2540" b="0"/>
                <wp:wrapTopAndBottom/>
                <wp:docPr id="95" name="Textové pole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794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DD7334E" wp14:editId="23D81154">
                                  <wp:extent cx="3552825" cy="542925"/>
                                  <wp:effectExtent l="0" t="0" r="9525" b="9525"/>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52825" cy="542925"/>
                                          </a:xfrm>
                                          <a:prstGeom prst="rect">
                                            <a:avLst/>
                                          </a:prstGeom>
                                          <a:solidFill>
                                            <a:srgbClr val="FFFFFF"/>
                                          </a:solidFill>
                                          <a:ln>
                                            <a:noFill/>
                                          </a:ln>
                                        </pic:spPr>
                                      </pic:pic>
                                    </a:graphicData>
                                  </a:graphic>
                                </wp:inline>
                              </w:drawing>
                            </w:r>
                            <w:r>
                              <w:t xml:space="preserve">Obrázok </w:t>
                            </w:r>
                            <w:fldSimple w:instr=" SEQ &quot;Obrázok&quot; \*Arabic ">
                              <w:r>
                                <w:t>17</w:t>
                              </w:r>
                            </w:fldSimple>
                            <w:r>
                              <w:t>: Odkaz na článk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5" o:spid="_x0000_s1045" type="#_x0000_t202" style="position:absolute;margin-left:-.65pt;margin-top:17pt;width:279.75pt;height:62.55pt;z-index:2516725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5DD7334E" wp14:editId="23D81154">
                            <wp:extent cx="3552825" cy="542925"/>
                            <wp:effectExtent l="0" t="0" r="9525" b="9525"/>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52825" cy="542925"/>
                                    </a:xfrm>
                                    <a:prstGeom prst="rect">
                                      <a:avLst/>
                                    </a:prstGeom>
                                    <a:solidFill>
                                      <a:srgbClr val="FFFFFF"/>
                                    </a:solidFill>
                                    <a:ln>
                                      <a:noFill/>
                                    </a:ln>
                                  </pic:spPr>
                                </pic:pic>
                              </a:graphicData>
                            </a:graphic>
                          </wp:inline>
                        </w:drawing>
                      </w:r>
                      <w:r>
                        <w:t xml:space="preserve">Obrázok </w:t>
                      </w:r>
                      <w:fldSimple w:instr=" SEQ &quot;Obrázok&quot; \*Arabic ">
                        <w:r>
                          <w:t>17</w:t>
                        </w:r>
                      </w:fldSimple>
                      <w:r>
                        <w:t>: Odkaz na články</w:t>
                      </w:r>
                    </w:p>
                  </w:txbxContent>
                </v:textbox>
                <w10:wrap type="topAndBottom"/>
              </v:shape>
            </w:pict>
          </mc:Fallback>
        </mc:AlternateContent>
      </w:r>
      <w:r>
        <w:rPr>
          <w:noProof/>
          <w:lang w:eastAsia="sk-SK"/>
        </w:rPr>
        <mc:AlternateContent>
          <mc:Choice Requires="wps">
            <w:drawing>
              <wp:anchor distT="0" distB="0" distL="0" distR="0" simplePos="0" relativeHeight="251673600" behindDoc="0" locked="0" layoutInCell="1" allowOverlap="1">
                <wp:simplePos x="0" y="0"/>
                <wp:positionH relativeFrom="column">
                  <wp:posOffset>-8255</wp:posOffset>
                </wp:positionH>
                <wp:positionV relativeFrom="paragraph">
                  <wp:posOffset>1073150</wp:posOffset>
                </wp:positionV>
                <wp:extent cx="6118860" cy="3945255"/>
                <wp:effectExtent l="0" t="0" r="0" b="0"/>
                <wp:wrapTopAndBottom/>
                <wp:docPr id="93" name="Textové pole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3945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D4815FE" wp14:editId="218059E3">
                                  <wp:extent cx="6115050" cy="3695700"/>
                                  <wp:effectExtent l="0" t="0" r="0" b="0"/>
                                  <wp:docPr id="92" name="Obráze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15050" cy="3695700"/>
                                          </a:xfrm>
                                          <a:prstGeom prst="rect">
                                            <a:avLst/>
                                          </a:prstGeom>
                                          <a:solidFill>
                                            <a:srgbClr val="FFFFFF"/>
                                          </a:solidFill>
                                          <a:ln>
                                            <a:noFill/>
                                          </a:ln>
                                        </pic:spPr>
                                      </pic:pic>
                                    </a:graphicData>
                                  </a:graphic>
                                </wp:inline>
                              </w:drawing>
                            </w:r>
                            <w:r>
                              <w:t xml:space="preserve">Obrázok </w:t>
                            </w:r>
                            <w:fldSimple w:instr=" SEQ &quot;Obrázok&quot; \*Arabic ">
                              <w:r>
                                <w:t>18</w:t>
                              </w:r>
                            </w:fldSimple>
                            <w:r>
                              <w:t>: Zobrazenie článk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3" o:spid="_x0000_s1046" type="#_x0000_t202" style="position:absolute;margin-left:-.65pt;margin-top:84.5pt;width:481.8pt;height:310.65pt;z-index:2516736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0D4815FE" wp14:editId="218059E3">
                            <wp:extent cx="6115050" cy="3695700"/>
                            <wp:effectExtent l="0" t="0" r="0" b="0"/>
                            <wp:docPr id="92" name="Obráze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15050" cy="3695700"/>
                                    </a:xfrm>
                                    <a:prstGeom prst="rect">
                                      <a:avLst/>
                                    </a:prstGeom>
                                    <a:solidFill>
                                      <a:srgbClr val="FFFFFF"/>
                                    </a:solidFill>
                                    <a:ln>
                                      <a:noFill/>
                                    </a:ln>
                                  </pic:spPr>
                                </pic:pic>
                              </a:graphicData>
                            </a:graphic>
                          </wp:inline>
                        </w:drawing>
                      </w:r>
                      <w:r>
                        <w:t xml:space="preserve">Obrázok </w:t>
                      </w:r>
                      <w:fldSimple w:instr=" SEQ &quot;Obrázok&quot; \*Arabic ">
                        <w:r>
                          <w:t>18</w:t>
                        </w:r>
                      </w:fldSimple>
                      <w:r>
                        <w:t>: Zobrazenie článkov</w:t>
                      </w:r>
                    </w:p>
                  </w:txbxContent>
                </v:textbox>
                <w10:wrap type="topAndBottom"/>
              </v:shape>
            </w:pict>
          </mc:Fallback>
        </mc:AlternateContent>
      </w:r>
    </w:p>
    <w:p w:rsidR="004A7047" w:rsidRPr="002E3AE9" w:rsidRDefault="004A7047" w:rsidP="00F9325C">
      <w:pPr>
        <w:pStyle w:val="Nadpis3"/>
      </w:pPr>
      <w:r>
        <w:br w:type="page"/>
      </w:r>
      <w:bookmarkStart w:id="291" w:name="_Toc347668458"/>
      <w:bookmarkStart w:id="292" w:name="_Toc348276198"/>
      <w:r w:rsidRPr="002E3AE9">
        <w:lastRenderedPageBreak/>
        <w:t>Detail článku</w:t>
      </w:r>
      <w:bookmarkEnd w:id="291"/>
      <w:bookmarkEnd w:id="292"/>
    </w:p>
    <w:p w:rsidR="004A7047" w:rsidRDefault="004A7047" w:rsidP="004A7047">
      <w:pPr>
        <w:pStyle w:val="Zkladntext"/>
      </w:pPr>
      <w:r>
        <w:rPr>
          <w:noProof/>
          <w:lang w:eastAsia="sk-SK"/>
        </w:rPr>
        <mc:AlternateContent>
          <mc:Choice Requires="wps">
            <w:drawing>
              <wp:anchor distT="0" distB="0" distL="0" distR="0" simplePos="0" relativeHeight="251674624" behindDoc="0" locked="0" layoutInCell="1" allowOverlap="1">
                <wp:simplePos x="0" y="0"/>
                <wp:positionH relativeFrom="column">
                  <wp:align>center</wp:align>
                </wp:positionH>
                <wp:positionV relativeFrom="paragraph">
                  <wp:posOffset>502920</wp:posOffset>
                </wp:positionV>
                <wp:extent cx="6118860" cy="2458720"/>
                <wp:effectExtent l="0" t="0" r="0" b="0"/>
                <wp:wrapTopAndBottom/>
                <wp:docPr id="91" name="Textové pole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58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3636D7A" wp14:editId="786BC5F2">
                                  <wp:extent cx="6086475" cy="1981200"/>
                                  <wp:effectExtent l="0" t="0" r="9525" b="0"/>
                                  <wp:docPr id="90" name="Obrázek 90" descr="detail clanku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tail clanku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086475" cy="1981200"/>
                                          </a:xfrm>
                                          <a:prstGeom prst="rect">
                                            <a:avLst/>
                                          </a:prstGeom>
                                          <a:noFill/>
                                          <a:ln>
                                            <a:noFill/>
                                          </a:ln>
                                        </pic:spPr>
                                      </pic:pic>
                                    </a:graphicData>
                                  </a:graphic>
                                </wp:inline>
                              </w:drawing>
                            </w:r>
                            <w:r>
                              <w:t xml:space="preserve">Obrázok </w:t>
                            </w:r>
                            <w:fldSimple w:instr=" SEQ &quot;Obrázok&quot; \*Arabic ">
                              <w:r>
                                <w:t>19</w:t>
                              </w:r>
                            </w:fldSimple>
                            <w:r>
                              <w:t>: Detail článk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1" o:spid="_x0000_s1047" type="#_x0000_t202" style="position:absolute;margin-left:0;margin-top:39.6pt;width:481.8pt;height:193.6pt;z-index:25167462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63636D7A" wp14:editId="786BC5F2">
                            <wp:extent cx="6086475" cy="1981200"/>
                            <wp:effectExtent l="0" t="0" r="9525" b="0"/>
                            <wp:docPr id="90" name="Obrázek 90" descr="detail clanku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tail clanku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086475" cy="1981200"/>
                                    </a:xfrm>
                                    <a:prstGeom prst="rect">
                                      <a:avLst/>
                                    </a:prstGeom>
                                    <a:noFill/>
                                    <a:ln>
                                      <a:noFill/>
                                    </a:ln>
                                  </pic:spPr>
                                </pic:pic>
                              </a:graphicData>
                            </a:graphic>
                          </wp:inline>
                        </w:drawing>
                      </w:r>
                      <w:r>
                        <w:t xml:space="preserve">Obrázok </w:t>
                      </w:r>
                      <w:fldSimple w:instr=" SEQ &quot;Obrázok&quot; \*Arabic ">
                        <w:r>
                          <w:t>19</w:t>
                        </w:r>
                      </w:fldSimple>
                      <w:r>
                        <w:t>: Detail článku</w:t>
                      </w:r>
                    </w:p>
                  </w:txbxContent>
                </v:textbox>
                <w10:wrap type="topAndBottom"/>
              </v:shape>
            </w:pict>
          </mc:Fallback>
        </mc:AlternateContent>
      </w:r>
      <w:r>
        <w:rPr>
          <w:rFonts w:eastAsia="Arial" w:cs="Arial"/>
          <w:color w:val="000000"/>
        </w:rPr>
        <w:t>Na zobrazenie detailu článku klikneme na názov daného článku buď na ,,Domovskej stránke“ alebo priamo v sekcii ,,Články“.</w:t>
      </w:r>
    </w:p>
    <w:p w:rsidR="004A7047" w:rsidRDefault="004A7047" w:rsidP="004A7047">
      <w:pPr>
        <w:pStyle w:val="Zkladntext"/>
        <w:rPr>
          <w:rFonts w:eastAsia="Arial" w:cs="Arial"/>
          <w:color w:val="000000"/>
        </w:rPr>
      </w:pPr>
    </w:p>
    <w:p w:rsidR="004A7047" w:rsidRPr="002E3AE9" w:rsidRDefault="004A7047" w:rsidP="00F9325C">
      <w:pPr>
        <w:pStyle w:val="Nadpis2"/>
      </w:pPr>
      <w:bookmarkStart w:id="293" w:name="_Toc347668459"/>
      <w:bookmarkStart w:id="294" w:name="_Toc348276199"/>
      <w:r w:rsidRPr="002E3AE9">
        <w:t>Rozhranie užívateľa</w:t>
      </w:r>
      <w:bookmarkEnd w:id="293"/>
      <w:bookmarkEnd w:id="294"/>
    </w:p>
    <w:p w:rsidR="004A7047" w:rsidRDefault="004A7047" w:rsidP="004A7047">
      <w:pPr>
        <w:pStyle w:val="Zkladntext"/>
        <w:rPr>
          <w:rFonts w:eastAsia="Arial" w:cs="Arial"/>
          <w:color w:val="000000"/>
        </w:rPr>
      </w:pPr>
      <w:r>
        <w:rPr>
          <w:rFonts w:eastAsia="Arial" w:cs="Arial"/>
          <w:color w:val="000000"/>
        </w:rPr>
        <w:t>Prihlásenému užívateľovi pribudli v hlavnom menu dve nové položky a to ,,Členovia“ a ,,Správa“.</w:t>
      </w:r>
    </w:p>
    <w:p w:rsidR="004A7047" w:rsidRPr="002E3AE9" w:rsidRDefault="004A7047" w:rsidP="00F9325C">
      <w:pPr>
        <w:pStyle w:val="Nadpis3"/>
      </w:pPr>
      <w:bookmarkStart w:id="295" w:name="_Toc347668460"/>
      <w:bookmarkStart w:id="296" w:name="_Toc348276200"/>
      <w:r w:rsidRPr="002E3AE9">
        <w:t>Zobrazenie členov</w:t>
      </w:r>
      <w:bookmarkEnd w:id="295"/>
      <w:bookmarkEnd w:id="296"/>
    </w:p>
    <w:p w:rsidR="004A7047" w:rsidRDefault="004A7047" w:rsidP="004A7047">
      <w:pPr>
        <w:pStyle w:val="Zkladntext"/>
        <w:rPr>
          <w:rFonts w:eastAsia="Arial" w:cs="Arial"/>
          <w:color w:val="000000"/>
        </w:rPr>
      </w:pPr>
      <w:r>
        <w:rPr>
          <w:rFonts w:eastAsia="Arial" w:cs="Arial"/>
          <w:color w:val="000000"/>
        </w:rPr>
        <w:t>Do tejto sekcie sa dostaneme cez preklik z hlavného menu ,,Členovia“. Tu sa nachádza tabuľka s menami členov združenia Alumni. Členovia sa dajú zobraziť aj pomocou filtra. Iba členovia, iba administrátori a všetci.</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6672" behindDoc="0" locked="0" layoutInCell="1" allowOverlap="1">
                <wp:simplePos x="0" y="0"/>
                <wp:positionH relativeFrom="column">
                  <wp:posOffset>-95250</wp:posOffset>
                </wp:positionH>
                <wp:positionV relativeFrom="paragraph">
                  <wp:posOffset>1047750</wp:posOffset>
                </wp:positionV>
                <wp:extent cx="6118860" cy="2474595"/>
                <wp:effectExtent l="0" t="635" r="0" b="1270"/>
                <wp:wrapTopAndBottom/>
                <wp:docPr id="89" name="Textové pole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74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Pr="000237C0" w:rsidRDefault="00F9325C" w:rsidP="004A7047">
                            <w:pPr>
                              <w:pStyle w:val="Obrzok"/>
                            </w:pPr>
                            <w:r>
                              <w:rPr>
                                <w:noProof/>
                                <w:lang w:eastAsia="sk-SK"/>
                              </w:rPr>
                              <w:drawing>
                                <wp:inline distT="0" distB="0" distL="0" distR="0" wp14:anchorId="63CA5578" wp14:editId="643DC857">
                                  <wp:extent cx="6115050" cy="2209800"/>
                                  <wp:effectExtent l="0" t="0" r="0" b="0"/>
                                  <wp:docPr id="88" name="Obrázek 88" descr="clenov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lenovia"/>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noFill/>
                                          <a:ln>
                                            <a:noFill/>
                                          </a:ln>
                                        </pic:spPr>
                                      </pic:pic>
                                    </a:graphicData>
                                  </a:graphic>
                                </wp:inline>
                              </w:drawing>
                            </w:r>
                            <w:r>
                              <w:t>Obrázok 21: Tabuľka člen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9" o:spid="_x0000_s1048" type="#_x0000_t202" style="position:absolute;margin-left:-7.5pt;margin-top:82.5pt;width:481.8pt;height:194.85pt;z-index:2516766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" stroked="f">
                <v:textbox inset="0,0,0,0">
                  <w:txbxContent>
                    <w:p w:rsidR="00F9325C" w:rsidRPr="000237C0" w:rsidRDefault="00F9325C" w:rsidP="004A7047">
                      <w:pPr>
                        <w:pStyle w:val="Obrzok"/>
                      </w:pPr>
                      <w:r>
                        <w:rPr>
                          <w:noProof/>
                          <w:lang w:eastAsia="sk-SK"/>
                        </w:rPr>
                        <w:drawing>
                          <wp:inline distT="0" distB="0" distL="0" distR="0" wp14:anchorId="63CA5578" wp14:editId="643DC857">
                            <wp:extent cx="6115050" cy="2209800"/>
                            <wp:effectExtent l="0" t="0" r="0" b="0"/>
                            <wp:docPr id="88" name="Obrázek 88" descr="clenov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lenovia"/>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noFill/>
                                    <a:ln>
                                      <a:noFill/>
                                    </a:ln>
                                  </pic:spPr>
                                </pic:pic>
                              </a:graphicData>
                            </a:graphic>
                          </wp:inline>
                        </w:drawing>
                      </w:r>
                      <w:r>
                        <w:t>Obrázok 21: Tabuľka členov</w:t>
                      </w:r>
                    </w:p>
                  </w:txbxContent>
                </v:textbox>
                <w10:wrap type="topAndBottom"/>
              </v:shape>
            </w:pict>
          </mc:Fallback>
        </mc:AlternateContent>
      </w:r>
      <w:r>
        <w:rPr>
          <w:noProof/>
          <w:lang w:eastAsia="sk-SK"/>
        </w:rPr>
        <mc:AlternateContent>
          <mc:Choice Requires="wps">
            <w:drawing>
              <wp:anchor distT="0" distB="0" distL="0" distR="0" simplePos="0" relativeHeight="251675648" behindDoc="0" locked="0" layoutInCell="1" allowOverlap="1">
                <wp:simplePos x="0" y="0"/>
                <wp:positionH relativeFrom="column">
                  <wp:posOffset>8255</wp:posOffset>
                </wp:positionH>
                <wp:positionV relativeFrom="paragraph">
                  <wp:posOffset>76835</wp:posOffset>
                </wp:positionV>
                <wp:extent cx="5191125" cy="785495"/>
                <wp:effectExtent l="4445" t="1270" r="0" b="3810"/>
                <wp:wrapTopAndBottom/>
                <wp:docPr id="87" name="Textové pole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785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58698E5" wp14:editId="27A4643B">
                                  <wp:extent cx="5191125" cy="533400"/>
                                  <wp:effectExtent l="0" t="0" r="9525"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91125" cy="533400"/>
                                          </a:xfrm>
                                          <a:prstGeom prst="rect">
                                            <a:avLst/>
                                          </a:prstGeom>
                                          <a:solidFill>
                                            <a:srgbClr val="FFFFFF"/>
                                          </a:solidFill>
                                          <a:ln>
                                            <a:noFill/>
                                          </a:ln>
                                        </pic:spPr>
                                      </pic:pic>
                                    </a:graphicData>
                                  </a:graphic>
                                </wp:inline>
                              </w:drawing>
                            </w:r>
                            <w:r>
                              <w:t xml:space="preserve">Obrázok </w:t>
                            </w:r>
                            <w:fldSimple w:instr=" SEQ &quot;Obrázok&quot; \*Arabic ">
                              <w:r>
                                <w:t>20</w:t>
                              </w:r>
                            </w:fldSimple>
                            <w:r>
                              <w:t>: Odkaz na člen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7" o:spid="_x0000_s1049" type="#_x0000_t202" style="position:absolute;margin-left:.65pt;margin-top:6.05pt;width:408.75pt;height:61.85pt;z-index:2516756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" stroked="f">
                <v:textbox inset="0,0,0,0">
                  <w:txbxContent>
                    <w:p w:rsidR="00F9325C" w:rsidRDefault="00F9325C" w:rsidP="004A7047">
                      <w:pPr>
                        <w:pStyle w:val="Obrzok"/>
                      </w:pPr>
                      <w:r>
                        <w:rPr>
                          <w:noProof/>
                          <w:lang w:eastAsia="sk-SK"/>
                        </w:rPr>
                        <w:drawing>
                          <wp:inline distT="0" distB="0" distL="0" distR="0" wp14:anchorId="558698E5" wp14:editId="27A4643B">
                            <wp:extent cx="5191125" cy="533400"/>
                            <wp:effectExtent l="0" t="0" r="9525"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91125" cy="533400"/>
                                    </a:xfrm>
                                    <a:prstGeom prst="rect">
                                      <a:avLst/>
                                    </a:prstGeom>
                                    <a:solidFill>
                                      <a:srgbClr val="FFFFFF"/>
                                    </a:solidFill>
                                    <a:ln>
                                      <a:noFill/>
                                    </a:ln>
                                  </pic:spPr>
                                </pic:pic>
                              </a:graphicData>
                            </a:graphic>
                          </wp:inline>
                        </w:drawing>
                      </w:r>
                      <w:r>
                        <w:t xml:space="preserve">Obrázok </w:t>
                      </w:r>
                      <w:fldSimple w:instr=" SEQ &quot;Obrázok&quot; \*Arabic ">
                        <w:r>
                          <w:t>20</w:t>
                        </w:r>
                      </w:fldSimple>
                      <w:r>
                        <w:t>: Odkaz na členov</w:t>
                      </w:r>
                    </w:p>
                  </w:txbxContent>
                </v:textbox>
                <w10:wrap type="topAndBottom"/>
              </v:shape>
            </w:pict>
          </mc:Fallback>
        </mc:AlternateContent>
      </w:r>
    </w:p>
    <w:p w:rsidR="004A7047" w:rsidRPr="002E3AE9" w:rsidRDefault="004A7047" w:rsidP="00F9325C">
      <w:pPr>
        <w:pStyle w:val="Nadpis4"/>
      </w:pPr>
      <w:bookmarkStart w:id="297" w:name="_Toc347668461"/>
      <w:bookmarkStart w:id="298" w:name="_Toc348276201"/>
      <w:r w:rsidRPr="002E3AE9">
        <w:lastRenderedPageBreak/>
        <w:t>Detail člena</w:t>
      </w:r>
      <w:bookmarkEnd w:id="297"/>
      <w:bookmarkEnd w:id="298"/>
    </w:p>
    <w:p w:rsidR="004A7047" w:rsidRDefault="004A7047" w:rsidP="004A7047">
      <w:pPr>
        <w:pStyle w:val="Zkladntext"/>
        <w:rPr>
          <w:rFonts w:eastAsia="Arial" w:cs="Arial"/>
          <w:color w:val="000000"/>
        </w:rPr>
      </w:pPr>
      <w:r>
        <w:rPr>
          <w:rFonts w:eastAsia="Arial" w:cs="Arial"/>
          <w:color w:val="000000"/>
        </w:rPr>
        <w:t>Pre zobrazenie detailu člena, stačí kliknúť v tabuľke členov na meno daného člena v stĺpci ,,Meno“. Zobrazí sa nám veľmi okresaný profil obsahujúci iba meno daného člena, jeho titul a rok ukončenia štúdia.</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7696" behindDoc="0" locked="0" layoutInCell="1" allowOverlap="1">
                <wp:simplePos x="0" y="0"/>
                <wp:positionH relativeFrom="column">
                  <wp:posOffset>192405</wp:posOffset>
                </wp:positionH>
                <wp:positionV relativeFrom="paragraph">
                  <wp:posOffset>192405</wp:posOffset>
                </wp:positionV>
                <wp:extent cx="5734050" cy="1861185"/>
                <wp:effectExtent l="0" t="4445" r="1905" b="1270"/>
                <wp:wrapTopAndBottom/>
                <wp:docPr id="85" name="Textové pole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861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4261D468" wp14:editId="3E1E6E00">
                                  <wp:extent cx="5734050" cy="1609725"/>
                                  <wp:effectExtent l="0" t="0" r="0" b="9525"/>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4050" cy="1609725"/>
                                          </a:xfrm>
                                          <a:prstGeom prst="rect">
                                            <a:avLst/>
                                          </a:prstGeom>
                                          <a:solidFill>
                                            <a:srgbClr val="FFFFFF"/>
                                          </a:solidFill>
                                          <a:ln>
                                            <a:noFill/>
                                          </a:ln>
                                        </pic:spPr>
                                      </pic:pic>
                                    </a:graphicData>
                                  </a:graphic>
                                </wp:inline>
                              </w:drawing>
                            </w:r>
                            <w:r>
                              <w:t xml:space="preserve">Obrázok </w:t>
                            </w:r>
                            <w:fldSimple w:instr=" SEQ &quot;Obrázok&quot; \*Arabic ">
                              <w:r>
                                <w:t>22</w:t>
                              </w:r>
                            </w:fldSimple>
                            <w:r>
                              <w:t>: Detail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5" o:spid="_x0000_s1050" type="#_x0000_t202" style="position:absolute;margin-left:15.15pt;margin-top:15.15pt;width:451.5pt;height:146.55pt;z-index:2516776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4261D468" wp14:editId="3E1E6E00">
                            <wp:extent cx="5734050" cy="1609725"/>
                            <wp:effectExtent l="0" t="0" r="0" b="9525"/>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4050" cy="1609725"/>
                                    </a:xfrm>
                                    <a:prstGeom prst="rect">
                                      <a:avLst/>
                                    </a:prstGeom>
                                    <a:solidFill>
                                      <a:srgbClr val="FFFFFF"/>
                                    </a:solidFill>
                                    <a:ln>
                                      <a:noFill/>
                                    </a:ln>
                                  </pic:spPr>
                                </pic:pic>
                              </a:graphicData>
                            </a:graphic>
                          </wp:inline>
                        </w:drawing>
                      </w:r>
                      <w:r>
                        <w:t xml:space="preserve">Obrázok </w:t>
                      </w:r>
                      <w:fldSimple w:instr=" SEQ &quot;Obrázok&quot; \*Arabic ">
                        <w:r>
                          <w:t>22</w:t>
                        </w:r>
                      </w:fldSimple>
                      <w:r>
                        <w:t>: Detail člena</w:t>
                      </w:r>
                    </w:p>
                  </w:txbxContent>
                </v:textbox>
                <w10:wrap type="topAndBottom"/>
              </v:shape>
            </w:pict>
          </mc:Fallback>
        </mc:AlternateContent>
      </w:r>
    </w:p>
    <w:p w:rsidR="004A7047" w:rsidRPr="002E3AE9" w:rsidRDefault="004A7047" w:rsidP="00F9325C">
      <w:pPr>
        <w:pStyle w:val="Nadpis4"/>
      </w:pPr>
      <w:bookmarkStart w:id="299" w:name="_Toc347668462"/>
      <w:bookmarkStart w:id="300" w:name="_Toc348276202"/>
      <w:r w:rsidRPr="002E3AE9">
        <w:t>Môj profil</w:t>
      </w:r>
      <w:bookmarkEnd w:id="299"/>
      <w:bookmarkEnd w:id="300"/>
    </w:p>
    <w:p w:rsidR="004A7047" w:rsidRDefault="004A7047" w:rsidP="004A7047">
      <w:pPr>
        <w:pStyle w:val="Zkladntext"/>
        <w:rPr>
          <w:rFonts w:eastAsia="Arial" w:cs="Arial"/>
          <w:color w:val="000000"/>
        </w:rPr>
      </w:pPr>
      <w:r>
        <w:rPr>
          <w:rFonts w:eastAsia="Arial" w:cs="Arial"/>
          <w:color w:val="000000"/>
        </w:rPr>
        <w:t>Ak v tabuľke užívateľov klikneme na meno pod korím som prihlásený, zobrazí sa nám podrobnejší profil kde sa nachádzajú údaje tak ako sme ich vyplnili pri registrácií. Nachádzajú sa tu aj dva nové odkazy a to ,,Dobrovoľný príspevok“ a ,,Upraviť profil“.</w: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8720" behindDoc="0" locked="0" layoutInCell="1" allowOverlap="1">
                <wp:simplePos x="0" y="0"/>
                <wp:positionH relativeFrom="column">
                  <wp:posOffset>192405</wp:posOffset>
                </wp:positionH>
                <wp:positionV relativeFrom="paragraph">
                  <wp:posOffset>33020</wp:posOffset>
                </wp:positionV>
                <wp:extent cx="5676265" cy="3394710"/>
                <wp:effectExtent l="0" t="0" r="2540" b="0"/>
                <wp:wrapTopAndBottom/>
                <wp:docPr id="83" name="Textové pole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3394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2719B1EA" wp14:editId="1FCB3680">
                                  <wp:extent cx="5676900" cy="3143250"/>
                                  <wp:effectExtent l="0" t="0" r="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76900" cy="3143250"/>
                                          </a:xfrm>
                                          <a:prstGeom prst="rect">
                                            <a:avLst/>
                                          </a:prstGeom>
                                          <a:solidFill>
                                            <a:srgbClr val="FFFFFF"/>
                                          </a:solidFill>
                                          <a:ln>
                                            <a:noFill/>
                                          </a:ln>
                                        </pic:spPr>
                                      </pic:pic>
                                    </a:graphicData>
                                  </a:graphic>
                                </wp:inline>
                              </w:drawing>
                            </w:r>
                            <w:r>
                              <w:t xml:space="preserve">Obrázok </w:t>
                            </w:r>
                            <w:fldSimple w:instr=" SEQ &quot;Obrázok&quot; \*Arabic ">
                              <w:r>
                                <w:t>23</w:t>
                              </w:r>
                            </w:fldSimple>
                            <w:r>
                              <w:t>: Detail prihláseného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3" o:spid="_x0000_s1051" type="#_x0000_t202" style="position:absolute;margin-left:15.15pt;margin-top:2.6pt;width:446.95pt;height:267.3pt;z-index:2516787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2719B1EA" wp14:editId="1FCB3680">
                            <wp:extent cx="5676900" cy="3143250"/>
                            <wp:effectExtent l="0" t="0" r="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76900" cy="3143250"/>
                                    </a:xfrm>
                                    <a:prstGeom prst="rect">
                                      <a:avLst/>
                                    </a:prstGeom>
                                    <a:solidFill>
                                      <a:srgbClr val="FFFFFF"/>
                                    </a:solidFill>
                                    <a:ln>
                                      <a:noFill/>
                                    </a:ln>
                                  </pic:spPr>
                                </pic:pic>
                              </a:graphicData>
                            </a:graphic>
                          </wp:inline>
                        </w:drawing>
                      </w:r>
                      <w:r>
                        <w:t xml:space="preserve">Obrázok </w:t>
                      </w:r>
                      <w:fldSimple w:instr=" SEQ &quot;Obrázok&quot; \*Arabic ">
                        <w:r>
                          <w:t>23</w:t>
                        </w:r>
                      </w:fldSimple>
                      <w:r>
                        <w:t>: Detail prihláseného člena</w:t>
                      </w:r>
                    </w:p>
                  </w:txbxContent>
                </v:textbox>
                <w10:wrap type="topAndBottom"/>
              </v:shape>
            </w:pict>
          </mc:Fallback>
        </mc:AlternateContent>
      </w:r>
    </w:p>
    <w:p w:rsidR="004A7047" w:rsidRDefault="004A7047" w:rsidP="004A7047">
      <w:pPr>
        <w:pStyle w:val="Zkladntext"/>
        <w:rPr>
          <w:rFonts w:eastAsia="Arial" w:cs="Arial"/>
          <w:color w:val="000000"/>
        </w:rPr>
      </w:pPr>
    </w:p>
    <w:p w:rsidR="004A7047" w:rsidRDefault="004A7047" w:rsidP="004A7047">
      <w:pPr>
        <w:pStyle w:val="Zkladntext"/>
      </w:pPr>
    </w:p>
    <w:p w:rsidR="004A7047" w:rsidRPr="002E3AE9" w:rsidRDefault="004A7047" w:rsidP="00F9325C">
      <w:pPr>
        <w:pStyle w:val="Nadpis5"/>
      </w:pPr>
      <w:bookmarkStart w:id="301" w:name="_Toc348276203"/>
      <w:r w:rsidRPr="000237C0">
        <w:lastRenderedPageBreak/>
        <w:t>Dobrovoľný</w:t>
      </w:r>
      <w:r w:rsidRPr="002E3AE9">
        <w:t xml:space="preserve"> príspevok</w:t>
      </w:r>
      <w:bookmarkEnd w:id="301"/>
    </w:p>
    <w:p w:rsidR="004A7047" w:rsidRDefault="004A7047" w:rsidP="004A7047">
      <w:pPr>
        <w:pStyle w:val="Zkladntext"/>
        <w:rPr>
          <w:rFonts w:eastAsia="Arial" w:cs="Arial"/>
          <w:color w:val="000000"/>
        </w:rPr>
      </w:pPr>
      <w:r>
        <w:rPr>
          <w:rFonts w:eastAsia="Arial" w:cs="Arial"/>
          <w:color w:val="000000"/>
        </w:rPr>
        <w:t>V tejto sekcii môže prihlásený užívateľ po vyplnení formuláru zaslať dobrovoľný príspevok a rozdeliť ho do príslušných kategórii podľa vlastného uváženia.</w: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9744" behindDoc="0" locked="0" layoutInCell="1" allowOverlap="1">
                <wp:simplePos x="0" y="0"/>
                <wp:positionH relativeFrom="column">
                  <wp:posOffset>24765</wp:posOffset>
                </wp:positionH>
                <wp:positionV relativeFrom="paragraph">
                  <wp:posOffset>167640</wp:posOffset>
                </wp:positionV>
                <wp:extent cx="5686425" cy="3689985"/>
                <wp:effectExtent l="1905" t="0" r="0" b="0"/>
                <wp:wrapTopAndBottom/>
                <wp:docPr id="81" name="Textové pole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36899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B922938" wp14:editId="31443731">
                                  <wp:extent cx="5686425" cy="3438525"/>
                                  <wp:effectExtent l="0" t="0" r="9525" b="9525"/>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86425" cy="3438525"/>
                                          </a:xfrm>
                                          <a:prstGeom prst="rect">
                                            <a:avLst/>
                                          </a:prstGeom>
                                          <a:solidFill>
                                            <a:srgbClr val="FFFFFF"/>
                                          </a:solidFill>
                                          <a:ln>
                                            <a:noFill/>
                                          </a:ln>
                                        </pic:spPr>
                                      </pic:pic>
                                    </a:graphicData>
                                  </a:graphic>
                                </wp:inline>
                              </w:drawing>
                            </w:r>
                            <w:r>
                              <w:t xml:space="preserve">Obrázok </w:t>
                            </w:r>
                            <w:fldSimple w:instr=" SEQ &quot;Obrázok&quot; \*Arabic ">
                              <w:r>
                                <w:t>24</w:t>
                              </w:r>
                            </w:fldSimple>
                            <w:r>
                              <w:t>: Dobrovoľný príspevo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1" o:spid="_x0000_s1052" type="#_x0000_t202" style="position:absolute;margin-left:1.95pt;margin-top:13.2pt;width:447.75pt;height:290.55pt;z-index:2516797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7B922938" wp14:editId="31443731">
                            <wp:extent cx="5686425" cy="3438525"/>
                            <wp:effectExtent l="0" t="0" r="9525" b="9525"/>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86425" cy="3438525"/>
                                    </a:xfrm>
                                    <a:prstGeom prst="rect">
                                      <a:avLst/>
                                    </a:prstGeom>
                                    <a:solidFill>
                                      <a:srgbClr val="FFFFFF"/>
                                    </a:solidFill>
                                    <a:ln>
                                      <a:noFill/>
                                    </a:ln>
                                  </pic:spPr>
                                </pic:pic>
                              </a:graphicData>
                            </a:graphic>
                          </wp:inline>
                        </w:drawing>
                      </w:r>
                      <w:r>
                        <w:t xml:space="preserve">Obrázok </w:t>
                      </w:r>
                      <w:fldSimple w:instr=" SEQ &quot;Obrázok&quot; \*Arabic ">
                        <w:r>
                          <w:t>24</w:t>
                        </w:r>
                      </w:fldSimple>
                      <w:r>
                        <w:t>: Dobrovoľný príspevok</w:t>
                      </w:r>
                    </w:p>
                  </w:txbxContent>
                </v:textbox>
                <w10:wrap type="topAndBottom"/>
              </v:shape>
            </w:pict>
          </mc:Fallback>
        </mc:AlternateContent>
      </w:r>
    </w:p>
    <w:p w:rsidR="004A7047" w:rsidRDefault="004A7047" w:rsidP="004A7047">
      <w:pPr>
        <w:pStyle w:val="Zkladntext"/>
        <w:rPr>
          <w:rFonts w:eastAsia="Arial" w:cs="Arial"/>
          <w:color w:val="000000"/>
        </w:rPr>
      </w:pPr>
    </w:p>
    <w:p w:rsidR="004A7047" w:rsidRPr="002E3AE9" w:rsidRDefault="004A7047" w:rsidP="00F9325C">
      <w:pPr>
        <w:pStyle w:val="Nadpis5"/>
      </w:pPr>
      <w:r>
        <w:rPr>
          <w:rFonts w:eastAsia="Arial" w:cs="Arial"/>
          <w:color w:val="000000"/>
        </w:rPr>
        <w:br w:type="page"/>
      </w:r>
      <w:bookmarkStart w:id="302" w:name="_Toc348276204"/>
      <w:r w:rsidRPr="002E3AE9">
        <w:lastRenderedPageBreak/>
        <w:t>Upraviť profil</w:t>
      </w:r>
      <w:bookmarkEnd w:id="302"/>
    </w:p>
    <w:p w:rsidR="004A7047" w:rsidRDefault="004A7047" w:rsidP="004A7047">
      <w:pPr>
        <w:pStyle w:val="Zkladntext"/>
        <w:rPr>
          <w:rFonts w:eastAsia="Arial" w:cs="Arial"/>
          <w:color w:val="000000"/>
        </w:rPr>
      </w:pPr>
      <w:r>
        <w:rPr>
          <w:rFonts w:eastAsia="Arial" w:cs="Arial"/>
          <w:color w:val="000000"/>
        </w:rPr>
        <w:t>Tu sa zobrazí užívateľovi formulár podobný ako pri registrácii no je už pred vyplnený údajmi ktoré použil pri registrácii samotnej. V tejto sekcii je možné tieto údaje zmeniť ako napríklad, dosiahnutý titul alebo priezvisko...</w:t>
      </w:r>
    </w:p>
    <w:p w:rsidR="004A7047" w:rsidRDefault="004A7047" w:rsidP="004A7047">
      <w:pPr>
        <w:pStyle w:val="Zkladntext"/>
        <w:rPr>
          <w:rFonts w:eastAsia="Arial" w:cs="Arial"/>
          <w:color w:val="000000"/>
        </w:rPr>
      </w:pPr>
      <w:r>
        <w:rPr>
          <w:rFonts w:eastAsia="Arial" w:cs="Arial"/>
          <w:noProof/>
          <w:color w:val="000000"/>
          <w:lang w:eastAsia="sk-SK"/>
        </w:rPr>
        <w:drawing>
          <wp:inline distT="0" distB="0" distL="0" distR="0">
            <wp:extent cx="5772150" cy="6762750"/>
            <wp:effectExtent l="0" t="0" r="0" b="0"/>
            <wp:docPr id="24" name="Obrázek 24" descr="Upravit prof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pravit profil"/>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72150" cy="6762750"/>
                    </a:xfrm>
                    <a:prstGeom prst="rect">
                      <a:avLst/>
                    </a:prstGeom>
                    <a:noFill/>
                    <a:ln>
                      <a:noFill/>
                    </a:ln>
                  </pic:spPr>
                </pic:pic>
              </a:graphicData>
            </a:graphic>
          </wp:inline>
        </w:drawing>
      </w:r>
    </w:p>
    <w:p w:rsidR="004A7047" w:rsidRDefault="004A7047" w:rsidP="004A7047">
      <w:pPr>
        <w:pStyle w:val="Zkladntext"/>
        <w:rPr>
          <w:rFonts w:eastAsia="Arial" w:cs="Arial"/>
          <w:i/>
          <w:color w:val="000000"/>
        </w:rPr>
      </w:pPr>
      <w:r>
        <w:rPr>
          <w:rFonts w:eastAsia="Arial" w:cs="Arial"/>
          <w:i/>
          <w:color w:val="000000"/>
        </w:rPr>
        <w:t>Obrázok 25: Úprava profilu</w:t>
      </w:r>
    </w:p>
    <w:p w:rsidR="004A7047" w:rsidRPr="002E3AE9" w:rsidRDefault="004A7047" w:rsidP="00F9325C">
      <w:pPr>
        <w:pStyle w:val="Nadpis3"/>
      </w:pPr>
      <w:r>
        <w:rPr>
          <w:rFonts w:eastAsia="Arial" w:cs="Arial"/>
          <w:color w:val="000000"/>
        </w:rPr>
        <w:br w:type="page"/>
      </w:r>
      <w:bookmarkStart w:id="303" w:name="_Toc347668463"/>
      <w:bookmarkStart w:id="304" w:name="_Toc348276205"/>
      <w:r w:rsidRPr="002E3AE9">
        <w:lastRenderedPageBreak/>
        <w:t>Správa profilu</w:t>
      </w:r>
      <w:bookmarkEnd w:id="303"/>
      <w:bookmarkEnd w:id="304"/>
    </w:p>
    <w:p w:rsidR="004A7047" w:rsidRDefault="004A7047" w:rsidP="004A7047">
      <w:pPr>
        <w:pStyle w:val="Zkladntext"/>
        <w:rPr>
          <w:rFonts w:eastAsia="Arial" w:cs="Arial"/>
          <w:color w:val="000000"/>
        </w:rPr>
      </w:pPr>
      <w:r>
        <w:rPr>
          <w:rFonts w:eastAsia="Arial" w:cs="Arial"/>
          <w:color w:val="000000"/>
        </w:rPr>
        <w:t>V sekcii ,,Správa“ ktorá sa nachádza v hlavnom menu sa užívateľovi zobrazí zoznam platieb, ktoré môže zoradiť podľa toho či sú už zaplatene, alebo nezaplatené. Taktiež bez filtra, teda všetky.</w:t>
      </w:r>
    </w:p>
    <w:p w:rsidR="004A7047" w:rsidRDefault="004A7047" w:rsidP="004A7047">
      <w:pPr>
        <w:pStyle w:val="Zkladntext"/>
        <w:rPr>
          <w:rFonts w:eastAsia="Arial" w:cs="Arial"/>
          <w:color w:val="000000"/>
        </w:rPr>
      </w:pPr>
      <w:r>
        <w:rPr>
          <w:rFonts w:eastAsia="Arial" w:cs="Arial"/>
          <w:color w:val="000000"/>
        </w:rPr>
        <w:t>Nachádza sa tu aj tabuľka s kompletným prehľadom platieb pri ktorej je malé ,,+“ ktoré umožní vykonať ďalšiu platbu.</w:t>
      </w:r>
    </w:p>
    <w:p w:rsidR="004A7047" w:rsidRDefault="004A7047" w:rsidP="004A7047">
      <w:pPr>
        <w:pStyle w:val="Zkladntext"/>
        <w:rPr>
          <w:rFonts w:eastAsia="Arial" w:cs="Arial"/>
          <w:color w:val="000000"/>
        </w:rPr>
      </w:pPr>
      <w:r>
        <w:rPr>
          <w:rFonts w:eastAsia="Arial" w:cs="Arial"/>
          <w:noProof/>
          <w:color w:val="000000"/>
          <w:lang w:eastAsia="sk-SK"/>
        </w:rPr>
        <w:drawing>
          <wp:inline distT="0" distB="0" distL="0" distR="0">
            <wp:extent cx="6115050" cy="2019300"/>
            <wp:effectExtent l="0" t="0" r="0" b="0"/>
            <wp:docPr id="23" name="Obrázek 23" descr="Plat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tby"/>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15050" cy="2019300"/>
                    </a:xfrm>
                    <a:prstGeom prst="rect">
                      <a:avLst/>
                    </a:prstGeom>
                    <a:noFill/>
                    <a:ln>
                      <a:noFill/>
                    </a:ln>
                  </pic:spPr>
                </pic:pic>
              </a:graphicData>
            </a:graphic>
          </wp:inline>
        </w:drawing>
      </w:r>
    </w:p>
    <w:p w:rsidR="004A7047" w:rsidRPr="00955389" w:rsidRDefault="004A7047" w:rsidP="004A7047">
      <w:pPr>
        <w:pStyle w:val="Zkladntext"/>
        <w:rPr>
          <w:rFonts w:eastAsia="Arial" w:cs="Arial"/>
          <w:i/>
          <w:color w:val="000000"/>
        </w:rPr>
      </w:pPr>
      <w:r w:rsidRPr="00955389">
        <w:rPr>
          <w:rFonts w:eastAsia="Arial" w:cs="Arial"/>
          <w:i/>
          <w:color w:val="000000"/>
        </w:rPr>
        <w:t>Obrázok 26: Platby</w:t>
      </w:r>
    </w:p>
    <w:p w:rsidR="004A7047" w:rsidRPr="002E3AE9" w:rsidRDefault="004A7047" w:rsidP="00F9325C">
      <w:pPr>
        <w:pStyle w:val="Nadpis2"/>
      </w:pPr>
      <w:bookmarkStart w:id="305" w:name="_Toc347668464"/>
      <w:bookmarkStart w:id="306" w:name="_Toc348276206"/>
      <w:r w:rsidRPr="002E3AE9">
        <w:t>Rozhranie administrátora</w:t>
      </w:r>
      <w:bookmarkEnd w:id="305"/>
      <w:bookmarkEnd w:id="306"/>
    </w:p>
    <w:p w:rsidR="004A7047" w:rsidRDefault="004A7047" w:rsidP="004A7047">
      <w:pPr>
        <w:pStyle w:val="Zkladntext"/>
      </w:pPr>
      <w:r>
        <w:t>Administrátor môže editovať všetky texty na stránke (,,Stanovy“ ,,O nás“ ,,Kontakt“). Taktiež môže pridávať, mazať alebo editovať všetky projekty, udalosti, články a členov. Má tiež prehľad o kompletnom financovaní a môže mazať platby z tabuľky.</w:t>
      </w:r>
    </w:p>
    <w:p w:rsidR="004A7047" w:rsidRDefault="004A7047" w:rsidP="004A7047">
      <w:pPr>
        <w:pStyle w:val="Zkladntext"/>
      </w:pPr>
      <w:r>
        <w:t>Ďalej môže pridávať typy titulov, druhy študijných programov, typy e-mailov, exportovať databázu a rozposielať hromadnú korešpondenciu.</w:t>
      </w:r>
    </w:p>
    <w:p w:rsidR="004A7047" w:rsidRPr="002E3AE9" w:rsidRDefault="004A7047" w:rsidP="00F9325C">
      <w:pPr>
        <w:pStyle w:val="Nadpis3"/>
      </w:pPr>
      <w:bookmarkStart w:id="307" w:name="_Toc347668465"/>
      <w:bookmarkStart w:id="308" w:name="_Toc348276207"/>
      <w:r w:rsidRPr="002E3AE9">
        <w:t>Stanovy - edit</w:t>
      </w:r>
      <w:bookmarkEnd w:id="307"/>
      <w:bookmarkEnd w:id="308"/>
    </w:p>
    <w:p w:rsidR="004A7047" w:rsidRDefault="004A7047" w:rsidP="004A7047">
      <w:pPr>
        <w:pStyle w:val="Zkladntext"/>
      </w:pPr>
      <w:r>
        <w:t>Administrátor má možnosť editovať stanovy pomocou tlačidla ,,Upraviť“ na príslušnej stránke.</w:t>
      </w:r>
    </w:p>
    <w:p w:rsidR="004A7047" w:rsidRDefault="004A7047" w:rsidP="004A7047">
      <w:pPr>
        <w:pStyle w:val="Zkladntext"/>
      </w:pPr>
      <w:r>
        <w:rPr>
          <w:noProof/>
          <w:lang w:eastAsia="sk-SK"/>
        </w:rPr>
        <mc:AlternateContent>
          <mc:Choice Requires="wps">
            <w:drawing>
              <wp:anchor distT="0" distB="0" distL="0" distR="0" simplePos="0" relativeHeight="251684864" behindDoc="0" locked="0" layoutInCell="1" allowOverlap="1">
                <wp:simplePos x="0" y="0"/>
                <wp:positionH relativeFrom="column">
                  <wp:align>center</wp:align>
                </wp:positionH>
                <wp:positionV relativeFrom="paragraph">
                  <wp:posOffset>76200</wp:posOffset>
                </wp:positionV>
                <wp:extent cx="6118860" cy="2961640"/>
                <wp:effectExtent l="0" t="0" r="0" b="1905"/>
                <wp:wrapTopAndBottom/>
                <wp:docPr id="79" name="Textové pole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961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0D51054" wp14:editId="08E01D71">
                                  <wp:extent cx="6124575" cy="2714625"/>
                                  <wp:effectExtent l="0" t="0" r="9525" b="9525"/>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24575" cy="2714625"/>
                                          </a:xfrm>
                                          <a:prstGeom prst="rect">
                                            <a:avLst/>
                                          </a:prstGeom>
                                          <a:solidFill>
                                            <a:srgbClr val="FFFFFF"/>
                                          </a:solidFill>
                                          <a:ln>
                                            <a:noFill/>
                                          </a:ln>
                                        </pic:spPr>
                                      </pic:pic>
                                    </a:graphicData>
                                  </a:graphic>
                                </wp:inline>
                              </w:drawing>
                            </w:r>
                            <w:r>
                              <w:t xml:space="preserve">Obrázok </w:t>
                            </w:r>
                            <w:fldSimple w:instr=" SEQ &quot;Obrázok&quot; \*Arabic ">
                              <w:r>
                                <w:t>27</w:t>
                              </w:r>
                            </w:fldSimple>
                            <w:r>
                              <w:t>: Stanovy – 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9" o:spid="_x0000_s1053" type="#_x0000_t202" style="position:absolute;margin-left:0;margin-top:6pt;width:481.8pt;height:233.2pt;z-index:25168486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00D51054" wp14:editId="08E01D71">
                            <wp:extent cx="6124575" cy="2714625"/>
                            <wp:effectExtent l="0" t="0" r="9525" b="9525"/>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24575" cy="2714625"/>
                                    </a:xfrm>
                                    <a:prstGeom prst="rect">
                                      <a:avLst/>
                                    </a:prstGeom>
                                    <a:solidFill>
                                      <a:srgbClr val="FFFFFF"/>
                                    </a:solidFill>
                                    <a:ln>
                                      <a:noFill/>
                                    </a:ln>
                                  </pic:spPr>
                                </pic:pic>
                              </a:graphicData>
                            </a:graphic>
                          </wp:inline>
                        </w:drawing>
                      </w:r>
                      <w:r>
                        <w:t xml:space="preserve">Obrázok </w:t>
                      </w:r>
                      <w:fldSimple w:instr=" SEQ &quot;Obrázok&quot; \*Arabic ">
                        <w:r>
                          <w:t>27</w:t>
                        </w:r>
                      </w:fldSimple>
                      <w:r>
                        <w:t>: Stanovy – admin</w:t>
                      </w:r>
                    </w:p>
                  </w:txbxContent>
                </v:textbox>
                <w10:wrap type="topAndBottom"/>
              </v:shape>
            </w:pict>
          </mc:Fallback>
        </mc:AlternateContent>
      </w:r>
    </w:p>
    <w:p w:rsidR="004A7047" w:rsidRDefault="004A7047" w:rsidP="004A7047">
      <w:pPr>
        <w:pStyle w:val="Zkladntext"/>
      </w:pPr>
      <w:r>
        <w:lastRenderedPageBreak/>
        <w:t>Po kliknutí na možnosť ,,Upraviť“ sa zobrazí textový editor. Opakovaným stlčením ,,Upraviť“ sa uložia zmeny na stránke.</w:t>
      </w:r>
    </w:p>
    <w:p w:rsidR="004A7047" w:rsidRPr="007A73A6" w:rsidRDefault="004A7047" w:rsidP="004A7047">
      <w:pPr>
        <w:pStyle w:val="Zkladntext"/>
        <w:rPr>
          <w:i/>
        </w:rPr>
      </w:pPr>
      <w:r>
        <w:rPr>
          <w:i/>
          <w:noProof/>
          <w:lang w:eastAsia="sk-SK"/>
        </w:rPr>
        <mc:AlternateContent>
          <mc:Choice Requires="wps">
            <w:drawing>
              <wp:anchor distT="0" distB="0" distL="0" distR="0" simplePos="0" relativeHeight="251685888" behindDoc="0" locked="0" layoutInCell="1" allowOverlap="1">
                <wp:simplePos x="0" y="0"/>
                <wp:positionH relativeFrom="column">
                  <wp:align>center</wp:align>
                </wp:positionH>
                <wp:positionV relativeFrom="paragraph">
                  <wp:posOffset>0</wp:posOffset>
                </wp:positionV>
                <wp:extent cx="6113145" cy="4859655"/>
                <wp:effectExtent l="0" t="3810" r="3175" b="3810"/>
                <wp:wrapTopAndBottom/>
                <wp:docPr id="77" name="Textové pole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3145" cy="4859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C228DC6" wp14:editId="04A5D30A">
                                  <wp:extent cx="6115050" cy="4705350"/>
                                  <wp:effectExtent l="0" t="0" r="0" b="0"/>
                                  <wp:docPr id="76" name="Obrázek 76" descr="Stanovy -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tanovy - edito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15050" cy="4705350"/>
                                          </a:xfrm>
                                          <a:prstGeom prst="rect">
                                            <a:avLst/>
                                          </a:prstGeom>
                                          <a:noFill/>
                                          <a:ln>
                                            <a:noFill/>
                                          </a:ln>
                                        </pic:spPr>
                                      </pic:pic>
                                    </a:graphicData>
                                  </a:graphic>
                                </wp:inline>
                              </w:drawing>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ové pole 77" o:spid="_x0000_s1054" type="#_x0000_t202" style="position:absolute;margin-left:0;margin-top:0;width:481.35pt;height:382.65pt;z-index:251685888;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" stroked="f">
                <v:textbox style="mso-fit-shape-to-text:t" inset="0,0,0,0">
                  <w:txbxContent>
                    <w:p w:rsidR="00F9325C" w:rsidRDefault="00F9325C" w:rsidP="004A7047">
                      <w:pPr>
                        <w:pStyle w:val="Obrzok"/>
                      </w:pPr>
                      <w:r>
                        <w:rPr>
                          <w:noProof/>
                          <w:lang w:eastAsia="sk-SK"/>
                        </w:rPr>
                        <w:drawing>
                          <wp:inline distT="0" distB="0" distL="0" distR="0" wp14:anchorId="6C228DC6" wp14:editId="04A5D30A">
                            <wp:extent cx="6115050" cy="4705350"/>
                            <wp:effectExtent l="0" t="0" r="0" b="0"/>
                            <wp:docPr id="76" name="Obrázek 76" descr="Stanovy -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tanovy - edito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15050" cy="4705350"/>
                                    </a:xfrm>
                                    <a:prstGeom prst="rect">
                                      <a:avLst/>
                                    </a:prstGeom>
                                    <a:noFill/>
                                    <a:ln>
                                      <a:noFill/>
                                    </a:ln>
                                  </pic:spPr>
                                </pic:pic>
                              </a:graphicData>
                            </a:graphic>
                          </wp:inline>
                        </w:drawing>
                      </w:r>
                    </w:p>
                  </w:txbxContent>
                </v:textbox>
                <w10:wrap type="topAndBottom"/>
              </v:shape>
            </w:pict>
          </mc:Fallback>
        </mc:AlternateContent>
      </w:r>
      <w:r w:rsidRPr="007A73A6">
        <w:rPr>
          <w:i/>
        </w:rPr>
        <w:t>Obrázok 28: Úprava stanov</w:t>
      </w:r>
    </w:p>
    <w:p w:rsidR="004A7047" w:rsidRPr="002E3AE9" w:rsidRDefault="004A7047" w:rsidP="00F9325C">
      <w:pPr>
        <w:pStyle w:val="Nadpis3"/>
      </w:pPr>
      <w:bookmarkStart w:id="309" w:name="_Toc347668466"/>
      <w:bookmarkStart w:id="310" w:name="_Toc348276208"/>
      <w:r w:rsidRPr="002E3AE9">
        <w:t>O nás – edit</w:t>
      </w:r>
      <w:bookmarkEnd w:id="309"/>
      <w:bookmarkEnd w:id="310"/>
    </w:p>
    <w:p w:rsidR="004A7047" w:rsidRDefault="004A7047" w:rsidP="004A7047">
      <w:pPr>
        <w:pStyle w:val="Zkladntext"/>
      </w:pPr>
      <w:r>
        <w:t>Administrátor má možnosť editovať sekciu ,,O nás“ pomocou tlačidla ,,Upraviť“ na príslušnej stránke.</w:t>
      </w:r>
    </w:p>
    <w:p w:rsidR="004A7047" w:rsidRDefault="004A7047" w:rsidP="004A7047">
      <w:pPr>
        <w:pStyle w:val="Zkladntext"/>
      </w:pPr>
      <w:r>
        <w:rPr>
          <w:noProof/>
          <w:lang w:eastAsia="sk-SK"/>
        </w:rPr>
        <mc:AlternateContent>
          <mc:Choice Requires="wps">
            <w:drawing>
              <wp:anchor distT="0" distB="0" distL="0" distR="0" simplePos="0" relativeHeight="251686912" behindDoc="0" locked="0" layoutInCell="1" allowOverlap="1">
                <wp:simplePos x="0" y="0"/>
                <wp:positionH relativeFrom="column">
                  <wp:align>center</wp:align>
                </wp:positionH>
                <wp:positionV relativeFrom="paragraph">
                  <wp:posOffset>76200</wp:posOffset>
                </wp:positionV>
                <wp:extent cx="6118860" cy="1518920"/>
                <wp:effectExtent l="0" t="2540" r="0" b="2540"/>
                <wp:wrapTopAndBottom/>
                <wp:docPr id="75" name="Textové pole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518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D3219EA" wp14:editId="5618D13E">
                                  <wp:extent cx="6124575" cy="1266825"/>
                                  <wp:effectExtent l="0" t="0" r="9525" b="9525"/>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24575" cy="1266825"/>
                                          </a:xfrm>
                                          <a:prstGeom prst="rect">
                                            <a:avLst/>
                                          </a:prstGeom>
                                          <a:solidFill>
                                            <a:srgbClr val="FFFFFF"/>
                                          </a:solidFill>
                                          <a:ln>
                                            <a:noFill/>
                                          </a:ln>
                                        </pic:spPr>
                                      </pic:pic>
                                    </a:graphicData>
                                  </a:graphic>
                                </wp:inline>
                              </w:drawing>
                            </w:r>
                            <w:r>
                              <w:t xml:space="preserve">Obrázok </w:t>
                            </w:r>
                            <w:fldSimple w:instr=" SEQ &quot;Obrázok&quot; \*Arabic ">
                              <w:r>
                                <w:t>29</w:t>
                              </w:r>
                            </w:fldSimple>
                            <w:r>
                              <w:t>: O nás - 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5" o:spid="_x0000_s1055" type="#_x0000_t202" style="position:absolute;margin-left:0;margin-top:6pt;width:481.8pt;height:119.6pt;z-index:25168691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0D3219EA" wp14:editId="5618D13E">
                            <wp:extent cx="6124575" cy="1266825"/>
                            <wp:effectExtent l="0" t="0" r="9525" b="9525"/>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24575" cy="1266825"/>
                                    </a:xfrm>
                                    <a:prstGeom prst="rect">
                                      <a:avLst/>
                                    </a:prstGeom>
                                    <a:solidFill>
                                      <a:srgbClr val="FFFFFF"/>
                                    </a:solidFill>
                                    <a:ln>
                                      <a:noFill/>
                                    </a:ln>
                                  </pic:spPr>
                                </pic:pic>
                              </a:graphicData>
                            </a:graphic>
                          </wp:inline>
                        </w:drawing>
                      </w:r>
                      <w:r>
                        <w:t xml:space="preserve">Obrázok </w:t>
                      </w:r>
                      <w:fldSimple w:instr=" SEQ &quot;Obrázok&quot; \*Arabic ">
                        <w:r>
                          <w:t>29</w:t>
                        </w:r>
                      </w:fldSimple>
                      <w:r>
                        <w:t>: O nás - edit</w:t>
                      </w:r>
                    </w:p>
                  </w:txbxContent>
                </v:textbox>
                <w10:wrap type="topAndBottom"/>
              </v:shape>
            </w:pict>
          </mc:Fallback>
        </mc:AlternateContent>
      </w:r>
    </w:p>
    <w:p w:rsidR="004A7047" w:rsidRDefault="004A7047" w:rsidP="004A7047">
      <w:pPr>
        <w:pStyle w:val="Zkladntext"/>
      </w:pPr>
      <w:r>
        <w:t>Po kliknutí na možnosť ,,Upraviť“ sa zobrazí textový editor. Opakovaným stlačením ,,Upraviť“ sa uložia zmeny na stránke. Viď obrázok 28.</w:t>
      </w:r>
    </w:p>
    <w:p w:rsidR="004A7047" w:rsidRDefault="004A7047" w:rsidP="004A7047">
      <w:pPr>
        <w:pStyle w:val="Zkladntext"/>
      </w:pPr>
    </w:p>
    <w:p w:rsidR="004A7047" w:rsidRDefault="004A7047" w:rsidP="004A7047">
      <w:pPr>
        <w:pStyle w:val="Zkladntext"/>
      </w:pPr>
    </w:p>
    <w:p w:rsidR="004A7047" w:rsidRPr="002E3AE9" w:rsidRDefault="004A7047" w:rsidP="00F9325C">
      <w:pPr>
        <w:pStyle w:val="Nadpis3"/>
      </w:pPr>
      <w:bookmarkStart w:id="311" w:name="_Toc347668467"/>
      <w:bookmarkStart w:id="312" w:name="_Toc348276209"/>
      <w:r w:rsidRPr="002E3AE9">
        <w:t>Kontakt – edit</w:t>
      </w:r>
      <w:bookmarkEnd w:id="311"/>
      <w:bookmarkEnd w:id="312"/>
    </w:p>
    <w:p w:rsidR="004A7047" w:rsidRDefault="004A7047" w:rsidP="004A7047">
      <w:pPr>
        <w:pStyle w:val="Zkladntext"/>
      </w:pPr>
      <w:r>
        <w:t>Administrátor má možnosť editovať sekciu ,,Kontakt“ pomocou tlačidla ,,Upraviť“ na príslušnej stránke.</w:t>
      </w:r>
    </w:p>
    <w:p w:rsidR="004A7047" w:rsidRDefault="004A7047" w:rsidP="004A7047">
      <w:pPr>
        <w:pStyle w:val="Zkladntext"/>
        <w:rPr>
          <w:i/>
        </w:rPr>
      </w:pPr>
      <w:r>
        <w:rPr>
          <w:noProof/>
          <w:lang w:eastAsia="sk-SK"/>
        </w:rPr>
        <w:drawing>
          <wp:inline distT="0" distB="0" distL="0" distR="0">
            <wp:extent cx="6115050" cy="1333500"/>
            <wp:effectExtent l="0" t="0" r="0" b="0"/>
            <wp:docPr id="22" name="Obrázek 22" descr="Konta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ontak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15050" cy="1333500"/>
                    </a:xfrm>
                    <a:prstGeom prst="rect">
                      <a:avLst/>
                    </a:prstGeom>
                    <a:noFill/>
                    <a:ln>
                      <a:noFill/>
                    </a:ln>
                  </pic:spPr>
                </pic:pic>
              </a:graphicData>
            </a:graphic>
          </wp:inline>
        </w:drawing>
      </w:r>
      <w:r w:rsidRPr="00DD6F37">
        <w:rPr>
          <w:i/>
        </w:rPr>
        <w:t xml:space="preserve">Obrázok 30: Kontakt </w:t>
      </w:r>
      <w:r>
        <w:rPr>
          <w:i/>
        </w:rPr>
        <w:t>–</w:t>
      </w:r>
      <w:r w:rsidRPr="00DD6F37">
        <w:rPr>
          <w:i/>
        </w:rPr>
        <w:t xml:space="preserve"> edit</w:t>
      </w:r>
    </w:p>
    <w:p w:rsidR="004A7047" w:rsidRDefault="004A7047" w:rsidP="004A7047">
      <w:pPr>
        <w:pStyle w:val="Zkladntext"/>
      </w:pPr>
      <w:r>
        <w:rPr>
          <w:noProof/>
          <w:lang w:eastAsia="sk-SK"/>
        </w:rPr>
        <mc:AlternateContent>
          <mc:Choice Requires="wps">
            <w:drawing>
              <wp:anchor distT="0" distB="0" distL="0" distR="0" simplePos="0" relativeHeight="251687936" behindDoc="0" locked="0" layoutInCell="1" allowOverlap="1">
                <wp:simplePos x="0" y="0"/>
                <wp:positionH relativeFrom="column">
                  <wp:align>center</wp:align>
                </wp:positionH>
                <wp:positionV relativeFrom="paragraph">
                  <wp:posOffset>76200</wp:posOffset>
                </wp:positionV>
                <wp:extent cx="80010" cy="327660"/>
                <wp:effectExtent l="0" t="4445" r="0" b="1270"/>
                <wp:wrapTopAndBottom/>
                <wp:docPr id="73" name="Textové pole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 cy="327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ové pole 73" o:spid="_x0000_s1056" type="#_x0000_t202" style="position:absolute;margin-left:0;margin-top:6pt;width:6.3pt;height:25.8pt;z-index:251687936;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" stroked="f">
                <v:textbox style="mso-fit-shape-to-text:t" inset="0,0,0,0">
                  <w:txbxContent>
                    <w:p w:rsidR="00F9325C" w:rsidRDefault="00F9325C" w:rsidP="004A7047">
                      <w:pPr>
                        <w:pStyle w:val="Obrzok"/>
                      </w:pPr>
                    </w:p>
                  </w:txbxContent>
                </v:textbox>
                <w10:wrap type="topAndBottom"/>
              </v:shape>
            </w:pict>
          </mc:Fallback>
        </mc:AlternateContent>
      </w:r>
      <w:r>
        <w:t>Po kliknutí na možnosť ,,Upraviť“ sa zobrazí textový editor. Opakovaným stlčením ,,Upraviť“ sa uložia zmeny na stránke. Viď obrázok 28</w:t>
      </w:r>
    </w:p>
    <w:p w:rsidR="004A7047" w:rsidRPr="002E3AE9" w:rsidRDefault="004A7047" w:rsidP="00F9325C">
      <w:pPr>
        <w:pStyle w:val="Nadpis3"/>
      </w:pPr>
      <w:bookmarkStart w:id="313" w:name="_Toc347668468"/>
      <w:bookmarkStart w:id="314" w:name="_Toc348276210"/>
      <w:r w:rsidRPr="002E3AE9">
        <w:t>Projekty</w:t>
      </w:r>
      <w:bookmarkEnd w:id="313"/>
      <w:bookmarkEnd w:id="314"/>
    </w:p>
    <w:p w:rsidR="004A7047" w:rsidRDefault="004A7047" w:rsidP="004A7047">
      <w:pPr>
        <w:pStyle w:val="Zkladntext"/>
      </w:pPr>
      <w:r>
        <w:t>Admin môže v tejto sekcií pridávať nové kategórie projektov, pridávať, editovať a mazať uz existujúce projekty.</w:t>
      </w:r>
    </w:p>
    <w:p w:rsidR="004A7047" w:rsidRPr="002E3AE9" w:rsidRDefault="004A7047" w:rsidP="00F9325C">
      <w:pPr>
        <w:pStyle w:val="Nadpis4"/>
      </w:pPr>
      <w:bookmarkStart w:id="315" w:name="_Toc347668469"/>
      <w:bookmarkStart w:id="316" w:name="_Toc348276211"/>
      <w:r w:rsidRPr="002E3AE9">
        <w:t>Kategórie projektov</w:t>
      </w:r>
      <w:bookmarkEnd w:id="315"/>
      <w:bookmarkEnd w:id="316"/>
    </w:p>
    <w:p w:rsidR="004A7047" w:rsidRDefault="004A7047" w:rsidP="004A7047">
      <w:pPr>
        <w:pStyle w:val="Zkladntext"/>
      </w:pPr>
      <w:r>
        <w:t>Do tejto sekcie sa dostaneme z projektov kliknutím na odkaz ,,Kategórie projektov“.</w:t>
      </w:r>
    </w:p>
    <w:p w:rsidR="004A7047" w:rsidRDefault="004A7047" w:rsidP="004A7047">
      <w:pPr>
        <w:pStyle w:val="Zkladntext"/>
      </w:pPr>
      <w:r>
        <w:rPr>
          <w:noProof/>
          <w:lang w:eastAsia="sk-SK"/>
        </w:rPr>
        <mc:AlternateContent>
          <mc:Choice Requires="wps">
            <w:drawing>
              <wp:anchor distT="0" distB="0" distL="0" distR="0" simplePos="0" relativeHeight="251688960" behindDoc="0" locked="0" layoutInCell="1" allowOverlap="1">
                <wp:simplePos x="0" y="0"/>
                <wp:positionH relativeFrom="column">
                  <wp:align>center</wp:align>
                </wp:positionH>
                <wp:positionV relativeFrom="paragraph">
                  <wp:posOffset>76200</wp:posOffset>
                </wp:positionV>
                <wp:extent cx="6057900" cy="4014470"/>
                <wp:effectExtent l="0" t="0" r="635" b="0"/>
                <wp:wrapTopAndBottom/>
                <wp:docPr id="72" name="Textové pole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4014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4FBE4B8" wp14:editId="1E823658">
                                  <wp:extent cx="6057900" cy="3762375"/>
                                  <wp:effectExtent l="0" t="0" r="0" b="9525"/>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057900" cy="3762375"/>
                                          </a:xfrm>
                                          <a:prstGeom prst="rect">
                                            <a:avLst/>
                                          </a:prstGeom>
                                          <a:solidFill>
                                            <a:srgbClr val="FFFFFF"/>
                                          </a:solidFill>
                                          <a:ln>
                                            <a:noFill/>
                                          </a:ln>
                                        </pic:spPr>
                                      </pic:pic>
                                    </a:graphicData>
                                  </a:graphic>
                                </wp:inline>
                              </w:drawing>
                            </w:r>
                            <w:r>
                              <w:t xml:space="preserve">Obrázok </w:t>
                            </w:r>
                            <w:fldSimple w:instr=" SEQ &quot;Obrázok&quot; \*Arabic ">
                              <w:r>
                                <w:t>31</w:t>
                              </w:r>
                            </w:fldSimple>
                            <w:r>
                              <w:t>: Zobrazenie projektov pre admi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2" o:spid="_x0000_s1057" type="#_x0000_t202" style="position:absolute;margin-left:0;margin-top:6pt;width:477pt;height:316.1pt;z-index:251688960;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" stroked="f">
                <v:textbox inset="0,0,0,0">
                  <w:txbxContent>
                    <w:p w:rsidR="00F9325C" w:rsidRDefault="00F9325C" w:rsidP="004A7047">
                      <w:pPr>
                        <w:pStyle w:val="Obrzok"/>
                      </w:pPr>
                      <w:r>
                        <w:rPr>
                          <w:noProof/>
                          <w:lang w:eastAsia="sk-SK"/>
                        </w:rPr>
                        <w:drawing>
                          <wp:inline distT="0" distB="0" distL="0" distR="0" wp14:anchorId="14FBE4B8" wp14:editId="1E823658">
                            <wp:extent cx="6057900" cy="3762375"/>
                            <wp:effectExtent l="0" t="0" r="0" b="9525"/>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057900" cy="3762375"/>
                                    </a:xfrm>
                                    <a:prstGeom prst="rect">
                                      <a:avLst/>
                                    </a:prstGeom>
                                    <a:solidFill>
                                      <a:srgbClr val="FFFFFF"/>
                                    </a:solidFill>
                                    <a:ln>
                                      <a:noFill/>
                                    </a:ln>
                                  </pic:spPr>
                                </pic:pic>
                              </a:graphicData>
                            </a:graphic>
                          </wp:inline>
                        </w:drawing>
                      </w:r>
                      <w:r>
                        <w:t xml:space="preserve">Obrázok </w:t>
                      </w:r>
                      <w:fldSimple w:instr=" SEQ &quot;Obrázok&quot; \*Arabic ">
                        <w:r>
                          <w:t>31</w:t>
                        </w:r>
                      </w:fldSimple>
                      <w:r>
                        <w:t>: Zobrazenie projektov pre admina</w:t>
                      </w:r>
                    </w:p>
                  </w:txbxContent>
                </v:textbox>
                <w10:wrap type="topAndBottom"/>
              </v:shape>
            </w:pict>
          </mc:Fallback>
        </mc:AlternateContent>
      </w:r>
    </w:p>
    <w:p w:rsidR="004A7047" w:rsidRPr="002E3AE9" w:rsidRDefault="004A7047" w:rsidP="00F9325C">
      <w:pPr>
        <w:pStyle w:val="Nadpis5"/>
      </w:pPr>
      <w:bookmarkStart w:id="317" w:name="_Toc348276212"/>
      <w:r w:rsidRPr="002E3AE9">
        <w:lastRenderedPageBreak/>
        <w:t>Pridávanie do kategórií projektov</w:t>
      </w:r>
      <w:bookmarkEnd w:id="317"/>
    </w:p>
    <w:p w:rsidR="004A7047" w:rsidRDefault="004A7047" w:rsidP="004A7047">
      <w:pPr>
        <w:pStyle w:val="Zkladntext"/>
      </w:pPr>
      <w:r>
        <w:t>Pridávanie sa uskutočňuje pomocou kliknutia na zelené plus nachádzajúce sa v pravo dole pri tabuľke s kompletným prehľadom kategórií projektov.</w:t>
      </w:r>
    </w:p>
    <w:p w:rsidR="004A7047" w:rsidRDefault="004A7047" w:rsidP="004A7047">
      <w:pPr>
        <w:pStyle w:val="Zkladntext"/>
      </w:pPr>
      <w:r>
        <w:rPr>
          <w:noProof/>
          <w:lang w:eastAsia="sk-SK"/>
        </w:rPr>
        <mc:AlternateContent>
          <mc:Choice Requires="wps">
            <w:drawing>
              <wp:anchor distT="0" distB="0" distL="0" distR="0" simplePos="0" relativeHeight="251689984" behindDoc="0" locked="0" layoutInCell="1" allowOverlap="1">
                <wp:simplePos x="0" y="0"/>
                <wp:positionH relativeFrom="column">
                  <wp:align>center</wp:align>
                </wp:positionH>
                <wp:positionV relativeFrom="paragraph">
                  <wp:posOffset>76200</wp:posOffset>
                </wp:positionV>
                <wp:extent cx="6118860" cy="2609850"/>
                <wp:effectExtent l="0" t="0" r="0" b="1905"/>
                <wp:wrapTopAndBottom/>
                <wp:docPr id="70" name="Textové pole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609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2F76745E" wp14:editId="6E5AFB09">
                                  <wp:extent cx="6124575" cy="2362200"/>
                                  <wp:effectExtent l="0" t="0" r="9525"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24575" cy="2362200"/>
                                          </a:xfrm>
                                          <a:prstGeom prst="rect">
                                            <a:avLst/>
                                          </a:prstGeom>
                                          <a:solidFill>
                                            <a:srgbClr val="FFFFFF"/>
                                          </a:solidFill>
                                          <a:ln>
                                            <a:noFill/>
                                          </a:ln>
                                        </pic:spPr>
                                      </pic:pic>
                                    </a:graphicData>
                                  </a:graphic>
                                </wp:inline>
                              </w:drawing>
                            </w:r>
                            <w:r>
                              <w:t xml:space="preserve">Obrázok </w:t>
                            </w:r>
                            <w:fldSimple w:instr=" SEQ &quot;Obrázok&quot; \*Arabic ">
                              <w:r>
                                <w:t>32</w:t>
                              </w:r>
                            </w:fldSimple>
                            <w:r>
                              <w:t>: Kategórie projekt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0" o:spid="_x0000_s1058" type="#_x0000_t202" style="position:absolute;margin-left:0;margin-top:6pt;width:481.8pt;height:205.5pt;z-index:25168998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2F76745E" wp14:editId="6E5AFB09">
                            <wp:extent cx="6124575" cy="2362200"/>
                            <wp:effectExtent l="0" t="0" r="9525"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24575" cy="2362200"/>
                                    </a:xfrm>
                                    <a:prstGeom prst="rect">
                                      <a:avLst/>
                                    </a:prstGeom>
                                    <a:solidFill>
                                      <a:srgbClr val="FFFFFF"/>
                                    </a:solidFill>
                                    <a:ln>
                                      <a:noFill/>
                                    </a:ln>
                                  </pic:spPr>
                                </pic:pic>
                              </a:graphicData>
                            </a:graphic>
                          </wp:inline>
                        </w:drawing>
                      </w:r>
                      <w:r>
                        <w:t xml:space="preserve">Obrázok </w:t>
                      </w:r>
                      <w:fldSimple w:instr=" SEQ &quot;Obrázok&quot; \*Arabic ">
                        <w:r>
                          <w:t>32</w:t>
                        </w:r>
                      </w:fldSimple>
                      <w:r>
                        <w:t>: Kategórie projektov</w:t>
                      </w:r>
                    </w:p>
                  </w:txbxContent>
                </v:textbox>
                <w10:wrap type="topAndBottom"/>
              </v:shape>
            </w:pict>
          </mc:Fallback>
        </mc:AlternateContent>
      </w:r>
    </w:p>
    <w:p w:rsidR="004A7047" w:rsidRDefault="004A7047" w:rsidP="004A7047">
      <w:pPr>
        <w:pStyle w:val="Zkladntext"/>
      </w:pPr>
      <w:r>
        <w:t>Po kliknutí na toto tlačidlo sa zobrazí nový riadok ktorý je možne vyplniť údajmi o novej kategórií a uložiť ich kliknutím na zelený háčik alebo zrušiť kliknutím na smetiačik.</w:t>
      </w:r>
    </w:p>
    <w:p w:rsidR="004A7047" w:rsidRPr="00CB1355" w:rsidRDefault="004A7047" w:rsidP="004A7047">
      <w:pPr>
        <w:pStyle w:val="Zkladntext"/>
      </w:pPr>
      <w:r>
        <w:rPr>
          <w:noProof/>
          <w:lang w:eastAsia="sk-SK"/>
        </w:rPr>
        <mc:AlternateContent>
          <mc:Choice Requires="wps">
            <w:drawing>
              <wp:anchor distT="0" distB="0" distL="0" distR="0" simplePos="0" relativeHeight="251691008" behindDoc="0" locked="0" layoutInCell="1" allowOverlap="1">
                <wp:simplePos x="0" y="0"/>
                <wp:positionH relativeFrom="column">
                  <wp:posOffset>-117475</wp:posOffset>
                </wp:positionH>
                <wp:positionV relativeFrom="paragraph">
                  <wp:posOffset>95250</wp:posOffset>
                </wp:positionV>
                <wp:extent cx="6118860" cy="2569845"/>
                <wp:effectExtent l="2540" t="0" r="3175" b="1905"/>
                <wp:wrapTopAndBottom/>
                <wp:docPr id="68" name="Textové pole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569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22444A01" wp14:editId="30D7D3E4">
                                  <wp:extent cx="6115050" cy="2314575"/>
                                  <wp:effectExtent l="0" t="0" r="0" b="9525"/>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15050" cy="2314575"/>
                                          </a:xfrm>
                                          <a:prstGeom prst="rect">
                                            <a:avLst/>
                                          </a:prstGeom>
                                          <a:solidFill>
                                            <a:srgbClr val="FFFFFF"/>
                                          </a:solidFill>
                                          <a:ln>
                                            <a:noFill/>
                                          </a:ln>
                                        </pic:spPr>
                                      </pic:pic>
                                    </a:graphicData>
                                  </a:graphic>
                                </wp:inline>
                              </w:drawing>
                            </w:r>
                            <w:r>
                              <w:t xml:space="preserve">Obrázok </w:t>
                            </w:r>
                            <w:fldSimple w:instr=" SEQ &quot;Obrázok&quot; \*Arabic ">
                              <w:r>
                                <w:t>33</w:t>
                              </w:r>
                            </w:fldSimple>
                            <w:r>
                              <w:t>: Kategórie projektov - pridávan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8" o:spid="_x0000_s1059" type="#_x0000_t202" style="position:absolute;margin-left:-9.25pt;margin-top:7.5pt;width:481.8pt;height:202.35pt;z-index:2516910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" stroked="f">
                <v:textbox inset="0,0,0,0">
                  <w:txbxContent>
                    <w:p w:rsidR="00F9325C" w:rsidRDefault="00F9325C" w:rsidP="004A7047">
                      <w:pPr>
                        <w:pStyle w:val="Obrzok"/>
                      </w:pPr>
                      <w:r>
                        <w:rPr>
                          <w:noProof/>
                          <w:lang w:eastAsia="sk-SK"/>
                        </w:rPr>
                        <w:drawing>
                          <wp:inline distT="0" distB="0" distL="0" distR="0" wp14:anchorId="22444A01" wp14:editId="30D7D3E4">
                            <wp:extent cx="6115050" cy="2314575"/>
                            <wp:effectExtent l="0" t="0" r="0" b="9525"/>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15050" cy="2314575"/>
                                    </a:xfrm>
                                    <a:prstGeom prst="rect">
                                      <a:avLst/>
                                    </a:prstGeom>
                                    <a:solidFill>
                                      <a:srgbClr val="FFFFFF"/>
                                    </a:solidFill>
                                    <a:ln>
                                      <a:noFill/>
                                    </a:ln>
                                  </pic:spPr>
                                </pic:pic>
                              </a:graphicData>
                            </a:graphic>
                          </wp:inline>
                        </w:drawing>
                      </w:r>
                      <w:r>
                        <w:t xml:space="preserve">Obrázok </w:t>
                      </w:r>
                      <w:fldSimple w:instr=" SEQ &quot;Obrázok&quot; \*Arabic ">
                        <w:r>
                          <w:t>33</w:t>
                        </w:r>
                      </w:fldSimple>
                      <w:r>
                        <w:t>: Kategórie projektov - pridávanie</w:t>
                      </w:r>
                    </w:p>
                  </w:txbxContent>
                </v:textbox>
                <w10:wrap type="topAndBottom"/>
              </v:shape>
            </w:pict>
          </mc:Fallback>
        </mc:AlternateContent>
      </w:r>
    </w:p>
    <w:p w:rsidR="004A7047" w:rsidRPr="00CB1355" w:rsidRDefault="004A7047" w:rsidP="00F9325C">
      <w:pPr>
        <w:pStyle w:val="Nadpis5"/>
      </w:pPr>
      <w:r>
        <w:br w:type="page"/>
      </w:r>
      <w:bookmarkStart w:id="318" w:name="_Toc348276213"/>
      <w:r w:rsidRPr="00CB1355">
        <w:lastRenderedPageBreak/>
        <w:t>Editovanie kategórií projektov</w:t>
      </w:r>
      <w:bookmarkEnd w:id="318"/>
    </w:p>
    <w:p w:rsidR="004A7047" w:rsidRDefault="004A7047" w:rsidP="004A7047">
      <w:pPr>
        <w:pStyle w:val="Zkladntext"/>
      </w:pPr>
      <w:r>
        <w:t>Editovať danú kategóriu je možné po kliknutí na ikonku zošitka s perom v danom riadku.</w:t>
      </w:r>
    </w:p>
    <w:p w:rsidR="004A7047" w:rsidRDefault="004A7047" w:rsidP="004A7047">
      <w:pPr>
        <w:pStyle w:val="Zkladntext"/>
      </w:pPr>
      <w:r>
        <w:t>Viď obrázok 32.</w:t>
      </w:r>
    </w:p>
    <w:p w:rsidR="004A7047" w:rsidRDefault="004A7047" w:rsidP="004A7047">
      <w:pPr>
        <w:pStyle w:val="Zkladntext"/>
      </w:pPr>
      <w:r>
        <w:t>Zobrazí sa nám pred vyplnený riadok ktoré je možné editovať.</w:t>
      </w:r>
    </w:p>
    <w:p w:rsidR="004A7047" w:rsidRDefault="004A7047" w:rsidP="004A7047">
      <w:pPr>
        <w:pStyle w:val="Zkladntext"/>
      </w:pPr>
      <w:r>
        <w:rPr>
          <w:noProof/>
          <w:lang w:eastAsia="sk-SK"/>
        </w:rPr>
        <mc:AlternateContent>
          <mc:Choice Requires="wps">
            <w:drawing>
              <wp:anchor distT="0" distB="0" distL="0" distR="0" simplePos="0" relativeHeight="251692032" behindDoc="0" locked="0" layoutInCell="1" allowOverlap="1">
                <wp:simplePos x="0" y="0"/>
                <wp:positionH relativeFrom="column">
                  <wp:align>center</wp:align>
                </wp:positionH>
                <wp:positionV relativeFrom="paragraph">
                  <wp:posOffset>0</wp:posOffset>
                </wp:positionV>
                <wp:extent cx="6118860" cy="2455545"/>
                <wp:effectExtent l="0" t="1905" r="0" b="0"/>
                <wp:wrapTopAndBottom/>
                <wp:docPr id="66" name="Textové pole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55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3988A97" wp14:editId="5E096FE3">
                                  <wp:extent cx="6124575" cy="2200275"/>
                                  <wp:effectExtent l="0" t="0" r="9525" b="9525"/>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124575" cy="2200275"/>
                                          </a:xfrm>
                                          <a:prstGeom prst="rect">
                                            <a:avLst/>
                                          </a:prstGeom>
                                          <a:solidFill>
                                            <a:srgbClr val="FFFFFF"/>
                                          </a:solidFill>
                                          <a:ln>
                                            <a:noFill/>
                                          </a:ln>
                                        </pic:spPr>
                                      </pic:pic>
                                    </a:graphicData>
                                  </a:graphic>
                                </wp:inline>
                              </w:drawing>
                            </w:r>
                            <w:r>
                              <w:t>Obrázok 34: Kategórie projektov - 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6" o:spid="_x0000_s1060" type="#_x0000_t202" style="position:absolute;margin-left:0;margin-top:0;width:481.8pt;height:193.35pt;z-index:25169203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13988A97" wp14:editId="5E096FE3">
                            <wp:extent cx="6124575" cy="2200275"/>
                            <wp:effectExtent l="0" t="0" r="9525" b="9525"/>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124575" cy="2200275"/>
                                    </a:xfrm>
                                    <a:prstGeom prst="rect">
                                      <a:avLst/>
                                    </a:prstGeom>
                                    <a:solidFill>
                                      <a:srgbClr val="FFFFFF"/>
                                    </a:solidFill>
                                    <a:ln>
                                      <a:noFill/>
                                    </a:ln>
                                  </pic:spPr>
                                </pic:pic>
                              </a:graphicData>
                            </a:graphic>
                          </wp:inline>
                        </w:drawing>
                      </w:r>
                      <w:r>
                        <w:t>Obrázok 34: Kategórie projektov - edit</w:t>
                      </w:r>
                    </w:p>
                  </w:txbxContent>
                </v:textbox>
                <w10:wrap type="topAndBottom"/>
              </v:shape>
            </w:pict>
          </mc:Fallback>
        </mc:AlternateContent>
      </w:r>
    </w:p>
    <w:p w:rsidR="004A7047" w:rsidRPr="00B95EAD" w:rsidRDefault="004A7047" w:rsidP="00F9325C">
      <w:pPr>
        <w:pStyle w:val="Nadpis5"/>
      </w:pPr>
      <w:bookmarkStart w:id="319" w:name="_Toc348276214"/>
      <w:r w:rsidRPr="00B95EAD">
        <w:t>Mazanie  kategórií projektov</w:t>
      </w:r>
      <w:bookmarkEnd w:id="319"/>
    </w:p>
    <w:p w:rsidR="004A7047" w:rsidRDefault="004A7047" w:rsidP="004A7047">
      <w:pPr>
        <w:pStyle w:val="Zkladntext"/>
      </w:pPr>
      <w:r>
        <w:t>Kategórie mažeme pomocou červeného krížika v príslušnom riadku. Viď obrázok 32.  Po kliknutí sa nám zobrazí varovné hlásenie.</w:t>
      </w:r>
    </w:p>
    <w:p w:rsidR="004A7047" w:rsidRDefault="004A7047" w:rsidP="004A7047">
      <w:pPr>
        <w:pStyle w:val="Zkladntext"/>
      </w:pPr>
      <w:r>
        <w:rPr>
          <w:noProof/>
          <w:lang w:eastAsia="sk-SK"/>
        </w:rPr>
        <mc:AlternateContent>
          <mc:Choice Requires="wps">
            <w:drawing>
              <wp:anchor distT="0" distB="0" distL="0" distR="0" simplePos="0" relativeHeight="251693056" behindDoc="0" locked="0" layoutInCell="1" allowOverlap="1">
                <wp:simplePos x="0" y="0"/>
                <wp:positionH relativeFrom="column">
                  <wp:posOffset>20320</wp:posOffset>
                </wp:positionH>
                <wp:positionV relativeFrom="paragraph">
                  <wp:posOffset>0</wp:posOffset>
                </wp:positionV>
                <wp:extent cx="5295900" cy="2356485"/>
                <wp:effectExtent l="0" t="0" r="2540" b="0"/>
                <wp:wrapTopAndBottom/>
                <wp:docPr id="64" name="Textové pole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2356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E62A405" wp14:editId="793B01D2">
                                  <wp:extent cx="5295900" cy="2105025"/>
                                  <wp:effectExtent l="0" t="0" r="0" b="9525"/>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95900" cy="2105025"/>
                                          </a:xfrm>
                                          <a:prstGeom prst="rect">
                                            <a:avLst/>
                                          </a:prstGeom>
                                          <a:solidFill>
                                            <a:srgbClr val="FFFFFF"/>
                                          </a:solidFill>
                                          <a:ln>
                                            <a:noFill/>
                                          </a:ln>
                                        </pic:spPr>
                                      </pic:pic>
                                    </a:graphicData>
                                  </a:graphic>
                                </wp:inline>
                              </w:drawing>
                            </w:r>
                            <w:r>
                              <w:t xml:space="preserve">Obrázok </w:t>
                            </w:r>
                            <w:fldSimple w:instr=" SEQ &quot;Obrázok&quot; \*Arabic ">
                              <w:r>
                                <w:t>3</w:t>
                              </w:r>
                            </w:fldSimple>
                            <w:r>
                              <w:t>5: Varovné hlásen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4" o:spid="_x0000_s1061" type="#_x0000_t202" style="position:absolute;margin-left:1.6pt;margin-top:0;width:417pt;height:185.55pt;z-index:2516930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0E62A405" wp14:editId="793B01D2">
                            <wp:extent cx="5295900" cy="2105025"/>
                            <wp:effectExtent l="0" t="0" r="0" b="9525"/>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295900" cy="2105025"/>
                                    </a:xfrm>
                                    <a:prstGeom prst="rect">
                                      <a:avLst/>
                                    </a:prstGeom>
                                    <a:solidFill>
                                      <a:srgbClr val="FFFFFF"/>
                                    </a:solidFill>
                                    <a:ln>
                                      <a:noFill/>
                                    </a:ln>
                                  </pic:spPr>
                                </pic:pic>
                              </a:graphicData>
                            </a:graphic>
                          </wp:inline>
                        </w:drawing>
                      </w:r>
                      <w:r>
                        <w:t xml:space="preserve">Obrázok </w:t>
                      </w:r>
                      <w:fldSimple w:instr=" SEQ &quot;Obrázok&quot; \*Arabic ">
                        <w:r>
                          <w:t>3</w:t>
                        </w:r>
                      </w:fldSimple>
                      <w:r>
                        <w:t>5: Varovné hlásenie</w:t>
                      </w:r>
                    </w:p>
                  </w:txbxContent>
                </v:textbox>
                <w10:wrap type="topAndBottom"/>
              </v:shape>
            </w:pict>
          </mc:Fallback>
        </mc:AlternateContent>
      </w:r>
    </w:p>
    <w:p w:rsidR="004A7047" w:rsidRPr="00B95EAD" w:rsidRDefault="004A7047" w:rsidP="00F9325C">
      <w:pPr>
        <w:pStyle w:val="Nadpis4"/>
      </w:pPr>
      <w:r>
        <w:br w:type="page"/>
      </w:r>
      <w:bookmarkStart w:id="320" w:name="_Toc347668470"/>
      <w:bookmarkStart w:id="321" w:name="_Toc348276215"/>
      <w:r w:rsidRPr="00B95EAD">
        <w:lastRenderedPageBreak/>
        <w:t>Pridávanie projektov</w:t>
      </w:r>
      <w:bookmarkEnd w:id="320"/>
      <w:bookmarkEnd w:id="321"/>
    </w:p>
    <w:p w:rsidR="004A7047" w:rsidRDefault="004A7047" w:rsidP="004A7047">
      <w:pPr>
        <w:pStyle w:val="Zkladntext"/>
      </w:pPr>
      <w:r>
        <w:rPr>
          <w:noProof/>
          <w:lang w:eastAsia="sk-SK"/>
        </w:rPr>
        <mc:AlternateContent>
          <mc:Choice Requires="wps">
            <w:drawing>
              <wp:anchor distT="0" distB="0" distL="0" distR="0" simplePos="0" relativeHeight="251694080" behindDoc="0" locked="0" layoutInCell="1" allowOverlap="1">
                <wp:simplePos x="0" y="0"/>
                <wp:positionH relativeFrom="column">
                  <wp:posOffset>173355</wp:posOffset>
                </wp:positionH>
                <wp:positionV relativeFrom="paragraph">
                  <wp:posOffset>557530</wp:posOffset>
                </wp:positionV>
                <wp:extent cx="5772150" cy="6148070"/>
                <wp:effectExtent l="0" t="0" r="1905" b="0"/>
                <wp:wrapTopAndBottom/>
                <wp:docPr id="62" name="Textové pol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6148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F7073D2" wp14:editId="6817F922">
                                  <wp:extent cx="5772150" cy="5895975"/>
                                  <wp:effectExtent l="0" t="0" r="0" b="9525"/>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72150" cy="5895975"/>
                                          </a:xfrm>
                                          <a:prstGeom prst="rect">
                                            <a:avLst/>
                                          </a:prstGeom>
                                          <a:solidFill>
                                            <a:srgbClr val="FFFFFF"/>
                                          </a:solidFill>
                                          <a:ln>
                                            <a:noFill/>
                                          </a:ln>
                                        </pic:spPr>
                                      </pic:pic>
                                    </a:graphicData>
                                  </a:graphic>
                                </wp:inline>
                              </w:drawing>
                            </w:r>
                            <w:r>
                              <w:t xml:space="preserve">Obrázok </w:t>
                            </w:r>
                            <w:fldSimple w:instr=" SEQ &quot;Obrázok&quot; \*Arabic ">
                              <w:r>
                                <w:t>36</w:t>
                              </w:r>
                            </w:fldSimple>
                            <w:r>
                              <w:t>: Pridávanie projekt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2" o:spid="_x0000_s1062" type="#_x0000_t202" style="position:absolute;margin-left:13.65pt;margin-top:43.9pt;width:454.5pt;height:484.1pt;z-index:2516940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0F7073D2" wp14:editId="6817F922">
                            <wp:extent cx="5772150" cy="5895975"/>
                            <wp:effectExtent l="0" t="0" r="0" b="9525"/>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72150" cy="5895975"/>
                                    </a:xfrm>
                                    <a:prstGeom prst="rect">
                                      <a:avLst/>
                                    </a:prstGeom>
                                    <a:solidFill>
                                      <a:srgbClr val="FFFFFF"/>
                                    </a:solidFill>
                                    <a:ln>
                                      <a:noFill/>
                                    </a:ln>
                                  </pic:spPr>
                                </pic:pic>
                              </a:graphicData>
                            </a:graphic>
                          </wp:inline>
                        </w:drawing>
                      </w:r>
                      <w:r>
                        <w:t xml:space="preserve">Obrázok </w:t>
                      </w:r>
                      <w:fldSimple w:instr=" SEQ &quot;Obrázok&quot; \*Arabic ">
                        <w:r>
                          <w:t>36</w:t>
                        </w:r>
                      </w:fldSimple>
                      <w:r>
                        <w:t>: Pridávanie projektu</w:t>
                      </w:r>
                    </w:p>
                  </w:txbxContent>
                </v:textbox>
                <w10:wrap type="topAndBottom"/>
              </v:shape>
            </w:pict>
          </mc:Fallback>
        </mc:AlternateContent>
      </w:r>
      <w:r>
        <w:t>Projekty je možné pridávať pomocou odkazu ,,Pridať nový projekt“ alebo malým zeleným plus v pravo dole pri tabuľke. Viď obrázok 31.</w:t>
      </w:r>
    </w:p>
    <w:p w:rsidR="004A7047" w:rsidRDefault="004A7047" w:rsidP="004A7047">
      <w:pPr>
        <w:pStyle w:val="Zkladntext"/>
      </w:pPr>
    </w:p>
    <w:p w:rsidR="004A7047" w:rsidRDefault="004A7047" w:rsidP="004A7047">
      <w:pPr>
        <w:pStyle w:val="Zkladntext"/>
      </w:pPr>
      <w:r>
        <w:t>Po správnom vyplnení a kliknutí na odkaz ,,Pridaj“ sa pridá nový projekt.</w:t>
      </w:r>
    </w:p>
    <w:p w:rsidR="004A7047" w:rsidRDefault="004A7047" w:rsidP="004A7047">
      <w:pPr>
        <w:pStyle w:val="Zkladntext"/>
      </w:pPr>
    </w:p>
    <w:p w:rsidR="004A7047" w:rsidRPr="000D4CAF" w:rsidRDefault="004A7047" w:rsidP="00F9325C">
      <w:pPr>
        <w:pStyle w:val="Nadpis4"/>
      </w:pPr>
      <w:r>
        <w:br w:type="page"/>
      </w:r>
      <w:bookmarkStart w:id="322" w:name="_Toc347668471"/>
      <w:bookmarkStart w:id="323" w:name="_Toc348276216"/>
      <w:r w:rsidRPr="000D4CAF">
        <w:lastRenderedPageBreak/>
        <w:t>Editovanie projektov</w:t>
      </w:r>
      <w:bookmarkEnd w:id="322"/>
      <w:bookmarkEnd w:id="323"/>
    </w:p>
    <w:p w:rsidR="004A7047" w:rsidRDefault="004A7047" w:rsidP="004A7047">
      <w:pPr>
        <w:pStyle w:val="Zkladntext"/>
      </w:pPr>
      <w:r>
        <w:t>Editovanie prebieha po kliknutí na ikonu zošitka s perom v príslušnom riadku, kde sa nachádza samotný projekt. Viď obrázok 31.</w:t>
      </w:r>
    </w:p>
    <w:p w:rsidR="004A7047" w:rsidRDefault="004A7047" w:rsidP="004A7047">
      <w:pPr>
        <w:pStyle w:val="Zkladntext"/>
      </w:pPr>
    </w:p>
    <w:p w:rsidR="004A7047" w:rsidRDefault="004A7047" w:rsidP="004A7047">
      <w:pPr>
        <w:pStyle w:val="Zkladntext"/>
      </w:pPr>
      <w:r>
        <w:rPr>
          <w:noProof/>
          <w:lang w:eastAsia="sk-SK"/>
        </w:rPr>
        <mc:AlternateContent>
          <mc:Choice Requires="wps">
            <w:drawing>
              <wp:anchor distT="0" distB="0" distL="0" distR="0" simplePos="0" relativeHeight="251695104" behindDoc="0" locked="0" layoutInCell="1" allowOverlap="1">
                <wp:simplePos x="0" y="0"/>
                <wp:positionH relativeFrom="column">
                  <wp:posOffset>38100</wp:posOffset>
                </wp:positionH>
                <wp:positionV relativeFrom="paragraph">
                  <wp:posOffset>0</wp:posOffset>
                </wp:positionV>
                <wp:extent cx="5810250" cy="6529070"/>
                <wp:effectExtent l="0" t="2540" r="3810" b="2540"/>
                <wp:wrapTopAndBottom/>
                <wp:docPr id="60" name="Textové pol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6529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07A0578" wp14:editId="7430BACF">
                                  <wp:extent cx="5810250" cy="6276975"/>
                                  <wp:effectExtent l="0" t="0" r="0" b="9525"/>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810250" cy="6276975"/>
                                          </a:xfrm>
                                          <a:prstGeom prst="rect">
                                            <a:avLst/>
                                          </a:prstGeom>
                                          <a:solidFill>
                                            <a:srgbClr val="FFFFFF"/>
                                          </a:solidFill>
                                          <a:ln>
                                            <a:noFill/>
                                          </a:ln>
                                        </pic:spPr>
                                      </pic:pic>
                                    </a:graphicData>
                                  </a:graphic>
                                </wp:inline>
                              </w:drawing>
                            </w:r>
                            <w:r>
                              <w:t xml:space="preserve">Obrázok </w:t>
                            </w:r>
                            <w:fldSimple w:instr=" SEQ &quot;Obrázok&quot; \*Arabic ">
                              <w:r>
                                <w:t>37</w:t>
                              </w:r>
                            </w:fldSimple>
                            <w:r>
                              <w:t>: Projekty - 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0" o:spid="_x0000_s1063" type="#_x0000_t202" style="position:absolute;margin-left:3pt;margin-top:0;width:457.5pt;height:514.1pt;z-index:2516951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507A0578" wp14:editId="7430BACF">
                            <wp:extent cx="5810250" cy="6276975"/>
                            <wp:effectExtent l="0" t="0" r="0" b="9525"/>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810250" cy="6276975"/>
                                    </a:xfrm>
                                    <a:prstGeom prst="rect">
                                      <a:avLst/>
                                    </a:prstGeom>
                                    <a:solidFill>
                                      <a:srgbClr val="FFFFFF"/>
                                    </a:solidFill>
                                    <a:ln>
                                      <a:noFill/>
                                    </a:ln>
                                  </pic:spPr>
                                </pic:pic>
                              </a:graphicData>
                            </a:graphic>
                          </wp:inline>
                        </w:drawing>
                      </w:r>
                      <w:r>
                        <w:t xml:space="preserve">Obrázok </w:t>
                      </w:r>
                      <w:fldSimple w:instr=" SEQ &quot;Obrázok&quot; \*Arabic ">
                        <w:r>
                          <w:t>37</w:t>
                        </w:r>
                      </w:fldSimple>
                      <w:r>
                        <w:t>: Projekty - edit</w:t>
                      </w:r>
                    </w:p>
                  </w:txbxContent>
                </v:textbox>
                <w10:wrap type="topAndBottom"/>
              </v:shape>
            </w:pict>
          </mc:Fallback>
        </mc:AlternateContent>
      </w:r>
    </w:p>
    <w:p w:rsidR="004A7047" w:rsidRDefault="004A7047" w:rsidP="004A7047">
      <w:pPr>
        <w:pStyle w:val="Zkladntext"/>
      </w:pPr>
      <w:r>
        <w:t>Pri editovaní sa zobrazí aj nová tabuľka do ktorej môže admin pridávať, mazať alebo editovať príspevky od členov združenia. S tabuľkou sa narába obdobne ako v 12.4.1.</w:t>
      </w:r>
    </w:p>
    <w:p w:rsidR="004A7047" w:rsidRDefault="004A7047" w:rsidP="004A7047">
      <w:pPr>
        <w:pStyle w:val="Zkladntext"/>
      </w:pPr>
    </w:p>
    <w:p w:rsidR="004A7047" w:rsidRPr="000D4CAF" w:rsidRDefault="004A7047" w:rsidP="00F9325C">
      <w:pPr>
        <w:pStyle w:val="Nadpis4"/>
      </w:pPr>
      <w:r>
        <w:br w:type="page"/>
      </w:r>
      <w:bookmarkStart w:id="324" w:name="_Toc347668472"/>
      <w:bookmarkStart w:id="325" w:name="_Toc348276217"/>
      <w:r w:rsidRPr="000D4CAF">
        <w:lastRenderedPageBreak/>
        <w:t>Mazanie projektov</w:t>
      </w:r>
      <w:bookmarkEnd w:id="324"/>
      <w:bookmarkEnd w:id="325"/>
    </w:p>
    <w:p w:rsidR="004A7047" w:rsidRDefault="004A7047" w:rsidP="004A7047">
      <w:pPr>
        <w:pStyle w:val="Zkladntext"/>
      </w:pPr>
      <w:r>
        <w:t>Projekt mažeme pomocou červeného krížika v príslušnom riadku. Viď obrázok 32.  Po kliknutí sa nám zobrazí varovné hlásenie. Viď obrázok 35.</w:t>
      </w:r>
    </w:p>
    <w:p w:rsidR="004A7047" w:rsidRDefault="004A7047" w:rsidP="004A7047">
      <w:pPr>
        <w:pStyle w:val="Zkladntext"/>
      </w:pPr>
    </w:p>
    <w:p w:rsidR="004A7047" w:rsidRPr="000D4CAF" w:rsidRDefault="004A7047" w:rsidP="00F9325C">
      <w:pPr>
        <w:pStyle w:val="Nadpis3"/>
      </w:pPr>
      <w:bookmarkStart w:id="326" w:name="_Toc347668473"/>
      <w:bookmarkStart w:id="327" w:name="_Toc348276218"/>
      <w:r w:rsidRPr="000D4CAF">
        <w:t>Udalosti</w:t>
      </w:r>
      <w:bookmarkEnd w:id="326"/>
      <w:bookmarkEnd w:id="327"/>
    </w:p>
    <w:p w:rsidR="004A7047" w:rsidRDefault="004A7047" w:rsidP="004A7047">
      <w:pPr>
        <w:pStyle w:val="Zkladntext"/>
      </w:pPr>
      <w:r>
        <w:t>Udalosti sa obsluhujú obdobne ako projekty. Viď sekciu 12.4</w:t>
      </w:r>
    </w:p>
    <w:p w:rsidR="004A7047" w:rsidRPr="000D4CAF" w:rsidRDefault="004A7047" w:rsidP="00F9325C">
      <w:pPr>
        <w:pStyle w:val="Nadpis3"/>
      </w:pPr>
      <w:bookmarkStart w:id="328" w:name="_Toc347668474"/>
      <w:bookmarkStart w:id="329" w:name="_Toc348276219"/>
      <w:r w:rsidRPr="000D4CAF">
        <w:t>Články</w:t>
      </w:r>
      <w:bookmarkEnd w:id="328"/>
      <w:bookmarkEnd w:id="329"/>
    </w:p>
    <w:p w:rsidR="004A7047" w:rsidRDefault="004A7047" w:rsidP="004A7047">
      <w:pPr>
        <w:pStyle w:val="Zkladntext"/>
      </w:pPr>
      <w:r>
        <w:t>V sekcii články, pribudli tri nové funkcie a to pridávanie, editovanie a mazanie.</w:t>
      </w:r>
    </w:p>
    <w:p w:rsidR="004A7047" w:rsidRPr="000D4CAF" w:rsidRDefault="004A7047" w:rsidP="00F9325C">
      <w:pPr>
        <w:pStyle w:val="Nadpis4"/>
      </w:pPr>
      <w:bookmarkStart w:id="330" w:name="_Toc347668475"/>
      <w:bookmarkStart w:id="331" w:name="_Toc348276220"/>
      <w:r w:rsidRPr="000D4CAF">
        <w:t>Pridávanie článkov</w:t>
      </w:r>
      <w:bookmarkEnd w:id="330"/>
      <w:bookmarkEnd w:id="331"/>
    </w:p>
    <w:p w:rsidR="004A7047" w:rsidRDefault="004A7047" w:rsidP="004A7047">
      <w:pPr>
        <w:pStyle w:val="Zkladntext"/>
      </w:pPr>
      <w:r>
        <w:t>Pridávanie prebieha po kliknutí na odkaz ,,Pridať nový príspevok“.</w:t>
      </w:r>
    </w:p>
    <w:p w:rsidR="004A7047" w:rsidRDefault="004A7047" w:rsidP="004A7047">
      <w:pPr>
        <w:pStyle w:val="Zkladntext"/>
      </w:pPr>
      <w:r>
        <w:rPr>
          <w:noProof/>
          <w:lang w:eastAsia="sk-SK"/>
        </w:rPr>
        <mc:AlternateContent>
          <mc:Choice Requires="wps">
            <w:drawing>
              <wp:anchor distT="0" distB="0" distL="0" distR="0" simplePos="0" relativeHeight="251696128" behindDoc="0" locked="0" layoutInCell="1" allowOverlap="1">
                <wp:simplePos x="0" y="0"/>
                <wp:positionH relativeFrom="column">
                  <wp:align>center</wp:align>
                </wp:positionH>
                <wp:positionV relativeFrom="paragraph">
                  <wp:posOffset>76200</wp:posOffset>
                </wp:positionV>
                <wp:extent cx="6118860" cy="4596130"/>
                <wp:effectExtent l="0" t="0" r="0" b="0"/>
                <wp:wrapTopAndBottom/>
                <wp:docPr id="58" name="Textové pol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4596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D88AF6F" wp14:editId="7FBF2AA9">
                                  <wp:extent cx="6115050" cy="4343400"/>
                                  <wp:effectExtent l="0" t="0" r="0" b="0"/>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115050" cy="4343400"/>
                                          </a:xfrm>
                                          <a:prstGeom prst="rect">
                                            <a:avLst/>
                                          </a:prstGeom>
                                          <a:solidFill>
                                            <a:srgbClr val="FFFFFF"/>
                                          </a:solidFill>
                                          <a:ln>
                                            <a:noFill/>
                                          </a:ln>
                                        </pic:spPr>
                                      </pic:pic>
                                    </a:graphicData>
                                  </a:graphic>
                                </wp:inline>
                              </w:drawing>
                            </w:r>
                            <w:r>
                              <w:t xml:space="preserve">Obrázok </w:t>
                            </w:r>
                            <w:fldSimple w:instr=" SEQ &quot;Obrázok&quot; \*Arabic ">
                              <w:r>
                                <w:t>38</w:t>
                              </w:r>
                            </w:fldSimple>
                            <w:r>
                              <w:t>: Články - pridávan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8" o:spid="_x0000_s1064" type="#_x0000_t202" style="position:absolute;margin-left:0;margin-top:6pt;width:481.8pt;height:361.9pt;z-index:25169612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7D88AF6F" wp14:editId="7FBF2AA9">
                            <wp:extent cx="6115050" cy="4343400"/>
                            <wp:effectExtent l="0" t="0" r="0" b="0"/>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115050" cy="4343400"/>
                                    </a:xfrm>
                                    <a:prstGeom prst="rect">
                                      <a:avLst/>
                                    </a:prstGeom>
                                    <a:solidFill>
                                      <a:srgbClr val="FFFFFF"/>
                                    </a:solidFill>
                                    <a:ln>
                                      <a:noFill/>
                                    </a:ln>
                                  </pic:spPr>
                                </pic:pic>
                              </a:graphicData>
                            </a:graphic>
                          </wp:inline>
                        </w:drawing>
                      </w:r>
                      <w:r>
                        <w:t xml:space="preserve">Obrázok </w:t>
                      </w:r>
                      <w:fldSimple w:instr=" SEQ &quot;Obrázok&quot; \*Arabic ">
                        <w:r>
                          <w:t>38</w:t>
                        </w:r>
                      </w:fldSimple>
                      <w:r>
                        <w:t>: Články - pridávanie</w:t>
                      </w:r>
                    </w:p>
                  </w:txbxContent>
                </v:textbox>
                <w10:wrap type="topAndBottom"/>
              </v:shape>
            </w:pict>
          </mc:Fallback>
        </mc:AlternateContent>
      </w:r>
    </w:p>
    <w:p w:rsidR="004A7047" w:rsidRDefault="004A7047" w:rsidP="004A7047">
      <w:pPr>
        <w:pStyle w:val="Zkladntext"/>
      </w:pPr>
      <w:r>
        <w:t>Po kliknutí na tento odkaz sa nám otvorí formulár. Ak formulár vyplnený valídne príspevok sa pridá. Na to aby bol zverejnený ihneď treba zakliknúť políčko ,,Zverejnené“. Ak sa tak nestane, príspevok sa uloží do databázy no nebude zatiaľ možné ho čítať.</w:t>
      </w:r>
    </w:p>
    <w:p w:rsidR="004A7047" w:rsidRDefault="004A7047" w:rsidP="004A7047">
      <w:pPr>
        <w:pStyle w:val="Zkladntext"/>
      </w:pPr>
    </w:p>
    <w:p w:rsidR="004A7047" w:rsidRDefault="004A7047" w:rsidP="004A7047">
      <w:pPr>
        <w:pStyle w:val="Zkladntext"/>
      </w:pPr>
      <w:r>
        <w:rPr>
          <w:noProof/>
          <w:lang w:eastAsia="sk-SK"/>
        </w:rPr>
        <w:lastRenderedPageBreak/>
        <mc:AlternateContent>
          <mc:Choice Requires="wps">
            <w:drawing>
              <wp:anchor distT="0" distB="0" distL="0" distR="0" simplePos="0" relativeHeight="251697152" behindDoc="0" locked="0" layoutInCell="1" allowOverlap="1">
                <wp:simplePos x="0" y="0"/>
                <wp:positionH relativeFrom="column">
                  <wp:posOffset>46355</wp:posOffset>
                </wp:positionH>
                <wp:positionV relativeFrom="paragraph">
                  <wp:posOffset>73660</wp:posOffset>
                </wp:positionV>
                <wp:extent cx="4924425" cy="4319270"/>
                <wp:effectExtent l="4445" t="3175" r="0" b="1905"/>
                <wp:wrapTopAndBottom/>
                <wp:docPr id="56" name="Textové pol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4425" cy="4319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A57048A" wp14:editId="2756057D">
                                  <wp:extent cx="4924425" cy="4067175"/>
                                  <wp:effectExtent l="0" t="0" r="9525" b="9525"/>
                                  <wp:docPr id="5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924425" cy="4067175"/>
                                          </a:xfrm>
                                          <a:prstGeom prst="rect">
                                            <a:avLst/>
                                          </a:prstGeom>
                                          <a:solidFill>
                                            <a:srgbClr val="FFFFFF"/>
                                          </a:solidFill>
                                          <a:ln>
                                            <a:noFill/>
                                          </a:ln>
                                        </pic:spPr>
                                      </pic:pic>
                                    </a:graphicData>
                                  </a:graphic>
                                </wp:inline>
                              </w:drawing>
                            </w:r>
                            <w:r>
                              <w:t xml:space="preserve">Obrázok </w:t>
                            </w:r>
                            <w:fldSimple w:instr=" SEQ &quot;Obrázok&quot; \*Arabic ">
                              <w:r>
                                <w:t>39</w:t>
                              </w:r>
                            </w:fldSimple>
                            <w:r>
                              <w:t>: Články -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6" o:spid="_x0000_s1065" type="#_x0000_t202" style="position:absolute;margin-left:3.65pt;margin-top:5.8pt;width:387.75pt;height:340.1pt;z-index:2516971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6A57048A" wp14:editId="2756057D">
                            <wp:extent cx="4924425" cy="4067175"/>
                            <wp:effectExtent l="0" t="0" r="9525" b="9525"/>
                            <wp:docPr id="5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924425" cy="4067175"/>
                                    </a:xfrm>
                                    <a:prstGeom prst="rect">
                                      <a:avLst/>
                                    </a:prstGeom>
                                    <a:solidFill>
                                      <a:srgbClr val="FFFFFF"/>
                                    </a:solidFill>
                                    <a:ln>
                                      <a:noFill/>
                                    </a:ln>
                                  </pic:spPr>
                                </pic:pic>
                              </a:graphicData>
                            </a:graphic>
                          </wp:inline>
                        </w:drawing>
                      </w:r>
                      <w:r>
                        <w:t xml:space="preserve">Obrázok </w:t>
                      </w:r>
                      <w:fldSimple w:instr=" SEQ &quot;Obrázok&quot; \*Arabic ">
                        <w:r>
                          <w:t>39</w:t>
                        </w:r>
                      </w:fldSimple>
                      <w:r>
                        <w:t>: Články - formulár</w:t>
                      </w:r>
                    </w:p>
                  </w:txbxContent>
                </v:textbox>
                <w10:wrap type="topAndBottom"/>
              </v:shape>
            </w:pict>
          </mc:Fallback>
        </mc:AlternateContent>
      </w:r>
    </w:p>
    <w:p w:rsidR="004A7047" w:rsidRDefault="004A7047" w:rsidP="004A7047">
      <w:pPr>
        <w:pStyle w:val="Zkladntext"/>
      </w:pPr>
    </w:p>
    <w:p w:rsidR="004A7047" w:rsidRDefault="004A7047" w:rsidP="00F9325C">
      <w:pPr>
        <w:pStyle w:val="Nadpis4"/>
      </w:pPr>
      <w:bookmarkStart w:id="332" w:name="_Toc347668476"/>
      <w:bookmarkStart w:id="333" w:name="_Toc348276221"/>
      <w:r w:rsidRPr="000D4CAF">
        <w:t>Články</w:t>
      </w:r>
      <w:r>
        <w:t xml:space="preserve"> – edit</w:t>
      </w:r>
      <w:bookmarkEnd w:id="332"/>
      <w:bookmarkEnd w:id="333"/>
    </w:p>
    <w:p w:rsidR="004A7047" w:rsidRDefault="004A7047" w:rsidP="004A7047">
      <w:pPr>
        <w:pStyle w:val="Zkladntext"/>
      </w:pPr>
      <w:r>
        <w:t>Na to aby sme mohli editovať článok, musíme si najprv otvoriť jeho detail Viď. Sekciu 10.1. Tu nám pribudli nové tlačidlá.</w:t>
      </w:r>
    </w:p>
    <w:p w:rsidR="004A7047" w:rsidRDefault="004A7047" w:rsidP="004A7047">
      <w:pPr>
        <w:pStyle w:val="Zkladntext"/>
      </w:pPr>
    </w:p>
    <w:p w:rsidR="004A7047" w:rsidRDefault="004A7047" w:rsidP="004A7047">
      <w:pPr>
        <w:pStyle w:val="Zkladntext"/>
      </w:pPr>
      <w:r>
        <w:rPr>
          <w:noProof/>
          <w:lang w:eastAsia="sk-SK"/>
        </w:rPr>
        <w:lastRenderedPageBreak/>
        <mc:AlternateContent>
          <mc:Choice Requires="wps">
            <w:drawing>
              <wp:anchor distT="0" distB="0" distL="0" distR="0" simplePos="0" relativeHeight="251698176" behindDoc="0" locked="0" layoutInCell="1" allowOverlap="1">
                <wp:simplePos x="0" y="0"/>
                <wp:positionH relativeFrom="column">
                  <wp:align>center</wp:align>
                </wp:positionH>
                <wp:positionV relativeFrom="paragraph">
                  <wp:posOffset>76200</wp:posOffset>
                </wp:positionV>
                <wp:extent cx="6118860" cy="2892425"/>
                <wp:effectExtent l="0" t="2540" r="0" b="635"/>
                <wp:wrapTopAndBottom/>
                <wp:docPr id="54" name="Textové pole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892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4413C07E" wp14:editId="44CC7937">
                                  <wp:extent cx="6115050" cy="2638425"/>
                                  <wp:effectExtent l="0" t="0" r="0" b="9525"/>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15050" cy="2638425"/>
                                          </a:xfrm>
                                          <a:prstGeom prst="rect">
                                            <a:avLst/>
                                          </a:prstGeom>
                                          <a:solidFill>
                                            <a:srgbClr val="FFFFFF"/>
                                          </a:solidFill>
                                          <a:ln>
                                            <a:noFill/>
                                          </a:ln>
                                        </pic:spPr>
                                      </pic:pic>
                                    </a:graphicData>
                                  </a:graphic>
                                </wp:inline>
                              </w:drawing>
                            </w:r>
                            <w:r>
                              <w:t xml:space="preserve">Obrázok </w:t>
                            </w:r>
                            <w:fldSimple w:instr=" SEQ &quot;Obrázok&quot; \*Arabic ">
                              <w:r>
                                <w:t>40</w:t>
                              </w:r>
                            </w:fldSimple>
                            <w:r>
                              <w:t>: Detail článku - 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4" o:spid="_x0000_s1066" type="#_x0000_t202" style="position:absolute;margin-left:0;margin-top:6pt;width:481.8pt;height:227.75pt;z-index:251698176;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4413C07E" wp14:editId="44CC7937">
                            <wp:extent cx="6115050" cy="2638425"/>
                            <wp:effectExtent l="0" t="0" r="0" b="9525"/>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15050" cy="2638425"/>
                                    </a:xfrm>
                                    <a:prstGeom prst="rect">
                                      <a:avLst/>
                                    </a:prstGeom>
                                    <a:solidFill>
                                      <a:srgbClr val="FFFFFF"/>
                                    </a:solidFill>
                                    <a:ln>
                                      <a:noFill/>
                                    </a:ln>
                                  </pic:spPr>
                                </pic:pic>
                              </a:graphicData>
                            </a:graphic>
                          </wp:inline>
                        </w:drawing>
                      </w:r>
                      <w:r>
                        <w:t xml:space="preserve">Obrázok </w:t>
                      </w:r>
                      <w:fldSimple w:instr=" SEQ &quot;Obrázok&quot; \*Arabic ">
                        <w:r>
                          <w:t>40</w:t>
                        </w:r>
                      </w:fldSimple>
                      <w:r>
                        <w:t>: Detail článku - admin</w:t>
                      </w:r>
                    </w:p>
                  </w:txbxContent>
                </v:textbox>
                <w10:wrap type="topAndBottom"/>
              </v:shape>
            </w:pict>
          </mc:Fallback>
        </mc:AlternateContent>
      </w:r>
    </w:p>
    <w:p w:rsidR="004A7047" w:rsidRDefault="004A7047" w:rsidP="004A7047">
      <w:pPr>
        <w:pStyle w:val="Zkladntext"/>
      </w:pPr>
      <w:r>
        <w:t>Po kliknutí na odkaz ,,Upraviť“ sa nám zobrazí pred vyplnený formulár ktoré je možné editovať. Po opätovnom stlačení odkazu ,,Upraviť“ sa nahrá opravený článok do databázy.</w:t>
      </w:r>
    </w:p>
    <w:p w:rsidR="004A7047" w:rsidRDefault="004A7047" w:rsidP="004A7047">
      <w:pPr>
        <w:pStyle w:val="Zkladntext"/>
      </w:pPr>
      <w:r>
        <w:rPr>
          <w:noProof/>
          <w:lang w:eastAsia="sk-SK"/>
        </w:rPr>
        <w:lastRenderedPageBreak/>
        <mc:AlternateContent>
          <mc:Choice Requires="wps">
            <w:drawing>
              <wp:anchor distT="0" distB="0" distL="0" distR="0" simplePos="0" relativeHeight="251699200" behindDoc="0" locked="0" layoutInCell="1" allowOverlap="1">
                <wp:simplePos x="0" y="0"/>
                <wp:positionH relativeFrom="column">
                  <wp:align>center</wp:align>
                </wp:positionH>
                <wp:positionV relativeFrom="paragraph">
                  <wp:posOffset>76200</wp:posOffset>
                </wp:positionV>
                <wp:extent cx="6118860" cy="6765290"/>
                <wp:effectExtent l="0" t="3810" r="0" b="3175"/>
                <wp:wrapTopAndBottom/>
                <wp:docPr id="52" name="Textové pole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6765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3FA47A4" wp14:editId="439B4741">
                                  <wp:extent cx="6124575" cy="6515100"/>
                                  <wp:effectExtent l="0" t="0" r="9525"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4575" cy="6515100"/>
                                          </a:xfrm>
                                          <a:prstGeom prst="rect">
                                            <a:avLst/>
                                          </a:prstGeom>
                                          <a:solidFill>
                                            <a:srgbClr val="FFFFFF"/>
                                          </a:solidFill>
                                          <a:ln>
                                            <a:noFill/>
                                          </a:ln>
                                        </pic:spPr>
                                      </pic:pic>
                                    </a:graphicData>
                                  </a:graphic>
                                </wp:inline>
                              </w:drawing>
                            </w:r>
                            <w:r>
                              <w:t xml:space="preserve">Obrázok </w:t>
                            </w:r>
                            <w:fldSimple w:instr=" SEQ &quot;Obrázok&quot; \*Arabic ">
                              <w:r>
                                <w:t>41</w:t>
                              </w:r>
                            </w:fldSimple>
                            <w:r>
                              <w:t>: Články - editovací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2" o:spid="_x0000_s1067" type="#_x0000_t202" style="position:absolute;margin-left:0;margin-top:6pt;width:481.8pt;height:532.7pt;z-index:251699200;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53FA47A4" wp14:editId="439B4741">
                            <wp:extent cx="6124575" cy="6515100"/>
                            <wp:effectExtent l="0" t="0" r="9525"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4575" cy="6515100"/>
                                    </a:xfrm>
                                    <a:prstGeom prst="rect">
                                      <a:avLst/>
                                    </a:prstGeom>
                                    <a:solidFill>
                                      <a:srgbClr val="FFFFFF"/>
                                    </a:solidFill>
                                    <a:ln>
                                      <a:noFill/>
                                    </a:ln>
                                  </pic:spPr>
                                </pic:pic>
                              </a:graphicData>
                            </a:graphic>
                          </wp:inline>
                        </w:drawing>
                      </w:r>
                      <w:r>
                        <w:t xml:space="preserve">Obrázok </w:t>
                      </w:r>
                      <w:fldSimple w:instr=" SEQ &quot;Obrázok&quot; \*Arabic ">
                        <w:r>
                          <w:t>41</w:t>
                        </w:r>
                      </w:fldSimple>
                      <w:r>
                        <w:t>: Články - editovací formulár</w:t>
                      </w:r>
                    </w:p>
                  </w:txbxContent>
                </v:textbox>
                <w10:wrap type="topAndBottom"/>
              </v:shape>
            </w:pict>
          </mc:Fallback>
        </mc:AlternateContent>
      </w:r>
    </w:p>
    <w:p w:rsidR="004A7047" w:rsidRDefault="004A7047" w:rsidP="00F9325C">
      <w:pPr>
        <w:pStyle w:val="Nadpis4"/>
      </w:pPr>
      <w:bookmarkStart w:id="334" w:name="_Toc347668477"/>
      <w:bookmarkStart w:id="335" w:name="_Toc348276222"/>
      <w:r w:rsidRPr="000D4CAF">
        <w:t>Mazanie</w:t>
      </w:r>
      <w:r>
        <w:t xml:space="preserve"> článkov</w:t>
      </w:r>
      <w:bookmarkEnd w:id="334"/>
      <w:bookmarkEnd w:id="335"/>
    </w:p>
    <w:p w:rsidR="004A7047" w:rsidRDefault="004A7047" w:rsidP="004A7047">
      <w:pPr>
        <w:pStyle w:val="Zkladntext"/>
      </w:pPr>
      <w:r>
        <w:t>Mazanie prebieha v detaile konkrétneho článku ktorý chceme odstrániť kliknutím na odkaz ,,Zmazať“. Viď obrázok 40. Po kliknutí sa nám zobrazí varovná hláška. Viď obrázok 35.</w:t>
      </w:r>
    </w:p>
    <w:p w:rsidR="004A7047" w:rsidRDefault="004A7047" w:rsidP="004A7047">
      <w:pPr>
        <w:pStyle w:val="Zkladntext"/>
      </w:pPr>
    </w:p>
    <w:p w:rsidR="004A7047" w:rsidRDefault="004A7047" w:rsidP="00F9325C">
      <w:pPr>
        <w:pStyle w:val="Nadpis4"/>
      </w:pPr>
      <w:r>
        <w:br w:type="page"/>
      </w:r>
      <w:bookmarkStart w:id="336" w:name="_Toc347668478"/>
      <w:bookmarkStart w:id="337" w:name="_Toc348276223"/>
      <w:r>
        <w:lastRenderedPageBreak/>
        <w:t xml:space="preserve">História  </w:t>
      </w:r>
      <w:r w:rsidRPr="000D4CAF">
        <w:t>modifikácií</w:t>
      </w:r>
      <w:r>
        <w:t xml:space="preserve"> článku</w:t>
      </w:r>
      <w:bookmarkEnd w:id="336"/>
      <w:bookmarkEnd w:id="337"/>
    </w:p>
    <w:p w:rsidR="004A7047" w:rsidRDefault="004A7047" w:rsidP="004A7047">
      <w:pPr>
        <w:pStyle w:val="Zkladntext"/>
      </w:pPr>
      <w:r>
        <w:t>Zobrazí sa po kliknutí na odkaz ,,Zobraziť históriu modifikácií“ v detaile daného článku. Viď obrázok 40.</w:t>
      </w:r>
    </w:p>
    <w:p w:rsidR="004A7047" w:rsidRDefault="004A7047" w:rsidP="004A7047">
      <w:pPr>
        <w:pStyle w:val="Zkladntext"/>
      </w:pPr>
      <w:r>
        <w:rPr>
          <w:noProof/>
          <w:lang w:eastAsia="sk-SK"/>
        </w:rPr>
        <mc:AlternateContent>
          <mc:Choice Requires="wps">
            <w:drawing>
              <wp:anchor distT="0" distB="0" distL="0" distR="0" simplePos="0" relativeHeight="251700224" behindDoc="0" locked="0" layoutInCell="1" allowOverlap="1">
                <wp:simplePos x="0" y="0"/>
                <wp:positionH relativeFrom="column">
                  <wp:align>center</wp:align>
                </wp:positionH>
                <wp:positionV relativeFrom="paragraph">
                  <wp:posOffset>0</wp:posOffset>
                </wp:positionV>
                <wp:extent cx="6118860" cy="1954530"/>
                <wp:effectExtent l="0" t="0" r="0" b="0"/>
                <wp:wrapTopAndBottom/>
                <wp:docPr id="50" name="Textové pole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954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CA5BE3C" wp14:editId="7D7FF5D6">
                                  <wp:extent cx="6115050" cy="1704975"/>
                                  <wp:effectExtent l="0" t="0" r="0" b="9525"/>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15050" cy="1704975"/>
                                          </a:xfrm>
                                          <a:prstGeom prst="rect">
                                            <a:avLst/>
                                          </a:prstGeom>
                                          <a:solidFill>
                                            <a:srgbClr val="FFFFFF"/>
                                          </a:solidFill>
                                          <a:ln>
                                            <a:noFill/>
                                          </a:ln>
                                        </pic:spPr>
                                      </pic:pic>
                                    </a:graphicData>
                                  </a:graphic>
                                </wp:inline>
                              </w:drawing>
                            </w:r>
                            <w:r>
                              <w:t xml:space="preserve">Obrázok </w:t>
                            </w:r>
                            <w:fldSimple w:instr=" SEQ &quot;Obrázok&quot; \*Arabic ">
                              <w:r>
                                <w:t>42</w:t>
                              </w:r>
                            </w:fldSimple>
                            <w:r>
                              <w:t>: História modifikácií</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0" o:spid="_x0000_s1068" type="#_x0000_t202" style="position:absolute;margin-left:0;margin-top:0;width:481.8pt;height:153.9pt;z-index:25170022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7CA5BE3C" wp14:editId="7D7FF5D6">
                            <wp:extent cx="6115050" cy="1704975"/>
                            <wp:effectExtent l="0" t="0" r="0" b="9525"/>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15050" cy="1704975"/>
                                    </a:xfrm>
                                    <a:prstGeom prst="rect">
                                      <a:avLst/>
                                    </a:prstGeom>
                                    <a:solidFill>
                                      <a:srgbClr val="FFFFFF"/>
                                    </a:solidFill>
                                    <a:ln>
                                      <a:noFill/>
                                    </a:ln>
                                  </pic:spPr>
                                </pic:pic>
                              </a:graphicData>
                            </a:graphic>
                          </wp:inline>
                        </w:drawing>
                      </w:r>
                      <w:r>
                        <w:t xml:space="preserve">Obrázok </w:t>
                      </w:r>
                      <w:fldSimple w:instr=" SEQ &quot;Obrázok&quot; \*Arabic ">
                        <w:r>
                          <w:t>42</w:t>
                        </w:r>
                      </w:fldSimple>
                      <w:r>
                        <w:t>: História modifikácií</w:t>
                      </w:r>
                    </w:p>
                  </w:txbxContent>
                </v:textbox>
                <w10:wrap type="topAndBottom"/>
              </v:shape>
            </w:pict>
          </mc:Fallback>
        </mc:AlternateContent>
      </w:r>
    </w:p>
    <w:p w:rsidR="004A7047" w:rsidRDefault="004A7047" w:rsidP="00F9325C">
      <w:pPr>
        <w:pStyle w:val="Nadpis3"/>
      </w:pPr>
      <w:bookmarkStart w:id="338" w:name="_Toc347668479"/>
      <w:bookmarkStart w:id="339" w:name="_Toc348276224"/>
      <w:r w:rsidRPr="002C5575">
        <w:t>Členovia</w:t>
      </w:r>
      <w:bookmarkEnd w:id="338"/>
      <w:bookmarkEnd w:id="339"/>
    </w:p>
    <w:p w:rsidR="004A7047" w:rsidRDefault="004A7047" w:rsidP="004A7047">
      <w:pPr>
        <w:pStyle w:val="Zkladntext"/>
      </w:pPr>
      <w:r>
        <w:t>Administrátor môže vytvárať nových členov, pridávať im rolu, editovať a taktiež ich môže mazať.</w:t>
      </w:r>
    </w:p>
    <w:p w:rsidR="004A7047" w:rsidRDefault="004A7047" w:rsidP="00F9325C">
      <w:pPr>
        <w:pStyle w:val="Nadpis4"/>
      </w:pPr>
      <w:bookmarkStart w:id="340" w:name="_Toc347668480"/>
      <w:bookmarkStart w:id="341" w:name="_Toc348276225"/>
      <w:r w:rsidRPr="002C5575">
        <w:t>Pridanie</w:t>
      </w:r>
      <w:r>
        <w:t xml:space="preserve"> nového člena</w:t>
      </w:r>
      <w:bookmarkEnd w:id="340"/>
      <w:bookmarkEnd w:id="341"/>
    </w:p>
    <w:p w:rsidR="004A7047" w:rsidRDefault="004A7047" w:rsidP="004A7047">
      <w:pPr>
        <w:pStyle w:val="Zkladntext"/>
      </w:pPr>
      <w:r>
        <w:t>Pre pridanie člena treba kliknúť na malé zelené plus vpravo dole tabuľky.</w:t>
      </w:r>
    </w:p>
    <w:p w:rsidR="004A7047" w:rsidRDefault="004A7047" w:rsidP="004A7047">
      <w:pPr>
        <w:pStyle w:val="Zkladntext"/>
      </w:pPr>
      <w:r>
        <w:rPr>
          <w:noProof/>
          <w:lang w:eastAsia="sk-SK"/>
        </w:rPr>
        <mc:AlternateContent>
          <mc:Choice Requires="wps">
            <w:drawing>
              <wp:anchor distT="0" distB="0" distL="0" distR="0" simplePos="0" relativeHeight="251701248" behindDoc="0" locked="0" layoutInCell="1" allowOverlap="1">
                <wp:simplePos x="0" y="0"/>
                <wp:positionH relativeFrom="column">
                  <wp:align>center</wp:align>
                </wp:positionH>
                <wp:positionV relativeFrom="paragraph">
                  <wp:posOffset>76200</wp:posOffset>
                </wp:positionV>
                <wp:extent cx="6118860" cy="2459355"/>
                <wp:effectExtent l="0" t="1905" r="0" b="0"/>
                <wp:wrapTopAndBottom/>
                <wp:docPr id="48" name="Textové pole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59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455435A" wp14:editId="0605CCEF">
                                  <wp:extent cx="6115050" cy="2209800"/>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solidFill>
                                            <a:srgbClr val="FFFFFF"/>
                                          </a:solidFill>
                                          <a:ln>
                                            <a:noFill/>
                                          </a:ln>
                                        </pic:spPr>
                                      </pic:pic>
                                    </a:graphicData>
                                  </a:graphic>
                                </wp:inline>
                              </w:drawing>
                            </w:r>
                            <w:r>
                              <w:t xml:space="preserve">Obrázok </w:t>
                            </w:r>
                            <w:fldSimple w:instr=" SEQ &quot;Obrázok&quot; \*Arabic ">
                              <w:r>
                                <w:t>43</w:t>
                              </w:r>
                            </w:fldSimple>
                            <w:r>
                              <w:t>: Členovia - 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8" o:spid="_x0000_s1069" type="#_x0000_t202" style="position:absolute;margin-left:0;margin-top:6pt;width:481.8pt;height:193.65pt;z-index:25170124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7455435A" wp14:editId="0605CCEF">
                            <wp:extent cx="6115050" cy="2209800"/>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solidFill>
                                      <a:srgbClr val="FFFFFF"/>
                                    </a:solidFill>
                                    <a:ln>
                                      <a:noFill/>
                                    </a:ln>
                                  </pic:spPr>
                                </pic:pic>
                              </a:graphicData>
                            </a:graphic>
                          </wp:inline>
                        </w:drawing>
                      </w:r>
                      <w:r>
                        <w:t xml:space="preserve">Obrázok </w:t>
                      </w:r>
                      <w:fldSimple w:instr=" SEQ &quot;Obrázok&quot; \*Arabic ">
                        <w:r>
                          <w:t>43</w:t>
                        </w:r>
                      </w:fldSimple>
                      <w:r>
                        <w:t>: Členovia - admin</w:t>
                      </w:r>
                    </w:p>
                  </w:txbxContent>
                </v:textbox>
                <w10:wrap type="topAndBottom"/>
              </v:shape>
            </w:pict>
          </mc:Fallback>
        </mc:AlternateContent>
      </w:r>
    </w:p>
    <w:p w:rsidR="004A7047" w:rsidRDefault="004A7047" w:rsidP="004A7047">
      <w:pPr>
        <w:pStyle w:val="Zkladntext"/>
      </w:pPr>
      <w:r>
        <w:br w:type="page"/>
      </w:r>
      <w:r>
        <w:lastRenderedPageBreak/>
        <w:t>Po kliknutí sa zobrazí formulár. Ak je správne vyplnený a klikneme na ,,Pridaj“ pridá sa nový užívateľ s danou  prioritou.</w:t>
      </w:r>
    </w:p>
    <w:p w:rsidR="004A7047" w:rsidRDefault="004A7047" w:rsidP="004A7047">
      <w:pPr>
        <w:pStyle w:val="Zkladntext"/>
      </w:pPr>
      <w:r>
        <w:rPr>
          <w:noProof/>
          <w:lang w:eastAsia="sk-SK"/>
        </w:rPr>
        <mc:AlternateContent>
          <mc:Choice Requires="wps">
            <w:drawing>
              <wp:anchor distT="0" distB="0" distL="0" distR="0" simplePos="0" relativeHeight="251702272" behindDoc="0" locked="0" layoutInCell="1" allowOverlap="1">
                <wp:simplePos x="0" y="0"/>
                <wp:positionH relativeFrom="column">
                  <wp:align>center</wp:align>
                </wp:positionH>
                <wp:positionV relativeFrom="paragraph">
                  <wp:posOffset>0</wp:posOffset>
                </wp:positionV>
                <wp:extent cx="5705475" cy="6991985"/>
                <wp:effectExtent l="1905" t="3810" r="0" b="0"/>
                <wp:wrapTopAndBottom/>
                <wp:docPr id="46" name="Textové pole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69919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4E4025E" wp14:editId="1A3BC005">
                                  <wp:extent cx="5705475" cy="6705600"/>
                                  <wp:effectExtent l="0" t="0" r="9525"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05475" cy="6705600"/>
                                          </a:xfrm>
                                          <a:prstGeom prst="rect">
                                            <a:avLst/>
                                          </a:prstGeom>
                                          <a:solidFill>
                                            <a:srgbClr val="FFFFFF"/>
                                          </a:solidFill>
                                          <a:ln>
                                            <a:noFill/>
                                          </a:ln>
                                        </pic:spPr>
                                      </pic:pic>
                                    </a:graphicData>
                                  </a:graphic>
                                </wp:inline>
                              </w:drawing>
                            </w:r>
                            <w:r>
                              <w:t xml:space="preserve">Obrázok </w:t>
                            </w:r>
                            <w:fldSimple w:instr=" SEQ &quot;Obrázok&quot; \*Arabic ">
                              <w:r>
                                <w:t>44</w:t>
                              </w:r>
                            </w:fldSimple>
                            <w:r>
                              <w:t>: Pridaj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6" o:spid="_x0000_s1070" type="#_x0000_t202" style="position:absolute;margin-left:0;margin-top:0;width:449.25pt;height:550.55pt;z-index:25170227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64E4025E" wp14:editId="1A3BC005">
                            <wp:extent cx="5705475" cy="6705600"/>
                            <wp:effectExtent l="0" t="0" r="9525"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05475" cy="6705600"/>
                                    </a:xfrm>
                                    <a:prstGeom prst="rect">
                                      <a:avLst/>
                                    </a:prstGeom>
                                    <a:solidFill>
                                      <a:srgbClr val="FFFFFF"/>
                                    </a:solidFill>
                                    <a:ln>
                                      <a:noFill/>
                                    </a:ln>
                                  </pic:spPr>
                                </pic:pic>
                              </a:graphicData>
                            </a:graphic>
                          </wp:inline>
                        </w:drawing>
                      </w:r>
                      <w:r>
                        <w:t xml:space="preserve">Obrázok </w:t>
                      </w:r>
                      <w:fldSimple w:instr=" SEQ &quot;Obrázok&quot; \*Arabic ">
                        <w:r>
                          <w:t>44</w:t>
                        </w:r>
                      </w:fldSimple>
                      <w:r>
                        <w:t>: Pridaj člena</w:t>
                      </w:r>
                    </w:p>
                  </w:txbxContent>
                </v:textbox>
                <w10:wrap type="topAndBottom"/>
              </v:shape>
            </w:pict>
          </mc:Fallback>
        </mc:AlternateContent>
      </w:r>
    </w:p>
    <w:p w:rsidR="004A7047" w:rsidRDefault="004A7047" w:rsidP="004A7047">
      <w:pPr>
        <w:pStyle w:val="Zkladntext"/>
      </w:pPr>
    </w:p>
    <w:p w:rsidR="004A7047" w:rsidRDefault="004A7047" w:rsidP="00F9325C">
      <w:pPr>
        <w:pStyle w:val="Nadpis4"/>
      </w:pPr>
      <w:r>
        <w:br w:type="page"/>
      </w:r>
      <w:bookmarkStart w:id="342" w:name="_Toc347668481"/>
      <w:bookmarkStart w:id="343" w:name="_Toc348276226"/>
      <w:r>
        <w:lastRenderedPageBreak/>
        <w:t>Členovia – edit</w:t>
      </w:r>
      <w:bookmarkEnd w:id="342"/>
      <w:bookmarkEnd w:id="343"/>
    </w:p>
    <w:p w:rsidR="004A7047" w:rsidRDefault="004A7047" w:rsidP="004A7047">
      <w:pPr>
        <w:pStyle w:val="Zkladntext"/>
      </w:pPr>
      <w:r>
        <w:t>Pre upravenie člena treba kliknúť na zošitok v príslušnom riadku tabuľky. Viď obrázok 43. Po kliknutí na políčko úpravy sa zobrazí nasledujúci formulár, ktorý môže admin vyplniť.</w:t>
      </w:r>
    </w:p>
    <w:p w:rsidR="004A7047" w:rsidRDefault="004A7047" w:rsidP="004A7047">
      <w:pPr>
        <w:pStyle w:val="Zkladntext"/>
      </w:pPr>
      <w:r>
        <w:rPr>
          <w:noProof/>
          <w:lang w:eastAsia="sk-SK"/>
        </w:rPr>
        <w:drawing>
          <wp:inline distT="0" distB="0" distL="0" distR="0">
            <wp:extent cx="5772150" cy="6762750"/>
            <wp:effectExtent l="0" t="0" r="0" b="0"/>
            <wp:docPr id="21" name="Obrázek 21" descr="Upravit profil - 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ravit profil - admin"/>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72150" cy="6762750"/>
                    </a:xfrm>
                    <a:prstGeom prst="rect">
                      <a:avLst/>
                    </a:prstGeom>
                    <a:noFill/>
                    <a:ln>
                      <a:noFill/>
                    </a:ln>
                  </pic:spPr>
                </pic:pic>
              </a:graphicData>
            </a:graphic>
          </wp:inline>
        </w:drawing>
      </w:r>
    </w:p>
    <w:p w:rsidR="004A7047" w:rsidRPr="00E22BAE" w:rsidRDefault="004A7047" w:rsidP="004A7047">
      <w:pPr>
        <w:pStyle w:val="Zkladntext"/>
        <w:rPr>
          <w:i/>
        </w:rPr>
      </w:pPr>
      <w:r w:rsidRPr="00E22BAE">
        <w:rPr>
          <w:i/>
        </w:rPr>
        <w:t>Obrázok 45: Úprava člena</w:t>
      </w:r>
    </w:p>
    <w:p w:rsidR="004A7047" w:rsidRDefault="004A7047" w:rsidP="00F9325C">
      <w:pPr>
        <w:pStyle w:val="Nadpis4"/>
      </w:pPr>
      <w:r>
        <w:br w:type="page"/>
      </w:r>
      <w:bookmarkStart w:id="344" w:name="_Toc347668482"/>
      <w:bookmarkStart w:id="345" w:name="_Toc348276227"/>
      <w:r w:rsidRPr="002C5575">
        <w:lastRenderedPageBreak/>
        <w:t>Mazanie</w:t>
      </w:r>
      <w:r>
        <w:t xml:space="preserve"> člena</w:t>
      </w:r>
      <w:bookmarkEnd w:id="344"/>
      <w:bookmarkEnd w:id="345"/>
    </w:p>
    <w:p w:rsidR="004A7047" w:rsidRDefault="004A7047" w:rsidP="004A7047">
      <w:pPr>
        <w:pStyle w:val="Zkladntext"/>
      </w:pPr>
      <w:r>
        <w:t>Mazanie prebieha po kliknutí na červený krížik v príslušnom riadku tabuľky. Viď. Obrázok 43</w:t>
      </w:r>
    </w:p>
    <w:p w:rsidR="004A7047" w:rsidRPr="000E7CAE" w:rsidRDefault="004A7047" w:rsidP="004A7047">
      <w:pPr>
        <w:pStyle w:val="Zkladntext"/>
      </w:pPr>
      <w:r>
        <w:t>Po kliknutí sa zobrazí varovné hlásenie. Viď obrázok 35</w:t>
      </w:r>
    </w:p>
    <w:p w:rsidR="004A7047" w:rsidRDefault="004A7047" w:rsidP="004A7047">
      <w:pPr>
        <w:pStyle w:val="Zkladntext"/>
      </w:pPr>
    </w:p>
    <w:p w:rsidR="004A7047" w:rsidRDefault="004A7047" w:rsidP="00F9325C">
      <w:pPr>
        <w:pStyle w:val="Nadpis3"/>
      </w:pPr>
      <w:bookmarkStart w:id="346" w:name="_Toc347668483"/>
      <w:bookmarkStart w:id="347" w:name="_Toc348276228"/>
      <w:r w:rsidRPr="008F0F2F">
        <w:t>Tituly</w:t>
      </w:r>
      <w:bookmarkEnd w:id="346"/>
      <w:bookmarkEnd w:id="347"/>
    </w:p>
    <w:p w:rsidR="004A7047" w:rsidRDefault="004A7047" w:rsidP="004A7047">
      <w:pPr>
        <w:pStyle w:val="Zkladntext"/>
      </w:pPr>
      <w:r>
        <w:t>Do tejto sekcie sa dostaneme z hlavného menu kliknutím na odkaz ,,Správa“ a následne ,,Tituly“.</w:t>
      </w:r>
    </w:p>
    <w:p w:rsidR="004A7047" w:rsidRDefault="004A7047" w:rsidP="004A7047">
      <w:pPr>
        <w:pStyle w:val="Zkladntext"/>
      </w:pPr>
      <w:r>
        <w:rPr>
          <w:noProof/>
          <w:lang w:eastAsia="sk-SK"/>
        </w:rPr>
        <mc:AlternateContent>
          <mc:Choice Requires="wps">
            <w:drawing>
              <wp:anchor distT="0" distB="0" distL="0" distR="0" simplePos="0" relativeHeight="251703296" behindDoc="0" locked="0" layoutInCell="1" allowOverlap="1">
                <wp:simplePos x="0" y="0"/>
                <wp:positionH relativeFrom="column">
                  <wp:posOffset>-12700</wp:posOffset>
                </wp:positionH>
                <wp:positionV relativeFrom="paragraph">
                  <wp:posOffset>313055</wp:posOffset>
                </wp:positionV>
                <wp:extent cx="5686425" cy="823595"/>
                <wp:effectExtent l="2540" t="0" r="0" b="0"/>
                <wp:wrapTopAndBottom/>
                <wp:docPr id="44" name="Textové pole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823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4CD695F" wp14:editId="37505128">
                                  <wp:extent cx="5686425" cy="571500"/>
                                  <wp:effectExtent l="0" t="0" r="952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86425" cy="571500"/>
                                          </a:xfrm>
                                          <a:prstGeom prst="rect">
                                            <a:avLst/>
                                          </a:prstGeom>
                                          <a:solidFill>
                                            <a:srgbClr val="FFFFFF"/>
                                          </a:solidFill>
                                          <a:ln>
                                            <a:noFill/>
                                          </a:ln>
                                        </pic:spPr>
                                      </pic:pic>
                                    </a:graphicData>
                                  </a:graphic>
                                </wp:inline>
                              </w:drawing>
                            </w:r>
                            <w:r>
                              <w:t xml:space="preserve">Obrázok </w:t>
                            </w:r>
                            <w:fldSimple w:instr=" SEQ &quot;Obrázok&quot; \*Arabic ">
                              <w:r>
                                <w:t>46</w:t>
                              </w:r>
                            </w:fldSimple>
                            <w:r>
                              <w:t>: Titu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4" o:spid="_x0000_s1071" type="#_x0000_t202" style="position:absolute;margin-left:-1pt;margin-top:24.65pt;width:447.75pt;height:64.85pt;z-index:2517032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64CD695F" wp14:editId="37505128">
                            <wp:extent cx="5686425" cy="571500"/>
                            <wp:effectExtent l="0" t="0" r="952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86425" cy="571500"/>
                                    </a:xfrm>
                                    <a:prstGeom prst="rect">
                                      <a:avLst/>
                                    </a:prstGeom>
                                    <a:solidFill>
                                      <a:srgbClr val="FFFFFF"/>
                                    </a:solidFill>
                                    <a:ln>
                                      <a:noFill/>
                                    </a:ln>
                                  </pic:spPr>
                                </pic:pic>
                              </a:graphicData>
                            </a:graphic>
                          </wp:inline>
                        </w:drawing>
                      </w:r>
                      <w:r>
                        <w:t xml:space="preserve">Obrázok </w:t>
                      </w:r>
                      <w:fldSimple w:instr=" SEQ &quot;Obrázok&quot; \*Arabic ">
                        <w:r>
                          <w:t>46</w:t>
                        </w:r>
                      </w:fldSimple>
                      <w:r>
                        <w:t>: Tituly</w:t>
                      </w:r>
                    </w:p>
                  </w:txbxContent>
                </v:textbox>
                <w10:wrap type="topAndBottom"/>
              </v:shape>
            </w:pict>
          </mc:Fallback>
        </mc:AlternateContent>
      </w:r>
      <w:r>
        <w:t>Správa tejto sekcie funguje obdobne ako v bode 12.4.1.</w:t>
      </w:r>
    </w:p>
    <w:p w:rsidR="004A7047" w:rsidRDefault="004A7047" w:rsidP="004A7047">
      <w:pPr>
        <w:pStyle w:val="Nadpis2"/>
        <w:ind w:left="576" w:hanging="576"/>
      </w:pPr>
    </w:p>
    <w:p w:rsidR="004A7047" w:rsidRDefault="004A7047" w:rsidP="00F9325C">
      <w:pPr>
        <w:pStyle w:val="Nadpis3"/>
      </w:pPr>
      <w:bookmarkStart w:id="348" w:name="_Toc347668484"/>
      <w:bookmarkStart w:id="349" w:name="_Toc348276229"/>
      <w:r>
        <w:t>Študijné programy</w:t>
      </w:r>
      <w:bookmarkEnd w:id="348"/>
      <w:bookmarkEnd w:id="349"/>
    </w:p>
    <w:p w:rsidR="004A7047" w:rsidRDefault="004A7047" w:rsidP="004A7047">
      <w:pPr>
        <w:pStyle w:val="Zkladntext"/>
      </w:pPr>
      <w:r>
        <w:rPr>
          <w:noProof/>
          <w:lang w:eastAsia="sk-SK"/>
        </w:rPr>
        <mc:AlternateContent>
          <mc:Choice Requires="wps">
            <w:drawing>
              <wp:anchor distT="0" distB="0" distL="0" distR="0" simplePos="0" relativeHeight="251704320" behindDoc="0" locked="0" layoutInCell="1" allowOverlap="1">
                <wp:simplePos x="0" y="0"/>
                <wp:positionH relativeFrom="column">
                  <wp:posOffset>3810</wp:posOffset>
                </wp:positionH>
                <wp:positionV relativeFrom="paragraph">
                  <wp:posOffset>460375</wp:posOffset>
                </wp:positionV>
                <wp:extent cx="5657215" cy="923925"/>
                <wp:effectExtent l="0" t="0" r="635" b="2540"/>
                <wp:wrapTopAndBottom/>
                <wp:docPr id="42" name="Textové pole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215" cy="923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58CC2EF" wp14:editId="641F28A2">
                                  <wp:extent cx="5657850" cy="581025"/>
                                  <wp:effectExtent l="0" t="0" r="0" b="9525"/>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57850" cy="581025"/>
                                          </a:xfrm>
                                          <a:prstGeom prst="rect">
                                            <a:avLst/>
                                          </a:prstGeom>
                                          <a:solidFill>
                                            <a:srgbClr val="FFFFFF"/>
                                          </a:solidFill>
                                          <a:ln>
                                            <a:noFill/>
                                          </a:ln>
                                        </pic:spPr>
                                      </pic:pic>
                                    </a:graphicData>
                                  </a:graphic>
                                </wp:inline>
                              </w:drawing>
                            </w:r>
                            <w:r>
                              <w:t xml:space="preserve">Obrázok </w:t>
                            </w:r>
                            <w:fldSimple w:instr=" SEQ &quot;Obrázok&quot; \*Arabic ">
                              <w:r>
                                <w:t>47</w:t>
                              </w:r>
                            </w:fldSimple>
                            <w:r>
                              <w:t>: Študijné program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2" o:spid="_x0000_s1072" type="#_x0000_t202" style="position:absolute;margin-left:.3pt;margin-top:36.25pt;width:445.45pt;height:72.75pt;z-index:2517043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" stroked="f">
                <v:textbox inset="0,0,0,0">
                  <w:txbxContent>
                    <w:p w:rsidR="00F9325C" w:rsidRDefault="00F9325C" w:rsidP="004A7047">
                      <w:pPr>
                        <w:pStyle w:val="Obrzok"/>
                      </w:pPr>
                      <w:r>
                        <w:rPr>
                          <w:noProof/>
                          <w:lang w:eastAsia="sk-SK"/>
                        </w:rPr>
                        <w:drawing>
                          <wp:inline distT="0" distB="0" distL="0" distR="0" wp14:anchorId="658CC2EF" wp14:editId="641F28A2">
                            <wp:extent cx="5657850" cy="581025"/>
                            <wp:effectExtent l="0" t="0" r="0" b="9525"/>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57850" cy="581025"/>
                                    </a:xfrm>
                                    <a:prstGeom prst="rect">
                                      <a:avLst/>
                                    </a:prstGeom>
                                    <a:solidFill>
                                      <a:srgbClr val="FFFFFF"/>
                                    </a:solidFill>
                                    <a:ln>
                                      <a:noFill/>
                                    </a:ln>
                                  </pic:spPr>
                                </pic:pic>
                              </a:graphicData>
                            </a:graphic>
                          </wp:inline>
                        </w:drawing>
                      </w:r>
                      <w:r>
                        <w:t xml:space="preserve">Obrázok </w:t>
                      </w:r>
                      <w:fldSimple w:instr=" SEQ &quot;Obrázok&quot; \*Arabic ">
                        <w:r>
                          <w:t>47</w:t>
                        </w:r>
                      </w:fldSimple>
                      <w:r>
                        <w:t>: Študijné programy</w:t>
                      </w:r>
                    </w:p>
                  </w:txbxContent>
                </v:textbox>
                <w10:wrap type="topAndBottom"/>
              </v:shape>
            </w:pict>
          </mc:Fallback>
        </mc:AlternateContent>
      </w:r>
      <w:r>
        <w:t>Do tejto sekcie sa dostaneme z hlavného menu kliknutím na odkaz ,,Správa“ a následne ,,Študijné programy“. Správa tejto sekcie funguje obdobne ako v bode 12.4.1.</w:t>
      </w:r>
    </w:p>
    <w:p w:rsidR="004A7047" w:rsidRDefault="004A7047" w:rsidP="004A7047">
      <w:pPr>
        <w:pStyle w:val="Nadpis2"/>
        <w:ind w:left="576"/>
      </w:pPr>
    </w:p>
    <w:p w:rsidR="004A7047" w:rsidRPr="001F2699" w:rsidRDefault="004A7047" w:rsidP="00F9325C">
      <w:pPr>
        <w:pStyle w:val="Nadpis3"/>
      </w:pPr>
      <w:bookmarkStart w:id="350" w:name="_Toc347668485"/>
      <w:bookmarkStart w:id="351" w:name="_Toc348276230"/>
      <w:r w:rsidRPr="001F2699">
        <w:t>Typy e-mailov</w:t>
      </w:r>
      <w:bookmarkEnd w:id="350"/>
      <w:bookmarkEnd w:id="351"/>
    </w:p>
    <w:p w:rsidR="004A7047" w:rsidRDefault="004A7047" w:rsidP="004A7047">
      <w:pPr>
        <w:pStyle w:val="Zkladntext"/>
      </w:pPr>
      <w:r>
        <w:t>Do tejto sekcie sa dostaneme z hlavného menu kliknutím na odkaz ,,Správa“ a následne ,,E-mail typy“. Správa tejto sekcie funguje obdobne ako v bode 12.4.1.</w:t>
      </w:r>
    </w:p>
    <w:p w:rsidR="004A7047" w:rsidRDefault="004A7047" w:rsidP="004A7047">
      <w:pPr>
        <w:pStyle w:val="Zkladntext"/>
      </w:pPr>
      <w:r>
        <w:rPr>
          <w:noProof/>
          <w:lang w:eastAsia="sk-SK"/>
        </w:rPr>
        <mc:AlternateContent>
          <mc:Choice Requires="wps">
            <w:drawing>
              <wp:anchor distT="0" distB="0" distL="0" distR="0" simplePos="0" relativeHeight="251705344" behindDoc="0" locked="0" layoutInCell="1" allowOverlap="1">
                <wp:simplePos x="0" y="0"/>
                <wp:positionH relativeFrom="column">
                  <wp:posOffset>-12700</wp:posOffset>
                </wp:positionH>
                <wp:positionV relativeFrom="paragraph">
                  <wp:posOffset>86995</wp:posOffset>
                </wp:positionV>
                <wp:extent cx="5648325" cy="861060"/>
                <wp:effectExtent l="2540" t="0" r="0" b="0"/>
                <wp:wrapTopAndBottom/>
                <wp:docPr id="40" name="Textové pole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861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1C3C48E" wp14:editId="7E585DAA">
                                  <wp:extent cx="5648325" cy="609600"/>
                                  <wp:effectExtent l="0" t="0" r="9525"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48325" cy="609600"/>
                                          </a:xfrm>
                                          <a:prstGeom prst="rect">
                                            <a:avLst/>
                                          </a:prstGeom>
                                          <a:solidFill>
                                            <a:srgbClr val="FFFFFF"/>
                                          </a:solidFill>
                                          <a:ln>
                                            <a:noFill/>
                                          </a:ln>
                                        </pic:spPr>
                                      </pic:pic>
                                    </a:graphicData>
                                  </a:graphic>
                                </wp:inline>
                              </w:drawing>
                            </w:r>
                            <w:r>
                              <w:t xml:space="preserve">Obrázok </w:t>
                            </w:r>
                            <w:fldSimple w:instr=" SEQ &quot;Obrázok&quot; \*Arabic ">
                              <w:r>
                                <w:t>48</w:t>
                              </w:r>
                            </w:fldSimple>
                            <w:r>
                              <w:t>: E-mail typ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0" o:spid="_x0000_s1073" type="#_x0000_t202" style="position:absolute;margin-left:-1pt;margin-top:6.85pt;width:444.75pt;height:67.8pt;z-index:2517053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71C3C48E" wp14:editId="7E585DAA">
                            <wp:extent cx="5648325" cy="609600"/>
                            <wp:effectExtent l="0" t="0" r="9525"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48325" cy="609600"/>
                                    </a:xfrm>
                                    <a:prstGeom prst="rect">
                                      <a:avLst/>
                                    </a:prstGeom>
                                    <a:solidFill>
                                      <a:srgbClr val="FFFFFF"/>
                                    </a:solidFill>
                                    <a:ln>
                                      <a:noFill/>
                                    </a:ln>
                                  </pic:spPr>
                                </pic:pic>
                              </a:graphicData>
                            </a:graphic>
                          </wp:inline>
                        </w:drawing>
                      </w:r>
                      <w:r>
                        <w:t xml:space="preserve">Obrázok </w:t>
                      </w:r>
                      <w:fldSimple w:instr=" SEQ &quot;Obrázok&quot; \*Arabic ">
                        <w:r>
                          <w:t>48</w:t>
                        </w:r>
                      </w:fldSimple>
                      <w:r>
                        <w:t>: E-mail typy</w:t>
                      </w:r>
                    </w:p>
                  </w:txbxContent>
                </v:textbox>
                <w10:wrap type="topAndBottom"/>
              </v:shape>
            </w:pict>
          </mc:Fallback>
        </mc:AlternateContent>
      </w:r>
    </w:p>
    <w:p w:rsidR="004A7047" w:rsidRDefault="004A7047" w:rsidP="004A7047">
      <w:pPr>
        <w:pStyle w:val="Zkladntext"/>
      </w:pPr>
    </w:p>
    <w:p w:rsidR="004A7047" w:rsidRDefault="004A7047" w:rsidP="004A7047">
      <w:pPr>
        <w:pStyle w:val="Zkladntext"/>
      </w:pPr>
    </w:p>
    <w:p w:rsidR="004A7047" w:rsidRPr="001F2699" w:rsidRDefault="004A7047" w:rsidP="00F9325C">
      <w:pPr>
        <w:pStyle w:val="Nadpis3"/>
      </w:pPr>
      <w:r>
        <w:br w:type="page"/>
      </w:r>
      <w:bookmarkStart w:id="352" w:name="_Toc347668486"/>
      <w:bookmarkStart w:id="353" w:name="_Toc348276231"/>
      <w:r w:rsidRPr="001F2699">
        <w:lastRenderedPageBreak/>
        <w:t>Export</w:t>
      </w:r>
      <w:bookmarkEnd w:id="352"/>
      <w:bookmarkEnd w:id="353"/>
    </w:p>
    <w:p w:rsidR="004A7047" w:rsidRDefault="004A7047" w:rsidP="004A7047">
      <w:pPr>
        <w:pStyle w:val="Zkladntext"/>
      </w:pPr>
      <w:r>
        <w:t>Do tejto sekcie sa dostaneme z hlavného menu kliknutím na odkaz ,,Správa“ a následne ,,Export“.</w:t>
      </w:r>
    </w:p>
    <w:p w:rsidR="004A7047" w:rsidRDefault="004A7047" w:rsidP="004A7047">
      <w:pPr>
        <w:pStyle w:val="Zkladntext"/>
      </w:pPr>
      <w:r>
        <w:rPr>
          <w:noProof/>
          <w:lang w:eastAsia="sk-SK"/>
        </w:rPr>
        <mc:AlternateContent>
          <mc:Choice Requires="wps">
            <w:drawing>
              <wp:anchor distT="0" distB="0" distL="0" distR="0" simplePos="0" relativeHeight="251706368" behindDoc="0" locked="0" layoutInCell="1" allowOverlap="1">
                <wp:simplePos x="0" y="0"/>
                <wp:positionH relativeFrom="column">
                  <wp:posOffset>-6985</wp:posOffset>
                </wp:positionH>
                <wp:positionV relativeFrom="paragraph">
                  <wp:posOffset>0</wp:posOffset>
                </wp:positionV>
                <wp:extent cx="5667375" cy="842010"/>
                <wp:effectExtent l="0" t="4445" r="1270" b="1270"/>
                <wp:wrapTopAndBottom/>
                <wp:docPr id="38" name="Textové pole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842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FD8785F" wp14:editId="2E8ECECC">
                                  <wp:extent cx="5667375" cy="590550"/>
                                  <wp:effectExtent l="0" t="0" r="9525"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667375" cy="590550"/>
                                          </a:xfrm>
                                          <a:prstGeom prst="rect">
                                            <a:avLst/>
                                          </a:prstGeom>
                                          <a:solidFill>
                                            <a:srgbClr val="FFFFFF"/>
                                          </a:solidFill>
                                          <a:ln>
                                            <a:noFill/>
                                          </a:ln>
                                        </pic:spPr>
                                      </pic:pic>
                                    </a:graphicData>
                                  </a:graphic>
                                </wp:inline>
                              </w:drawing>
                            </w:r>
                            <w:r>
                              <w:t xml:space="preserve">Obrázok </w:t>
                            </w:r>
                            <w:fldSimple w:instr=" SEQ &quot;Obrázok&quot; \*Arabic ">
                              <w:r>
                                <w:t>49</w:t>
                              </w:r>
                            </w:fldSimple>
                            <w:r>
                              <w:t>: Ex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8" o:spid="_x0000_s1074" type="#_x0000_t202" style="position:absolute;margin-left:-.55pt;margin-top:0;width:446.25pt;height:66.3pt;z-index:2517063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7FD8785F" wp14:editId="2E8ECECC">
                            <wp:extent cx="5667375" cy="590550"/>
                            <wp:effectExtent l="0" t="0" r="9525"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667375" cy="590550"/>
                                    </a:xfrm>
                                    <a:prstGeom prst="rect">
                                      <a:avLst/>
                                    </a:prstGeom>
                                    <a:solidFill>
                                      <a:srgbClr val="FFFFFF"/>
                                    </a:solidFill>
                                    <a:ln>
                                      <a:noFill/>
                                    </a:ln>
                                  </pic:spPr>
                                </pic:pic>
                              </a:graphicData>
                            </a:graphic>
                          </wp:inline>
                        </w:drawing>
                      </w:r>
                      <w:r>
                        <w:t xml:space="preserve">Obrázok </w:t>
                      </w:r>
                      <w:fldSimple w:instr=" SEQ &quot;Obrázok&quot; \*Arabic ">
                        <w:r>
                          <w:t>49</w:t>
                        </w:r>
                      </w:fldSimple>
                      <w:r>
                        <w:t>: Export</w:t>
                      </w:r>
                    </w:p>
                  </w:txbxContent>
                </v:textbox>
                <w10:wrap type="topAndBottom"/>
              </v:shape>
            </w:pict>
          </mc:Fallback>
        </mc:AlternateContent>
      </w:r>
    </w:p>
    <w:p w:rsidR="004A7047" w:rsidRDefault="004A7047" w:rsidP="004A7047">
      <w:pPr>
        <w:pStyle w:val="Zkladntext"/>
      </w:pPr>
      <w:r>
        <w:t>Tu si admin vyberie konkrétnu sekciu databázy a klikne na tlačidlo ,,Export“. Následne sa daná časť databázy stiahne.</w:t>
      </w:r>
    </w:p>
    <w:p w:rsidR="004A7047" w:rsidRDefault="004A7047" w:rsidP="004A7047">
      <w:pPr>
        <w:pStyle w:val="Nadpis2"/>
      </w:pPr>
      <w:bookmarkStart w:id="354" w:name="_Toc347608825"/>
      <w:bookmarkStart w:id="355" w:name="_Toc347608874"/>
      <w:bookmarkStart w:id="356" w:name="_Toc347608923"/>
      <w:bookmarkStart w:id="357" w:name="_Toc347609587"/>
      <w:bookmarkStart w:id="358" w:name="_Toc347668487"/>
      <w:bookmarkStart w:id="359" w:name="_Toc348276232"/>
      <w:r>
        <w:rPr>
          <w:noProof/>
          <w:lang w:eastAsia="sk-SK"/>
        </w:rPr>
        <mc:AlternateContent>
          <mc:Choice Requires="wps">
            <w:drawing>
              <wp:anchor distT="0" distB="0" distL="0" distR="0" simplePos="0" relativeHeight="251707392" behindDoc="0" locked="0" layoutInCell="1" allowOverlap="1">
                <wp:simplePos x="0" y="0"/>
                <wp:positionH relativeFrom="column">
                  <wp:align>center</wp:align>
                </wp:positionH>
                <wp:positionV relativeFrom="paragraph">
                  <wp:posOffset>76200</wp:posOffset>
                </wp:positionV>
                <wp:extent cx="5791200" cy="2165985"/>
                <wp:effectExtent l="0" t="635" r="635" b="0"/>
                <wp:wrapTopAndBottom/>
                <wp:docPr id="36" name="Textové pole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21659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6D2FE33" wp14:editId="376E9B28">
                                  <wp:extent cx="5791200" cy="1914525"/>
                                  <wp:effectExtent l="0" t="0" r="0" b="952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91200" cy="1914525"/>
                                          </a:xfrm>
                                          <a:prstGeom prst="rect">
                                            <a:avLst/>
                                          </a:prstGeom>
                                          <a:solidFill>
                                            <a:srgbClr val="FFFFFF"/>
                                          </a:solidFill>
                                          <a:ln>
                                            <a:noFill/>
                                          </a:ln>
                                        </pic:spPr>
                                      </pic:pic>
                                    </a:graphicData>
                                  </a:graphic>
                                </wp:inline>
                              </w:drawing>
                            </w:r>
                            <w:r>
                              <w:t xml:space="preserve">Obrázok </w:t>
                            </w:r>
                            <w:fldSimple w:instr=" SEQ &quot;Obrázok&quot; \*Arabic ">
                              <w:r>
                                <w:t>50</w:t>
                              </w:r>
                            </w:fldSimple>
                            <w:r>
                              <w:t>: Export - vý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6" o:spid="_x0000_s1075" type="#_x0000_t202" style="position:absolute;margin-left:0;margin-top:6pt;width:456pt;height:170.55pt;z-index:25170739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16D2FE33" wp14:editId="376E9B28">
                            <wp:extent cx="5791200" cy="1914525"/>
                            <wp:effectExtent l="0" t="0" r="0" b="952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91200" cy="1914525"/>
                                    </a:xfrm>
                                    <a:prstGeom prst="rect">
                                      <a:avLst/>
                                    </a:prstGeom>
                                    <a:solidFill>
                                      <a:srgbClr val="FFFFFF"/>
                                    </a:solidFill>
                                    <a:ln>
                                      <a:noFill/>
                                    </a:ln>
                                  </pic:spPr>
                                </pic:pic>
                              </a:graphicData>
                            </a:graphic>
                          </wp:inline>
                        </w:drawing>
                      </w:r>
                      <w:r>
                        <w:t xml:space="preserve">Obrázok </w:t>
                      </w:r>
                      <w:fldSimple w:instr=" SEQ &quot;Obrázok&quot; \*Arabic ">
                        <w:r>
                          <w:t>50</w:t>
                        </w:r>
                      </w:fldSimple>
                      <w:r>
                        <w:t>: Export - výber</w:t>
                      </w:r>
                    </w:p>
                  </w:txbxContent>
                </v:textbox>
                <w10:wrap type="topAndBottom"/>
              </v:shape>
            </w:pict>
          </mc:Fallback>
        </mc:AlternateContent>
      </w:r>
      <w:bookmarkEnd w:id="354"/>
      <w:bookmarkEnd w:id="355"/>
      <w:bookmarkEnd w:id="356"/>
      <w:bookmarkEnd w:id="357"/>
      <w:bookmarkEnd w:id="358"/>
      <w:bookmarkEnd w:id="359"/>
    </w:p>
    <w:p w:rsidR="004A7047" w:rsidRDefault="004A7047" w:rsidP="00F9325C">
      <w:pPr>
        <w:pStyle w:val="Nadpis3"/>
      </w:pPr>
      <w:bookmarkStart w:id="360" w:name="_Toc347668488"/>
      <w:bookmarkStart w:id="361" w:name="_Toc348276233"/>
      <w:r w:rsidRPr="008F0F2F">
        <w:t>Korešpondencia</w:t>
      </w:r>
      <w:bookmarkEnd w:id="360"/>
      <w:bookmarkEnd w:id="361"/>
    </w:p>
    <w:p w:rsidR="004A7047" w:rsidRDefault="004A7047" w:rsidP="004A7047">
      <w:pPr>
        <w:pStyle w:val="Zkladntext"/>
      </w:pPr>
    </w:p>
    <w:p w:rsidR="004A7047" w:rsidRDefault="004A7047" w:rsidP="004A7047">
      <w:pPr>
        <w:pStyle w:val="Zkladntext"/>
      </w:pPr>
      <w:r>
        <w:rPr>
          <w:noProof/>
          <w:lang w:eastAsia="sk-SK"/>
        </w:rPr>
        <mc:AlternateContent>
          <mc:Choice Requires="wps">
            <w:drawing>
              <wp:anchor distT="0" distB="0" distL="0" distR="0" simplePos="0" relativeHeight="251708416" behindDoc="0" locked="0" layoutInCell="1" allowOverlap="1">
                <wp:simplePos x="0" y="0"/>
                <wp:positionH relativeFrom="column">
                  <wp:posOffset>13970</wp:posOffset>
                </wp:positionH>
                <wp:positionV relativeFrom="paragraph">
                  <wp:posOffset>539750</wp:posOffset>
                </wp:positionV>
                <wp:extent cx="5753100" cy="861060"/>
                <wp:effectExtent l="635" t="4445" r="0" b="1270"/>
                <wp:wrapTopAndBottom/>
                <wp:docPr id="34" name="Textové pole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861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Pr="00F87766" w:rsidRDefault="00F9325C" w:rsidP="004A7047">
                            <w:pPr>
                              <w:pStyle w:val="Obrzok"/>
                            </w:pPr>
                            <w:r>
                              <w:rPr>
                                <w:noProof/>
                                <w:lang w:eastAsia="sk-SK"/>
                              </w:rPr>
                              <w:drawing>
                                <wp:inline distT="0" distB="0" distL="0" distR="0" wp14:anchorId="0FA0A0D1" wp14:editId="204631EB">
                                  <wp:extent cx="5753100" cy="6096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53100" cy="609600"/>
                                          </a:xfrm>
                                          <a:prstGeom prst="rect">
                                            <a:avLst/>
                                          </a:prstGeom>
                                          <a:solidFill>
                                            <a:srgbClr val="FFFFFF"/>
                                          </a:solidFill>
                                          <a:ln>
                                            <a:noFill/>
                                          </a:ln>
                                        </pic:spPr>
                                      </pic:pic>
                                    </a:graphicData>
                                  </a:graphic>
                                </wp:inline>
                              </w:drawing>
                            </w:r>
                            <w:r>
                              <w:t>Obrázok 51: Korešpondenc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4" o:spid="_x0000_s1076" type="#_x0000_t202" style="position:absolute;margin-left:1.1pt;margin-top:42.5pt;width:453pt;height:67.8pt;z-index:2517084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" stroked="f">
                <v:textbox inset="0,0,0,0">
                  <w:txbxContent>
                    <w:p w:rsidR="00F9325C" w:rsidRPr="00F87766" w:rsidRDefault="00F9325C" w:rsidP="004A7047">
                      <w:pPr>
                        <w:pStyle w:val="Obrzok"/>
                      </w:pPr>
                      <w:r>
                        <w:rPr>
                          <w:noProof/>
                          <w:lang w:eastAsia="sk-SK"/>
                        </w:rPr>
                        <w:drawing>
                          <wp:inline distT="0" distB="0" distL="0" distR="0" wp14:anchorId="0FA0A0D1" wp14:editId="204631EB">
                            <wp:extent cx="5753100" cy="6096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53100" cy="609600"/>
                                    </a:xfrm>
                                    <a:prstGeom prst="rect">
                                      <a:avLst/>
                                    </a:prstGeom>
                                    <a:solidFill>
                                      <a:srgbClr val="FFFFFF"/>
                                    </a:solidFill>
                                    <a:ln>
                                      <a:noFill/>
                                    </a:ln>
                                  </pic:spPr>
                                </pic:pic>
                              </a:graphicData>
                            </a:graphic>
                          </wp:inline>
                        </w:drawing>
                      </w:r>
                      <w:r>
                        <w:t>Obrázok 51: Korešpondencia</w:t>
                      </w:r>
                    </w:p>
                  </w:txbxContent>
                </v:textbox>
                <w10:wrap type="topAndBottom"/>
              </v:shape>
            </w:pict>
          </mc:Fallback>
        </mc:AlternateContent>
      </w:r>
      <w:r>
        <w:t>Do tejto sekcie sa dostaneme z hlavného menu kliknutím na odkaz ,,Správa“ a následne ,,Korešpondencia“.</w:t>
      </w:r>
    </w:p>
    <w:p w:rsidR="004A7047" w:rsidRDefault="004A7047" w:rsidP="004A7047">
      <w:pPr>
        <w:pStyle w:val="Zkladntext"/>
      </w:pPr>
    </w:p>
    <w:p w:rsidR="004A7047" w:rsidRDefault="004A7047" w:rsidP="004A7047">
      <w:pPr>
        <w:pStyle w:val="Zkladntext"/>
      </w:pPr>
      <w:r>
        <w:t>Tu sa zobrazí formulár na vyplnenie e-mailu. Dajú sa tu navoliť rôzne typy e-mailov, pridať určitú skupinu užívateľov pomocou tlačidla ,,Pridaj“ alebo konkrétnych užívateľov.</w:t>
      </w:r>
    </w:p>
    <w:p w:rsidR="004A7047" w:rsidRDefault="004A7047" w:rsidP="004A7047">
      <w:pPr>
        <w:pStyle w:val="Zkladntext"/>
      </w:pPr>
    </w:p>
    <w:p w:rsidR="004A7047" w:rsidRDefault="004A7047" w:rsidP="004A7047">
      <w:pPr>
        <w:pStyle w:val="Zkladntext"/>
      </w:pPr>
      <w:r>
        <w:rPr>
          <w:noProof/>
          <w:lang w:eastAsia="sk-SK"/>
        </w:rPr>
        <w:lastRenderedPageBreak/>
        <mc:AlternateContent>
          <mc:Choice Requires="wps">
            <w:drawing>
              <wp:anchor distT="0" distB="0" distL="0" distR="0" simplePos="0" relativeHeight="251709440" behindDoc="0" locked="0" layoutInCell="1" allowOverlap="1">
                <wp:simplePos x="0" y="0"/>
                <wp:positionH relativeFrom="column">
                  <wp:align>center</wp:align>
                </wp:positionH>
                <wp:positionV relativeFrom="paragraph">
                  <wp:posOffset>0</wp:posOffset>
                </wp:positionV>
                <wp:extent cx="5943600" cy="6385560"/>
                <wp:effectExtent l="0" t="0" r="635" b="0"/>
                <wp:wrapTopAndBottom/>
                <wp:docPr id="32" name="Textové pole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385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Pr="00F87766" w:rsidRDefault="00F9325C" w:rsidP="004A7047">
                            <w:pPr>
                              <w:pStyle w:val="Obrzok"/>
                            </w:pPr>
                            <w:r>
                              <w:rPr>
                                <w:noProof/>
                                <w:lang w:eastAsia="sk-SK"/>
                              </w:rPr>
                              <w:drawing>
                                <wp:inline distT="0" distB="0" distL="0" distR="0" wp14:anchorId="514D097C" wp14:editId="1371C07A">
                                  <wp:extent cx="5943600" cy="6134100"/>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6134100"/>
                                          </a:xfrm>
                                          <a:prstGeom prst="rect">
                                            <a:avLst/>
                                          </a:prstGeom>
                                          <a:solidFill>
                                            <a:srgbClr val="FFFFFF"/>
                                          </a:solidFill>
                                          <a:ln>
                                            <a:noFill/>
                                          </a:ln>
                                        </pic:spPr>
                                      </pic:pic>
                                    </a:graphicData>
                                  </a:graphic>
                                </wp:inline>
                              </w:drawing>
                            </w:r>
                            <w:r>
                              <w:t xml:space="preserve">Obrázok </w:t>
                            </w:r>
                            <w:fldSimple w:instr=" SEQ &quot;Obrázok&quot; \*Arabic ">
                              <w:r>
                                <w:t>52</w:t>
                              </w:r>
                            </w:fldSimple>
                            <w:r>
                              <w:t>: Korešpondencia -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2" o:spid="_x0000_s1077" type="#_x0000_t202" style="position:absolute;margin-left:0;margin-top:0;width:468pt;height:502.8pt;z-index:251709440;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" stroked="f">
                <v:textbox inset="0,0,0,0">
                  <w:txbxContent>
                    <w:p w:rsidR="00F9325C" w:rsidRPr="00F87766" w:rsidRDefault="00F9325C" w:rsidP="004A7047">
                      <w:pPr>
                        <w:pStyle w:val="Obrzok"/>
                      </w:pPr>
                      <w:r>
                        <w:rPr>
                          <w:noProof/>
                          <w:lang w:eastAsia="sk-SK"/>
                        </w:rPr>
                        <w:drawing>
                          <wp:inline distT="0" distB="0" distL="0" distR="0" wp14:anchorId="514D097C" wp14:editId="1371C07A">
                            <wp:extent cx="5943600" cy="6134100"/>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6134100"/>
                                    </a:xfrm>
                                    <a:prstGeom prst="rect">
                                      <a:avLst/>
                                    </a:prstGeom>
                                    <a:solidFill>
                                      <a:srgbClr val="FFFFFF"/>
                                    </a:solidFill>
                                    <a:ln>
                                      <a:noFill/>
                                    </a:ln>
                                  </pic:spPr>
                                </pic:pic>
                              </a:graphicData>
                            </a:graphic>
                          </wp:inline>
                        </w:drawing>
                      </w:r>
                      <w:r>
                        <w:t xml:space="preserve">Obrázok </w:t>
                      </w:r>
                      <w:fldSimple w:instr=" SEQ &quot;Obrázok&quot; \*Arabic ">
                        <w:r>
                          <w:t>52</w:t>
                        </w:r>
                      </w:fldSimple>
                      <w:r>
                        <w:t>: Korešpondencia - formulár</w:t>
                      </w:r>
                    </w:p>
                  </w:txbxContent>
                </v:textbox>
                <w10:wrap type="topAndBottom"/>
              </v:shape>
            </w:pict>
          </mc:Fallback>
        </mc:AlternateContent>
      </w:r>
    </w:p>
    <w:p w:rsidR="004A7047" w:rsidRDefault="004A7047" w:rsidP="00F9325C">
      <w:pPr>
        <w:pStyle w:val="Nadpis3"/>
      </w:pPr>
      <w:r>
        <w:br w:type="page"/>
      </w:r>
      <w:bookmarkStart w:id="362" w:name="_Toc347668489"/>
      <w:bookmarkStart w:id="363" w:name="_Toc348276234"/>
      <w:r w:rsidRPr="008F0F2F">
        <w:lastRenderedPageBreak/>
        <w:t>Platby</w:t>
      </w:r>
      <w:bookmarkEnd w:id="362"/>
      <w:bookmarkEnd w:id="363"/>
    </w:p>
    <w:p w:rsidR="004A7047" w:rsidRDefault="004A7047" w:rsidP="004A7047">
      <w:pPr>
        <w:pStyle w:val="Zkladntext"/>
      </w:pPr>
      <w:bookmarkStart w:id="364" w:name="_Toc347608828"/>
      <w:bookmarkStart w:id="365" w:name="_Toc347608877"/>
      <w:bookmarkStart w:id="366" w:name="_Toc347608926"/>
      <w:bookmarkStart w:id="367" w:name="_Toc347609590"/>
      <w:r>
        <w:rPr>
          <w:noProof/>
          <w:lang w:eastAsia="sk-SK"/>
        </w:rPr>
        <mc:AlternateContent>
          <mc:Choice Requires="wps">
            <w:drawing>
              <wp:anchor distT="0" distB="0" distL="0" distR="0" simplePos="0" relativeHeight="251710464" behindDoc="0" locked="0" layoutInCell="1" allowOverlap="1" wp14:anchorId="7D11E75B" wp14:editId="32E59A53">
                <wp:simplePos x="0" y="0"/>
                <wp:positionH relativeFrom="column">
                  <wp:posOffset>-3175</wp:posOffset>
                </wp:positionH>
                <wp:positionV relativeFrom="paragraph">
                  <wp:posOffset>269875</wp:posOffset>
                </wp:positionV>
                <wp:extent cx="5723890" cy="833120"/>
                <wp:effectExtent l="2540" t="3810" r="0" b="1270"/>
                <wp:wrapTopAndBottom/>
                <wp:docPr id="30" name="Textové pole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833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641EF37" wp14:editId="3A82E700">
                                  <wp:extent cx="5724525" cy="581025"/>
                                  <wp:effectExtent l="0" t="0" r="9525" b="952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24525" cy="581025"/>
                                          </a:xfrm>
                                          <a:prstGeom prst="rect">
                                            <a:avLst/>
                                          </a:prstGeom>
                                          <a:solidFill>
                                            <a:srgbClr val="FFFFFF"/>
                                          </a:solidFill>
                                          <a:ln>
                                            <a:noFill/>
                                          </a:ln>
                                        </pic:spPr>
                                      </pic:pic>
                                    </a:graphicData>
                                  </a:graphic>
                                </wp:inline>
                              </w:drawing>
                            </w:r>
                            <w:r>
                              <w:t xml:space="preserve">Obrázok </w:t>
                            </w:r>
                            <w:fldSimple w:instr=" SEQ &quot;Obrázok&quot; \*Arabic ">
                              <w:r>
                                <w:t>53</w:t>
                              </w:r>
                            </w:fldSimple>
                            <w:r>
                              <w:t>: Platb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0" o:spid="_x0000_s1078" type="#_x0000_t202" style="position:absolute;margin-left:-.25pt;margin-top:21.25pt;width:450.7pt;height:65.6pt;z-index:2517104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5641EF37" wp14:editId="3A82E700">
                            <wp:extent cx="5724525" cy="581025"/>
                            <wp:effectExtent l="0" t="0" r="9525" b="952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24525" cy="581025"/>
                                    </a:xfrm>
                                    <a:prstGeom prst="rect">
                                      <a:avLst/>
                                    </a:prstGeom>
                                    <a:solidFill>
                                      <a:srgbClr val="FFFFFF"/>
                                    </a:solidFill>
                                    <a:ln>
                                      <a:noFill/>
                                    </a:ln>
                                  </pic:spPr>
                                </pic:pic>
                              </a:graphicData>
                            </a:graphic>
                          </wp:inline>
                        </w:drawing>
                      </w:r>
                      <w:r>
                        <w:t xml:space="preserve">Obrázok </w:t>
                      </w:r>
                      <w:fldSimple w:instr=" SEQ &quot;Obrázok&quot; \*Arabic ">
                        <w:r>
                          <w:t>53</w:t>
                        </w:r>
                      </w:fldSimple>
                      <w:r>
                        <w:t>: Platby</w:t>
                      </w:r>
                    </w:p>
                  </w:txbxContent>
                </v:textbox>
                <w10:wrap type="topAndBottom"/>
              </v:shape>
            </w:pict>
          </mc:Fallback>
        </mc:AlternateContent>
      </w:r>
      <w:bookmarkEnd w:id="364"/>
      <w:bookmarkEnd w:id="365"/>
      <w:bookmarkEnd w:id="366"/>
      <w:bookmarkEnd w:id="367"/>
      <w:r>
        <w:t>Do tejto sekcie sa dostaneme z hlavného menu kliknutím na odkaz ,,Správa“ a následne ,,Platby“.</w:t>
      </w:r>
    </w:p>
    <w:p w:rsidR="004A7047" w:rsidRDefault="004A7047" w:rsidP="004A7047">
      <w:pPr>
        <w:pStyle w:val="Nadpis3"/>
      </w:pPr>
    </w:p>
    <w:p w:rsidR="004A7047" w:rsidRDefault="004A7047" w:rsidP="00F9325C">
      <w:pPr>
        <w:pStyle w:val="Nadpis4"/>
      </w:pPr>
      <w:bookmarkStart w:id="368" w:name="_Toc347668490"/>
      <w:bookmarkStart w:id="369" w:name="_Toc348276235"/>
      <w:r w:rsidRPr="008F0F2F">
        <w:t>Pridávanie</w:t>
      </w:r>
      <w:r>
        <w:t xml:space="preserve"> platieb</w:t>
      </w:r>
      <w:bookmarkEnd w:id="368"/>
      <w:bookmarkEnd w:id="369"/>
    </w:p>
    <w:p w:rsidR="004A7047" w:rsidRDefault="004A7047" w:rsidP="004A7047">
      <w:pPr>
        <w:pStyle w:val="Zkladntext"/>
      </w:pPr>
      <w:r>
        <w:t>Po kliknutí na malé zelené plus v pravo dole tabuľky sa zobrazí formulár na pridávanie platieb.</w:t>
      </w:r>
    </w:p>
    <w:p w:rsidR="004A7047" w:rsidRDefault="004A7047" w:rsidP="004A7047">
      <w:pPr>
        <w:pStyle w:val="Zkladntext"/>
      </w:pPr>
      <w:r>
        <w:rPr>
          <w:noProof/>
          <w:lang w:eastAsia="sk-SK"/>
        </w:rPr>
        <mc:AlternateContent>
          <mc:Choice Requires="wps">
            <w:drawing>
              <wp:anchor distT="0" distB="0" distL="0" distR="0" simplePos="0" relativeHeight="251711488" behindDoc="0" locked="0" layoutInCell="1" allowOverlap="1">
                <wp:simplePos x="0" y="0"/>
                <wp:positionH relativeFrom="column">
                  <wp:align>center</wp:align>
                </wp:positionH>
                <wp:positionV relativeFrom="paragraph">
                  <wp:posOffset>0</wp:posOffset>
                </wp:positionV>
                <wp:extent cx="6118860" cy="3093720"/>
                <wp:effectExtent l="0" t="3810" r="0" b="0"/>
                <wp:wrapTopAndBottom/>
                <wp:docPr id="28" name="Textové pole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3093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48201A70" wp14:editId="12A3235E">
                                  <wp:extent cx="6115050" cy="2838450"/>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115050" cy="2838450"/>
                                          </a:xfrm>
                                          <a:prstGeom prst="rect">
                                            <a:avLst/>
                                          </a:prstGeom>
                                          <a:solidFill>
                                            <a:srgbClr val="FFFFFF"/>
                                          </a:solidFill>
                                          <a:ln>
                                            <a:noFill/>
                                          </a:ln>
                                        </pic:spPr>
                                      </pic:pic>
                                    </a:graphicData>
                                  </a:graphic>
                                </wp:inline>
                              </w:drawing>
                            </w:r>
                            <w:r>
                              <w:t xml:space="preserve">Obrázok </w:t>
                            </w:r>
                            <w:fldSimple w:instr=" SEQ &quot;Obrázok&quot; \*Arabic ">
                              <w:r>
                                <w:t>54</w:t>
                              </w:r>
                            </w:fldSimple>
                            <w:r>
                              <w:t xml:space="preserve">: Platby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28" o:spid="_x0000_s1079" type="#_x0000_t202" style="position:absolute;margin-left:0;margin-top:0;width:481.8pt;height:243.6pt;z-index:25171148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48201A70" wp14:editId="12A3235E">
                            <wp:extent cx="6115050" cy="2838450"/>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115050" cy="2838450"/>
                                    </a:xfrm>
                                    <a:prstGeom prst="rect">
                                      <a:avLst/>
                                    </a:prstGeom>
                                    <a:solidFill>
                                      <a:srgbClr val="FFFFFF"/>
                                    </a:solidFill>
                                    <a:ln>
                                      <a:noFill/>
                                    </a:ln>
                                  </pic:spPr>
                                </pic:pic>
                              </a:graphicData>
                            </a:graphic>
                          </wp:inline>
                        </w:drawing>
                      </w:r>
                      <w:r>
                        <w:t xml:space="preserve">Obrázok </w:t>
                      </w:r>
                      <w:fldSimple w:instr=" SEQ &quot;Obrázok&quot; \*Arabic ">
                        <w:r>
                          <w:t>54</w:t>
                        </w:r>
                      </w:fldSimple>
                      <w:r>
                        <w:t xml:space="preserve">: Platby </w:t>
                      </w:r>
                    </w:p>
                  </w:txbxContent>
                </v:textbox>
                <w10:wrap type="topAndBottom"/>
              </v:shape>
            </w:pict>
          </mc:Fallback>
        </mc:AlternateContent>
      </w:r>
    </w:p>
    <w:p w:rsidR="004A7047" w:rsidRDefault="004A7047" w:rsidP="004A7047">
      <w:pPr>
        <w:pStyle w:val="Zkladntext"/>
      </w:pPr>
      <w:r>
        <w:rPr>
          <w:noProof/>
          <w:lang w:eastAsia="sk-SK"/>
        </w:rPr>
        <w:lastRenderedPageBreak/>
        <mc:AlternateContent>
          <mc:Choice Requires="wps">
            <w:drawing>
              <wp:anchor distT="0" distB="0" distL="0" distR="0" simplePos="0" relativeHeight="251712512" behindDoc="0" locked="0" layoutInCell="1" allowOverlap="1">
                <wp:simplePos x="0" y="0"/>
                <wp:positionH relativeFrom="column">
                  <wp:align>center</wp:align>
                </wp:positionH>
                <wp:positionV relativeFrom="paragraph">
                  <wp:posOffset>76200</wp:posOffset>
                </wp:positionV>
                <wp:extent cx="5791200" cy="3832860"/>
                <wp:effectExtent l="0" t="0" r="635" b="0"/>
                <wp:wrapTopAndBottom/>
                <wp:docPr id="26" name="Textové pole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3832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C363C39" wp14:editId="67B12262">
                                  <wp:extent cx="5791200" cy="358140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91200" cy="3581400"/>
                                          </a:xfrm>
                                          <a:prstGeom prst="rect">
                                            <a:avLst/>
                                          </a:prstGeom>
                                          <a:solidFill>
                                            <a:srgbClr val="FFFFFF"/>
                                          </a:solidFill>
                                          <a:ln>
                                            <a:noFill/>
                                          </a:ln>
                                        </pic:spPr>
                                      </pic:pic>
                                    </a:graphicData>
                                  </a:graphic>
                                </wp:inline>
                              </w:drawing>
                            </w:r>
                            <w:r>
                              <w:t xml:space="preserve">Obrázok </w:t>
                            </w:r>
                            <w:fldSimple w:instr=" SEQ &quot;Obrázok&quot; \*Arabic ">
                              <w:r>
                                <w:t>55</w:t>
                              </w:r>
                            </w:fldSimple>
                            <w:r>
                              <w:t>: Platby -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26" o:spid="_x0000_s1080" type="#_x0000_t202" style="position:absolute;margin-left:0;margin-top:6pt;width:456pt;height:301.8pt;z-index:25171251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" stroked="f">
                <v:textbox inset="0,0,0,0">
                  <w:txbxContent>
                    <w:p w:rsidR="00F9325C" w:rsidRDefault="00F9325C" w:rsidP="004A7047">
                      <w:pPr>
                        <w:pStyle w:val="Obrzok"/>
                      </w:pPr>
                      <w:r>
                        <w:rPr>
                          <w:noProof/>
                          <w:lang w:eastAsia="sk-SK"/>
                        </w:rPr>
                        <w:drawing>
                          <wp:inline distT="0" distB="0" distL="0" distR="0" wp14:anchorId="1C363C39" wp14:editId="67B12262">
                            <wp:extent cx="5791200" cy="358140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91200" cy="3581400"/>
                                    </a:xfrm>
                                    <a:prstGeom prst="rect">
                                      <a:avLst/>
                                    </a:prstGeom>
                                    <a:solidFill>
                                      <a:srgbClr val="FFFFFF"/>
                                    </a:solidFill>
                                    <a:ln>
                                      <a:noFill/>
                                    </a:ln>
                                  </pic:spPr>
                                </pic:pic>
                              </a:graphicData>
                            </a:graphic>
                          </wp:inline>
                        </w:drawing>
                      </w:r>
                      <w:r>
                        <w:t xml:space="preserve">Obrázok </w:t>
                      </w:r>
                      <w:fldSimple w:instr=" SEQ &quot;Obrázok&quot; \*Arabic ">
                        <w:r>
                          <w:t>55</w:t>
                        </w:r>
                      </w:fldSimple>
                      <w:r>
                        <w:t>: Platby - formulár</w:t>
                      </w:r>
                    </w:p>
                  </w:txbxContent>
                </v:textbox>
                <w10:wrap type="topAndBottom"/>
              </v:shape>
            </w:pict>
          </mc:Fallback>
        </mc:AlternateContent>
      </w:r>
    </w:p>
    <w:p w:rsidR="004A7047" w:rsidRDefault="004A7047" w:rsidP="004A7047">
      <w:pPr>
        <w:pStyle w:val="Zkladntext"/>
      </w:pPr>
      <w:r>
        <w:t>Po vyplnení formuláru a následnom kliknutí na ,,Zaeviduj platbu“ sa záznam uloží do databázy.</w:t>
      </w:r>
    </w:p>
    <w:p w:rsidR="004A7047" w:rsidRDefault="004A7047" w:rsidP="00F9325C">
      <w:pPr>
        <w:pStyle w:val="Nadpis4"/>
      </w:pPr>
      <w:bookmarkStart w:id="370" w:name="_Toc347668491"/>
      <w:bookmarkStart w:id="371" w:name="_Toc348276236"/>
      <w:r>
        <w:t>Mazanie platieb</w:t>
      </w:r>
      <w:bookmarkEnd w:id="370"/>
      <w:bookmarkEnd w:id="371"/>
    </w:p>
    <w:p w:rsidR="004A7047" w:rsidRDefault="004A7047" w:rsidP="004A7047">
      <w:pPr>
        <w:pStyle w:val="Zkladntext"/>
      </w:pPr>
      <w:r>
        <w:t>Mazanie prebieha po kliknutí na červený krížik v príslušnom riadku tabuľky. Viď. Obrázok 54</w:t>
      </w:r>
    </w:p>
    <w:p w:rsidR="004A7047" w:rsidRDefault="004A7047" w:rsidP="004A7047">
      <w:pPr>
        <w:pStyle w:val="Zkladntext"/>
      </w:pPr>
      <w:r>
        <w:t>Po kliknutí sa zobrazí varovné hlásenie. Viď. Obrázok 35</w:t>
      </w:r>
    </w:p>
    <w:p w:rsidR="004A7047" w:rsidRDefault="004A7047">
      <w:r>
        <w:br w:type="page"/>
      </w:r>
    </w:p>
    <w:p w:rsidR="004A7047" w:rsidRDefault="004A7047" w:rsidP="004A7047">
      <w:pPr>
        <w:pStyle w:val="Nadpis1"/>
        <w:jc w:val="center"/>
        <w:rPr>
          <w:sz w:val="44"/>
          <w:szCs w:val="44"/>
        </w:rPr>
      </w:pPr>
      <w:bookmarkStart w:id="372" w:name="_Toc348276237"/>
      <w:r>
        <w:rPr>
          <w:sz w:val="44"/>
          <w:szCs w:val="44"/>
        </w:rPr>
        <w:lastRenderedPageBreak/>
        <w:t>Individuálne zhodnotenie</w:t>
      </w:r>
      <w:bookmarkEnd w:id="372"/>
    </w:p>
    <w:p w:rsidR="004A7047" w:rsidRPr="00F61890" w:rsidRDefault="004A7047" w:rsidP="004A7047">
      <w:pPr>
        <w:pStyle w:val="Nadpis2"/>
      </w:pPr>
      <w:bookmarkStart w:id="373" w:name="_Toc348276238"/>
      <w:r>
        <w:t>Štefan Horváth</w:t>
      </w:r>
      <w:bookmarkEnd w:id="373"/>
    </w:p>
    <w:p w:rsidR="004A7047" w:rsidRDefault="004A7047" w:rsidP="004A7047">
      <w:pPr>
        <w:pStyle w:val="Nadpis3"/>
      </w:pPr>
      <w:bookmarkStart w:id="374" w:name="_Toc348276239"/>
      <w:r w:rsidRPr="009016F1">
        <w:t>Spokojnosť s výsledným dielom, ťažkosti počas vývoja</w:t>
      </w:r>
      <w:bookmarkEnd w:id="374"/>
    </w:p>
    <w:p w:rsidR="004A7047" w:rsidRDefault="004A7047" w:rsidP="004A7047">
      <w:r>
        <w:t>Na to, koľko toho bolo treba spraviť som spokojný ako sme to tímovo dokázali.</w:t>
      </w:r>
    </w:p>
    <w:p w:rsidR="004A7047" w:rsidRDefault="004A7047" w:rsidP="004A7047">
      <w:r>
        <w:t>Pri vývoji bolo veľa problémov, hlavný problém pre mňa bol navrhnúť tak sofistikovaný systém aby bol stabilný a použiteľný. Samozrejme že sa mi to nie celkom podarilo a musela sa veľa krát meniť špecifikácia a to nie len z dôvodu návrhu, ale aj z dôvodu zmeny požiadaviek počas vývoja.</w:t>
      </w:r>
    </w:p>
    <w:p w:rsidR="004A7047" w:rsidRDefault="004A7047" w:rsidP="004A7047">
      <w:r>
        <w:t>Tiež bolo komplikované rozdeliť spravodlivo prácu v tíme aby to aj sedelo z návrhom.</w:t>
      </w:r>
    </w:p>
    <w:p w:rsidR="004A7047" w:rsidRDefault="004A7047" w:rsidP="004A7047">
      <w:r>
        <w:t>Ďalším problémom bol grid, pri ktorom som spočiatku neodhadol celú jeho funkcionalitu a musel som veľa krát dopĺňať a prerábať súčasti.</w:t>
      </w:r>
    </w:p>
    <w:p w:rsidR="004A7047" w:rsidRDefault="004A7047" w:rsidP="004A7047">
      <w:pPr>
        <w:pStyle w:val="Nadpis3"/>
      </w:pPr>
      <w:bookmarkStart w:id="375" w:name="_Toc348276240"/>
      <w:r w:rsidRPr="009016F1">
        <w:t>Zmeny do ďalších verzií</w:t>
      </w:r>
      <w:bookmarkEnd w:id="375"/>
    </w:p>
    <w:p w:rsidR="004A7047" w:rsidRDefault="004A7047" w:rsidP="004A7047">
      <w:r>
        <w:t>Určite by bolo dobré pridať ďalšiu funkcionalitu do gridu, hlavne čo sa týka bind-ovania dát, pretože v tomto je grid veľmi obmedzený a vďaka tomu vzniklo strašne veľa podporných funkcií, ktorých úlohou je príprava dát pre grid. Tieto funkcie by mali byť integrované v gride a mali by byť generické aby sa dali jednoducho použiť. Oplatila by sa aj refaktorizácia kódu na gride.</w:t>
      </w:r>
    </w:p>
    <w:p w:rsidR="004A7047" w:rsidRPr="00F61890" w:rsidRDefault="004A7047" w:rsidP="004A7047">
      <w:r>
        <w:t>V neposlednom rade sme z časových dôvodov nestihli implementovať modul „exkurzie“. Tento modul je zahrnutý v návrhu a v budúcnosti by mal byť implementovaný aby bol systém kompletný.</w:t>
      </w:r>
    </w:p>
    <w:p w:rsidR="004A7047" w:rsidRDefault="004A7047" w:rsidP="004A7047">
      <w:pPr>
        <w:pStyle w:val="Nadpis3"/>
      </w:pPr>
      <w:bookmarkStart w:id="376" w:name="_Toc348276241"/>
      <w:r w:rsidRPr="009016F1">
        <w:t>Dodržanie plánu a</w:t>
      </w:r>
      <w:r>
        <w:t> </w:t>
      </w:r>
      <w:r w:rsidRPr="009016F1">
        <w:t>odlišnosti</w:t>
      </w:r>
      <w:bookmarkEnd w:id="376"/>
    </w:p>
    <w:p w:rsidR="004A7047" w:rsidRPr="00F61890" w:rsidRDefault="004A7047" w:rsidP="004A7047">
      <w:r>
        <w:t>Časový plán prvej polovice vývoja bol dodržaný presne. V tomto časovom rozmedzí sa robila dokumentácia a návrhy systému. Horšia bola druhá časť, kde sa robil implementácia. Tam vznikol časový sklz, ktorý nás nútil vyvíjať iným spôsobom a to takým, že sme upravili návrh tak aby sme to implementovať stihli. Odlišnosti od pôvodného plánu však nie sú zásadné, preto ich nebudem uvádzať.</w:t>
      </w:r>
    </w:p>
    <w:p w:rsidR="004A7047" w:rsidRDefault="004A7047" w:rsidP="004A7047">
      <w:pPr>
        <w:pStyle w:val="Nadpis3"/>
      </w:pPr>
      <w:bookmarkStart w:id="377" w:name="_Toc348276242"/>
      <w:r w:rsidRPr="009016F1">
        <w:t>Priebeh komunikácie, tímovej spolupráce a deľby úloh</w:t>
      </w:r>
      <w:bookmarkEnd w:id="377"/>
    </w:p>
    <w:p w:rsidR="004A7047" w:rsidRPr="00F61890" w:rsidRDefault="004A7047" w:rsidP="004A7047">
      <w:r>
        <w:t>Komunikácia s tímom bola v poriadku. V posledných fázach vývoja prebiehala prevažne online. Snažil som sa ako architekt systému odpovedať na otázky členov tímu a vysvetľovať nejasnosti.</w:t>
      </w:r>
    </w:p>
    <w:p w:rsidR="004A7047" w:rsidRPr="00F61890" w:rsidRDefault="004A7047" w:rsidP="004A7047">
      <w:pPr>
        <w:pStyle w:val="Nadpis2"/>
      </w:pPr>
      <w:bookmarkStart w:id="378" w:name="_Toc348276243"/>
      <w:r>
        <w:t>Matej Toma</w:t>
      </w:r>
      <w:bookmarkEnd w:id="378"/>
    </w:p>
    <w:p w:rsidR="004A7047" w:rsidRDefault="004A7047" w:rsidP="004A7047">
      <w:pPr>
        <w:pStyle w:val="Nadpis3"/>
      </w:pPr>
      <w:bookmarkStart w:id="379" w:name="_Toc348276244"/>
      <w:r w:rsidRPr="009016F1">
        <w:t>Spokojnosť s výsledným dielom, ťažkosti počas vývoja</w:t>
      </w:r>
      <w:bookmarkEnd w:id="379"/>
    </w:p>
    <w:p w:rsidR="004A7047" w:rsidRDefault="004A7047" w:rsidP="004A7047">
      <w:r>
        <w:t xml:space="preserve">S projektom som spokojný. Vzhľadom na to v akej situácií sme sa nachádzali na začiatku semestra keď sme boli postavení pred fakt, že našou úlohou bude integrovať dva projekty dohromady a následnom zistení, že dané projekty nie sú veľmi použíteľne a treba začat na zelenej lúke tak som s projektom dostatočne spokojný. Odovzdávame funkčný a použiteľný celok, ktorý je možné nasadiť. </w:t>
      </w:r>
    </w:p>
    <w:p w:rsidR="004A7047" w:rsidRPr="00F61890" w:rsidRDefault="004A7047" w:rsidP="004A7047">
      <w:r>
        <w:t>Mrzí ma, že nebolo možné implementovať aj druhú časť projektu a to exkurzie ale z časových a kapacitných dôdovodov to nebolo v našich silách spraviť. Keďže samotný projekt Občianskeho združenia bol natoľko zložitý, že nám zabral všetok čas.</w:t>
      </w:r>
    </w:p>
    <w:p w:rsidR="004A7047" w:rsidRDefault="004A7047" w:rsidP="004A7047">
      <w:pPr>
        <w:pStyle w:val="Nadpis3"/>
      </w:pPr>
      <w:bookmarkStart w:id="380" w:name="_Toc348276245"/>
      <w:r w:rsidRPr="009016F1">
        <w:lastRenderedPageBreak/>
        <w:t>Zmeny do ďalších verzií</w:t>
      </w:r>
      <w:bookmarkEnd w:id="380"/>
    </w:p>
    <w:p w:rsidR="004A7047" w:rsidRDefault="004A7047" w:rsidP="004A7047">
      <w:r>
        <w:t>V ďalších verziách by bolo dobré popracovať na fungovania stránkovania na jednotlivých podsekciách. Stránkovanie ako také funguje výborne avšak menšie problémy môžu niekedy nastať pri jeho využití na Gride. Resp v miestach gridu kde ako ďaľsie vstupné faktory vstupujú rôzne filtre. Vtedy sa v ojedinelých prípadoch môžu naskytnúť drobne problémy s prehadzovaním stránok.</w:t>
      </w:r>
    </w:p>
    <w:p w:rsidR="004A7047" w:rsidRPr="00F61890" w:rsidRDefault="004A7047" w:rsidP="004A7047">
      <w:r>
        <w:t>Tiež by bolo možno vhodné prerobiť metódu na spracovanie hromadného e-mailu aby pole „Kópia“ príjmalo aj viac e-mailov.</w:t>
      </w:r>
    </w:p>
    <w:p w:rsidR="004A7047" w:rsidRDefault="004A7047" w:rsidP="004A7047">
      <w:pPr>
        <w:pStyle w:val="Nadpis3"/>
      </w:pPr>
      <w:bookmarkStart w:id="381" w:name="_Toc348276246"/>
      <w:r w:rsidRPr="009016F1">
        <w:t>Dodržanie plánu a</w:t>
      </w:r>
      <w:r>
        <w:t> </w:t>
      </w:r>
      <w:r w:rsidRPr="009016F1">
        <w:t>odlišnosti</w:t>
      </w:r>
      <w:bookmarkEnd w:id="381"/>
    </w:p>
    <w:p w:rsidR="004A7047" w:rsidRPr="00F61890" w:rsidRDefault="004A7047" w:rsidP="004A7047">
      <w:r>
        <w:t>V prvej fáze tvorby informačného systému sa nám darilo dodržiavať časový plán presne. Prvé komplikácie prišli s implementáciou keď takto náročný projekt sme mali počas navrhovaných termínov mať implementovaný počas jedného mesiaca. Tento termín však nebolo možné dodržať ani pri veľkej snahe všetkých členov teamu. Pôvodým zámerom bolo implementovať obidva moduly aj občianske združenie aj exkurzie. Takto to bolo zapracované aj do návrhu avšak sme zistili, že z kapacitných dôvodov to nieje možné realizovať tak odovzdávam iba modul Občianskeho združenia, ale osobne si mýslim, že pre ďaľšie ročníky nebude tažké nadviazať na tento projekt.</w:t>
      </w:r>
    </w:p>
    <w:p w:rsidR="004A7047" w:rsidRDefault="004A7047" w:rsidP="004A7047">
      <w:pPr>
        <w:pStyle w:val="Nadpis3"/>
      </w:pPr>
      <w:bookmarkStart w:id="382" w:name="_Toc348276247"/>
      <w:r w:rsidRPr="009016F1">
        <w:t>Priebeh komunikácie, tímovej spolupráce a deľby úloh</w:t>
      </w:r>
      <w:bookmarkEnd w:id="382"/>
    </w:p>
    <w:p w:rsidR="004A7047" w:rsidRDefault="004A7047" w:rsidP="004A7047">
      <w:r>
        <w:t>Komunikácia s týmom počas prevažne dokumentačnej časti prebiehala na teamových stretnutiach v pondelok ráno. V ojedinelých prípadoch sme sa museli stretnúť aj počas sobotného dňa v priestoroch školy aby sme dospeli k spoločnému názoru na určité časti. Následne neskôr prebiehala komunikácia prevažne v online podobe.</w:t>
      </w:r>
    </w:p>
    <w:p w:rsidR="004A7047" w:rsidRPr="00F61890" w:rsidRDefault="004A7047" w:rsidP="004A7047">
      <w:r>
        <w:t>Deľba úloh bola primeraná avšak vyskytli sa občas komplikácie keď sme v niektorej oblasti nestíhali tak sme niektoré úlohy boli nútení preniesť na iných členov teamu tak aby sme boli schopný dodržat časový harmongram. Mojou hlavnou zodpovednosťou v teame bola technická podpora, keďže moje skúsenosti s frameworkom Codeigniter boli asi najširšie z teamu. Ale taktiež som pripravoval základnú vrstvu nad jadrom frameworku, ktorú sme neskôr počas implementácie využívali. Takže som zastával úlohu programátora a opravovača chýb a nedorozumení, ktoré nastali v kóde.</w:t>
      </w:r>
    </w:p>
    <w:p w:rsidR="004A7047" w:rsidRPr="00F61890" w:rsidRDefault="004A7047" w:rsidP="004A7047">
      <w:pPr>
        <w:pStyle w:val="Nadpis2"/>
      </w:pPr>
      <w:bookmarkStart w:id="383" w:name="_Toc348276248"/>
      <w:r>
        <w:t>Zuzana Záhorszká</w:t>
      </w:r>
      <w:bookmarkEnd w:id="383"/>
    </w:p>
    <w:p w:rsidR="004A7047" w:rsidRDefault="004A7047" w:rsidP="004A7047">
      <w:pPr>
        <w:pStyle w:val="Nadpis3"/>
      </w:pPr>
      <w:bookmarkStart w:id="384" w:name="_Toc348276249"/>
      <w:r w:rsidRPr="009016F1">
        <w:t>Spokojnosť s výsledným dielom, ťažkosti počas vývoja</w:t>
      </w:r>
      <w:bookmarkEnd w:id="384"/>
    </w:p>
    <w:p w:rsidR="004A7047" w:rsidRPr="00F61890" w:rsidRDefault="004A7047" w:rsidP="004A7047">
      <w:r>
        <w:t>S výsledným dielom som spokojná. Veľa veci som sa naučila počas práce. Nejväčšou ťažkosťou pre mňa  bolo zvyknúť si na CodeIgniter.  Keďže moja časť bola práca s databázou (vkladanie, zmazanie, výber, aktualizácia) musela som hlavne preštudovať, ako fungujú SQL príkazy v tomto frameworku.</w:t>
      </w:r>
    </w:p>
    <w:p w:rsidR="004A7047" w:rsidRDefault="004A7047" w:rsidP="004A7047">
      <w:pPr>
        <w:pStyle w:val="Nadpis3"/>
      </w:pPr>
      <w:bookmarkStart w:id="385" w:name="_Toc348276250"/>
      <w:r w:rsidRPr="009016F1">
        <w:t>Zmeny do ďalších verzií</w:t>
      </w:r>
      <w:bookmarkEnd w:id="385"/>
    </w:p>
    <w:p w:rsidR="004A7047" w:rsidRPr="00F61890" w:rsidRDefault="004A7047" w:rsidP="004A7047">
      <w:r>
        <w:t>V ďalších verziách by bolo treba doplniť funkcie týkajúce sa exkurzií.</w:t>
      </w:r>
    </w:p>
    <w:p w:rsidR="004A7047" w:rsidRDefault="004A7047" w:rsidP="004A7047">
      <w:pPr>
        <w:pStyle w:val="Nadpis3"/>
      </w:pPr>
      <w:bookmarkStart w:id="386" w:name="_Toc348276251"/>
      <w:r w:rsidRPr="009016F1">
        <w:t>Dodržanie plánu a</w:t>
      </w:r>
      <w:r>
        <w:t> </w:t>
      </w:r>
      <w:r w:rsidRPr="009016F1">
        <w:t>odlišnosti</w:t>
      </w:r>
      <w:bookmarkEnd w:id="386"/>
    </w:p>
    <w:p w:rsidR="004A7047" w:rsidRPr="00F61890" w:rsidRDefault="004A7047" w:rsidP="004A7047">
      <w:r>
        <w:t>Plán bol dodržaný, drobné zmeny sme zaviedli počas vývoja, aby náš projekt bol efektívnejší.</w:t>
      </w:r>
    </w:p>
    <w:p w:rsidR="004A7047" w:rsidRDefault="004A7047" w:rsidP="004A7047">
      <w:pPr>
        <w:pStyle w:val="Nadpis3"/>
      </w:pPr>
      <w:bookmarkStart w:id="387" w:name="_Toc348276252"/>
      <w:r w:rsidRPr="009016F1">
        <w:t>Priebeh komunikácie, tímovej spolupráce a deľby úloh</w:t>
      </w:r>
      <w:bookmarkEnd w:id="387"/>
    </w:p>
    <w:p w:rsidR="004A7047" w:rsidRPr="00F61890" w:rsidRDefault="004A7047" w:rsidP="004A7047">
      <w:r>
        <w:t>Komunikácia prebehla  väčšinou cez internet, čo bolo pohodlné. Keď boli nejaké najasnosti alebo keď som mala otázky, tak pomerne rýchlo som dostala odpoveď.</w:t>
      </w:r>
    </w:p>
    <w:p w:rsidR="004A7047" w:rsidRPr="00F61890" w:rsidRDefault="004A7047" w:rsidP="004A7047">
      <w:pPr>
        <w:pStyle w:val="Nadpis2"/>
      </w:pPr>
      <w:bookmarkStart w:id="388" w:name="_Toc348276253"/>
      <w:r>
        <w:lastRenderedPageBreak/>
        <w:t>Martin Kloss</w:t>
      </w:r>
      <w:bookmarkEnd w:id="388"/>
    </w:p>
    <w:p w:rsidR="004A7047" w:rsidRDefault="004A7047" w:rsidP="004A7047">
      <w:pPr>
        <w:pStyle w:val="Nadpis3"/>
      </w:pPr>
      <w:bookmarkStart w:id="389" w:name="_Toc348276254"/>
      <w:r w:rsidRPr="009016F1">
        <w:t>Spokojnosť s výsledným dielom, ťažkosti počas vývoja</w:t>
      </w:r>
      <w:bookmarkEnd w:id="389"/>
    </w:p>
    <w:p w:rsidR="004A7047" w:rsidRDefault="004A7047" w:rsidP="004A7047">
      <w:r>
        <w:t>V prvom rade by som chcel zhodnotiť dielo ako také. Na samotnom začiatku sme mali za úlohu spojiť už dva existujúce informačné systémy do jedného celku. Úloha na papieri ľahká, ale skutočnosť úplne iná. Po strávenom víkende nad oboma projektmi a ich kódom nám náš team leader musel oznámiť neradostnú správu a tá bola: „Chalani, máme veľký problém. Celý systém musíme spraviť od začiatku.“</w:t>
      </w:r>
    </w:p>
    <w:p w:rsidR="004A7047" w:rsidRDefault="004A7047" w:rsidP="004A7047">
      <w:r>
        <w:t xml:space="preserve">V programovaní sa považujem ešte za začiatočníka, preto mojou úlohou bolo spraviť vizuálnu stránku nášho informačného systému. Prvá vážna úloha nastala predo mnou v okamihu, keď som sa dozvedel, že bolo by dobre zachovať </w:t>
      </w:r>
      <w:r w:rsidRPr="003D11B1">
        <w:t>príbuznú</w:t>
      </w:r>
      <w:r>
        <w:t xml:space="preserve"> farebnú kombináciu podľa našej školskej stránky. Prvá verzia vizualizácie sa veľmi podobala na predošlí projekt a tak som sa rozhodol začať odznova a vypracoval som tento dizajn, ktorý podľa mňa pôsobí decentne a pritom zachováva istú príbuznosť.</w:t>
      </w:r>
    </w:p>
    <w:p w:rsidR="004A7047" w:rsidRPr="00F61890" w:rsidRDefault="004A7047" w:rsidP="004A7047">
      <w:r>
        <w:t>Tak ako v každom projekte sa vyskytnú ťažkosti, tak sa vyskytli aj u nás. Dizajn bolo nutné miestami meniť a korigovať, nakoľko posledné slovo má vždy zadávateľ a hlavne je to o ňom, čo sa mu páči. Ďalšími ťažkosťami bol trojitý kód našich programátorov. Nakoľko každý programátor má svoj osobný štýl písania, som dostával rôzne varianty a teda nemal som ucelený štýl. Ale nakoniec sme to zvládli a som hrdý na nás ako tým čo sme všetko za takú krátku dobu dokázali.</w:t>
      </w:r>
    </w:p>
    <w:p w:rsidR="004A7047" w:rsidRDefault="004A7047" w:rsidP="004A7047">
      <w:pPr>
        <w:pStyle w:val="Nadpis3"/>
      </w:pPr>
      <w:bookmarkStart w:id="390" w:name="_Toc348276255"/>
      <w:r w:rsidRPr="009016F1">
        <w:t>Zmeny do ďalších verzií</w:t>
      </w:r>
      <w:bookmarkEnd w:id="390"/>
    </w:p>
    <w:p w:rsidR="004A7047" w:rsidRPr="00F61890" w:rsidRDefault="004A7047" w:rsidP="004A7047">
      <w:r>
        <w:t>Ako som písal vyššie, hlavným problémom vizualizácie je trojitý kód. Preto by bolo dobré do ďalšej verzie zjednotiť niektoré elementy, aby sa nemuseli používať štyri druhy CSS na štyri rôzne elementy pričom každý spĺňa tú istú vlastnosť. Dizajn by sa týmto ešte viac zjednotil a sprehľadnil, zmeníte len jeden atribút a aplikuje sa všade.</w:t>
      </w:r>
    </w:p>
    <w:p w:rsidR="004A7047" w:rsidRDefault="004A7047" w:rsidP="004A7047">
      <w:pPr>
        <w:pStyle w:val="Nadpis3"/>
      </w:pPr>
      <w:bookmarkStart w:id="391" w:name="_Toc348276256"/>
      <w:r w:rsidRPr="009016F1">
        <w:t>Dodržanie plánu a</w:t>
      </w:r>
      <w:r>
        <w:t> </w:t>
      </w:r>
      <w:r w:rsidRPr="009016F1">
        <w:t>odlišnosti</w:t>
      </w:r>
      <w:bookmarkEnd w:id="391"/>
    </w:p>
    <w:p w:rsidR="004A7047" w:rsidRDefault="004A7047" w:rsidP="004A7047">
      <w:r>
        <w:t>Tak dodržanie plánu by som rozdelil na dve etapy. Prvá etapa spočívala v písaní rôznych katalógov požiadaviek, návrhy diagramov a iných a druhú etapu, ktorá predstavovala samotné implementovanie systému do fungujúceho celku.</w:t>
      </w:r>
    </w:p>
    <w:p w:rsidR="004A7047" w:rsidRDefault="004A7047" w:rsidP="004A7047">
      <w:r>
        <w:t>Prvú etapu sme odovzdávali na vždy načas, ale problémy prišli v druhej etape. Tu sme zaostávali za časovým plánom, čo veľa krát spôsobovalo veľké stresy pre nás všetkých, naši programátori nestíhali programovať optimálne všetky funkcie a ja ako dizajnér som bez ich funkčného celku nemohol robiť nič a z toho vyplývali ďalšie meškania a stresy. Nakoniec sme to ale zvládli a odovzdávame projekt, ktorí je schopný hneď prevádzky.</w:t>
      </w:r>
    </w:p>
    <w:p w:rsidR="004A7047" w:rsidRPr="00F61890" w:rsidRDefault="004A7047" w:rsidP="004A7047">
      <w:r>
        <w:t>Kvôli nedostatku času sme nestihli implementovať časť exkurzie, čiže náš informačný systém nie je úplne kompletný. Časť exkurzie je ale zahrnutá v našich návrhoch a je pred pripravená na implementáciu, čiže z tohto hľadiska po doštudovaní našej špecifikácie by nemal byť problém zvyšnú časť implementovať.</w:t>
      </w:r>
    </w:p>
    <w:p w:rsidR="004A7047" w:rsidRDefault="004A7047" w:rsidP="004A7047">
      <w:pPr>
        <w:pStyle w:val="Nadpis3"/>
      </w:pPr>
      <w:bookmarkStart w:id="392" w:name="_Toc348276257"/>
      <w:r w:rsidRPr="009016F1">
        <w:t>Priebeh komunikácie, tímovej spolupráce a deľby úloh</w:t>
      </w:r>
      <w:bookmarkEnd w:id="392"/>
    </w:p>
    <w:p w:rsidR="004A7047" w:rsidRPr="00F61890" w:rsidRDefault="004A7047" w:rsidP="004A7047">
      <w:r>
        <w:t xml:space="preserve">V prvej fáze kedy sa písali všetky špecifikácie sme komunikovali osobne na pondelkových stretnutiach nášho týmu. Pár krát sme sa aj stretli počas víkendu, keď bolo potrebné niektoré veľmi dôležité veci a návrhy prediskutovať osobitne. V druhej časti, teda v časti implementácie sme komunikovali </w:t>
      </w:r>
      <w:r>
        <w:lastRenderedPageBreak/>
        <w:t>výhradne online. Každý člen dostal svoje úlohy a tie podľa mňa splnil. Z nedostatku času sa miestami stávalo, že každému pribudli okrem jeho úloh aj úlohy iného charakteru.</w:t>
      </w:r>
    </w:p>
    <w:p w:rsidR="004A7047" w:rsidRDefault="004A7047" w:rsidP="0063185F">
      <w:pPr>
        <w:pStyle w:val="Nadpis2"/>
      </w:pPr>
      <w:bookmarkStart w:id="393" w:name="_Toc348276258"/>
      <w:r w:rsidRPr="0063185F">
        <w:t>Milan</w:t>
      </w:r>
      <w:r>
        <w:t xml:space="preserve"> Michalec</w:t>
      </w:r>
      <w:bookmarkEnd w:id="393"/>
    </w:p>
    <w:p w:rsidR="004A7047" w:rsidRDefault="004A7047" w:rsidP="0063185F">
      <w:pPr>
        <w:pStyle w:val="Nadpis3"/>
      </w:pPr>
      <w:bookmarkStart w:id="394" w:name="_Toc348276259"/>
      <w:r w:rsidRPr="0063185F">
        <w:t>Spokojnosť</w:t>
      </w:r>
      <w:r>
        <w:t xml:space="preserve"> s výsledným dielom, ťažkosti počas vývoja</w:t>
      </w:r>
      <w:bookmarkEnd w:id="394"/>
    </w:p>
    <w:p w:rsidR="004A7047" w:rsidRDefault="004A7047" w:rsidP="004A7047">
      <w:r>
        <w:t>S finálno verziou projektu som spokojný. Naučil som sa pracovať s frameworkom CodeIgniter čo mi pomôže aj pri bakalárskej práci. Zo začiatku to bolo náročnejšie veľa som sa musel vypytovať ostatných členov tímu ale po čase to bolo už o mnoho lepšie a práca išla od ruky.</w:t>
      </w:r>
    </w:p>
    <w:p w:rsidR="004A7047" w:rsidRDefault="004A7047" w:rsidP="0063185F">
      <w:pPr>
        <w:pStyle w:val="Nadpis3"/>
      </w:pPr>
      <w:bookmarkStart w:id="395" w:name="_Toc348276260"/>
      <w:r>
        <w:t>Zmeny do ďalších verzií</w:t>
      </w:r>
      <w:bookmarkEnd w:id="395"/>
    </w:p>
    <w:p w:rsidR="004A7047" w:rsidRDefault="004A7047" w:rsidP="004A7047">
      <w:r>
        <w:t>Do ďaľších verzií je treba pridať funkcie týkajúce sa exkurzií a role užívateľov s nimi súvisiace.</w:t>
      </w:r>
    </w:p>
    <w:p w:rsidR="004A7047" w:rsidRDefault="004A7047" w:rsidP="0063185F">
      <w:pPr>
        <w:pStyle w:val="Nadpis3"/>
      </w:pPr>
      <w:bookmarkStart w:id="396" w:name="_Toc348276261"/>
      <w:r>
        <w:t xml:space="preserve">Dodržanie </w:t>
      </w:r>
      <w:r w:rsidRPr="0063185F">
        <w:t>plánu</w:t>
      </w:r>
      <w:r>
        <w:t xml:space="preserve"> a odlišnosti</w:t>
      </w:r>
      <w:bookmarkEnd w:id="396"/>
    </w:p>
    <w:p w:rsidR="004A7047" w:rsidRDefault="004A7047" w:rsidP="004A7047">
      <w:r>
        <w:t>Myslím, že plán sme dodržali.</w:t>
      </w:r>
    </w:p>
    <w:p w:rsidR="004A7047" w:rsidRDefault="004A7047" w:rsidP="0063185F">
      <w:pPr>
        <w:pStyle w:val="Nadpis3"/>
      </w:pPr>
      <w:bookmarkStart w:id="397" w:name="_Toc348276262"/>
      <w:r>
        <w:t xml:space="preserve">Priebeh </w:t>
      </w:r>
      <w:r w:rsidRPr="0063185F">
        <w:t>komunikácie</w:t>
      </w:r>
      <w:r>
        <w:t>, tímovej spolupráce a deľby úloh</w:t>
      </w:r>
      <w:bookmarkEnd w:id="397"/>
    </w:p>
    <w:p w:rsidR="004A7047" w:rsidRDefault="004A7047" w:rsidP="004A7047">
      <w:r>
        <w:t>Komunikácia bola výborná, či už osobné stretnutia alebo cez internet. Velmi by som chcel vyzdvihnúť aktivitu Mateja Tomu a Štefana Horvátha, ktorý boli vždy velmi ochotní pomôcť a bez ktorích by sa nám určiťe nepodarilo takto kvalitne spracovať problematiku daného systému.</w:t>
      </w:r>
    </w:p>
    <w:p w:rsidR="004A7047" w:rsidRDefault="004A7047" w:rsidP="004A7047">
      <w:pPr>
        <w:pStyle w:val="Nadpis1"/>
      </w:pPr>
      <w:bookmarkStart w:id="398" w:name="_Toc348276263"/>
      <w:r>
        <w:t>Diagramy</w:t>
      </w:r>
      <w:bookmarkEnd w:id="398"/>
    </w:p>
    <w:p w:rsidR="004A7047" w:rsidRPr="004A7047" w:rsidRDefault="004A7047" w:rsidP="004A7047">
      <w:r>
        <w:t>Diagramy je možné nájsť v prílohe.</w:t>
      </w:r>
    </w:p>
    <w:sectPr w:rsidR="004A7047" w:rsidRPr="004A7047" w:rsidSect="00F9325C">
      <w:footerReference w:type="default" r:id="rId9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5C71" w:rsidRDefault="00925C71">
      <w:pPr>
        <w:spacing w:after="0" w:line="240" w:lineRule="auto"/>
      </w:pPr>
      <w:r>
        <w:separator/>
      </w:r>
    </w:p>
  </w:endnote>
  <w:endnote w:type="continuationSeparator" w:id="0">
    <w:p w:rsidR="00925C71" w:rsidRDefault="00925C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dale Sans UI">
    <w:altName w:val="Arial Unicode MS"/>
    <w:charset w:val="00"/>
    <w:family w:val="auto"/>
    <w:pitch w:val="variable"/>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17949690"/>
      <w:docPartObj>
        <w:docPartGallery w:val="Page Numbers (Bottom of Page)"/>
        <w:docPartUnique/>
      </w:docPartObj>
    </w:sdtPr>
    <w:sdtContent>
      <w:p w:rsidR="005D068F" w:rsidRDefault="005D068F">
        <w:pPr>
          <w:pStyle w:val="Zpat"/>
          <w:jc w:val="right"/>
        </w:pPr>
        <w:r>
          <w:fldChar w:fldCharType="begin"/>
        </w:r>
        <w:r>
          <w:instrText>PAGE   \* MERGEFORMAT</w:instrText>
        </w:r>
        <w:r>
          <w:fldChar w:fldCharType="separate"/>
        </w:r>
        <w:r w:rsidRPr="005D068F">
          <w:rPr>
            <w:noProof/>
            <w:lang w:val="cs-CZ"/>
          </w:rPr>
          <w:t>1</w:t>
        </w:r>
        <w:r>
          <w:fldChar w:fldCharType="end"/>
        </w:r>
      </w:p>
    </w:sdtContent>
  </w:sdt>
  <w:p w:rsidR="005D068F" w:rsidRDefault="005D068F">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0973048"/>
      <w:docPartObj>
        <w:docPartGallery w:val="Page Numbers (Bottom of Page)"/>
        <w:docPartUnique/>
      </w:docPartObj>
    </w:sdtPr>
    <w:sdtEndPr/>
    <w:sdtContent>
      <w:p w:rsidR="00F9325C" w:rsidRDefault="00F9325C">
        <w:pPr>
          <w:pStyle w:val="Zpat"/>
          <w:jc w:val="right"/>
        </w:pPr>
        <w:r>
          <w:fldChar w:fldCharType="begin"/>
        </w:r>
        <w:r>
          <w:instrText>PAGE   \* MERGEFORMAT</w:instrText>
        </w:r>
        <w:r>
          <w:fldChar w:fldCharType="separate"/>
        </w:r>
        <w:r w:rsidR="005D068F" w:rsidRPr="005D068F">
          <w:rPr>
            <w:noProof/>
            <w:lang w:val="cs-CZ"/>
          </w:rPr>
          <w:t>50</w:t>
        </w:r>
        <w:r>
          <w:fldChar w:fldCharType="end"/>
        </w:r>
      </w:p>
    </w:sdtContent>
  </w:sdt>
  <w:p w:rsidR="00F9325C" w:rsidRDefault="00F9325C">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5C71" w:rsidRDefault="00925C71">
      <w:pPr>
        <w:spacing w:after="0" w:line="240" w:lineRule="auto"/>
      </w:pPr>
      <w:r>
        <w:separator/>
      </w:r>
    </w:p>
  </w:footnote>
  <w:footnote w:type="continuationSeparator" w:id="0">
    <w:p w:rsidR="00925C71" w:rsidRDefault="00925C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 %1 "/>
      <w:lvlJc w:val="left"/>
      <w:pPr>
        <w:tabs>
          <w:tab w:val="num" w:pos="432"/>
        </w:tabs>
        <w:ind w:left="432" w:hanging="432"/>
      </w:pPr>
    </w:lvl>
    <w:lvl w:ilvl="1">
      <w:start w:val="1"/>
      <w:numFmt w:val="decimal"/>
      <w:lvlText w:val=" %1.%2 "/>
      <w:lvlJc w:val="left"/>
      <w:pPr>
        <w:tabs>
          <w:tab w:val="num" w:pos="576"/>
        </w:tabs>
        <w:ind w:left="576" w:hanging="576"/>
      </w:pPr>
    </w:lvl>
    <w:lvl w:ilvl="2">
      <w:start w:val="1"/>
      <w:numFmt w:val="decimal"/>
      <w:lvlText w:val=" %1.%2.%3 "/>
      <w:lvlJc w:val="left"/>
      <w:pPr>
        <w:tabs>
          <w:tab w:val="num" w:pos="720"/>
        </w:tabs>
        <w:ind w:left="720" w:hanging="720"/>
      </w:pPr>
    </w:lvl>
    <w:lvl w:ilvl="3">
      <w:start w:val="1"/>
      <w:numFmt w:val="decimal"/>
      <w:lvlText w:val=" %1.%2.%3.%4 "/>
      <w:lvlJc w:val="left"/>
      <w:pPr>
        <w:tabs>
          <w:tab w:val="num" w:pos="864"/>
        </w:tabs>
        <w:ind w:left="864" w:hanging="864"/>
      </w:pPr>
    </w:lvl>
    <w:lvl w:ilvl="4">
      <w:start w:val="1"/>
      <w:numFmt w:val="decimal"/>
      <w:lvlText w:val=" %1.%2.%3.%4.%5 "/>
      <w:lvlJc w:val="left"/>
      <w:pPr>
        <w:tabs>
          <w:tab w:val="num" w:pos="1008"/>
        </w:tabs>
        <w:ind w:left="1008" w:hanging="1008"/>
      </w:pPr>
    </w:lvl>
    <w:lvl w:ilvl="5">
      <w:start w:val="1"/>
      <w:numFmt w:val="decimal"/>
      <w:lvlText w:val=" %1.%2.%3.%4.%5.%6 "/>
      <w:lvlJc w:val="left"/>
      <w:pPr>
        <w:tabs>
          <w:tab w:val="num" w:pos="1152"/>
        </w:tabs>
        <w:ind w:left="1152" w:hanging="1152"/>
      </w:pPr>
    </w:lvl>
    <w:lvl w:ilvl="6">
      <w:start w:val="1"/>
      <w:numFmt w:val="decimal"/>
      <w:lvlText w:val=" %1.%2.%3.%4.%5.%6.%7 "/>
      <w:lvlJc w:val="left"/>
      <w:pPr>
        <w:tabs>
          <w:tab w:val="num" w:pos="1296"/>
        </w:tabs>
        <w:ind w:left="1296" w:hanging="1296"/>
      </w:pPr>
    </w:lvl>
    <w:lvl w:ilvl="7">
      <w:start w:val="1"/>
      <w:numFmt w:val="decimal"/>
      <w:lvlText w:val=" %1.%2.%3.%4.%5.%6.%7.%8 "/>
      <w:lvlJc w:val="left"/>
      <w:pPr>
        <w:tabs>
          <w:tab w:val="num" w:pos="1440"/>
        </w:tabs>
        <w:ind w:left="1440" w:hanging="1440"/>
      </w:pPr>
    </w:lvl>
    <w:lvl w:ilvl="8">
      <w:start w:val="1"/>
      <w:numFmt w:val="decimal"/>
      <w:lvlText w:val=" %1.%2.%3.%4.%5.%6.%7.%8.%9 "/>
      <w:lvlJc w:val="left"/>
      <w:pPr>
        <w:tabs>
          <w:tab w:val="num" w:pos="1584"/>
        </w:tabs>
        <w:ind w:left="1584" w:hanging="1584"/>
      </w:pPr>
    </w:lvl>
  </w:abstractNum>
  <w:abstractNum w:abstractNumId="1">
    <w:nsid w:val="03440310"/>
    <w:multiLevelType w:val="hybridMultilevel"/>
    <w:tmpl w:val="571891B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0545654B"/>
    <w:multiLevelType w:val="hybridMultilevel"/>
    <w:tmpl w:val="76B464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0C967BEE"/>
    <w:multiLevelType w:val="hybridMultilevel"/>
    <w:tmpl w:val="F1E6A82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nsid w:val="1110521F"/>
    <w:multiLevelType w:val="hybridMultilevel"/>
    <w:tmpl w:val="4BAA404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274D734E"/>
    <w:multiLevelType w:val="multilevel"/>
    <w:tmpl w:val="041B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6">
    <w:nsid w:val="31400F11"/>
    <w:multiLevelType w:val="hybridMultilevel"/>
    <w:tmpl w:val="43A46FA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nsid w:val="370E51E4"/>
    <w:multiLevelType w:val="hybridMultilevel"/>
    <w:tmpl w:val="C3D437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nsid w:val="387A4E37"/>
    <w:multiLevelType w:val="hybridMultilevel"/>
    <w:tmpl w:val="9996934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3C2F2835"/>
    <w:multiLevelType w:val="hybridMultilevel"/>
    <w:tmpl w:val="E99461BC"/>
    <w:lvl w:ilvl="0" w:tplc="041B0001">
      <w:start w:val="1"/>
      <w:numFmt w:val="bullet"/>
      <w:lvlText w:val=""/>
      <w:lvlJc w:val="left"/>
      <w:pPr>
        <w:ind w:left="1185" w:hanging="360"/>
      </w:pPr>
      <w:rPr>
        <w:rFonts w:ascii="Symbol" w:hAnsi="Symbol" w:hint="default"/>
      </w:rPr>
    </w:lvl>
    <w:lvl w:ilvl="1" w:tplc="041B0003" w:tentative="1">
      <w:start w:val="1"/>
      <w:numFmt w:val="bullet"/>
      <w:lvlText w:val="o"/>
      <w:lvlJc w:val="left"/>
      <w:pPr>
        <w:ind w:left="1905" w:hanging="360"/>
      </w:pPr>
      <w:rPr>
        <w:rFonts w:ascii="Courier New" w:hAnsi="Courier New" w:cs="Courier New" w:hint="default"/>
      </w:rPr>
    </w:lvl>
    <w:lvl w:ilvl="2" w:tplc="041B0005" w:tentative="1">
      <w:start w:val="1"/>
      <w:numFmt w:val="bullet"/>
      <w:lvlText w:val=""/>
      <w:lvlJc w:val="left"/>
      <w:pPr>
        <w:ind w:left="2625" w:hanging="360"/>
      </w:pPr>
      <w:rPr>
        <w:rFonts w:ascii="Wingdings" w:hAnsi="Wingdings" w:hint="default"/>
      </w:rPr>
    </w:lvl>
    <w:lvl w:ilvl="3" w:tplc="041B0001" w:tentative="1">
      <w:start w:val="1"/>
      <w:numFmt w:val="bullet"/>
      <w:lvlText w:val=""/>
      <w:lvlJc w:val="left"/>
      <w:pPr>
        <w:ind w:left="3345" w:hanging="360"/>
      </w:pPr>
      <w:rPr>
        <w:rFonts w:ascii="Symbol" w:hAnsi="Symbol" w:hint="default"/>
      </w:rPr>
    </w:lvl>
    <w:lvl w:ilvl="4" w:tplc="041B0003" w:tentative="1">
      <w:start w:val="1"/>
      <w:numFmt w:val="bullet"/>
      <w:lvlText w:val="o"/>
      <w:lvlJc w:val="left"/>
      <w:pPr>
        <w:ind w:left="4065" w:hanging="360"/>
      </w:pPr>
      <w:rPr>
        <w:rFonts w:ascii="Courier New" w:hAnsi="Courier New" w:cs="Courier New" w:hint="default"/>
      </w:rPr>
    </w:lvl>
    <w:lvl w:ilvl="5" w:tplc="041B0005" w:tentative="1">
      <w:start w:val="1"/>
      <w:numFmt w:val="bullet"/>
      <w:lvlText w:val=""/>
      <w:lvlJc w:val="left"/>
      <w:pPr>
        <w:ind w:left="4785" w:hanging="360"/>
      </w:pPr>
      <w:rPr>
        <w:rFonts w:ascii="Wingdings" w:hAnsi="Wingdings" w:hint="default"/>
      </w:rPr>
    </w:lvl>
    <w:lvl w:ilvl="6" w:tplc="041B0001" w:tentative="1">
      <w:start w:val="1"/>
      <w:numFmt w:val="bullet"/>
      <w:lvlText w:val=""/>
      <w:lvlJc w:val="left"/>
      <w:pPr>
        <w:ind w:left="5505" w:hanging="360"/>
      </w:pPr>
      <w:rPr>
        <w:rFonts w:ascii="Symbol" w:hAnsi="Symbol" w:hint="default"/>
      </w:rPr>
    </w:lvl>
    <w:lvl w:ilvl="7" w:tplc="041B0003" w:tentative="1">
      <w:start w:val="1"/>
      <w:numFmt w:val="bullet"/>
      <w:lvlText w:val="o"/>
      <w:lvlJc w:val="left"/>
      <w:pPr>
        <w:ind w:left="6225" w:hanging="360"/>
      </w:pPr>
      <w:rPr>
        <w:rFonts w:ascii="Courier New" w:hAnsi="Courier New" w:cs="Courier New" w:hint="default"/>
      </w:rPr>
    </w:lvl>
    <w:lvl w:ilvl="8" w:tplc="041B0005" w:tentative="1">
      <w:start w:val="1"/>
      <w:numFmt w:val="bullet"/>
      <w:lvlText w:val=""/>
      <w:lvlJc w:val="left"/>
      <w:pPr>
        <w:ind w:left="6945" w:hanging="360"/>
      </w:pPr>
      <w:rPr>
        <w:rFonts w:ascii="Wingdings" w:hAnsi="Wingdings" w:hint="default"/>
      </w:rPr>
    </w:lvl>
  </w:abstractNum>
  <w:abstractNum w:abstractNumId="10">
    <w:nsid w:val="3DB0530E"/>
    <w:multiLevelType w:val="hybridMultilevel"/>
    <w:tmpl w:val="29A288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nsid w:val="43BD70FF"/>
    <w:multiLevelType w:val="hybridMultilevel"/>
    <w:tmpl w:val="8346843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nsid w:val="46CF2566"/>
    <w:multiLevelType w:val="hybridMultilevel"/>
    <w:tmpl w:val="7256D2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nsid w:val="5BAF118C"/>
    <w:multiLevelType w:val="hybridMultilevel"/>
    <w:tmpl w:val="A4D89A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73571F7F"/>
    <w:multiLevelType w:val="hybridMultilevel"/>
    <w:tmpl w:val="0B947CA4"/>
    <w:lvl w:ilvl="0" w:tplc="3F10A6B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759F2E25"/>
    <w:multiLevelType w:val="hybridMultilevel"/>
    <w:tmpl w:val="AC9A0DB2"/>
    <w:lvl w:ilvl="0" w:tplc="3F10A6B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75D11439"/>
    <w:multiLevelType w:val="hybridMultilevel"/>
    <w:tmpl w:val="CCB25B9A"/>
    <w:lvl w:ilvl="0" w:tplc="DE66AF8C">
      <w:start w:val="20"/>
      <w:numFmt w:val="bullet"/>
      <w:lvlText w:val="-"/>
      <w:lvlJc w:val="left"/>
      <w:pPr>
        <w:ind w:left="1071" w:hanging="360"/>
      </w:pPr>
      <w:rPr>
        <w:rFonts w:ascii="Calibri" w:eastAsiaTheme="minorHAnsi" w:hAnsi="Calibri" w:cs="Calibri" w:hint="default"/>
      </w:rPr>
    </w:lvl>
    <w:lvl w:ilvl="1" w:tplc="041B0003">
      <w:start w:val="1"/>
      <w:numFmt w:val="bullet"/>
      <w:lvlText w:val="o"/>
      <w:lvlJc w:val="left"/>
      <w:pPr>
        <w:ind w:left="1791" w:hanging="360"/>
      </w:pPr>
      <w:rPr>
        <w:rFonts w:ascii="Courier New" w:hAnsi="Courier New" w:cs="Courier New" w:hint="default"/>
      </w:rPr>
    </w:lvl>
    <w:lvl w:ilvl="2" w:tplc="041B0005" w:tentative="1">
      <w:start w:val="1"/>
      <w:numFmt w:val="bullet"/>
      <w:lvlText w:val=""/>
      <w:lvlJc w:val="left"/>
      <w:pPr>
        <w:ind w:left="2511" w:hanging="360"/>
      </w:pPr>
      <w:rPr>
        <w:rFonts w:ascii="Wingdings" w:hAnsi="Wingdings" w:hint="default"/>
      </w:rPr>
    </w:lvl>
    <w:lvl w:ilvl="3" w:tplc="041B0001" w:tentative="1">
      <w:start w:val="1"/>
      <w:numFmt w:val="bullet"/>
      <w:lvlText w:val=""/>
      <w:lvlJc w:val="left"/>
      <w:pPr>
        <w:ind w:left="3231" w:hanging="360"/>
      </w:pPr>
      <w:rPr>
        <w:rFonts w:ascii="Symbol" w:hAnsi="Symbol" w:hint="default"/>
      </w:rPr>
    </w:lvl>
    <w:lvl w:ilvl="4" w:tplc="041B0003" w:tentative="1">
      <w:start w:val="1"/>
      <w:numFmt w:val="bullet"/>
      <w:lvlText w:val="o"/>
      <w:lvlJc w:val="left"/>
      <w:pPr>
        <w:ind w:left="3951" w:hanging="360"/>
      </w:pPr>
      <w:rPr>
        <w:rFonts w:ascii="Courier New" w:hAnsi="Courier New" w:cs="Courier New" w:hint="default"/>
      </w:rPr>
    </w:lvl>
    <w:lvl w:ilvl="5" w:tplc="041B0005" w:tentative="1">
      <w:start w:val="1"/>
      <w:numFmt w:val="bullet"/>
      <w:lvlText w:val=""/>
      <w:lvlJc w:val="left"/>
      <w:pPr>
        <w:ind w:left="4671" w:hanging="360"/>
      </w:pPr>
      <w:rPr>
        <w:rFonts w:ascii="Wingdings" w:hAnsi="Wingdings" w:hint="default"/>
      </w:rPr>
    </w:lvl>
    <w:lvl w:ilvl="6" w:tplc="041B0001" w:tentative="1">
      <w:start w:val="1"/>
      <w:numFmt w:val="bullet"/>
      <w:lvlText w:val=""/>
      <w:lvlJc w:val="left"/>
      <w:pPr>
        <w:ind w:left="5391" w:hanging="360"/>
      </w:pPr>
      <w:rPr>
        <w:rFonts w:ascii="Symbol" w:hAnsi="Symbol" w:hint="default"/>
      </w:rPr>
    </w:lvl>
    <w:lvl w:ilvl="7" w:tplc="041B0003" w:tentative="1">
      <w:start w:val="1"/>
      <w:numFmt w:val="bullet"/>
      <w:lvlText w:val="o"/>
      <w:lvlJc w:val="left"/>
      <w:pPr>
        <w:ind w:left="6111" w:hanging="360"/>
      </w:pPr>
      <w:rPr>
        <w:rFonts w:ascii="Courier New" w:hAnsi="Courier New" w:cs="Courier New" w:hint="default"/>
      </w:rPr>
    </w:lvl>
    <w:lvl w:ilvl="8" w:tplc="041B0005" w:tentative="1">
      <w:start w:val="1"/>
      <w:numFmt w:val="bullet"/>
      <w:lvlText w:val=""/>
      <w:lvlJc w:val="left"/>
      <w:pPr>
        <w:ind w:left="6831" w:hanging="360"/>
      </w:pPr>
      <w:rPr>
        <w:rFonts w:ascii="Wingdings" w:hAnsi="Wingdings" w:hint="default"/>
      </w:rPr>
    </w:lvl>
  </w:abstractNum>
  <w:abstractNum w:abstractNumId="17">
    <w:nsid w:val="7EBA76FE"/>
    <w:multiLevelType w:val="hybridMultilevel"/>
    <w:tmpl w:val="A0881A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6"/>
  </w:num>
  <w:num w:numId="4">
    <w:abstractNumId w:val="7"/>
  </w:num>
  <w:num w:numId="5">
    <w:abstractNumId w:val="1"/>
  </w:num>
  <w:num w:numId="6">
    <w:abstractNumId w:val="13"/>
  </w:num>
  <w:num w:numId="7">
    <w:abstractNumId w:val="15"/>
  </w:num>
  <w:num w:numId="8">
    <w:abstractNumId w:val="12"/>
  </w:num>
  <w:num w:numId="9">
    <w:abstractNumId w:val="10"/>
  </w:num>
  <w:num w:numId="10">
    <w:abstractNumId w:val="14"/>
  </w:num>
  <w:num w:numId="11">
    <w:abstractNumId w:val="3"/>
  </w:num>
  <w:num w:numId="12">
    <w:abstractNumId w:val="11"/>
  </w:num>
  <w:num w:numId="13">
    <w:abstractNumId w:val="17"/>
  </w:num>
  <w:num w:numId="14">
    <w:abstractNumId w:val="9"/>
  </w:num>
  <w:num w:numId="15">
    <w:abstractNumId w:val="2"/>
  </w:num>
  <w:num w:numId="16">
    <w:abstractNumId w:val="0"/>
  </w:num>
  <w:num w:numId="17">
    <w:abstractNumId w:val="8"/>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7047"/>
    <w:rsid w:val="00032918"/>
    <w:rsid w:val="001627E2"/>
    <w:rsid w:val="00267228"/>
    <w:rsid w:val="002E4169"/>
    <w:rsid w:val="004A7047"/>
    <w:rsid w:val="004F1CE6"/>
    <w:rsid w:val="005D068F"/>
    <w:rsid w:val="00630D8B"/>
    <w:rsid w:val="0063185F"/>
    <w:rsid w:val="00925C71"/>
    <w:rsid w:val="00CF6754"/>
    <w:rsid w:val="00F9325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4A7047"/>
  </w:style>
  <w:style w:type="paragraph" w:styleId="Nadpis1">
    <w:name w:val="heading 1"/>
    <w:basedOn w:val="Normln"/>
    <w:next w:val="Normln"/>
    <w:link w:val="Nadpis1Char"/>
    <w:uiPriority w:val="9"/>
    <w:qFormat/>
    <w:rsid w:val="001627E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1627E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1627E2"/>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unhideWhenUsed/>
    <w:qFormat/>
    <w:rsid w:val="001627E2"/>
    <w:pPr>
      <w:keepNext/>
      <w:keepLines/>
      <w:spacing w:before="200" w:after="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unhideWhenUsed/>
    <w:qFormat/>
    <w:rsid w:val="001627E2"/>
    <w:pPr>
      <w:keepNext/>
      <w:keepLines/>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4A704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4A704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4A704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4A704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A7047"/>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Standardnpsmoodstavce"/>
    <w:link w:val="Nadpis2"/>
    <w:uiPriority w:val="9"/>
    <w:rsid w:val="004A7047"/>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rsid w:val="004A7047"/>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rsid w:val="004A7047"/>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rsid w:val="004A7047"/>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4A7047"/>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4A7047"/>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4A7047"/>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4A7047"/>
    <w:rPr>
      <w:rFonts w:asciiTheme="majorHAnsi" w:eastAsiaTheme="majorEastAsia" w:hAnsiTheme="majorHAnsi" w:cstheme="majorBidi"/>
      <w:i/>
      <w:iCs/>
      <w:color w:val="404040" w:themeColor="text1" w:themeTint="BF"/>
      <w:sz w:val="20"/>
      <w:szCs w:val="20"/>
    </w:rPr>
  </w:style>
  <w:style w:type="table" w:styleId="Mkatabulky">
    <w:name w:val="Table Grid"/>
    <w:basedOn w:val="Normlntabulka"/>
    <w:uiPriority w:val="59"/>
    <w:rsid w:val="004A70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ezmezer">
    <w:name w:val="No Spacing"/>
    <w:link w:val="BezmezerChar"/>
    <w:uiPriority w:val="1"/>
    <w:qFormat/>
    <w:rsid w:val="004A7047"/>
    <w:pPr>
      <w:spacing w:after="0" w:line="240" w:lineRule="auto"/>
    </w:pPr>
    <w:rPr>
      <w:rFonts w:eastAsiaTheme="minorEastAsia"/>
      <w:lang w:eastAsia="sk-SK"/>
    </w:rPr>
  </w:style>
  <w:style w:type="character" w:customStyle="1" w:styleId="BezmezerChar">
    <w:name w:val="Bez mezer Char"/>
    <w:basedOn w:val="Standardnpsmoodstavce"/>
    <w:link w:val="Bezmezer"/>
    <w:uiPriority w:val="1"/>
    <w:rsid w:val="004A7047"/>
    <w:rPr>
      <w:rFonts w:eastAsiaTheme="minorEastAsia"/>
      <w:lang w:eastAsia="sk-SK"/>
    </w:rPr>
  </w:style>
  <w:style w:type="paragraph" w:styleId="Textbubliny">
    <w:name w:val="Balloon Text"/>
    <w:basedOn w:val="Normln"/>
    <w:link w:val="TextbublinyChar"/>
    <w:uiPriority w:val="99"/>
    <w:semiHidden/>
    <w:unhideWhenUsed/>
    <w:rsid w:val="004A704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A7047"/>
    <w:rPr>
      <w:rFonts w:ascii="Tahoma" w:hAnsi="Tahoma" w:cs="Tahoma"/>
      <w:sz w:val="16"/>
      <w:szCs w:val="16"/>
    </w:rPr>
  </w:style>
  <w:style w:type="paragraph" w:styleId="Nadpisobsahu">
    <w:name w:val="TOC Heading"/>
    <w:basedOn w:val="Nadpis1"/>
    <w:next w:val="Normln"/>
    <w:uiPriority w:val="39"/>
    <w:unhideWhenUsed/>
    <w:qFormat/>
    <w:rsid w:val="004A7047"/>
    <w:pPr>
      <w:outlineLvl w:val="9"/>
    </w:pPr>
    <w:rPr>
      <w:lang w:eastAsia="sk-SK"/>
    </w:rPr>
  </w:style>
  <w:style w:type="paragraph" w:styleId="Obsah1">
    <w:name w:val="toc 1"/>
    <w:basedOn w:val="Normln"/>
    <w:next w:val="Normln"/>
    <w:autoRedefine/>
    <w:uiPriority w:val="39"/>
    <w:unhideWhenUsed/>
    <w:qFormat/>
    <w:rsid w:val="004A7047"/>
    <w:pPr>
      <w:spacing w:before="120" w:after="120"/>
    </w:pPr>
    <w:rPr>
      <w:rFonts w:cstheme="minorHAnsi"/>
      <w:b/>
      <w:bCs/>
      <w:caps/>
      <w:sz w:val="20"/>
      <w:szCs w:val="20"/>
    </w:rPr>
  </w:style>
  <w:style w:type="paragraph" w:styleId="Obsah2">
    <w:name w:val="toc 2"/>
    <w:basedOn w:val="Normln"/>
    <w:next w:val="Normln"/>
    <w:autoRedefine/>
    <w:uiPriority w:val="39"/>
    <w:unhideWhenUsed/>
    <w:qFormat/>
    <w:rsid w:val="004A7047"/>
    <w:pPr>
      <w:spacing w:after="0"/>
      <w:ind w:left="220"/>
    </w:pPr>
    <w:rPr>
      <w:rFonts w:cstheme="minorHAnsi"/>
      <w:smallCaps/>
      <w:sz w:val="20"/>
      <w:szCs w:val="20"/>
    </w:rPr>
  </w:style>
  <w:style w:type="paragraph" w:styleId="Obsah3">
    <w:name w:val="toc 3"/>
    <w:basedOn w:val="Normln"/>
    <w:next w:val="Normln"/>
    <w:autoRedefine/>
    <w:uiPriority w:val="39"/>
    <w:unhideWhenUsed/>
    <w:qFormat/>
    <w:rsid w:val="004A7047"/>
    <w:pPr>
      <w:spacing w:after="0"/>
      <w:ind w:left="440"/>
    </w:pPr>
    <w:rPr>
      <w:rFonts w:cstheme="minorHAnsi"/>
      <w:i/>
      <w:iCs/>
      <w:sz w:val="20"/>
      <w:szCs w:val="20"/>
    </w:rPr>
  </w:style>
  <w:style w:type="character" w:styleId="Hypertextovodkaz">
    <w:name w:val="Hyperlink"/>
    <w:basedOn w:val="Standardnpsmoodstavce"/>
    <w:uiPriority w:val="99"/>
    <w:unhideWhenUsed/>
    <w:rsid w:val="004A7047"/>
    <w:rPr>
      <w:color w:val="0000FF" w:themeColor="hyperlink"/>
      <w:u w:val="single"/>
    </w:rPr>
  </w:style>
  <w:style w:type="paragraph" w:styleId="Zhlav">
    <w:name w:val="header"/>
    <w:basedOn w:val="Normln"/>
    <w:link w:val="ZhlavChar"/>
    <w:uiPriority w:val="99"/>
    <w:unhideWhenUsed/>
    <w:rsid w:val="004A704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A7047"/>
  </w:style>
  <w:style w:type="paragraph" w:styleId="Zpat">
    <w:name w:val="footer"/>
    <w:basedOn w:val="Normln"/>
    <w:link w:val="ZpatChar"/>
    <w:uiPriority w:val="99"/>
    <w:unhideWhenUsed/>
    <w:rsid w:val="004A7047"/>
    <w:pPr>
      <w:tabs>
        <w:tab w:val="center" w:pos="4536"/>
        <w:tab w:val="right" w:pos="9072"/>
      </w:tabs>
      <w:spacing w:after="0" w:line="240" w:lineRule="auto"/>
    </w:pPr>
  </w:style>
  <w:style w:type="character" w:customStyle="1" w:styleId="ZpatChar">
    <w:name w:val="Zápatí Char"/>
    <w:basedOn w:val="Standardnpsmoodstavce"/>
    <w:link w:val="Zpat"/>
    <w:uiPriority w:val="99"/>
    <w:rsid w:val="004A7047"/>
  </w:style>
  <w:style w:type="table" w:styleId="Svtlseznam">
    <w:name w:val="Light List"/>
    <w:basedOn w:val="Normlntabulka"/>
    <w:uiPriority w:val="61"/>
    <w:rsid w:val="004A7047"/>
    <w:pPr>
      <w:spacing w:after="0" w:line="240" w:lineRule="auto"/>
    </w:pPr>
    <w:rPr>
      <w:rFonts w:eastAsiaTheme="minorEastAsia"/>
      <w:lang w:eastAsia="sk-SK"/>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Odstavecseseznamem">
    <w:name w:val="List Paragraph"/>
    <w:basedOn w:val="Normln"/>
    <w:uiPriority w:val="34"/>
    <w:qFormat/>
    <w:rsid w:val="004A7047"/>
    <w:pPr>
      <w:ind w:left="720"/>
      <w:contextualSpacing/>
    </w:pPr>
  </w:style>
  <w:style w:type="character" w:customStyle="1" w:styleId="apple-converted-space">
    <w:name w:val="apple-converted-space"/>
    <w:basedOn w:val="Standardnpsmoodstavce"/>
    <w:rsid w:val="004A7047"/>
  </w:style>
  <w:style w:type="paragraph" w:styleId="Normlnweb">
    <w:name w:val="Normal (Web)"/>
    <w:basedOn w:val="Normln"/>
    <w:uiPriority w:val="99"/>
    <w:semiHidden/>
    <w:unhideWhenUsed/>
    <w:rsid w:val="004A7047"/>
    <w:pPr>
      <w:spacing w:before="100" w:beforeAutospacing="1" w:after="100" w:afterAutospacing="1" w:line="240" w:lineRule="auto"/>
    </w:pPr>
    <w:rPr>
      <w:rFonts w:ascii="Times New Roman" w:eastAsia="Times New Roman" w:hAnsi="Times New Roman" w:cs="Times New Roman"/>
      <w:sz w:val="24"/>
      <w:szCs w:val="24"/>
      <w:lang w:eastAsia="sk-SK"/>
    </w:rPr>
  </w:style>
  <w:style w:type="table" w:styleId="Stednseznam1">
    <w:name w:val="Medium List 1"/>
    <w:basedOn w:val="Normlntabulka"/>
    <w:uiPriority w:val="65"/>
    <w:rsid w:val="004A7047"/>
    <w:pPr>
      <w:spacing w:after="0" w:line="240" w:lineRule="auto"/>
    </w:pPr>
    <w:rPr>
      <w:rFonts w:eastAsia="MS Mincho"/>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Citt">
    <w:name w:val="Quote"/>
    <w:basedOn w:val="Normln"/>
    <w:next w:val="Normln"/>
    <w:link w:val="CittChar"/>
    <w:uiPriority w:val="29"/>
    <w:qFormat/>
    <w:rsid w:val="004A7047"/>
    <w:rPr>
      <w:rFonts w:eastAsia="MS Mincho"/>
      <w:i/>
      <w:iCs/>
      <w:color w:val="000000" w:themeColor="text1"/>
    </w:rPr>
  </w:style>
  <w:style w:type="character" w:customStyle="1" w:styleId="CittChar">
    <w:name w:val="Citát Char"/>
    <w:basedOn w:val="Standardnpsmoodstavce"/>
    <w:link w:val="Citt"/>
    <w:uiPriority w:val="29"/>
    <w:rsid w:val="004A7047"/>
    <w:rPr>
      <w:rFonts w:eastAsia="MS Mincho"/>
      <w:i/>
      <w:iCs/>
      <w:color w:val="000000" w:themeColor="text1"/>
    </w:rPr>
  </w:style>
  <w:style w:type="table" w:styleId="Svtlstnovnzvraznn1">
    <w:name w:val="Light Shading Accent 1"/>
    <w:basedOn w:val="Normlntabulka"/>
    <w:uiPriority w:val="60"/>
    <w:rsid w:val="004A7047"/>
    <w:pPr>
      <w:spacing w:after="0" w:line="240" w:lineRule="auto"/>
    </w:pPr>
    <w:rPr>
      <w:rFonts w:eastAsia="MS Mincho"/>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vtlseznamzvraznn1">
    <w:name w:val="Light List Accent 1"/>
    <w:basedOn w:val="Normlntabulka"/>
    <w:uiPriority w:val="61"/>
    <w:rsid w:val="004A7047"/>
    <w:pPr>
      <w:spacing w:after="0" w:line="240" w:lineRule="auto"/>
    </w:pPr>
    <w:rPr>
      <w:rFonts w:eastAsia="MS Mincho"/>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Zstupntext">
    <w:name w:val="Placeholder Text"/>
    <w:basedOn w:val="Standardnpsmoodstavce"/>
    <w:uiPriority w:val="99"/>
    <w:semiHidden/>
    <w:rsid w:val="004A7047"/>
    <w:rPr>
      <w:color w:val="808080"/>
    </w:rPr>
  </w:style>
  <w:style w:type="paragraph" w:styleId="Zkladntext">
    <w:name w:val="Body Text"/>
    <w:basedOn w:val="Normln"/>
    <w:link w:val="ZkladntextChar"/>
    <w:rsid w:val="004A7047"/>
    <w:pPr>
      <w:widowControl w:val="0"/>
      <w:suppressAutoHyphens/>
      <w:spacing w:after="120" w:line="240" w:lineRule="auto"/>
    </w:pPr>
    <w:rPr>
      <w:rFonts w:ascii="Times New Roman" w:eastAsia="Andale Sans UI" w:hAnsi="Times New Roman" w:cs="Times New Roman"/>
      <w:kern w:val="1"/>
      <w:sz w:val="24"/>
      <w:szCs w:val="24"/>
    </w:rPr>
  </w:style>
  <w:style w:type="character" w:customStyle="1" w:styleId="ZkladntextChar">
    <w:name w:val="Základní text Char"/>
    <w:basedOn w:val="Standardnpsmoodstavce"/>
    <w:link w:val="Zkladntext"/>
    <w:rsid w:val="004A7047"/>
    <w:rPr>
      <w:rFonts w:ascii="Times New Roman" w:eastAsia="Andale Sans UI" w:hAnsi="Times New Roman" w:cs="Times New Roman"/>
      <w:kern w:val="1"/>
      <w:sz w:val="24"/>
      <w:szCs w:val="24"/>
    </w:rPr>
  </w:style>
  <w:style w:type="paragraph" w:customStyle="1" w:styleId="Default">
    <w:name w:val="Default"/>
    <w:basedOn w:val="Normln"/>
    <w:rsid w:val="004A7047"/>
    <w:pPr>
      <w:widowControl w:val="0"/>
      <w:suppressAutoHyphens/>
      <w:autoSpaceDE w:val="0"/>
      <w:spacing w:after="0" w:line="240" w:lineRule="auto"/>
    </w:pPr>
    <w:rPr>
      <w:rFonts w:ascii="Arial" w:eastAsia="Arial" w:hAnsi="Arial" w:cs="Arial"/>
      <w:color w:val="000000"/>
      <w:kern w:val="1"/>
      <w:sz w:val="24"/>
      <w:szCs w:val="24"/>
      <w:lang w:val="de-DE" w:eastAsia="fa-IR" w:bidi="fa-IR"/>
    </w:rPr>
  </w:style>
  <w:style w:type="paragraph" w:customStyle="1" w:styleId="Obrzok">
    <w:name w:val="Obrázok"/>
    <w:basedOn w:val="Normln"/>
    <w:rsid w:val="004A7047"/>
    <w:pPr>
      <w:widowControl w:val="0"/>
      <w:suppressLineNumbers/>
      <w:suppressAutoHyphens/>
      <w:spacing w:before="120" w:after="120" w:line="240" w:lineRule="auto"/>
    </w:pPr>
    <w:rPr>
      <w:rFonts w:ascii="Times New Roman" w:eastAsia="Andale Sans UI" w:hAnsi="Times New Roman" w:cs="Tahoma"/>
      <w:i/>
      <w:iCs/>
      <w:kern w:val="1"/>
      <w:sz w:val="24"/>
      <w:szCs w:val="24"/>
    </w:rPr>
  </w:style>
  <w:style w:type="paragraph" w:customStyle="1" w:styleId="SourceCode">
    <w:name w:val="SourceCode"/>
    <w:basedOn w:val="Normln"/>
    <w:link w:val="SourceCodeChar"/>
    <w:qFormat/>
    <w:rsid w:val="00CF6754"/>
    <w:pPr>
      <w:spacing w:after="0"/>
    </w:pPr>
    <w:rPr>
      <w:rFonts w:eastAsia="MS Mincho"/>
      <w:sz w:val="18"/>
      <w:szCs w:val="18"/>
    </w:rPr>
  </w:style>
  <w:style w:type="character" w:customStyle="1" w:styleId="SourceCodeChar">
    <w:name w:val="SourceCode Char"/>
    <w:basedOn w:val="Standardnpsmoodstavce"/>
    <w:link w:val="SourceCode"/>
    <w:rsid w:val="00CF6754"/>
    <w:rPr>
      <w:rFonts w:eastAsia="MS Mincho"/>
      <w:sz w:val="18"/>
      <w:szCs w:val="18"/>
    </w:rPr>
  </w:style>
  <w:style w:type="paragraph" w:styleId="Obsah4">
    <w:name w:val="toc 4"/>
    <w:basedOn w:val="Normln"/>
    <w:next w:val="Normln"/>
    <w:autoRedefine/>
    <w:uiPriority w:val="39"/>
    <w:unhideWhenUsed/>
    <w:rsid w:val="005D068F"/>
    <w:pPr>
      <w:spacing w:after="0"/>
      <w:ind w:left="660"/>
    </w:pPr>
    <w:rPr>
      <w:rFonts w:cstheme="minorHAnsi"/>
      <w:sz w:val="18"/>
      <w:szCs w:val="18"/>
    </w:rPr>
  </w:style>
  <w:style w:type="paragraph" w:styleId="Obsah5">
    <w:name w:val="toc 5"/>
    <w:basedOn w:val="Normln"/>
    <w:next w:val="Normln"/>
    <w:autoRedefine/>
    <w:uiPriority w:val="39"/>
    <w:unhideWhenUsed/>
    <w:rsid w:val="005D068F"/>
    <w:pPr>
      <w:spacing w:after="0"/>
      <w:ind w:left="880"/>
    </w:pPr>
    <w:rPr>
      <w:rFonts w:cstheme="minorHAnsi"/>
      <w:sz w:val="18"/>
      <w:szCs w:val="18"/>
    </w:rPr>
  </w:style>
  <w:style w:type="paragraph" w:styleId="Obsah6">
    <w:name w:val="toc 6"/>
    <w:basedOn w:val="Normln"/>
    <w:next w:val="Normln"/>
    <w:autoRedefine/>
    <w:uiPriority w:val="39"/>
    <w:unhideWhenUsed/>
    <w:rsid w:val="005D068F"/>
    <w:pPr>
      <w:spacing w:after="0"/>
      <w:ind w:left="1100"/>
    </w:pPr>
    <w:rPr>
      <w:rFonts w:cstheme="minorHAnsi"/>
      <w:sz w:val="18"/>
      <w:szCs w:val="18"/>
    </w:rPr>
  </w:style>
  <w:style w:type="paragraph" w:styleId="Obsah7">
    <w:name w:val="toc 7"/>
    <w:basedOn w:val="Normln"/>
    <w:next w:val="Normln"/>
    <w:autoRedefine/>
    <w:uiPriority w:val="39"/>
    <w:unhideWhenUsed/>
    <w:rsid w:val="005D068F"/>
    <w:pPr>
      <w:spacing w:after="0"/>
      <w:ind w:left="1320"/>
    </w:pPr>
    <w:rPr>
      <w:rFonts w:cstheme="minorHAnsi"/>
      <w:sz w:val="18"/>
      <w:szCs w:val="18"/>
    </w:rPr>
  </w:style>
  <w:style w:type="paragraph" w:styleId="Obsah8">
    <w:name w:val="toc 8"/>
    <w:basedOn w:val="Normln"/>
    <w:next w:val="Normln"/>
    <w:autoRedefine/>
    <w:uiPriority w:val="39"/>
    <w:unhideWhenUsed/>
    <w:rsid w:val="005D068F"/>
    <w:pPr>
      <w:spacing w:after="0"/>
      <w:ind w:left="1540"/>
    </w:pPr>
    <w:rPr>
      <w:rFonts w:cstheme="minorHAnsi"/>
      <w:sz w:val="18"/>
      <w:szCs w:val="18"/>
    </w:rPr>
  </w:style>
  <w:style w:type="paragraph" w:styleId="Obsah9">
    <w:name w:val="toc 9"/>
    <w:basedOn w:val="Normln"/>
    <w:next w:val="Normln"/>
    <w:autoRedefine/>
    <w:uiPriority w:val="39"/>
    <w:unhideWhenUsed/>
    <w:rsid w:val="005D068F"/>
    <w:pPr>
      <w:spacing w:after="0"/>
      <w:ind w:left="1760"/>
    </w:pPr>
    <w:rPr>
      <w:rFonts w:cstheme="minorHAns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4A7047"/>
  </w:style>
  <w:style w:type="paragraph" w:styleId="Nadpis1">
    <w:name w:val="heading 1"/>
    <w:basedOn w:val="Normln"/>
    <w:next w:val="Normln"/>
    <w:link w:val="Nadpis1Char"/>
    <w:uiPriority w:val="9"/>
    <w:qFormat/>
    <w:rsid w:val="001627E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1627E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1627E2"/>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unhideWhenUsed/>
    <w:qFormat/>
    <w:rsid w:val="001627E2"/>
    <w:pPr>
      <w:keepNext/>
      <w:keepLines/>
      <w:spacing w:before="200" w:after="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unhideWhenUsed/>
    <w:qFormat/>
    <w:rsid w:val="001627E2"/>
    <w:pPr>
      <w:keepNext/>
      <w:keepLines/>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4A704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4A704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4A704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4A704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A7047"/>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Standardnpsmoodstavce"/>
    <w:link w:val="Nadpis2"/>
    <w:uiPriority w:val="9"/>
    <w:rsid w:val="004A7047"/>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rsid w:val="004A7047"/>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rsid w:val="004A7047"/>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rsid w:val="004A7047"/>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4A7047"/>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4A7047"/>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4A7047"/>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4A7047"/>
    <w:rPr>
      <w:rFonts w:asciiTheme="majorHAnsi" w:eastAsiaTheme="majorEastAsia" w:hAnsiTheme="majorHAnsi" w:cstheme="majorBidi"/>
      <w:i/>
      <w:iCs/>
      <w:color w:val="404040" w:themeColor="text1" w:themeTint="BF"/>
      <w:sz w:val="20"/>
      <w:szCs w:val="20"/>
    </w:rPr>
  </w:style>
  <w:style w:type="table" w:styleId="Mkatabulky">
    <w:name w:val="Table Grid"/>
    <w:basedOn w:val="Normlntabulka"/>
    <w:uiPriority w:val="59"/>
    <w:rsid w:val="004A70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ezmezer">
    <w:name w:val="No Spacing"/>
    <w:link w:val="BezmezerChar"/>
    <w:uiPriority w:val="1"/>
    <w:qFormat/>
    <w:rsid w:val="004A7047"/>
    <w:pPr>
      <w:spacing w:after="0" w:line="240" w:lineRule="auto"/>
    </w:pPr>
    <w:rPr>
      <w:rFonts w:eastAsiaTheme="minorEastAsia"/>
      <w:lang w:eastAsia="sk-SK"/>
    </w:rPr>
  </w:style>
  <w:style w:type="character" w:customStyle="1" w:styleId="BezmezerChar">
    <w:name w:val="Bez mezer Char"/>
    <w:basedOn w:val="Standardnpsmoodstavce"/>
    <w:link w:val="Bezmezer"/>
    <w:uiPriority w:val="1"/>
    <w:rsid w:val="004A7047"/>
    <w:rPr>
      <w:rFonts w:eastAsiaTheme="minorEastAsia"/>
      <w:lang w:eastAsia="sk-SK"/>
    </w:rPr>
  </w:style>
  <w:style w:type="paragraph" w:styleId="Textbubliny">
    <w:name w:val="Balloon Text"/>
    <w:basedOn w:val="Normln"/>
    <w:link w:val="TextbublinyChar"/>
    <w:uiPriority w:val="99"/>
    <w:semiHidden/>
    <w:unhideWhenUsed/>
    <w:rsid w:val="004A704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A7047"/>
    <w:rPr>
      <w:rFonts w:ascii="Tahoma" w:hAnsi="Tahoma" w:cs="Tahoma"/>
      <w:sz w:val="16"/>
      <w:szCs w:val="16"/>
    </w:rPr>
  </w:style>
  <w:style w:type="paragraph" w:styleId="Nadpisobsahu">
    <w:name w:val="TOC Heading"/>
    <w:basedOn w:val="Nadpis1"/>
    <w:next w:val="Normln"/>
    <w:uiPriority w:val="39"/>
    <w:unhideWhenUsed/>
    <w:qFormat/>
    <w:rsid w:val="004A7047"/>
    <w:pPr>
      <w:outlineLvl w:val="9"/>
    </w:pPr>
    <w:rPr>
      <w:lang w:eastAsia="sk-SK"/>
    </w:rPr>
  </w:style>
  <w:style w:type="paragraph" w:styleId="Obsah1">
    <w:name w:val="toc 1"/>
    <w:basedOn w:val="Normln"/>
    <w:next w:val="Normln"/>
    <w:autoRedefine/>
    <w:uiPriority w:val="39"/>
    <w:unhideWhenUsed/>
    <w:qFormat/>
    <w:rsid w:val="004A7047"/>
    <w:pPr>
      <w:spacing w:before="120" w:after="120"/>
    </w:pPr>
    <w:rPr>
      <w:rFonts w:cstheme="minorHAnsi"/>
      <w:b/>
      <w:bCs/>
      <w:caps/>
      <w:sz w:val="20"/>
      <w:szCs w:val="20"/>
    </w:rPr>
  </w:style>
  <w:style w:type="paragraph" w:styleId="Obsah2">
    <w:name w:val="toc 2"/>
    <w:basedOn w:val="Normln"/>
    <w:next w:val="Normln"/>
    <w:autoRedefine/>
    <w:uiPriority w:val="39"/>
    <w:unhideWhenUsed/>
    <w:qFormat/>
    <w:rsid w:val="004A7047"/>
    <w:pPr>
      <w:spacing w:after="0"/>
      <w:ind w:left="220"/>
    </w:pPr>
    <w:rPr>
      <w:rFonts w:cstheme="minorHAnsi"/>
      <w:smallCaps/>
      <w:sz w:val="20"/>
      <w:szCs w:val="20"/>
    </w:rPr>
  </w:style>
  <w:style w:type="paragraph" w:styleId="Obsah3">
    <w:name w:val="toc 3"/>
    <w:basedOn w:val="Normln"/>
    <w:next w:val="Normln"/>
    <w:autoRedefine/>
    <w:uiPriority w:val="39"/>
    <w:unhideWhenUsed/>
    <w:qFormat/>
    <w:rsid w:val="004A7047"/>
    <w:pPr>
      <w:spacing w:after="0"/>
      <w:ind w:left="440"/>
    </w:pPr>
    <w:rPr>
      <w:rFonts w:cstheme="minorHAnsi"/>
      <w:i/>
      <w:iCs/>
      <w:sz w:val="20"/>
      <w:szCs w:val="20"/>
    </w:rPr>
  </w:style>
  <w:style w:type="character" w:styleId="Hypertextovodkaz">
    <w:name w:val="Hyperlink"/>
    <w:basedOn w:val="Standardnpsmoodstavce"/>
    <w:uiPriority w:val="99"/>
    <w:unhideWhenUsed/>
    <w:rsid w:val="004A7047"/>
    <w:rPr>
      <w:color w:val="0000FF" w:themeColor="hyperlink"/>
      <w:u w:val="single"/>
    </w:rPr>
  </w:style>
  <w:style w:type="paragraph" w:styleId="Zhlav">
    <w:name w:val="header"/>
    <w:basedOn w:val="Normln"/>
    <w:link w:val="ZhlavChar"/>
    <w:uiPriority w:val="99"/>
    <w:unhideWhenUsed/>
    <w:rsid w:val="004A704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A7047"/>
  </w:style>
  <w:style w:type="paragraph" w:styleId="Zpat">
    <w:name w:val="footer"/>
    <w:basedOn w:val="Normln"/>
    <w:link w:val="ZpatChar"/>
    <w:uiPriority w:val="99"/>
    <w:unhideWhenUsed/>
    <w:rsid w:val="004A7047"/>
    <w:pPr>
      <w:tabs>
        <w:tab w:val="center" w:pos="4536"/>
        <w:tab w:val="right" w:pos="9072"/>
      </w:tabs>
      <w:spacing w:after="0" w:line="240" w:lineRule="auto"/>
    </w:pPr>
  </w:style>
  <w:style w:type="character" w:customStyle="1" w:styleId="ZpatChar">
    <w:name w:val="Zápatí Char"/>
    <w:basedOn w:val="Standardnpsmoodstavce"/>
    <w:link w:val="Zpat"/>
    <w:uiPriority w:val="99"/>
    <w:rsid w:val="004A7047"/>
  </w:style>
  <w:style w:type="table" w:styleId="Svtlseznam">
    <w:name w:val="Light List"/>
    <w:basedOn w:val="Normlntabulka"/>
    <w:uiPriority w:val="61"/>
    <w:rsid w:val="004A7047"/>
    <w:pPr>
      <w:spacing w:after="0" w:line="240" w:lineRule="auto"/>
    </w:pPr>
    <w:rPr>
      <w:rFonts w:eastAsiaTheme="minorEastAsia"/>
      <w:lang w:eastAsia="sk-SK"/>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Odstavecseseznamem">
    <w:name w:val="List Paragraph"/>
    <w:basedOn w:val="Normln"/>
    <w:uiPriority w:val="34"/>
    <w:qFormat/>
    <w:rsid w:val="004A7047"/>
    <w:pPr>
      <w:ind w:left="720"/>
      <w:contextualSpacing/>
    </w:pPr>
  </w:style>
  <w:style w:type="character" w:customStyle="1" w:styleId="apple-converted-space">
    <w:name w:val="apple-converted-space"/>
    <w:basedOn w:val="Standardnpsmoodstavce"/>
    <w:rsid w:val="004A7047"/>
  </w:style>
  <w:style w:type="paragraph" w:styleId="Normlnweb">
    <w:name w:val="Normal (Web)"/>
    <w:basedOn w:val="Normln"/>
    <w:uiPriority w:val="99"/>
    <w:semiHidden/>
    <w:unhideWhenUsed/>
    <w:rsid w:val="004A7047"/>
    <w:pPr>
      <w:spacing w:before="100" w:beforeAutospacing="1" w:after="100" w:afterAutospacing="1" w:line="240" w:lineRule="auto"/>
    </w:pPr>
    <w:rPr>
      <w:rFonts w:ascii="Times New Roman" w:eastAsia="Times New Roman" w:hAnsi="Times New Roman" w:cs="Times New Roman"/>
      <w:sz w:val="24"/>
      <w:szCs w:val="24"/>
      <w:lang w:eastAsia="sk-SK"/>
    </w:rPr>
  </w:style>
  <w:style w:type="table" w:styleId="Stednseznam1">
    <w:name w:val="Medium List 1"/>
    <w:basedOn w:val="Normlntabulka"/>
    <w:uiPriority w:val="65"/>
    <w:rsid w:val="004A7047"/>
    <w:pPr>
      <w:spacing w:after="0" w:line="240" w:lineRule="auto"/>
    </w:pPr>
    <w:rPr>
      <w:rFonts w:eastAsia="MS Mincho"/>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Citt">
    <w:name w:val="Quote"/>
    <w:basedOn w:val="Normln"/>
    <w:next w:val="Normln"/>
    <w:link w:val="CittChar"/>
    <w:uiPriority w:val="29"/>
    <w:qFormat/>
    <w:rsid w:val="004A7047"/>
    <w:rPr>
      <w:rFonts w:eastAsia="MS Mincho"/>
      <w:i/>
      <w:iCs/>
      <w:color w:val="000000" w:themeColor="text1"/>
    </w:rPr>
  </w:style>
  <w:style w:type="character" w:customStyle="1" w:styleId="CittChar">
    <w:name w:val="Citát Char"/>
    <w:basedOn w:val="Standardnpsmoodstavce"/>
    <w:link w:val="Citt"/>
    <w:uiPriority w:val="29"/>
    <w:rsid w:val="004A7047"/>
    <w:rPr>
      <w:rFonts w:eastAsia="MS Mincho"/>
      <w:i/>
      <w:iCs/>
      <w:color w:val="000000" w:themeColor="text1"/>
    </w:rPr>
  </w:style>
  <w:style w:type="table" w:styleId="Svtlstnovnzvraznn1">
    <w:name w:val="Light Shading Accent 1"/>
    <w:basedOn w:val="Normlntabulka"/>
    <w:uiPriority w:val="60"/>
    <w:rsid w:val="004A7047"/>
    <w:pPr>
      <w:spacing w:after="0" w:line="240" w:lineRule="auto"/>
    </w:pPr>
    <w:rPr>
      <w:rFonts w:eastAsia="MS Mincho"/>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vtlseznamzvraznn1">
    <w:name w:val="Light List Accent 1"/>
    <w:basedOn w:val="Normlntabulka"/>
    <w:uiPriority w:val="61"/>
    <w:rsid w:val="004A7047"/>
    <w:pPr>
      <w:spacing w:after="0" w:line="240" w:lineRule="auto"/>
    </w:pPr>
    <w:rPr>
      <w:rFonts w:eastAsia="MS Mincho"/>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Zstupntext">
    <w:name w:val="Placeholder Text"/>
    <w:basedOn w:val="Standardnpsmoodstavce"/>
    <w:uiPriority w:val="99"/>
    <w:semiHidden/>
    <w:rsid w:val="004A7047"/>
    <w:rPr>
      <w:color w:val="808080"/>
    </w:rPr>
  </w:style>
  <w:style w:type="paragraph" w:styleId="Zkladntext">
    <w:name w:val="Body Text"/>
    <w:basedOn w:val="Normln"/>
    <w:link w:val="ZkladntextChar"/>
    <w:rsid w:val="004A7047"/>
    <w:pPr>
      <w:widowControl w:val="0"/>
      <w:suppressAutoHyphens/>
      <w:spacing w:after="120" w:line="240" w:lineRule="auto"/>
    </w:pPr>
    <w:rPr>
      <w:rFonts w:ascii="Times New Roman" w:eastAsia="Andale Sans UI" w:hAnsi="Times New Roman" w:cs="Times New Roman"/>
      <w:kern w:val="1"/>
      <w:sz w:val="24"/>
      <w:szCs w:val="24"/>
    </w:rPr>
  </w:style>
  <w:style w:type="character" w:customStyle="1" w:styleId="ZkladntextChar">
    <w:name w:val="Základní text Char"/>
    <w:basedOn w:val="Standardnpsmoodstavce"/>
    <w:link w:val="Zkladntext"/>
    <w:rsid w:val="004A7047"/>
    <w:rPr>
      <w:rFonts w:ascii="Times New Roman" w:eastAsia="Andale Sans UI" w:hAnsi="Times New Roman" w:cs="Times New Roman"/>
      <w:kern w:val="1"/>
      <w:sz w:val="24"/>
      <w:szCs w:val="24"/>
    </w:rPr>
  </w:style>
  <w:style w:type="paragraph" w:customStyle="1" w:styleId="Default">
    <w:name w:val="Default"/>
    <w:basedOn w:val="Normln"/>
    <w:rsid w:val="004A7047"/>
    <w:pPr>
      <w:widowControl w:val="0"/>
      <w:suppressAutoHyphens/>
      <w:autoSpaceDE w:val="0"/>
      <w:spacing w:after="0" w:line="240" w:lineRule="auto"/>
    </w:pPr>
    <w:rPr>
      <w:rFonts w:ascii="Arial" w:eastAsia="Arial" w:hAnsi="Arial" w:cs="Arial"/>
      <w:color w:val="000000"/>
      <w:kern w:val="1"/>
      <w:sz w:val="24"/>
      <w:szCs w:val="24"/>
      <w:lang w:val="de-DE" w:eastAsia="fa-IR" w:bidi="fa-IR"/>
    </w:rPr>
  </w:style>
  <w:style w:type="paragraph" w:customStyle="1" w:styleId="Obrzok">
    <w:name w:val="Obrázok"/>
    <w:basedOn w:val="Normln"/>
    <w:rsid w:val="004A7047"/>
    <w:pPr>
      <w:widowControl w:val="0"/>
      <w:suppressLineNumbers/>
      <w:suppressAutoHyphens/>
      <w:spacing w:before="120" w:after="120" w:line="240" w:lineRule="auto"/>
    </w:pPr>
    <w:rPr>
      <w:rFonts w:ascii="Times New Roman" w:eastAsia="Andale Sans UI" w:hAnsi="Times New Roman" w:cs="Tahoma"/>
      <w:i/>
      <w:iCs/>
      <w:kern w:val="1"/>
      <w:sz w:val="24"/>
      <w:szCs w:val="24"/>
    </w:rPr>
  </w:style>
  <w:style w:type="paragraph" w:customStyle="1" w:styleId="SourceCode">
    <w:name w:val="SourceCode"/>
    <w:basedOn w:val="Normln"/>
    <w:link w:val="SourceCodeChar"/>
    <w:qFormat/>
    <w:rsid w:val="00CF6754"/>
    <w:pPr>
      <w:spacing w:after="0"/>
    </w:pPr>
    <w:rPr>
      <w:rFonts w:eastAsia="MS Mincho"/>
      <w:sz w:val="18"/>
      <w:szCs w:val="18"/>
    </w:rPr>
  </w:style>
  <w:style w:type="character" w:customStyle="1" w:styleId="SourceCodeChar">
    <w:name w:val="SourceCode Char"/>
    <w:basedOn w:val="Standardnpsmoodstavce"/>
    <w:link w:val="SourceCode"/>
    <w:rsid w:val="00CF6754"/>
    <w:rPr>
      <w:rFonts w:eastAsia="MS Mincho"/>
      <w:sz w:val="18"/>
      <w:szCs w:val="18"/>
    </w:rPr>
  </w:style>
  <w:style w:type="paragraph" w:styleId="Obsah4">
    <w:name w:val="toc 4"/>
    <w:basedOn w:val="Normln"/>
    <w:next w:val="Normln"/>
    <w:autoRedefine/>
    <w:uiPriority w:val="39"/>
    <w:unhideWhenUsed/>
    <w:rsid w:val="005D068F"/>
    <w:pPr>
      <w:spacing w:after="0"/>
      <w:ind w:left="660"/>
    </w:pPr>
    <w:rPr>
      <w:rFonts w:cstheme="minorHAnsi"/>
      <w:sz w:val="18"/>
      <w:szCs w:val="18"/>
    </w:rPr>
  </w:style>
  <w:style w:type="paragraph" w:styleId="Obsah5">
    <w:name w:val="toc 5"/>
    <w:basedOn w:val="Normln"/>
    <w:next w:val="Normln"/>
    <w:autoRedefine/>
    <w:uiPriority w:val="39"/>
    <w:unhideWhenUsed/>
    <w:rsid w:val="005D068F"/>
    <w:pPr>
      <w:spacing w:after="0"/>
      <w:ind w:left="880"/>
    </w:pPr>
    <w:rPr>
      <w:rFonts w:cstheme="minorHAnsi"/>
      <w:sz w:val="18"/>
      <w:szCs w:val="18"/>
    </w:rPr>
  </w:style>
  <w:style w:type="paragraph" w:styleId="Obsah6">
    <w:name w:val="toc 6"/>
    <w:basedOn w:val="Normln"/>
    <w:next w:val="Normln"/>
    <w:autoRedefine/>
    <w:uiPriority w:val="39"/>
    <w:unhideWhenUsed/>
    <w:rsid w:val="005D068F"/>
    <w:pPr>
      <w:spacing w:after="0"/>
      <w:ind w:left="1100"/>
    </w:pPr>
    <w:rPr>
      <w:rFonts w:cstheme="minorHAnsi"/>
      <w:sz w:val="18"/>
      <w:szCs w:val="18"/>
    </w:rPr>
  </w:style>
  <w:style w:type="paragraph" w:styleId="Obsah7">
    <w:name w:val="toc 7"/>
    <w:basedOn w:val="Normln"/>
    <w:next w:val="Normln"/>
    <w:autoRedefine/>
    <w:uiPriority w:val="39"/>
    <w:unhideWhenUsed/>
    <w:rsid w:val="005D068F"/>
    <w:pPr>
      <w:spacing w:after="0"/>
      <w:ind w:left="1320"/>
    </w:pPr>
    <w:rPr>
      <w:rFonts w:cstheme="minorHAnsi"/>
      <w:sz w:val="18"/>
      <w:szCs w:val="18"/>
    </w:rPr>
  </w:style>
  <w:style w:type="paragraph" w:styleId="Obsah8">
    <w:name w:val="toc 8"/>
    <w:basedOn w:val="Normln"/>
    <w:next w:val="Normln"/>
    <w:autoRedefine/>
    <w:uiPriority w:val="39"/>
    <w:unhideWhenUsed/>
    <w:rsid w:val="005D068F"/>
    <w:pPr>
      <w:spacing w:after="0"/>
      <w:ind w:left="1540"/>
    </w:pPr>
    <w:rPr>
      <w:rFonts w:cstheme="minorHAnsi"/>
      <w:sz w:val="18"/>
      <w:szCs w:val="18"/>
    </w:rPr>
  </w:style>
  <w:style w:type="paragraph" w:styleId="Obsah9">
    <w:name w:val="toc 9"/>
    <w:basedOn w:val="Normln"/>
    <w:next w:val="Normln"/>
    <w:autoRedefine/>
    <w:uiPriority w:val="39"/>
    <w:unhideWhenUsed/>
    <w:rsid w:val="005D068F"/>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wikipedia.org/w/index.php?title=Cross-browser&amp;action=edit&amp;redlink=1" TargetMode="External"/><Relationship Id="rId21" Type="http://schemas.openxmlformats.org/officeDocument/2006/relationships/image" Target="media/image11.jpeg"/><Relationship Id="rId42" Type="http://schemas.openxmlformats.org/officeDocument/2006/relationships/image" Target="media/image21.emf"/><Relationship Id="rId47" Type="http://schemas.openxmlformats.org/officeDocument/2006/relationships/image" Target="media/image26.emf"/><Relationship Id="rId63" Type="http://schemas.openxmlformats.org/officeDocument/2006/relationships/image" Target="media/image42.emf"/><Relationship Id="rId68" Type="http://schemas.openxmlformats.org/officeDocument/2006/relationships/image" Target="media/image47.jpeg"/><Relationship Id="rId84" Type="http://schemas.openxmlformats.org/officeDocument/2006/relationships/image" Target="media/image63.emf"/><Relationship Id="rId89" Type="http://schemas.openxmlformats.org/officeDocument/2006/relationships/image" Target="media/image68.emf"/><Relationship Id="rId16" Type="http://schemas.openxmlformats.org/officeDocument/2006/relationships/image" Target="media/image6.jpeg"/><Relationship Id="rId11" Type="http://schemas.openxmlformats.org/officeDocument/2006/relationships/footer" Target="footer1.xml"/><Relationship Id="rId32" Type="http://schemas.openxmlformats.org/officeDocument/2006/relationships/hyperlink" Target="http://sk.wikipedia.org/w/index.php?title=Animation&amp;action=edit&amp;redlink=1" TargetMode="External"/><Relationship Id="rId37" Type="http://schemas.openxmlformats.org/officeDocument/2006/relationships/image" Target="media/image17.png"/><Relationship Id="rId53" Type="http://schemas.openxmlformats.org/officeDocument/2006/relationships/image" Target="media/image32.emf"/><Relationship Id="rId58" Type="http://schemas.openxmlformats.org/officeDocument/2006/relationships/image" Target="media/image37.emf"/><Relationship Id="rId74" Type="http://schemas.openxmlformats.org/officeDocument/2006/relationships/image" Target="media/image53.emf"/><Relationship Id="rId79" Type="http://schemas.openxmlformats.org/officeDocument/2006/relationships/image" Target="media/image58.emf"/><Relationship Id="rId5" Type="http://schemas.microsoft.com/office/2007/relationships/stylesWithEffects" Target="stylesWithEffects.xml"/><Relationship Id="rId90" Type="http://schemas.openxmlformats.org/officeDocument/2006/relationships/image" Target="media/image69.emf"/><Relationship Id="rId95" Type="http://schemas.openxmlformats.org/officeDocument/2006/relationships/image" Target="media/image74.emf"/><Relationship Id="rId22" Type="http://schemas.openxmlformats.org/officeDocument/2006/relationships/image" Target="media/image12.jpeg"/><Relationship Id="rId27" Type="http://schemas.openxmlformats.org/officeDocument/2006/relationships/hyperlink" Target="http://sk.wikipedia.org/w/index.php?title=JavaScript_kni%C5%BEnica&amp;action=edit&amp;redlink=1" TargetMode="External"/><Relationship Id="rId43" Type="http://schemas.openxmlformats.org/officeDocument/2006/relationships/image" Target="media/image22.emf"/><Relationship Id="rId48" Type="http://schemas.openxmlformats.org/officeDocument/2006/relationships/image" Target="media/image27.emf"/><Relationship Id="rId64" Type="http://schemas.openxmlformats.org/officeDocument/2006/relationships/image" Target="media/image43.emf"/><Relationship Id="rId69" Type="http://schemas.openxmlformats.org/officeDocument/2006/relationships/image" Target="media/image48.emf"/><Relationship Id="rId80" Type="http://schemas.openxmlformats.org/officeDocument/2006/relationships/image" Target="media/image59.emf"/><Relationship Id="rId85" Type="http://schemas.openxmlformats.org/officeDocument/2006/relationships/image" Target="media/image64.jpeg"/><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k.wikipedia.org/wiki/W3C" TargetMode="External"/><Relationship Id="rId33" Type="http://schemas.openxmlformats.org/officeDocument/2006/relationships/hyperlink" Target="http://sk.wikipedia.org/wiki/Ajax_(informatika)" TargetMode="External"/><Relationship Id="rId38" Type="http://schemas.openxmlformats.org/officeDocument/2006/relationships/image" Target="media/image18.jpeg"/><Relationship Id="rId46" Type="http://schemas.openxmlformats.org/officeDocument/2006/relationships/image" Target="media/image25.emf"/><Relationship Id="rId59" Type="http://schemas.openxmlformats.org/officeDocument/2006/relationships/image" Target="media/image38.jpeg"/><Relationship Id="rId67" Type="http://schemas.openxmlformats.org/officeDocument/2006/relationships/image" Target="media/image46.emf"/><Relationship Id="rId20" Type="http://schemas.openxmlformats.org/officeDocument/2006/relationships/image" Target="media/image10.jpeg"/><Relationship Id="rId41" Type="http://schemas.openxmlformats.org/officeDocument/2006/relationships/image" Target="media/image20.emf"/><Relationship Id="rId54" Type="http://schemas.openxmlformats.org/officeDocument/2006/relationships/image" Target="media/image33.emf"/><Relationship Id="rId62" Type="http://schemas.openxmlformats.org/officeDocument/2006/relationships/image" Target="media/image41.emf"/><Relationship Id="rId70" Type="http://schemas.openxmlformats.org/officeDocument/2006/relationships/image" Target="media/image49.jpeg"/><Relationship Id="rId75" Type="http://schemas.openxmlformats.org/officeDocument/2006/relationships/image" Target="media/image54.emf"/><Relationship Id="rId83" Type="http://schemas.openxmlformats.org/officeDocument/2006/relationships/image" Target="media/image62.emf"/><Relationship Id="rId88" Type="http://schemas.openxmlformats.org/officeDocument/2006/relationships/image" Target="media/image67.emf"/><Relationship Id="rId91" Type="http://schemas.openxmlformats.org/officeDocument/2006/relationships/image" Target="media/image70.emf"/><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hyperlink" Target="http://sk.wikipedia.org/wiki/Slobodn%C3%BD_softv%C3%A9r" TargetMode="External"/><Relationship Id="rId36" Type="http://schemas.openxmlformats.org/officeDocument/2006/relationships/image" Target="media/image16.png"/><Relationship Id="rId49" Type="http://schemas.openxmlformats.org/officeDocument/2006/relationships/image" Target="media/image28.emf"/><Relationship Id="rId57" Type="http://schemas.openxmlformats.org/officeDocument/2006/relationships/image" Target="media/image36.emf"/><Relationship Id="rId10" Type="http://schemas.openxmlformats.org/officeDocument/2006/relationships/image" Target="media/image1.png"/><Relationship Id="rId31" Type="http://schemas.openxmlformats.org/officeDocument/2006/relationships/hyperlink" Target="http://sk.wikipedia.org/wiki/Document_Object_Model" TargetMode="External"/><Relationship Id="rId44" Type="http://schemas.openxmlformats.org/officeDocument/2006/relationships/image" Target="media/image23.emf"/><Relationship Id="rId52" Type="http://schemas.openxmlformats.org/officeDocument/2006/relationships/image" Target="media/image31.emf"/><Relationship Id="rId60" Type="http://schemas.openxmlformats.org/officeDocument/2006/relationships/image" Target="media/image39.jpeg"/><Relationship Id="rId65" Type="http://schemas.openxmlformats.org/officeDocument/2006/relationships/image" Target="media/image44.jpeg"/><Relationship Id="rId73" Type="http://schemas.openxmlformats.org/officeDocument/2006/relationships/image" Target="media/image52.emf"/><Relationship Id="rId78" Type="http://schemas.openxmlformats.org/officeDocument/2006/relationships/image" Target="media/image57.emf"/><Relationship Id="rId81" Type="http://schemas.openxmlformats.org/officeDocument/2006/relationships/image" Target="media/image60.emf"/><Relationship Id="rId86" Type="http://schemas.openxmlformats.org/officeDocument/2006/relationships/image" Target="media/image65.emf"/><Relationship Id="rId94" Type="http://schemas.openxmlformats.org/officeDocument/2006/relationships/image" Target="media/image73.emf"/><Relationship Id="rId9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19.jpeg"/><Relationship Id="rId34" Type="http://schemas.openxmlformats.org/officeDocument/2006/relationships/image" Target="media/image14.png"/><Relationship Id="rId50" Type="http://schemas.openxmlformats.org/officeDocument/2006/relationships/image" Target="media/image29.emf"/><Relationship Id="rId55" Type="http://schemas.openxmlformats.org/officeDocument/2006/relationships/image" Target="media/image34.emf"/><Relationship Id="rId76" Type="http://schemas.openxmlformats.org/officeDocument/2006/relationships/image" Target="media/image55.emf"/><Relationship Id="rId97"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image" Target="media/image50.emf"/><Relationship Id="rId92" Type="http://schemas.openxmlformats.org/officeDocument/2006/relationships/image" Target="media/image71.emf"/><Relationship Id="rId2" Type="http://schemas.openxmlformats.org/officeDocument/2006/relationships/customXml" Target="../customXml/item2.xml"/><Relationship Id="rId29" Type="http://schemas.openxmlformats.org/officeDocument/2006/relationships/hyperlink" Target="http://sk.wikipedia.org/wiki/Open_source_software" TargetMode="External"/><Relationship Id="rId24" Type="http://schemas.openxmlformats.org/officeDocument/2006/relationships/hyperlink" Target="http://sk.wikipedia.org/wiki/HTML" TargetMode="External"/><Relationship Id="rId40" Type="http://schemas.openxmlformats.org/officeDocument/2006/relationships/hyperlink" Target="http://php.net/manual/en/function.date.php" TargetMode="External"/><Relationship Id="rId45" Type="http://schemas.openxmlformats.org/officeDocument/2006/relationships/image" Target="media/image24.emf"/><Relationship Id="rId66" Type="http://schemas.openxmlformats.org/officeDocument/2006/relationships/image" Target="media/image45.jpeg"/><Relationship Id="rId87" Type="http://schemas.openxmlformats.org/officeDocument/2006/relationships/image" Target="media/image66.emf"/><Relationship Id="rId61" Type="http://schemas.openxmlformats.org/officeDocument/2006/relationships/image" Target="media/image40.emf"/><Relationship Id="rId82" Type="http://schemas.openxmlformats.org/officeDocument/2006/relationships/image" Target="media/image61.emf"/><Relationship Id="rId19" Type="http://schemas.openxmlformats.org/officeDocument/2006/relationships/image" Target="media/image9.jpeg"/><Relationship Id="rId14" Type="http://schemas.openxmlformats.org/officeDocument/2006/relationships/image" Target="media/image4.jpeg"/><Relationship Id="rId30" Type="http://schemas.openxmlformats.org/officeDocument/2006/relationships/hyperlink" Target="http://sk.wikipedia.org/wiki/MIT_licencia" TargetMode="External"/><Relationship Id="rId35" Type="http://schemas.openxmlformats.org/officeDocument/2006/relationships/image" Target="media/image15.png"/><Relationship Id="rId56" Type="http://schemas.openxmlformats.org/officeDocument/2006/relationships/image" Target="media/image35.emf"/><Relationship Id="rId77" Type="http://schemas.openxmlformats.org/officeDocument/2006/relationships/image" Target="media/image56.emf"/><Relationship Id="rId8" Type="http://schemas.openxmlformats.org/officeDocument/2006/relationships/footnotes" Target="footnotes.xml"/><Relationship Id="rId51" Type="http://schemas.openxmlformats.org/officeDocument/2006/relationships/image" Target="media/image30.emf"/><Relationship Id="rId72" Type="http://schemas.openxmlformats.org/officeDocument/2006/relationships/image" Target="media/image51.emf"/><Relationship Id="rId93" Type="http://schemas.openxmlformats.org/officeDocument/2006/relationships/image" Target="media/image72.emf"/><Relationship Id="rId98"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A03D1BE6CBE49D68A537B6D8462C2DE"/>
        <w:category>
          <w:name w:val="Obecné"/>
          <w:gallery w:val="placeholder"/>
        </w:category>
        <w:types>
          <w:type w:val="bbPlcHdr"/>
        </w:types>
        <w:behaviors>
          <w:behavior w:val="content"/>
        </w:behaviors>
        <w:guid w:val="{00CB9C8D-E458-4FBE-9B0B-CA233B15EA6C}"/>
      </w:docPartPr>
      <w:docPartBody>
        <w:p w:rsidR="008352E4" w:rsidRDefault="0011715C" w:rsidP="0011715C">
          <w:pPr>
            <w:pStyle w:val="3A03D1BE6CBE49D68A537B6D8462C2DE"/>
          </w:pPr>
          <w:r>
            <w:rPr>
              <w:rFonts w:asciiTheme="majorHAnsi" w:eastAsiaTheme="majorEastAsia" w:hAnsiTheme="majorHAnsi" w:cstheme="majorBidi"/>
              <w:caps/>
              <w:lang w:val="cs-CZ"/>
            </w:rPr>
            <w:t>[Zadejte název společnosti.]</w:t>
          </w:r>
        </w:p>
      </w:docPartBody>
    </w:docPart>
    <w:docPart>
      <w:docPartPr>
        <w:name w:val="E411805D089943DDB3709468981640EE"/>
        <w:category>
          <w:name w:val="Obecné"/>
          <w:gallery w:val="placeholder"/>
        </w:category>
        <w:types>
          <w:type w:val="bbPlcHdr"/>
        </w:types>
        <w:behaviors>
          <w:behavior w:val="content"/>
        </w:behaviors>
        <w:guid w:val="{5ADB0F7F-8549-4E93-9504-21F089BBDE2F}"/>
      </w:docPartPr>
      <w:docPartBody>
        <w:p w:rsidR="008352E4" w:rsidRDefault="0011715C" w:rsidP="0011715C">
          <w:pPr>
            <w:pStyle w:val="E411805D089943DDB3709468981640EE"/>
          </w:pPr>
          <w:r>
            <w:rPr>
              <w:rFonts w:asciiTheme="majorHAnsi" w:eastAsiaTheme="majorEastAsia" w:hAnsiTheme="majorHAnsi" w:cstheme="majorBidi"/>
              <w:sz w:val="80"/>
              <w:szCs w:val="80"/>
              <w:lang w:val="cs-CZ"/>
            </w:rPr>
            <w:t>[Titul dokumentu]</w:t>
          </w:r>
        </w:p>
      </w:docPartBody>
    </w:docPart>
    <w:docPart>
      <w:docPartPr>
        <w:name w:val="6F893BEAD65245F7A4414011D32B27BC"/>
        <w:category>
          <w:name w:val="Obecné"/>
          <w:gallery w:val="placeholder"/>
        </w:category>
        <w:types>
          <w:type w:val="bbPlcHdr"/>
        </w:types>
        <w:behaviors>
          <w:behavior w:val="content"/>
        </w:behaviors>
        <w:guid w:val="{422BF1F4-6250-494D-BFE9-E2B23DB8D9E8}"/>
      </w:docPartPr>
      <w:docPartBody>
        <w:p w:rsidR="008352E4" w:rsidRDefault="0011715C" w:rsidP="0011715C">
          <w:pPr>
            <w:pStyle w:val="6F893BEAD65245F7A4414011D32B27BC"/>
          </w:pPr>
          <w:r>
            <w:rPr>
              <w:rFonts w:asciiTheme="majorHAnsi" w:eastAsiaTheme="majorEastAsia" w:hAnsiTheme="majorHAnsi" w:cstheme="majorBidi"/>
              <w:sz w:val="44"/>
              <w:szCs w:val="44"/>
              <w:lang w:val="cs-CZ"/>
            </w:rPr>
            <w:t>[Zadejte podtitul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ndale Sans UI">
    <w:altName w:val="Arial Unicode MS"/>
    <w:charset w:val="00"/>
    <w:family w:val="auto"/>
    <w:pitch w:val="variable"/>
  </w:font>
  <w:font w:name="Arial">
    <w:panose1 w:val="020B0604020202020204"/>
    <w:charset w:val="EE"/>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1715C"/>
    <w:rsid w:val="0011715C"/>
    <w:rsid w:val="00177F02"/>
    <w:rsid w:val="00234498"/>
    <w:rsid w:val="005605F9"/>
    <w:rsid w:val="008352E4"/>
    <w:rsid w:val="00952CDB"/>
    <w:rsid w:val="00F219EA"/>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ED0B66DF5B64A309C48363AFB1694C3">
    <w:name w:val="FED0B66DF5B64A309C48363AFB1694C3"/>
    <w:rsid w:val="0011715C"/>
  </w:style>
  <w:style w:type="paragraph" w:customStyle="1" w:styleId="A4049DC066C94A06BC433FF307631389">
    <w:name w:val="A4049DC066C94A06BC433FF307631389"/>
    <w:rsid w:val="0011715C"/>
  </w:style>
  <w:style w:type="paragraph" w:customStyle="1" w:styleId="0E94D22A95704E55A4F97200117CDB10">
    <w:name w:val="0E94D22A95704E55A4F97200117CDB10"/>
    <w:rsid w:val="0011715C"/>
  </w:style>
  <w:style w:type="paragraph" w:customStyle="1" w:styleId="45BE02CBDF914934827B62949531D2D4">
    <w:name w:val="45BE02CBDF914934827B62949531D2D4"/>
    <w:rsid w:val="0011715C"/>
  </w:style>
  <w:style w:type="paragraph" w:customStyle="1" w:styleId="1AB7A0689AF3454198A45C56333A3629">
    <w:name w:val="1AB7A0689AF3454198A45C56333A3629"/>
    <w:rsid w:val="0011715C"/>
  </w:style>
  <w:style w:type="paragraph" w:customStyle="1" w:styleId="A6347B02034E44F0A8169ABC640F3285">
    <w:name w:val="A6347B02034E44F0A8169ABC640F3285"/>
    <w:rsid w:val="0011715C"/>
  </w:style>
  <w:style w:type="paragraph" w:customStyle="1" w:styleId="5F1FAC67ABF74925854CAF7F7A263606">
    <w:name w:val="5F1FAC67ABF74925854CAF7F7A263606"/>
    <w:rsid w:val="0011715C"/>
  </w:style>
  <w:style w:type="paragraph" w:customStyle="1" w:styleId="E59A60A7B48047FEBB8286380896ADF4">
    <w:name w:val="E59A60A7B48047FEBB8286380896ADF4"/>
    <w:rsid w:val="0011715C"/>
  </w:style>
  <w:style w:type="paragraph" w:customStyle="1" w:styleId="789F8F30DBD640CE8A1921B4A884AA61">
    <w:name w:val="789F8F30DBD640CE8A1921B4A884AA61"/>
    <w:rsid w:val="0011715C"/>
  </w:style>
  <w:style w:type="paragraph" w:customStyle="1" w:styleId="0AF3A7845C864D33B010CDC06261F864">
    <w:name w:val="0AF3A7845C864D33B010CDC06261F864"/>
    <w:rsid w:val="0011715C"/>
  </w:style>
  <w:style w:type="paragraph" w:customStyle="1" w:styleId="F64863C964B94B3AA8CD013E594C0EB8">
    <w:name w:val="F64863C964B94B3AA8CD013E594C0EB8"/>
    <w:rsid w:val="0011715C"/>
  </w:style>
  <w:style w:type="paragraph" w:customStyle="1" w:styleId="0B764A777AA6418AA79C72878222D562">
    <w:name w:val="0B764A777AA6418AA79C72878222D562"/>
    <w:rsid w:val="0011715C"/>
  </w:style>
  <w:style w:type="paragraph" w:customStyle="1" w:styleId="1C56B859F28F4E3DAFF22ECA3A0F4C40">
    <w:name w:val="1C56B859F28F4E3DAFF22ECA3A0F4C40"/>
    <w:rsid w:val="0011715C"/>
  </w:style>
  <w:style w:type="paragraph" w:customStyle="1" w:styleId="93498A9BCE4E4991B06DEC71165E99C7">
    <w:name w:val="93498A9BCE4E4991B06DEC71165E99C7"/>
    <w:rsid w:val="0011715C"/>
  </w:style>
  <w:style w:type="paragraph" w:customStyle="1" w:styleId="E5F42EE7F5014CBEBB7C4B4FEFE68F8E">
    <w:name w:val="E5F42EE7F5014CBEBB7C4B4FEFE68F8E"/>
    <w:rsid w:val="0011715C"/>
  </w:style>
  <w:style w:type="paragraph" w:customStyle="1" w:styleId="3A03D1BE6CBE49D68A537B6D8462C2DE">
    <w:name w:val="3A03D1BE6CBE49D68A537B6D8462C2DE"/>
    <w:rsid w:val="0011715C"/>
  </w:style>
  <w:style w:type="paragraph" w:customStyle="1" w:styleId="E411805D089943DDB3709468981640EE">
    <w:name w:val="E411805D089943DDB3709468981640EE"/>
    <w:rsid w:val="0011715C"/>
  </w:style>
  <w:style w:type="paragraph" w:customStyle="1" w:styleId="6F893BEAD65245F7A4414011D32B27BC">
    <w:name w:val="6F893BEAD65245F7A4414011D32B27BC"/>
    <w:rsid w:val="0011715C"/>
  </w:style>
  <w:style w:type="paragraph" w:customStyle="1" w:styleId="7C70F48940CA4CDC882F2B53FD1162F9">
    <w:name w:val="7C70F48940CA4CDC882F2B53FD1162F9"/>
    <w:rsid w:val="0011715C"/>
  </w:style>
  <w:style w:type="paragraph" w:customStyle="1" w:styleId="9ED09033CDBF4725A6878534AAAA9C08">
    <w:name w:val="9ED09033CDBF4725A6878534AAAA9C08"/>
    <w:rsid w:val="0011715C"/>
  </w:style>
  <w:style w:type="paragraph" w:customStyle="1" w:styleId="51BC13752D6C490E8294C87ED3439721">
    <w:name w:val="51BC13752D6C490E8294C87ED3439721"/>
    <w:rsid w:val="0011715C"/>
  </w:style>
  <w:style w:type="paragraph" w:customStyle="1" w:styleId="5910174D275F4A29B020BA7D7E6E8A21">
    <w:name w:val="5910174D275F4A29B020BA7D7E6E8A21"/>
    <w:rsid w:val="00952CDB"/>
  </w:style>
  <w:style w:type="paragraph" w:customStyle="1" w:styleId="22AA62314F1E43398CE84318CE803BED">
    <w:name w:val="22AA62314F1E43398CE84318CE803BED"/>
    <w:rsid w:val="00952CDB"/>
  </w:style>
  <w:style w:type="paragraph" w:customStyle="1" w:styleId="5CA781E426594380B1C119A2AACEECC6">
    <w:name w:val="5CA781E426594380B1C119A2AACEECC6"/>
    <w:rsid w:val="00952CDB"/>
  </w:style>
  <w:style w:type="paragraph" w:customStyle="1" w:styleId="EDA6DE5FECCA427AAE945AC3D2240DD1">
    <w:name w:val="EDA6DE5FECCA427AAE945AC3D2240DD1"/>
    <w:rsid w:val="00952CDB"/>
  </w:style>
  <w:style w:type="paragraph" w:customStyle="1" w:styleId="C0A150FD113A4EBFA3870B1EDE4F41E1">
    <w:name w:val="C0A150FD113A4EBFA3870B1EDE4F41E1"/>
    <w:rsid w:val="00952CDB"/>
  </w:style>
  <w:style w:type="paragraph" w:customStyle="1" w:styleId="D72A75BFFC8845778FD595B4CCD1EF0B">
    <w:name w:val="D72A75BFFC8845778FD595B4CCD1EF0B"/>
    <w:rsid w:val="00952CDB"/>
  </w:style>
  <w:style w:type="paragraph" w:customStyle="1" w:styleId="41BBDEB0ED26464C82735063E9EE58CA">
    <w:name w:val="41BBDEB0ED26464C82735063E9EE58CA"/>
    <w:rsid w:val="00952CDB"/>
  </w:style>
  <w:style w:type="paragraph" w:customStyle="1" w:styleId="9CDE6E9AA837484BA4A92CC484F62A78">
    <w:name w:val="9CDE6E9AA837484BA4A92CC484F62A78"/>
    <w:rsid w:val="00952CDB"/>
  </w:style>
  <w:style w:type="paragraph" w:customStyle="1" w:styleId="62C13817681640379C19EBB48E83B590">
    <w:name w:val="62C13817681640379C19EBB48E83B590"/>
    <w:rsid w:val="00952CDB"/>
  </w:style>
  <w:style w:type="paragraph" w:customStyle="1" w:styleId="0366F69CF8554A8BA0E871CAD0308FAF">
    <w:name w:val="0366F69CF8554A8BA0E871CAD0308FAF"/>
    <w:rsid w:val="00952CDB"/>
  </w:style>
  <w:style w:type="paragraph" w:customStyle="1" w:styleId="5DFF61E5216C4F43BB08752C354FAECA">
    <w:name w:val="5DFF61E5216C4F43BB08752C354FAECA"/>
    <w:rsid w:val="00952CDB"/>
  </w:style>
  <w:style w:type="paragraph" w:customStyle="1" w:styleId="B20C3B9C72414831838C72450558C3CA">
    <w:name w:val="B20C3B9C72414831838C72450558C3CA"/>
    <w:rsid w:val="00952CD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ED0B66DF5B64A309C48363AFB1694C3">
    <w:name w:val="FED0B66DF5B64A309C48363AFB1694C3"/>
    <w:rsid w:val="0011715C"/>
  </w:style>
  <w:style w:type="paragraph" w:customStyle="1" w:styleId="A4049DC066C94A06BC433FF307631389">
    <w:name w:val="A4049DC066C94A06BC433FF307631389"/>
    <w:rsid w:val="0011715C"/>
  </w:style>
  <w:style w:type="paragraph" w:customStyle="1" w:styleId="0E94D22A95704E55A4F97200117CDB10">
    <w:name w:val="0E94D22A95704E55A4F97200117CDB10"/>
    <w:rsid w:val="0011715C"/>
  </w:style>
  <w:style w:type="paragraph" w:customStyle="1" w:styleId="45BE02CBDF914934827B62949531D2D4">
    <w:name w:val="45BE02CBDF914934827B62949531D2D4"/>
    <w:rsid w:val="0011715C"/>
  </w:style>
  <w:style w:type="paragraph" w:customStyle="1" w:styleId="1AB7A0689AF3454198A45C56333A3629">
    <w:name w:val="1AB7A0689AF3454198A45C56333A3629"/>
    <w:rsid w:val="0011715C"/>
  </w:style>
  <w:style w:type="paragraph" w:customStyle="1" w:styleId="A6347B02034E44F0A8169ABC640F3285">
    <w:name w:val="A6347B02034E44F0A8169ABC640F3285"/>
    <w:rsid w:val="0011715C"/>
  </w:style>
  <w:style w:type="paragraph" w:customStyle="1" w:styleId="5F1FAC67ABF74925854CAF7F7A263606">
    <w:name w:val="5F1FAC67ABF74925854CAF7F7A263606"/>
    <w:rsid w:val="0011715C"/>
  </w:style>
  <w:style w:type="paragraph" w:customStyle="1" w:styleId="E59A60A7B48047FEBB8286380896ADF4">
    <w:name w:val="E59A60A7B48047FEBB8286380896ADF4"/>
    <w:rsid w:val="0011715C"/>
  </w:style>
  <w:style w:type="paragraph" w:customStyle="1" w:styleId="789F8F30DBD640CE8A1921B4A884AA61">
    <w:name w:val="789F8F30DBD640CE8A1921B4A884AA61"/>
    <w:rsid w:val="0011715C"/>
  </w:style>
  <w:style w:type="paragraph" w:customStyle="1" w:styleId="0AF3A7845C864D33B010CDC06261F864">
    <w:name w:val="0AF3A7845C864D33B010CDC06261F864"/>
    <w:rsid w:val="0011715C"/>
  </w:style>
  <w:style w:type="paragraph" w:customStyle="1" w:styleId="F64863C964B94B3AA8CD013E594C0EB8">
    <w:name w:val="F64863C964B94B3AA8CD013E594C0EB8"/>
    <w:rsid w:val="0011715C"/>
  </w:style>
  <w:style w:type="paragraph" w:customStyle="1" w:styleId="0B764A777AA6418AA79C72878222D562">
    <w:name w:val="0B764A777AA6418AA79C72878222D562"/>
    <w:rsid w:val="0011715C"/>
  </w:style>
  <w:style w:type="paragraph" w:customStyle="1" w:styleId="1C56B859F28F4E3DAFF22ECA3A0F4C40">
    <w:name w:val="1C56B859F28F4E3DAFF22ECA3A0F4C40"/>
    <w:rsid w:val="0011715C"/>
  </w:style>
  <w:style w:type="paragraph" w:customStyle="1" w:styleId="93498A9BCE4E4991B06DEC71165E99C7">
    <w:name w:val="93498A9BCE4E4991B06DEC71165E99C7"/>
    <w:rsid w:val="0011715C"/>
  </w:style>
  <w:style w:type="paragraph" w:customStyle="1" w:styleId="E5F42EE7F5014CBEBB7C4B4FEFE68F8E">
    <w:name w:val="E5F42EE7F5014CBEBB7C4B4FEFE68F8E"/>
    <w:rsid w:val="0011715C"/>
  </w:style>
  <w:style w:type="paragraph" w:customStyle="1" w:styleId="3A03D1BE6CBE49D68A537B6D8462C2DE">
    <w:name w:val="3A03D1BE6CBE49D68A537B6D8462C2DE"/>
    <w:rsid w:val="0011715C"/>
  </w:style>
  <w:style w:type="paragraph" w:customStyle="1" w:styleId="E411805D089943DDB3709468981640EE">
    <w:name w:val="E411805D089943DDB3709468981640EE"/>
    <w:rsid w:val="0011715C"/>
  </w:style>
  <w:style w:type="paragraph" w:customStyle="1" w:styleId="6F893BEAD65245F7A4414011D32B27BC">
    <w:name w:val="6F893BEAD65245F7A4414011D32B27BC"/>
    <w:rsid w:val="0011715C"/>
  </w:style>
  <w:style w:type="paragraph" w:customStyle="1" w:styleId="7C70F48940CA4CDC882F2B53FD1162F9">
    <w:name w:val="7C70F48940CA4CDC882F2B53FD1162F9"/>
    <w:rsid w:val="0011715C"/>
  </w:style>
  <w:style w:type="paragraph" w:customStyle="1" w:styleId="9ED09033CDBF4725A6878534AAAA9C08">
    <w:name w:val="9ED09033CDBF4725A6878534AAAA9C08"/>
    <w:rsid w:val="0011715C"/>
  </w:style>
  <w:style w:type="paragraph" w:customStyle="1" w:styleId="51BC13752D6C490E8294C87ED3439721">
    <w:name w:val="51BC13752D6C490E8294C87ED3439721"/>
    <w:rsid w:val="0011715C"/>
  </w:style>
  <w:style w:type="paragraph" w:customStyle="1" w:styleId="5910174D275F4A29B020BA7D7E6E8A21">
    <w:name w:val="5910174D275F4A29B020BA7D7E6E8A21"/>
    <w:rsid w:val="00952CDB"/>
  </w:style>
  <w:style w:type="paragraph" w:customStyle="1" w:styleId="22AA62314F1E43398CE84318CE803BED">
    <w:name w:val="22AA62314F1E43398CE84318CE803BED"/>
    <w:rsid w:val="00952CDB"/>
  </w:style>
  <w:style w:type="paragraph" w:customStyle="1" w:styleId="5CA781E426594380B1C119A2AACEECC6">
    <w:name w:val="5CA781E426594380B1C119A2AACEECC6"/>
    <w:rsid w:val="00952CDB"/>
  </w:style>
  <w:style w:type="paragraph" w:customStyle="1" w:styleId="EDA6DE5FECCA427AAE945AC3D2240DD1">
    <w:name w:val="EDA6DE5FECCA427AAE945AC3D2240DD1"/>
    <w:rsid w:val="00952CDB"/>
  </w:style>
  <w:style w:type="paragraph" w:customStyle="1" w:styleId="C0A150FD113A4EBFA3870B1EDE4F41E1">
    <w:name w:val="C0A150FD113A4EBFA3870B1EDE4F41E1"/>
    <w:rsid w:val="00952CDB"/>
  </w:style>
  <w:style w:type="paragraph" w:customStyle="1" w:styleId="D72A75BFFC8845778FD595B4CCD1EF0B">
    <w:name w:val="D72A75BFFC8845778FD595B4CCD1EF0B"/>
    <w:rsid w:val="00952CDB"/>
  </w:style>
  <w:style w:type="paragraph" w:customStyle="1" w:styleId="41BBDEB0ED26464C82735063E9EE58CA">
    <w:name w:val="41BBDEB0ED26464C82735063E9EE58CA"/>
    <w:rsid w:val="00952CDB"/>
  </w:style>
  <w:style w:type="paragraph" w:customStyle="1" w:styleId="9CDE6E9AA837484BA4A92CC484F62A78">
    <w:name w:val="9CDE6E9AA837484BA4A92CC484F62A78"/>
    <w:rsid w:val="00952CDB"/>
  </w:style>
  <w:style w:type="paragraph" w:customStyle="1" w:styleId="62C13817681640379C19EBB48E83B590">
    <w:name w:val="62C13817681640379C19EBB48E83B590"/>
    <w:rsid w:val="00952CDB"/>
  </w:style>
  <w:style w:type="paragraph" w:customStyle="1" w:styleId="0366F69CF8554A8BA0E871CAD0308FAF">
    <w:name w:val="0366F69CF8554A8BA0E871CAD0308FAF"/>
    <w:rsid w:val="00952CDB"/>
  </w:style>
  <w:style w:type="paragraph" w:customStyle="1" w:styleId="5DFF61E5216C4F43BB08752C354FAECA">
    <w:name w:val="5DFF61E5216C4F43BB08752C354FAECA"/>
    <w:rsid w:val="00952CDB"/>
  </w:style>
  <w:style w:type="paragraph" w:customStyle="1" w:styleId="B20C3B9C72414831838C72450558C3CA">
    <w:name w:val="B20C3B9C72414831838C72450558C3CA"/>
    <w:rsid w:val="00952C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9B1F51-F5E2-4052-A775-168B83C79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10</Pages>
  <Words>21896</Words>
  <Characters>124813</Characters>
  <Application>Microsoft Office Word</Application>
  <DocSecurity>0</DocSecurity>
  <Lines>1040</Lines>
  <Paragraphs>292</Paragraphs>
  <ScaleCrop>false</ScaleCrop>
  <HeadingPairs>
    <vt:vector size="2" baseType="variant">
      <vt:variant>
        <vt:lpstr>Název</vt:lpstr>
      </vt:variant>
      <vt:variant>
        <vt:i4>1</vt:i4>
      </vt:variant>
    </vt:vector>
  </HeadingPairs>
  <TitlesOfParts>
    <vt:vector size="1" baseType="lpstr">
      <vt:lpstr>Záverečná správa</vt:lpstr>
    </vt:vector>
  </TitlesOfParts>
  <Company>Tutifruty</Company>
  <LinksUpToDate>false</LinksUpToDate>
  <CharactersWithSpaces>146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áverečná správa</dc:title>
  <dc:subject>Web občianskeho združenia FMFI a exkurzie</dc:subject>
  <dc:creator>Štefan Horváth, Matej Toma, Martin Kloss, Milan Michalec, Zuzana Záhorszká</dc:creator>
  <cp:lastModifiedBy>Štefan Horváth</cp:lastModifiedBy>
  <cp:revision>7</cp:revision>
  <dcterms:created xsi:type="dcterms:W3CDTF">2013-02-04T01:41:00Z</dcterms:created>
  <dcterms:modified xsi:type="dcterms:W3CDTF">2013-02-10T15:13:00Z</dcterms:modified>
</cp:coreProperties>
</file>